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2534C" w14:textId="5318BA39" w:rsidR="009C6497" w:rsidRDefault="00921923" w:rsidP="000C16C7">
      <w:pPr>
        <w:jc w:val="right"/>
        <w:rPr>
          <w:rFonts w:ascii="Arial" w:eastAsia="Arial" w:hAnsi="Arial" w:cs="Arial"/>
          <w:sz w:val="9"/>
          <w:szCs w:val="9"/>
        </w:rPr>
      </w:pPr>
      <w:r>
        <w:rPr>
          <w:noProof/>
          <w:lang w:eastAsia="en-AU"/>
        </w:rPr>
        <w:drawing>
          <wp:anchor distT="0" distB="0" distL="114300" distR="114300" simplePos="0" relativeHeight="252100608" behindDoc="0" locked="0" layoutInCell="1" allowOverlap="1" wp14:anchorId="04E881AC" wp14:editId="42F1E734">
            <wp:simplePos x="0" y="0"/>
            <wp:positionH relativeFrom="column">
              <wp:posOffset>-733425</wp:posOffset>
            </wp:positionH>
            <wp:positionV relativeFrom="paragraph">
              <wp:posOffset>-723900</wp:posOffset>
            </wp:positionV>
            <wp:extent cx="1775460" cy="762635"/>
            <wp:effectExtent l="0" t="0" r="0" b="0"/>
            <wp:wrapNone/>
            <wp:docPr id="2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762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rFonts w:ascii="Calibri"/>
          <w:b/>
          <w:noProof/>
          <w:sz w:val="72"/>
          <w:lang w:eastAsia="en-AU"/>
        </w:rPr>
        <mc:AlternateContent>
          <mc:Choice Requires="wpg">
            <w:drawing>
              <wp:anchor distT="0" distB="0" distL="114300" distR="114300" simplePos="0" relativeHeight="252098560" behindDoc="1" locked="0" layoutInCell="1" allowOverlap="1" wp14:anchorId="134AF3EA" wp14:editId="3E05D021">
                <wp:simplePos x="0" y="0"/>
                <wp:positionH relativeFrom="page">
                  <wp:posOffset>0</wp:posOffset>
                </wp:positionH>
                <wp:positionV relativeFrom="page">
                  <wp:posOffset>-635</wp:posOffset>
                </wp:positionV>
                <wp:extent cx="7555865" cy="9609455"/>
                <wp:effectExtent l="0" t="0" r="6985" b="0"/>
                <wp:wrapNone/>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2"/>
                          <a:chExt cx="11899" cy="15133"/>
                        </a:xfrm>
                      </wpg:grpSpPr>
                      <wps:wsp>
                        <wps:cNvPr id="69" name="Rectangle 3"/>
                        <wps:cNvSpPr>
                          <a:spLocks noChangeArrowheads="1"/>
                        </wps:cNvSpPr>
                        <wps:spPr bwMode="auto">
                          <a:xfrm>
                            <a:off x="7" y="11175"/>
                            <a:ext cx="11899" cy="3960"/>
                          </a:xfrm>
                          <a:prstGeom prst="rect">
                            <a:avLst/>
                          </a:prstGeom>
                          <a:solidFill>
                            <a:srgbClr val="72BF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3" name="Rectangle 5"/>
                        <wps:cNvSpPr>
                          <a:spLocks noChangeArrowheads="1"/>
                        </wps:cNvSpPr>
                        <wps:spPr bwMode="auto">
                          <a:xfrm>
                            <a:off x="7" y="6"/>
                            <a:ext cx="3366" cy="1900"/>
                          </a:xfrm>
                          <a:prstGeom prst="rect">
                            <a:avLst/>
                          </a:prstGeom>
                          <a:solidFill>
                            <a:srgbClr val="72BF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53524F" id="Group 68" o:spid="_x0000_s1026" style="position:absolute;margin-left:0;margin-top:-.05pt;width:594.95pt;height:756.65pt;z-index:-251217920;mso-position-horizontal-relative:page;mso-position-vertical-relative:page" coordorigin="7,2"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" fillcolor="#72bf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" fillcolor="#72bf44" stroked="f"/>
                <w10:wrap anchorx="page" anchory="page"/>
              </v:group>
            </w:pict>
          </mc:Fallback>
        </mc:AlternateContent>
      </w:r>
    </w:p>
    <w:p w14:paraId="7DF258FB" w14:textId="77777777" w:rsidR="009C6497" w:rsidRDefault="009C6497" w:rsidP="000C16C7">
      <w:pPr>
        <w:jc w:val="right"/>
        <w:rPr>
          <w:rFonts w:ascii="Arial" w:eastAsia="Arial" w:hAnsi="Arial" w:cs="Arial"/>
          <w:sz w:val="9"/>
          <w:szCs w:val="9"/>
        </w:rPr>
      </w:pPr>
    </w:p>
    <w:p w14:paraId="554CA0B3" w14:textId="77777777" w:rsidR="000C16C7" w:rsidRDefault="000C16C7" w:rsidP="000C16C7">
      <w:pPr>
        <w:jc w:val="right"/>
        <w:rPr>
          <w:rFonts w:ascii="Arial" w:eastAsia="Arial" w:hAnsi="Arial" w:cs="Arial"/>
          <w:sz w:val="9"/>
          <w:szCs w:val="9"/>
        </w:rPr>
      </w:pPr>
    </w:p>
    <w:p w14:paraId="77BDD541" w14:textId="74CFC1E3" w:rsidR="000C16C7" w:rsidRDefault="000C16C7" w:rsidP="000C16C7">
      <w:pPr>
        <w:jc w:val="right"/>
        <w:rPr>
          <w:rFonts w:ascii="Arial" w:eastAsia="Arial" w:hAnsi="Arial" w:cs="Arial"/>
          <w:sz w:val="9"/>
          <w:szCs w:val="9"/>
        </w:rPr>
      </w:pPr>
    </w:p>
    <w:p w14:paraId="48AB23D6" w14:textId="77777777" w:rsidR="000C16C7" w:rsidRDefault="000C16C7" w:rsidP="000C16C7">
      <w:pPr>
        <w:jc w:val="right"/>
        <w:rPr>
          <w:rFonts w:ascii="Arial" w:eastAsia="Arial" w:hAnsi="Arial" w:cs="Arial"/>
          <w:sz w:val="9"/>
          <w:szCs w:val="9"/>
        </w:rPr>
      </w:pPr>
    </w:p>
    <w:p w14:paraId="688AA115" w14:textId="77777777" w:rsidR="000C16C7" w:rsidRDefault="000C16C7" w:rsidP="000C16C7">
      <w:pPr>
        <w:jc w:val="right"/>
        <w:rPr>
          <w:rFonts w:ascii="Arial" w:eastAsia="Arial" w:hAnsi="Arial" w:cs="Arial"/>
          <w:sz w:val="9"/>
          <w:szCs w:val="9"/>
        </w:rPr>
      </w:pPr>
    </w:p>
    <w:p w14:paraId="29528264" w14:textId="77777777" w:rsidR="000C16C7" w:rsidRDefault="000C16C7" w:rsidP="000C16C7">
      <w:pPr>
        <w:jc w:val="right"/>
        <w:rPr>
          <w:rFonts w:ascii="Arial" w:eastAsia="Arial" w:hAnsi="Arial" w:cs="Arial"/>
          <w:sz w:val="9"/>
          <w:szCs w:val="9"/>
        </w:rPr>
      </w:pPr>
    </w:p>
    <w:p w14:paraId="5D60EF0C" w14:textId="77777777" w:rsidR="000C16C7" w:rsidRDefault="000C16C7" w:rsidP="000C16C7">
      <w:pPr>
        <w:jc w:val="right"/>
        <w:rPr>
          <w:rFonts w:ascii="Arial" w:eastAsia="Arial" w:hAnsi="Arial" w:cs="Arial"/>
          <w:sz w:val="9"/>
          <w:szCs w:val="9"/>
        </w:rPr>
      </w:pPr>
    </w:p>
    <w:p w14:paraId="3C1599D3" w14:textId="55FC821F" w:rsidR="00CD214F" w:rsidRDefault="00CD214F" w:rsidP="00CD214F">
      <w:pPr>
        <w:pStyle w:val="BodyText"/>
        <w:rPr>
          <w:rFonts w:ascii="Times New Roman"/>
          <w:b/>
          <w:sz w:val="20"/>
        </w:rPr>
      </w:pPr>
    </w:p>
    <w:p w14:paraId="23BB1583" w14:textId="77777777" w:rsidR="00CD214F" w:rsidRDefault="00CD214F" w:rsidP="00CD214F">
      <w:pPr>
        <w:pStyle w:val="BodyText"/>
        <w:rPr>
          <w:rFonts w:ascii="Times New Roman"/>
          <w:b/>
          <w:sz w:val="20"/>
        </w:rPr>
      </w:pPr>
    </w:p>
    <w:p w14:paraId="5B34FE9B" w14:textId="77777777" w:rsidR="00CD214F" w:rsidRDefault="00CD214F" w:rsidP="00CD214F">
      <w:pPr>
        <w:pStyle w:val="BodyText"/>
        <w:rPr>
          <w:rFonts w:ascii="Times New Roman"/>
          <w:b/>
          <w:sz w:val="20"/>
        </w:rPr>
      </w:pPr>
    </w:p>
    <w:p w14:paraId="1B186D1B" w14:textId="77777777" w:rsidR="00CD214F" w:rsidRDefault="00CD214F" w:rsidP="00CD214F">
      <w:pPr>
        <w:pStyle w:val="BodyText"/>
        <w:rPr>
          <w:rFonts w:ascii="Times New Roman"/>
          <w:b/>
          <w:sz w:val="20"/>
        </w:rPr>
      </w:pPr>
    </w:p>
    <w:p w14:paraId="131E74C3" w14:textId="77777777" w:rsidR="00CD214F" w:rsidRDefault="00CD214F" w:rsidP="00CD214F">
      <w:pPr>
        <w:pStyle w:val="BodyText"/>
        <w:rPr>
          <w:rFonts w:ascii="Times New Roman"/>
          <w:b/>
          <w:sz w:val="20"/>
        </w:rPr>
      </w:pPr>
    </w:p>
    <w:p w14:paraId="1272090D" w14:textId="77777777" w:rsidR="00CD214F" w:rsidRDefault="00CD214F" w:rsidP="00CD214F">
      <w:pPr>
        <w:pStyle w:val="BodyText"/>
        <w:rPr>
          <w:rFonts w:ascii="Times New Roman"/>
          <w:b/>
          <w:sz w:val="20"/>
        </w:rPr>
      </w:pPr>
    </w:p>
    <w:p w14:paraId="3BD1F1A5" w14:textId="77777777" w:rsidR="00CD214F" w:rsidRDefault="00CD214F" w:rsidP="00CD214F">
      <w:pPr>
        <w:pStyle w:val="BodyText"/>
        <w:rPr>
          <w:rFonts w:ascii="Times New Roman"/>
          <w:b/>
          <w:sz w:val="20"/>
        </w:rPr>
      </w:pPr>
    </w:p>
    <w:p w14:paraId="00300A15" w14:textId="77777777" w:rsidR="00CD214F" w:rsidRDefault="00CD214F" w:rsidP="00CD214F">
      <w:pPr>
        <w:pStyle w:val="BodyText"/>
        <w:rPr>
          <w:rFonts w:ascii="Times New Roman"/>
          <w:b/>
          <w:sz w:val="20"/>
        </w:rPr>
      </w:pPr>
    </w:p>
    <w:p w14:paraId="4DFF7183" w14:textId="77777777" w:rsidR="00CD214F" w:rsidRDefault="00CD214F" w:rsidP="00CD214F">
      <w:pPr>
        <w:pStyle w:val="BodyText"/>
        <w:rPr>
          <w:rFonts w:ascii="Times New Roman"/>
          <w:b/>
          <w:sz w:val="20"/>
        </w:rPr>
      </w:pPr>
    </w:p>
    <w:p w14:paraId="5BB29D09" w14:textId="77777777" w:rsidR="00CD214F" w:rsidRDefault="00CD214F" w:rsidP="00CD214F">
      <w:pPr>
        <w:pStyle w:val="BodyText"/>
        <w:rPr>
          <w:rFonts w:ascii="Times New Roman"/>
          <w:b/>
          <w:sz w:val="20"/>
        </w:rPr>
      </w:pPr>
    </w:p>
    <w:p w14:paraId="6E3F4074" w14:textId="77777777" w:rsidR="00CD214F" w:rsidRDefault="00CD214F" w:rsidP="00CD214F">
      <w:pPr>
        <w:pStyle w:val="BodyText"/>
        <w:rPr>
          <w:rFonts w:ascii="Times New Roman"/>
          <w:b/>
          <w:sz w:val="20"/>
        </w:rPr>
      </w:pPr>
    </w:p>
    <w:p w14:paraId="0B988859" w14:textId="77777777" w:rsidR="00CD214F" w:rsidRDefault="00CD214F" w:rsidP="00CD214F">
      <w:pPr>
        <w:pStyle w:val="BodyText"/>
        <w:rPr>
          <w:rFonts w:ascii="Times New Roman"/>
          <w:b/>
          <w:sz w:val="20"/>
        </w:rPr>
      </w:pPr>
    </w:p>
    <w:p w14:paraId="75B36884" w14:textId="77777777" w:rsidR="00CD214F" w:rsidRDefault="00CD214F" w:rsidP="00CD214F">
      <w:pPr>
        <w:pStyle w:val="BodyText"/>
        <w:rPr>
          <w:rFonts w:ascii="Times New Roman"/>
          <w:b/>
          <w:sz w:val="20"/>
        </w:rPr>
      </w:pPr>
    </w:p>
    <w:p w14:paraId="7EBD73E7" w14:textId="77777777" w:rsidR="00CD214F" w:rsidRDefault="00CD214F" w:rsidP="00CD214F">
      <w:pPr>
        <w:pStyle w:val="BodyText"/>
        <w:rPr>
          <w:rFonts w:ascii="Times New Roman"/>
          <w:b/>
          <w:sz w:val="20"/>
        </w:rPr>
      </w:pPr>
    </w:p>
    <w:p w14:paraId="4514711C" w14:textId="77777777" w:rsidR="00CD214F" w:rsidRDefault="00CD214F" w:rsidP="00CD214F">
      <w:pPr>
        <w:pStyle w:val="BodyText"/>
        <w:rPr>
          <w:rFonts w:ascii="Times New Roman"/>
          <w:b/>
          <w:sz w:val="20"/>
        </w:rPr>
      </w:pPr>
    </w:p>
    <w:p w14:paraId="3C441351" w14:textId="77777777" w:rsidR="00CD214F" w:rsidRDefault="00CD214F" w:rsidP="00CD214F">
      <w:pPr>
        <w:pStyle w:val="BodyText"/>
        <w:rPr>
          <w:rFonts w:ascii="Times New Roman"/>
          <w:b/>
          <w:sz w:val="20"/>
        </w:rPr>
      </w:pPr>
    </w:p>
    <w:p w14:paraId="1AA5E398" w14:textId="77777777" w:rsidR="00CD214F" w:rsidRDefault="00CD214F" w:rsidP="00CD214F">
      <w:pPr>
        <w:pStyle w:val="BodyText"/>
        <w:rPr>
          <w:rFonts w:ascii="Times New Roman"/>
          <w:b/>
          <w:sz w:val="20"/>
        </w:rPr>
      </w:pPr>
    </w:p>
    <w:p w14:paraId="6918F789" w14:textId="77777777" w:rsidR="00CD214F" w:rsidRDefault="00CD214F" w:rsidP="00CD214F">
      <w:pPr>
        <w:pStyle w:val="BodyText"/>
        <w:rPr>
          <w:rFonts w:ascii="Times New Roman"/>
          <w:b/>
          <w:sz w:val="20"/>
        </w:rPr>
      </w:pPr>
    </w:p>
    <w:p w14:paraId="7DDD413F" w14:textId="77777777" w:rsidR="00CD214F" w:rsidRDefault="00CD214F" w:rsidP="00CD214F">
      <w:pPr>
        <w:pStyle w:val="BodyText"/>
        <w:rPr>
          <w:rFonts w:ascii="Times New Roman"/>
          <w:b/>
          <w:sz w:val="20"/>
        </w:rPr>
      </w:pPr>
    </w:p>
    <w:p w14:paraId="2C1CFF1B" w14:textId="77777777" w:rsidR="00CD214F" w:rsidRDefault="00CD214F" w:rsidP="00CD214F">
      <w:pPr>
        <w:pStyle w:val="BodyText"/>
        <w:rPr>
          <w:rFonts w:ascii="Times New Roman"/>
          <w:b/>
          <w:sz w:val="20"/>
        </w:rPr>
      </w:pPr>
    </w:p>
    <w:p w14:paraId="6F7373F7" w14:textId="77777777" w:rsidR="00CD214F" w:rsidRDefault="00CD214F" w:rsidP="00CD214F">
      <w:pPr>
        <w:pStyle w:val="BodyText"/>
        <w:rPr>
          <w:rFonts w:ascii="Times New Roman"/>
          <w:b/>
          <w:sz w:val="20"/>
        </w:rPr>
      </w:pPr>
    </w:p>
    <w:p w14:paraId="3B34BDAC" w14:textId="77777777" w:rsidR="00CD214F" w:rsidRDefault="00CD214F" w:rsidP="00CD214F">
      <w:pPr>
        <w:pStyle w:val="BodyText"/>
        <w:rPr>
          <w:rFonts w:ascii="Times New Roman"/>
          <w:b/>
          <w:sz w:val="20"/>
        </w:rPr>
      </w:pPr>
    </w:p>
    <w:p w14:paraId="715D3B89" w14:textId="77777777" w:rsidR="00CD214F" w:rsidRDefault="00CD214F" w:rsidP="00CD214F">
      <w:pPr>
        <w:pStyle w:val="BodyText"/>
        <w:rPr>
          <w:rFonts w:ascii="Times New Roman"/>
          <w:b/>
          <w:sz w:val="20"/>
        </w:rPr>
      </w:pPr>
    </w:p>
    <w:p w14:paraId="20C1DE9F" w14:textId="77777777" w:rsidR="00CD214F" w:rsidRDefault="00CD214F" w:rsidP="00CD214F">
      <w:pPr>
        <w:pStyle w:val="BodyText"/>
        <w:rPr>
          <w:rFonts w:ascii="Times New Roman"/>
          <w:b/>
          <w:sz w:val="20"/>
        </w:rPr>
      </w:pPr>
    </w:p>
    <w:p w14:paraId="48864A4F" w14:textId="77777777" w:rsidR="00CD214F" w:rsidRDefault="00CD214F" w:rsidP="00CD214F">
      <w:pPr>
        <w:pStyle w:val="BodyText"/>
        <w:rPr>
          <w:rFonts w:ascii="Times New Roman"/>
          <w:b/>
          <w:sz w:val="20"/>
        </w:rPr>
      </w:pPr>
    </w:p>
    <w:p w14:paraId="62DD9CA7" w14:textId="77777777" w:rsidR="00CD214F" w:rsidRDefault="00CD214F" w:rsidP="00CD214F">
      <w:pPr>
        <w:pStyle w:val="BodyText"/>
        <w:rPr>
          <w:rFonts w:ascii="Times New Roman"/>
          <w:b/>
          <w:sz w:val="20"/>
        </w:rPr>
      </w:pPr>
    </w:p>
    <w:p w14:paraId="6ACF9858" w14:textId="77777777" w:rsidR="00CD214F" w:rsidRDefault="00CD214F" w:rsidP="00CD214F">
      <w:pPr>
        <w:pStyle w:val="BodyText"/>
        <w:rPr>
          <w:rFonts w:ascii="Times New Roman"/>
          <w:b/>
          <w:sz w:val="20"/>
        </w:rPr>
      </w:pPr>
    </w:p>
    <w:p w14:paraId="39145477" w14:textId="77777777" w:rsidR="00CD214F" w:rsidRDefault="00CD214F" w:rsidP="00CD214F">
      <w:pPr>
        <w:pStyle w:val="BodyText"/>
        <w:rPr>
          <w:rFonts w:ascii="Times New Roman"/>
          <w:b/>
          <w:sz w:val="20"/>
        </w:rPr>
      </w:pPr>
    </w:p>
    <w:p w14:paraId="5BF933AB" w14:textId="77777777" w:rsidR="00CD214F" w:rsidRDefault="00CD214F" w:rsidP="00CD214F">
      <w:pPr>
        <w:pStyle w:val="BodyText"/>
        <w:rPr>
          <w:rFonts w:ascii="Times New Roman"/>
          <w:b/>
          <w:sz w:val="20"/>
        </w:rPr>
      </w:pPr>
    </w:p>
    <w:p w14:paraId="02400A2E" w14:textId="77777777" w:rsidR="00CD214F" w:rsidRDefault="00CD214F" w:rsidP="00EE2242">
      <w:pPr>
        <w:pStyle w:val="BodyText"/>
        <w:jc w:val="right"/>
        <w:rPr>
          <w:rFonts w:ascii="Times New Roman"/>
          <w:b/>
          <w:sz w:val="20"/>
        </w:rPr>
      </w:pPr>
    </w:p>
    <w:p w14:paraId="6DD33F21" w14:textId="77777777" w:rsidR="00CD214F" w:rsidRDefault="00CD214F" w:rsidP="00CD214F">
      <w:pPr>
        <w:pStyle w:val="BodyText"/>
        <w:rPr>
          <w:rFonts w:ascii="Times New Roman"/>
          <w:b/>
          <w:sz w:val="20"/>
        </w:rPr>
      </w:pPr>
    </w:p>
    <w:p w14:paraId="5C29CC93" w14:textId="77777777" w:rsidR="00CD214F" w:rsidRDefault="00CD214F" w:rsidP="00CD214F">
      <w:pPr>
        <w:pStyle w:val="BodyText"/>
        <w:rPr>
          <w:rFonts w:ascii="Times New Roman"/>
          <w:b/>
          <w:sz w:val="20"/>
        </w:rPr>
      </w:pPr>
    </w:p>
    <w:p w14:paraId="4A9A106C" w14:textId="77777777" w:rsidR="00CD214F" w:rsidRDefault="00CD214F" w:rsidP="00CD214F">
      <w:pPr>
        <w:pStyle w:val="BodyText"/>
        <w:rPr>
          <w:rFonts w:ascii="Times New Roman"/>
          <w:b/>
          <w:sz w:val="20"/>
        </w:rPr>
      </w:pPr>
    </w:p>
    <w:p w14:paraId="1374E417" w14:textId="77777777" w:rsidR="00CD214F" w:rsidRDefault="00CD214F" w:rsidP="00CD214F">
      <w:pPr>
        <w:pStyle w:val="BodyText"/>
        <w:rPr>
          <w:rFonts w:ascii="Times New Roman"/>
          <w:b/>
          <w:sz w:val="20"/>
        </w:rPr>
      </w:pPr>
    </w:p>
    <w:p w14:paraId="065F0C91" w14:textId="77777777" w:rsidR="00CD214F" w:rsidRDefault="00CD214F" w:rsidP="00CD214F">
      <w:pPr>
        <w:pStyle w:val="BodyText"/>
        <w:rPr>
          <w:rFonts w:ascii="Times New Roman"/>
          <w:b/>
          <w:sz w:val="20"/>
        </w:rPr>
      </w:pPr>
    </w:p>
    <w:p w14:paraId="0771D1B9" w14:textId="77777777" w:rsidR="00CD214F" w:rsidRDefault="00CD214F" w:rsidP="00CD214F">
      <w:pPr>
        <w:pStyle w:val="BodyText"/>
        <w:rPr>
          <w:rFonts w:ascii="Times New Roman"/>
          <w:b/>
          <w:sz w:val="20"/>
        </w:rPr>
      </w:pPr>
    </w:p>
    <w:p w14:paraId="34875EC7" w14:textId="77777777" w:rsidR="00CD214F" w:rsidRDefault="00CD214F" w:rsidP="00CD214F">
      <w:pPr>
        <w:pStyle w:val="BodyText"/>
        <w:rPr>
          <w:rFonts w:ascii="Times New Roman"/>
          <w:b/>
          <w:sz w:val="20"/>
        </w:rPr>
      </w:pPr>
    </w:p>
    <w:p w14:paraId="484BD774" w14:textId="77777777" w:rsidR="00CD214F" w:rsidRDefault="00CD214F" w:rsidP="00CD214F">
      <w:pPr>
        <w:pStyle w:val="BodyText"/>
        <w:rPr>
          <w:rFonts w:ascii="Times New Roman"/>
          <w:b/>
          <w:sz w:val="20"/>
        </w:rPr>
      </w:pPr>
    </w:p>
    <w:p w14:paraId="20954AD8" w14:textId="77777777" w:rsidR="00CD214F" w:rsidRDefault="00CD214F" w:rsidP="00CD214F">
      <w:pPr>
        <w:pStyle w:val="BodyText"/>
        <w:rPr>
          <w:rFonts w:ascii="Times New Roman"/>
          <w:b/>
          <w:sz w:val="20"/>
        </w:rPr>
      </w:pPr>
    </w:p>
    <w:p w14:paraId="1A6501CF" w14:textId="77777777" w:rsidR="00CD214F" w:rsidRPr="000934C5" w:rsidRDefault="00CD214F" w:rsidP="00CD214F">
      <w:pPr>
        <w:pStyle w:val="BodyText"/>
        <w:rPr>
          <w:rFonts w:ascii="Times New Roman"/>
          <w:b/>
          <w:sz w:val="16"/>
          <w:szCs w:val="16"/>
        </w:rPr>
      </w:pPr>
    </w:p>
    <w:p w14:paraId="6BD65DD0" w14:textId="7EC6DC5C" w:rsidR="00CD214F" w:rsidRPr="00CD214F" w:rsidRDefault="00CD214F" w:rsidP="000934C5">
      <w:pPr>
        <w:spacing w:before="80" w:after="80" w:line="240" w:lineRule="auto"/>
        <w:jc w:val="center"/>
        <w:rPr>
          <w:rFonts w:asciiTheme="minorHAnsi" w:hAnsiTheme="minorHAnsi"/>
          <w:sz w:val="42"/>
          <w:szCs w:val="42"/>
        </w:rPr>
      </w:pPr>
      <w:r w:rsidRPr="00CD214F">
        <w:rPr>
          <w:rFonts w:asciiTheme="minorHAnsi" w:hAnsiTheme="minorHAnsi"/>
          <w:sz w:val="42"/>
          <w:szCs w:val="42"/>
        </w:rPr>
        <w:t>CURRICULUM RESOURCE MODULE</w:t>
      </w:r>
    </w:p>
    <w:p w14:paraId="2E00B194" w14:textId="7B433CE3" w:rsidR="00CD214F" w:rsidRPr="000934C5" w:rsidRDefault="00CD214F" w:rsidP="000934C5">
      <w:pPr>
        <w:spacing w:before="80" w:after="80" w:line="240" w:lineRule="auto"/>
        <w:jc w:val="center"/>
        <w:rPr>
          <w:rFonts w:asciiTheme="minorHAnsi" w:hAnsiTheme="minorHAnsi"/>
          <w:b/>
          <w:sz w:val="72"/>
          <w:szCs w:val="72"/>
        </w:rPr>
      </w:pPr>
      <w:r w:rsidRPr="000934C5">
        <w:rPr>
          <w:rFonts w:asciiTheme="minorHAnsi" w:hAnsiTheme="minorHAnsi"/>
          <w:b/>
          <w:sz w:val="72"/>
          <w:szCs w:val="72"/>
        </w:rPr>
        <w:t>Caring for country</w:t>
      </w:r>
    </w:p>
    <w:p w14:paraId="6C1A8E26" w14:textId="5C168562" w:rsidR="00452945" w:rsidRPr="000934C5" w:rsidRDefault="00CD214F" w:rsidP="000934C5">
      <w:pPr>
        <w:spacing w:before="80" w:after="80" w:line="240" w:lineRule="auto"/>
        <w:jc w:val="center"/>
        <w:rPr>
          <w:rFonts w:asciiTheme="minorHAnsi" w:hAnsiTheme="minorHAnsi"/>
          <w:sz w:val="42"/>
          <w:szCs w:val="42"/>
        </w:rPr>
      </w:pPr>
      <w:r w:rsidRPr="000934C5">
        <w:rPr>
          <w:rFonts w:asciiTheme="minorHAnsi" w:hAnsiTheme="minorHAnsi"/>
          <w:sz w:val="42"/>
          <w:szCs w:val="42"/>
        </w:rPr>
        <w:t>YEAR 6</w:t>
      </w:r>
      <w:r w:rsidR="00452945">
        <w:rPr>
          <w:rFonts w:cstheme="minorHAnsi"/>
          <w:b/>
          <w:lang w:val="en-GB"/>
        </w:rPr>
        <w:br w:type="page"/>
      </w:r>
    </w:p>
    <w:p w14:paraId="2A2D8340" w14:textId="77777777" w:rsidR="0045302D" w:rsidRPr="0045302D" w:rsidRDefault="0045302D" w:rsidP="0045302D">
      <w:pPr>
        <w:spacing w:before="0" w:after="0" w:line="240" w:lineRule="auto"/>
        <w:rPr>
          <w:b/>
          <w:color w:val="2E74B5" w:themeColor="accent1" w:themeShade="BF"/>
          <w:lang w:eastAsia="en-AU"/>
        </w:rPr>
      </w:pPr>
      <w:r w:rsidRPr="0045302D">
        <w:rPr>
          <w:b/>
          <w:color w:val="2E74B5" w:themeColor="accent1" w:themeShade="BF"/>
          <w:lang w:eastAsia="en-AU"/>
        </w:rPr>
        <w:lastRenderedPageBreak/>
        <w:t>Acknowledgements</w:t>
      </w:r>
    </w:p>
    <w:p w14:paraId="2F10FAC1" w14:textId="022FC7E5" w:rsidR="0045302D" w:rsidRDefault="0045302D" w:rsidP="0045302D">
      <w:pPr>
        <w:spacing w:before="0" w:after="0" w:line="240" w:lineRule="auto"/>
        <w:rPr>
          <w:color w:val="2E4E6B"/>
          <w:spacing w:val="-4"/>
          <w:sz w:val="20"/>
          <w:szCs w:val="20"/>
          <w:lang w:eastAsia="en-AU"/>
        </w:rPr>
      </w:pPr>
      <w:r w:rsidRPr="0045302D">
        <w:rPr>
          <w:color w:val="2E4E6B"/>
          <w:spacing w:val="-4"/>
          <w:sz w:val="20"/>
          <w:szCs w:val="20"/>
          <w:lang w:eastAsia="en-AU"/>
        </w:rPr>
        <w:t>The STEM Learning Project respectfully acknowledges the Traditional Custodians of the lands upon which our students and teachers live, learn and educate.</w:t>
      </w:r>
    </w:p>
    <w:p w14:paraId="7E145E0D" w14:textId="77777777" w:rsidR="0045302D" w:rsidRPr="0045302D" w:rsidRDefault="0045302D" w:rsidP="0045302D">
      <w:pPr>
        <w:spacing w:before="0" w:after="0" w:line="240" w:lineRule="auto"/>
        <w:rPr>
          <w:color w:val="2E4E6B"/>
          <w:spacing w:val="-4"/>
          <w:sz w:val="8"/>
          <w:szCs w:val="8"/>
          <w:lang w:eastAsia="en-AU"/>
        </w:rPr>
      </w:pPr>
    </w:p>
    <w:p w14:paraId="2C604165" w14:textId="1A81BBE9" w:rsidR="0045302D" w:rsidRDefault="0045302D" w:rsidP="0045302D">
      <w:pPr>
        <w:spacing w:before="0" w:after="0" w:line="240" w:lineRule="auto"/>
        <w:rPr>
          <w:color w:val="2E4E6B"/>
          <w:spacing w:val="-4"/>
          <w:sz w:val="20"/>
          <w:szCs w:val="20"/>
          <w:lang w:eastAsia="en-AU"/>
        </w:rPr>
      </w:pPr>
      <w:r w:rsidRPr="0045302D">
        <w:rPr>
          <w:color w:val="2E4E6B"/>
          <w:spacing w:val="-4"/>
          <w:sz w:val="20"/>
          <w:szCs w:val="20"/>
          <w:lang w:eastAsia="en-AU"/>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5302D">
        <w:rPr>
          <w:color w:val="2E4E6B"/>
          <w:spacing w:val="-4"/>
          <w:sz w:val="20"/>
          <w:szCs w:val="20"/>
          <w:lang w:eastAsia="en-AU"/>
        </w:rPr>
        <w:t>Scitech</w:t>
      </w:r>
      <w:proofErr w:type="spellEnd"/>
      <w:r w:rsidRPr="0045302D">
        <w:rPr>
          <w:color w:val="2E4E6B"/>
          <w:spacing w:val="-4"/>
          <w:sz w:val="20"/>
          <w:szCs w:val="20"/>
          <w:lang w:eastAsia="en-AU"/>
        </w:rPr>
        <w:t>.</w:t>
      </w:r>
      <w:r>
        <w:rPr>
          <w:color w:val="2E4E6B"/>
          <w:spacing w:val="-4"/>
          <w:sz w:val="20"/>
          <w:szCs w:val="20"/>
          <w:lang w:eastAsia="en-AU"/>
        </w:rPr>
        <w:t xml:space="preserve"> </w:t>
      </w:r>
      <w:r w:rsidRPr="0045302D">
        <w:rPr>
          <w:color w:val="2E4E6B"/>
          <w:spacing w:val="-4"/>
          <w:sz w:val="20"/>
          <w:szCs w:val="20"/>
          <w:lang w:eastAsia="en-AU"/>
        </w:rPr>
        <w:t>We acknowledge and thank the teachers and schools who are the co-creators of these resources.</w:t>
      </w:r>
    </w:p>
    <w:p w14:paraId="4A0E8633" w14:textId="77777777" w:rsidR="0045302D" w:rsidRPr="0045302D" w:rsidRDefault="0045302D" w:rsidP="0045302D">
      <w:pPr>
        <w:spacing w:before="0" w:after="0" w:line="240" w:lineRule="auto"/>
        <w:rPr>
          <w:color w:val="2E4E6B"/>
          <w:spacing w:val="-4"/>
          <w:sz w:val="8"/>
          <w:szCs w:val="8"/>
          <w:lang w:eastAsia="en-AU"/>
        </w:rPr>
      </w:pPr>
    </w:p>
    <w:p w14:paraId="51CC4A7B" w14:textId="77777777" w:rsidR="00B352EA" w:rsidRPr="0045302D" w:rsidRDefault="00B352EA" w:rsidP="0045302D">
      <w:pPr>
        <w:spacing w:before="0" w:after="0" w:line="240" w:lineRule="auto"/>
        <w:rPr>
          <w:b/>
          <w:color w:val="2E74B5" w:themeColor="accent1" w:themeShade="BF"/>
          <w:lang w:eastAsia="en-AU"/>
        </w:rPr>
      </w:pPr>
      <w:r w:rsidRPr="0045302D">
        <w:rPr>
          <w:b/>
          <w:color w:val="2E74B5" w:themeColor="accent1" w:themeShade="BF"/>
          <w:lang w:eastAsia="en-AU"/>
        </w:rPr>
        <w:t>Copyright and intellectual property</w:t>
      </w:r>
    </w:p>
    <w:p w14:paraId="25522222" w14:textId="77777777" w:rsidR="00B352EA" w:rsidRPr="00B061E9" w:rsidRDefault="00B352EA" w:rsidP="0045302D">
      <w:pPr>
        <w:spacing w:before="0" w:after="0" w:line="240" w:lineRule="auto"/>
        <w:rPr>
          <w:color w:val="2E4E6B"/>
          <w:spacing w:val="-4"/>
          <w:sz w:val="20"/>
          <w:szCs w:val="20"/>
          <w:lang w:eastAsia="en-AU"/>
        </w:rPr>
      </w:pPr>
      <w:r w:rsidRPr="00B061E9">
        <w:rPr>
          <w:color w:val="2E4E6B"/>
          <w:spacing w:val="-4"/>
          <w:sz w:val="20"/>
          <w:szCs w:val="20"/>
          <w:lang w:eastAsia="en-AU"/>
        </w:rPr>
        <w:t>The copyright and intellectual property of this module remain the property of the Department</w:t>
      </w:r>
      <w:r w:rsidR="00DB3564" w:rsidRPr="00B061E9">
        <w:rPr>
          <w:color w:val="2E4E6B"/>
          <w:spacing w:val="-4"/>
          <w:sz w:val="20"/>
          <w:szCs w:val="20"/>
          <w:lang w:eastAsia="en-AU"/>
        </w:rPr>
        <w:t>.</w:t>
      </w:r>
    </w:p>
    <w:p w14:paraId="5AF436D6" w14:textId="6F988869" w:rsidR="00DB3564" w:rsidRDefault="00B352EA" w:rsidP="0045302D">
      <w:pPr>
        <w:spacing w:before="0" w:after="0" w:line="240" w:lineRule="auto"/>
        <w:rPr>
          <w:color w:val="2E4E6B"/>
          <w:spacing w:val="-4"/>
          <w:sz w:val="20"/>
          <w:szCs w:val="20"/>
          <w:lang w:eastAsia="en-AU"/>
        </w:rPr>
      </w:pPr>
      <w:r w:rsidRPr="0045302D">
        <w:rPr>
          <w:color w:val="2E4E6B"/>
          <w:spacing w:val="-4"/>
          <w:sz w:val="20"/>
          <w:szCs w:val="20"/>
          <w:lang w:eastAsia="en-AU"/>
        </w:rPr>
        <w:t xml:space="preserve">Any Western Australian Curriculum </w:t>
      </w:r>
      <w:r w:rsidR="00EA7C16">
        <w:rPr>
          <w:color w:val="2E4E6B"/>
          <w:spacing w:val="-4"/>
          <w:sz w:val="20"/>
          <w:szCs w:val="20"/>
          <w:lang w:eastAsia="en-AU"/>
        </w:rPr>
        <w:t xml:space="preserve">(WAC) </w:t>
      </w:r>
      <w:r w:rsidRPr="0045302D">
        <w:rPr>
          <w:color w:val="2E4E6B"/>
          <w:spacing w:val="-4"/>
          <w:sz w:val="20"/>
          <w:szCs w:val="20"/>
          <w:lang w:eastAsia="en-AU"/>
        </w:rPr>
        <w:t>content in this resource is used with the permission of the School Curriculum and Standards Authority</w:t>
      </w:r>
      <w:r w:rsidR="0054727A" w:rsidRPr="0045302D">
        <w:rPr>
          <w:color w:val="2E4E6B"/>
          <w:spacing w:val="-4"/>
          <w:sz w:val="20"/>
          <w:szCs w:val="20"/>
          <w:lang w:eastAsia="en-AU"/>
        </w:rPr>
        <w:t xml:space="preserve"> (the Authority)</w:t>
      </w:r>
      <w:r w:rsidRPr="0045302D">
        <w:rPr>
          <w:color w:val="2E4E6B"/>
          <w:spacing w:val="-4"/>
          <w:sz w:val="20"/>
          <w:szCs w:val="20"/>
          <w:lang w:eastAsia="en-AU"/>
        </w:rPr>
        <w:t xml:space="preserve">; this permission does not constitute Authority endorsement of the resource. The Authority accepts no liability for any errors or damages arising from reliance on its content. </w:t>
      </w:r>
    </w:p>
    <w:p w14:paraId="08BA0E8E" w14:textId="77777777" w:rsidR="0045302D" w:rsidRPr="0045302D" w:rsidRDefault="0045302D" w:rsidP="0045302D">
      <w:pPr>
        <w:spacing w:before="0" w:after="0" w:line="240" w:lineRule="auto"/>
        <w:rPr>
          <w:color w:val="2E4E6B"/>
          <w:spacing w:val="-4"/>
          <w:sz w:val="8"/>
          <w:szCs w:val="8"/>
          <w:lang w:eastAsia="en-AU"/>
        </w:rPr>
      </w:pPr>
    </w:p>
    <w:p w14:paraId="65E88A54" w14:textId="0E75B7F2" w:rsidR="00B352EA" w:rsidRDefault="00B352EA" w:rsidP="0045302D">
      <w:pPr>
        <w:spacing w:before="0" w:after="0" w:line="240" w:lineRule="auto"/>
        <w:rPr>
          <w:color w:val="2E4E6B"/>
          <w:spacing w:val="-4"/>
          <w:sz w:val="20"/>
          <w:szCs w:val="20"/>
          <w:lang w:eastAsia="en-AU"/>
        </w:rPr>
      </w:pPr>
      <w:r w:rsidRPr="0045302D">
        <w:rPr>
          <w:color w:val="2E4E6B"/>
          <w:spacing w:val="-4"/>
          <w:sz w:val="20"/>
          <w:szCs w:val="20"/>
          <w:lang w:eastAsia="en-AU"/>
        </w:rPr>
        <w:t>The W</w:t>
      </w:r>
      <w:r w:rsidR="00EA7C16">
        <w:rPr>
          <w:color w:val="2E4E6B"/>
          <w:spacing w:val="-4"/>
          <w:sz w:val="20"/>
          <w:szCs w:val="20"/>
          <w:lang w:eastAsia="en-AU"/>
        </w:rPr>
        <w:t>AC</w:t>
      </w:r>
      <w:r w:rsidRPr="0045302D">
        <w:rPr>
          <w:color w:val="2E4E6B"/>
          <w:spacing w:val="-4"/>
          <w:sz w:val="20"/>
          <w:szCs w:val="20"/>
          <w:lang w:eastAsia="en-AU"/>
        </w:rPr>
        <w:t xml:space="preserve">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54727A" w:rsidRPr="0045302D">
        <w:rPr>
          <w:color w:val="2E4E6B"/>
          <w:spacing w:val="-4"/>
          <w:sz w:val="20"/>
          <w:szCs w:val="20"/>
          <w:lang w:eastAsia="en-AU"/>
        </w:rPr>
        <w:t>-</w:t>
      </w:r>
      <w:proofErr w:type="spellStart"/>
      <w:r w:rsidRPr="0045302D">
        <w:rPr>
          <w:color w:val="2E4E6B"/>
          <w:spacing w:val="-4"/>
          <w:sz w:val="20"/>
          <w:szCs w:val="20"/>
          <w:lang w:eastAsia="en-AU"/>
        </w:rPr>
        <w:t>NonCommercial</w:t>
      </w:r>
      <w:proofErr w:type="spellEnd"/>
      <w:r w:rsidRPr="0045302D">
        <w:rPr>
          <w:color w:val="2E4E6B"/>
          <w:spacing w:val="-4"/>
          <w:sz w:val="20"/>
          <w:szCs w:val="20"/>
          <w:lang w:eastAsia="en-AU"/>
        </w:rPr>
        <w:t xml:space="preserve"> 3.0 Australia licence.</w:t>
      </w:r>
    </w:p>
    <w:p w14:paraId="3D6F6AB8" w14:textId="77777777" w:rsidR="0045302D" w:rsidRPr="0045302D" w:rsidRDefault="0045302D" w:rsidP="0045302D">
      <w:pPr>
        <w:spacing w:before="0" w:after="0" w:line="240" w:lineRule="auto"/>
        <w:rPr>
          <w:color w:val="2E4E6B"/>
          <w:spacing w:val="-4"/>
          <w:sz w:val="8"/>
          <w:szCs w:val="8"/>
          <w:lang w:eastAsia="en-AU"/>
        </w:rPr>
      </w:pPr>
    </w:p>
    <w:p w14:paraId="250FA982" w14:textId="79F5D2FB" w:rsidR="00B352EA" w:rsidRDefault="00B352EA" w:rsidP="0045302D">
      <w:pPr>
        <w:spacing w:before="0" w:after="0" w:line="240" w:lineRule="auto"/>
        <w:rPr>
          <w:color w:val="2E4E6B"/>
          <w:spacing w:val="-4"/>
          <w:sz w:val="20"/>
          <w:szCs w:val="20"/>
          <w:lang w:eastAsia="en-AU"/>
        </w:rPr>
      </w:pPr>
      <w:r w:rsidRPr="0045302D">
        <w:rPr>
          <w:color w:val="2E4E6B"/>
          <w:spacing w:val="-4"/>
          <w:sz w:val="20"/>
          <w:szCs w:val="20"/>
          <w:lang w:eastAsia="en-AU"/>
        </w:rPr>
        <w:t>Any content on the www.scsa.wa.edu.au domain that has been derived from the Australian Curriculum may be used under the terms of Creative Commons Attribution-</w:t>
      </w:r>
      <w:proofErr w:type="spellStart"/>
      <w:r w:rsidRPr="0045302D">
        <w:rPr>
          <w:color w:val="2E4E6B"/>
          <w:spacing w:val="-4"/>
          <w:sz w:val="20"/>
          <w:szCs w:val="20"/>
          <w:lang w:eastAsia="en-AU"/>
        </w:rPr>
        <w:t>NonCommercial</w:t>
      </w:r>
      <w:proofErr w:type="spellEnd"/>
      <w:r w:rsidRPr="0045302D">
        <w:rPr>
          <w:color w:val="2E4E6B"/>
          <w:spacing w:val="-4"/>
          <w:sz w:val="20"/>
          <w:szCs w:val="20"/>
          <w:lang w:eastAsia="en-AU"/>
        </w:rPr>
        <w:t xml:space="preserve"> 3.0 Australia licence.</w:t>
      </w:r>
    </w:p>
    <w:p w14:paraId="66ABE3B6" w14:textId="77777777" w:rsidR="0045302D" w:rsidRPr="0045302D" w:rsidRDefault="0045302D" w:rsidP="0045302D">
      <w:pPr>
        <w:spacing w:before="0" w:after="0" w:line="240" w:lineRule="auto"/>
        <w:rPr>
          <w:color w:val="2E4E6B"/>
          <w:spacing w:val="-4"/>
          <w:sz w:val="8"/>
          <w:szCs w:val="8"/>
          <w:lang w:eastAsia="en-AU"/>
        </w:rPr>
      </w:pPr>
    </w:p>
    <w:p w14:paraId="64E6B6C4" w14:textId="5AFDEAC0" w:rsidR="00B352EA" w:rsidRDefault="00DB3564" w:rsidP="0045302D">
      <w:pPr>
        <w:spacing w:before="0" w:after="0" w:line="240" w:lineRule="auto"/>
        <w:rPr>
          <w:color w:val="2E4E6B"/>
          <w:spacing w:val="-4"/>
          <w:sz w:val="20"/>
          <w:szCs w:val="20"/>
          <w:lang w:eastAsia="en-AU"/>
        </w:rPr>
      </w:pPr>
      <w:r w:rsidRPr="0045302D">
        <w:rPr>
          <w:color w:val="2E4E6B"/>
          <w:spacing w:val="-4"/>
          <w:sz w:val="20"/>
          <w:szCs w:val="20"/>
          <w:lang w:eastAsia="en-AU"/>
        </w:rPr>
        <w:t xml:space="preserve">Appendix 2: </w:t>
      </w:r>
      <w:r w:rsidR="0054727A" w:rsidRPr="0045302D">
        <w:rPr>
          <w:color w:val="2E4E6B"/>
          <w:spacing w:val="-4"/>
          <w:sz w:val="20"/>
          <w:szCs w:val="20"/>
          <w:lang w:eastAsia="en-AU"/>
        </w:rPr>
        <w:t>G</w:t>
      </w:r>
      <w:r w:rsidRPr="0045302D">
        <w:rPr>
          <w:color w:val="2E4E6B"/>
          <w:spacing w:val="-4"/>
          <w:sz w:val="20"/>
          <w:szCs w:val="20"/>
          <w:lang w:eastAsia="en-AU"/>
        </w:rPr>
        <w:t xml:space="preserve">eneral capabilities continuums is adapted from ACARA, </w:t>
      </w:r>
      <w:r w:rsidR="00B352EA" w:rsidRPr="0045302D">
        <w:rPr>
          <w:color w:val="2E4E6B"/>
          <w:spacing w:val="-4"/>
          <w:sz w:val="20"/>
          <w:szCs w:val="20"/>
          <w:lang w:eastAsia="en-AU"/>
        </w:rPr>
        <w:t>© Australian Curriculum, Assessment and Reporting Authority (ACARA) 2009 to present, unless otherwise indicated. This material was downloaded from the ACARA website (www.acara.edu.au) (accessed December 2015) and was not modified. The material is licensed under</w:t>
      </w:r>
      <w:r w:rsidR="00AE296D" w:rsidRPr="0045302D">
        <w:rPr>
          <w:color w:val="2E4E6B"/>
          <w:spacing w:val="-4"/>
          <w:sz w:val="20"/>
          <w:szCs w:val="20"/>
          <w:lang w:eastAsia="en-AU"/>
        </w:rPr>
        <w:t xml:space="preserve"> </w:t>
      </w:r>
      <w:r w:rsidR="00B352EA" w:rsidRPr="0045302D">
        <w:rPr>
          <w:color w:val="2E4E6B"/>
          <w:spacing w:val="-4"/>
          <w:sz w:val="20"/>
          <w:szCs w:val="20"/>
          <w:lang w:eastAsia="en-AU"/>
        </w:rPr>
        <w:t>CC BY 4.0</w:t>
      </w:r>
      <w:r w:rsidR="00AE296D" w:rsidRPr="0045302D">
        <w:rPr>
          <w:color w:val="2E4E6B"/>
          <w:spacing w:val="-4"/>
          <w:sz w:val="20"/>
          <w:szCs w:val="20"/>
          <w:lang w:eastAsia="en-AU"/>
        </w:rPr>
        <w:t xml:space="preserve"> </w:t>
      </w:r>
      <w:r w:rsidR="00B352EA" w:rsidRPr="0045302D">
        <w:rPr>
          <w:color w:val="2E4E6B"/>
          <w:spacing w:val="-4"/>
          <w:sz w:val="20"/>
          <w:szCs w:val="20"/>
          <w:lang w:eastAsia="en-AU"/>
        </w:rPr>
        <w:t>(</w:t>
      </w:r>
      <w:hyperlink r:id="rId14" w:history="1">
        <w:r w:rsidR="00EA7C16" w:rsidRPr="00E52BB3">
          <w:rPr>
            <w:rStyle w:val="Hyperlink"/>
            <w:spacing w:val="-4"/>
            <w:sz w:val="20"/>
            <w:szCs w:val="20"/>
            <w:lang w:eastAsia="en-AU"/>
          </w:rPr>
          <w:t>https://creativecommons.org/licenses/by/4.0/</w:t>
        </w:r>
      </w:hyperlink>
      <w:r w:rsidR="00EA7C16">
        <w:rPr>
          <w:color w:val="2E4E6B"/>
          <w:spacing w:val="-4"/>
          <w:sz w:val="20"/>
          <w:szCs w:val="20"/>
          <w:lang w:eastAsia="en-AU"/>
        </w:rPr>
        <w:t>)</w:t>
      </w:r>
      <w:r w:rsidR="00B352EA" w:rsidRPr="0045302D">
        <w:rPr>
          <w:color w:val="2E4E6B"/>
          <w:spacing w:val="-4"/>
          <w:sz w:val="20"/>
          <w:szCs w:val="20"/>
          <w:lang w:eastAsia="en-AU"/>
        </w:rPr>
        <w:t>.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7507C23B" w14:textId="77777777" w:rsidR="0045302D" w:rsidRPr="0045302D" w:rsidRDefault="0045302D" w:rsidP="0045302D">
      <w:pPr>
        <w:spacing w:before="0" w:after="0" w:line="240" w:lineRule="auto"/>
        <w:rPr>
          <w:color w:val="2E4E6B"/>
          <w:spacing w:val="-4"/>
          <w:sz w:val="8"/>
          <w:szCs w:val="8"/>
          <w:lang w:eastAsia="en-AU"/>
        </w:rPr>
      </w:pPr>
    </w:p>
    <w:p w14:paraId="01FE758B" w14:textId="79E26C5C" w:rsidR="00B352EA" w:rsidRDefault="00B352EA" w:rsidP="0045302D">
      <w:pPr>
        <w:spacing w:before="0" w:after="0" w:line="240" w:lineRule="auto"/>
        <w:rPr>
          <w:color w:val="2E4E6B"/>
          <w:spacing w:val="-4"/>
          <w:sz w:val="20"/>
          <w:szCs w:val="20"/>
          <w:lang w:eastAsia="en-AU"/>
        </w:rPr>
      </w:pPr>
      <w:r w:rsidRPr="0045302D">
        <w:rPr>
          <w:color w:val="2E4E6B"/>
          <w:spacing w:val="-4"/>
          <w:sz w:val="20"/>
          <w:szCs w:val="20"/>
          <w:lang w:eastAsia="en-AU"/>
        </w:rPr>
        <w:t>This resource includes references and examples of iOS, Android and other apps. The Department does not endorse or recommend any commercial products and simply provides these as examples for teachers.</w:t>
      </w:r>
    </w:p>
    <w:p w14:paraId="7E63FD27" w14:textId="77777777" w:rsidR="0045302D" w:rsidRPr="0045302D" w:rsidRDefault="0045302D" w:rsidP="0045302D">
      <w:pPr>
        <w:spacing w:before="0" w:after="0" w:line="240" w:lineRule="auto"/>
        <w:rPr>
          <w:color w:val="2E4E6B"/>
          <w:spacing w:val="-4"/>
          <w:sz w:val="8"/>
          <w:szCs w:val="8"/>
          <w:lang w:eastAsia="en-AU"/>
        </w:rPr>
      </w:pPr>
    </w:p>
    <w:p w14:paraId="19EFFE09" w14:textId="4DA27238" w:rsidR="00B352EA" w:rsidRDefault="00B352EA" w:rsidP="0045302D">
      <w:pPr>
        <w:spacing w:before="0" w:after="0" w:line="240" w:lineRule="auto"/>
        <w:rPr>
          <w:color w:val="2E4E6B"/>
          <w:spacing w:val="-4"/>
          <w:sz w:val="20"/>
          <w:szCs w:val="20"/>
          <w:lang w:eastAsia="en-AU"/>
        </w:rPr>
      </w:pPr>
      <w:r w:rsidRPr="0045302D">
        <w:rPr>
          <w:color w:val="2E4E6B"/>
          <w:spacing w:val="-4"/>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6C04AC14" w14:textId="77777777" w:rsidR="0045302D" w:rsidRPr="0045302D" w:rsidRDefault="0045302D" w:rsidP="0045302D">
      <w:pPr>
        <w:spacing w:before="0" w:after="0" w:line="240" w:lineRule="auto"/>
        <w:rPr>
          <w:color w:val="2E4E6B"/>
          <w:spacing w:val="-4"/>
          <w:sz w:val="8"/>
          <w:szCs w:val="8"/>
          <w:lang w:eastAsia="en-AU"/>
        </w:rPr>
      </w:pPr>
    </w:p>
    <w:p w14:paraId="26F15D04" w14:textId="42EB6B40" w:rsidR="00A605A6" w:rsidRDefault="00A605A6" w:rsidP="0045302D">
      <w:pPr>
        <w:spacing w:before="0" w:after="0" w:line="240" w:lineRule="auto"/>
        <w:rPr>
          <w:color w:val="2E4E6B"/>
          <w:spacing w:val="-4"/>
          <w:sz w:val="20"/>
          <w:szCs w:val="20"/>
          <w:lang w:eastAsia="en-AU"/>
        </w:rPr>
      </w:pPr>
      <w:r w:rsidRPr="0045302D">
        <w:rPr>
          <w:color w:val="2E4E6B"/>
          <w:spacing w:val="-4"/>
          <w:sz w:val="20"/>
          <w:szCs w:val="20"/>
          <w:lang w:eastAsia="en-AU"/>
        </w:rPr>
        <w:t>The Department acknowledges the unique culture and heritage of our Aboriginal peoples and the contributions Aboriginal peoples have made and continue to make to Western Australian society. In this module, the term ‘Aboriginal’ is intended to encompass the diverse cultures and identities of the First Peoples of Western Australia and also recognises those of Torres Strait Islander descent who call Western Australia home.</w:t>
      </w:r>
    </w:p>
    <w:p w14:paraId="5C7E5868" w14:textId="77777777" w:rsidR="0045302D" w:rsidRPr="0045302D" w:rsidRDefault="0045302D" w:rsidP="0045302D">
      <w:pPr>
        <w:spacing w:before="0" w:after="0" w:line="240" w:lineRule="auto"/>
        <w:rPr>
          <w:color w:val="2E4E6B"/>
          <w:spacing w:val="-4"/>
          <w:sz w:val="8"/>
          <w:szCs w:val="8"/>
          <w:lang w:eastAsia="en-AU"/>
        </w:rPr>
      </w:pPr>
    </w:p>
    <w:p w14:paraId="09C9C29A" w14:textId="4B61ACE4" w:rsidR="00B94724" w:rsidRDefault="00EA7C16" w:rsidP="0045302D">
      <w:pPr>
        <w:spacing w:before="0" w:after="0" w:line="240" w:lineRule="auto"/>
        <w:rPr>
          <w:color w:val="2E4E6B"/>
          <w:spacing w:val="-4"/>
          <w:sz w:val="20"/>
          <w:szCs w:val="20"/>
          <w:lang w:eastAsia="en-AU"/>
        </w:rPr>
      </w:pPr>
      <w:r>
        <w:rPr>
          <w:color w:val="2E4E6B"/>
          <w:spacing w:val="-4"/>
          <w:sz w:val="20"/>
          <w:szCs w:val="20"/>
          <w:lang w:eastAsia="en-AU"/>
        </w:rPr>
        <w:t>V</w:t>
      </w:r>
      <w:r w:rsidR="00B94724" w:rsidRPr="0045302D">
        <w:rPr>
          <w:color w:val="2E4E6B"/>
          <w:spacing w:val="-4"/>
          <w:sz w:val="20"/>
          <w:szCs w:val="20"/>
          <w:lang w:eastAsia="en-AU"/>
        </w:rPr>
        <w:t xml:space="preserve">arious images from </w:t>
      </w:r>
      <w:proofErr w:type="spellStart"/>
      <w:r w:rsidR="00DE5D61" w:rsidRPr="0045302D">
        <w:rPr>
          <w:color w:val="2E4E6B"/>
          <w:spacing w:val="-4"/>
          <w:sz w:val="20"/>
          <w:szCs w:val="20"/>
          <w:lang w:eastAsia="en-AU"/>
        </w:rPr>
        <w:t>Gondwana</w:t>
      </w:r>
      <w:proofErr w:type="spellEnd"/>
      <w:r w:rsidR="00DE5D61" w:rsidRPr="0045302D">
        <w:rPr>
          <w:color w:val="2E4E6B"/>
          <w:spacing w:val="-4"/>
          <w:sz w:val="20"/>
          <w:szCs w:val="20"/>
          <w:lang w:eastAsia="en-AU"/>
        </w:rPr>
        <w:t xml:space="preserve"> Link and </w:t>
      </w:r>
      <w:proofErr w:type="spellStart"/>
      <w:r w:rsidR="00B94724" w:rsidRPr="0045302D">
        <w:rPr>
          <w:color w:val="2E4E6B"/>
          <w:spacing w:val="-4"/>
          <w:sz w:val="20"/>
          <w:szCs w:val="20"/>
          <w:lang w:eastAsia="en-AU"/>
        </w:rPr>
        <w:t>iStock</w:t>
      </w:r>
      <w:proofErr w:type="spellEnd"/>
      <w:r w:rsidR="00B94724" w:rsidRPr="0045302D">
        <w:rPr>
          <w:color w:val="2E4E6B"/>
          <w:spacing w:val="-4"/>
          <w:sz w:val="20"/>
          <w:szCs w:val="20"/>
          <w:lang w:eastAsia="en-AU"/>
        </w:rPr>
        <w:t xml:space="preserve"> </w:t>
      </w:r>
      <w:r>
        <w:rPr>
          <w:color w:val="2E4E6B"/>
          <w:spacing w:val="-4"/>
          <w:sz w:val="20"/>
          <w:szCs w:val="20"/>
          <w:lang w:eastAsia="en-AU"/>
        </w:rPr>
        <w:t xml:space="preserve">are been </w:t>
      </w:r>
      <w:r w:rsidR="00B94724" w:rsidRPr="0045302D">
        <w:rPr>
          <w:color w:val="2E4E6B"/>
          <w:spacing w:val="-4"/>
          <w:sz w:val="20"/>
          <w:szCs w:val="20"/>
          <w:lang w:eastAsia="en-AU"/>
        </w:rPr>
        <w:t xml:space="preserve">used </w:t>
      </w:r>
      <w:r w:rsidR="00DE5D61" w:rsidRPr="0045302D">
        <w:rPr>
          <w:color w:val="2E4E6B"/>
          <w:spacing w:val="-4"/>
          <w:sz w:val="20"/>
          <w:szCs w:val="20"/>
          <w:lang w:eastAsia="en-AU"/>
        </w:rPr>
        <w:t xml:space="preserve">with permission or </w:t>
      </w:r>
      <w:r w:rsidR="00B94724" w:rsidRPr="0045302D">
        <w:rPr>
          <w:color w:val="2E4E6B"/>
          <w:spacing w:val="-4"/>
          <w:sz w:val="20"/>
          <w:szCs w:val="20"/>
          <w:lang w:eastAsia="en-AU"/>
        </w:rPr>
        <w:t>under license.</w:t>
      </w:r>
    </w:p>
    <w:p w14:paraId="03FED389" w14:textId="77777777" w:rsidR="0045302D" w:rsidRPr="0045302D" w:rsidRDefault="0045302D" w:rsidP="0045302D">
      <w:pPr>
        <w:spacing w:before="0" w:after="0" w:line="240" w:lineRule="auto"/>
        <w:rPr>
          <w:color w:val="2E4E6B"/>
          <w:spacing w:val="-4"/>
          <w:sz w:val="8"/>
          <w:szCs w:val="8"/>
          <w:lang w:eastAsia="en-AU"/>
        </w:rPr>
      </w:pPr>
    </w:p>
    <w:p w14:paraId="148A2059" w14:textId="3ECE0FDD" w:rsidR="00452945" w:rsidRPr="0045302D" w:rsidRDefault="00B352EA" w:rsidP="0045302D">
      <w:pPr>
        <w:spacing w:before="0" w:after="0" w:line="240" w:lineRule="auto"/>
        <w:rPr>
          <w:color w:val="2E4E6B"/>
          <w:spacing w:val="-4"/>
          <w:sz w:val="20"/>
          <w:szCs w:val="20"/>
          <w:lang w:eastAsia="en-AU"/>
        </w:rPr>
      </w:pPr>
      <w:r w:rsidRPr="00D477D0">
        <w:rPr>
          <w:color w:val="2E4E6B"/>
          <w:spacing w:val="-4"/>
          <w:sz w:val="20"/>
          <w:szCs w:val="20"/>
          <w:lang w:eastAsia="en-AU"/>
        </w:rPr>
        <w:t>Attributions:</w:t>
      </w:r>
      <w:r w:rsidRPr="0045302D">
        <w:rPr>
          <w:color w:val="2E4E6B"/>
          <w:spacing w:val="-4"/>
          <w:sz w:val="20"/>
          <w:szCs w:val="20"/>
          <w:lang w:eastAsia="en-AU"/>
        </w:rPr>
        <w:t xml:space="preserve"> </w:t>
      </w:r>
      <w:bookmarkStart w:id="0" w:name="_Hlk23885873"/>
      <w:r w:rsidR="00AE296D" w:rsidRPr="0045302D">
        <w:rPr>
          <w:color w:val="2E4E6B"/>
          <w:spacing w:val="-4"/>
          <w:sz w:val="20"/>
          <w:szCs w:val="20"/>
          <w:lang w:eastAsia="en-AU"/>
        </w:rPr>
        <w:t xml:space="preserve">Google </w:t>
      </w:r>
      <w:r w:rsidR="00FD00CD" w:rsidRPr="0045302D">
        <w:rPr>
          <w:color w:val="2E4E6B"/>
          <w:spacing w:val="-4"/>
          <w:sz w:val="20"/>
          <w:szCs w:val="20"/>
          <w:lang w:eastAsia="en-AU"/>
        </w:rPr>
        <w:t>m</w:t>
      </w:r>
      <w:r w:rsidR="00AE296D" w:rsidRPr="0045302D">
        <w:rPr>
          <w:color w:val="2E4E6B"/>
          <w:spacing w:val="-4"/>
          <w:sz w:val="20"/>
          <w:szCs w:val="20"/>
          <w:lang w:eastAsia="en-AU"/>
        </w:rPr>
        <w:t>aps</w:t>
      </w:r>
      <w:r w:rsidR="00FD00CD" w:rsidRPr="0045302D">
        <w:rPr>
          <w:color w:val="2E4E6B"/>
          <w:spacing w:val="-4"/>
          <w:sz w:val="20"/>
          <w:szCs w:val="20"/>
          <w:lang w:eastAsia="en-AU"/>
        </w:rPr>
        <w:t xml:space="preserve"> and docs</w:t>
      </w:r>
      <w:r w:rsidR="00AE296D" w:rsidRPr="0045302D">
        <w:rPr>
          <w:color w:val="2E4E6B"/>
          <w:spacing w:val="-4"/>
          <w:sz w:val="20"/>
          <w:szCs w:val="20"/>
          <w:lang w:eastAsia="en-AU"/>
        </w:rPr>
        <w:t xml:space="preserve">, Microsoft Office 365, PowerPoint, Excel and Word, Keynote, Pages, Sway, eBook, iMovie, Seesaw, Class Dojo, </w:t>
      </w:r>
      <w:proofErr w:type="spellStart"/>
      <w:r w:rsidR="00AE296D" w:rsidRPr="0045302D">
        <w:rPr>
          <w:color w:val="2E4E6B"/>
          <w:spacing w:val="-4"/>
          <w:sz w:val="20"/>
          <w:szCs w:val="20"/>
          <w:lang w:eastAsia="en-AU"/>
        </w:rPr>
        <w:t>Padlet</w:t>
      </w:r>
      <w:proofErr w:type="spellEnd"/>
      <w:r w:rsidR="00AE296D" w:rsidRPr="0045302D">
        <w:rPr>
          <w:color w:val="2E4E6B"/>
          <w:spacing w:val="-4"/>
          <w:sz w:val="20"/>
          <w:szCs w:val="20"/>
          <w:lang w:eastAsia="en-AU"/>
        </w:rPr>
        <w:t xml:space="preserve">, OneNote, </w:t>
      </w:r>
      <w:proofErr w:type="gramStart"/>
      <w:r w:rsidR="00AE296D" w:rsidRPr="0045302D">
        <w:rPr>
          <w:color w:val="2E4E6B"/>
          <w:spacing w:val="-4"/>
          <w:sz w:val="20"/>
          <w:szCs w:val="20"/>
          <w:lang w:eastAsia="en-AU"/>
        </w:rPr>
        <w:t>Get</w:t>
      </w:r>
      <w:proofErr w:type="gramEnd"/>
      <w:r w:rsidR="00AE296D" w:rsidRPr="0045302D">
        <w:rPr>
          <w:color w:val="2E4E6B"/>
          <w:spacing w:val="-4"/>
          <w:sz w:val="20"/>
          <w:szCs w:val="20"/>
          <w:lang w:eastAsia="en-AU"/>
        </w:rPr>
        <w:t xml:space="preserve"> app</w:t>
      </w:r>
      <w:r w:rsidR="00384A16" w:rsidRPr="0045302D">
        <w:rPr>
          <w:color w:val="2E4E6B"/>
          <w:spacing w:val="-4"/>
          <w:sz w:val="20"/>
          <w:szCs w:val="20"/>
          <w:lang w:eastAsia="en-AU"/>
        </w:rPr>
        <w:t xml:space="preserve">, </w:t>
      </w:r>
      <w:proofErr w:type="spellStart"/>
      <w:r w:rsidR="00384A16" w:rsidRPr="0045302D">
        <w:rPr>
          <w:color w:val="2E4E6B"/>
          <w:spacing w:val="-4"/>
          <w:sz w:val="20"/>
          <w:szCs w:val="20"/>
          <w:lang w:eastAsia="en-AU"/>
        </w:rPr>
        <w:t>Kidblog</w:t>
      </w:r>
      <w:proofErr w:type="spellEnd"/>
      <w:r w:rsidR="00384A16" w:rsidRPr="0045302D">
        <w:rPr>
          <w:color w:val="2E4E6B"/>
          <w:spacing w:val="-4"/>
          <w:sz w:val="20"/>
          <w:szCs w:val="20"/>
          <w:lang w:eastAsia="en-AU"/>
        </w:rPr>
        <w:t xml:space="preserve">, Edmodo, Explain Everything, </w:t>
      </w:r>
      <w:proofErr w:type="spellStart"/>
      <w:r w:rsidR="00384A16" w:rsidRPr="0045302D">
        <w:rPr>
          <w:color w:val="2E4E6B"/>
          <w:spacing w:val="-4"/>
          <w:sz w:val="20"/>
          <w:szCs w:val="20"/>
          <w:lang w:eastAsia="en-AU"/>
        </w:rPr>
        <w:t>Popplet</w:t>
      </w:r>
      <w:proofErr w:type="spellEnd"/>
      <w:r w:rsidR="00384A16" w:rsidRPr="0045302D">
        <w:rPr>
          <w:color w:val="2E4E6B"/>
          <w:spacing w:val="-4"/>
          <w:sz w:val="20"/>
          <w:szCs w:val="20"/>
          <w:lang w:eastAsia="en-AU"/>
        </w:rPr>
        <w:t xml:space="preserve">, Evernote, Cool tools for school, </w:t>
      </w:r>
      <w:proofErr w:type="spellStart"/>
      <w:r w:rsidR="00384A16" w:rsidRPr="0045302D">
        <w:rPr>
          <w:color w:val="2E4E6B"/>
          <w:spacing w:val="-4"/>
          <w:sz w:val="20"/>
          <w:szCs w:val="20"/>
          <w:lang w:eastAsia="en-AU"/>
        </w:rPr>
        <w:t>Tinkercad</w:t>
      </w:r>
      <w:proofErr w:type="spellEnd"/>
      <w:r w:rsidR="00384A16" w:rsidRPr="0045302D">
        <w:rPr>
          <w:color w:val="2E4E6B"/>
          <w:spacing w:val="-4"/>
          <w:sz w:val="20"/>
          <w:szCs w:val="20"/>
          <w:lang w:eastAsia="en-AU"/>
        </w:rPr>
        <w:t>, Sketch Up, Autodesk.</w:t>
      </w:r>
      <w:bookmarkEnd w:id="0"/>
    </w:p>
    <w:p w14:paraId="1207AB29" w14:textId="77777777" w:rsidR="00452945" w:rsidRPr="00DE2559" w:rsidRDefault="00452945" w:rsidP="00D477D0">
      <w:pPr>
        <w:spacing w:after="100" w:afterAutospacing="1"/>
        <w:sectPr w:rsidR="00452945" w:rsidRPr="00DE2559" w:rsidSect="00EE2242">
          <w:footerReference w:type="first" r:id="rId15"/>
          <w:pgSz w:w="11906" w:h="16838"/>
          <w:pgMar w:top="1440" w:right="1440" w:bottom="1440" w:left="1440" w:header="709" w:footer="709" w:gutter="0"/>
          <w:pgNumType w:start="0"/>
          <w:cols w:space="708"/>
          <w:titlePg/>
          <w:docGrid w:linePitch="360"/>
        </w:sectPr>
      </w:pPr>
    </w:p>
    <w:p w14:paraId="4B3DF98B" w14:textId="77777777" w:rsidR="000C16C7" w:rsidRDefault="006F1819" w:rsidP="006C0872">
      <w:pPr>
        <w:rPr>
          <w:rFonts w:cstheme="minorHAnsi"/>
          <w:b/>
          <w:lang w:val="en-GB"/>
        </w:rPr>
      </w:pPr>
      <w:r w:rsidRPr="0070517D">
        <w:rPr>
          <w:rFonts w:eastAsia="Arial" w:cs="Arial"/>
          <w:noProof/>
          <w:lang w:eastAsia="en-AU"/>
        </w:rPr>
        <w:drawing>
          <wp:anchor distT="0" distB="0" distL="114300" distR="114300" simplePos="0" relativeHeight="251681792" behindDoc="0" locked="0" layoutInCell="1" allowOverlap="1" wp14:anchorId="68FF6F45" wp14:editId="2A5C8A0D">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bookmarkStart w:id="2" w:name="_Hlk36918707"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239B256F" w14:textId="77777777"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11F7E84C" w14:textId="77777777" w:rsidR="00275732" w:rsidRDefault="00275732">
          <w:pPr>
            <w:pStyle w:val="TOC1"/>
          </w:pPr>
        </w:p>
        <w:p w14:paraId="40191979" w14:textId="72E26A15" w:rsidR="007909C6"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4521765" w:history="1">
            <w:r w:rsidR="007909C6" w:rsidRPr="002A27A1">
              <w:rPr>
                <w:rStyle w:val="Hyperlink"/>
              </w:rPr>
              <w:t>The STEM Learning Project</w:t>
            </w:r>
            <w:r w:rsidR="007909C6">
              <w:rPr>
                <w:webHidden/>
              </w:rPr>
              <w:tab/>
            </w:r>
            <w:r w:rsidR="007909C6">
              <w:rPr>
                <w:webHidden/>
              </w:rPr>
              <w:fldChar w:fldCharType="begin"/>
            </w:r>
            <w:r w:rsidR="007909C6">
              <w:rPr>
                <w:webHidden/>
              </w:rPr>
              <w:instrText xml:space="preserve"> PAGEREF _Toc44521765 \h </w:instrText>
            </w:r>
            <w:r w:rsidR="007909C6">
              <w:rPr>
                <w:webHidden/>
              </w:rPr>
            </w:r>
            <w:r w:rsidR="007909C6">
              <w:rPr>
                <w:webHidden/>
              </w:rPr>
              <w:fldChar w:fldCharType="separate"/>
            </w:r>
            <w:r w:rsidR="00921923">
              <w:rPr>
                <w:webHidden/>
              </w:rPr>
              <w:t>2</w:t>
            </w:r>
            <w:r w:rsidR="007909C6">
              <w:rPr>
                <w:webHidden/>
              </w:rPr>
              <w:fldChar w:fldCharType="end"/>
            </w:r>
          </w:hyperlink>
        </w:p>
        <w:p w14:paraId="1DF2FFB7" w14:textId="4BCEDA70" w:rsidR="007909C6" w:rsidRDefault="00921923">
          <w:pPr>
            <w:pStyle w:val="TOC1"/>
            <w:rPr>
              <w:rFonts w:asciiTheme="minorHAnsi" w:eastAsiaTheme="minorEastAsia" w:hAnsiTheme="minorHAnsi"/>
              <w:lang w:eastAsia="en-AU"/>
            </w:rPr>
          </w:pPr>
          <w:hyperlink w:anchor="_Toc44521766" w:history="1">
            <w:r w:rsidR="007909C6" w:rsidRPr="002A27A1">
              <w:rPr>
                <w:rStyle w:val="Hyperlink"/>
              </w:rPr>
              <w:t>Overview</w:t>
            </w:r>
            <w:r w:rsidR="007909C6">
              <w:rPr>
                <w:webHidden/>
              </w:rPr>
              <w:tab/>
            </w:r>
            <w:r w:rsidR="007909C6">
              <w:rPr>
                <w:webHidden/>
              </w:rPr>
              <w:fldChar w:fldCharType="begin"/>
            </w:r>
            <w:r w:rsidR="007909C6">
              <w:rPr>
                <w:webHidden/>
              </w:rPr>
              <w:instrText xml:space="preserve"> PAGEREF _Toc44521766 \h </w:instrText>
            </w:r>
            <w:r w:rsidR="007909C6">
              <w:rPr>
                <w:webHidden/>
              </w:rPr>
            </w:r>
            <w:r w:rsidR="007909C6">
              <w:rPr>
                <w:webHidden/>
              </w:rPr>
              <w:fldChar w:fldCharType="separate"/>
            </w:r>
            <w:r>
              <w:rPr>
                <w:webHidden/>
              </w:rPr>
              <w:t>3</w:t>
            </w:r>
            <w:r w:rsidR="007909C6">
              <w:rPr>
                <w:webHidden/>
              </w:rPr>
              <w:fldChar w:fldCharType="end"/>
            </w:r>
          </w:hyperlink>
        </w:p>
        <w:p w14:paraId="0E48D145" w14:textId="402DE889" w:rsidR="007909C6" w:rsidRDefault="00921923">
          <w:pPr>
            <w:pStyle w:val="TOC1"/>
            <w:rPr>
              <w:rFonts w:asciiTheme="minorHAnsi" w:eastAsiaTheme="minorEastAsia" w:hAnsiTheme="minorHAnsi"/>
              <w:lang w:eastAsia="en-AU"/>
            </w:rPr>
          </w:pPr>
          <w:hyperlink w:anchor="_Toc44521767" w:history="1">
            <w:r w:rsidR="007909C6" w:rsidRPr="002A27A1">
              <w:rPr>
                <w:rStyle w:val="Hyperlink"/>
              </w:rPr>
              <w:t>Activity sequence and purpose</w:t>
            </w:r>
            <w:r w:rsidR="007909C6">
              <w:rPr>
                <w:webHidden/>
              </w:rPr>
              <w:tab/>
            </w:r>
            <w:r w:rsidR="007909C6">
              <w:rPr>
                <w:webHidden/>
              </w:rPr>
              <w:fldChar w:fldCharType="begin"/>
            </w:r>
            <w:r w:rsidR="007909C6">
              <w:rPr>
                <w:webHidden/>
              </w:rPr>
              <w:instrText xml:space="preserve"> PAGEREF _Toc44521767 \h </w:instrText>
            </w:r>
            <w:r w:rsidR="007909C6">
              <w:rPr>
                <w:webHidden/>
              </w:rPr>
            </w:r>
            <w:r w:rsidR="007909C6">
              <w:rPr>
                <w:webHidden/>
              </w:rPr>
              <w:fldChar w:fldCharType="separate"/>
            </w:r>
            <w:r>
              <w:rPr>
                <w:webHidden/>
              </w:rPr>
              <w:t>8</w:t>
            </w:r>
            <w:r w:rsidR="007909C6">
              <w:rPr>
                <w:webHidden/>
              </w:rPr>
              <w:fldChar w:fldCharType="end"/>
            </w:r>
          </w:hyperlink>
        </w:p>
        <w:p w14:paraId="1A9109FA" w14:textId="40BC74AB" w:rsidR="007909C6" w:rsidRDefault="00921923">
          <w:pPr>
            <w:pStyle w:val="TOC1"/>
            <w:rPr>
              <w:rFonts w:asciiTheme="minorHAnsi" w:eastAsiaTheme="minorEastAsia" w:hAnsiTheme="minorHAnsi"/>
              <w:lang w:eastAsia="en-AU"/>
            </w:rPr>
          </w:pPr>
          <w:hyperlink w:anchor="_Toc44521768" w:history="1">
            <w:r w:rsidR="007909C6" w:rsidRPr="002A27A1">
              <w:rPr>
                <w:rStyle w:val="Hyperlink"/>
              </w:rPr>
              <w:t>Background</w:t>
            </w:r>
            <w:r w:rsidR="007909C6">
              <w:rPr>
                <w:webHidden/>
              </w:rPr>
              <w:tab/>
            </w:r>
            <w:r w:rsidR="007909C6">
              <w:rPr>
                <w:webHidden/>
              </w:rPr>
              <w:fldChar w:fldCharType="begin"/>
            </w:r>
            <w:r w:rsidR="007909C6">
              <w:rPr>
                <w:webHidden/>
              </w:rPr>
              <w:instrText xml:space="preserve"> PAGEREF _Toc44521768 \h </w:instrText>
            </w:r>
            <w:r w:rsidR="007909C6">
              <w:rPr>
                <w:webHidden/>
              </w:rPr>
            </w:r>
            <w:r w:rsidR="007909C6">
              <w:rPr>
                <w:webHidden/>
              </w:rPr>
              <w:fldChar w:fldCharType="separate"/>
            </w:r>
            <w:r>
              <w:rPr>
                <w:webHidden/>
              </w:rPr>
              <w:t>9</w:t>
            </w:r>
            <w:r w:rsidR="007909C6">
              <w:rPr>
                <w:webHidden/>
              </w:rPr>
              <w:fldChar w:fldCharType="end"/>
            </w:r>
          </w:hyperlink>
        </w:p>
        <w:p w14:paraId="4938815B" w14:textId="0D99AD8A" w:rsidR="007909C6" w:rsidRDefault="00921923">
          <w:pPr>
            <w:pStyle w:val="TOC1"/>
            <w:rPr>
              <w:rFonts w:asciiTheme="minorHAnsi" w:eastAsiaTheme="minorEastAsia" w:hAnsiTheme="minorHAnsi"/>
              <w:lang w:eastAsia="en-AU"/>
            </w:rPr>
          </w:pPr>
          <w:hyperlink w:anchor="_Toc44521769" w:history="1">
            <w:r w:rsidR="007909C6" w:rsidRPr="002A27A1">
              <w:rPr>
                <w:rStyle w:val="Hyperlink"/>
              </w:rPr>
              <w:t>Activity 1: Local degradation</w:t>
            </w:r>
            <w:r w:rsidR="007909C6">
              <w:rPr>
                <w:webHidden/>
              </w:rPr>
              <w:tab/>
            </w:r>
            <w:r w:rsidR="007909C6">
              <w:rPr>
                <w:webHidden/>
              </w:rPr>
              <w:fldChar w:fldCharType="begin"/>
            </w:r>
            <w:r w:rsidR="007909C6">
              <w:rPr>
                <w:webHidden/>
              </w:rPr>
              <w:instrText xml:space="preserve"> PAGEREF _Toc44521769 \h </w:instrText>
            </w:r>
            <w:r w:rsidR="007909C6">
              <w:rPr>
                <w:webHidden/>
              </w:rPr>
            </w:r>
            <w:r w:rsidR="007909C6">
              <w:rPr>
                <w:webHidden/>
              </w:rPr>
              <w:fldChar w:fldCharType="separate"/>
            </w:r>
            <w:r>
              <w:rPr>
                <w:webHidden/>
              </w:rPr>
              <w:t>12</w:t>
            </w:r>
            <w:r w:rsidR="007909C6">
              <w:rPr>
                <w:webHidden/>
              </w:rPr>
              <w:fldChar w:fldCharType="end"/>
            </w:r>
          </w:hyperlink>
        </w:p>
        <w:p w14:paraId="17C7491E" w14:textId="5036D6E6" w:rsidR="007909C6" w:rsidRDefault="00921923">
          <w:pPr>
            <w:pStyle w:val="TOC1"/>
            <w:rPr>
              <w:rFonts w:asciiTheme="minorHAnsi" w:eastAsiaTheme="minorEastAsia" w:hAnsiTheme="minorHAnsi"/>
              <w:lang w:eastAsia="en-AU"/>
            </w:rPr>
          </w:pPr>
          <w:hyperlink w:anchor="_Toc44521770" w:history="1">
            <w:r w:rsidR="007909C6" w:rsidRPr="002A27A1">
              <w:rPr>
                <w:rStyle w:val="Hyperlink"/>
              </w:rPr>
              <w:t>Activity 2: Environmental detective</w:t>
            </w:r>
            <w:r w:rsidR="007909C6">
              <w:rPr>
                <w:webHidden/>
              </w:rPr>
              <w:tab/>
            </w:r>
            <w:r w:rsidR="007909C6">
              <w:rPr>
                <w:webHidden/>
              </w:rPr>
              <w:fldChar w:fldCharType="begin"/>
            </w:r>
            <w:r w:rsidR="007909C6">
              <w:rPr>
                <w:webHidden/>
              </w:rPr>
              <w:instrText xml:space="preserve"> PAGEREF _Toc44521770 \h </w:instrText>
            </w:r>
            <w:r w:rsidR="007909C6">
              <w:rPr>
                <w:webHidden/>
              </w:rPr>
            </w:r>
            <w:r w:rsidR="007909C6">
              <w:rPr>
                <w:webHidden/>
              </w:rPr>
              <w:fldChar w:fldCharType="separate"/>
            </w:r>
            <w:r>
              <w:rPr>
                <w:webHidden/>
              </w:rPr>
              <w:t>22</w:t>
            </w:r>
            <w:r w:rsidR="007909C6">
              <w:rPr>
                <w:webHidden/>
              </w:rPr>
              <w:fldChar w:fldCharType="end"/>
            </w:r>
          </w:hyperlink>
        </w:p>
        <w:p w14:paraId="534CBB32" w14:textId="753706C8" w:rsidR="007909C6" w:rsidRDefault="00921923">
          <w:pPr>
            <w:pStyle w:val="TOC1"/>
            <w:rPr>
              <w:rFonts w:asciiTheme="minorHAnsi" w:eastAsiaTheme="minorEastAsia" w:hAnsiTheme="minorHAnsi"/>
              <w:lang w:eastAsia="en-AU"/>
            </w:rPr>
          </w:pPr>
          <w:hyperlink w:anchor="_Toc44521771" w:history="1">
            <w:r w:rsidR="007909C6" w:rsidRPr="002A27A1">
              <w:rPr>
                <w:rStyle w:val="Hyperlink"/>
              </w:rPr>
              <w:t>Activity 3: Restoration plan</w:t>
            </w:r>
            <w:r w:rsidR="007909C6">
              <w:rPr>
                <w:webHidden/>
              </w:rPr>
              <w:tab/>
            </w:r>
            <w:r w:rsidR="007909C6">
              <w:rPr>
                <w:webHidden/>
              </w:rPr>
              <w:fldChar w:fldCharType="begin"/>
            </w:r>
            <w:r w:rsidR="007909C6">
              <w:rPr>
                <w:webHidden/>
              </w:rPr>
              <w:instrText xml:space="preserve"> PAGEREF _Toc44521771 \h </w:instrText>
            </w:r>
            <w:r w:rsidR="007909C6">
              <w:rPr>
                <w:webHidden/>
              </w:rPr>
            </w:r>
            <w:r w:rsidR="007909C6">
              <w:rPr>
                <w:webHidden/>
              </w:rPr>
              <w:fldChar w:fldCharType="separate"/>
            </w:r>
            <w:r>
              <w:rPr>
                <w:webHidden/>
              </w:rPr>
              <w:t>33</w:t>
            </w:r>
            <w:r w:rsidR="007909C6">
              <w:rPr>
                <w:webHidden/>
              </w:rPr>
              <w:fldChar w:fldCharType="end"/>
            </w:r>
          </w:hyperlink>
        </w:p>
        <w:p w14:paraId="41B648F4" w14:textId="15365B7B" w:rsidR="007909C6" w:rsidRDefault="00921923">
          <w:pPr>
            <w:pStyle w:val="TOC1"/>
            <w:rPr>
              <w:rFonts w:asciiTheme="minorHAnsi" w:eastAsiaTheme="minorEastAsia" w:hAnsiTheme="minorHAnsi"/>
              <w:lang w:eastAsia="en-AU"/>
            </w:rPr>
          </w:pPr>
          <w:hyperlink w:anchor="_Toc44521772" w:history="1">
            <w:r w:rsidR="007909C6" w:rsidRPr="002A27A1">
              <w:rPr>
                <w:rStyle w:val="Hyperlink"/>
              </w:rPr>
              <w:t>Activity 4: Advocating for restoration</w:t>
            </w:r>
            <w:r w:rsidR="007909C6">
              <w:rPr>
                <w:webHidden/>
              </w:rPr>
              <w:tab/>
            </w:r>
            <w:r w:rsidR="007909C6">
              <w:rPr>
                <w:webHidden/>
              </w:rPr>
              <w:fldChar w:fldCharType="begin"/>
            </w:r>
            <w:r w:rsidR="007909C6">
              <w:rPr>
                <w:webHidden/>
              </w:rPr>
              <w:instrText xml:space="preserve"> PAGEREF _Toc44521772 \h </w:instrText>
            </w:r>
            <w:r w:rsidR="007909C6">
              <w:rPr>
                <w:webHidden/>
              </w:rPr>
            </w:r>
            <w:r w:rsidR="007909C6">
              <w:rPr>
                <w:webHidden/>
              </w:rPr>
              <w:fldChar w:fldCharType="separate"/>
            </w:r>
            <w:r>
              <w:rPr>
                <w:webHidden/>
              </w:rPr>
              <w:t>38</w:t>
            </w:r>
            <w:r w:rsidR="007909C6">
              <w:rPr>
                <w:webHidden/>
              </w:rPr>
              <w:fldChar w:fldCharType="end"/>
            </w:r>
          </w:hyperlink>
        </w:p>
        <w:p w14:paraId="09197FAD" w14:textId="3CDB29D4" w:rsidR="007909C6" w:rsidRDefault="00921923">
          <w:pPr>
            <w:pStyle w:val="TOC1"/>
            <w:rPr>
              <w:rFonts w:asciiTheme="minorHAnsi" w:eastAsiaTheme="minorEastAsia" w:hAnsiTheme="minorHAnsi"/>
              <w:lang w:eastAsia="en-AU"/>
            </w:rPr>
          </w:pPr>
          <w:hyperlink w:anchor="_Toc44521773" w:history="1">
            <w:r w:rsidR="007909C6" w:rsidRPr="002A27A1">
              <w:rPr>
                <w:rStyle w:val="Hyperlink"/>
              </w:rPr>
              <w:t>Appendix 1: Links to the Western Australian Curriculum</w:t>
            </w:r>
            <w:r w:rsidR="007909C6">
              <w:rPr>
                <w:webHidden/>
              </w:rPr>
              <w:tab/>
            </w:r>
            <w:r w:rsidR="007909C6">
              <w:rPr>
                <w:webHidden/>
              </w:rPr>
              <w:fldChar w:fldCharType="begin"/>
            </w:r>
            <w:r w:rsidR="007909C6">
              <w:rPr>
                <w:webHidden/>
              </w:rPr>
              <w:instrText xml:space="preserve"> PAGEREF _Toc44521773 \h </w:instrText>
            </w:r>
            <w:r w:rsidR="007909C6">
              <w:rPr>
                <w:webHidden/>
              </w:rPr>
            </w:r>
            <w:r w:rsidR="007909C6">
              <w:rPr>
                <w:webHidden/>
              </w:rPr>
              <w:fldChar w:fldCharType="separate"/>
            </w:r>
            <w:r>
              <w:rPr>
                <w:webHidden/>
              </w:rPr>
              <w:t>45</w:t>
            </w:r>
            <w:r w:rsidR="007909C6">
              <w:rPr>
                <w:webHidden/>
              </w:rPr>
              <w:fldChar w:fldCharType="end"/>
            </w:r>
          </w:hyperlink>
        </w:p>
        <w:p w14:paraId="3243CAD1" w14:textId="73D10784" w:rsidR="007909C6" w:rsidRDefault="00921923">
          <w:pPr>
            <w:pStyle w:val="TOC1"/>
            <w:rPr>
              <w:rFonts w:asciiTheme="minorHAnsi" w:eastAsiaTheme="minorEastAsia" w:hAnsiTheme="minorHAnsi"/>
              <w:lang w:eastAsia="en-AU"/>
            </w:rPr>
          </w:pPr>
          <w:hyperlink w:anchor="_Toc44521774" w:history="1">
            <w:r w:rsidR="007909C6" w:rsidRPr="002A27A1">
              <w:rPr>
                <w:rStyle w:val="Hyperlink"/>
              </w:rPr>
              <w:t>Appendix 1B: Mathematics proficiency strands</w:t>
            </w:r>
            <w:r w:rsidR="007909C6">
              <w:rPr>
                <w:webHidden/>
              </w:rPr>
              <w:tab/>
            </w:r>
            <w:r w:rsidR="007909C6">
              <w:rPr>
                <w:webHidden/>
              </w:rPr>
              <w:fldChar w:fldCharType="begin"/>
            </w:r>
            <w:r w:rsidR="007909C6">
              <w:rPr>
                <w:webHidden/>
              </w:rPr>
              <w:instrText xml:space="preserve"> PAGEREF _Toc44521774 \h </w:instrText>
            </w:r>
            <w:r w:rsidR="007909C6">
              <w:rPr>
                <w:webHidden/>
              </w:rPr>
            </w:r>
            <w:r w:rsidR="007909C6">
              <w:rPr>
                <w:webHidden/>
              </w:rPr>
              <w:fldChar w:fldCharType="separate"/>
            </w:r>
            <w:r>
              <w:rPr>
                <w:webHidden/>
              </w:rPr>
              <w:t>48</w:t>
            </w:r>
            <w:r w:rsidR="007909C6">
              <w:rPr>
                <w:webHidden/>
              </w:rPr>
              <w:fldChar w:fldCharType="end"/>
            </w:r>
          </w:hyperlink>
        </w:p>
        <w:p w14:paraId="6DC88BE4" w14:textId="5199099F" w:rsidR="007909C6" w:rsidRDefault="00921923">
          <w:pPr>
            <w:pStyle w:val="TOC1"/>
            <w:rPr>
              <w:rFonts w:asciiTheme="minorHAnsi" w:eastAsiaTheme="minorEastAsia" w:hAnsiTheme="minorHAnsi"/>
              <w:lang w:eastAsia="en-AU"/>
            </w:rPr>
          </w:pPr>
          <w:hyperlink w:anchor="_Toc44521775" w:history="1">
            <w:r w:rsidR="007909C6" w:rsidRPr="002A27A1">
              <w:rPr>
                <w:rStyle w:val="Hyperlink"/>
              </w:rPr>
              <w:t>Appendix 2: General capabilities continuums</w:t>
            </w:r>
            <w:r w:rsidR="007909C6">
              <w:rPr>
                <w:webHidden/>
              </w:rPr>
              <w:tab/>
            </w:r>
            <w:r w:rsidR="007909C6">
              <w:rPr>
                <w:webHidden/>
              </w:rPr>
              <w:fldChar w:fldCharType="begin"/>
            </w:r>
            <w:r w:rsidR="007909C6">
              <w:rPr>
                <w:webHidden/>
              </w:rPr>
              <w:instrText xml:space="preserve"> PAGEREF _Toc44521775 \h </w:instrText>
            </w:r>
            <w:r w:rsidR="007909C6">
              <w:rPr>
                <w:webHidden/>
              </w:rPr>
            </w:r>
            <w:r w:rsidR="007909C6">
              <w:rPr>
                <w:webHidden/>
              </w:rPr>
              <w:fldChar w:fldCharType="separate"/>
            </w:r>
            <w:r>
              <w:rPr>
                <w:webHidden/>
              </w:rPr>
              <w:t>49</w:t>
            </w:r>
            <w:r w:rsidR="007909C6">
              <w:rPr>
                <w:webHidden/>
              </w:rPr>
              <w:fldChar w:fldCharType="end"/>
            </w:r>
          </w:hyperlink>
        </w:p>
        <w:p w14:paraId="41AB8D1C" w14:textId="0534D140" w:rsidR="007909C6" w:rsidRDefault="00921923">
          <w:pPr>
            <w:pStyle w:val="TOC1"/>
            <w:rPr>
              <w:rFonts w:asciiTheme="minorHAnsi" w:eastAsiaTheme="minorEastAsia" w:hAnsiTheme="minorHAnsi"/>
              <w:lang w:eastAsia="en-AU"/>
            </w:rPr>
          </w:pPr>
          <w:hyperlink w:anchor="_Toc44521776" w:history="1">
            <w:r w:rsidR="007909C6" w:rsidRPr="002A27A1">
              <w:rPr>
                <w:rStyle w:val="Hyperlink"/>
              </w:rPr>
              <w:t>Appendix 3: Materials list</w:t>
            </w:r>
            <w:r w:rsidR="007909C6">
              <w:rPr>
                <w:webHidden/>
              </w:rPr>
              <w:tab/>
            </w:r>
            <w:r w:rsidR="007909C6">
              <w:rPr>
                <w:webHidden/>
              </w:rPr>
              <w:fldChar w:fldCharType="begin"/>
            </w:r>
            <w:r w:rsidR="007909C6">
              <w:rPr>
                <w:webHidden/>
              </w:rPr>
              <w:instrText xml:space="preserve"> PAGEREF _Toc44521776 \h </w:instrText>
            </w:r>
            <w:r w:rsidR="007909C6">
              <w:rPr>
                <w:webHidden/>
              </w:rPr>
            </w:r>
            <w:r w:rsidR="007909C6">
              <w:rPr>
                <w:webHidden/>
              </w:rPr>
              <w:fldChar w:fldCharType="separate"/>
            </w:r>
            <w:r>
              <w:rPr>
                <w:webHidden/>
              </w:rPr>
              <w:t>52</w:t>
            </w:r>
            <w:r w:rsidR="007909C6">
              <w:rPr>
                <w:webHidden/>
              </w:rPr>
              <w:fldChar w:fldCharType="end"/>
            </w:r>
          </w:hyperlink>
        </w:p>
        <w:p w14:paraId="6D513892" w14:textId="7167AF13" w:rsidR="007909C6" w:rsidRDefault="00921923">
          <w:pPr>
            <w:pStyle w:val="TOC1"/>
            <w:rPr>
              <w:rFonts w:asciiTheme="minorHAnsi" w:eastAsiaTheme="minorEastAsia" w:hAnsiTheme="minorHAnsi"/>
              <w:lang w:eastAsia="en-AU"/>
            </w:rPr>
          </w:pPr>
          <w:hyperlink w:anchor="_Toc44521777" w:history="1">
            <w:r w:rsidR="007909C6" w:rsidRPr="002A27A1">
              <w:rPr>
                <w:rStyle w:val="Hyperlink"/>
              </w:rPr>
              <w:t>Appendix 4: Design process guide</w:t>
            </w:r>
            <w:r w:rsidR="007909C6">
              <w:rPr>
                <w:webHidden/>
              </w:rPr>
              <w:tab/>
            </w:r>
            <w:r w:rsidR="007909C6">
              <w:rPr>
                <w:webHidden/>
              </w:rPr>
              <w:fldChar w:fldCharType="begin"/>
            </w:r>
            <w:r w:rsidR="007909C6">
              <w:rPr>
                <w:webHidden/>
              </w:rPr>
              <w:instrText xml:space="preserve"> PAGEREF _Toc44521777 \h </w:instrText>
            </w:r>
            <w:r w:rsidR="007909C6">
              <w:rPr>
                <w:webHidden/>
              </w:rPr>
            </w:r>
            <w:r w:rsidR="007909C6">
              <w:rPr>
                <w:webHidden/>
              </w:rPr>
              <w:fldChar w:fldCharType="separate"/>
            </w:r>
            <w:r>
              <w:rPr>
                <w:webHidden/>
              </w:rPr>
              <w:t>53</w:t>
            </w:r>
            <w:r w:rsidR="007909C6">
              <w:rPr>
                <w:webHidden/>
              </w:rPr>
              <w:fldChar w:fldCharType="end"/>
            </w:r>
          </w:hyperlink>
        </w:p>
        <w:p w14:paraId="5FF42B3A" w14:textId="6E8FFBC2" w:rsidR="007909C6" w:rsidRDefault="00921923">
          <w:pPr>
            <w:pStyle w:val="TOC1"/>
            <w:rPr>
              <w:rFonts w:asciiTheme="minorHAnsi" w:eastAsiaTheme="minorEastAsia" w:hAnsiTheme="minorHAnsi"/>
              <w:lang w:eastAsia="en-AU"/>
            </w:rPr>
          </w:pPr>
          <w:hyperlink w:anchor="_Toc44521778" w:history="1">
            <w:r w:rsidR="007909C6" w:rsidRPr="002A27A1">
              <w:rPr>
                <w:rStyle w:val="Hyperlink"/>
              </w:rPr>
              <w:t>Appendix 4B: Drawing in the design process</w:t>
            </w:r>
            <w:r w:rsidR="007909C6">
              <w:rPr>
                <w:webHidden/>
              </w:rPr>
              <w:tab/>
            </w:r>
            <w:r w:rsidR="007909C6">
              <w:rPr>
                <w:webHidden/>
              </w:rPr>
              <w:fldChar w:fldCharType="begin"/>
            </w:r>
            <w:r w:rsidR="007909C6">
              <w:rPr>
                <w:webHidden/>
              </w:rPr>
              <w:instrText xml:space="preserve"> PAGEREF _Toc44521778 \h </w:instrText>
            </w:r>
            <w:r w:rsidR="007909C6">
              <w:rPr>
                <w:webHidden/>
              </w:rPr>
            </w:r>
            <w:r w:rsidR="007909C6">
              <w:rPr>
                <w:webHidden/>
              </w:rPr>
              <w:fldChar w:fldCharType="separate"/>
            </w:r>
            <w:r>
              <w:rPr>
                <w:webHidden/>
              </w:rPr>
              <w:t>54</w:t>
            </w:r>
            <w:r w:rsidR="007909C6">
              <w:rPr>
                <w:webHidden/>
              </w:rPr>
              <w:fldChar w:fldCharType="end"/>
            </w:r>
          </w:hyperlink>
        </w:p>
        <w:p w14:paraId="352B4961" w14:textId="5AE05D29" w:rsidR="007909C6" w:rsidRDefault="00921923">
          <w:pPr>
            <w:pStyle w:val="TOC1"/>
            <w:rPr>
              <w:rFonts w:asciiTheme="minorHAnsi" w:eastAsiaTheme="minorEastAsia" w:hAnsiTheme="minorHAnsi"/>
              <w:lang w:eastAsia="en-AU"/>
            </w:rPr>
          </w:pPr>
          <w:hyperlink w:anchor="_Toc44521779" w:history="1">
            <w:r w:rsidR="007909C6" w:rsidRPr="002A27A1">
              <w:rPr>
                <w:rStyle w:val="Hyperlink"/>
              </w:rPr>
              <w:t>Appendix 5: Reflective journal</w:t>
            </w:r>
            <w:r w:rsidR="007909C6">
              <w:rPr>
                <w:webHidden/>
              </w:rPr>
              <w:tab/>
            </w:r>
            <w:r w:rsidR="007909C6">
              <w:rPr>
                <w:webHidden/>
              </w:rPr>
              <w:fldChar w:fldCharType="begin"/>
            </w:r>
            <w:r w:rsidR="007909C6">
              <w:rPr>
                <w:webHidden/>
              </w:rPr>
              <w:instrText xml:space="preserve"> PAGEREF _Toc44521779 \h </w:instrText>
            </w:r>
            <w:r w:rsidR="007909C6">
              <w:rPr>
                <w:webHidden/>
              </w:rPr>
            </w:r>
            <w:r w:rsidR="007909C6">
              <w:rPr>
                <w:webHidden/>
              </w:rPr>
              <w:fldChar w:fldCharType="separate"/>
            </w:r>
            <w:r>
              <w:rPr>
                <w:webHidden/>
              </w:rPr>
              <w:t>55</w:t>
            </w:r>
            <w:r w:rsidR="007909C6">
              <w:rPr>
                <w:webHidden/>
              </w:rPr>
              <w:fldChar w:fldCharType="end"/>
            </w:r>
          </w:hyperlink>
        </w:p>
        <w:p w14:paraId="58AAEB00" w14:textId="2714FA87" w:rsidR="007909C6" w:rsidRDefault="00921923">
          <w:pPr>
            <w:pStyle w:val="TOC1"/>
            <w:rPr>
              <w:rFonts w:asciiTheme="minorHAnsi" w:eastAsiaTheme="minorEastAsia" w:hAnsiTheme="minorHAnsi"/>
              <w:lang w:eastAsia="en-AU"/>
            </w:rPr>
          </w:pPr>
          <w:hyperlink w:anchor="_Toc44521780" w:history="1">
            <w:r w:rsidR="007909C6" w:rsidRPr="002A27A1">
              <w:rPr>
                <w:rStyle w:val="Hyperlink"/>
              </w:rPr>
              <w:t>Appendix 6: Student activity sheet 1.0: Journal checklist</w:t>
            </w:r>
            <w:r w:rsidR="007909C6">
              <w:rPr>
                <w:webHidden/>
              </w:rPr>
              <w:tab/>
            </w:r>
            <w:r w:rsidR="007909C6">
              <w:rPr>
                <w:webHidden/>
              </w:rPr>
              <w:fldChar w:fldCharType="begin"/>
            </w:r>
            <w:r w:rsidR="007909C6">
              <w:rPr>
                <w:webHidden/>
              </w:rPr>
              <w:instrText xml:space="preserve"> PAGEREF _Toc44521780 \h </w:instrText>
            </w:r>
            <w:r w:rsidR="007909C6">
              <w:rPr>
                <w:webHidden/>
              </w:rPr>
            </w:r>
            <w:r w:rsidR="007909C6">
              <w:rPr>
                <w:webHidden/>
              </w:rPr>
              <w:fldChar w:fldCharType="separate"/>
            </w:r>
            <w:r>
              <w:rPr>
                <w:webHidden/>
              </w:rPr>
              <w:t>56</w:t>
            </w:r>
            <w:r w:rsidR="007909C6">
              <w:rPr>
                <w:webHidden/>
              </w:rPr>
              <w:fldChar w:fldCharType="end"/>
            </w:r>
          </w:hyperlink>
        </w:p>
        <w:p w14:paraId="300633E5" w14:textId="54494481" w:rsidR="007909C6" w:rsidRDefault="00921923">
          <w:pPr>
            <w:pStyle w:val="TOC1"/>
            <w:rPr>
              <w:rFonts w:asciiTheme="minorHAnsi" w:eastAsiaTheme="minorEastAsia" w:hAnsiTheme="minorHAnsi"/>
              <w:lang w:eastAsia="en-AU"/>
            </w:rPr>
          </w:pPr>
          <w:hyperlink w:anchor="_Toc44521781" w:history="1">
            <w:r w:rsidR="007909C6" w:rsidRPr="002A27A1">
              <w:rPr>
                <w:rStyle w:val="Hyperlink"/>
              </w:rPr>
              <w:t>Appendix 7: Teacher resource sheet 1.1: Cooperative learning – Roles</w:t>
            </w:r>
            <w:r w:rsidR="007909C6">
              <w:rPr>
                <w:webHidden/>
              </w:rPr>
              <w:tab/>
            </w:r>
            <w:r w:rsidR="007909C6">
              <w:rPr>
                <w:webHidden/>
              </w:rPr>
              <w:fldChar w:fldCharType="begin"/>
            </w:r>
            <w:r w:rsidR="007909C6">
              <w:rPr>
                <w:webHidden/>
              </w:rPr>
              <w:instrText xml:space="preserve"> PAGEREF _Toc44521781 \h </w:instrText>
            </w:r>
            <w:r w:rsidR="007909C6">
              <w:rPr>
                <w:webHidden/>
              </w:rPr>
            </w:r>
            <w:r w:rsidR="007909C6">
              <w:rPr>
                <w:webHidden/>
              </w:rPr>
              <w:fldChar w:fldCharType="separate"/>
            </w:r>
            <w:r>
              <w:rPr>
                <w:webHidden/>
              </w:rPr>
              <w:t>57</w:t>
            </w:r>
            <w:r w:rsidR="007909C6">
              <w:rPr>
                <w:webHidden/>
              </w:rPr>
              <w:fldChar w:fldCharType="end"/>
            </w:r>
          </w:hyperlink>
        </w:p>
        <w:p w14:paraId="7901AA4F" w14:textId="5300B987" w:rsidR="007909C6" w:rsidRDefault="00921923">
          <w:pPr>
            <w:pStyle w:val="TOC1"/>
            <w:rPr>
              <w:rFonts w:asciiTheme="minorHAnsi" w:eastAsiaTheme="minorEastAsia" w:hAnsiTheme="minorHAnsi"/>
              <w:lang w:eastAsia="en-AU"/>
            </w:rPr>
          </w:pPr>
          <w:hyperlink w:anchor="_Toc44521782" w:history="1">
            <w:r w:rsidR="007909C6" w:rsidRPr="002A27A1">
              <w:rPr>
                <w:rStyle w:val="Hyperlink"/>
              </w:rPr>
              <w:t>Appendix 8: Teacher resource sheet 1.2: Cooperative learning – Jigsaw</w:t>
            </w:r>
            <w:r w:rsidR="007909C6">
              <w:rPr>
                <w:webHidden/>
              </w:rPr>
              <w:tab/>
            </w:r>
            <w:r w:rsidR="007909C6">
              <w:rPr>
                <w:webHidden/>
              </w:rPr>
              <w:fldChar w:fldCharType="begin"/>
            </w:r>
            <w:r w:rsidR="007909C6">
              <w:rPr>
                <w:webHidden/>
              </w:rPr>
              <w:instrText xml:space="preserve"> PAGEREF _Toc44521782 \h </w:instrText>
            </w:r>
            <w:r w:rsidR="007909C6">
              <w:rPr>
                <w:webHidden/>
              </w:rPr>
            </w:r>
            <w:r w:rsidR="007909C6">
              <w:rPr>
                <w:webHidden/>
              </w:rPr>
              <w:fldChar w:fldCharType="separate"/>
            </w:r>
            <w:r>
              <w:rPr>
                <w:webHidden/>
              </w:rPr>
              <w:t>58</w:t>
            </w:r>
            <w:r w:rsidR="007909C6">
              <w:rPr>
                <w:webHidden/>
              </w:rPr>
              <w:fldChar w:fldCharType="end"/>
            </w:r>
          </w:hyperlink>
        </w:p>
        <w:p w14:paraId="4FEF9BE6" w14:textId="326F82EA" w:rsidR="007909C6" w:rsidRDefault="00921923">
          <w:pPr>
            <w:pStyle w:val="TOC1"/>
            <w:rPr>
              <w:rFonts w:asciiTheme="minorHAnsi" w:eastAsiaTheme="minorEastAsia" w:hAnsiTheme="minorHAnsi"/>
              <w:lang w:eastAsia="en-AU"/>
            </w:rPr>
          </w:pPr>
          <w:hyperlink w:anchor="_Toc44521783" w:history="1">
            <w:r w:rsidR="007909C6" w:rsidRPr="002A27A1">
              <w:rPr>
                <w:rStyle w:val="Hyperlink"/>
              </w:rPr>
              <w:t>Appendix 9: Teacher resource sheet 1.3: Cooperative learning – Placemat</w:t>
            </w:r>
            <w:r w:rsidR="007909C6">
              <w:rPr>
                <w:webHidden/>
              </w:rPr>
              <w:tab/>
            </w:r>
            <w:r w:rsidR="007909C6">
              <w:rPr>
                <w:webHidden/>
              </w:rPr>
              <w:fldChar w:fldCharType="begin"/>
            </w:r>
            <w:r w:rsidR="007909C6">
              <w:rPr>
                <w:webHidden/>
              </w:rPr>
              <w:instrText xml:space="preserve"> PAGEREF _Toc44521783 \h </w:instrText>
            </w:r>
            <w:r w:rsidR="007909C6">
              <w:rPr>
                <w:webHidden/>
              </w:rPr>
            </w:r>
            <w:r w:rsidR="007909C6">
              <w:rPr>
                <w:webHidden/>
              </w:rPr>
              <w:fldChar w:fldCharType="separate"/>
            </w:r>
            <w:r>
              <w:rPr>
                <w:webHidden/>
              </w:rPr>
              <w:t>59</w:t>
            </w:r>
            <w:r w:rsidR="007909C6">
              <w:rPr>
                <w:webHidden/>
              </w:rPr>
              <w:fldChar w:fldCharType="end"/>
            </w:r>
          </w:hyperlink>
        </w:p>
        <w:p w14:paraId="363CA27E" w14:textId="611A133F" w:rsidR="007909C6" w:rsidRDefault="00921923">
          <w:pPr>
            <w:pStyle w:val="TOC1"/>
            <w:rPr>
              <w:rFonts w:asciiTheme="minorHAnsi" w:eastAsiaTheme="minorEastAsia" w:hAnsiTheme="minorHAnsi"/>
              <w:lang w:eastAsia="en-AU"/>
            </w:rPr>
          </w:pPr>
          <w:hyperlink w:anchor="_Toc44521784" w:history="1">
            <w:r w:rsidR="007909C6" w:rsidRPr="002A27A1">
              <w:rPr>
                <w:rStyle w:val="Hyperlink"/>
              </w:rPr>
              <w:t>Appendix 10: Teacher resource sheet 1.4: Cooperative learning – Think, Pair, Share</w:t>
            </w:r>
            <w:r w:rsidR="007909C6">
              <w:rPr>
                <w:webHidden/>
              </w:rPr>
              <w:tab/>
            </w:r>
            <w:r w:rsidR="007909C6">
              <w:rPr>
                <w:webHidden/>
              </w:rPr>
              <w:fldChar w:fldCharType="begin"/>
            </w:r>
            <w:r w:rsidR="007909C6">
              <w:rPr>
                <w:webHidden/>
              </w:rPr>
              <w:instrText xml:space="preserve"> PAGEREF _Toc44521784 \h </w:instrText>
            </w:r>
            <w:r w:rsidR="007909C6">
              <w:rPr>
                <w:webHidden/>
              </w:rPr>
            </w:r>
            <w:r w:rsidR="007909C6">
              <w:rPr>
                <w:webHidden/>
              </w:rPr>
              <w:fldChar w:fldCharType="separate"/>
            </w:r>
            <w:r>
              <w:rPr>
                <w:webHidden/>
              </w:rPr>
              <w:t>60</w:t>
            </w:r>
            <w:r w:rsidR="007909C6">
              <w:rPr>
                <w:webHidden/>
              </w:rPr>
              <w:fldChar w:fldCharType="end"/>
            </w:r>
          </w:hyperlink>
        </w:p>
        <w:p w14:paraId="4F3290BE" w14:textId="4EF6739C" w:rsidR="007909C6" w:rsidRDefault="00921923">
          <w:pPr>
            <w:pStyle w:val="TOC1"/>
            <w:rPr>
              <w:rFonts w:asciiTheme="minorHAnsi" w:eastAsiaTheme="minorEastAsia" w:hAnsiTheme="minorHAnsi"/>
              <w:lang w:eastAsia="en-AU"/>
            </w:rPr>
          </w:pPr>
          <w:hyperlink w:anchor="_Toc44521785" w:history="1">
            <w:r w:rsidR="007909C6" w:rsidRPr="002A27A1">
              <w:rPr>
                <w:rStyle w:val="Hyperlink"/>
              </w:rPr>
              <w:t>Appendix 11: Student activity sheet 2.1: Cartesian coordinates</w:t>
            </w:r>
            <w:r w:rsidR="007909C6">
              <w:rPr>
                <w:webHidden/>
              </w:rPr>
              <w:tab/>
            </w:r>
            <w:r w:rsidR="007909C6">
              <w:rPr>
                <w:webHidden/>
              </w:rPr>
              <w:fldChar w:fldCharType="begin"/>
            </w:r>
            <w:r w:rsidR="007909C6">
              <w:rPr>
                <w:webHidden/>
              </w:rPr>
              <w:instrText xml:space="preserve"> PAGEREF _Toc44521785 \h </w:instrText>
            </w:r>
            <w:r w:rsidR="007909C6">
              <w:rPr>
                <w:webHidden/>
              </w:rPr>
            </w:r>
            <w:r w:rsidR="007909C6">
              <w:rPr>
                <w:webHidden/>
              </w:rPr>
              <w:fldChar w:fldCharType="separate"/>
            </w:r>
            <w:r>
              <w:rPr>
                <w:webHidden/>
              </w:rPr>
              <w:t>61</w:t>
            </w:r>
            <w:r w:rsidR="007909C6">
              <w:rPr>
                <w:webHidden/>
              </w:rPr>
              <w:fldChar w:fldCharType="end"/>
            </w:r>
          </w:hyperlink>
        </w:p>
        <w:p w14:paraId="61E7A21D" w14:textId="61511452" w:rsidR="007909C6" w:rsidRDefault="00921923">
          <w:pPr>
            <w:pStyle w:val="TOC1"/>
            <w:rPr>
              <w:rFonts w:asciiTheme="minorHAnsi" w:eastAsiaTheme="minorEastAsia" w:hAnsiTheme="minorHAnsi"/>
              <w:lang w:eastAsia="en-AU"/>
            </w:rPr>
          </w:pPr>
          <w:hyperlink w:anchor="_Toc44521786" w:history="1">
            <w:r w:rsidR="007909C6" w:rsidRPr="002A27A1">
              <w:rPr>
                <w:rStyle w:val="Hyperlink"/>
                <w:lang w:val="en-GB"/>
              </w:rPr>
              <w:t>Appendix 12: Teacher resource sheet 3.1: Flowcharting symbols</w:t>
            </w:r>
            <w:r w:rsidR="007909C6">
              <w:rPr>
                <w:webHidden/>
              </w:rPr>
              <w:tab/>
            </w:r>
            <w:r w:rsidR="007909C6">
              <w:rPr>
                <w:webHidden/>
              </w:rPr>
              <w:fldChar w:fldCharType="begin"/>
            </w:r>
            <w:r w:rsidR="007909C6">
              <w:rPr>
                <w:webHidden/>
              </w:rPr>
              <w:instrText xml:space="preserve"> PAGEREF _Toc44521786 \h </w:instrText>
            </w:r>
            <w:r w:rsidR="007909C6">
              <w:rPr>
                <w:webHidden/>
              </w:rPr>
            </w:r>
            <w:r w:rsidR="007909C6">
              <w:rPr>
                <w:webHidden/>
              </w:rPr>
              <w:fldChar w:fldCharType="separate"/>
            </w:r>
            <w:r>
              <w:rPr>
                <w:webHidden/>
              </w:rPr>
              <w:t>62</w:t>
            </w:r>
            <w:r w:rsidR="007909C6">
              <w:rPr>
                <w:webHidden/>
              </w:rPr>
              <w:fldChar w:fldCharType="end"/>
            </w:r>
          </w:hyperlink>
        </w:p>
        <w:p w14:paraId="0E430B41" w14:textId="72A29549" w:rsidR="007909C6" w:rsidRDefault="00921923">
          <w:pPr>
            <w:pStyle w:val="TOC1"/>
            <w:rPr>
              <w:rFonts w:asciiTheme="minorHAnsi" w:eastAsiaTheme="minorEastAsia" w:hAnsiTheme="minorHAnsi"/>
              <w:lang w:eastAsia="en-AU"/>
            </w:rPr>
          </w:pPr>
          <w:hyperlink w:anchor="_Toc44521787" w:history="1">
            <w:r w:rsidR="007909C6" w:rsidRPr="002A27A1">
              <w:rPr>
                <w:rStyle w:val="Hyperlink"/>
              </w:rPr>
              <w:t>Appendix 13: Teacher resource sheet 3.2: Flowchart example</w:t>
            </w:r>
            <w:r w:rsidR="007909C6">
              <w:rPr>
                <w:webHidden/>
              </w:rPr>
              <w:tab/>
            </w:r>
            <w:r w:rsidR="007909C6">
              <w:rPr>
                <w:webHidden/>
              </w:rPr>
              <w:fldChar w:fldCharType="begin"/>
            </w:r>
            <w:r w:rsidR="007909C6">
              <w:rPr>
                <w:webHidden/>
              </w:rPr>
              <w:instrText xml:space="preserve"> PAGEREF _Toc44521787 \h </w:instrText>
            </w:r>
            <w:r w:rsidR="007909C6">
              <w:rPr>
                <w:webHidden/>
              </w:rPr>
            </w:r>
            <w:r w:rsidR="007909C6">
              <w:rPr>
                <w:webHidden/>
              </w:rPr>
              <w:fldChar w:fldCharType="separate"/>
            </w:r>
            <w:r>
              <w:rPr>
                <w:webHidden/>
              </w:rPr>
              <w:t>63</w:t>
            </w:r>
            <w:r w:rsidR="007909C6">
              <w:rPr>
                <w:webHidden/>
              </w:rPr>
              <w:fldChar w:fldCharType="end"/>
            </w:r>
          </w:hyperlink>
        </w:p>
        <w:p w14:paraId="3D13727D" w14:textId="5D69DC81" w:rsidR="007909C6" w:rsidRDefault="00921923">
          <w:pPr>
            <w:pStyle w:val="TOC1"/>
            <w:rPr>
              <w:rFonts w:asciiTheme="minorHAnsi" w:eastAsiaTheme="minorEastAsia" w:hAnsiTheme="minorHAnsi"/>
              <w:lang w:eastAsia="en-AU"/>
            </w:rPr>
          </w:pPr>
          <w:hyperlink w:anchor="_Toc44521788" w:history="1">
            <w:r w:rsidR="007909C6" w:rsidRPr="002A27A1">
              <w:rPr>
                <w:rStyle w:val="Hyperlink"/>
              </w:rPr>
              <w:t>Appendix 14: Student activity sheet 3.3: Prototype troubleshooting</w:t>
            </w:r>
            <w:r w:rsidR="007909C6">
              <w:rPr>
                <w:webHidden/>
              </w:rPr>
              <w:tab/>
            </w:r>
            <w:r w:rsidR="007909C6">
              <w:rPr>
                <w:webHidden/>
              </w:rPr>
              <w:fldChar w:fldCharType="begin"/>
            </w:r>
            <w:r w:rsidR="007909C6">
              <w:rPr>
                <w:webHidden/>
              </w:rPr>
              <w:instrText xml:space="preserve"> PAGEREF _Toc44521788 \h </w:instrText>
            </w:r>
            <w:r w:rsidR="007909C6">
              <w:rPr>
                <w:webHidden/>
              </w:rPr>
            </w:r>
            <w:r w:rsidR="007909C6">
              <w:rPr>
                <w:webHidden/>
              </w:rPr>
              <w:fldChar w:fldCharType="separate"/>
            </w:r>
            <w:r>
              <w:rPr>
                <w:webHidden/>
              </w:rPr>
              <w:t>64</w:t>
            </w:r>
            <w:r w:rsidR="007909C6">
              <w:rPr>
                <w:webHidden/>
              </w:rPr>
              <w:fldChar w:fldCharType="end"/>
            </w:r>
          </w:hyperlink>
        </w:p>
        <w:p w14:paraId="2E1BEFE4" w14:textId="0DC67D1E" w:rsidR="007909C6" w:rsidRDefault="00921923">
          <w:pPr>
            <w:pStyle w:val="TOC1"/>
            <w:rPr>
              <w:rFonts w:asciiTheme="minorHAnsi" w:eastAsiaTheme="minorEastAsia" w:hAnsiTheme="minorHAnsi"/>
              <w:lang w:eastAsia="en-AU"/>
            </w:rPr>
          </w:pPr>
          <w:hyperlink w:anchor="_Toc44521789" w:history="1">
            <w:r w:rsidR="007909C6" w:rsidRPr="002A27A1">
              <w:rPr>
                <w:rStyle w:val="Hyperlink"/>
              </w:rPr>
              <w:t>Appendix 15: Teacher resource sheet 4.1: Progress photographs</w:t>
            </w:r>
            <w:r w:rsidR="007909C6">
              <w:rPr>
                <w:webHidden/>
              </w:rPr>
              <w:tab/>
            </w:r>
            <w:r w:rsidR="007909C6">
              <w:rPr>
                <w:webHidden/>
              </w:rPr>
              <w:fldChar w:fldCharType="begin"/>
            </w:r>
            <w:r w:rsidR="007909C6">
              <w:rPr>
                <w:webHidden/>
              </w:rPr>
              <w:instrText xml:space="preserve"> PAGEREF _Toc44521789 \h </w:instrText>
            </w:r>
            <w:r w:rsidR="007909C6">
              <w:rPr>
                <w:webHidden/>
              </w:rPr>
            </w:r>
            <w:r w:rsidR="007909C6">
              <w:rPr>
                <w:webHidden/>
              </w:rPr>
              <w:fldChar w:fldCharType="separate"/>
            </w:r>
            <w:r>
              <w:rPr>
                <w:webHidden/>
              </w:rPr>
              <w:t>65</w:t>
            </w:r>
            <w:r w:rsidR="007909C6">
              <w:rPr>
                <w:webHidden/>
              </w:rPr>
              <w:fldChar w:fldCharType="end"/>
            </w:r>
          </w:hyperlink>
        </w:p>
        <w:p w14:paraId="00CEC670" w14:textId="0401EEBD" w:rsidR="007909C6" w:rsidRDefault="00921923">
          <w:pPr>
            <w:pStyle w:val="TOC1"/>
            <w:rPr>
              <w:rFonts w:asciiTheme="minorHAnsi" w:eastAsiaTheme="minorEastAsia" w:hAnsiTheme="minorHAnsi"/>
              <w:lang w:eastAsia="en-AU"/>
            </w:rPr>
          </w:pPr>
          <w:hyperlink w:anchor="_Toc44521790" w:history="1">
            <w:r w:rsidR="007909C6" w:rsidRPr="002A27A1">
              <w:rPr>
                <w:rStyle w:val="Hyperlink"/>
              </w:rPr>
              <w:t>Appendix 16: Student activity sheet 4.2: Self-evaluation</w:t>
            </w:r>
            <w:r w:rsidR="007909C6">
              <w:rPr>
                <w:webHidden/>
              </w:rPr>
              <w:tab/>
            </w:r>
            <w:r w:rsidR="007909C6">
              <w:rPr>
                <w:webHidden/>
              </w:rPr>
              <w:fldChar w:fldCharType="begin"/>
            </w:r>
            <w:r w:rsidR="007909C6">
              <w:rPr>
                <w:webHidden/>
              </w:rPr>
              <w:instrText xml:space="preserve"> PAGEREF _Toc44521790 \h </w:instrText>
            </w:r>
            <w:r w:rsidR="007909C6">
              <w:rPr>
                <w:webHidden/>
              </w:rPr>
            </w:r>
            <w:r w:rsidR="007909C6">
              <w:rPr>
                <w:webHidden/>
              </w:rPr>
              <w:fldChar w:fldCharType="separate"/>
            </w:r>
            <w:r>
              <w:rPr>
                <w:webHidden/>
              </w:rPr>
              <w:t>66</w:t>
            </w:r>
            <w:r w:rsidR="007909C6">
              <w:rPr>
                <w:webHidden/>
              </w:rPr>
              <w:fldChar w:fldCharType="end"/>
            </w:r>
          </w:hyperlink>
        </w:p>
        <w:p w14:paraId="179F6A8A" w14:textId="3AA84FBA" w:rsidR="007909C6" w:rsidRDefault="00921923">
          <w:pPr>
            <w:pStyle w:val="TOC1"/>
            <w:rPr>
              <w:rFonts w:asciiTheme="minorHAnsi" w:eastAsiaTheme="minorEastAsia" w:hAnsiTheme="minorHAnsi"/>
              <w:lang w:eastAsia="en-AU"/>
            </w:rPr>
          </w:pPr>
          <w:hyperlink w:anchor="_Toc44521791" w:history="1">
            <w:r w:rsidR="007909C6" w:rsidRPr="002A27A1">
              <w:rPr>
                <w:rStyle w:val="Hyperlink"/>
              </w:rPr>
              <w:t>Appendix 17: Teacher resource sheet 4.3: Peer and visitor feedback</w:t>
            </w:r>
            <w:r w:rsidR="007909C6">
              <w:rPr>
                <w:webHidden/>
              </w:rPr>
              <w:tab/>
            </w:r>
            <w:r w:rsidR="007909C6">
              <w:rPr>
                <w:webHidden/>
              </w:rPr>
              <w:fldChar w:fldCharType="begin"/>
            </w:r>
            <w:r w:rsidR="007909C6">
              <w:rPr>
                <w:webHidden/>
              </w:rPr>
              <w:instrText xml:space="preserve"> PAGEREF _Toc44521791 \h </w:instrText>
            </w:r>
            <w:r w:rsidR="007909C6">
              <w:rPr>
                <w:webHidden/>
              </w:rPr>
            </w:r>
            <w:r w:rsidR="007909C6">
              <w:rPr>
                <w:webHidden/>
              </w:rPr>
              <w:fldChar w:fldCharType="separate"/>
            </w:r>
            <w:r>
              <w:rPr>
                <w:webHidden/>
              </w:rPr>
              <w:t>6</w:t>
            </w:r>
            <w:r>
              <w:rPr>
                <w:webHidden/>
              </w:rPr>
              <w:t>7</w:t>
            </w:r>
            <w:r w:rsidR="007909C6">
              <w:rPr>
                <w:webHidden/>
              </w:rPr>
              <w:fldChar w:fldCharType="end"/>
            </w:r>
          </w:hyperlink>
        </w:p>
        <w:p w14:paraId="603FCD61" w14:textId="075C9AC5" w:rsidR="00E97DFA" w:rsidRDefault="006A2F75" w:rsidP="0030728E">
          <w:pPr>
            <w:spacing w:before="40" w:after="40" w:line="240" w:lineRule="auto"/>
            <w:rPr>
              <w:bCs/>
              <w:noProof/>
            </w:rPr>
          </w:pPr>
          <w:r>
            <w:rPr>
              <w:b/>
              <w:bCs/>
              <w:noProof/>
            </w:rPr>
            <w:fldChar w:fldCharType="end"/>
          </w:r>
        </w:p>
      </w:sdtContent>
    </w:sdt>
    <w:bookmarkEnd w:id="1" w:displacedByCustomXml="prev"/>
    <w:p w14:paraId="0AB6F4F5" w14:textId="77777777" w:rsidR="00B9172B" w:rsidRPr="0014696C" w:rsidRDefault="00894647" w:rsidP="00EB21C6">
      <w:pPr>
        <w:pStyle w:val="Heading1"/>
        <w:rPr>
          <w:rStyle w:val="Heading1Char"/>
        </w:rPr>
      </w:pPr>
      <w:r>
        <w:br w:type="page"/>
      </w:r>
      <w:bookmarkStart w:id="3" w:name="_Toc44521765"/>
      <w:bookmarkEnd w:id="2"/>
      <w:r w:rsidR="00FD053F" w:rsidRPr="0014696C">
        <w:t xml:space="preserve">The </w:t>
      </w:r>
      <w:r w:rsidR="00182C8D" w:rsidRPr="0014696C">
        <w:t>STEM Learning P</w:t>
      </w:r>
      <w:r w:rsidR="00340D57" w:rsidRPr="0014696C">
        <w:t>roject</w:t>
      </w:r>
      <w:bookmarkEnd w:id="3"/>
    </w:p>
    <w:p w14:paraId="3FFF109C" w14:textId="77777777" w:rsidR="0029441F" w:rsidRPr="00992C4F" w:rsidRDefault="00182C8D" w:rsidP="0029441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29441F" w:rsidRPr="00D603DD">
        <w:rPr>
          <w:lang w:eastAsia="en-AU"/>
        </w:rPr>
        <w:t>The curriculum resources will support teachers to implement and extend the Western Austral</w:t>
      </w:r>
      <w:r w:rsidR="0029441F">
        <w:rPr>
          <w:lang w:eastAsia="en-AU"/>
        </w:rPr>
        <w:t xml:space="preserve">ian Curriculum </w:t>
      </w:r>
      <w:r w:rsidR="0029441F" w:rsidRPr="00D603DD">
        <w:rPr>
          <w:lang w:eastAsia="en-AU"/>
        </w:rPr>
        <w:t>across Kindergarten to Year 12</w:t>
      </w:r>
      <w:r w:rsidR="0029441F">
        <w:rPr>
          <w:lang w:eastAsia="en-AU"/>
        </w:rPr>
        <w:t xml:space="preserve"> and develop the general c</w:t>
      </w:r>
      <w:r w:rsidR="0029441F" w:rsidRPr="00D603DD">
        <w:rPr>
          <w:lang w:eastAsia="en-AU"/>
        </w:rPr>
        <w:t>apabilities.</w:t>
      </w:r>
    </w:p>
    <w:p w14:paraId="5A1F7047" w14:textId="1A1F5B52" w:rsidR="00D603DD" w:rsidRPr="00992C4F" w:rsidRDefault="00D603DD" w:rsidP="0029441F">
      <w:pPr>
        <w:spacing w:after="240"/>
        <w:rPr>
          <w:b/>
          <w:color w:val="757575"/>
          <w:lang w:eastAsia="en-AU"/>
        </w:rPr>
      </w:pPr>
      <w:r w:rsidRPr="00992C4F">
        <w:rPr>
          <w:b/>
          <w:lang w:eastAsia="en-AU"/>
        </w:rPr>
        <w:t>Why STEM?</w:t>
      </w:r>
    </w:p>
    <w:p w14:paraId="03232B50" w14:textId="77777777"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77415588" w14:textId="18D8AC7C"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w:t>
      </w:r>
      <w:r w:rsidR="00E639C4">
        <w:rPr>
          <w:lang w:eastAsia="en-AU"/>
        </w:rPr>
        <w:t>-</w:t>
      </w:r>
      <w:r w:rsidRPr="00D603DD">
        <w:rPr>
          <w:lang w:eastAsia="en-AU"/>
        </w:rPr>
        <w:t>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07B2877" w14:textId="77777777" w:rsidR="00D603DD" w:rsidRPr="00D603DD" w:rsidRDefault="00BE5486" w:rsidP="00992C4F">
      <w:pPr>
        <w:rPr>
          <w:b/>
          <w:lang w:eastAsia="en-AU"/>
        </w:rPr>
      </w:pPr>
      <w:r>
        <w:rPr>
          <w:b/>
          <w:lang w:eastAsia="en-AU"/>
        </w:rPr>
        <w:t>The a</w:t>
      </w:r>
      <w:r w:rsidR="00D603DD" w:rsidRPr="00D603DD">
        <w:rPr>
          <w:b/>
          <w:lang w:eastAsia="en-AU"/>
        </w:rPr>
        <w:t>pproach</w:t>
      </w:r>
    </w:p>
    <w:p w14:paraId="2FCC108F" w14:textId="42CB155D" w:rsidR="00D603DD" w:rsidRDefault="00384A16" w:rsidP="00992C4F">
      <w:pPr>
        <w:rPr>
          <w:lang w:eastAsia="en-AU"/>
        </w:rPr>
      </w:pPr>
      <w:r>
        <w:rPr>
          <w:noProof/>
          <w:lang w:eastAsia="en-AU"/>
        </w:rPr>
        <mc:AlternateContent>
          <mc:Choice Requires="wpg">
            <w:drawing>
              <wp:anchor distT="0" distB="0" distL="114300" distR="114300" simplePos="0" relativeHeight="251962368" behindDoc="0" locked="0" layoutInCell="1" allowOverlap="1" wp14:anchorId="17B2BFC3" wp14:editId="411441B9">
                <wp:simplePos x="0" y="0"/>
                <wp:positionH relativeFrom="margin">
                  <wp:align>center</wp:align>
                </wp:positionH>
                <wp:positionV relativeFrom="paragraph">
                  <wp:posOffset>509270</wp:posOffset>
                </wp:positionV>
                <wp:extent cx="4429176" cy="3240126"/>
                <wp:effectExtent l="0" t="0" r="9525" b="0"/>
                <wp:wrapNone/>
                <wp:docPr id="306" name="Group 306"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1" name="Picture 307"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4" name="Picture 64"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F386BB8" id="Group 306"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40.1pt;width:348.75pt;height:255.15pt;z-index:251962368;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Pw&#10;oooAPwooooAMD0o/CiigA/CjA9KKKAD8KMD0oooAMe1H4UUUAGPajHtRRQAYHpR+FFFAB+FGB6UU&#10;UAGPajHtRRQAUfhRRQAfhR+FFFABj2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ZUEsDBAoA&#10;AAAAAAAAIQCUGGhGkAEBAJABAQAVAAAAZHJzL21lZGlhL2ltYWdlMi5qcGVn/9j/4AAQSkZJRgAB&#10;AQEA3ADcAAD/2wBDAAIBAQEBAQIBAQECAgICAgQDAgICAgUEBAMEBgUGBgYFBgYGBwkIBgcJBwYG&#10;CAsICQoKCgoKBggLDAsKDAkKCgr/2wBDAQICAgICAgUDAwUKBwYHCgoKCgoKCgoKCgoKCgoKCgoK&#10;CgoKCgoKCgoKCgoKCgoKCgoKCgoKCgoKCgoKCgoKCgr/wAARCAJsBC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&#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7"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">
                  <v:imagedata r:id="rId22" o:title="The diagram shows the process from real-world problem to research (Activity 1) to investigation via science and mathematics (Activity 2) to designing a solution (Activity 3) to communicating and evaluating that solution (Activity 4)" cropbottom="53253f"/>
                </v:shape>
                <v:shape id="Picture 64"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">
                  <v:imagedata r:id="rId23" o:title="A close up of a map&#10;&#10;Description generated with high confidence"/>
                </v:shape>
                <w10:wrap anchorx="margin"/>
              </v:group>
            </w:pict>
          </mc:Fallback>
        </mc:AlternateContent>
      </w:r>
      <w:r w:rsidR="00AC0D33">
        <w:rPr>
          <w:noProof/>
          <w:lang w:eastAsia="en-AU"/>
        </w:rPr>
        <mc:AlternateContent>
          <mc:Choice Requires="wps">
            <w:drawing>
              <wp:anchor distT="0" distB="0" distL="114300" distR="114300" simplePos="0" relativeHeight="252009472" behindDoc="0" locked="0" layoutInCell="1" allowOverlap="1" wp14:anchorId="3B28E259" wp14:editId="085BBC7E">
                <wp:simplePos x="0" y="0"/>
                <wp:positionH relativeFrom="column">
                  <wp:posOffset>646430</wp:posOffset>
                </wp:positionH>
                <wp:positionV relativeFrom="paragraph">
                  <wp:posOffset>3895090</wp:posOffset>
                </wp:positionV>
                <wp:extent cx="4429125"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6432E068" w14:textId="77777777" w:rsidR="00CD214F" w:rsidRPr="00881D1C" w:rsidRDefault="00CD214F" w:rsidP="00B94724">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28E259" id="_x0000_t202" coordsize="21600,21600" o:spt="202" path="m,l,21600r21600,l21600,xe">
                <v:stroke joinstyle="miter"/>
                <v:path gradientshapeok="t" o:connecttype="rect"/>
              </v:shapetype>
              <v:shape id="Text Box 27" o:spid="_x0000_s1026" type="#_x0000_t202" style="position:absolute;margin-left:50.9pt;margin-top:306.7pt;width:348.75pt;height:.0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" stroked="f">
                <v:textbox style="mso-fit-shape-to-text:t" inset="0,0,0,0">
                  <w:txbxContent>
                    <w:p w14:paraId="6432E068" w14:textId="77777777" w:rsidR="00CD214F" w:rsidRPr="00881D1C" w:rsidRDefault="00CD214F" w:rsidP="00B94724">
                      <w:pPr>
                        <w:pStyle w:val="Caption"/>
                        <w:jc w:val="center"/>
                        <w:rPr>
                          <w:noProof/>
                        </w:rPr>
                      </w:pPr>
                      <w:r>
                        <w:t>STEM Consortium</w:t>
                      </w:r>
                    </w:p>
                  </w:txbxContent>
                </v:textbox>
              </v:shape>
            </w:pict>
          </mc:Fallback>
        </mc:AlternateContent>
      </w:r>
      <w:r w:rsidR="00D603DD" w:rsidRPr="00D603DD">
        <w:rPr>
          <w:lang w:eastAsia="en-AU"/>
        </w:rPr>
        <w:t xml:space="preserve">STEM capabilities are developed when students are challenged </w:t>
      </w:r>
      <w:r w:rsidR="006D2A00">
        <w:rPr>
          <w:lang w:eastAsia="en-AU"/>
        </w:rPr>
        <w:t>to solve open-</w:t>
      </w:r>
      <w:r w:rsidR="00D603DD" w:rsidRPr="00D603DD">
        <w:rPr>
          <w:lang w:eastAsia="en-AU"/>
        </w:rPr>
        <w:t xml:space="preserve">ended, real-world problems </w:t>
      </w:r>
      <w:r w:rsidR="000B289D">
        <w:rPr>
          <w:lang w:eastAsia="en-AU"/>
        </w:rPr>
        <w:t>that</w:t>
      </w:r>
      <w:r w:rsidR="00D603DD" w:rsidRPr="00D603DD">
        <w:rPr>
          <w:lang w:eastAsia="en-AU"/>
        </w:rPr>
        <w:t xml:space="preserve"> engage students in the processes of the STEM disciplines</w:t>
      </w:r>
      <w:r w:rsidR="000B289D">
        <w:rPr>
          <w:lang w:eastAsia="en-AU"/>
        </w:rPr>
        <w:t>.</w:t>
      </w:r>
    </w:p>
    <w:p w14:paraId="0A798625" w14:textId="77777777" w:rsidR="001B5606" w:rsidRPr="00D603DD" w:rsidRDefault="001B5606" w:rsidP="00992C4F">
      <w:pPr>
        <w:rPr>
          <w:color w:val="757575"/>
          <w:lang w:eastAsia="en-AU"/>
        </w:rPr>
      </w:pPr>
    </w:p>
    <w:p w14:paraId="42A401AF" w14:textId="77777777" w:rsidR="00B9172B" w:rsidRPr="00B9172B" w:rsidRDefault="00B9172B" w:rsidP="0030728E">
      <w:pPr>
        <w:widowControl/>
        <w:spacing w:before="0" w:after="160" w:line="259" w:lineRule="auto"/>
      </w:pPr>
    </w:p>
    <w:p w14:paraId="28E17835" w14:textId="77777777" w:rsidR="00E54F28" w:rsidRPr="00E54F28" w:rsidRDefault="00327D37" w:rsidP="00B9172B">
      <w:pPr>
        <w:rPr>
          <w:color w:val="0070C0"/>
        </w:rPr>
      </w:pPr>
      <w:r w:rsidRPr="007A2DF0">
        <w:br w:type="page"/>
      </w:r>
      <w:r w:rsidR="002F49AE" w:rsidRPr="00452945">
        <w:rPr>
          <w:b/>
          <w:color w:val="2E74B5" w:themeColor="accent1" w:themeShade="BF"/>
          <w:sz w:val="28"/>
          <w:szCs w:val="28"/>
        </w:rPr>
        <w:t xml:space="preserve">Year </w:t>
      </w:r>
      <w:r w:rsidR="004B0026">
        <w:rPr>
          <w:b/>
          <w:color w:val="2E74B5" w:themeColor="accent1" w:themeShade="BF"/>
          <w:sz w:val="28"/>
          <w:szCs w:val="28"/>
        </w:rPr>
        <w:t xml:space="preserve">6 </w:t>
      </w:r>
      <w:r w:rsidR="00230414">
        <w:rPr>
          <w:b/>
          <w:color w:val="2E74B5" w:themeColor="accent1" w:themeShade="BF"/>
          <w:sz w:val="28"/>
          <w:szCs w:val="28"/>
        </w:rPr>
        <w:t>–</w:t>
      </w:r>
      <w:r w:rsidR="004B0026">
        <w:rPr>
          <w:b/>
          <w:color w:val="2E74B5" w:themeColor="accent1" w:themeShade="BF"/>
          <w:sz w:val="28"/>
          <w:szCs w:val="28"/>
        </w:rPr>
        <w:t xml:space="preserve"> </w:t>
      </w:r>
      <w:r w:rsidR="0007073F">
        <w:rPr>
          <w:b/>
          <w:color w:val="2E74B5" w:themeColor="accent1" w:themeShade="BF"/>
          <w:sz w:val="28"/>
          <w:szCs w:val="28"/>
        </w:rPr>
        <w:t xml:space="preserve">Caring for country: Restoring native </w:t>
      </w:r>
      <w:r w:rsidR="00D66151">
        <w:rPr>
          <w:b/>
          <w:color w:val="2E74B5" w:themeColor="accent1" w:themeShade="BF"/>
          <w:sz w:val="28"/>
          <w:szCs w:val="28"/>
        </w:rPr>
        <w:t>vegetation</w:t>
      </w:r>
    </w:p>
    <w:p w14:paraId="6CCD56BA" w14:textId="77777777" w:rsidR="00E54F28" w:rsidRPr="00452945" w:rsidRDefault="00E54F28" w:rsidP="00452945">
      <w:pPr>
        <w:pStyle w:val="Heading1"/>
        <w:spacing w:before="240"/>
      </w:pPr>
      <w:bookmarkStart w:id="4" w:name="_Toc465262493"/>
      <w:bookmarkStart w:id="5" w:name="_Toc44521766"/>
      <w:r w:rsidRPr="00452945">
        <w:t>Overview</w:t>
      </w:r>
      <w:bookmarkEnd w:id="4"/>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5A4CEF66" w14:textId="77777777" w:rsidTr="00E54F28">
        <w:tc>
          <w:tcPr>
            <w:tcW w:w="9016" w:type="dxa"/>
          </w:tcPr>
          <w:p w14:paraId="1C8516BB" w14:textId="0199A40F" w:rsidR="00BD1A98" w:rsidRDefault="00BD1A98" w:rsidP="00BD1A98">
            <w:pPr>
              <w:rPr>
                <w:rFonts w:cstheme="minorHAnsi"/>
              </w:rPr>
            </w:pPr>
            <w:bookmarkStart w:id="6" w:name="_Hlk534883259"/>
            <w:r>
              <w:rPr>
                <w:rFonts w:cstheme="minorHAnsi"/>
              </w:rPr>
              <w:t xml:space="preserve">Erosion by wind, waves </w:t>
            </w:r>
            <w:r w:rsidR="00647D6E">
              <w:rPr>
                <w:rFonts w:cstheme="minorHAnsi"/>
              </w:rPr>
              <w:t>and water</w:t>
            </w:r>
            <w:r>
              <w:rPr>
                <w:rFonts w:cstheme="minorHAnsi"/>
              </w:rPr>
              <w:t xml:space="preserve"> impact</w:t>
            </w:r>
            <w:r w:rsidR="00FC5A83">
              <w:rPr>
                <w:rFonts w:cstheme="minorHAnsi"/>
              </w:rPr>
              <w:t>s</w:t>
            </w:r>
            <w:r>
              <w:rPr>
                <w:rFonts w:cstheme="minorHAnsi"/>
              </w:rPr>
              <w:t xml:space="preserve"> plant communities and landforms that support </w:t>
            </w:r>
            <w:r w:rsidR="00F07AF8">
              <w:rPr>
                <w:rFonts w:cstheme="minorHAnsi"/>
              </w:rPr>
              <w:t>natural landscapes</w:t>
            </w:r>
            <w:r>
              <w:rPr>
                <w:rFonts w:cstheme="minorHAnsi"/>
              </w:rPr>
              <w:t xml:space="preserve">. There are </w:t>
            </w:r>
            <w:r w:rsidR="00247D82">
              <w:rPr>
                <w:rFonts w:cstheme="minorHAnsi"/>
              </w:rPr>
              <w:t xml:space="preserve">also </w:t>
            </w:r>
            <w:r>
              <w:rPr>
                <w:rFonts w:cstheme="minorHAnsi"/>
              </w:rPr>
              <w:t xml:space="preserve">many competing uses for our land which result in natural ecosystems and their native vegetation being damaged by urban development, recreational uses, agriculture and mining. </w:t>
            </w:r>
          </w:p>
          <w:p w14:paraId="52B6927B" w14:textId="70F37C65" w:rsidR="00F07AF8" w:rsidRDefault="00BD1A98" w:rsidP="00F07AF8">
            <w:pPr>
              <w:rPr>
                <w:rFonts w:cstheme="minorHAnsi"/>
                <w:lang w:val="en-AU"/>
              </w:rPr>
            </w:pPr>
            <w:r>
              <w:rPr>
                <w:rFonts w:cstheme="minorHAnsi"/>
              </w:rPr>
              <w:t xml:space="preserve">Restoring natural ecosystems contributes to sustainability by maintaining a diversity of habitats, species and most importantly the genetic </w:t>
            </w:r>
            <w:r w:rsidR="001C675D">
              <w:rPr>
                <w:rFonts w:cstheme="minorHAnsi"/>
              </w:rPr>
              <w:t>legacy</w:t>
            </w:r>
            <w:r>
              <w:rPr>
                <w:rFonts w:cstheme="minorHAnsi"/>
              </w:rPr>
              <w:t xml:space="preserve"> of those species. Australia has many endangered species and a poor record </w:t>
            </w:r>
            <w:r w:rsidR="006E7EB9">
              <w:rPr>
                <w:rFonts w:cstheme="minorHAnsi"/>
              </w:rPr>
              <w:t>of</w:t>
            </w:r>
            <w:r>
              <w:rPr>
                <w:rFonts w:cstheme="minorHAnsi"/>
              </w:rPr>
              <w:t xml:space="preserve"> extinction of </w:t>
            </w:r>
            <w:r w:rsidR="00384A16">
              <w:rPr>
                <w:rFonts w:cstheme="minorHAnsi"/>
              </w:rPr>
              <w:t xml:space="preserve">the </w:t>
            </w:r>
            <w:r>
              <w:rPr>
                <w:rFonts w:cstheme="minorHAnsi"/>
              </w:rPr>
              <w:t xml:space="preserve">many plants and animals which are unique to </w:t>
            </w:r>
            <w:r w:rsidR="006E7EB9">
              <w:rPr>
                <w:rFonts w:cstheme="minorHAnsi"/>
              </w:rPr>
              <w:t>our country</w:t>
            </w:r>
            <w:r>
              <w:rPr>
                <w:rFonts w:cstheme="minorHAnsi"/>
              </w:rPr>
              <w:t xml:space="preserve">. </w:t>
            </w:r>
            <w:r w:rsidR="00F07AF8">
              <w:rPr>
                <w:rFonts w:cstheme="minorHAnsi"/>
                <w:lang w:val="en-AU"/>
              </w:rPr>
              <w:t xml:space="preserve">Western Australia </w:t>
            </w:r>
            <w:r w:rsidR="00E360BF">
              <w:rPr>
                <w:rFonts w:cstheme="minorHAnsi"/>
                <w:lang w:val="en-AU"/>
              </w:rPr>
              <w:t>is rich in biodiversity</w:t>
            </w:r>
            <w:r w:rsidR="00194E38">
              <w:rPr>
                <w:rFonts w:cstheme="minorHAnsi"/>
                <w:lang w:val="en-AU"/>
              </w:rPr>
              <w:t xml:space="preserve"> </w:t>
            </w:r>
            <w:r w:rsidR="00E360BF">
              <w:rPr>
                <w:rFonts w:cstheme="minorHAnsi"/>
                <w:lang w:val="en-AU"/>
              </w:rPr>
              <w:t xml:space="preserve">that </w:t>
            </w:r>
            <w:r w:rsidR="00F07AF8">
              <w:rPr>
                <w:rFonts w:cstheme="minorHAnsi"/>
                <w:lang w:val="en-AU"/>
              </w:rPr>
              <w:t xml:space="preserve">unfortunately is under threat. Consequently, we all have a responsibility </w:t>
            </w:r>
            <w:r w:rsidR="00CD1474">
              <w:rPr>
                <w:rFonts w:cstheme="minorHAnsi"/>
                <w:lang w:val="en-AU"/>
              </w:rPr>
              <w:t xml:space="preserve">to </w:t>
            </w:r>
            <w:r w:rsidR="00F07AF8">
              <w:rPr>
                <w:rFonts w:cstheme="minorHAnsi"/>
                <w:lang w:val="en-AU"/>
              </w:rPr>
              <w:t>car</w:t>
            </w:r>
            <w:r w:rsidR="00CD1474">
              <w:rPr>
                <w:rFonts w:cstheme="minorHAnsi"/>
                <w:lang w:val="en-AU"/>
              </w:rPr>
              <w:t>e</w:t>
            </w:r>
            <w:r w:rsidR="00F07AF8">
              <w:rPr>
                <w:rFonts w:cstheme="minorHAnsi"/>
                <w:lang w:val="en-AU"/>
              </w:rPr>
              <w:t xml:space="preserve"> for our unique natural heritage.</w:t>
            </w:r>
          </w:p>
          <w:p w14:paraId="1836197C" w14:textId="07274F5B" w:rsidR="00E54868" w:rsidRPr="00D40255" w:rsidRDefault="00BD1A98" w:rsidP="00D16716">
            <w:r w:rsidRPr="00E54868">
              <w:rPr>
                <w:rFonts w:cstheme="minorHAnsi"/>
              </w:rPr>
              <w:t xml:space="preserve">Aboriginal people have lived in harmony with the natural environment for </w:t>
            </w:r>
            <w:r w:rsidR="00AE54EC" w:rsidRPr="00E54868">
              <w:rPr>
                <w:rFonts w:cstheme="minorHAnsi"/>
              </w:rPr>
              <w:t xml:space="preserve">more than </w:t>
            </w:r>
            <w:r w:rsidRPr="00E54868">
              <w:rPr>
                <w:rFonts w:cstheme="minorHAnsi"/>
              </w:rPr>
              <w:t>60</w:t>
            </w:r>
            <w:r w:rsidR="008F2362">
              <w:rPr>
                <w:rFonts w:cstheme="minorHAnsi"/>
              </w:rPr>
              <w:t xml:space="preserve"> </w:t>
            </w:r>
            <w:r w:rsidRPr="00E54868">
              <w:rPr>
                <w:rFonts w:cstheme="minorHAnsi"/>
              </w:rPr>
              <w:t xml:space="preserve">000 years and have </w:t>
            </w:r>
            <w:r w:rsidR="002A2541">
              <w:rPr>
                <w:rFonts w:cstheme="minorHAnsi"/>
              </w:rPr>
              <w:t xml:space="preserve">a significant connection to </w:t>
            </w:r>
            <w:r w:rsidR="00CD1474">
              <w:rPr>
                <w:rFonts w:cstheme="minorHAnsi"/>
              </w:rPr>
              <w:t>c</w:t>
            </w:r>
            <w:r w:rsidR="002A2541">
              <w:rPr>
                <w:rFonts w:cstheme="minorHAnsi"/>
              </w:rPr>
              <w:t xml:space="preserve">ountry </w:t>
            </w:r>
            <w:r w:rsidRPr="00E54868">
              <w:rPr>
                <w:rFonts w:cstheme="minorHAnsi"/>
              </w:rPr>
              <w:t xml:space="preserve">from which we can all learn. </w:t>
            </w:r>
            <w:r w:rsidR="00CD1474">
              <w:rPr>
                <w:rFonts w:cstheme="minorHAnsi"/>
              </w:rPr>
              <w:t>‘</w:t>
            </w:r>
            <w:r w:rsidR="00E54868" w:rsidRPr="00D40255">
              <w:t xml:space="preserve">Caring for </w:t>
            </w:r>
            <w:r w:rsidR="00CD1474">
              <w:t>c</w:t>
            </w:r>
            <w:r w:rsidR="00E54868" w:rsidRPr="00D40255">
              <w:t>ountry</w:t>
            </w:r>
            <w:r w:rsidR="00CD1474">
              <w:t>’</w:t>
            </w:r>
            <w:r w:rsidR="00E54868" w:rsidRPr="00D40255">
              <w:t xml:space="preserve"> </w:t>
            </w:r>
            <w:proofErr w:type="spellStart"/>
            <w:r w:rsidR="00E54868" w:rsidRPr="00D40255">
              <w:t>centres</w:t>
            </w:r>
            <w:proofErr w:type="spellEnd"/>
            <w:r w:rsidR="00E54868" w:rsidRPr="00D40255">
              <w:t xml:space="preserve"> on the relationships between Indigenous peoples and their country, which includes their lands, waters, plants, animals, heritage, culture, ancestors, laws, religions and more (Rose 1992, 1996).</w:t>
            </w:r>
            <w:r w:rsidR="00D40255">
              <w:t xml:space="preserve"> This </w:t>
            </w:r>
            <w:r w:rsidR="009935CA">
              <w:t xml:space="preserve">involves </w:t>
            </w:r>
            <w:r w:rsidR="009935CA" w:rsidRPr="00D936E5">
              <w:t xml:space="preserve">more than the physical management of a geographical area </w:t>
            </w:r>
            <w:r w:rsidR="009935CA">
              <w:t>but also the</w:t>
            </w:r>
            <w:r w:rsidR="00D40255">
              <w:t xml:space="preserve"> resources, stories and cultural obligations associated with that area, as well as</w:t>
            </w:r>
            <w:r w:rsidR="00CD1474">
              <w:t xml:space="preserve"> the</w:t>
            </w:r>
            <w:r w:rsidR="00D40255">
              <w:t xml:space="preserve"> associated processes of spiritual renewal, connecting with ancestors, food provision and maintaining kin relationships. </w:t>
            </w:r>
            <w:r w:rsidR="00A7752D">
              <w:br/>
              <w:t xml:space="preserve">Reference: </w:t>
            </w:r>
            <w:r w:rsidR="00A7752D" w:rsidRPr="00A7752D">
              <w:rPr>
                <w:lang w:val="en"/>
              </w:rPr>
              <w:t xml:space="preserve">Nourishing </w:t>
            </w:r>
            <w:proofErr w:type="gramStart"/>
            <w:r w:rsidR="00A7752D" w:rsidRPr="00A7752D">
              <w:rPr>
                <w:lang w:val="en"/>
              </w:rPr>
              <w:t>terrains :</w:t>
            </w:r>
            <w:proofErr w:type="gramEnd"/>
            <w:r w:rsidR="00A7752D" w:rsidRPr="00A7752D">
              <w:rPr>
                <w:lang w:val="en"/>
              </w:rPr>
              <w:t xml:space="preserve"> Australian Aboriginal views of landscape and wilderness / Deborah Bird Rose 1996</w:t>
            </w:r>
          </w:p>
          <w:p w14:paraId="6E7C774C" w14:textId="06090C04" w:rsidR="00BD1A98" w:rsidRDefault="00391294" w:rsidP="00BD1A98">
            <w:pPr>
              <w:rPr>
                <w:rFonts w:cstheme="minorHAnsi"/>
              </w:rPr>
            </w:pPr>
            <w:r w:rsidRPr="00D16716">
              <w:rPr>
                <w:rFonts w:cstheme="minorHAnsi"/>
              </w:rPr>
              <w:t xml:space="preserve">The </w:t>
            </w:r>
            <w:r w:rsidR="003A7BB9">
              <w:rPr>
                <w:rFonts w:cstheme="minorHAnsi"/>
              </w:rPr>
              <w:t xml:space="preserve">Western Australian </w:t>
            </w:r>
            <w:r w:rsidRPr="00D16716">
              <w:rPr>
                <w:rFonts w:cstheme="minorHAnsi"/>
              </w:rPr>
              <w:t xml:space="preserve">Government has made significant changes to legislation relating to the involvement of Aboriginal people on land and water managed by the Department of Parks and Wildlife. These changes </w:t>
            </w:r>
            <w:proofErr w:type="spellStart"/>
            <w:r w:rsidRPr="00D16716">
              <w:rPr>
                <w:rFonts w:cstheme="minorHAnsi"/>
              </w:rPr>
              <w:t>recognise</w:t>
            </w:r>
            <w:proofErr w:type="spellEnd"/>
            <w:r w:rsidRPr="00D16716">
              <w:rPr>
                <w:rFonts w:cstheme="minorHAnsi"/>
              </w:rPr>
              <w:t xml:space="preserve"> Aboriginal </w:t>
            </w:r>
            <w:r w:rsidR="00AD4A89" w:rsidRPr="00D16716">
              <w:rPr>
                <w:rFonts w:cstheme="minorHAnsi"/>
              </w:rPr>
              <w:t xml:space="preserve">custodianship </w:t>
            </w:r>
            <w:r w:rsidRPr="00D16716">
              <w:rPr>
                <w:rFonts w:cstheme="minorHAnsi"/>
              </w:rPr>
              <w:t>and</w:t>
            </w:r>
            <w:r w:rsidR="00CD1474">
              <w:rPr>
                <w:rFonts w:cstheme="minorHAnsi"/>
              </w:rPr>
              <w:t>,</w:t>
            </w:r>
            <w:r w:rsidRPr="00D16716">
              <w:rPr>
                <w:rFonts w:cstheme="minorHAnsi"/>
              </w:rPr>
              <w:t xml:space="preserve"> </w:t>
            </w:r>
            <w:r w:rsidRPr="008F2362">
              <w:rPr>
                <w:rFonts w:cstheme="minorHAnsi"/>
              </w:rPr>
              <w:t>as a result,</w:t>
            </w:r>
            <w:r>
              <w:rPr>
                <w:rFonts w:cstheme="minorHAnsi"/>
              </w:rPr>
              <w:t xml:space="preserve"> many</w:t>
            </w:r>
            <w:r w:rsidR="00F07AF8">
              <w:rPr>
                <w:rFonts w:cstheme="minorHAnsi"/>
              </w:rPr>
              <w:t xml:space="preserve"> </w:t>
            </w:r>
            <w:proofErr w:type="spellStart"/>
            <w:r>
              <w:rPr>
                <w:rFonts w:cstheme="minorHAnsi"/>
              </w:rPr>
              <w:t>organisations</w:t>
            </w:r>
            <w:proofErr w:type="spellEnd"/>
            <w:r>
              <w:rPr>
                <w:rFonts w:cstheme="minorHAnsi"/>
              </w:rPr>
              <w:t xml:space="preserve"> </w:t>
            </w:r>
            <w:r w:rsidR="00BD1A98">
              <w:rPr>
                <w:rFonts w:cstheme="minorHAnsi"/>
              </w:rPr>
              <w:t xml:space="preserve">researching the plant communities of natural ecosystems now work in partnership with </w:t>
            </w:r>
            <w:r w:rsidR="006E7EB9">
              <w:rPr>
                <w:rFonts w:cstheme="minorHAnsi"/>
              </w:rPr>
              <w:t>E</w:t>
            </w:r>
            <w:r w:rsidR="00BD1A98">
              <w:rPr>
                <w:rFonts w:cstheme="minorHAnsi"/>
              </w:rPr>
              <w:t>lders from local communities</w:t>
            </w:r>
            <w:r>
              <w:rPr>
                <w:rFonts w:cstheme="minorHAnsi"/>
              </w:rPr>
              <w:t>,</w:t>
            </w:r>
            <w:r w:rsidR="00BD1A98">
              <w:rPr>
                <w:rFonts w:cstheme="minorHAnsi"/>
              </w:rPr>
              <w:t xml:space="preserve"> drawing on </w:t>
            </w:r>
            <w:r w:rsidR="00BD1A98" w:rsidRPr="00AD4A89">
              <w:rPr>
                <w:rFonts w:cstheme="minorHAnsi"/>
              </w:rPr>
              <w:t>Aboriginal knowledge</w:t>
            </w:r>
            <w:r w:rsidR="00BD1A98">
              <w:rPr>
                <w:rFonts w:cstheme="minorHAnsi"/>
              </w:rPr>
              <w:t xml:space="preserve"> of the land</w:t>
            </w:r>
            <w:r>
              <w:rPr>
                <w:rFonts w:cstheme="minorHAnsi"/>
              </w:rPr>
              <w:t>.</w:t>
            </w:r>
          </w:p>
          <w:p w14:paraId="37F982DD" w14:textId="77777777" w:rsidR="00E54F28" w:rsidRPr="009A614B" w:rsidRDefault="00E54F28" w:rsidP="00297497">
            <w:pPr>
              <w:spacing w:before="240"/>
              <w:rPr>
                <w:rFonts w:cstheme="minorHAnsi"/>
                <w:b/>
              </w:rPr>
            </w:pPr>
            <w:r w:rsidRPr="009A614B">
              <w:rPr>
                <w:rFonts w:cstheme="minorHAnsi"/>
                <w:b/>
              </w:rPr>
              <w:t xml:space="preserve">What is the context? </w:t>
            </w:r>
          </w:p>
          <w:p w14:paraId="7A1E339F" w14:textId="1046543B" w:rsidR="002F7801" w:rsidRDefault="003821E8" w:rsidP="00E54F28">
            <w:r w:rsidRPr="0002605E">
              <w:t>We all live close to areas of land that have been</w:t>
            </w:r>
            <w:r w:rsidR="007C2D1A">
              <w:t xml:space="preserve"> changed</w:t>
            </w:r>
            <w:r w:rsidRPr="0002605E">
              <w:t xml:space="preserve"> </w:t>
            </w:r>
            <w:r w:rsidR="006E7EB9">
              <w:t>by</w:t>
            </w:r>
            <w:r w:rsidR="006E7EB9" w:rsidRPr="0002605E">
              <w:t xml:space="preserve"> </w:t>
            </w:r>
            <w:r w:rsidR="007C2D1A">
              <w:t xml:space="preserve">extreme or </w:t>
            </w:r>
            <w:r w:rsidR="00F07AF8">
              <w:t xml:space="preserve">repeated </w:t>
            </w:r>
            <w:r w:rsidR="007C2D1A">
              <w:t>weather events as well as</w:t>
            </w:r>
            <w:r w:rsidRPr="0002605E">
              <w:t xml:space="preserve"> human activity. The most visible impacts are to topography, soil and native vegetation. The </w:t>
            </w:r>
            <w:r w:rsidR="00E639C4">
              <w:t>less obvious change</w:t>
            </w:r>
            <w:r w:rsidRPr="0002605E">
              <w:t xml:space="preserve">s are to the number of soil microbes, insects, reptiles and birds that are supported by the reduced vegetation cover. </w:t>
            </w:r>
          </w:p>
          <w:p w14:paraId="73AF44B5" w14:textId="751A2071" w:rsidR="000A69E2" w:rsidRDefault="003821E8" w:rsidP="00E54F28">
            <w:r w:rsidRPr="0002605E">
              <w:t xml:space="preserve">This module explores the </w:t>
            </w:r>
            <w:r w:rsidR="0002605E" w:rsidRPr="0002605E">
              <w:t>changes made to</w:t>
            </w:r>
            <w:r w:rsidRPr="0002605E">
              <w:t xml:space="preserve"> natural ecosy</w:t>
            </w:r>
            <w:r w:rsidR="0002605E" w:rsidRPr="0002605E">
              <w:t>s</w:t>
            </w:r>
            <w:r w:rsidRPr="0002605E">
              <w:t>tems</w:t>
            </w:r>
            <w:r w:rsidR="0002605E" w:rsidRPr="0002605E">
              <w:t xml:space="preserve"> through weather events or human activity and</w:t>
            </w:r>
            <w:r w:rsidR="00F07AF8">
              <w:t xml:space="preserve"> encourages students to</w:t>
            </w:r>
            <w:r w:rsidR="0002605E" w:rsidRPr="0002605E">
              <w:t xml:space="preserve"> develop strategies to restore </w:t>
            </w:r>
            <w:r w:rsidR="00C30402">
              <w:t xml:space="preserve">plant communities of </w:t>
            </w:r>
            <w:r w:rsidR="00EA1B0C" w:rsidRPr="00F94E38">
              <w:t xml:space="preserve">local provenance </w:t>
            </w:r>
            <w:r w:rsidR="007C2D1A">
              <w:t>at one of these sites to</w:t>
            </w:r>
            <w:r w:rsidR="0002605E" w:rsidRPr="0002605E">
              <w:t xml:space="preserve"> </w:t>
            </w:r>
            <w:r w:rsidR="007C2D1A">
              <w:t>increase</w:t>
            </w:r>
            <w:r w:rsidR="0002605E">
              <w:t xml:space="preserve"> the diversity of species that can be supported</w:t>
            </w:r>
            <w:r w:rsidR="0002605E" w:rsidRPr="0002605E">
              <w:t>.</w:t>
            </w:r>
          </w:p>
          <w:p w14:paraId="533008E2" w14:textId="77777777" w:rsidR="00E77543" w:rsidRDefault="00E77543" w:rsidP="00E54F28"/>
          <w:p w14:paraId="25EBCDF7" w14:textId="77777777" w:rsidR="00E54F28" w:rsidRPr="009A614B" w:rsidRDefault="00E54F28" w:rsidP="00297497">
            <w:pPr>
              <w:spacing w:before="240"/>
              <w:rPr>
                <w:rFonts w:cstheme="minorHAnsi"/>
                <w:b/>
              </w:rPr>
            </w:pPr>
            <w:r w:rsidRPr="009A614B">
              <w:rPr>
                <w:rFonts w:cstheme="minorHAnsi"/>
                <w:b/>
              </w:rPr>
              <w:t>What is the problem?</w:t>
            </w:r>
          </w:p>
          <w:bookmarkEnd w:id="6"/>
          <w:p w14:paraId="66BC210D" w14:textId="37CE1A43" w:rsidR="0028120D" w:rsidRPr="00F94E38" w:rsidRDefault="0028120D" w:rsidP="00194E38">
            <w:pPr>
              <w:spacing w:after="240"/>
            </w:pPr>
            <w:r w:rsidRPr="003821E8">
              <w:t>How can we restor</w:t>
            </w:r>
            <w:r>
              <w:t>e</w:t>
            </w:r>
            <w:r w:rsidRPr="003821E8">
              <w:t xml:space="preserve"> native </w:t>
            </w:r>
            <w:r>
              <w:t>vegetation</w:t>
            </w:r>
            <w:r w:rsidRPr="003821E8">
              <w:t xml:space="preserve"> disturbed by natural events or human activity? </w:t>
            </w:r>
          </w:p>
        </w:tc>
      </w:tr>
      <w:tr w:rsidR="00732A7A" w14:paraId="202BCEA3" w14:textId="77777777" w:rsidTr="00E54F28">
        <w:tc>
          <w:tcPr>
            <w:tcW w:w="9016" w:type="dxa"/>
          </w:tcPr>
          <w:p w14:paraId="4BA30F44" w14:textId="77777777" w:rsidR="00732A7A" w:rsidRPr="00BD1A98" w:rsidRDefault="00732A7A" w:rsidP="00D477D0">
            <w:pPr>
              <w:spacing w:before="240"/>
              <w:rPr>
                <w:b/>
              </w:rPr>
            </w:pPr>
            <w:bookmarkStart w:id="7" w:name="_Hlk24102778"/>
            <w:bookmarkStart w:id="8" w:name="_Hlk36819832"/>
            <w:r w:rsidRPr="00BD1A98">
              <w:rPr>
                <w:b/>
              </w:rPr>
              <w:t>How does this module support integration of the STEM disciplines?</w:t>
            </w:r>
          </w:p>
          <w:p w14:paraId="498D8B8E" w14:textId="77777777" w:rsidR="00732A7A" w:rsidRPr="00B66257" w:rsidRDefault="00732A7A" w:rsidP="00732A7A">
            <w:pPr>
              <w:spacing w:before="240"/>
              <w:rPr>
                <w:b/>
              </w:rPr>
            </w:pPr>
            <w:r w:rsidRPr="00B66257">
              <w:rPr>
                <w:b/>
              </w:rPr>
              <w:t>Science</w:t>
            </w:r>
          </w:p>
          <w:p w14:paraId="562F96FC" w14:textId="681FBDAC" w:rsidR="00732A7A" w:rsidRDefault="00732A7A" w:rsidP="00732A7A">
            <w:r w:rsidRPr="00AD6ABC">
              <w:t xml:space="preserve">Students learn </w:t>
            </w:r>
            <w:r>
              <w:t xml:space="preserve">that the survival of </w:t>
            </w:r>
            <w:r w:rsidRPr="00AD6ABC">
              <w:t>living things</w:t>
            </w:r>
            <w:r w:rsidR="007C2D1A">
              <w:t xml:space="preserve"> is influenced by their</w:t>
            </w:r>
            <w:r w:rsidRPr="00AD6ABC">
              <w:t xml:space="preserve"> environment and </w:t>
            </w:r>
            <w:r>
              <w:t>by</w:t>
            </w:r>
            <w:r w:rsidRPr="00AD6ABC">
              <w:t xml:space="preserve"> </w:t>
            </w:r>
            <w:r>
              <w:t xml:space="preserve">changes in the </w:t>
            </w:r>
            <w:r w:rsidRPr="00AD6ABC">
              <w:t xml:space="preserve">environment (ACSSU094, ACSSU096). </w:t>
            </w:r>
            <w:r>
              <w:t>Students plan and conduct fieldwork investigations to gather evidence and</w:t>
            </w:r>
            <w:r w:rsidRPr="00AD6ABC">
              <w:t xml:space="preserve"> consider Aboriginal </w:t>
            </w:r>
            <w:r>
              <w:t xml:space="preserve">and Torres Strait Islander </w:t>
            </w:r>
            <w:r w:rsidRPr="00AD6ABC">
              <w:t xml:space="preserve">historical and cultural perspectives (ACSHE098) to inform land revegetation plans (ACSIS103). Students use scientific representations to </w:t>
            </w:r>
            <w:r>
              <w:t xml:space="preserve">support them in </w:t>
            </w:r>
            <w:r w:rsidRPr="00AD6ABC">
              <w:t>advocat</w:t>
            </w:r>
            <w:r>
              <w:t>ing for</w:t>
            </w:r>
            <w:r w:rsidRPr="00AD6ABC">
              <w:t xml:space="preserve"> land revegetation (ACSIS110).</w:t>
            </w:r>
            <w:r>
              <w:t xml:space="preserve"> </w:t>
            </w:r>
          </w:p>
          <w:p w14:paraId="7AC01790" w14:textId="622D1DE3" w:rsidR="00732A7A" w:rsidRDefault="0061379E" w:rsidP="00732A7A">
            <w:r>
              <w:t>R</w:t>
            </w:r>
            <w:r w:rsidR="00732A7A">
              <w:t xml:space="preserve">efer to </w:t>
            </w:r>
            <w:r w:rsidR="00732A7A" w:rsidRPr="00BF6377">
              <w:t xml:space="preserve">ACARA’s </w:t>
            </w:r>
            <w:r w:rsidR="00732A7A" w:rsidRPr="000F2D9D">
              <w:rPr>
                <w:i/>
              </w:rPr>
              <w:t xml:space="preserve">Science </w:t>
            </w:r>
            <w:r w:rsidR="00CB0E95" w:rsidRPr="00B061E9">
              <w:rPr>
                <w:i/>
              </w:rPr>
              <w:t>e</w:t>
            </w:r>
            <w:r w:rsidR="00732A7A" w:rsidRPr="000F2D9D">
              <w:rPr>
                <w:i/>
              </w:rPr>
              <w:t xml:space="preserve">laborations </w:t>
            </w:r>
            <w:r w:rsidR="00CB0E95" w:rsidRPr="00B061E9">
              <w:rPr>
                <w:i/>
              </w:rPr>
              <w:t>addressing</w:t>
            </w:r>
            <w:r w:rsidR="00CB0E95" w:rsidRPr="000F2D9D">
              <w:rPr>
                <w:i/>
              </w:rPr>
              <w:t xml:space="preserve"> </w:t>
            </w:r>
            <w:r w:rsidR="00732A7A" w:rsidRPr="000F2D9D">
              <w:rPr>
                <w:i/>
              </w:rPr>
              <w:t xml:space="preserve">the Aboriginal and Torres Strait Islander </w:t>
            </w:r>
            <w:r w:rsidR="00CB0E95" w:rsidRPr="00B061E9">
              <w:rPr>
                <w:i/>
              </w:rPr>
              <w:t>Histories and Cultures</w:t>
            </w:r>
            <w:r w:rsidR="00CB0E95">
              <w:rPr>
                <w:iCs/>
              </w:rPr>
              <w:t xml:space="preserve"> c</w:t>
            </w:r>
            <w:r w:rsidR="00732A7A" w:rsidRPr="00B061E9">
              <w:rPr>
                <w:iCs/>
              </w:rPr>
              <w:t>ross-curriculum priority</w:t>
            </w:r>
            <w:r w:rsidR="00732A7A">
              <w:t xml:space="preserve"> at </w:t>
            </w:r>
            <w:hyperlink r:id="rId24" w:history="1">
              <w:r w:rsidR="00732A7A" w:rsidRPr="0044397A">
                <w:rPr>
                  <w:rStyle w:val="Hyperlink"/>
                </w:rPr>
                <w:t>www.australiancurriculum.edu.au/f-10-curriculum/cross-curriculum-priorities/aboriginal-and-torres-strait-islander-histories-and-cultures</w:t>
              </w:r>
            </w:hyperlink>
            <w:r>
              <w:t xml:space="preserve"> for elaborations and background information relevant to this module.</w:t>
            </w:r>
          </w:p>
          <w:p w14:paraId="3654DD3C" w14:textId="77777777" w:rsidR="00732A7A" w:rsidRPr="00B66257" w:rsidRDefault="00732A7A" w:rsidP="00732A7A">
            <w:pPr>
              <w:spacing w:before="240"/>
              <w:rPr>
                <w:b/>
              </w:rPr>
            </w:pPr>
            <w:r w:rsidRPr="00B66257">
              <w:rPr>
                <w:b/>
              </w:rPr>
              <w:t>Technology</w:t>
            </w:r>
          </w:p>
          <w:p w14:paraId="70B80C41" w14:textId="3AB04A3E" w:rsidR="00732A7A" w:rsidRDefault="00732A7A" w:rsidP="00732A7A">
            <w:r>
              <w:t>Students construct and use quadrats as a tool for sampling plant populations and distribution</w:t>
            </w:r>
            <w:r w:rsidR="00CE5C14">
              <w:t>s</w:t>
            </w:r>
            <w:r w:rsidRPr="003A7BB9">
              <w:t xml:space="preserve"> (</w:t>
            </w:r>
            <w:r w:rsidR="00D477D0" w:rsidRPr="009231E9">
              <w:t>ACTDIP016</w:t>
            </w:r>
            <w:r w:rsidR="00D477D0">
              <w:t>,</w:t>
            </w:r>
            <w:r>
              <w:t xml:space="preserve"> </w:t>
            </w:r>
            <w:r w:rsidRPr="00C7450A">
              <w:t>WATPPS36</w:t>
            </w:r>
            <w:r>
              <w:t>). They consider plant species of local provenance and the need for biodiversity when designing their plans for revegetation (</w:t>
            </w:r>
            <w:r w:rsidRPr="009231E9">
              <w:t>ACTDEK019</w:t>
            </w:r>
            <w:r w:rsidRPr="0073303F">
              <w:t>)</w:t>
            </w:r>
            <w:r>
              <w:t>. Students develop sequenced steps as part of their designs (</w:t>
            </w:r>
            <w:r w:rsidRPr="00C7450A">
              <w:t>WATPPS33</w:t>
            </w:r>
            <w:r>
              <w:t>), modify solutions based on feedback and incorporate a range of techniques using appropriate technologies (</w:t>
            </w:r>
            <w:r w:rsidRPr="00B80CBB">
              <w:t>WATPPS35)</w:t>
            </w:r>
            <w:r>
              <w:t>. Students create and collaborate online to publish their plans (</w:t>
            </w:r>
            <w:r w:rsidRPr="009231E9">
              <w:t>ACTDIP022</w:t>
            </w:r>
            <w:r w:rsidRPr="0054727A">
              <w:t>)</w:t>
            </w:r>
            <w:r>
              <w:t>.</w:t>
            </w:r>
          </w:p>
          <w:p w14:paraId="5FBB0210" w14:textId="2DFE4537" w:rsidR="00732A7A" w:rsidRDefault="00732A7A" w:rsidP="00732A7A">
            <w:r>
              <w:t xml:space="preserve">The </w:t>
            </w:r>
            <w:hyperlink w:anchor="_Appendix_4:_Design" w:history="1">
              <w:r w:rsidRPr="009231E9">
                <w:rPr>
                  <w:rStyle w:val="Hyperlink"/>
                </w:rPr>
                <w:t>Design process guide</w:t>
              </w:r>
            </w:hyperlink>
            <w:r>
              <w:t xml:space="preserve"> is included as a resource to help teachers understand the complete design process as develo</w:t>
            </w:r>
            <w:r w:rsidR="0029441F">
              <w:t>ped in the Technologies curriculum</w:t>
            </w:r>
            <w:r>
              <w:t>.</w:t>
            </w:r>
          </w:p>
          <w:p w14:paraId="244B01BF" w14:textId="77777777" w:rsidR="00732A7A" w:rsidRPr="00B66257" w:rsidRDefault="00732A7A" w:rsidP="00732A7A">
            <w:pPr>
              <w:spacing w:before="240"/>
              <w:rPr>
                <w:b/>
              </w:rPr>
            </w:pPr>
            <w:r w:rsidRPr="00B66257">
              <w:rPr>
                <w:b/>
              </w:rPr>
              <w:t>Mathematics</w:t>
            </w:r>
          </w:p>
          <w:p w14:paraId="1DF6CD39" w14:textId="4D536403" w:rsidR="008D4DB9" w:rsidRPr="00D477D0" w:rsidRDefault="00732A7A" w:rsidP="00B443B7">
            <w:r>
              <w:t>Students use the Cartesian coordinate system to map plant locations and distribution</w:t>
            </w:r>
            <w:r w:rsidR="00CE5C14">
              <w:t>s</w:t>
            </w:r>
            <w:r w:rsidR="008D4DB9">
              <w:t xml:space="preserve"> </w:t>
            </w:r>
            <w:r>
              <w:t>(</w:t>
            </w:r>
            <w:r w:rsidRPr="009231E9">
              <w:t>ACMMG143</w:t>
            </w:r>
            <w:r w:rsidR="008D4DB9">
              <w:t>) and compare lengths and areas using appropriate units</w:t>
            </w:r>
            <w:r>
              <w:t xml:space="preserve"> </w:t>
            </w:r>
            <w:r w:rsidR="008D4DB9">
              <w:t>(</w:t>
            </w:r>
            <w:r w:rsidRPr="00B66257">
              <w:t>ACMMG137</w:t>
            </w:r>
            <w:r w:rsidRPr="009231E9">
              <w:t>)</w:t>
            </w:r>
            <w:r>
              <w:t xml:space="preserve">. </w:t>
            </w:r>
            <w:r w:rsidR="008D4DB9">
              <w:t xml:space="preserve">When plotting and recording ordered pairs on their grid coordinates they connect decimal representations to the metric system (ACMMG135) and convert between metric units of length (ACMMG136). </w:t>
            </w:r>
            <w:r>
              <w:t xml:space="preserve">They </w:t>
            </w:r>
            <w:proofErr w:type="spellStart"/>
            <w:r>
              <w:t>analyse</w:t>
            </w:r>
            <w:proofErr w:type="spellEnd"/>
            <w:r>
              <w:t xml:space="preserve"> </w:t>
            </w:r>
            <w:r w:rsidR="00B443B7">
              <w:t xml:space="preserve">and compare </w:t>
            </w:r>
            <w:r>
              <w:t xml:space="preserve">the </w:t>
            </w:r>
            <w:r w:rsidR="00B443B7">
              <w:t xml:space="preserve">frequency and area of </w:t>
            </w:r>
            <w:r>
              <w:t xml:space="preserve">ground coverage of a plant species </w:t>
            </w:r>
            <w:r w:rsidR="00B443B7">
              <w:t>using fractions and</w:t>
            </w:r>
            <w:r>
              <w:t xml:space="preserve"> percentages (</w:t>
            </w:r>
            <w:r w:rsidRPr="009231E9">
              <w:t>ACMNA131</w:t>
            </w:r>
            <w:r>
              <w:t>). Students create and interpret data representations (</w:t>
            </w:r>
            <w:r w:rsidRPr="009231E9">
              <w:t>ACMSP147</w:t>
            </w:r>
            <w:r>
              <w:t xml:space="preserve">). </w:t>
            </w:r>
            <w:bookmarkEnd w:id="7"/>
          </w:p>
        </w:tc>
      </w:tr>
      <w:tr w:rsidR="00D4142D" w:rsidRPr="007B62C7" w14:paraId="6AE4FC22" w14:textId="77777777" w:rsidTr="008E63F3">
        <w:tc>
          <w:tcPr>
            <w:tcW w:w="9016" w:type="dxa"/>
          </w:tcPr>
          <w:p w14:paraId="3B403B00" w14:textId="77777777" w:rsidR="00D4142D" w:rsidRPr="00BD1A98" w:rsidRDefault="00D4142D" w:rsidP="008E63F3">
            <w:pPr>
              <w:spacing w:before="240"/>
              <w:rPr>
                <w:b/>
              </w:rPr>
            </w:pPr>
            <w:bookmarkStart w:id="9" w:name="_Toc477166659"/>
            <w:bookmarkStart w:id="10" w:name="_Toc477267911"/>
            <w:bookmarkStart w:id="11" w:name="_Toc477503386"/>
            <w:bookmarkEnd w:id="8"/>
            <w:r w:rsidRPr="00BD1A98">
              <w:rPr>
                <w:b/>
              </w:rPr>
              <w:t>General capabilities</w:t>
            </w:r>
            <w:r w:rsidR="00D93326" w:rsidRPr="00BD1A98">
              <w:rPr>
                <w:b/>
              </w:rPr>
              <w:t xml:space="preserve"> </w:t>
            </w:r>
          </w:p>
          <w:p w14:paraId="2A244E89" w14:textId="47379B9E" w:rsidR="00F624BA" w:rsidRDefault="00D4142D" w:rsidP="00F624BA">
            <w:r w:rsidRPr="00B66257">
              <w:t xml:space="preserve">There are opportunities for the development of general capabilities and cross-curriculum priorities as students engage with </w:t>
            </w:r>
            <w:r w:rsidR="000D0BC5">
              <w:t>native</w:t>
            </w:r>
            <w:r w:rsidR="00230414" w:rsidRPr="00B66257">
              <w:t xml:space="preserve"> plant revegetation</w:t>
            </w:r>
            <w:r w:rsidRPr="00B66257">
              <w:t xml:space="preserve">. In this module, </w:t>
            </w:r>
            <w:r w:rsidR="00F624BA" w:rsidRPr="00B66257">
              <w:t>students:</w:t>
            </w:r>
          </w:p>
          <w:p w14:paraId="3B59CD19" w14:textId="77777777" w:rsidR="00F402B2" w:rsidRPr="00B66257" w:rsidRDefault="00F402B2" w:rsidP="00F624BA"/>
          <w:p w14:paraId="4DE5A7F3" w14:textId="38012FF5" w:rsidR="00F624BA" w:rsidRPr="00B66257" w:rsidRDefault="00F624BA" w:rsidP="00695E2F">
            <w:pPr>
              <w:widowControl/>
              <w:numPr>
                <w:ilvl w:val="0"/>
                <w:numId w:val="5"/>
              </w:numPr>
              <w:spacing w:after="0"/>
              <w:ind w:left="454" w:hanging="227"/>
            </w:pPr>
            <w:r w:rsidRPr="00B66257">
              <w:t>Develop problem</w:t>
            </w:r>
            <w:r w:rsidR="00E639C4">
              <w:t>-</w:t>
            </w:r>
            <w:r w:rsidRPr="00B66257">
              <w:t>solving skills as they research the problem and its context (</w:t>
            </w:r>
            <w:r w:rsidRPr="009231E9">
              <w:rPr>
                <w:i/>
              </w:rPr>
              <w:t>Activity</w:t>
            </w:r>
            <w:r w:rsidR="0062052D" w:rsidRPr="009231E9">
              <w:rPr>
                <w:i/>
              </w:rPr>
              <w:t xml:space="preserve"> </w:t>
            </w:r>
            <w:r w:rsidRPr="009231E9">
              <w:rPr>
                <w:i/>
              </w:rPr>
              <w:t>1</w:t>
            </w:r>
            <w:r w:rsidRPr="00B66257">
              <w:t>); investigate parameters impacting on the problem (</w:t>
            </w:r>
            <w:r w:rsidRPr="009231E9">
              <w:rPr>
                <w:i/>
              </w:rPr>
              <w:t>Activity 2</w:t>
            </w:r>
            <w:r w:rsidRPr="00B66257">
              <w:t>); imagine and develop solutions (</w:t>
            </w:r>
            <w:r w:rsidRPr="009231E9">
              <w:rPr>
                <w:i/>
              </w:rPr>
              <w:t>Activity 3</w:t>
            </w:r>
            <w:r w:rsidRPr="00B66257">
              <w:t>); and evaluate and communicate their solutions to an audience (</w:t>
            </w:r>
            <w:r w:rsidRPr="009231E9">
              <w:rPr>
                <w:i/>
              </w:rPr>
              <w:t>Activity 4</w:t>
            </w:r>
            <w:r w:rsidRPr="00B66257">
              <w:t>).</w:t>
            </w:r>
          </w:p>
          <w:p w14:paraId="7E68E85F" w14:textId="76F60544" w:rsidR="00F624BA" w:rsidRPr="00B66257" w:rsidRDefault="00F624BA" w:rsidP="00695E2F">
            <w:pPr>
              <w:widowControl/>
              <w:numPr>
                <w:ilvl w:val="0"/>
                <w:numId w:val="5"/>
              </w:numPr>
              <w:spacing w:after="0"/>
              <w:ind w:left="454" w:hanging="227"/>
            </w:pPr>
            <w:proofErr w:type="spellStart"/>
            <w:r w:rsidRPr="00B66257">
              <w:t>Utilise</w:t>
            </w:r>
            <w:proofErr w:type="spellEnd"/>
            <w:r w:rsidRPr="00B66257">
              <w:t xml:space="preserve"> creative thinking as they generate possible design solutions; and critical thinking, numeracy skills and ethical understanding as they choose between alternative approaches to solving the problem of </w:t>
            </w:r>
            <w:r w:rsidR="00D477D0" w:rsidRPr="003821E8">
              <w:t>restor</w:t>
            </w:r>
            <w:r w:rsidR="00D477D0">
              <w:t>ing</w:t>
            </w:r>
            <w:r w:rsidR="00D477D0" w:rsidRPr="003821E8">
              <w:t xml:space="preserve"> native </w:t>
            </w:r>
            <w:r w:rsidR="00D477D0">
              <w:t>vegetation</w:t>
            </w:r>
            <w:r w:rsidR="00D477D0" w:rsidRPr="003821E8">
              <w:t xml:space="preserve"> disturbed by natural events or human activity</w:t>
            </w:r>
            <w:r w:rsidR="00D477D0">
              <w:t>.</w:t>
            </w:r>
            <w:r w:rsidR="00D477D0" w:rsidRPr="00B66257" w:rsidDel="00D477D0">
              <w:t xml:space="preserve"> </w:t>
            </w:r>
          </w:p>
          <w:p w14:paraId="19A76F36" w14:textId="77777777" w:rsidR="00F624BA" w:rsidRPr="00B66257" w:rsidRDefault="00F624BA" w:rsidP="00695E2F">
            <w:pPr>
              <w:widowControl/>
              <w:numPr>
                <w:ilvl w:val="0"/>
                <w:numId w:val="5"/>
              </w:numPr>
              <w:spacing w:after="0"/>
              <w:ind w:left="454" w:hanging="227"/>
            </w:pPr>
            <w:proofErr w:type="spellStart"/>
            <w:r w:rsidRPr="00B66257">
              <w:t>Utilise</w:t>
            </w:r>
            <w:proofErr w:type="spellEnd"/>
            <w:r w:rsidRPr="00B66257">
              <w:t xml:space="preserve"> personal </w:t>
            </w:r>
            <w:r w:rsidRPr="00F624BA">
              <w:t xml:space="preserve">and social capability as they develop socially cohesive and effective working teams; collaborate in generating solutions; adopt group roles; and reflect on their group work capabilities </w:t>
            </w:r>
            <w:r w:rsidRPr="00B66257">
              <w:t>through self and peer evaluation</w:t>
            </w:r>
            <w:r w:rsidR="00146B98" w:rsidRPr="00B66257">
              <w:t>.</w:t>
            </w:r>
          </w:p>
          <w:p w14:paraId="47623745" w14:textId="624EE414" w:rsidR="00F624BA" w:rsidRPr="00B66257" w:rsidRDefault="00F624BA" w:rsidP="00695E2F">
            <w:pPr>
              <w:widowControl/>
              <w:numPr>
                <w:ilvl w:val="0"/>
                <w:numId w:val="5"/>
              </w:numPr>
              <w:spacing w:after="0"/>
              <w:ind w:left="454" w:hanging="227"/>
            </w:pPr>
            <w:proofErr w:type="spellStart"/>
            <w:r w:rsidRPr="00B66257">
              <w:t>Utilise</w:t>
            </w:r>
            <w:proofErr w:type="spellEnd"/>
            <w:r w:rsidRPr="00B66257">
              <w:t xml:space="preserve"> </w:t>
            </w:r>
            <w:r w:rsidRPr="00F624BA">
              <w:t xml:space="preserve">a range of literacies </w:t>
            </w:r>
            <w:r w:rsidRPr="0000600D">
              <w:t xml:space="preserve">and </w:t>
            </w:r>
            <w:r w:rsidR="004701FD" w:rsidRPr="0000600D">
              <w:t>i</w:t>
            </w:r>
            <w:r w:rsidRPr="0000600D">
              <w:t>nformation</w:t>
            </w:r>
            <w:r w:rsidRPr="00F624BA">
              <w:t xml:space="preserve"> and communication technologies (ICT) capabilities as they collate records of work completed throughout the module in a journal; </w:t>
            </w:r>
            <w:r w:rsidR="00B601E5">
              <w:t xml:space="preserve">and </w:t>
            </w:r>
            <w:r w:rsidRPr="00F624BA">
              <w:t xml:space="preserve">represent and communicate their solutions to an audience using digital technologies in </w:t>
            </w:r>
            <w:r w:rsidRPr="00B061E9">
              <w:rPr>
                <w:i/>
                <w:iCs/>
              </w:rPr>
              <w:t>Activity 4</w:t>
            </w:r>
            <w:r w:rsidR="00146B98" w:rsidRPr="00B66257">
              <w:t>.</w:t>
            </w:r>
          </w:p>
          <w:p w14:paraId="5375D7CF" w14:textId="774C887A" w:rsidR="00E77543" w:rsidRPr="00D75151" w:rsidRDefault="00CE5C14" w:rsidP="00D477D0">
            <w:pPr>
              <w:pStyle w:val="ListParagraph"/>
              <w:numPr>
                <w:ilvl w:val="0"/>
                <w:numId w:val="5"/>
              </w:numPr>
              <w:spacing w:after="240" w:line="276" w:lineRule="auto"/>
              <w:ind w:left="454" w:hanging="227"/>
            </w:pPr>
            <w:r>
              <w:t>A</w:t>
            </w:r>
            <w:r w:rsidR="00D477D0">
              <w:t xml:space="preserve">dvocate </w:t>
            </w:r>
            <w:r w:rsidR="00E639C4">
              <w:t>protecting</w:t>
            </w:r>
            <w:r w:rsidR="00D477D0">
              <w:t xml:space="preserve"> natural </w:t>
            </w:r>
            <w:r w:rsidR="00D477D0" w:rsidRPr="00AC5B50">
              <w:t xml:space="preserve">ecosystems </w:t>
            </w:r>
            <w:r w:rsidR="00F624BA" w:rsidRPr="00F624BA">
              <w:t xml:space="preserve">to </w:t>
            </w:r>
            <w:r w:rsidR="00F624BA" w:rsidRPr="00B66257">
              <w:t xml:space="preserve">a local government </w:t>
            </w:r>
            <w:proofErr w:type="spellStart"/>
            <w:r w:rsidR="00F624BA" w:rsidRPr="00B66257">
              <w:t>councillor</w:t>
            </w:r>
            <w:proofErr w:type="spellEnd"/>
            <w:r w:rsidR="00F624BA" w:rsidRPr="00B66257">
              <w:t xml:space="preserve"> or community member</w:t>
            </w:r>
            <w:r w:rsidR="00D477D0">
              <w:t>.</w:t>
            </w:r>
            <w:bookmarkEnd w:id="9"/>
            <w:bookmarkEnd w:id="10"/>
            <w:bookmarkEnd w:id="11"/>
          </w:p>
        </w:tc>
      </w:tr>
      <w:tr w:rsidR="00732A7A" w:rsidRPr="007B62C7" w14:paraId="63C078B4" w14:textId="77777777" w:rsidTr="008E63F3">
        <w:tc>
          <w:tcPr>
            <w:tcW w:w="9016" w:type="dxa"/>
          </w:tcPr>
          <w:p w14:paraId="246639EA" w14:textId="77777777" w:rsidR="00732A7A" w:rsidRPr="002B66B2" w:rsidRDefault="00732A7A" w:rsidP="00732A7A">
            <w:pPr>
              <w:spacing w:before="240"/>
              <w:rPr>
                <w:b/>
              </w:rPr>
            </w:pPr>
            <w:r w:rsidRPr="002B66B2">
              <w:rPr>
                <w:b/>
              </w:rPr>
              <w:t>Additional learning opportunities</w:t>
            </w:r>
          </w:p>
          <w:p w14:paraId="00C89510" w14:textId="77777777" w:rsidR="00732A7A" w:rsidRPr="00B66257" w:rsidRDefault="00732A7A" w:rsidP="00732A7A">
            <w:pPr>
              <w:spacing w:after="0"/>
            </w:pPr>
            <w:r w:rsidRPr="00B66257">
              <w:t xml:space="preserve">Students could: </w:t>
            </w:r>
          </w:p>
          <w:p w14:paraId="2A0B2C21" w14:textId="46F2BD13" w:rsidR="00732A7A" w:rsidRDefault="00732A7A" w:rsidP="002A2541">
            <w:pPr>
              <w:widowControl/>
              <w:numPr>
                <w:ilvl w:val="0"/>
                <w:numId w:val="5"/>
              </w:numPr>
              <w:spacing w:after="0"/>
              <w:ind w:left="454" w:hanging="275"/>
            </w:pPr>
            <w:r w:rsidRPr="0054727A">
              <w:t>Create</w:t>
            </w:r>
            <w:r w:rsidRPr="00B66257">
              <w:t xml:space="preserve"> a classroom herbarium to showcase to younger years the variety of </w:t>
            </w:r>
            <w:r>
              <w:t xml:space="preserve">local </w:t>
            </w:r>
            <w:r w:rsidRPr="00B66257">
              <w:t>native flora</w:t>
            </w:r>
            <w:r>
              <w:t xml:space="preserve">. Note: </w:t>
            </w:r>
            <w:r w:rsidRPr="009231E9">
              <w:t xml:space="preserve">All flora that is native to Western Australia is protected under the </w:t>
            </w:r>
            <w:r w:rsidRPr="009231E9">
              <w:rPr>
                <w:i/>
              </w:rPr>
              <w:t>Wildlife Conservation Act 1950</w:t>
            </w:r>
            <w:r w:rsidRPr="009231E9">
              <w:t xml:space="preserve">. A </w:t>
            </w:r>
            <w:proofErr w:type="spellStart"/>
            <w:r w:rsidRPr="009231E9">
              <w:t>licence</w:t>
            </w:r>
            <w:proofErr w:type="spellEnd"/>
            <w:r w:rsidRPr="009231E9">
              <w:t xml:space="preserve"> from the Department of Biodiversity, Conservat</w:t>
            </w:r>
            <w:r w:rsidR="00CE5C14">
              <w:t xml:space="preserve">ion and Attractions is required to </w:t>
            </w:r>
            <w:r w:rsidR="00B601E5">
              <w:t xml:space="preserve">take </w:t>
            </w:r>
            <w:r w:rsidRPr="009231E9">
              <w:t>flora from Crown land</w:t>
            </w:r>
            <w:r w:rsidRPr="00EC35B3">
              <w:t>.</w:t>
            </w:r>
            <w:r w:rsidRPr="009231E9">
              <w:t xml:space="preserve"> Further details are available at </w:t>
            </w:r>
            <w:hyperlink r:id="rId25" w:history="1">
              <w:r w:rsidRPr="009231E9">
                <w:rPr>
                  <w:rStyle w:val="Hyperlink"/>
                </w:rPr>
                <w:t>www.dpaw.wa.gov.au/plants-and-animals/licences-and-permits</w:t>
              </w:r>
            </w:hyperlink>
            <w:r w:rsidRPr="00EC35B3">
              <w:t>.</w:t>
            </w:r>
          </w:p>
          <w:p w14:paraId="09A8B301" w14:textId="6F1693E4" w:rsidR="00732A7A" w:rsidRPr="000570E0" w:rsidRDefault="00732A7A" w:rsidP="002A2541">
            <w:pPr>
              <w:widowControl/>
              <w:numPr>
                <w:ilvl w:val="0"/>
                <w:numId w:val="5"/>
              </w:numPr>
              <w:spacing w:after="0"/>
              <w:ind w:left="462" w:hanging="283"/>
            </w:pPr>
            <w:r w:rsidRPr="000570E0">
              <w:t xml:space="preserve">Investigate the involvement of Aboriginal people in the management of </w:t>
            </w:r>
            <w:r w:rsidRPr="000570E0">
              <w:rPr>
                <w:rFonts w:cstheme="minorHAnsi"/>
              </w:rPr>
              <w:t>land and water administered by the Department of Parks and Wildlife at</w:t>
            </w:r>
            <w:r w:rsidR="002A2541">
              <w:rPr>
                <w:rFonts w:cstheme="minorHAnsi"/>
              </w:rPr>
              <w:t xml:space="preserve"> </w:t>
            </w:r>
            <w:r w:rsidRPr="000570E0">
              <w:rPr>
                <w:rFonts w:cstheme="minorHAnsi"/>
              </w:rPr>
              <w:t xml:space="preserve"> </w:t>
            </w:r>
            <w:hyperlink r:id="rId26" w:history="1">
              <w:r w:rsidR="00014439" w:rsidRPr="000528A2">
                <w:rPr>
                  <w:rStyle w:val="Hyperlink"/>
                  <w:rFonts w:cstheme="minorHAnsi"/>
                </w:rPr>
                <w:t>www.dpaw.wa.gov.au/parks/aboriginal-involvement</w:t>
              </w:r>
            </w:hyperlink>
            <w:r w:rsidRPr="000570E0">
              <w:rPr>
                <w:rFonts w:cstheme="minorHAnsi"/>
              </w:rPr>
              <w:t>.</w:t>
            </w:r>
          </w:p>
          <w:p w14:paraId="27E7D125" w14:textId="50349268" w:rsidR="00732A7A" w:rsidRPr="00B66257" w:rsidRDefault="00732A7A" w:rsidP="00732A7A">
            <w:pPr>
              <w:widowControl/>
              <w:numPr>
                <w:ilvl w:val="0"/>
                <w:numId w:val="5"/>
              </w:numPr>
              <w:spacing w:after="0"/>
              <w:ind w:left="454" w:hanging="227"/>
            </w:pPr>
            <w:proofErr w:type="spellStart"/>
            <w:r w:rsidRPr="0054727A">
              <w:t>Capitalise</w:t>
            </w:r>
            <w:proofErr w:type="spellEnd"/>
            <w:r w:rsidRPr="0054727A">
              <w:t xml:space="preserve"> on opportunities for students to </w:t>
            </w:r>
            <w:proofErr w:type="spellStart"/>
            <w:r w:rsidRPr="0054727A">
              <w:t>recognise</w:t>
            </w:r>
            <w:proofErr w:type="spellEnd"/>
            <w:r w:rsidRPr="0054727A">
              <w:t xml:space="preserve"> the importance of Aboriginal and Torres Strait Islander </w:t>
            </w:r>
            <w:r>
              <w:t>p</w:t>
            </w:r>
            <w:r w:rsidRPr="0054727A">
              <w:t>eoples’ knowledge in developing a richer understanding of the Australian environment</w:t>
            </w:r>
            <w:r>
              <w:t>;</w:t>
            </w:r>
            <w:r w:rsidRPr="0054727A">
              <w:t xml:space="preserve"> the cultural significance of landscape, plants and animals; and the spiritual significance of </w:t>
            </w:r>
            <w:r>
              <w:t>c</w:t>
            </w:r>
            <w:r w:rsidRPr="0054727A">
              <w:t>ountry.</w:t>
            </w:r>
          </w:p>
          <w:p w14:paraId="034F34E0" w14:textId="4D58830E" w:rsidR="00732A7A" w:rsidRDefault="00732A7A" w:rsidP="00732A7A">
            <w:pPr>
              <w:widowControl/>
              <w:numPr>
                <w:ilvl w:val="0"/>
                <w:numId w:val="5"/>
              </w:numPr>
              <w:spacing w:after="0"/>
              <w:ind w:left="454" w:hanging="227"/>
            </w:pPr>
            <w:r w:rsidRPr="00B66257">
              <w:t xml:space="preserve">Investigate a specific landscape and create a presentation </w:t>
            </w:r>
            <w:r>
              <w:t>on</w:t>
            </w:r>
            <w:r w:rsidR="00BC3B6F">
              <w:t xml:space="preserve"> the</w:t>
            </w:r>
            <w:r>
              <w:t xml:space="preserve"> native</w:t>
            </w:r>
            <w:r w:rsidRPr="00B66257">
              <w:t xml:space="preserve"> </w:t>
            </w:r>
            <w:r w:rsidR="00BC3B6F">
              <w:t>flora and fauna including</w:t>
            </w:r>
            <w:r w:rsidRPr="00B66257">
              <w:t xml:space="preserve"> a food web</w:t>
            </w:r>
            <w:r>
              <w:t>.</w:t>
            </w:r>
          </w:p>
          <w:p w14:paraId="4C2FE066" w14:textId="465FE6C5" w:rsidR="00C96387" w:rsidRPr="003B7BED" w:rsidRDefault="003B7BED" w:rsidP="00B061E9">
            <w:pPr>
              <w:widowControl/>
              <w:numPr>
                <w:ilvl w:val="0"/>
                <w:numId w:val="5"/>
              </w:numPr>
              <w:spacing w:after="0"/>
              <w:ind w:left="454" w:hanging="227"/>
            </w:pPr>
            <w:r>
              <w:t>P</w:t>
            </w:r>
            <w:r w:rsidRPr="00B66257">
              <w:t xml:space="preserve">lan for </w:t>
            </w:r>
            <w:r>
              <w:t>native</w:t>
            </w:r>
            <w:r w:rsidRPr="00B66257">
              <w:t xml:space="preserve"> plants to be planted within the school grounds and present to the </w:t>
            </w:r>
            <w:r>
              <w:t xml:space="preserve">school’s </w:t>
            </w:r>
            <w:r w:rsidRPr="00B66257">
              <w:t xml:space="preserve">P&amp;C </w:t>
            </w:r>
            <w:r>
              <w:t xml:space="preserve">or school </w:t>
            </w:r>
            <w:r w:rsidRPr="00B66257">
              <w:t xml:space="preserve">board about the importance of using </w:t>
            </w:r>
            <w:r>
              <w:t>local native</w:t>
            </w:r>
            <w:r w:rsidRPr="00B66257">
              <w:t xml:space="preserve"> </w:t>
            </w:r>
            <w:r>
              <w:t>species.</w:t>
            </w:r>
          </w:p>
        </w:tc>
      </w:tr>
      <w:tr w:rsidR="00732A7A" w:rsidRPr="007B62C7" w14:paraId="7078AC9D" w14:textId="77777777" w:rsidTr="008E63F3">
        <w:tc>
          <w:tcPr>
            <w:tcW w:w="9016" w:type="dxa"/>
          </w:tcPr>
          <w:p w14:paraId="6747EC3B" w14:textId="77777777" w:rsidR="00732A7A" w:rsidRDefault="00732A7A" w:rsidP="00732A7A">
            <w:pPr>
              <w:spacing w:before="240"/>
              <w:rPr>
                <w:b/>
              </w:rPr>
            </w:pPr>
            <w:r w:rsidRPr="009231E9">
              <w:rPr>
                <w:b/>
              </w:rPr>
              <w:t>Excursions and incursions</w:t>
            </w:r>
          </w:p>
          <w:p w14:paraId="4D3E8E51" w14:textId="77777777" w:rsidR="00732A7A" w:rsidRPr="009231E9" w:rsidRDefault="00732A7A" w:rsidP="00D477D0">
            <w:pPr>
              <w:spacing w:after="0"/>
              <w:rPr>
                <w:b/>
              </w:rPr>
            </w:pPr>
            <w:r>
              <w:t>Check with your local government for links to natural resource management (NRM) groups and connections to local Elders. Some examples of these groups in the Perth metro area are:</w:t>
            </w:r>
          </w:p>
          <w:p w14:paraId="73E68F11" w14:textId="77777777" w:rsidR="00732A7A" w:rsidRPr="00B66257" w:rsidRDefault="00732A7A">
            <w:pPr>
              <w:widowControl/>
              <w:numPr>
                <w:ilvl w:val="0"/>
                <w:numId w:val="5"/>
              </w:numPr>
              <w:spacing w:after="0"/>
              <w:ind w:left="454" w:hanging="227"/>
            </w:pPr>
            <w:r w:rsidRPr="00B66257">
              <w:t>WA Herbarium – Department of Biodiversity, Conservation and Attractions</w:t>
            </w:r>
            <w:r>
              <w:t>,</w:t>
            </w:r>
            <w:r w:rsidRPr="00B66257">
              <w:t xml:space="preserve"> </w:t>
            </w:r>
            <w:proofErr w:type="spellStart"/>
            <w:r w:rsidRPr="00B66257">
              <w:t>Keiran</w:t>
            </w:r>
            <w:proofErr w:type="spellEnd"/>
            <w:r w:rsidRPr="00B66257">
              <w:t xml:space="preserve"> McNamara Conservation Science Centre, Kensington</w:t>
            </w:r>
            <w:r>
              <w:br/>
            </w:r>
            <w:hyperlink r:id="rId27" w:history="1">
              <w:r w:rsidRPr="00381C6F">
                <w:rPr>
                  <w:rStyle w:val="Hyperlink"/>
                </w:rPr>
                <w:t>www.dpaw.wa.gov.au/plants-and-animals/wa-herbarium</w:t>
              </w:r>
            </w:hyperlink>
          </w:p>
          <w:p w14:paraId="6F0B709D" w14:textId="77777777" w:rsidR="00732A7A" w:rsidRPr="00B66257" w:rsidRDefault="00732A7A">
            <w:pPr>
              <w:widowControl/>
              <w:numPr>
                <w:ilvl w:val="0"/>
                <w:numId w:val="5"/>
              </w:numPr>
              <w:spacing w:after="0"/>
              <w:ind w:left="454" w:hanging="227"/>
            </w:pPr>
            <w:r w:rsidRPr="00B66257">
              <w:t>Kings Park and Botanic Gardens</w:t>
            </w:r>
            <w:r>
              <w:br/>
            </w:r>
            <w:hyperlink r:id="rId28" w:history="1">
              <w:r w:rsidRPr="00381C6F">
                <w:rPr>
                  <w:rStyle w:val="Hyperlink"/>
                </w:rPr>
                <w:t>www.bgpa.wa.gov.au/kings-park/events/walks-and-tours/aboriginal-cultural-experiences</w:t>
              </w:r>
            </w:hyperlink>
          </w:p>
          <w:p w14:paraId="24EC378A" w14:textId="6824F412" w:rsidR="00732A7A" w:rsidRDefault="00732A7A" w:rsidP="00D477D0">
            <w:pPr>
              <w:widowControl/>
              <w:numPr>
                <w:ilvl w:val="0"/>
                <w:numId w:val="5"/>
              </w:numPr>
              <w:spacing w:after="0"/>
              <w:ind w:left="454" w:hanging="227"/>
            </w:pPr>
            <w:r>
              <w:t>Draw on the expertise of</w:t>
            </w:r>
            <w:r w:rsidRPr="00B66257">
              <w:t xml:space="preserve"> local </w:t>
            </w:r>
            <w:r>
              <w:t>Aboriginal</w:t>
            </w:r>
            <w:r w:rsidRPr="00B66257">
              <w:t xml:space="preserve"> </w:t>
            </w:r>
            <w:r>
              <w:t>E</w:t>
            </w:r>
            <w:r w:rsidRPr="00B66257">
              <w:t>lders (</w:t>
            </w:r>
            <w:proofErr w:type="spellStart"/>
            <w:r w:rsidRPr="00B66257">
              <w:t>eg</w:t>
            </w:r>
            <w:proofErr w:type="spellEnd"/>
            <w:r w:rsidRPr="00B66257">
              <w:t xml:space="preserve"> Neville Collard, Noel </w:t>
            </w:r>
            <w:proofErr w:type="spellStart"/>
            <w:r w:rsidRPr="00B66257">
              <w:t>Nannup</w:t>
            </w:r>
            <w:proofErr w:type="spellEnd"/>
            <w:r w:rsidRPr="00B66257">
              <w:t>, Indigenous Tours WA)</w:t>
            </w:r>
            <w:r>
              <w:t xml:space="preserve"> </w:t>
            </w:r>
          </w:p>
          <w:p w14:paraId="151B7064" w14:textId="6CB454F1" w:rsidR="00732A7A" w:rsidRDefault="00732A7A" w:rsidP="00D477D0">
            <w:pPr>
              <w:widowControl/>
              <w:numPr>
                <w:ilvl w:val="0"/>
                <w:numId w:val="5"/>
              </w:numPr>
              <w:spacing w:after="0"/>
              <w:ind w:left="454" w:hanging="227"/>
            </w:pPr>
            <w:r>
              <w:t>Tucker Bush</w:t>
            </w:r>
            <w:r>
              <w:br/>
            </w:r>
            <w:hyperlink r:id="rId29" w:history="1">
              <w:r w:rsidR="00A13427">
                <w:rPr>
                  <w:rStyle w:val="Hyperlink"/>
                </w:rPr>
                <w:t>tuckerbush.com.au/schools-program/</w:t>
              </w:r>
            </w:hyperlink>
          </w:p>
          <w:p w14:paraId="58B37C33" w14:textId="77777777" w:rsidR="00732A7A" w:rsidRDefault="00732A7A" w:rsidP="00D477D0">
            <w:pPr>
              <w:widowControl/>
              <w:numPr>
                <w:ilvl w:val="0"/>
                <w:numId w:val="5"/>
              </w:numPr>
              <w:spacing w:after="0"/>
              <w:ind w:left="454" w:hanging="227"/>
            </w:pPr>
            <w:r>
              <w:t xml:space="preserve">South East Regional Centre for Urban </w:t>
            </w:r>
            <w:proofErr w:type="spellStart"/>
            <w:r>
              <w:t>Landcare</w:t>
            </w:r>
            <w:proofErr w:type="spellEnd"/>
            <w:r>
              <w:br/>
            </w:r>
            <w:hyperlink r:id="rId30" w:history="1">
              <w:r w:rsidRPr="00381C6F">
                <w:rPr>
                  <w:rStyle w:val="Hyperlink"/>
                </w:rPr>
                <w:t>www.sercul.org.au/for-educato</w:t>
              </w:r>
              <w:r w:rsidRPr="009D5BAA">
                <w:rPr>
                  <w:rStyle w:val="Hyperlink"/>
                </w:rPr>
                <w:t>rs/incursions-and-excursions</w:t>
              </w:r>
            </w:hyperlink>
          </w:p>
          <w:p w14:paraId="76D75E01" w14:textId="77777777" w:rsidR="00732A7A" w:rsidRDefault="00732A7A" w:rsidP="00D477D0">
            <w:pPr>
              <w:widowControl/>
              <w:numPr>
                <w:ilvl w:val="0"/>
                <w:numId w:val="5"/>
              </w:numPr>
              <w:spacing w:after="0"/>
              <w:ind w:left="454" w:hanging="227"/>
            </w:pPr>
            <w:r>
              <w:t>Canning River Eco Education Centre</w:t>
            </w:r>
            <w:r>
              <w:br/>
            </w:r>
            <w:hyperlink r:id="rId31" w:history="1">
              <w:r w:rsidRPr="00381C6F">
                <w:rPr>
                  <w:rStyle w:val="Hyperlink"/>
                </w:rPr>
                <w:t>www.canning.wa.gov.au/places</w:t>
              </w:r>
              <w:r w:rsidRPr="009D5BAA">
                <w:rPr>
                  <w:rStyle w:val="Hyperlink"/>
                </w:rPr>
                <w:t>-and-events/places-to-learn/canning-river-eco-education-centre/scho</w:t>
              </w:r>
              <w:r w:rsidRPr="001D1148">
                <w:rPr>
                  <w:rStyle w:val="Hyperlink"/>
                </w:rPr>
                <w:t>ols/excursions-and-events/excursions</w:t>
              </w:r>
            </w:hyperlink>
          </w:p>
          <w:p w14:paraId="3F3E35B6" w14:textId="77777777" w:rsidR="00732A7A" w:rsidRDefault="00732A7A" w:rsidP="00D477D0">
            <w:pPr>
              <w:widowControl/>
              <w:numPr>
                <w:ilvl w:val="0"/>
                <w:numId w:val="5"/>
              </w:numPr>
              <w:spacing w:after="0"/>
              <w:ind w:left="454" w:hanging="227"/>
            </w:pPr>
            <w:r>
              <w:t>Edith Cowan University, Old Ways New Ways Program</w:t>
            </w:r>
            <w:r>
              <w:br/>
            </w:r>
            <w:hyperlink r:id="rId32" w:history="1">
              <w:r w:rsidRPr="00381C6F">
                <w:rPr>
                  <w:rStyle w:val="Hyperlink"/>
                </w:rPr>
                <w:t>www.ecu.ed</w:t>
              </w:r>
              <w:r w:rsidRPr="009D5BAA">
                <w:rPr>
                  <w:rStyle w:val="Hyperlink"/>
                </w:rPr>
                <w:t>u.au/centres/kurongkurl-katitjin/old-ways-new-ways</w:t>
              </w:r>
            </w:hyperlink>
          </w:p>
          <w:p w14:paraId="509F6FF1" w14:textId="6A9F00D3" w:rsidR="00732A7A" w:rsidRDefault="00732A7A" w:rsidP="00D477D0">
            <w:pPr>
              <w:spacing w:after="0"/>
            </w:pPr>
            <w:r>
              <w:t xml:space="preserve">NRM groups are in many </w:t>
            </w:r>
            <w:r w:rsidR="00B601E5">
              <w:t xml:space="preserve">regional </w:t>
            </w:r>
            <w:r>
              <w:t>areas across Western Australia:</w:t>
            </w:r>
          </w:p>
          <w:p w14:paraId="57B5B1F3" w14:textId="0F964ED0" w:rsidR="00732A7A" w:rsidRPr="00732A7A" w:rsidRDefault="00732A7A" w:rsidP="00B061E9">
            <w:pPr>
              <w:pStyle w:val="ListParagraph"/>
              <w:numPr>
                <w:ilvl w:val="0"/>
                <w:numId w:val="34"/>
              </w:numPr>
              <w:spacing w:before="120" w:after="240"/>
              <w:ind w:left="454" w:hanging="227"/>
              <w:rPr>
                <w:b/>
              </w:rPr>
            </w:pPr>
            <w:r w:rsidRPr="00732A7A">
              <w:t>Natural Resource Management Program</w:t>
            </w:r>
            <w:r w:rsidRPr="00732A7A">
              <w:br/>
            </w:r>
            <w:hyperlink r:id="rId33" w:history="1">
              <w:r w:rsidRPr="00732A7A">
                <w:rPr>
                  <w:rStyle w:val="Hyperlink"/>
                </w:rPr>
                <w:t>www.nrm.wa.gov.au/nrm-in-wa/western-australian-regional-nrm-groups.aspx</w:t>
              </w:r>
            </w:hyperlink>
          </w:p>
        </w:tc>
      </w:tr>
    </w:tbl>
    <w:p w14:paraId="4F4C7BEB" w14:textId="77777777" w:rsidR="00D477D0" w:rsidRDefault="00D477D0">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D4142D" w14:paraId="39D5BD03" w14:textId="77777777" w:rsidTr="008E63F3">
        <w:tc>
          <w:tcPr>
            <w:tcW w:w="9016" w:type="dxa"/>
          </w:tcPr>
          <w:p w14:paraId="6DA99FAE" w14:textId="17591377" w:rsidR="00D4142D" w:rsidRPr="00B2183D" w:rsidRDefault="00D4142D" w:rsidP="008E63F3">
            <w:pPr>
              <w:spacing w:before="240"/>
              <w:rPr>
                <w:rFonts w:asciiTheme="minorHAnsi" w:hAnsiTheme="minorHAnsi"/>
                <w:b/>
              </w:rPr>
            </w:pPr>
            <w:r w:rsidRPr="00B2183D">
              <w:rPr>
                <w:b/>
              </w:rPr>
              <w:t>What are the pedagogical principles of the STEM learning modules?</w:t>
            </w:r>
          </w:p>
          <w:p w14:paraId="1F5FD5D1"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3A9A734A" w14:textId="77777777" w:rsidR="00D93326" w:rsidRPr="00D93326" w:rsidRDefault="00D93326">
            <w:r w:rsidRPr="00D93326">
              <w:t>The design of the modules is based on four pedagogical principles:</w:t>
            </w:r>
          </w:p>
          <w:p w14:paraId="5245B8D8" w14:textId="77777777" w:rsidR="00D93326" w:rsidRPr="00D93326" w:rsidRDefault="00D93326" w:rsidP="00695E2F">
            <w:pPr>
              <w:widowControl/>
              <w:numPr>
                <w:ilvl w:val="0"/>
                <w:numId w:val="6"/>
              </w:numPr>
              <w:autoSpaceDE w:val="0"/>
              <w:autoSpaceDN w:val="0"/>
              <w:adjustRightInd w:val="0"/>
              <w:spacing w:after="0"/>
              <w:ind w:left="454" w:hanging="227"/>
            </w:pPr>
            <w:r w:rsidRPr="00D93326">
              <w:t>Problem-based learning</w:t>
            </w:r>
          </w:p>
          <w:p w14:paraId="57D123F0" w14:textId="77777777" w:rsidR="00D93326" w:rsidRPr="00D93326" w:rsidRDefault="00D93326" w:rsidP="00D93326">
            <w:pPr>
              <w:widowControl/>
              <w:ind w:left="454"/>
              <w:contextualSpacing/>
            </w:pPr>
            <w:r w:rsidRPr="00D93326">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0D5C967E" w14:textId="77777777" w:rsidR="00D93326" w:rsidRPr="00D93326" w:rsidRDefault="00D93326" w:rsidP="00695E2F">
            <w:pPr>
              <w:widowControl/>
              <w:numPr>
                <w:ilvl w:val="0"/>
                <w:numId w:val="6"/>
              </w:numPr>
              <w:autoSpaceDE w:val="0"/>
              <w:autoSpaceDN w:val="0"/>
              <w:adjustRightInd w:val="0"/>
              <w:spacing w:before="240" w:after="0"/>
              <w:ind w:left="454" w:hanging="227"/>
            </w:pPr>
            <w:r w:rsidRPr="00D93326">
              <w:t>Developing higher order thinking</w:t>
            </w:r>
          </w:p>
          <w:p w14:paraId="34060D42" w14:textId="77777777" w:rsidR="00D93326" w:rsidRPr="00D93326" w:rsidRDefault="00D93326" w:rsidP="00D93326">
            <w:pPr>
              <w:widowControl/>
              <w:ind w:left="454"/>
              <w:contextualSpacing/>
            </w:pPr>
            <w:r w:rsidRPr="00D93326">
              <w:rPr>
                <w:rFonts w:cstheme="minorHAnsi"/>
                <w:noProof/>
                <w:lang w:eastAsia="en-AU"/>
              </w:rPr>
              <w:drawing>
                <wp:anchor distT="0" distB="0" distL="114300" distR="114300" simplePos="0" relativeHeight="251910144" behindDoc="0" locked="0" layoutInCell="1" allowOverlap="1" wp14:anchorId="4651E11D" wp14:editId="4E35F691">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67375A44" w14:textId="77777777" w:rsidR="00D93326" w:rsidRPr="00D93326" w:rsidRDefault="00D93326" w:rsidP="00695E2F">
            <w:pPr>
              <w:widowControl/>
              <w:numPr>
                <w:ilvl w:val="0"/>
                <w:numId w:val="6"/>
              </w:numPr>
              <w:autoSpaceDE w:val="0"/>
              <w:autoSpaceDN w:val="0"/>
              <w:adjustRightInd w:val="0"/>
              <w:spacing w:before="240" w:after="0"/>
              <w:ind w:left="454" w:hanging="227"/>
            </w:pPr>
            <w:r w:rsidRPr="00D93326">
              <w:t>Collaborative learning</w:t>
            </w:r>
          </w:p>
          <w:p w14:paraId="518ED2DF" w14:textId="77777777" w:rsidR="00D93326" w:rsidRDefault="00D93326" w:rsidP="00D93326">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6F3C8BA0" w14:textId="77777777" w:rsidR="00D93326" w:rsidRPr="00D93326" w:rsidRDefault="00D93326" w:rsidP="00695E2F">
            <w:pPr>
              <w:widowControl/>
              <w:numPr>
                <w:ilvl w:val="0"/>
                <w:numId w:val="6"/>
              </w:numPr>
              <w:autoSpaceDE w:val="0"/>
              <w:autoSpaceDN w:val="0"/>
              <w:adjustRightInd w:val="0"/>
              <w:spacing w:before="240" w:after="0"/>
              <w:ind w:left="454" w:hanging="227"/>
            </w:pPr>
            <w:r w:rsidRPr="00D93326">
              <w:t>Reflective practice</w:t>
            </w:r>
          </w:p>
          <w:p w14:paraId="00C5786F" w14:textId="45532A85" w:rsidR="00D93326" w:rsidRPr="00D93326" w:rsidRDefault="00D93326" w:rsidP="00D93326">
            <w:pPr>
              <w:widowControl/>
              <w:ind w:left="454"/>
              <w:contextualSpacing/>
            </w:pPr>
            <w:r w:rsidRPr="00D93326">
              <w:t>Recording observations, ideas and one’s reflections on the learning experiences in some form of journal fosters deeper engagement and metacognitive awareness of what is being learn</w:t>
            </w:r>
            <w:r w:rsidR="003E4636">
              <w:t>t</w:t>
            </w:r>
            <w:r w:rsidRPr="00D93326">
              <w:t xml:space="preserve">. Information that can support teachers with </w:t>
            </w:r>
            <w:r w:rsidR="008E7D2B" w:rsidRPr="00D93326">
              <w:t>journaling</w:t>
            </w:r>
            <w:r w:rsidRPr="00D93326">
              <w:t xml:space="preserve"> is included in the resource sheets.</w:t>
            </w:r>
          </w:p>
          <w:p w14:paraId="32A9DED1" w14:textId="77777777"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57C0ED33" w14:textId="77777777" w:rsidR="00FF6161" w:rsidRPr="00FF6161" w:rsidRDefault="00FF6161" w:rsidP="00FF6161">
      <w:pPr>
        <w:widowControl/>
      </w:pPr>
    </w:p>
    <w:p w14:paraId="1F589C3D" w14:textId="77777777" w:rsidR="00FF6161" w:rsidRPr="00FF6161" w:rsidRDefault="00FF6161" w:rsidP="00FF6161">
      <w:pPr>
        <w:widowControl/>
      </w:pPr>
      <w:r w:rsidRPr="00FF6161">
        <w:br w:type="page"/>
      </w:r>
    </w:p>
    <w:p w14:paraId="256E9A6B" w14:textId="703655BA" w:rsidR="001616A6" w:rsidRPr="001616A6" w:rsidRDefault="000256E5" w:rsidP="001616A6">
      <w:pPr>
        <w:pStyle w:val="Heading1"/>
      </w:pPr>
      <w:bookmarkStart w:id="12" w:name="_Toc44521767"/>
      <w:r>
        <w:t xml:space="preserve">Activity </w:t>
      </w:r>
      <w:r w:rsidR="001616A6" w:rsidRPr="001616A6">
        <w:t>sequence and purpose</w:t>
      </w:r>
      <w:bookmarkEnd w:id="12"/>
    </w:p>
    <w:tbl>
      <w:tblPr>
        <w:tblStyle w:val="PlainTable211"/>
        <w:tblW w:w="5000" w:type="pct"/>
        <w:jc w:val="center"/>
        <w:tblLook w:val="04A0" w:firstRow="1" w:lastRow="0" w:firstColumn="1" w:lastColumn="0" w:noHBand="0" w:noVBand="1"/>
      </w:tblPr>
      <w:tblGrid>
        <w:gridCol w:w="3970"/>
        <w:gridCol w:w="5056"/>
      </w:tblGrid>
      <w:tr w:rsidR="001616A6" w:rsidRPr="001616A6" w14:paraId="13641BF3"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F26AE93" w14:textId="77777777" w:rsidR="000105C8" w:rsidRDefault="001616A6" w:rsidP="000105C8">
            <w:pPr>
              <w:widowControl/>
              <w:spacing w:after="240" w:line="240" w:lineRule="auto"/>
              <w:rPr>
                <w:rFonts w:cstheme="minorHAnsi"/>
                <w:color w:val="FF0000"/>
                <w:lang w:val="en-GB"/>
              </w:rPr>
            </w:pPr>
            <w:bookmarkStart w:id="13" w:name="_Hlk534883441"/>
            <w:r w:rsidRPr="001616A6">
              <w:rPr>
                <w:rFonts w:cstheme="minorHAnsi"/>
                <w:noProof/>
                <w:lang w:eastAsia="en-AU"/>
              </w:rPr>
              <w:drawing>
                <wp:anchor distT="0" distB="0" distL="114300" distR="114300" simplePos="0" relativeHeight="251819008" behindDoc="0" locked="0" layoutInCell="1" allowOverlap="1" wp14:anchorId="0740FB23" wp14:editId="62EF14C0">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08FBFBF2" wp14:editId="45FD1F7F">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A03FD9E" w14:textId="44524AE4" w:rsidR="001616A6" w:rsidRPr="00A7752D" w:rsidRDefault="00A52CB7" w:rsidP="00A7752D">
            <w:pPr>
              <w:widowControl/>
              <w:rPr>
                <w:rFonts w:cstheme="minorHAnsi"/>
                <w:b w:val="0"/>
                <w:lang w:val="en-GB"/>
              </w:rPr>
            </w:pPr>
            <w:r>
              <w:rPr>
                <w:rFonts w:cstheme="minorHAnsi"/>
                <w:lang w:val="en-GB"/>
              </w:rPr>
              <w:t>Local degradation</w:t>
            </w:r>
            <w:r w:rsidRPr="00F07587">
              <w:rPr>
                <w:rFonts w:cstheme="minorHAnsi"/>
                <w:b w:val="0"/>
                <w:lang w:val="en-GB"/>
              </w:rPr>
              <w:t xml:space="preserve"> </w:t>
            </w:r>
          </w:p>
        </w:tc>
        <w:tc>
          <w:tcPr>
            <w:tcW w:w="2801" w:type="pct"/>
            <w:tcMar>
              <w:left w:w="85" w:type="dxa"/>
              <w:right w:w="85" w:type="dxa"/>
            </w:tcMar>
            <w:vAlign w:val="center"/>
          </w:tcPr>
          <w:p w14:paraId="7625636C" w14:textId="4D87F0A3" w:rsidR="001616A6" w:rsidRPr="00F07587" w:rsidRDefault="00F07587" w:rsidP="00C45935">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F07587">
              <w:rPr>
                <w:rFonts w:cstheme="minorHAnsi"/>
                <w:b w:val="0"/>
                <w:lang w:val="en-GB"/>
              </w:rPr>
              <w:t xml:space="preserve">Students research </w:t>
            </w:r>
            <w:r w:rsidR="00833472">
              <w:rPr>
                <w:rFonts w:cstheme="minorHAnsi"/>
                <w:b w:val="0"/>
                <w:lang w:val="en-GB"/>
              </w:rPr>
              <w:t xml:space="preserve">the </w:t>
            </w:r>
            <w:r w:rsidRPr="00F07587">
              <w:rPr>
                <w:rFonts w:cstheme="minorHAnsi"/>
                <w:b w:val="0"/>
                <w:lang w:val="en-GB"/>
              </w:rPr>
              <w:t>causes of degradation</w:t>
            </w:r>
            <w:r w:rsidR="00C45935">
              <w:rPr>
                <w:rFonts w:cstheme="minorHAnsi"/>
                <w:b w:val="0"/>
                <w:lang w:val="en-GB"/>
              </w:rPr>
              <w:t xml:space="preserve"> of native plant communities in their locality</w:t>
            </w:r>
            <w:r w:rsidRPr="00F07587">
              <w:rPr>
                <w:rFonts w:cstheme="minorHAnsi"/>
                <w:b w:val="0"/>
                <w:lang w:val="en-GB"/>
              </w:rPr>
              <w:t xml:space="preserve"> </w:t>
            </w:r>
            <w:r w:rsidR="00833472">
              <w:rPr>
                <w:rFonts w:cstheme="minorHAnsi"/>
                <w:b w:val="0"/>
                <w:lang w:val="en-GB"/>
              </w:rPr>
              <w:t xml:space="preserve">and </w:t>
            </w:r>
            <w:r w:rsidRPr="00F07587">
              <w:rPr>
                <w:rFonts w:cstheme="minorHAnsi"/>
                <w:b w:val="0"/>
                <w:lang w:val="en-GB"/>
              </w:rPr>
              <w:t xml:space="preserve">develop an understanding of the significance of native plants within ecosystems and </w:t>
            </w:r>
            <w:r w:rsidR="00C45935">
              <w:rPr>
                <w:rFonts w:cstheme="minorHAnsi"/>
                <w:b w:val="0"/>
                <w:lang w:val="en-GB"/>
              </w:rPr>
              <w:t xml:space="preserve">to </w:t>
            </w:r>
            <w:r w:rsidRPr="00F07587">
              <w:rPr>
                <w:rFonts w:cstheme="minorHAnsi"/>
                <w:b w:val="0"/>
                <w:lang w:val="en-GB"/>
              </w:rPr>
              <w:t>Aboriginal cultures.</w:t>
            </w:r>
          </w:p>
        </w:tc>
      </w:tr>
      <w:tr w:rsidR="001616A6" w:rsidRPr="001616A6" w14:paraId="5F948374"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290FA8B" w14:textId="77777777" w:rsidR="00446F24" w:rsidRDefault="00446F24" w:rsidP="000105C8">
            <w:pPr>
              <w:widowControl/>
              <w:spacing w:after="240" w:line="240" w:lineRule="auto"/>
              <w:rPr>
                <w:rFonts w:cstheme="minorHAnsi"/>
                <w:b w:val="0"/>
                <w:bCs w:val="0"/>
                <w:lang w:val="en-GB"/>
              </w:rPr>
            </w:pPr>
            <w:r>
              <w:rPr>
                <w:noProof/>
                <w:lang w:eastAsia="en-AU"/>
              </w:rPr>
              <w:drawing>
                <wp:anchor distT="0" distB="0" distL="114300" distR="114300" simplePos="0" relativeHeight="251977728" behindDoc="0" locked="0" layoutInCell="1" allowOverlap="1" wp14:anchorId="1AAE27E7" wp14:editId="6994A192">
                  <wp:simplePos x="0" y="0"/>
                  <wp:positionH relativeFrom="column">
                    <wp:posOffset>955675</wp:posOffset>
                  </wp:positionH>
                  <wp:positionV relativeFrom="paragraph">
                    <wp:posOffset>172720</wp:posOffset>
                  </wp:positionV>
                  <wp:extent cx="1008776" cy="333375"/>
                  <wp:effectExtent l="0" t="0" r="0" b="0"/>
                  <wp:wrapNone/>
                  <wp:docPr id="11" name="Picture 11"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8747" t="11466" r="8117" b="14030"/>
                          <a:stretch/>
                        </pic:blipFill>
                        <pic:spPr bwMode="auto">
                          <a:xfrm>
                            <a:off x="0" y="0"/>
                            <a:ext cx="1008776" cy="333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1F1C48E7" wp14:editId="1B257C65">
                  <wp:extent cx="2077200" cy="1440000"/>
                  <wp:effectExtent l="0" t="0" r="18415" b="825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0EE861FE" w14:textId="330DABD7" w:rsidR="001616A6" w:rsidRPr="00A7752D" w:rsidRDefault="00A52CB7" w:rsidP="00A7752D">
            <w:pPr>
              <w:widowControl/>
              <w:rPr>
                <w:noProof/>
                <w:lang w:eastAsia="en-AU"/>
              </w:rPr>
            </w:pPr>
            <w:r w:rsidRPr="00A52CB7">
              <w:rPr>
                <w:rFonts w:cstheme="minorHAnsi"/>
                <w:lang w:val="en-GB"/>
              </w:rPr>
              <w:t>Environmental detective</w:t>
            </w:r>
            <w:r w:rsidRPr="00A52CB7">
              <w:rPr>
                <w:noProof/>
                <w:lang w:eastAsia="en-AU"/>
              </w:rPr>
              <w:t xml:space="preserve"> </w:t>
            </w:r>
          </w:p>
        </w:tc>
        <w:tc>
          <w:tcPr>
            <w:tcW w:w="2801" w:type="pct"/>
            <w:tcMar>
              <w:left w:w="85" w:type="dxa"/>
              <w:right w:w="85" w:type="dxa"/>
            </w:tcMar>
            <w:vAlign w:val="center"/>
          </w:tcPr>
          <w:p w14:paraId="29E55FAF" w14:textId="179D7BAE" w:rsidR="00974B83" w:rsidRPr="00513ADF" w:rsidRDefault="0024530E" w:rsidP="00AD6310">
            <w:pPr>
              <w:widowControl/>
              <w:cnfStyle w:val="000000100000" w:firstRow="0" w:lastRow="0" w:firstColumn="0" w:lastColumn="0" w:oddVBand="0" w:evenVBand="0" w:oddHBand="1" w:evenHBand="0" w:firstRowFirstColumn="0" w:firstRowLastColumn="0" w:lastRowFirstColumn="0" w:lastRowLastColumn="0"/>
            </w:pPr>
            <w:bookmarkStart w:id="14" w:name="_Hlk36877232"/>
            <w:r w:rsidRPr="00857AB9">
              <w:rPr>
                <w:noProof/>
                <w:lang w:eastAsia="en-AU"/>
              </w:rPr>
              <w:t xml:space="preserve">Students investigate </w:t>
            </w:r>
            <w:r w:rsidR="00BC3B6F">
              <w:rPr>
                <w:noProof/>
                <w:lang w:eastAsia="en-AU"/>
              </w:rPr>
              <w:t xml:space="preserve">the </w:t>
            </w:r>
            <w:r w:rsidRPr="00857AB9">
              <w:rPr>
                <w:noProof/>
                <w:lang w:eastAsia="en-AU"/>
              </w:rPr>
              <w:t xml:space="preserve">topography and vegetation </w:t>
            </w:r>
            <w:r>
              <w:rPr>
                <w:noProof/>
                <w:lang w:eastAsia="en-AU"/>
              </w:rPr>
              <w:t>at two</w:t>
            </w:r>
            <w:r w:rsidRPr="00857AB9">
              <w:rPr>
                <w:noProof/>
                <w:lang w:eastAsia="en-AU"/>
              </w:rPr>
              <w:t xml:space="preserve"> sites</w:t>
            </w:r>
            <w:r w:rsidR="00833472">
              <w:rPr>
                <w:noProof/>
                <w:lang w:eastAsia="en-AU"/>
              </w:rPr>
              <w:t>,</w:t>
            </w:r>
            <w:r>
              <w:rPr>
                <w:noProof/>
                <w:lang w:eastAsia="en-AU"/>
              </w:rPr>
              <w:t xml:space="preserve"> using </w:t>
            </w:r>
            <w:r w:rsidRPr="00F07587">
              <w:rPr>
                <w:noProof/>
                <w:lang w:eastAsia="en-AU"/>
              </w:rPr>
              <w:t>fractional numbers to analyse vegetation ground cover</w:t>
            </w:r>
            <w:r>
              <w:rPr>
                <w:noProof/>
                <w:lang w:eastAsia="en-AU"/>
              </w:rPr>
              <w:t xml:space="preserve">. They </w:t>
            </w:r>
            <w:r w:rsidRPr="00F07587">
              <w:t>identify differences in the distribution of species and hypothes</w:t>
            </w:r>
            <w:r>
              <w:t>ise</w:t>
            </w:r>
            <w:r w:rsidRPr="00F07587">
              <w:t xml:space="preserve"> to explain </w:t>
            </w:r>
            <w:r>
              <w:t xml:space="preserve">variances </w:t>
            </w:r>
            <w:r>
              <w:rPr>
                <w:noProof/>
                <w:lang w:eastAsia="en-AU"/>
              </w:rPr>
              <w:t>in</w:t>
            </w:r>
            <w:r w:rsidRPr="00F07587">
              <w:t xml:space="preserve"> distribution.</w:t>
            </w:r>
            <w:bookmarkEnd w:id="14"/>
          </w:p>
        </w:tc>
      </w:tr>
      <w:tr w:rsidR="001616A6" w:rsidRPr="001616A6" w14:paraId="5672E8E1"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5F83F2E6"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21056" behindDoc="0" locked="0" layoutInCell="1" allowOverlap="1" wp14:anchorId="0821E432" wp14:editId="173BF9CE">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2EB0AAE" wp14:editId="3E05B3EA">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640A41C3" w14:textId="624C1296" w:rsidR="001616A6" w:rsidRPr="00A52CB7" w:rsidRDefault="00A52CB7" w:rsidP="00A7752D">
            <w:pPr>
              <w:widowControl/>
            </w:pPr>
            <w:r w:rsidRPr="00A52CB7">
              <w:rPr>
                <w:rFonts w:cstheme="minorHAnsi"/>
              </w:rPr>
              <w:t>Restoration plan</w:t>
            </w:r>
            <w:r w:rsidRPr="00A52CB7">
              <w:t xml:space="preserve"> </w:t>
            </w:r>
          </w:p>
        </w:tc>
        <w:tc>
          <w:tcPr>
            <w:tcW w:w="2801" w:type="pct"/>
            <w:tcMar>
              <w:left w:w="85" w:type="dxa"/>
              <w:right w:w="85" w:type="dxa"/>
            </w:tcMar>
            <w:vAlign w:val="center"/>
          </w:tcPr>
          <w:p w14:paraId="7889B85E" w14:textId="0DE85218" w:rsidR="000314F9" w:rsidRPr="00513ADF" w:rsidRDefault="000570E0" w:rsidP="00843BF5">
            <w:pPr>
              <w:widowControl/>
              <w:cnfStyle w:val="000000000000" w:firstRow="0" w:lastRow="0" w:firstColumn="0" w:lastColumn="0" w:oddVBand="0" w:evenVBand="0" w:oddHBand="0" w:evenHBand="0" w:firstRowFirstColumn="0" w:firstRowLastColumn="0" w:lastRowFirstColumn="0" w:lastRowLastColumn="0"/>
            </w:pPr>
            <w:r>
              <w:t>Using algorithmic thinking, s</w:t>
            </w:r>
            <w:r w:rsidR="000314F9">
              <w:t xml:space="preserve">tudents develop restoration </w:t>
            </w:r>
            <w:r w:rsidR="008E267A">
              <w:t>plan</w:t>
            </w:r>
            <w:r>
              <w:t>s</w:t>
            </w:r>
            <w:r w:rsidR="008E267A">
              <w:t xml:space="preserve"> based</w:t>
            </w:r>
            <w:r w:rsidR="000314F9">
              <w:t xml:space="preserve"> on the</w:t>
            </w:r>
            <w:r>
              <w:t>ir</w:t>
            </w:r>
            <w:r w:rsidR="000314F9">
              <w:t xml:space="preserve"> finding</w:t>
            </w:r>
            <w:r>
              <w:t>s</w:t>
            </w:r>
            <w:r w:rsidR="000314F9">
              <w:t>.</w:t>
            </w:r>
            <w:r w:rsidR="00857AB9">
              <w:t xml:space="preserve"> They</w:t>
            </w:r>
            <w:r w:rsidR="00A12012">
              <w:t xml:space="preserve"> share designs,</w:t>
            </w:r>
            <w:r w:rsidR="00857AB9">
              <w:t xml:space="preserve"> </w:t>
            </w:r>
            <w:r w:rsidR="00843BF5">
              <w:t>give and receive</w:t>
            </w:r>
            <w:r w:rsidR="00857AB9">
              <w:t xml:space="preserve"> feedback</w:t>
            </w:r>
            <w:r w:rsidR="00A12012">
              <w:t>,</w:t>
            </w:r>
            <w:r w:rsidR="00857AB9">
              <w:t xml:space="preserve"> </w:t>
            </w:r>
            <w:r w:rsidR="00843BF5">
              <w:t>and</w:t>
            </w:r>
            <w:r w:rsidR="00857AB9">
              <w:t xml:space="preserve"> </w:t>
            </w:r>
            <w:r w:rsidR="00D75151">
              <w:t xml:space="preserve">apply feedback to </w:t>
            </w:r>
            <w:r w:rsidR="00857AB9">
              <w:t xml:space="preserve">improve their </w:t>
            </w:r>
            <w:r w:rsidR="00843BF5">
              <w:t>design</w:t>
            </w:r>
            <w:r w:rsidR="00D75151">
              <w:t>.</w:t>
            </w:r>
          </w:p>
        </w:tc>
      </w:tr>
      <w:tr w:rsidR="001616A6" w:rsidRPr="001616A6" w14:paraId="7D0A52A4"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5CEDF6"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2080" behindDoc="0" locked="0" layoutInCell="1" allowOverlap="1" wp14:anchorId="7BD3F7D6" wp14:editId="0DD7D929">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2CB2BCA8" wp14:editId="5FFC4CCD">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sidRPr="001616A6">
              <w:rPr>
                <w:rFonts w:cstheme="minorHAnsi"/>
                <w:b w:val="0"/>
              </w:rPr>
              <w:t xml:space="preserve"> </w:t>
            </w:r>
          </w:p>
          <w:p w14:paraId="3521B143" w14:textId="4743FA4A" w:rsidR="001616A6" w:rsidRPr="00A52CB7" w:rsidRDefault="00A52CB7" w:rsidP="00AD6310">
            <w:pPr>
              <w:widowControl/>
              <w:spacing w:after="240" w:line="240" w:lineRule="auto"/>
              <w:rPr>
                <w:noProof/>
                <w:lang w:eastAsia="en-AU"/>
              </w:rPr>
            </w:pPr>
            <w:r w:rsidRPr="00A52CB7">
              <w:rPr>
                <w:noProof/>
                <w:lang w:eastAsia="en-AU"/>
              </w:rPr>
              <w:t>Advocating for restoration</w:t>
            </w:r>
          </w:p>
        </w:tc>
        <w:tc>
          <w:tcPr>
            <w:tcW w:w="2801" w:type="pct"/>
            <w:tcMar>
              <w:left w:w="85" w:type="dxa"/>
              <w:right w:w="85" w:type="dxa"/>
            </w:tcMar>
            <w:vAlign w:val="center"/>
          </w:tcPr>
          <w:p w14:paraId="689A2856" w14:textId="4B87419E" w:rsidR="000314F9" w:rsidRPr="00513ADF" w:rsidRDefault="00116B8C" w:rsidP="00A52CB7">
            <w:pPr>
              <w:widowControl/>
              <w:cnfStyle w:val="000000100000" w:firstRow="0" w:lastRow="0" w:firstColumn="0" w:lastColumn="0" w:oddVBand="0" w:evenVBand="0" w:oddHBand="1" w:evenHBand="0" w:firstRowFirstColumn="0" w:firstRowLastColumn="0" w:lastRowFirstColumn="0" w:lastRowLastColumn="0"/>
              <w:rPr>
                <w:rFonts w:cstheme="minorHAnsi"/>
              </w:rPr>
            </w:pPr>
            <w:r>
              <w:t xml:space="preserve">Students create and share a presentation to educate the wider community about protecting natural </w:t>
            </w:r>
            <w:r w:rsidRPr="00AC5B50">
              <w:t xml:space="preserve">ecosystems and </w:t>
            </w:r>
            <w:r>
              <w:t xml:space="preserve">the importance of </w:t>
            </w:r>
            <w:r w:rsidR="00A40CB1">
              <w:t xml:space="preserve">restoration </w:t>
            </w:r>
            <w:r>
              <w:t xml:space="preserve">projects. </w:t>
            </w:r>
            <w:r w:rsidRPr="00AC5B50">
              <w:t xml:space="preserve">Students reflect on and evaluate </w:t>
            </w:r>
            <w:r>
              <w:t>the project.</w:t>
            </w:r>
          </w:p>
        </w:tc>
      </w:tr>
      <w:bookmarkEnd w:id="13"/>
    </w:tbl>
    <w:p w14:paraId="101150E5" w14:textId="49DD7A41" w:rsidR="007B7169" w:rsidRDefault="001616A6" w:rsidP="001616A6">
      <w:pPr>
        <w:pStyle w:val="Heading1"/>
      </w:pPr>
      <w:r w:rsidRPr="001616A6">
        <w:rPr>
          <w:rFonts w:eastAsiaTheme="minorHAnsi" w:cstheme="minorBidi"/>
          <w:b w:val="0"/>
          <w:color w:val="auto"/>
          <w:sz w:val="22"/>
          <w:szCs w:val="22"/>
        </w:rPr>
        <w:br w:type="page"/>
      </w:r>
      <w:bookmarkStart w:id="15" w:name="_Toc44521768"/>
      <w:r w:rsidR="00AE5877">
        <w:t>Background</w:t>
      </w:r>
      <w:bookmarkEnd w:id="1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3BC8D47A" w14:textId="77777777" w:rsidTr="00AA57BB">
        <w:tc>
          <w:tcPr>
            <w:tcW w:w="2405" w:type="dxa"/>
          </w:tcPr>
          <w:p w14:paraId="035929A7" w14:textId="77777777" w:rsidR="00D97A83" w:rsidRPr="008F439A" w:rsidRDefault="00213D44" w:rsidP="00F6727F">
            <w:pPr>
              <w:widowControl/>
              <w:spacing w:after="240" w:line="259" w:lineRule="auto"/>
              <w:rPr>
                <w:sz w:val="24"/>
                <w:szCs w:val="24"/>
              </w:rPr>
            </w:pPr>
            <w:r>
              <w:rPr>
                <w:b/>
                <w:sz w:val="24"/>
                <w:szCs w:val="24"/>
              </w:rPr>
              <w:t>Expected learning</w:t>
            </w:r>
          </w:p>
          <w:p w14:paraId="0E9F9196" w14:textId="77777777" w:rsidR="004D6247" w:rsidRPr="00384F40" w:rsidRDefault="004D6247" w:rsidP="00213D44">
            <w:pPr>
              <w:rPr>
                <w:color w:val="FF0000"/>
                <w:sz w:val="18"/>
                <w:szCs w:val="18"/>
              </w:rPr>
            </w:pPr>
          </w:p>
        </w:tc>
        <w:tc>
          <w:tcPr>
            <w:tcW w:w="6611" w:type="dxa"/>
          </w:tcPr>
          <w:p w14:paraId="1AA0D786" w14:textId="77777777" w:rsidR="004D6247" w:rsidRPr="00384F40" w:rsidRDefault="00566CD7" w:rsidP="00D477D0">
            <w:pPr>
              <w:spacing w:after="0"/>
              <w:ind w:left="227" w:hanging="227"/>
            </w:pPr>
            <w:bookmarkStart w:id="16" w:name="_Hlk2000272"/>
            <w:r>
              <w:t xml:space="preserve">Students will be able to: </w:t>
            </w:r>
          </w:p>
          <w:p w14:paraId="2778F3B7" w14:textId="20C03D68" w:rsidR="004D6247" w:rsidRDefault="009870DF" w:rsidP="00695E2F">
            <w:pPr>
              <w:pStyle w:val="ListParagraph"/>
              <w:numPr>
                <w:ilvl w:val="0"/>
                <w:numId w:val="11"/>
              </w:numPr>
              <w:ind w:left="454" w:hanging="227"/>
            </w:pPr>
            <w:r>
              <w:t>Describe</w:t>
            </w:r>
            <w:r w:rsidR="00566CD7">
              <w:t xml:space="preserve"> </w:t>
            </w:r>
            <w:r w:rsidR="00C16493">
              <w:t xml:space="preserve">environmental </w:t>
            </w:r>
            <w:r w:rsidR="00566CD7">
              <w:t xml:space="preserve">factors that </w:t>
            </w:r>
            <w:r w:rsidR="00C16493">
              <w:t>affect</w:t>
            </w:r>
            <w:r>
              <w:t xml:space="preserve"> the growth and survival of native plants.</w:t>
            </w:r>
          </w:p>
          <w:p w14:paraId="662A8A9F" w14:textId="5F28573F" w:rsidR="00FA04B5" w:rsidRDefault="009870DF" w:rsidP="00695E2F">
            <w:pPr>
              <w:pStyle w:val="ListParagraph"/>
              <w:numPr>
                <w:ilvl w:val="0"/>
                <w:numId w:val="11"/>
              </w:numPr>
              <w:ind w:left="454" w:hanging="227"/>
            </w:pPr>
            <w:r>
              <w:t>Explain the importance of maintaining spec</w:t>
            </w:r>
            <w:r w:rsidR="00A40CB1">
              <w:t>ies diversity</w:t>
            </w:r>
            <w:r w:rsidR="000570E0">
              <w:t>.</w:t>
            </w:r>
          </w:p>
          <w:p w14:paraId="0914D91F" w14:textId="77777777" w:rsidR="009870DF" w:rsidRDefault="009870DF" w:rsidP="00695E2F">
            <w:pPr>
              <w:pStyle w:val="ListParagraph"/>
              <w:numPr>
                <w:ilvl w:val="0"/>
                <w:numId w:val="11"/>
              </w:numPr>
              <w:ind w:left="454" w:hanging="227"/>
            </w:pPr>
            <w:r>
              <w:t xml:space="preserve">Describe </w:t>
            </w:r>
            <w:r w:rsidR="008B1845">
              <w:t xml:space="preserve">traditional </w:t>
            </w:r>
            <w:r>
              <w:t xml:space="preserve">Aboriginal uses of </w:t>
            </w:r>
            <w:r w:rsidR="008B1845">
              <w:t>plants</w:t>
            </w:r>
            <w:r>
              <w:t xml:space="preserve"> and </w:t>
            </w:r>
            <w:r w:rsidR="00D8445F">
              <w:t>the meaning of the phrase ‘</w:t>
            </w:r>
            <w:r>
              <w:t>caring for country</w:t>
            </w:r>
            <w:r w:rsidR="00D8445F">
              <w:t>’</w:t>
            </w:r>
            <w:r>
              <w:t>.</w:t>
            </w:r>
          </w:p>
          <w:p w14:paraId="7FDA2830" w14:textId="6393B4B6" w:rsidR="009870DF" w:rsidRDefault="009870DF" w:rsidP="00695E2F">
            <w:pPr>
              <w:pStyle w:val="ListParagraph"/>
              <w:numPr>
                <w:ilvl w:val="0"/>
                <w:numId w:val="11"/>
              </w:numPr>
              <w:ind w:left="454" w:hanging="227"/>
            </w:pPr>
            <w:r>
              <w:t>Investigate changes to topography, soils and vegetation in an area affected by human activity or a severe weather event.</w:t>
            </w:r>
          </w:p>
          <w:p w14:paraId="6F44C6E6" w14:textId="5759EA64" w:rsidR="00F54278" w:rsidRPr="0083178B" w:rsidRDefault="00AB3A01" w:rsidP="00695E2F">
            <w:pPr>
              <w:pStyle w:val="ListParagraph"/>
              <w:numPr>
                <w:ilvl w:val="0"/>
                <w:numId w:val="11"/>
              </w:numPr>
              <w:ind w:left="454" w:hanging="227"/>
            </w:pPr>
            <w:r w:rsidRPr="0083178B">
              <w:t xml:space="preserve">Use a </w:t>
            </w:r>
            <w:r w:rsidR="00C45935">
              <w:t>C</w:t>
            </w:r>
            <w:r w:rsidR="00F525C7" w:rsidRPr="0083178B">
              <w:t xml:space="preserve">artesian </w:t>
            </w:r>
            <w:r w:rsidR="00FB28EF">
              <w:t>p</w:t>
            </w:r>
            <w:r w:rsidR="00F525C7" w:rsidRPr="0083178B">
              <w:t>lane</w:t>
            </w:r>
            <w:r w:rsidRPr="0083178B">
              <w:t xml:space="preserve"> to describe locations</w:t>
            </w:r>
            <w:r w:rsidR="0083178B" w:rsidRPr="0083178B">
              <w:t xml:space="preserve"> using coordinates</w:t>
            </w:r>
            <w:r w:rsidRPr="0083178B">
              <w:t xml:space="preserve">. </w:t>
            </w:r>
          </w:p>
          <w:p w14:paraId="3C8F635C" w14:textId="77777777" w:rsidR="00F54278" w:rsidRPr="0083178B" w:rsidRDefault="0083178B" w:rsidP="00695E2F">
            <w:pPr>
              <w:pStyle w:val="ListParagraph"/>
              <w:numPr>
                <w:ilvl w:val="0"/>
                <w:numId w:val="11"/>
              </w:numPr>
              <w:ind w:left="454" w:hanging="227"/>
            </w:pPr>
            <w:r w:rsidRPr="0083178B">
              <w:t>Communicate fractions using percentage, decimals and equivalent fractions.</w:t>
            </w:r>
          </w:p>
          <w:p w14:paraId="63E3995C" w14:textId="04E8F7D3" w:rsidR="00911A4E" w:rsidRPr="0083178B" w:rsidRDefault="00A40CB1" w:rsidP="00695E2F">
            <w:pPr>
              <w:pStyle w:val="ListParagraph"/>
              <w:numPr>
                <w:ilvl w:val="0"/>
                <w:numId w:val="11"/>
              </w:numPr>
              <w:ind w:left="454" w:hanging="227"/>
            </w:pPr>
            <w:r>
              <w:t>Build a</w:t>
            </w:r>
            <w:r w:rsidR="0083178B" w:rsidRPr="0083178B">
              <w:t xml:space="preserve"> </w:t>
            </w:r>
            <w:r w:rsidR="00C45935">
              <w:t>C</w:t>
            </w:r>
            <w:r w:rsidR="0083178B" w:rsidRPr="0083178B">
              <w:t xml:space="preserve">artesian </w:t>
            </w:r>
            <w:r w:rsidR="00FB28EF">
              <w:t>p</w:t>
            </w:r>
            <w:r w:rsidR="0083178B" w:rsidRPr="0083178B">
              <w:t>lane to use in fieldwork.</w:t>
            </w:r>
          </w:p>
          <w:p w14:paraId="2D7F4F91" w14:textId="3E2C6CD7" w:rsidR="00F54278" w:rsidRDefault="00F54278" w:rsidP="00695E2F">
            <w:pPr>
              <w:pStyle w:val="ListParagraph"/>
              <w:numPr>
                <w:ilvl w:val="0"/>
                <w:numId w:val="11"/>
              </w:numPr>
              <w:ind w:left="454" w:hanging="227"/>
            </w:pPr>
            <w:r w:rsidRPr="0083178B">
              <w:t xml:space="preserve">Imagine, plan and develop a </w:t>
            </w:r>
            <w:r w:rsidR="00C12387">
              <w:t xml:space="preserve">process </w:t>
            </w:r>
            <w:r w:rsidR="0083178B" w:rsidRPr="0083178B">
              <w:t>flowchart</w:t>
            </w:r>
            <w:r w:rsidR="0083178B">
              <w:t xml:space="preserve"> </w:t>
            </w:r>
            <w:r>
              <w:t>for restor</w:t>
            </w:r>
            <w:r w:rsidR="00A40CB1">
              <w:t>ing the native vegetation in a degraded area</w:t>
            </w:r>
            <w:r>
              <w:t>.</w:t>
            </w:r>
          </w:p>
          <w:p w14:paraId="081C2BCC" w14:textId="68ABB1C5" w:rsidR="007A7841" w:rsidRPr="00384F40" w:rsidRDefault="00F54278" w:rsidP="00C45935">
            <w:pPr>
              <w:pStyle w:val="ListParagraph"/>
              <w:numPr>
                <w:ilvl w:val="0"/>
                <w:numId w:val="11"/>
              </w:numPr>
              <w:spacing w:after="240"/>
              <w:ind w:left="454" w:hanging="227"/>
            </w:pPr>
            <w:r>
              <w:t>Use evidence-based arguments to advocate for the preservation and restoration of native vegetation.</w:t>
            </w:r>
            <w:bookmarkEnd w:id="16"/>
          </w:p>
        </w:tc>
      </w:tr>
      <w:tr w:rsidR="001F076C" w:rsidRPr="00384F40" w14:paraId="644A6ADB" w14:textId="77777777" w:rsidTr="00AA57BB">
        <w:tc>
          <w:tcPr>
            <w:tcW w:w="2405" w:type="dxa"/>
          </w:tcPr>
          <w:p w14:paraId="228C1BF9" w14:textId="77777777" w:rsidR="001F076C" w:rsidRPr="008F439A" w:rsidRDefault="001F076C" w:rsidP="001F076C">
            <w:pPr>
              <w:widowControl/>
              <w:spacing w:after="240" w:line="259" w:lineRule="auto"/>
              <w:rPr>
                <w:b/>
                <w:sz w:val="24"/>
                <w:szCs w:val="24"/>
              </w:rPr>
            </w:pPr>
            <w:r w:rsidRPr="008F439A">
              <w:rPr>
                <w:b/>
                <w:sz w:val="24"/>
                <w:szCs w:val="24"/>
              </w:rPr>
              <w:t>Vocabulary</w:t>
            </w:r>
          </w:p>
          <w:p w14:paraId="7419D627" w14:textId="77777777" w:rsidR="001F076C" w:rsidRPr="008F439A" w:rsidRDefault="001F076C" w:rsidP="001F076C">
            <w:pPr>
              <w:widowControl/>
              <w:spacing w:after="240" w:line="259" w:lineRule="auto"/>
              <w:rPr>
                <w:b/>
                <w:sz w:val="24"/>
                <w:szCs w:val="24"/>
              </w:rPr>
            </w:pPr>
          </w:p>
        </w:tc>
        <w:tc>
          <w:tcPr>
            <w:tcW w:w="6611" w:type="dxa"/>
          </w:tcPr>
          <w:p w14:paraId="1E3986F0" w14:textId="2C7C8542" w:rsidR="00911A4E" w:rsidRPr="00911A4E" w:rsidRDefault="001F076C" w:rsidP="009231E9">
            <w:pPr>
              <w:widowControl/>
              <w:spacing w:after="0"/>
            </w:pPr>
            <w:r w:rsidRPr="00384F40">
              <w:t>The following vocabulary list contains terms that need to be understood, eith</w:t>
            </w:r>
            <w:r w:rsidR="00C7554B">
              <w:t xml:space="preserve">er before the module commences </w:t>
            </w:r>
            <w:r w:rsidRPr="00384F40">
              <w:t>or developed as they are used</w:t>
            </w:r>
            <w:r w:rsidR="003F7045">
              <w:t>:</w:t>
            </w:r>
          </w:p>
          <w:p w14:paraId="1FFA66E7" w14:textId="567CD3DE" w:rsidR="00C4510D" w:rsidRPr="00911A4E" w:rsidRDefault="00D8445F" w:rsidP="00C16493">
            <w:pPr>
              <w:widowControl/>
              <w:spacing w:after="240"/>
            </w:pPr>
            <w:r>
              <w:t xml:space="preserve">Aboriginal, </w:t>
            </w:r>
            <w:r w:rsidR="00727661">
              <w:t xml:space="preserve">advocate, </w:t>
            </w:r>
            <w:r w:rsidR="0083178B">
              <w:t>b</w:t>
            </w:r>
            <w:r w:rsidR="00911A4E" w:rsidRPr="00F54278">
              <w:t>iodiversity</w:t>
            </w:r>
            <w:r w:rsidR="00911A4E">
              <w:t>, caring for country,</w:t>
            </w:r>
            <w:r w:rsidR="005C5121">
              <w:t xml:space="preserve"> </w:t>
            </w:r>
            <w:r w:rsidR="00C16493">
              <w:t>C</w:t>
            </w:r>
            <w:r w:rsidR="005C5121">
              <w:t xml:space="preserve">artesian </w:t>
            </w:r>
            <w:r w:rsidR="00727661">
              <w:t>p</w:t>
            </w:r>
            <w:r w:rsidR="005C5121">
              <w:t>lane</w:t>
            </w:r>
            <w:r w:rsidR="004B0DEA">
              <w:t>,</w:t>
            </w:r>
            <w:r w:rsidR="00911A4E">
              <w:t xml:space="preserve"> </w:t>
            </w:r>
            <w:r w:rsidR="00911A4E" w:rsidRPr="00F54278">
              <w:t xml:space="preserve">climate, </w:t>
            </w:r>
            <w:r w:rsidR="009129F1">
              <w:t xml:space="preserve">data, </w:t>
            </w:r>
            <w:r w:rsidR="00911A4E" w:rsidRPr="00F54278">
              <w:t xml:space="preserve">degradation, </w:t>
            </w:r>
            <w:r w:rsidR="00F54278" w:rsidRPr="00F54278">
              <w:t xml:space="preserve">ecosystem, </w:t>
            </w:r>
            <w:r w:rsidR="00911A4E" w:rsidRPr="00F54278">
              <w:t>endemic,</w:t>
            </w:r>
            <w:r w:rsidR="00B77C28">
              <w:t xml:space="preserve"> environment,</w:t>
            </w:r>
            <w:r w:rsidR="00911A4E" w:rsidRPr="00F54278">
              <w:t xml:space="preserve"> fauna</w:t>
            </w:r>
            <w:r w:rsidR="00911A4E">
              <w:t>, f</w:t>
            </w:r>
            <w:r w:rsidR="00911A4E" w:rsidRPr="00F54278">
              <w:t xml:space="preserve">lora, </w:t>
            </w:r>
            <w:r w:rsidR="00F54278" w:rsidRPr="00F54278">
              <w:t xml:space="preserve">habitat, </w:t>
            </w:r>
            <w:r w:rsidR="00C4510D" w:rsidRPr="00F54278">
              <w:t>Indigenous</w:t>
            </w:r>
            <w:r w:rsidR="00F54278" w:rsidRPr="00F54278">
              <w:t xml:space="preserve">, </w:t>
            </w:r>
            <w:r w:rsidR="009129F1">
              <w:t xml:space="preserve">local environment, </w:t>
            </w:r>
            <w:r w:rsidR="00F54278" w:rsidRPr="00F54278">
              <w:t>native</w:t>
            </w:r>
            <w:r w:rsidR="00E95F8F">
              <w:t>,</w:t>
            </w:r>
            <w:r w:rsidR="005C5121">
              <w:t xml:space="preserve"> </w:t>
            </w:r>
            <w:r w:rsidR="00911A4E">
              <w:t>provenance,</w:t>
            </w:r>
            <w:r w:rsidR="00911A4E" w:rsidRPr="00F54278">
              <w:t xml:space="preserve"> </w:t>
            </w:r>
            <w:r w:rsidR="00194E38">
              <w:t xml:space="preserve">quadrant, </w:t>
            </w:r>
            <w:r w:rsidR="00727661">
              <w:t xml:space="preserve">quadrat, </w:t>
            </w:r>
            <w:r w:rsidR="00911A4E" w:rsidRPr="00F54278">
              <w:t>rehabilitation</w:t>
            </w:r>
            <w:r w:rsidR="00727661">
              <w:t>, revegetation</w:t>
            </w:r>
            <w:r w:rsidR="00911A4E">
              <w:t>,</w:t>
            </w:r>
            <w:r w:rsidR="00911A4E" w:rsidRPr="00F54278">
              <w:t xml:space="preserve"> </w:t>
            </w:r>
            <w:r w:rsidR="0083178B">
              <w:t xml:space="preserve">species, </w:t>
            </w:r>
            <w:r w:rsidR="0021708A">
              <w:t>sustainable,</w:t>
            </w:r>
            <w:r w:rsidR="00911A4E" w:rsidRPr="00F54278">
              <w:t xml:space="preserve"> </w:t>
            </w:r>
            <w:r w:rsidR="00F54278" w:rsidRPr="00F54278">
              <w:t>topography</w:t>
            </w:r>
            <w:r w:rsidR="00446F24">
              <w:t>.</w:t>
            </w:r>
          </w:p>
        </w:tc>
      </w:tr>
      <w:tr w:rsidR="001F076C" w:rsidRPr="00384F40" w14:paraId="7AAE8A9C" w14:textId="77777777" w:rsidTr="00AA57BB">
        <w:tc>
          <w:tcPr>
            <w:tcW w:w="2405" w:type="dxa"/>
          </w:tcPr>
          <w:p w14:paraId="15F24394" w14:textId="77777777" w:rsidR="001F076C" w:rsidRPr="008F439A" w:rsidRDefault="001F076C" w:rsidP="001F076C">
            <w:pPr>
              <w:widowControl/>
              <w:spacing w:after="240" w:line="259" w:lineRule="auto"/>
              <w:rPr>
                <w:b/>
                <w:sz w:val="24"/>
                <w:szCs w:val="24"/>
              </w:rPr>
            </w:pPr>
            <w:r w:rsidRPr="008F439A">
              <w:rPr>
                <w:b/>
                <w:sz w:val="24"/>
                <w:szCs w:val="24"/>
              </w:rPr>
              <w:t>Timing</w:t>
            </w:r>
          </w:p>
          <w:p w14:paraId="0A174D73" w14:textId="77777777" w:rsidR="001F076C" w:rsidRPr="00384F40" w:rsidRDefault="001F076C" w:rsidP="001F076C">
            <w:pPr>
              <w:widowControl/>
              <w:spacing w:after="240" w:line="259" w:lineRule="auto"/>
              <w:rPr>
                <w:sz w:val="18"/>
                <w:szCs w:val="18"/>
              </w:rPr>
            </w:pPr>
          </w:p>
        </w:tc>
        <w:tc>
          <w:tcPr>
            <w:tcW w:w="6611" w:type="dxa"/>
          </w:tcPr>
          <w:p w14:paraId="3B02EF99" w14:textId="77777777" w:rsidR="001F076C" w:rsidRPr="00384F40" w:rsidRDefault="001F076C" w:rsidP="009231E9">
            <w:pPr>
              <w:spacing w:after="240"/>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1F076C" w:rsidRPr="00384F40" w14:paraId="435B64CC" w14:textId="77777777" w:rsidTr="00AA57BB">
        <w:tc>
          <w:tcPr>
            <w:tcW w:w="2405" w:type="dxa"/>
          </w:tcPr>
          <w:p w14:paraId="15086E32" w14:textId="77777777" w:rsidR="001F076C" w:rsidRPr="00AC0D33" w:rsidRDefault="001F076C" w:rsidP="001F076C">
            <w:pPr>
              <w:widowControl/>
              <w:spacing w:after="240" w:line="259" w:lineRule="auto"/>
              <w:rPr>
                <w:b/>
                <w:sz w:val="24"/>
                <w:szCs w:val="24"/>
              </w:rPr>
            </w:pPr>
            <w:r w:rsidRPr="00AC213D">
              <w:rPr>
                <w:b/>
                <w:sz w:val="24"/>
                <w:szCs w:val="24"/>
              </w:rPr>
              <w:t>Consumable materials</w:t>
            </w:r>
          </w:p>
        </w:tc>
        <w:tc>
          <w:tcPr>
            <w:tcW w:w="6611" w:type="dxa"/>
          </w:tcPr>
          <w:p w14:paraId="7F7840D0" w14:textId="4010EF1F" w:rsidR="00E77543" w:rsidRPr="00AC213D" w:rsidRDefault="001F076C" w:rsidP="00B061E9">
            <w:pPr>
              <w:widowControl/>
              <w:spacing w:after="240"/>
            </w:pPr>
            <w:r w:rsidRPr="00AC213D">
              <w:t xml:space="preserve">A </w:t>
            </w:r>
            <w:hyperlink w:anchor="_Appendix_3:_Materials" w:history="1">
              <w:r w:rsidRPr="00AC213D">
                <w:rPr>
                  <w:rStyle w:val="Hyperlink"/>
                </w:rPr>
                <w:t>Materials list</w:t>
              </w:r>
            </w:hyperlink>
            <w:r w:rsidRPr="00AC213D">
              <w:t xml:space="preserve"> is provided for this module. The list outlines materials outside of normal classroom equipment that will be needed to complete the activities.</w:t>
            </w:r>
          </w:p>
        </w:tc>
      </w:tr>
      <w:tr w:rsidR="001F076C" w:rsidRPr="00384F40" w14:paraId="0E292EF3" w14:textId="77777777" w:rsidTr="00AA57BB">
        <w:tc>
          <w:tcPr>
            <w:tcW w:w="2405" w:type="dxa"/>
          </w:tcPr>
          <w:p w14:paraId="2436BC0E" w14:textId="77777777" w:rsidR="001F076C" w:rsidRPr="008F439A" w:rsidRDefault="001F076C" w:rsidP="001F076C">
            <w:pPr>
              <w:widowControl/>
              <w:spacing w:after="240" w:line="259" w:lineRule="auto"/>
              <w:rPr>
                <w:b/>
                <w:sz w:val="24"/>
                <w:szCs w:val="24"/>
              </w:rPr>
            </w:pPr>
            <w:r w:rsidRPr="008F439A">
              <w:rPr>
                <w:b/>
                <w:sz w:val="24"/>
                <w:szCs w:val="24"/>
              </w:rPr>
              <w:t>Safety notes</w:t>
            </w:r>
          </w:p>
          <w:p w14:paraId="62D925AC" w14:textId="77777777" w:rsidR="001F076C" w:rsidRPr="00384F40" w:rsidRDefault="001F076C" w:rsidP="001F076C">
            <w:pPr>
              <w:widowControl/>
              <w:spacing w:line="259" w:lineRule="auto"/>
              <w:rPr>
                <w:b/>
                <w:sz w:val="28"/>
                <w:szCs w:val="28"/>
              </w:rPr>
            </w:pPr>
            <w:r w:rsidRPr="00384F40">
              <w:rPr>
                <w:rFonts w:cstheme="minorHAnsi"/>
                <w:color w:val="FF0000"/>
                <w:sz w:val="18"/>
                <w:szCs w:val="18"/>
              </w:rPr>
              <w:t>.</w:t>
            </w:r>
          </w:p>
        </w:tc>
        <w:tc>
          <w:tcPr>
            <w:tcW w:w="6611" w:type="dxa"/>
          </w:tcPr>
          <w:p w14:paraId="3F87275A" w14:textId="77777777"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14:paraId="3EFD88CE" w14:textId="77777777" w:rsidR="002A4C7B" w:rsidRDefault="002A4C7B" w:rsidP="002A4C7B">
            <w:pPr>
              <w:spacing w:after="0"/>
              <w:rPr>
                <w:lang w:val="en-GB"/>
              </w:rPr>
            </w:pPr>
            <w:r>
              <w:rPr>
                <w:lang w:val="en-GB"/>
              </w:rPr>
              <w:t>Potential hazards specific to this module include but are not limited to:</w:t>
            </w:r>
          </w:p>
          <w:p w14:paraId="41072EDB" w14:textId="77777777" w:rsidR="008F1691" w:rsidRDefault="008F1691" w:rsidP="008F1691">
            <w:pPr>
              <w:pStyle w:val="ListParagraph"/>
            </w:pPr>
            <w:r w:rsidRPr="008F1691">
              <w:t>Possible exposure to cyber bullying, privacy violations and uninvited solicitations when using the internet</w:t>
            </w:r>
          </w:p>
          <w:p w14:paraId="0E6685D7" w14:textId="7B0319F1" w:rsidR="006A23A2" w:rsidRPr="001A48DE" w:rsidRDefault="006A23A2" w:rsidP="008F1691">
            <w:pPr>
              <w:pStyle w:val="ListParagraph"/>
              <w:spacing w:after="120"/>
            </w:pPr>
            <w:r w:rsidRPr="00446F24">
              <w:t xml:space="preserve">Hazards associated with being outdoors </w:t>
            </w:r>
            <w:r w:rsidR="0083178B" w:rsidRPr="00446F24">
              <w:t xml:space="preserve">and </w:t>
            </w:r>
            <w:r w:rsidR="00B827C4">
              <w:t>in</w:t>
            </w:r>
            <w:r w:rsidR="00B827C4" w:rsidRPr="0073303F">
              <w:t xml:space="preserve"> </w:t>
            </w:r>
            <w:r w:rsidR="0083178B" w:rsidRPr="0073303F">
              <w:t>bushland</w:t>
            </w:r>
            <w:r w:rsidR="00446F24">
              <w:t>.</w:t>
            </w:r>
          </w:p>
        </w:tc>
      </w:tr>
      <w:tr w:rsidR="001F076C" w:rsidRPr="00384F40" w14:paraId="43BB66AF" w14:textId="77777777" w:rsidTr="00AA57BB">
        <w:tc>
          <w:tcPr>
            <w:tcW w:w="2405" w:type="dxa"/>
          </w:tcPr>
          <w:p w14:paraId="5CFAC956" w14:textId="77777777" w:rsidR="001F076C" w:rsidRPr="008F439A" w:rsidRDefault="001F076C" w:rsidP="001F076C">
            <w:pPr>
              <w:widowControl/>
              <w:spacing w:after="240" w:line="259" w:lineRule="auto"/>
              <w:rPr>
                <w:b/>
                <w:sz w:val="24"/>
                <w:szCs w:val="24"/>
              </w:rPr>
            </w:pPr>
            <w:r w:rsidRPr="008F439A">
              <w:rPr>
                <w:b/>
                <w:sz w:val="24"/>
                <w:szCs w:val="24"/>
              </w:rPr>
              <w:t>Enterprise skills</w:t>
            </w:r>
          </w:p>
          <w:p w14:paraId="1C0AD6C4" w14:textId="77777777" w:rsidR="001F076C" w:rsidRPr="008F439A" w:rsidRDefault="001F076C" w:rsidP="001F076C">
            <w:pPr>
              <w:spacing w:after="240"/>
              <w:rPr>
                <w:b/>
                <w:sz w:val="24"/>
                <w:szCs w:val="24"/>
              </w:rPr>
            </w:pPr>
          </w:p>
        </w:tc>
        <w:tc>
          <w:tcPr>
            <w:tcW w:w="6611" w:type="dxa"/>
          </w:tcPr>
          <w:p w14:paraId="66DDCD9B" w14:textId="0F1FC2BA" w:rsidR="001F076C" w:rsidRPr="00384F40" w:rsidRDefault="001F076C" w:rsidP="001F076C">
            <w:pPr>
              <w:widowControl/>
            </w:pPr>
            <w:r w:rsidRPr="0098150B">
              <w:t xml:space="preserve">The </w:t>
            </w:r>
            <w:r w:rsidR="00730FE3" w:rsidRPr="0098150B">
              <w:rPr>
                <w:i/>
              </w:rPr>
              <w:t xml:space="preserve">Caring for country: Restoring native </w:t>
            </w:r>
            <w:r w:rsidR="00C12387">
              <w:rPr>
                <w:i/>
              </w:rPr>
              <w:t>vegetation</w:t>
            </w:r>
            <w:r w:rsidR="00730FE3" w:rsidRPr="0098150B">
              <w:t xml:space="preserve"> </w:t>
            </w:r>
            <w:r w:rsidRPr="0098150B">
              <w:t>module</w:t>
            </w:r>
            <w:r w:rsidRPr="00730FE3">
              <w:t xml:space="preserve"> focuses </w:t>
            </w:r>
            <w:r w:rsidRPr="00384F40">
              <w:t>on higher</w:t>
            </w:r>
            <w:r w:rsidR="00D9693E">
              <w:t xml:space="preserve"> </w:t>
            </w:r>
            <w:r w:rsidRPr="00384F40">
              <w:t>order skills with significant</w:t>
            </w:r>
            <w:r>
              <w:t xml:space="preserve"> emphasis on expected learning from the general c</w:t>
            </w:r>
            <w:r w:rsidRPr="00384F40">
              <w:t xml:space="preserve">apabilities and </w:t>
            </w:r>
            <w:r w:rsidR="00446F24">
              <w:t>e</w:t>
            </w:r>
            <w:r>
              <w:t>nterprise s</w:t>
            </w:r>
            <w:r w:rsidRPr="00384F40">
              <w:t xml:space="preserve">kills. </w:t>
            </w:r>
          </w:p>
          <w:p w14:paraId="50A38630" w14:textId="507E0208" w:rsidR="00127A56" w:rsidRDefault="00127A56" w:rsidP="00127A56">
            <w:pPr>
              <w:widowControl/>
              <w:rPr>
                <w:rStyle w:val="Hyperlink"/>
              </w:rPr>
            </w:pPr>
            <w:r>
              <w:rPr>
                <w:lang w:val="en-AU"/>
              </w:rPr>
              <w:t>Enterprise s</w:t>
            </w:r>
            <w:r w:rsidRPr="00384F40">
              <w:rPr>
                <w:lang w:val="en-AU"/>
              </w:rPr>
              <w:t xml:space="preserve">kills include </w:t>
            </w:r>
            <w:r w:rsidR="00194E38">
              <w:rPr>
                <w:lang w:val="en-AU"/>
              </w:rPr>
              <w:t>p</w:t>
            </w:r>
            <w:r w:rsidRPr="00384F40">
              <w:rPr>
                <w:lang w:val="en-AU"/>
              </w:rPr>
              <w:t>roblem</w:t>
            </w:r>
            <w:r w:rsidR="00194E38">
              <w:rPr>
                <w:lang w:val="en-AU"/>
              </w:rPr>
              <w:t>-</w:t>
            </w:r>
            <w:r w:rsidRPr="00384F40">
              <w:rPr>
                <w:lang w:val="en-AU"/>
              </w:rPr>
              <w:t xml:space="preserve">solving, </w:t>
            </w:r>
            <w:r w:rsidR="00194E38">
              <w:rPr>
                <w:lang w:val="en-AU"/>
              </w:rPr>
              <w:t>c</w:t>
            </w:r>
            <w:r w:rsidRPr="00384F40">
              <w:rPr>
                <w:lang w:val="en-AU"/>
              </w:rPr>
              <w:t xml:space="preserve">ommunication skills, </w:t>
            </w:r>
            <w:r w:rsidR="00194E38">
              <w:rPr>
                <w:lang w:val="en-AU"/>
              </w:rPr>
              <w:t>d</w:t>
            </w:r>
            <w:r w:rsidRPr="00384F40">
              <w:rPr>
                <w:lang w:val="en-AU"/>
              </w:rPr>
              <w:t xml:space="preserve">igital literacy, </w:t>
            </w:r>
            <w:r w:rsidR="00194E38">
              <w:rPr>
                <w:lang w:val="en-AU"/>
              </w:rPr>
              <w:t>t</w:t>
            </w:r>
            <w:r w:rsidRPr="00384F40">
              <w:rPr>
                <w:lang w:val="en-AU"/>
              </w:rPr>
              <w:t xml:space="preserve">eamwork, </w:t>
            </w:r>
            <w:r w:rsidR="00194E38">
              <w:rPr>
                <w:lang w:val="en-AU"/>
              </w:rPr>
              <w:t>c</w:t>
            </w:r>
            <w:r w:rsidRPr="00384F40">
              <w:rPr>
                <w:lang w:val="en-AU"/>
              </w:rPr>
              <w:t xml:space="preserve">ritical thinking and </w:t>
            </w:r>
            <w:r w:rsidR="00194E38">
              <w:rPr>
                <w:lang w:val="en-AU"/>
              </w:rPr>
              <w:t>p</w:t>
            </w:r>
            <w:r w:rsidRPr="00384F40">
              <w:rPr>
                <w:lang w:val="en-AU"/>
              </w:rPr>
              <w:t>resentation skills.</w:t>
            </w:r>
          </w:p>
          <w:p w14:paraId="4B98E5F9" w14:textId="27BF8439" w:rsidR="001F076C" w:rsidRPr="000F639D" w:rsidRDefault="00127A56" w:rsidP="00B061E9">
            <w:pPr>
              <w:widowControl/>
              <w:rPr>
                <w:lang w:val="en-AU"/>
              </w:rPr>
            </w:pPr>
            <w:r>
              <w:rPr>
                <w:lang w:val="en-AU"/>
              </w:rPr>
              <w:t xml:space="preserve">Further background is available from the </w:t>
            </w:r>
            <w:r w:rsidRPr="009A40B2">
              <w:t>Foundation for Young Australians</w:t>
            </w:r>
            <w:r>
              <w:rPr>
                <w:lang w:val="en-AU"/>
              </w:rPr>
              <w:t xml:space="preserve"> in the </w:t>
            </w:r>
            <w:r w:rsidRPr="009A40B2">
              <w:rPr>
                <w:i/>
              </w:rPr>
              <w:t>New Work Order</w:t>
            </w:r>
            <w:r>
              <w:rPr>
                <w:lang w:val="en-AU"/>
              </w:rPr>
              <w:t xml:space="preserve"> six</w:t>
            </w:r>
            <w:r w:rsidR="003F7045">
              <w:rPr>
                <w:lang w:val="en-AU"/>
              </w:rPr>
              <w:t>-</w:t>
            </w:r>
            <w:r>
              <w:rPr>
                <w:lang w:val="en-AU"/>
              </w:rPr>
              <w:t>repor</w:t>
            </w:r>
            <w:r w:rsidR="000F639D">
              <w:rPr>
                <w:lang w:val="en-AU"/>
              </w:rPr>
              <w:t>t series</w:t>
            </w:r>
            <w:r>
              <w:rPr>
                <w:lang w:val="en-AU"/>
              </w:rPr>
              <w:t xml:space="preserve"> at </w:t>
            </w:r>
            <w:hyperlink r:id="rId59" w:anchor="series" w:history="1">
              <w:r w:rsidR="001B5606" w:rsidRPr="00014439">
                <w:rPr>
                  <w:rStyle w:val="Hyperlink"/>
                  <w:lang w:val="en-AU"/>
                </w:rPr>
                <w:t>www.fya.org.au/our-research-2/#series</w:t>
              </w:r>
            </w:hyperlink>
            <w:r w:rsidR="000F639D">
              <w:rPr>
                <w:lang w:val="en-AU"/>
              </w:rPr>
              <w:t>.</w:t>
            </w:r>
          </w:p>
        </w:tc>
      </w:tr>
      <w:tr w:rsidR="001F076C" w:rsidRPr="00384F40" w14:paraId="49E07254" w14:textId="77777777" w:rsidTr="00AA57BB">
        <w:tc>
          <w:tcPr>
            <w:tcW w:w="2405" w:type="dxa"/>
          </w:tcPr>
          <w:p w14:paraId="075F30A1" w14:textId="77777777" w:rsidR="001F076C" w:rsidRPr="008F439A" w:rsidRDefault="001F076C" w:rsidP="001F076C">
            <w:pPr>
              <w:spacing w:after="240"/>
              <w:rPr>
                <w:b/>
                <w:sz w:val="24"/>
                <w:szCs w:val="24"/>
              </w:rPr>
            </w:pPr>
            <w:r w:rsidRPr="008F439A">
              <w:rPr>
                <w:b/>
                <w:sz w:val="24"/>
                <w:szCs w:val="24"/>
              </w:rPr>
              <w:t>Assessment</w:t>
            </w:r>
          </w:p>
          <w:p w14:paraId="69D936ED" w14:textId="77777777" w:rsidR="001F076C" w:rsidRPr="008F439A" w:rsidRDefault="001F076C" w:rsidP="001F076C">
            <w:pPr>
              <w:widowControl/>
              <w:spacing w:after="240" w:line="259" w:lineRule="auto"/>
              <w:rPr>
                <w:b/>
                <w:sz w:val="24"/>
                <w:szCs w:val="24"/>
              </w:rPr>
            </w:pPr>
          </w:p>
        </w:tc>
        <w:tc>
          <w:tcPr>
            <w:tcW w:w="6611" w:type="dxa"/>
          </w:tcPr>
          <w:p w14:paraId="4D1D02E8" w14:textId="4DE02A07" w:rsidR="00446F24" w:rsidRDefault="001F076C" w:rsidP="00446F24">
            <w:pPr>
              <w:widowControl/>
              <w:spacing w:after="0"/>
            </w:pPr>
            <w:r w:rsidRPr="00384F40">
              <w:t xml:space="preserve">The STEM modules have been developed </w:t>
            </w:r>
            <w:r>
              <w:t>to provide students with</w:t>
            </w:r>
            <w:r w:rsidRPr="00384F40">
              <w:t xml:space="preserve"> learning experiences to solve </w:t>
            </w:r>
            <w:r>
              <w:t>authentic real-</w:t>
            </w:r>
            <w:r w:rsidRPr="00384F40">
              <w:t>world problems using science, technology, engineering</w:t>
            </w:r>
            <w:r w:rsidR="00194E38">
              <w:t>,</w:t>
            </w:r>
            <w:r w:rsidRPr="00384F40">
              <w:t xml:space="preserve"> and mathematics capabilities. </w:t>
            </w:r>
          </w:p>
          <w:p w14:paraId="6D054BD4" w14:textId="77777777" w:rsidR="001F076C" w:rsidRPr="008E267A" w:rsidRDefault="001F076C" w:rsidP="009231E9">
            <w:pPr>
              <w:widowControl/>
              <w:spacing w:after="0"/>
            </w:pPr>
            <w:r>
              <w:t xml:space="preserve">While working through the </w:t>
            </w:r>
            <w:r w:rsidRPr="008E267A">
              <w:t>module, the following assessment opportunities will arise:</w:t>
            </w:r>
          </w:p>
          <w:p w14:paraId="13F92F86" w14:textId="07A11E42" w:rsidR="001950BA" w:rsidRDefault="00D9693E" w:rsidP="009231E9">
            <w:pPr>
              <w:pStyle w:val="ListParagraph"/>
            </w:pPr>
            <w:r>
              <w:t>R</w:t>
            </w:r>
            <w:r w:rsidR="005232BA">
              <w:t>eflections from s</w:t>
            </w:r>
            <w:r w:rsidR="001950BA">
              <w:t>tudents</w:t>
            </w:r>
            <w:r w:rsidR="00D92319">
              <w:t>’</w:t>
            </w:r>
            <w:r w:rsidR="001950BA">
              <w:t xml:space="preserve"> learning journal</w:t>
            </w:r>
            <w:r w:rsidR="005232BA">
              <w:t>s</w:t>
            </w:r>
          </w:p>
          <w:p w14:paraId="163179CF" w14:textId="4B126DDE" w:rsidR="005232BA" w:rsidRDefault="00D9693E" w:rsidP="009231E9">
            <w:pPr>
              <w:pStyle w:val="ListParagraph"/>
            </w:pPr>
            <w:r>
              <w:t>A</w:t>
            </w:r>
            <w:r w:rsidR="005232BA">
              <w:t xml:space="preserve">necdotal notes from observations </w:t>
            </w:r>
            <w:r w:rsidR="00421CA6">
              <w:t xml:space="preserve">and work samples </w:t>
            </w:r>
            <w:r w:rsidR="005232BA">
              <w:t xml:space="preserve">as students engage in the quadrat and </w:t>
            </w:r>
            <w:r w:rsidR="00C16493">
              <w:t>C</w:t>
            </w:r>
            <w:r w:rsidR="005232BA">
              <w:t>artesian plane activities</w:t>
            </w:r>
          </w:p>
          <w:p w14:paraId="3715D5D1" w14:textId="1D0DB7B7" w:rsidR="005232BA" w:rsidRDefault="00D9693E" w:rsidP="009231E9">
            <w:pPr>
              <w:pStyle w:val="ListParagraph"/>
            </w:pPr>
            <w:r>
              <w:t>W</w:t>
            </w:r>
            <w:r w:rsidR="00421CA6">
              <w:t>ork samples</w:t>
            </w:r>
            <w:r w:rsidR="005232BA">
              <w:t xml:space="preserve"> </w:t>
            </w:r>
            <w:r w:rsidR="00F07587">
              <w:t>from science investigations</w:t>
            </w:r>
          </w:p>
          <w:p w14:paraId="14CA0ED4" w14:textId="324DA7B2" w:rsidR="005232BA" w:rsidRDefault="00D9693E" w:rsidP="009231E9">
            <w:pPr>
              <w:pStyle w:val="ListParagraph"/>
            </w:pPr>
            <w:r>
              <w:t>W</w:t>
            </w:r>
            <w:r w:rsidR="00421CA6">
              <w:t>ork samples of</w:t>
            </w:r>
            <w:r w:rsidR="005232BA">
              <w:t xml:space="preserve"> flowchart</w:t>
            </w:r>
            <w:r w:rsidR="00421CA6">
              <w:t xml:space="preserve">s </w:t>
            </w:r>
            <w:r w:rsidR="005232BA">
              <w:t>represent</w:t>
            </w:r>
            <w:r w:rsidR="00421CA6">
              <w:t>ing</w:t>
            </w:r>
            <w:r w:rsidR="005232BA">
              <w:t xml:space="preserve"> a plan for </w:t>
            </w:r>
            <w:r w:rsidR="000570E0">
              <w:t>provenance</w:t>
            </w:r>
            <w:r w:rsidR="005232BA">
              <w:t xml:space="preserve"> restoration</w:t>
            </w:r>
          </w:p>
          <w:p w14:paraId="042ED1F3" w14:textId="682724B0" w:rsidR="00137872" w:rsidRPr="009231E9" w:rsidRDefault="00D9693E" w:rsidP="009231E9">
            <w:pPr>
              <w:pStyle w:val="ListParagraph"/>
            </w:pPr>
            <w:r>
              <w:t>O</w:t>
            </w:r>
            <w:r w:rsidR="00421CA6">
              <w:t xml:space="preserve">bservations </w:t>
            </w:r>
            <w:r w:rsidR="00C16493">
              <w:t>a</w:t>
            </w:r>
            <w:r w:rsidR="00137872">
              <w:t xml:space="preserve">s students present their recommendations in </w:t>
            </w:r>
            <w:r w:rsidR="00137872">
              <w:rPr>
                <w:i/>
              </w:rPr>
              <w:t xml:space="preserve">Activity 4. </w:t>
            </w:r>
          </w:p>
          <w:bookmarkStart w:id="17" w:name="_Hlk528308725"/>
          <w:p w14:paraId="31533E18" w14:textId="69AAFA9A" w:rsidR="00BE2C19" w:rsidRDefault="00BE2C19" w:rsidP="00BE2C19">
            <w:r>
              <w:fldChar w:fldCharType="begin"/>
            </w:r>
            <w:r w:rsidR="00A13427">
              <w:instrText>HYPERLINK  \l "_Appendix_1:_Curriculum"</w:instrText>
            </w:r>
            <w:r>
              <w:fldChar w:fldCharType="separate"/>
            </w:r>
            <w:r w:rsidR="00F824E2">
              <w:rPr>
                <w:rStyle w:val="Hyperlink"/>
              </w:rPr>
              <w:t>Appendix 1</w:t>
            </w:r>
            <w:r>
              <w:fldChar w:fldCharType="end"/>
            </w:r>
            <w:r>
              <w:t xml:space="preserve"> </w:t>
            </w:r>
            <w:r w:rsidR="00F824E2">
              <w:t xml:space="preserve">indicates how the activities are linked to the Western Australian Curriculum. </w:t>
            </w:r>
            <w:bookmarkEnd w:id="17"/>
          </w:p>
          <w:p w14:paraId="2F87277B" w14:textId="0748C9BB" w:rsidR="00F525C7" w:rsidRDefault="00F525C7" w:rsidP="00B061E9">
            <w:pPr>
              <w:spacing w:after="0"/>
            </w:pPr>
            <w:r>
              <w:t xml:space="preserve">Evidence of learning </w:t>
            </w:r>
            <w:r w:rsidR="00546D3C">
              <w:t xml:space="preserve">from </w:t>
            </w:r>
            <w:r w:rsidR="008C5DD1">
              <w:t>journaling</w:t>
            </w:r>
            <w:r>
              <w:t>, presentations and anecdotal notes from this module can contribute towards the larger body of evidence gathered throughout a teaching period and can be used to make on-balance judgments about the quality of learning demonstrated by the students in the science, technologies</w:t>
            </w:r>
            <w:r w:rsidR="00194E38">
              <w:t>,</w:t>
            </w:r>
            <w:r>
              <w:t xml:space="preserve"> and mathematics learning areas.</w:t>
            </w:r>
          </w:p>
          <w:p w14:paraId="6F0264C3" w14:textId="54AD50E5" w:rsidR="001F076C" w:rsidRDefault="00F525C7" w:rsidP="00F525C7">
            <w:pPr>
              <w:spacing w:after="240"/>
            </w:pPr>
            <w:r>
              <w:t>Students can further develop the general capabilities of Information and communication technology (ICT) capability, Critical and creative thinking</w:t>
            </w:r>
            <w:r w:rsidR="00D9693E">
              <w:t>,</w:t>
            </w:r>
            <w:r>
              <w:t xml:space="preserve"> and Personal and social capability. Continuums for these are included in the </w:t>
            </w:r>
            <w:hyperlink w:anchor="_Appendix_2:_General_1" w:history="1">
              <w:r w:rsidRPr="008667A7">
                <w:rPr>
                  <w:rStyle w:val="Hyperlink"/>
                </w:rPr>
                <w:t>General capabilities continuums</w:t>
              </w:r>
            </w:hyperlink>
            <w:r>
              <w:t xml:space="preserve"> but are not intended to be for assessment purposes.</w:t>
            </w:r>
          </w:p>
        </w:tc>
      </w:tr>
    </w:tbl>
    <w:p w14:paraId="428EEEE3" w14:textId="77777777" w:rsidR="006F4BBF" w:rsidRPr="00384F40" w:rsidRDefault="006F4BBF">
      <w:pPr>
        <w:widowControl/>
        <w:spacing w:after="160" w:line="259" w:lineRule="auto"/>
      </w:pPr>
      <w:r w:rsidRPr="00384F40">
        <w:br w:type="page"/>
      </w:r>
    </w:p>
    <w:p w14:paraId="006F434D" w14:textId="5522633D" w:rsidR="006F4BBF" w:rsidRPr="00384F40" w:rsidRDefault="006F4BBF" w:rsidP="000B48CE">
      <w:pPr>
        <w:pStyle w:val="Heading1"/>
      </w:pPr>
      <w:bookmarkStart w:id="18" w:name="_Toc44521769"/>
      <w:r w:rsidRPr="00384F40">
        <w:t xml:space="preserve">Activity 1: </w:t>
      </w:r>
      <w:r w:rsidR="00FE00C7">
        <w:t xml:space="preserve">Local </w:t>
      </w:r>
      <w:r w:rsidR="00D92319">
        <w:t>degradation</w:t>
      </w:r>
      <w:bookmarkEnd w:id="18"/>
    </w:p>
    <w:tbl>
      <w:tblPr>
        <w:tblStyle w:val="TableGrid"/>
        <w:tblW w:w="9039" w:type="dxa"/>
        <w:tblLayout w:type="fixed"/>
        <w:tblLook w:val="04A0" w:firstRow="1" w:lastRow="0" w:firstColumn="1" w:lastColumn="0" w:noHBand="0" w:noVBand="1"/>
      </w:tblPr>
      <w:tblGrid>
        <w:gridCol w:w="2405"/>
        <w:gridCol w:w="6634"/>
      </w:tblGrid>
      <w:tr w:rsidR="006F4BBF" w:rsidRPr="00384F40" w14:paraId="67FC57D4" w14:textId="77777777" w:rsidTr="00B743D4">
        <w:tc>
          <w:tcPr>
            <w:tcW w:w="2405" w:type="dxa"/>
            <w:tcBorders>
              <w:left w:val="nil"/>
              <w:right w:val="nil"/>
            </w:tcBorders>
          </w:tcPr>
          <w:p w14:paraId="4775835D" w14:textId="77777777" w:rsidR="006F4BBF" w:rsidRDefault="001616A6" w:rsidP="00157DD6">
            <w:pPr>
              <w:widowControl/>
              <w:spacing w:after="240" w:line="259" w:lineRule="auto"/>
              <w:rPr>
                <w:b/>
              </w:rPr>
            </w:pPr>
            <w:r w:rsidRPr="001F27A1">
              <w:rPr>
                <w:b/>
                <w:noProof/>
                <w:lang w:eastAsia="en-AU"/>
              </w:rPr>
              <w:drawing>
                <wp:anchor distT="0" distB="0" distL="114300" distR="114300" simplePos="0" relativeHeight="251816960" behindDoc="0" locked="0" layoutInCell="1" allowOverlap="1" wp14:anchorId="6D1B3128" wp14:editId="510C61E5">
                  <wp:simplePos x="0" y="0"/>
                  <wp:positionH relativeFrom="column">
                    <wp:posOffset>245319</wp:posOffset>
                  </wp:positionH>
                  <wp:positionV relativeFrom="paragraph">
                    <wp:posOffset>291523</wp:posOffset>
                  </wp:positionV>
                  <wp:extent cx="708726" cy="708726"/>
                  <wp:effectExtent l="0" t="0" r="0" b="0"/>
                  <wp:wrapNone/>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10236" cy="7102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rPr>
              <w:t>Activity focus</w:t>
            </w:r>
          </w:p>
          <w:p w14:paraId="023D6EF1" w14:textId="77777777" w:rsidR="001616A6" w:rsidRPr="00384F40" w:rsidRDefault="001616A6" w:rsidP="00157DD6">
            <w:pPr>
              <w:widowControl/>
              <w:spacing w:after="240" w:line="259" w:lineRule="auto"/>
              <w:rPr>
                <w:b/>
              </w:rPr>
            </w:pPr>
          </w:p>
        </w:tc>
        <w:tc>
          <w:tcPr>
            <w:tcW w:w="6634" w:type="dxa"/>
            <w:tcBorders>
              <w:left w:val="nil"/>
              <w:right w:val="nil"/>
            </w:tcBorders>
          </w:tcPr>
          <w:p w14:paraId="09D5BE90" w14:textId="0DC34825" w:rsidR="001616A6" w:rsidRPr="00384F40" w:rsidRDefault="00C16493" w:rsidP="00B061E9">
            <w:pPr>
              <w:widowControl/>
              <w:spacing w:after="240"/>
            </w:pPr>
            <w:r w:rsidRPr="00E94808">
              <w:rPr>
                <w:rFonts w:cstheme="minorHAnsi"/>
                <w:lang w:val="en-GB"/>
              </w:rPr>
              <w:t xml:space="preserve">Students research </w:t>
            </w:r>
            <w:r w:rsidR="00BE2C19">
              <w:rPr>
                <w:rFonts w:cstheme="minorHAnsi"/>
                <w:lang w:val="en-GB"/>
              </w:rPr>
              <w:t xml:space="preserve">the </w:t>
            </w:r>
            <w:r w:rsidRPr="00E94808">
              <w:rPr>
                <w:rFonts w:cstheme="minorHAnsi"/>
                <w:lang w:val="en-GB"/>
              </w:rPr>
              <w:t xml:space="preserve">causes of </w:t>
            </w:r>
            <w:r w:rsidR="004A1D81">
              <w:rPr>
                <w:rFonts w:cstheme="minorHAnsi"/>
                <w:lang w:val="en-GB"/>
              </w:rPr>
              <w:t xml:space="preserve">degradation </w:t>
            </w:r>
            <w:r w:rsidR="007A2744">
              <w:rPr>
                <w:rFonts w:cstheme="minorHAnsi"/>
                <w:lang w:val="en-GB"/>
              </w:rPr>
              <w:t xml:space="preserve">of </w:t>
            </w:r>
            <w:r w:rsidR="00F824E2">
              <w:rPr>
                <w:rFonts w:cstheme="minorHAnsi"/>
                <w:lang w:val="en-GB"/>
              </w:rPr>
              <w:t xml:space="preserve">local, </w:t>
            </w:r>
            <w:r w:rsidR="007A2744">
              <w:rPr>
                <w:rFonts w:cstheme="minorHAnsi"/>
                <w:lang w:val="en-GB"/>
              </w:rPr>
              <w:t>native pla</w:t>
            </w:r>
            <w:r w:rsidR="00F824E2">
              <w:rPr>
                <w:rFonts w:cstheme="minorHAnsi"/>
                <w:lang w:val="en-GB"/>
              </w:rPr>
              <w:t>nt communities</w:t>
            </w:r>
            <w:r w:rsidR="007A2744">
              <w:rPr>
                <w:rFonts w:cstheme="minorHAnsi"/>
                <w:lang w:val="en-GB"/>
              </w:rPr>
              <w:t xml:space="preserve"> </w:t>
            </w:r>
            <w:r w:rsidR="00D9693E">
              <w:rPr>
                <w:rFonts w:cstheme="minorHAnsi"/>
                <w:lang w:val="en-GB"/>
              </w:rPr>
              <w:t xml:space="preserve">and </w:t>
            </w:r>
            <w:r w:rsidRPr="00E94808">
              <w:rPr>
                <w:rFonts w:cstheme="minorHAnsi"/>
                <w:lang w:val="en-GB"/>
              </w:rPr>
              <w:t xml:space="preserve">develop an understanding of the significance of native plants within ecosystems and to Aboriginal </w:t>
            </w:r>
            <w:r w:rsidR="002A2541">
              <w:rPr>
                <w:rFonts w:cstheme="minorHAnsi"/>
                <w:lang w:val="en-GB"/>
              </w:rPr>
              <w:t>people</w:t>
            </w:r>
            <w:r w:rsidRPr="00F07587">
              <w:rPr>
                <w:rFonts w:cstheme="minorHAnsi"/>
                <w:b/>
                <w:lang w:val="en-GB"/>
              </w:rPr>
              <w:t>.</w:t>
            </w:r>
            <w:r w:rsidR="00B07287" w:rsidRPr="00B07287">
              <w:rPr>
                <w:rFonts w:cstheme="minorHAnsi"/>
                <w:lang w:val="en-GB"/>
              </w:rPr>
              <w:t xml:space="preserve"> </w:t>
            </w:r>
          </w:p>
        </w:tc>
      </w:tr>
      <w:tr w:rsidR="006F4BBF" w:rsidRPr="00384F40" w14:paraId="3B5A9B7C" w14:textId="77777777" w:rsidTr="00B743D4">
        <w:tc>
          <w:tcPr>
            <w:tcW w:w="2405" w:type="dxa"/>
            <w:tcBorders>
              <w:left w:val="nil"/>
              <w:right w:val="nil"/>
            </w:tcBorders>
          </w:tcPr>
          <w:p w14:paraId="56C255B8" w14:textId="77777777" w:rsidR="006F4BBF" w:rsidRPr="00384F40" w:rsidRDefault="001F076C" w:rsidP="001F076C">
            <w:pPr>
              <w:widowControl/>
              <w:spacing w:after="240" w:line="259" w:lineRule="auto"/>
              <w:rPr>
                <w:b/>
              </w:rPr>
            </w:pPr>
            <w:r>
              <w:rPr>
                <w:b/>
              </w:rPr>
              <w:t>B</w:t>
            </w:r>
            <w:r w:rsidR="00243932" w:rsidRPr="00384F40">
              <w:rPr>
                <w:b/>
              </w:rPr>
              <w:t xml:space="preserve">ackground information </w:t>
            </w:r>
          </w:p>
        </w:tc>
        <w:tc>
          <w:tcPr>
            <w:tcW w:w="6634" w:type="dxa"/>
            <w:tcBorders>
              <w:left w:val="nil"/>
              <w:right w:val="nil"/>
            </w:tcBorders>
          </w:tcPr>
          <w:p w14:paraId="5E05A938" w14:textId="1C548C78" w:rsidR="000821F6" w:rsidRDefault="00C30F81" w:rsidP="00D43E05">
            <w:pPr>
              <w:widowControl/>
              <w:rPr>
                <w:sz w:val="20"/>
                <w:szCs w:val="20"/>
              </w:rPr>
            </w:pPr>
            <w:bookmarkStart w:id="19" w:name="_Hlk534884155"/>
            <w:r>
              <w:t>A sustainable ecosystem is one that sustains the life of all its inhabitants</w:t>
            </w:r>
            <w:r w:rsidR="00C16493">
              <w:t xml:space="preserve"> over an extended period; however,</w:t>
            </w:r>
            <w:r w:rsidR="00194E38">
              <w:t xml:space="preserve"> </w:t>
            </w:r>
            <w:r w:rsidR="00C16493">
              <w:t>t</w:t>
            </w:r>
            <w:r w:rsidR="00D04B2E">
              <w:t xml:space="preserve">he population </w:t>
            </w:r>
            <w:r>
              <w:t xml:space="preserve">of </w:t>
            </w:r>
            <w:r w:rsidR="00D04B2E">
              <w:t>individual</w:t>
            </w:r>
            <w:r>
              <w:t xml:space="preserve"> </w:t>
            </w:r>
            <w:r w:rsidR="00A9482D">
              <w:t>plant</w:t>
            </w:r>
            <w:r>
              <w:t xml:space="preserve"> </w:t>
            </w:r>
            <w:r w:rsidR="00D04B2E">
              <w:t xml:space="preserve">and </w:t>
            </w:r>
            <w:r>
              <w:t xml:space="preserve">animal species may vary </w:t>
            </w:r>
            <w:r w:rsidR="00D04B2E">
              <w:t xml:space="preserve">naturally </w:t>
            </w:r>
            <w:r w:rsidR="00E1186C">
              <w:t>over time</w:t>
            </w:r>
            <w:r w:rsidR="00ED5092">
              <w:t>.</w:t>
            </w:r>
            <w:r w:rsidR="00D04B2E">
              <w:t xml:space="preserve"> If</w:t>
            </w:r>
            <w:r>
              <w:t xml:space="preserve"> a species becomes extinct</w:t>
            </w:r>
            <w:r w:rsidR="00D04B2E">
              <w:t>,</w:t>
            </w:r>
            <w:r w:rsidR="00E1186C">
              <w:t xml:space="preserve"> then it could be said </w:t>
            </w:r>
            <w:r w:rsidR="00E1186C" w:rsidRPr="006711F1">
              <w:t xml:space="preserve">that </w:t>
            </w:r>
            <w:r w:rsidR="00194E38">
              <w:t>the</w:t>
            </w:r>
            <w:r w:rsidR="00E1186C" w:rsidRPr="006711F1">
              <w:t xml:space="preserve"> relationship to its ecosystem was unsustainable.</w:t>
            </w:r>
            <w:r w:rsidR="000821F6" w:rsidRPr="006711F1">
              <w:t xml:space="preserve"> </w:t>
            </w:r>
          </w:p>
          <w:p w14:paraId="4A1C7E8B" w14:textId="4F2104BA" w:rsidR="00601E9B" w:rsidRDefault="000821F6" w:rsidP="00C97342">
            <w:pPr>
              <w:widowControl/>
            </w:pPr>
            <w:r w:rsidRPr="006711F1">
              <w:t xml:space="preserve">Many native plants occur across a broad geographic range. However, within that range, different populations of a </w:t>
            </w:r>
            <w:r w:rsidR="006711F1" w:rsidRPr="006711F1">
              <w:t>species</w:t>
            </w:r>
            <w:r w:rsidRPr="006711F1">
              <w:t xml:space="preserve"> may change slightly to become specifically adapted to local conditions and</w:t>
            </w:r>
            <w:r w:rsidR="004A1D81">
              <w:t xml:space="preserve"> individual habitats. P</w:t>
            </w:r>
            <w:r w:rsidRPr="006711F1">
              <w:t>opulations containing local genetic variations are called provenances. It is important to pres</w:t>
            </w:r>
            <w:r w:rsidR="004A1D81">
              <w:t>erve these</w:t>
            </w:r>
            <w:r w:rsidRPr="006711F1">
              <w:t xml:space="preserve"> as each provenance is unique</w:t>
            </w:r>
            <w:r w:rsidR="004A1D81">
              <w:t>. L</w:t>
            </w:r>
            <w:r w:rsidR="00601E9B">
              <w:t xml:space="preserve">ocally collected seed is the best way to maintain local provenance. </w:t>
            </w:r>
          </w:p>
          <w:p w14:paraId="7111E7D6" w14:textId="77777777" w:rsidR="006711F1" w:rsidRDefault="006711F1" w:rsidP="00B061E9">
            <w:pPr>
              <w:widowControl/>
              <w:spacing w:after="0"/>
            </w:pPr>
            <w:r>
              <w:t xml:space="preserve">The </w:t>
            </w:r>
            <w:r w:rsidRPr="00D43E05">
              <w:t xml:space="preserve">causes of ecosystem destruction </w:t>
            </w:r>
            <w:r>
              <w:t>can be small or large, slow or sudden, direct or indirect. Examples include:</w:t>
            </w:r>
          </w:p>
          <w:p w14:paraId="56F8009D" w14:textId="17B018A4" w:rsidR="006711F1" w:rsidRDefault="000F2D9D" w:rsidP="00D477D0">
            <w:pPr>
              <w:pStyle w:val="ListParagraph"/>
            </w:pPr>
            <w:r>
              <w:t xml:space="preserve">Introduction of </w:t>
            </w:r>
            <w:r w:rsidR="006711F1" w:rsidRPr="00546D3C">
              <w:t xml:space="preserve">species which </w:t>
            </w:r>
            <w:r>
              <w:t>become</w:t>
            </w:r>
            <w:r w:rsidRPr="00546D3C">
              <w:t xml:space="preserve"> </w:t>
            </w:r>
            <w:r w:rsidR="006711F1" w:rsidRPr="00546D3C">
              <w:t>predators of native species (</w:t>
            </w:r>
            <w:proofErr w:type="spellStart"/>
            <w:r w:rsidR="00D9693E">
              <w:t>eg</w:t>
            </w:r>
            <w:proofErr w:type="spellEnd"/>
            <w:r w:rsidR="00D9693E">
              <w:t xml:space="preserve"> </w:t>
            </w:r>
            <w:proofErr w:type="spellStart"/>
            <w:r w:rsidR="00194E38">
              <w:t>n</w:t>
            </w:r>
            <w:r w:rsidR="006711F1" w:rsidRPr="00546D3C">
              <w:t>umbats</w:t>
            </w:r>
            <w:proofErr w:type="spellEnd"/>
            <w:r w:rsidR="006711F1" w:rsidRPr="00546D3C">
              <w:t xml:space="preserve"> threatened by foxes and cats in the South West region of WA)</w:t>
            </w:r>
            <w:r w:rsidR="006711F1">
              <w:t>,</w:t>
            </w:r>
            <w:r w:rsidR="006711F1" w:rsidRPr="00546D3C">
              <w:t xml:space="preserve"> contribute to overgrazing (</w:t>
            </w:r>
            <w:proofErr w:type="spellStart"/>
            <w:r w:rsidR="00D9693E">
              <w:t>eg</w:t>
            </w:r>
            <w:proofErr w:type="spellEnd"/>
            <w:r w:rsidR="00D9693E">
              <w:t xml:space="preserve"> </w:t>
            </w:r>
            <w:r w:rsidR="00194E38">
              <w:t>d</w:t>
            </w:r>
            <w:r w:rsidR="006711F1" w:rsidRPr="00546D3C">
              <w:t>onkeys in the Pilbara region)</w:t>
            </w:r>
            <w:r>
              <w:t xml:space="preserve"> or </w:t>
            </w:r>
            <w:r w:rsidR="006711F1" w:rsidRPr="00546D3C">
              <w:t>compet</w:t>
            </w:r>
            <w:r w:rsidR="00C16493">
              <w:t>e with</w:t>
            </w:r>
            <w:r w:rsidR="006711F1" w:rsidRPr="00546D3C">
              <w:t xml:space="preserve"> native species</w:t>
            </w:r>
            <w:r w:rsidR="00C16493">
              <w:t xml:space="preserve"> for food sources</w:t>
            </w:r>
            <w:r w:rsidR="006711F1" w:rsidRPr="00546D3C">
              <w:t xml:space="preserve"> </w:t>
            </w:r>
            <w:r w:rsidR="006711F1">
              <w:t>(</w:t>
            </w:r>
            <w:proofErr w:type="spellStart"/>
            <w:r w:rsidR="006711F1" w:rsidRPr="00546D3C">
              <w:t>eg</w:t>
            </w:r>
            <w:proofErr w:type="spellEnd"/>
            <w:r w:rsidR="006711F1" w:rsidRPr="00546D3C">
              <w:t xml:space="preserve"> rabbits</w:t>
            </w:r>
            <w:r w:rsidR="006711F1">
              <w:t>)</w:t>
            </w:r>
            <w:r w:rsidR="006711F1" w:rsidRPr="00546D3C">
              <w:t xml:space="preserve">. </w:t>
            </w:r>
            <w:r w:rsidR="00EE6558">
              <w:t>Rabbits are selective feeders that search out tiny seedlings and remove them before they can grow and reproduce. Once mature trees die, the species is lost as there are no younger plants to replace them.</w:t>
            </w:r>
            <w:r w:rsidR="006711F1" w:rsidRPr="00546D3C">
              <w:t xml:space="preserve"> </w:t>
            </w:r>
          </w:p>
          <w:p w14:paraId="033C7B41" w14:textId="3A899245" w:rsidR="006711F1" w:rsidRPr="00546D3C" w:rsidRDefault="006711F1" w:rsidP="00D477D0">
            <w:pPr>
              <w:pStyle w:val="ListParagraph"/>
            </w:pPr>
            <w:r w:rsidRPr="00546D3C">
              <w:t xml:space="preserve">Removal of the apex predator </w:t>
            </w:r>
            <w:r>
              <w:t>(</w:t>
            </w:r>
            <w:proofErr w:type="spellStart"/>
            <w:r>
              <w:t>e</w:t>
            </w:r>
            <w:r w:rsidRPr="00546D3C">
              <w:t>g</w:t>
            </w:r>
            <w:proofErr w:type="spellEnd"/>
            <w:r w:rsidRPr="00546D3C">
              <w:t xml:space="preserve"> </w:t>
            </w:r>
            <w:proofErr w:type="spellStart"/>
            <w:r>
              <w:t>d</w:t>
            </w:r>
            <w:r w:rsidRPr="00546D3C">
              <w:t>ingos</w:t>
            </w:r>
            <w:proofErr w:type="spellEnd"/>
            <w:r>
              <w:t>)</w:t>
            </w:r>
            <w:r w:rsidRPr="00546D3C">
              <w:t xml:space="preserve"> </w:t>
            </w:r>
            <w:r w:rsidR="000F2D9D">
              <w:t xml:space="preserve">which </w:t>
            </w:r>
            <w:r>
              <w:t>e</w:t>
            </w:r>
            <w:r w:rsidRPr="00546D3C">
              <w:t xml:space="preserve">nables other species to increase in numbers </w:t>
            </w:r>
            <w:r w:rsidR="000F2D9D">
              <w:t>and</w:t>
            </w:r>
            <w:r w:rsidR="007A2744" w:rsidRPr="00546D3C">
              <w:t xml:space="preserve"> </w:t>
            </w:r>
            <w:proofErr w:type="spellStart"/>
            <w:r w:rsidR="00060341">
              <w:t>destabili</w:t>
            </w:r>
            <w:r w:rsidR="007A2744">
              <w:t>s</w:t>
            </w:r>
            <w:r w:rsidR="00060341">
              <w:t>e</w:t>
            </w:r>
            <w:proofErr w:type="spellEnd"/>
            <w:r w:rsidR="00060341">
              <w:t xml:space="preserve"> </w:t>
            </w:r>
            <w:r w:rsidR="001D0DE3">
              <w:t>ecosystems</w:t>
            </w:r>
            <w:r w:rsidRPr="00546D3C">
              <w:t>.</w:t>
            </w:r>
            <w:r>
              <w:t xml:space="preserve">  </w:t>
            </w:r>
          </w:p>
          <w:p w14:paraId="42511586" w14:textId="5CCABFC3" w:rsidR="006711F1" w:rsidRPr="009231E9" w:rsidRDefault="006711F1" w:rsidP="00D477D0">
            <w:pPr>
              <w:pStyle w:val="ListParagraph"/>
            </w:pPr>
            <w:r w:rsidRPr="00446F24">
              <w:t>Bushfire event</w:t>
            </w:r>
            <w:r>
              <w:t>s</w:t>
            </w:r>
            <w:r w:rsidRPr="00446F24">
              <w:t xml:space="preserve"> </w:t>
            </w:r>
            <w:r w:rsidR="000F2D9D">
              <w:t xml:space="preserve">which </w:t>
            </w:r>
            <w:r w:rsidR="00060341">
              <w:t xml:space="preserve">can </w:t>
            </w:r>
            <w:r w:rsidRPr="00446F24">
              <w:t>kill</w:t>
            </w:r>
            <w:r w:rsidR="00060341">
              <w:t xml:space="preserve"> entire</w:t>
            </w:r>
            <w:r w:rsidRPr="00446F24">
              <w:t xml:space="preserve"> populations</w:t>
            </w:r>
            <w:r w:rsidR="001D0DE3">
              <w:t xml:space="preserve"> of animals and plants </w:t>
            </w:r>
            <w:r w:rsidR="00AA6AE9">
              <w:t xml:space="preserve">and </w:t>
            </w:r>
            <w:r w:rsidR="000F2D9D">
              <w:t>destroy</w:t>
            </w:r>
            <w:r w:rsidR="001D0DE3">
              <w:t xml:space="preserve"> ground cover</w:t>
            </w:r>
            <w:r w:rsidR="000F2D9D">
              <w:t xml:space="preserve">, </w:t>
            </w:r>
            <w:r w:rsidR="001D0DE3">
              <w:t>result</w:t>
            </w:r>
            <w:r w:rsidR="000F2D9D">
              <w:t>ing</w:t>
            </w:r>
            <w:r w:rsidR="001D0DE3">
              <w:t xml:space="preserve"> in erosion</w:t>
            </w:r>
            <w:r w:rsidRPr="00446F24">
              <w:t xml:space="preserve"> (</w:t>
            </w:r>
            <w:proofErr w:type="spellStart"/>
            <w:r w:rsidR="001D0DE3">
              <w:t>eg</w:t>
            </w:r>
            <w:proofErr w:type="spellEnd"/>
            <w:r w:rsidR="001D0DE3">
              <w:t xml:space="preserve"> 2016 </w:t>
            </w:r>
            <w:proofErr w:type="spellStart"/>
            <w:r w:rsidRPr="00446F24">
              <w:t>Yarloop</w:t>
            </w:r>
            <w:proofErr w:type="spellEnd"/>
            <w:r w:rsidR="001D0DE3">
              <w:t xml:space="preserve"> bushfire</w:t>
            </w:r>
            <w:r w:rsidRPr="00446F24">
              <w:t>)</w:t>
            </w:r>
            <w:r w:rsidR="00CD2CCA">
              <w:t>.</w:t>
            </w:r>
          </w:p>
          <w:p w14:paraId="3BB39644" w14:textId="4A18E752" w:rsidR="006711F1" w:rsidRPr="009231E9" w:rsidRDefault="006711F1" w:rsidP="00D477D0">
            <w:pPr>
              <w:pStyle w:val="ListParagraph"/>
            </w:pPr>
            <w:r w:rsidRPr="00446F24">
              <w:t>Clearing native plants for agriculture</w:t>
            </w:r>
            <w:r>
              <w:t xml:space="preserve"> such as cattle stations</w:t>
            </w:r>
            <w:r w:rsidR="001D0DE3">
              <w:t xml:space="preserve"> in the Mid</w:t>
            </w:r>
            <w:r w:rsidR="00CA02C5">
              <w:t>w</w:t>
            </w:r>
            <w:r w:rsidR="001D0DE3">
              <w:t xml:space="preserve">est </w:t>
            </w:r>
            <w:r w:rsidR="00AA6AE9">
              <w:t xml:space="preserve">region </w:t>
            </w:r>
            <w:r w:rsidR="001D0DE3">
              <w:t xml:space="preserve">and the cultivation of wheat </w:t>
            </w:r>
            <w:r w:rsidRPr="00446F24">
              <w:t>in W</w:t>
            </w:r>
            <w:r w:rsidR="00060341">
              <w:t xml:space="preserve">estern Australia’s </w:t>
            </w:r>
            <w:proofErr w:type="spellStart"/>
            <w:r w:rsidRPr="00446F24">
              <w:t>Wheatbelt</w:t>
            </w:r>
            <w:proofErr w:type="spellEnd"/>
            <w:r w:rsidR="001D0DE3">
              <w:t>.</w:t>
            </w:r>
          </w:p>
          <w:p w14:paraId="73987E59" w14:textId="4166A571" w:rsidR="006711F1" w:rsidRPr="009231E9" w:rsidRDefault="000F2D9D" w:rsidP="00D477D0">
            <w:pPr>
              <w:pStyle w:val="ListParagraph"/>
            </w:pPr>
            <w:r>
              <w:t>Changes to c</w:t>
            </w:r>
            <w:r w:rsidR="00060341">
              <w:t xml:space="preserve">oastal ecosystems </w:t>
            </w:r>
            <w:r>
              <w:t>caused</w:t>
            </w:r>
            <w:r w:rsidR="00060341">
              <w:t xml:space="preserve"> by s</w:t>
            </w:r>
            <w:r w:rsidR="00F824E2">
              <w:t xml:space="preserve">torm damage to </w:t>
            </w:r>
            <w:r w:rsidR="006711F1" w:rsidRPr="00446F24">
              <w:t>sand dunes resulting in loss of habitat for dune plants</w:t>
            </w:r>
            <w:r w:rsidR="006711F1">
              <w:t xml:space="preserve"> </w:t>
            </w:r>
            <w:r w:rsidR="000570E0">
              <w:t xml:space="preserve">in areas </w:t>
            </w:r>
            <w:r w:rsidR="006711F1">
              <w:t xml:space="preserve">such as </w:t>
            </w:r>
            <w:proofErr w:type="spellStart"/>
            <w:r w:rsidR="006711F1" w:rsidRPr="00446F24">
              <w:t>Mettam’s</w:t>
            </w:r>
            <w:proofErr w:type="spellEnd"/>
            <w:r w:rsidR="006711F1" w:rsidRPr="00446F24">
              <w:t xml:space="preserve"> Pool, Perth</w:t>
            </w:r>
            <w:r w:rsidR="006711F1">
              <w:t xml:space="preserve"> in</w:t>
            </w:r>
            <w:r w:rsidR="006711F1" w:rsidRPr="00446F24">
              <w:t xml:space="preserve"> 2018 </w:t>
            </w:r>
            <w:r w:rsidR="006711F1">
              <w:t xml:space="preserve">or </w:t>
            </w:r>
            <w:r w:rsidR="00060341">
              <w:t xml:space="preserve">the growth and movement of sand dunes such as the </w:t>
            </w:r>
            <w:proofErr w:type="spellStart"/>
            <w:r w:rsidR="006711F1" w:rsidRPr="00EC35B3">
              <w:t>Yeagarup</w:t>
            </w:r>
            <w:proofErr w:type="spellEnd"/>
            <w:r w:rsidR="006711F1" w:rsidRPr="0073303F">
              <w:t xml:space="preserve"> </w:t>
            </w:r>
            <w:r w:rsidR="006711F1" w:rsidRPr="00446F24">
              <w:t>mobile sand dunes in the South West</w:t>
            </w:r>
            <w:r w:rsidR="00CD2CCA">
              <w:t>.</w:t>
            </w:r>
          </w:p>
          <w:p w14:paraId="3C341FC2" w14:textId="77777777" w:rsidR="006711F1" w:rsidRPr="009231E9" w:rsidRDefault="006711F1" w:rsidP="00D477D0">
            <w:pPr>
              <w:pStyle w:val="ListParagraph"/>
            </w:pPr>
            <w:r w:rsidRPr="00446F24">
              <w:t>Suburban development with gardens growing non-native plants, reducing habitat space for native flora and fauna</w:t>
            </w:r>
            <w:r>
              <w:t xml:space="preserve"> and introducing a range of potential weed species. </w:t>
            </w:r>
          </w:p>
          <w:p w14:paraId="36B32008" w14:textId="2F0DBA78" w:rsidR="006711F1" w:rsidRPr="009231E9" w:rsidRDefault="006711F1" w:rsidP="00D477D0">
            <w:pPr>
              <w:pStyle w:val="ListParagraph"/>
            </w:pPr>
            <w:r w:rsidRPr="00446F24">
              <w:t xml:space="preserve">Runoff from farms and gardens </w:t>
            </w:r>
            <w:r w:rsidR="00060341" w:rsidRPr="00446F24">
              <w:t>contain</w:t>
            </w:r>
            <w:r w:rsidR="00060341">
              <w:t>ing</w:t>
            </w:r>
            <w:r w:rsidR="00060341" w:rsidRPr="00446F24">
              <w:t xml:space="preserve"> </w:t>
            </w:r>
            <w:proofErr w:type="spellStart"/>
            <w:r w:rsidR="00060341" w:rsidRPr="00446F24">
              <w:t>fertilisers</w:t>
            </w:r>
            <w:proofErr w:type="spellEnd"/>
            <w:r w:rsidR="00060341" w:rsidRPr="00446F24">
              <w:t xml:space="preserve"> and pesticides </w:t>
            </w:r>
            <w:r w:rsidR="00060341">
              <w:t>entering the ecosystem and encouraging overgrowth of some species (</w:t>
            </w:r>
            <w:proofErr w:type="spellStart"/>
            <w:r w:rsidR="00060341">
              <w:t>eg</w:t>
            </w:r>
            <w:proofErr w:type="spellEnd"/>
            <w:r w:rsidR="00060341">
              <w:t xml:space="preserve"> algal blooms) and undergrowth of others. </w:t>
            </w:r>
            <w:r w:rsidRPr="00446F24">
              <w:t xml:space="preserve"> </w:t>
            </w:r>
          </w:p>
          <w:p w14:paraId="31CF197F" w14:textId="3CB768A2" w:rsidR="006711F1" w:rsidRDefault="006711F1" w:rsidP="006711F1">
            <w:pPr>
              <w:widowControl/>
            </w:pPr>
            <w:r>
              <w:t>S</w:t>
            </w:r>
            <w:r w:rsidRPr="00D43E05">
              <w:t xml:space="preserve">uccessful </w:t>
            </w:r>
            <w:r w:rsidR="000570E0">
              <w:t xml:space="preserve">restoration of </w:t>
            </w:r>
            <w:r w:rsidR="001D0DE3">
              <w:t xml:space="preserve">the </w:t>
            </w:r>
            <w:r w:rsidR="000570E0">
              <w:t xml:space="preserve">local </w:t>
            </w:r>
            <w:r w:rsidR="001D0DE3">
              <w:t>native vegetation</w:t>
            </w:r>
            <w:r w:rsidRPr="00D43E05">
              <w:t xml:space="preserve"> </w:t>
            </w:r>
            <w:r w:rsidR="00060341">
              <w:t xml:space="preserve">can </w:t>
            </w:r>
            <w:r w:rsidR="001D0DE3">
              <w:t>contribute to</w:t>
            </w:r>
            <w:r>
              <w:t xml:space="preserve"> environmental health</w:t>
            </w:r>
            <w:r w:rsidR="001D0DE3">
              <w:t xml:space="preserve"> and sustainability</w:t>
            </w:r>
            <w:r>
              <w:t xml:space="preserve">. The key to success is planting native species </w:t>
            </w:r>
            <w:r w:rsidR="00E579DE">
              <w:t xml:space="preserve">that </w:t>
            </w:r>
            <w:r>
              <w:t xml:space="preserve">suit </w:t>
            </w:r>
            <w:r w:rsidR="000157A5">
              <w:t xml:space="preserve">the local </w:t>
            </w:r>
            <w:r>
              <w:t>soil type</w:t>
            </w:r>
            <w:r w:rsidRPr="001B38D1">
              <w:t xml:space="preserve">. </w:t>
            </w:r>
            <w:r w:rsidR="00FC74FF">
              <w:t>C</w:t>
            </w:r>
            <w:r w:rsidRPr="001B38D1">
              <w:t xml:space="preserve">ollaboration should be sought </w:t>
            </w:r>
            <w:r w:rsidR="00FC74FF">
              <w:t>with</w:t>
            </w:r>
            <w:r w:rsidRPr="001B38D1">
              <w:t xml:space="preserve"> local Aboriginal </w:t>
            </w:r>
            <w:r w:rsidR="00FC74FF">
              <w:t>communities</w:t>
            </w:r>
            <w:r>
              <w:t xml:space="preserve"> so </w:t>
            </w:r>
            <w:r w:rsidR="00FC74FF">
              <w:t xml:space="preserve">their </w:t>
            </w:r>
            <w:r w:rsidRPr="001B38D1">
              <w:t>knowledge about plants and ecosystems</w:t>
            </w:r>
            <w:r>
              <w:t xml:space="preserve"> can inform restoration strategies</w:t>
            </w:r>
            <w:r w:rsidRPr="001B38D1">
              <w:t>.</w:t>
            </w:r>
          </w:p>
          <w:p w14:paraId="2FA1C539" w14:textId="4293BDC2" w:rsidR="006711F1" w:rsidRDefault="006711F1" w:rsidP="00D43E05">
            <w:pPr>
              <w:widowControl/>
            </w:pPr>
            <w:r>
              <w:t xml:space="preserve">A guide setting out the </w:t>
            </w:r>
            <w:r w:rsidR="007B741D">
              <w:t>W</w:t>
            </w:r>
            <w:r w:rsidR="00815383">
              <w:t>es</w:t>
            </w:r>
            <w:r w:rsidR="00E639C4">
              <w:t>t</w:t>
            </w:r>
            <w:r w:rsidR="00815383">
              <w:t xml:space="preserve">ern Australian </w:t>
            </w:r>
            <w:r>
              <w:t>Department of Environment Regulation’s recommended approach to prepar</w:t>
            </w:r>
            <w:r w:rsidR="00815383">
              <w:t>ing</w:t>
            </w:r>
            <w:r>
              <w:t xml:space="preserve"> a r</w:t>
            </w:r>
            <w:r w:rsidR="000570E0">
              <w:t>estoration</w:t>
            </w:r>
            <w:r>
              <w:t xml:space="preserve"> plan can be found at</w:t>
            </w:r>
            <w:r w:rsidR="00AA6AE9">
              <w:br/>
            </w:r>
            <w:hyperlink r:id="rId61" w:history="1">
              <w:r w:rsidR="00CD2CCA" w:rsidRPr="00A16C5A">
                <w:rPr>
                  <w:rStyle w:val="Hyperlink"/>
                </w:rPr>
                <w:t>www.der.wa.gov.au/images/documents/our-work/consultation/Revegetation-plan/Consultation_Draft__Reveg_Guide_v0-3.pdf</w:t>
              </w:r>
            </w:hyperlink>
            <w:r w:rsidR="00AA6AE9" w:rsidRPr="001B38D1">
              <w:t>.</w:t>
            </w:r>
          </w:p>
          <w:p w14:paraId="3451D3D8" w14:textId="7BF07DBA" w:rsidR="00942402" w:rsidRDefault="00D04B2E" w:rsidP="00D477D0">
            <w:pPr>
              <w:widowControl/>
              <w:spacing w:after="0"/>
              <w:rPr>
                <w:rFonts w:cs="Helvetica"/>
                <w:lang w:val="en"/>
              </w:rPr>
            </w:pPr>
            <w:r>
              <w:rPr>
                <w:rFonts w:cs="Helvetica"/>
                <w:lang w:val="en"/>
              </w:rPr>
              <w:t>The g</w:t>
            </w:r>
            <w:r w:rsidR="00D43E05" w:rsidRPr="00D43E05">
              <w:rPr>
                <w:rFonts w:cs="Helvetica"/>
                <w:lang w:val="en"/>
              </w:rPr>
              <w:t>rowth and survival of living things</w:t>
            </w:r>
            <w:r>
              <w:rPr>
                <w:rFonts w:cs="Helvetica"/>
                <w:lang w:val="en"/>
              </w:rPr>
              <w:t xml:space="preserve"> </w:t>
            </w:r>
            <w:r w:rsidR="002D58B5">
              <w:rPr>
                <w:rFonts w:cs="Helvetica"/>
                <w:lang w:val="en"/>
              </w:rPr>
              <w:t>are</w:t>
            </w:r>
            <w:r w:rsidRPr="00D43E05">
              <w:rPr>
                <w:rFonts w:cs="Helvetica"/>
                <w:lang w:val="en"/>
              </w:rPr>
              <w:t xml:space="preserve"> </w:t>
            </w:r>
            <w:r w:rsidR="00D43E05" w:rsidRPr="00D43E05">
              <w:rPr>
                <w:rFonts w:cs="Helvetica"/>
                <w:lang w:val="en"/>
              </w:rPr>
              <w:t xml:space="preserve">affected by </w:t>
            </w:r>
            <w:r>
              <w:rPr>
                <w:rFonts w:cs="Helvetica"/>
                <w:lang w:val="en"/>
              </w:rPr>
              <w:t xml:space="preserve">the </w:t>
            </w:r>
            <w:r w:rsidR="00D43E05" w:rsidRPr="00D43E05">
              <w:rPr>
                <w:rFonts w:cs="Helvetica"/>
                <w:lang w:val="en"/>
              </w:rPr>
              <w:t>physical conditions</w:t>
            </w:r>
            <w:r>
              <w:rPr>
                <w:rFonts w:cs="Helvetica"/>
                <w:lang w:val="en"/>
              </w:rPr>
              <w:t xml:space="preserve"> in the environment</w:t>
            </w:r>
            <w:r w:rsidR="00E1186C">
              <w:rPr>
                <w:rFonts w:cs="Helvetica"/>
                <w:lang w:val="en"/>
              </w:rPr>
              <w:t>.</w:t>
            </w:r>
            <w:r w:rsidR="00833C3B">
              <w:rPr>
                <w:rFonts w:cs="Helvetica"/>
                <w:lang w:val="en"/>
              </w:rPr>
              <w:t xml:space="preserve"> </w:t>
            </w:r>
            <w:r w:rsidR="00A56B36">
              <w:rPr>
                <w:rFonts w:cs="Helvetica"/>
                <w:lang w:val="en"/>
              </w:rPr>
              <w:t>Western Australia has</w:t>
            </w:r>
            <w:r w:rsidR="00942402" w:rsidRPr="00942402">
              <w:rPr>
                <w:rFonts w:cs="Helvetica"/>
                <w:lang w:val="en"/>
              </w:rPr>
              <w:t xml:space="preserve"> some of the most</w:t>
            </w:r>
            <w:r w:rsidR="00CD2CCA">
              <w:rPr>
                <w:rFonts w:cs="Helvetica"/>
                <w:lang w:val="en"/>
              </w:rPr>
              <w:t xml:space="preserve"> </w:t>
            </w:r>
            <w:r w:rsidR="00942402" w:rsidRPr="00942402">
              <w:rPr>
                <w:rFonts w:cs="Helvetica"/>
                <w:lang w:val="en"/>
              </w:rPr>
              <w:t xml:space="preserve">at-risk </w:t>
            </w:r>
            <w:r w:rsidR="00833C3B">
              <w:rPr>
                <w:rFonts w:cs="Helvetica"/>
                <w:lang w:val="en"/>
              </w:rPr>
              <w:t>flora and fauna</w:t>
            </w:r>
            <w:r w:rsidR="00942402" w:rsidRPr="00942402">
              <w:rPr>
                <w:rFonts w:cs="Helvetica"/>
                <w:lang w:val="en"/>
              </w:rPr>
              <w:t xml:space="preserve"> in the world</w:t>
            </w:r>
            <w:r w:rsidR="00CD2CCA">
              <w:rPr>
                <w:rFonts w:cs="Helvetica"/>
                <w:lang w:val="en"/>
              </w:rPr>
              <w:t>,</w:t>
            </w:r>
            <w:r w:rsidR="00B343E1">
              <w:rPr>
                <w:rFonts w:cs="Helvetica"/>
                <w:lang w:val="en"/>
              </w:rPr>
              <w:t xml:space="preserve"> with t</w:t>
            </w:r>
            <w:r w:rsidR="00942402" w:rsidRPr="00942402">
              <w:rPr>
                <w:rFonts w:cs="Helvetica"/>
                <w:lang w:val="en"/>
              </w:rPr>
              <w:t xml:space="preserve">he South West </w:t>
            </w:r>
            <w:r w:rsidR="007B741D">
              <w:rPr>
                <w:rFonts w:cs="Helvetica"/>
                <w:lang w:val="en"/>
              </w:rPr>
              <w:t>region</w:t>
            </w:r>
            <w:r w:rsidR="00942402" w:rsidRPr="00942402">
              <w:rPr>
                <w:rFonts w:cs="Helvetica"/>
                <w:lang w:val="en"/>
              </w:rPr>
              <w:t xml:space="preserve"> </w:t>
            </w:r>
            <w:proofErr w:type="spellStart"/>
            <w:r w:rsidR="00942402" w:rsidRPr="00942402">
              <w:rPr>
                <w:rFonts w:cs="Helvetica"/>
                <w:lang w:val="en"/>
              </w:rPr>
              <w:t>recognised</w:t>
            </w:r>
            <w:proofErr w:type="spellEnd"/>
            <w:r w:rsidR="00942402" w:rsidRPr="00942402">
              <w:rPr>
                <w:rFonts w:cs="Helvetica"/>
                <w:lang w:val="en"/>
              </w:rPr>
              <w:t xml:space="preserve"> internationally as a biodiversity hotspot</w:t>
            </w:r>
            <w:r w:rsidR="00B343E1">
              <w:rPr>
                <w:rFonts w:cs="Helvetica"/>
                <w:lang w:val="en"/>
              </w:rPr>
              <w:t>.</w:t>
            </w:r>
            <w:r w:rsidR="00A635F0">
              <w:rPr>
                <w:rFonts w:cs="Helvetica"/>
                <w:lang w:val="en"/>
              </w:rPr>
              <w:t xml:space="preserve"> Some examples</w:t>
            </w:r>
            <w:r w:rsidR="002F7329">
              <w:rPr>
                <w:rFonts w:cs="Helvetica"/>
                <w:lang w:val="en"/>
              </w:rPr>
              <w:t xml:space="preserve"> of at-risk species in this area</w:t>
            </w:r>
            <w:r w:rsidR="00A635F0">
              <w:rPr>
                <w:rFonts w:cs="Helvetica"/>
                <w:lang w:val="en"/>
              </w:rPr>
              <w:t xml:space="preserve"> include:</w:t>
            </w:r>
          </w:p>
          <w:p w14:paraId="2AA51C0F" w14:textId="6335DCED" w:rsidR="00CD2CCA" w:rsidRPr="00381C6F" w:rsidRDefault="00833C3B" w:rsidP="00D477D0">
            <w:pPr>
              <w:pStyle w:val="ListParagraph"/>
              <w:rPr>
                <w:lang w:val="en"/>
              </w:rPr>
            </w:pPr>
            <w:r w:rsidRPr="00381C6F">
              <w:rPr>
                <w:lang w:val="en"/>
              </w:rPr>
              <w:t>The white-bellied frog</w:t>
            </w:r>
            <w:r w:rsidR="00AA6AE9" w:rsidRPr="00381C6F">
              <w:rPr>
                <w:lang w:val="en"/>
              </w:rPr>
              <w:t xml:space="preserve"> -</w:t>
            </w:r>
            <w:r w:rsidR="002F7329" w:rsidRPr="005E201B">
              <w:rPr>
                <w:lang w:val="en"/>
              </w:rPr>
              <w:t xml:space="preserve"> it</w:t>
            </w:r>
            <w:r w:rsidRPr="009D5BAA">
              <w:rPr>
                <w:lang w:val="en"/>
              </w:rPr>
              <w:t xml:space="preserve"> </w:t>
            </w:r>
            <w:r w:rsidRPr="001D1148">
              <w:rPr>
                <w:lang w:val="en"/>
              </w:rPr>
              <w:t>is t</w:t>
            </w:r>
            <w:r w:rsidR="00A56B36" w:rsidRPr="00732A7A">
              <w:rPr>
                <w:lang w:val="en"/>
              </w:rPr>
              <w:t xml:space="preserve">he only species of frog in </w:t>
            </w:r>
            <w:r w:rsidR="007B741D">
              <w:rPr>
                <w:lang w:val="en"/>
              </w:rPr>
              <w:t>W</w:t>
            </w:r>
            <w:r w:rsidR="00815383">
              <w:rPr>
                <w:lang w:val="en"/>
              </w:rPr>
              <w:t>estern Australia</w:t>
            </w:r>
            <w:r w:rsidR="00A56B36" w:rsidRPr="00732A7A">
              <w:rPr>
                <w:lang w:val="en"/>
              </w:rPr>
              <w:t xml:space="preserve"> to</w:t>
            </w:r>
            <w:r w:rsidR="00A56B36" w:rsidRPr="00D477D0">
              <w:rPr>
                <w:lang w:val="en"/>
              </w:rPr>
              <w:t xml:space="preserve"> be</w:t>
            </w:r>
            <w:r w:rsidR="00AE296D">
              <w:rPr>
                <w:lang w:val="en"/>
              </w:rPr>
              <w:t xml:space="preserve"> </w:t>
            </w:r>
            <w:r w:rsidR="00A56B36" w:rsidRPr="00732A7A">
              <w:rPr>
                <w:lang w:val="en"/>
              </w:rPr>
              <w:t xml:space="preserve">listed as </w:t>
            </w:r>
            <w:r w:rsidRPr="00D477D0">
              <w:rPr>
                <w:lang w:val="en"/>
              </w:rPr>
              <w:t>c</w:t>
            </w:r>
            <w:r w:rsidR="00A56B36" w:rsidRPr="00D477D0">
              <w:rPr>
                <w:lang w:val="en"/>
              </w:rPr>
              <w:t xml:space="preserve">ritically </w:t>
            </w:r>
            <w:r w:rsidRPr="00D477D0">
              <w:rPr>
                <w:lang w:val="en"/>
              </w:rPr>
              <w:t>e</w:t>
            </w:r>
            <w:r w:rsidR="00A56B36" w:rsidRPr="00D477D0">
              <w:rPr>
                <w:lang w:val="en"/>
              </w:rPr>
              <w:t>ndangered due to habitat loss and ongoing degradation of existing habitat.</w:t>
            </w:r>
            <w:r w:rsidR="00AE296D">
              <w:rPr>
                <w:lang w:val="en"/>
              </w:rPr>
              <w:t xml:space="preserve"> </w:t>
            </w:r>
            <w:r w:rsidR="00194E38" w:rsidRPr="00732A7A">
              <w:rPr>
                <w:lang w:val="en"/>
              </w:rPr>
              <w:t>It</w:t>
            </w:r>
            <w:r w:rsidRPr="00D477D0">
              <w:rPr>
                <w:lang w:val="en"/>
              </w:rPr>
              <w:t xml:space="preserve"> can be found in </w:t>
            </w:r>
            <w:r w:rsidR="00E579DE">
              <w:rPr>
                <w:lang w:val="en"/>
              </w:rPr>
              <w:t xml:space="preserve">the </w:t>
            </w:r>
            <w:r w:rsidRPr="00D477D0">
              <w:rPr>
                <w:lang w:val="en"/>
              </w:rPr>
              <w:t>v</w:t>
            </w:r>
            <w:r w:rsidR="00A56B36" w:rsidRPr="00D477D0">
              <w:rPr>
                <w:lang w:val="en"/>
              </w:rPr>
              <w:t>er</w:t>
            </w:r>
            <w:r w:rsidR="00815383">
              <w:rPr>
                <w:lang w:val="en"/>
              </w:rPr>
              <w:t>y dense swamp vegetation</w:t>
            </w:r>
            <w:r w:rsidR="00A56B36" w:rsidRPr="00D477D0">
              <w:rPr>
                <w:lang w:val="en"/>
              </w:rPr>
              <w:t xml:space="preserve"> bordering streams in the extreme south-west of </w:t>
            </w:r>
            <w:r w:rsidR="007B741D">
              <w:rPr>
                <w:lang w:val="en"/>
              </w:rPr>
              <w:t>W</w:t>
            </w:r>
            <w:r w:rsidR="00815383">
              <w:rPr>
                <w:lang w:val="en"/>
              </w:rPr>
              <w:t>estern Australia</w:t>
            </w:r>
            <w:r w:rsidR="00A56B36" w:rsidRPr="00D477D0">
              <w:rPr>
                <w:lang w:val="en"/>
              </w:rPr>
              <w:t xml:space="preserve">. The Perth Zoo has a breeding program for this species and there is </w:t>
            </w:r>
            <w:r w:rsidR="00B343E1" w:rsidRPr="00D477D0">
              <w:rPr>
                <w:lang w:val="en"/>
              </w:rPr>
              <w:t xml:space="preserve">also </w:t>
            </w:r>
            <w:r w:rsidR="00A56B36" w:rsidRPr="00D477D0">
              <w:rPr>
                <w:lang w:val="en"/>
              </w:rPr>
              <w:t>a recovery program to protect the remaining habitat and individuals</w:t>
            </w:r>
            <w:r w:rsidR="00B343E1" w:rsidRPr="00D477D0">
              <w:rPr>
                <w:lang w:val="en"/>
              </w:rPr>
              <w:t xml:space="preserve">. </w:t>
            </w:r>
            <w:r w:rsidR="00AA6AE9" w:rsidRPr="00D477D0">
              <w:rPr>
                <w:lang w:val="en"/>
              </w:rPr>
              <w:t xml:space="preserve">See </w:t>
            </w:r>
            <w:hyperlink r:id="rId62" w:history="1">
              <w:r w:rsidR="00CD2CCA">
                <w:rPr>
                  <w:rStyle w:val="Hyperlink"/>
                </w:rPr>
                <w:t>perthzoo.wa.gov.au/saving-wildlife/breeding-conservation/frog-breeding-programs</w:t>
              </w:r>
            </w:hyperlink>
            <w:r w:rsidR="00AA6AE9" w:rsidRPr="001B38D1">
              <w:t>.</w:t>
            </w:r>
          </w:p>
          <w:p w14:paraId="12F22615" w14:textId="24695447" w:rsidR="00340D31" w:rsidRPr="00A635F0" w:rsidRDefault="00A56B36" w:rsidP="00D477D0">
            <w:pPr>
              <w:pStyle w:val="ListParagraph"/>
              <w:rPr>
                <w:lang w:val="en"/>
              </w:rPr>
            </w:pPr>
            <w:r w:rsidRPr="00A635F0">
              <w:rPr>
                <w:lang w:val="en"/>
              </w:rPr>
              <w:t xml:space="preserve">Known by its </w:t>
            </w:r>
            <w:proofErr w:type="spellStart"/>
            <w:r w:rsidRPr="00A635F0">
              <w:rPr>
                <w:lang w:val="en"/>
              </w:rPr>
              <w:t>Noongar</w:t>
            </w:r>
            <w:proofErr w:type="spellEnd"/>
            <w:r w:rsidRPr="00A635F0">
              <w:rPr>
                <w:lang w:val="en"/>
              </w:rPr>
              <w:t xml:space="preserve"> name, the </w:t>
            </w:r>
            <w:proofErr w:type="spellStart"/>
            <w:r w:rsidR="007B741D">
              <w:rPr>
                <w:lang w:val="en"/>
              </w:rPr>
              <w:t>w</w:t>
            </w:r>
            <w:r w:rsidRPr="00A635F0">
              <w:rPr>
                <w:lang w:val="en"/>
              </w:rPr>
              <w:t>oylie</w:t>
            </w:r>
            <w:proofErr w:type="spellEnd"/>
            <w:r w:rsidRPr="00A635F0">
              <w:rPr>
                <w:lang w:val="en"/>
              </w:rPr>
              <w:t xml:space="preserve"> is a small nocturnal marsupial </w:t>
            </w:r>
            <w:r w:rsidR="00833C3B" w:rsidRPr="00A635F0">
              <w:rPr>
                <w:lang w:val="en"/>
              </w:rPr>
              <w:t>that o</w:t>
            </w:r>
            <w:r w:rsidRPr="00A635F0">
              <w:rPr>
                <w:lang w:val="en"/>
              </w:rPr>
              <w:t xml:space="preserve">nce </w:t>
            </w:r>
            <w:r w:rsidR="00815383">
              <w:rPr>
                <w:lang w:val="en"/>
              </w:rPr>
              <w:t xml:space="preserve">had a broad </w:t>
            </w:r>
            <w:r w:rsidR="00E579DE">
              <w:rPr>
                <w:lang w:val="en"/>
              </w:rPr>
              <w:t xml:space="preserve">habitat </w:t>
            </w:r>
            <w:r w:rsidR="00815383">
              <w:rPr>
                <w:lang w:val="en"/>
              </w:rPr>
              <w:t xml:space="preserve">range across </w:t>
            </w:r>
            <w:r w:rsidRPr="00A635F0">
              <w:rPr>
                <w:lang w:val="en"/>
              </w:rPr>
              <w:t xml:space="preserve">Australia, </w:t>
            </w:r>
            <w:r w:rsidR="00833C3B" w:rsidRPr="00A635F0">
              <w:rPr>
                <w:lang w:val="en"/>
              </w:rPr>
              <w:t xml:space="preserve">but whose </w:t>
            </w:r>
            <w:r w:rsidRPr="00A635F0">
              <w:rPr>
                <w:lang w:val="en"/>
              </w:rPr>
              <w:t xml:space="preserve">range </w:t>
            </w:r>
            <w:r w:rsidR="00B343E1" w:rsidRPr="00A635F0">
              <w:rPr>
                <w:lang w:val="en"/>
              </w:rPr>
              <w:t xml:space="preserve">has </w:t>
            </w:r>
            <w:r w:rsidR="00E579DE">
              <w:rPr>
                <w:lang w:val="en"/>
              </w:rPr>
              <w:t xml:space="preserve">now </w:t>
            </w:r>
            <w:r w:rsidR="00B343E1" w:rsidRPr="00A635F0">
              <w:rPr>
                <w:lang w:val="en"/>
              </w:rPr>
              <w:t>become</w:t>
            </w:r>
            <w:r w:rsidRPr="00A635F0">
              <w:rPr>
                <w:lang w:val="en"/>
              </w:rPr>
              <w:t xml:space="preserve"> restricted to small areas of W</w:t>
            </w:r>
            <w:r w:rsidR="00815383">
              <w:rPr>
                <w:lang w:val="en"/>
              </w:rPr>
              <w:t>estern Australia</w:t>
            </w:r>
            <w:r w:rsidRPr="00A635F0">
              <w:rPr>
                <w:lang w:val="en"/>
              </w:rPr>
              <w:t>. The</w:t>
            </w:r>
            <w:r w:rsidR="00B343E1" w:rsidRPr="00A635F0">
              <w:rPr>
                <w:lang w:val="en"/>
              </w:rPr>
              <w:t xml:space="preserve"> </w:t>
            </w:r>
            <w:proofErr w:type="spellStart"/>
            <w:r w:rsidR="007B741D">
              <w:rPr>
                <w:lang w:val="en"/>
              </w:rPr>
              <w:t>w</w:t>
            </w:r>
            <w:r w:rsidR="00B343E1" w:rsidRPr="00A635F0">
              <w:rPr>
                <w:lang w:val="en"/>
              </w:rPr>
              <w:t>oylie’s</w:t>
            </w:r>
            <w:proofErr w:type="spellEnd"/>
            <w:r w:rsidRPr="00A635F0">
              <w:rPr>
                <w:lang w:val="en"/>
              </w:rPr>
              <w:t xml:space="preserve"> </w:t>
            </w:r>
            <w:r w:rsidR="00340D31" w:rsidRPr="00A635F0">
              <w:rPr>
                <w:lang w:val="en"/>
              </w:rPr>
              <w:t xml:space="preserve">diet of </w:t>
            </w:r>
            <w:r w:rsidRPr="00A635F0">
              <w:rPr>
                <w:lang w:val="en"/>
              </w:rPr>
              <w:t>fungi is extremely important for the health of the ecosystems</w:t>
            </w:r>
            <w:r w:rsidR="00CD2CCA" w:rsidRPr="00A635F0">
              <w:rPr>
                <w:lang w:val="en"/>
              </w:rPr>
              <w:t xml:space="preserve"> because</w:t>
            </w:r>
            <w:r w:rsidR="00340D31" w:rsidRPr="00A635F0">
              <w:rPr>
                <w:lang w:val="en"/>
              </w:rPr>
              <w:t xml:space="preserve"> they </w:t>
            </w:r>
            <w:r w:rsidRPr="00A635F0">
              <w:rPr>
                <w:lang w:val="en"/>
              </w:rPr>
              <w:t>help to</w:t>
            </w:r>
            <w:r w:rsidR="00AE296D">
              <w:rPr>
                <w:lang w:val="en"/>
              </w:rPr>
              <w:t xml:space="preserve"> </w:t>
            </w:r>
            <w:r w:rsidRPr="00A635F0">
              <w:rPr>
                <w:lang w:val="en"/>
              </w:rPr>
              <w:t>spread fungal spores and seeds</w:t>
            </w:r>
            <w:r w:rsidR="00AE296D">
              <w:rPr>
                <w:lang w:val="en"/>
              </w:rPr>
              <w:t xml:space="preserve"> </w:t>
            </w:r>
            <w:r w:rsidRPr="00A635F0">
              <w:rPr>
                <w:lang w:val="en"/>
              </w:rPr>
              <w:t>which create home</w:t>
            </w:r>
            <w:r w:rsidR="000570E0">
              <w:rPr>
                <w:lang w:val="en"/>
              </w:rPr>
              <w:t>s</w:t>
            </w:r>
            <w:r w:rsidRPr="00A635F0">
              <w:rPr>
                <w:lang w:val="en"/>
              </w:rPr>
              <w:t xml:space="preserve"> and environment</w:t>
            </w:r>
            <w:r w:rsidR="000570E0">
              <w:rPr>
                <w:lang w:val="en"/>
              </w:rPr>
              <w:t>s</w:t>
            </w:r>
            <w:r w:rsidRPr="00A635F0">
              <w:rPr>
                <w:lang w:val="en"/>
              </w:rPr>
              <w:t xml:space="preserve"> for plants and other wildlife. </w:t>
            </w:r>
            <w:r w:rsidR="00340D31" w:rsidRPr="00A635F0">
              <w:rPr>
                <w:lang w:val="en"/>
              </w:rPr>
              <w:t>E</w:t>
            </w:r>
            <w:r w:rsidRPr="00A635F0">
              <w:rPr>
                <w:lang w:val="en"/>
              </w:rPr>
              <w:t xml:space="preserve">xtensive </w:t>
            </w:r>
            <w:r w:rsidR="00833C3B" w:rsidRPr="00A635F0">
              <w:rPr>
                <w:lang w:val="en"/>
              </w:rPr>
              <w:t>land clearing</w:t>
            </w:r>
            <w:r w:rsidRPr="00A635F0">
              <w:rPr>
                <w:lang w:val="en"/>
              </w:rPr>
              <w:t xml:space="preserve"> for agriculture </w:t>
            </w:r>
            <w:r w:rsidR="00340D31" w:rsidRPr="00A635F0">
              <w:rPr>
                <w:lang w:val="en"/>
              </w:rPr>
              <w:t>has contributed to the steep decline in the population of</w:t>
            </w:r>
            <w:r w:rsidRPr="00A635F0">
              <w:rPr>
                <w:lang w:val="en"/>
              </w:rPr>
              <w:t xml:space="preserve"> </w:t>
            </w:r>
            <w:proofErr w:type="spellStart"/>
            <w:r w:rsidR="007B741D">
              <w:rPr>
                <w:lang w:val="en"/>
              </w:rPr>
              <w:t>w</w:t>
            </w:r>
            <w:r w:rsidRPr="00A635F0">
              <w:rPr>
                <w:lang w:val="en"/>
              </w:rPr>
              <w:t>oylie</w:t>
            </w:r>
            <w:r w:rsidR="00340D31" w:rsidRPr="00A635F0">
              <w:rPr>
                <w:lang w:val="en"/>
              </w:rPr>
              <w:t>s</w:t>
            </w:r>
            <w:proofErr w:type="spellEnd"/>
            <w:r w:rsidRPr="00A635F0">
              <w:rPr>
                <w:lang w:val="en"/>
              </w:rPr>
              <w:t xml:space="preserve">. </w:t>
            </w:r>
            <w:r w:rsidR="00340D31" w:rsidRPr="00A635F0">
              <w:rPr>
                <w:lang w:val="en"/>
              </w:rPr>
              <w:t>They are</w:t>
            </w:r>
            <w:r w:rsidRPr="00A635F0">
              <w:rPr>
                <w:lang w:val="en"/>
              </w:rPr>
              <w:t xml:space="preserve"> also under threat by</w:t>
            </w:r>
            <w:r w:rsidR="00AE296D">
              <w:rPr>
                <w:lang w:val="en"/>
              </w:rPr>
              <w:t xml:space="preserve"> </w:t>
            </w:r>
            <w:r w:rsidRPr="00A635F0">
              <w:rPr>
                <w:lang w:val="en"/>
              </w:rPr>
              <w:t>introduced predators, including foxes and feral cats.</w:t>
            </w:r>
          </w:p>
          <w:p w14:paraId="7DB589C3" w14:textId="1726389D" w:rsidR="00C63C7F" w:rsidRPr="00A635F0" w:rsidRDefault="00C63C7F" w:rsidP="00D477D0">
            <w:pPr>
              <w:pStyle w:val="ListParagraph"/>
              <w:rPr>
                <w:lang w:val="en"/>
              </w:rPr>
            </w:pPr>
            <w:r w:rsidRPr="00A635F0">
              <w:rPr>
                <w:lang w:val="en"/>
              </w:rPr>
              <w:t xml:space="preserve">Foote’s grevillea is a spreading, flat-topped shrub that grows up to </w:t>
            </w:r>
            <w:r w:rsidR="00EF2DD4">
              <w:rPr>
                <w:lang w:val="en"/>
              </w:rPr>
              <w:t>one-</w:t>
            </w:r>
            <w:proofErr w:type="spellStart"/>
            <w:r w:rsidR="00EF2DD4">
              <w:rPr>
                <w:lang w:val="en"/>
              </w:rPr>
              <w:t>metre</w:t>
            </w:r>
            <w:proofErr w:type="spellEnd"/>
            <w:r w:rsidR="00EF2DD4">
              <w:rPr>
                <w:lang w:val="en"/>
              </w:rPr>
              <w:t>-tall</w:t>
            </w:r>
            <w:r w:rsidR="00340D31" w:rsidRPr="00A635F0">
              <w:rPr>
                <w:lang w:val="en"/>
              </w:rPr>
              <w:t xml:space="preserve"> and is n</w:t>
            </w:r>
            <w:r w:rsidRPr="00A635F0">
              <w:rPr>
                <w:lang w:val="en"/>
              </w:rPr>
              <w:t xml:space="preserve">ative to </w:t>
            </w:r>
            <w:proofErr w:type="spellStart"/>
            <w:r w:rsidRPr="00A635F0">
              <w:rPr>
                <w:lang w:val="en"/>
              </w:rPr>
              <w:t>Dandaragan</w:t>
            </w:r>
            <w:proofErr w:type="spellEnd"/>
            <w:r w:rsidRPr="00A635F0">
              <w:rPr>
                <w:lang w:val="en"/>
              </w:rPr>
              <w:t xml:space="preserve"> in </w:t>
            </w:r>
            <w:r w:rsidR="00833C3B" w:rsidRPr="00A635F0">
              <w:rPr>
                <w:lang w:val="en"/>
              </w:rPr>
              <w:t>W</w:t>
            </w:r>
            <w:r w:rsidR="00815383">
              <w:rPr>
                <w:lang w:val="en"/>
              </w:rPr>
              <w:t>estern Australia</w:t>
            </w:r>
            <w:r w:rsidR="00AA6AE9">
              <w:rPr>
                <w:lang w:val="en"/>
              </w:rPr>
              <w:t>. I</w:t>
            </w:r>
            <w:r w:rsidR="00340D31" w:rsidRPr="00A635F0">
              <w:rPr>
                <w:lang w:val="en"/>
              </w:rPr>
              <w:t>t</w:t>
            </w:r>
            <w:r w:rsidRPr="00A635F0">
              <w:rPr>
                <w:lang w:val="en"/>
              </w:rPr>
              <w:t xml:space="preserve"> grows mainly </w:t>
            </w:r>
            <w:r w:rsidR="00E579DE">
              <w:rPr>
                <w:lang w:val="en"/>
              </w:rPr>
              <w:t xml:space="preserve">in </w:t>
            </w:r>
            <w:r w:rsidRPr="00A635F0">
              <w:rPr>
                <w:lang w:val="en"/>
              </w:rPr>
              <w:t>sandy soils under prickly bark and marri. The species is threatened by habitat loss, invasive weeds, herbicide overspray, frequent fire, grazing animals and</w:t>
            </w:r>
            <w:r w:rsidR="00601E9B" w:rsidRPr="00A635F0">
              <w:rPr>
                <w:lang w:val="en"/>
              </w:rPr>
              <w:t xml:space="preserve"> </w:t>
            </w:r>
            <w:r w:rsidRPr="00A635F0">
              <w:rPr>
                <w:lang w:val="en"/>
              </w:rPr>
              <w:t>dieback.</w:t>
            </w:r>
          </w:p>
          <w:p w14:paraId="37B6DE4C" w14:textId="7FC03480" w:rsidR="00CA34A6" w:rsidRPr="002F7329" w:rsidRDefault="00CA34A6" w:rsidP="00D477D0">
            <w:pPr>
              <w:spacing w:after="0" w:line="288" w:lineRule="atLeast"/>
              <w:rPr>
                <w:rFonts w:cs="Helvetica"/>
                <w:lang w:val="en"/>
              </w:rPr>
            </w:pPr>
            <w:r w:rsidRPr="002F7329">
              <w:rPr>
                <w:rFonts w:cs="Helvetica"/>
                <w:lang w:val="en"/>
              </w:rPr>
              <w:t xml:space="preserve">The </w:t>
            </w:r>
            <w:proofErr w:type="spellStart"/>
            <w:r w:rsidRPr="002F7329">
              <w:rPr>
                <w:rFonts w:cs="Helvetica"/>
                <w:lang w:val="en"/>
              </w:rPr>
              <w:t>Martu</w:t>
            </w:r>
            <w:proofErr w:type="spellEnd"/>
            <w:r w:rsidRPr="002F7329">
              <w:rPr>
                <w:rFonts w:cs="Helvetica"/>
                <w:lang w:val="en"/>
              </w:rPr>
              <w:t xml:space="preserve"> Living Deserts Project </w:t>
            </w:r>
            <w:r w:rsidR="00D477D0">
              <w:rPr>
                <w:rFonts w:cs="Helvetica"/>
                <w:lang w:val="en"/>
              </w:rPr>
              <w:t xml:space="preserve">combines modern science with Indigenous ecological knowledge to </w:t>
            </w:r>
            <w:r w:rsidRPr="002F7329">
              <w:rPr>
                <w:rFonts w:cs="Helvetica"/>
                <w:lang w:val="en"/>
              </w:rPr>
              <w:t>prevent native flora and fauna disappearing</w:t>
            </w:r>
            <w:r w:rsidR="00D477D0">
              <w:rPr>
                <w:rFonts w:cs="Helvetica"/>
                <w:lang w:val="en"/>
              </w:rPr>
              <w:t xml:space="preserve"> from </w:t>
            </w:r>
            <w:proofErr w:type="spellStart"/>
            <w:r w:rsidR="00D477D0">
              <w:rPr>
                <w:rFonts w:cs="Helvetica"/>
                <w:lang w:val="en"/>
              </w:rPr>
              <w:t>Martu</w:t>
            </w:r>
            <w:proofErr w:type="spellEnd"/>
            <w:r w:rsidR="00D477D0">
              <w:rPr>
                <w:rFonts w:cs="Helvetica"/>
                <w:lang w:val="en"/>
              </w:rPr>
              <w:t xml:space="preserve"> country in the Western Desert</w:t>
            </w:r>
            <w:r w:rsidR="00815383">
              <w:rPr>
                <w:rFonts w:cs="Helvetica"/>
                <w:lang w:val="en"/>
              </w:rPr>
              <w:t>. Teams are</w:t>
            </w:r>
            <w:r w:rsidRPr="002F7329">
              <w:rPr>
                <w:rFonts w:cs="Helvetica"/>
                <w:lang w:val="en"/>
              </w:rPr>
              <w:t xml:space="preserve"> in the field controlling feral an</w:t>
            </w:r>
            <w:r w:rsidR="00815383">
              <w:rPr>
                <w:rFonts w:cs="Helvetica"/>
                <w:lang w:val="en"/>
              </w:rPr>
              <w:t>imals, rehabilitating water hole</w:t>
            </w:r>
            <w:r w:rsidRPr="002F7329">
              <w:rPr>
                <w:rFonts w:cs="Helvetica"/>
                <w:lang w:val="en"/>
              </w:rPr>
              <w:t>s and protecting threatened species</w:t>
            </w:r>
            <w:r w:rsidR="00F07587">
              <w:rPr>
                <w:rFonts w:cs="Helvetica"/>
                <w:lang w:val="en"/>
              </w:rPr>
              <w:t>:</w:t>
            </w:r>
          </w:p>
          <w:p w14:paraId="7CC7B7D4" w14:textId="2B0F3F92" w:rsidR="00AA6AE9" w:rsidRDefault="00CA34A6" w:rsidP="00AA6AE9">
            <w:pPr>
              <w:rPr>
                <w:i/>
                <w:iCs/>
                <w:lang w:val="en"/>
              </w:rPr>
            </w:pPr>
            <w:r w:rsidRPr="00D477D0">
              <w:rPr>
                <w:i/>
                <w:iCs/>
                <w:lang w:val="en"/>
              </w:rPr>
              <w:t xml:space="preserve">The project assists </w:t>
            </w:r>
            <w:proofErr w:type="spellStart"/>
            <w:r w:rsidRPr="00D477D0">
              <w:rPr>
                <w:i/>
                <w:iCs/>
                <w:lang w:val="en"/>
              </w:rPr>
              <w:t>Martu</w:t>
            </w:r>
            <w:proofErr w:type="spellEnd"/>
            <w:r w:rsidRPr="00D477D0">
              <w:rPr>
                <w:i/>
                <w:iCs/>
                <w:lang w:val="en"/>
              </w:rPr>
              <w:t xml:space="preserve"> to continue their remarkable connection to country, combining modern scientific land management with Indigenous ecological knowledge. The project’s partners are working together to ensure effective conservation while balancing </w:t>
            </w:r>
            <w:proofErr w:type="spellStart"/>
            <w:r w:rsidRPr="00D477D0">
              <w:rPr>
                <w:i/>
                <w:iCs/>
                <w:lang w:val="en"/>
              </w:rPr>
              <w:t>Martu</w:t>
            </w:r>
            <w:proofErr w:type="spellEnd"/>
            <w:r w:rsidRPr="00D477D0">
              <w:rPr>
                <w:i/>
                <w:iCs/>
                <w:lang w:val="en"/>
              </w:rPr>
              <w:t xml:space="preserve"> aspirations to look after their country, culture and harness economic development. Management by </w:t>
            </w:r>
            <w:proofErr w:type="spellStart"/>
            <w:r w:rsidRPr="00D477D0">
              <w:rPr>
                <w:i/>
                <w:iCs/>
                <w:lang w:val="en"/>
              </w:rPr>
              <w:t>Martu</w:t>
            </w:r>
            <w:proofErr w:type="spellEnd"/>
            <w:r w:rsidRPr="00D477D0">
              <w:rPr>
                <w:i/>
                <w:iCs/>
                <w:lang w:val="en"/>
              </w:rPr>
              <w:t xml:space="preserve"> of their country is central to the ongoing survival of this vast and important arid landscape. For </w:t>
            </w:r>
            <w:proofErr w:type="spellStart"/>
            <w:r w:rsidRPr="00D477D0">
              <w:rPr>
                <w:i/>
                <w:iCs/>
                <w:lang w:val="en"/>
              </w:rPr>
              <w:t>Martu</w:t>
            </w:r>
            <w:proofErr w:type="spellEnd"/>
            <w:r w:rsidRPr="00D477D0">
              <w:rPr>
                <w:i/>
                <w:iCs/>
                <w:lang w:val="en"/>
              </w:rPr>
              <w:t xml:space="preserve">, healthy lands </w:t>
            </w:r>
            <w:r w:rsidR="00B17E15" w:rsidRPr="00D477D0">
              <w:rPr>
                <w:i/>
                <w:iCs/>
                <w:lang w:val="en"/>
              </w:rPr>
              <w:t>are</w:t>
            </w:r>
            <w:r w:rsidRPr="00D477D0">
              <w:rPr>
                <w:i/>
                <w:iCs/>
                <w:lang w:val="en"/>
              </w:rPr>
              <w:t xml:space="preserve"> achieved through a process that begins with </w:t>
            </w:r>
            <w:proofErr w:type="spellStart"/>
            <w:r w:rsidRPr="00D477D0">
              <w:rPr>
                <w:i/>
                <w:iCs/>
                <w:lang w:val="en"/>
              </w:rPr>
              <w:t>yaninpa</w:t>
            </w:r>
            <w:proofErr w:type="spellEnd"/>
            <w:r w:rsidRPr="00D477D0">
              <w:rPr>
                <w:i/>
                <w:iCs/>
                <w:lang w:val="en"/>
              </w:rPr>
              <w:t xml:space="preserve"> </w:t>
            </w:r>
            <w:proofErr w:type="spellStart"/>
            <w:r w:rsidRPr="00D477D0">
              <w:rPr>
                <w:i/>
                <w:iCs/>
                <w:lang w:val="en"/>
              </w:rPr>
              <w:t>ngurrarakarti</w:t>
            </w:r>
            <w:proofErr w:type="spellEnd"/>
            <w:r w:rsidRPr="00D477D0">
              <w:rPr>
                <w:i/>
                <w:iCs/>
                <w:lang w:val="en"/>
              </w:rPr>
              <w:t xml:space="preserve"> (going to country), continues with </w:t>
            </w:r>
            <w:proofErr w:type="spellStart"/>
            <w:r w:rsidRPr="00D477D0">
              <w:rPr>
                <w:i/>
                <w:iCs/>
                <w:lang w:val="en"/>
              </w:rPr>
              <w:t>ngurraku</w:t>
            </w:r>
            <w:proofErr w:type="spellEnd"/>
            <w:r w:rsidRPr="00D477D0">
              <w:rPr>
                <w:i/>
                <w:iCs/>
                <w:lang w:val="en"/>
              </w:rPr>
              <w:t xml:space="preserve"> </w:t>
            </w:r>
            <w:proofErr w:type="spellStart"/>
            <w:r w:rsidRPr="00D477D0">
              <w:rPr>
                <w:i/>
                <w:iCs/>
                <w:lang w:val="en"/>
              </w:rPr>
              <w:t>ninti</w:t>
            </w:r>
            <w:proofErr w:type="spellEnd"/>
            <w:r w:rsidRPr="00D477D0">
              <w:rPr>
                <w:i/>
                <w:iCs/>
                <w:lang w:val="en"/>
              </w:rPr>
              <w:t xml:space="preserve"> (knowledge of country) and completes the cycle with </w:t>
            </w:r>
            <w:proofErr w:type="spellStart"/>
            <w:r w:rsidRPr="00D477D0">
              <w:rPr>
                <w:i/>
                <w:iCs/>
                <w:lang w:val="en"/>
              </w:rPr>
              <w:t>kanyirninpa</w:t>
            </w:r>
            <w:proofErr w:type="spellEnd"/>
            <w:r w:rsidRPr="00D477D0">
              <w:rPr>
                <w:i/>
                <w:iCs/>
                <w:lang w:val="en"/>
              </w:rPr>
              <w:t xml:space="preserve"> </w:t>
            </w:r>
            <w:proofErr w:type="spellStart"/>
            <w:r w:rsidRPr="00D477D0">
              <w:rPr>
                <w:i/>
                <w:iCs/>
                <w:lang w:val="en"/>
              </w:rPr>
              <w:t>ngurrara</w:t>
            </w:r>
            <w:proofErr w:type="spellEnd"/>
            <w:r w:rsidRPr="00D477D0">
              <w:rPr>
                <w:i/>
                <w:iCs/>
                <w:lang w:val="en"/>
              </w:rPr>
              <w:t xml:space="preserve"> (holding/caring for country).</w:t>
            </w:r>
            <w:r w:rsidR="00AA6AE9">
              <w:rPr>
                <w:i/>
                <w:iCs/>
                <w:lang w:val="en"/>
              </w:rPr>
              <w:t xml:space="preserve"> </w:t>
            </w:r>
          </w:p>
          <w:p w14:paraId="16FE7852" w14:textId="0DFB1622" w:rsidR="00E77543" w:rsidRPr="00CD2CCA" w:rsidRDefault="00AA6AE9" w:rsidP="00D477D0">
            <w:pPr>
              <w:rPr>
                <w:lang w:val="en"/>
              </w:rPr>
            </w:pPr>
            <w:r w:rsidRPr="00D477D0">
              <w:rPr>
                <w:lang w:val="en"/>
              </w:rPr>
              <w:t>For more information see</w:t>
            </w:r>
            <w:r>
              <w:rPr>
                <w:lang w:val="en"/>
              </w:rPr>
              <w:t xml:space="preserve"> </w:t>
            </w:r>
            <w:hyperlink r:id="rId63" w:history="1">
              <w:r w:rsidR="00CD2CCA" w:rsidRPr="00A16C5A">
                <w:rPr>
                  <w:rStyle w:val="Hyperlink"/>
                </w:rPr>
                <w:t>www.bhp.com/-/media/bhp/documents/investors/annual-reports/2016/160921_martulivingdesertproject.pdf?la=en</w:t>
              </w:r>
            </w:hyperlink>
            <w:bookmarkEnd w:id="19"/>
          </w:p>
        </w:tc>
      </w:tr>
      <w:tr w:rsidR="006F4BBF" w:rsidRPr="00384F40" w14:paraId="0883789B" w14:textId="77777777" w:rsidTr="00B743D4">
        <w:tc>
          <w:tcPr>
            <w:tcW w:w="2405" w:type="dxa"/>
            <w:tcBorders>
              <w:left w:val="nil"/>
              <w:right w:val="nil"/>
            </w:tcBorders>
          </w:tcPr>
          <w:p w14:paraId="1E0BB8A5" w14:textId="77777777" w:rsidR="006F4BBF" w:rsidRPr="004D15D0" w:rsidRDefault="00213D44" w:rsidP="00157DD6">
            <w:pPr>
              <w:widowControl/>
              <w:spacing w:after="240" w:line="259" w:lineRule="auto"/>
              <w:rPr>
                <w:b/>
              </w:rPr>
            </w:pPr>
            <w:r w:rsidRPr="004D15D0">
              <w:rPr>
                <w:b/>
              </w:rPr>
              <w:t>Expected learning</w:t>
            </w:r>
          </w:p>
          <w:p w14:paraId="42B74831" w14:textId="77777777" w:rsidR="00C80604" w:rsidRPr="004D15D0" w:rsidRDefault="00C80604" w:rsidP="00CA0BFC">
            <w:pPr>
              <w:widowControl/>
              <w:spacing w:after="240" w:line="259" w:lineRule="auto"/>
              <w:rPr>
                <w:sz w:val="18"/>
                <w:szCs w:val="18"/>
              </w:rPr>
            </w:pPr>
          </w:p>
        </w:tc>
        <w:tc>
          <w:tcPr>
            <w:tcW w:w="6634" w:type="dxa"/>
            <w:tcBorders>
              <w:left w:val="nil"/>
              <w:right w:val="nil"/>
            </w:tcBorders>
          </w:tcPr>
          <w:p w14:paraId="0C5946C3" w14:textId="77777777" w:rsidR="006F4BBF" w:rsidRPr="00D43E05" w:rsidRDefault="00C90EFA" w:rsidP="009231E9">
            <w:pPr>
              <w:widowControl/>
              <w:spacing w:after="0"/>
            </w:pPr>
            <w:r w:rsidRPr="00D43E05">
              <w:t>Students will be able to:</w:t>
            </w:r>
          </w:p>
          <w:p w14:paraId="57FC5AD7" w14:textId="5B899F7D" w:rsidR="00C90EFA" w:rsidRPr="008E267A" w:rsidRDefault="00D43E05" w:rsidP="00695E2F">
            <w:pPr>
              <w:pStyle w:val="ListParagraph"/>
              <w:numPr>
                <w:ilvl w:val="0"/>
                <w:numId w:val="7"/>
              </w:numPr>
              <w:ind w:left="454" w:hanging="227"/>
            </w:pPr>
            <w:r w:rsidRPr="008E267A">
              <w:t xml:space="preserve">Explain the concept of sustainability and </w:t>
            </w:r>
            <w:r w:rsidR="00A56193">
              <w:t>that</w:t>
            </w:r>
            <w:r w:rsidR="00A56193" w:rsidRPr="008E267A">
              <w:t xml:space="preserve"> </w:t>
            </w:r>
            <w:r w:rsidR="00020151">
              <w:t xml:space="preserve">the </w:t>
            </w:r>
            <w:r w:rsidRPr="008E267A">
              <w:t>physical conditions of the environment affect the growth and survival of plants and animals (Science).</w:t>
            </w:r>
          </w:p>
          <w:p w14:paraId="0735C632" w14:textId="77777777" w:rsidR="00B743D4" w:rsidRPr="008E267A" w:rsidRDefault="00D43E05" w:rsidP="00695E2F">
            <w:pPr>
              <w:pStyle w:val="ListParagraph"/>
              <w:numPr>
                <w:ilvl w:val="0"/>
                <w:numId w:val="7"/>
              </w:numPr>
              <w:ind w:left="454" w:hanging="227"/>
              <w:rPr>
                <w:sz w:val="18"/>
                <w:szCs w:val="18"/>
              </w:rPr>
            </w:pPr>
            <w:r w:rsidRPr="008E267A">
              <w:t xml:space="preserve">Describe </w:t>
            </w:r>
            <w:r w:rsidR="00A56193">
              <w:t xml:space="preserve">the </w:t>
            </w:r>
            <w:r w:rsidRPr="008E267A">
              <w:t>impacts of natural events and human activity on natural ecosystems (Science).</w:t>
            </w:r>
          </w:p>
          <w:p w14:paraId="350128B5" w14:textId="199C715D" w:rsidR="00B743D4" w:rsidRPr="00B743D4" w:rsidRDefault="00B743D4" w:rsidP="00B061E9">
            <w:pPr>
              <w:pStyle w:val="ListParagraph"/>
              <w:numPr>
                <w:ilvl w:val="0"/>
                <w:numId w:val="7"/>
              </w:numPr>
              <w:spacing w:after="600"/>
              <w:ind w:left="454" w:hanging="227"/>
            </w:pPr>
            <w:r w:rsidRPr="008E267A">
              <w:t xml:space="preserve">Describe the importance of </w:t>
            </w:r>
            <w:r w:rsidR="00D16F7E">
              <w:t>connection to country in</w:t>
            </w:r>
            <w:r w:rsidRPr="008E267A">
              <w:t xml:space="preserve"> Aboriginal culture</w:t>
            </w:r>
            <w:r w:rsidR="00446F24">
              <w:t xml:space="preserve"> (</w:t>
            </w:r>
            <w:r w:rsidR="009D0892">
              <w:t>Science</w:t>
            </w:r>
            <w:r w:rsidR="00446F24">
              <w:t>)</w:t>
            </w:r>
            <w:r w:rsidRPr="008E267A">
              <w:t>.</w:t>
            </w:r>
          </w:p>
        </w:tc>
      </w:tr>
      <w:tr w:rsidR="001B25D9" w:rsidRPr="00384F40" w14:paraId="20704F84" w14:textId="77777777" w:rsidTr="00B743D4">
        <w:trPr>
          <w:trHeight w:val="450"/>
        </w:trPr>
        <w:tc>
          <w:tcPr>
            <w:tcW w:w="2405" w:type="dxa"/>
            <w:vMerge w:val="restart"/>
            <w:tcBorders>
              <w:left w:val="nil"/>
              <w:right w:val="nil"/>
            </w:tcBorders>
          </w:tcPr>
          <w:p w14:paraId="36B68569" w14:textId="77777777" w:rsidR="001B25D9" w:rsidRPr="00384F40" w:rsidRDefault="001B25D9" w:rsidP="00524C27">
            <w:pPr>
              <w:widowControl/>
              <w:spacing w:after="240" w:line="259" w:lineRule="auto"/>
              <w:rPr>
                <w:b/>
              </w:rPr>
            </w:pPr>
            <w:r w:rsidRPr="00384F40">
              <w:rPr>
                <w:b/>
              </w:rPr>
              <w:t>Equipment required</w:t>
            </w:r>
          </w:p>
        </w:tc>
        <w:tc>
          <w:tcPr>
            <w:tcW w:w="6634" w:type="dxa"/>
            <w:tcBorders>
              <w:left w:val="nil"/>
              <w:right w:val="nil"/>
            </w:tcBorders>
          </w:tcPr>
          <w:p w14:paraId="1328E257" w14:textId="77777777" w:rsidR="001B25D9" w:rsidRDefault="001B25D9" w:rsidP="0098339A">
            <w:pPr>
              <w:widowControl/>
              <w:rPr>
                <w:b/>
              </w:rPr>
            </w:pPr>
            <w:r w:rsidRPr="00384F40">
              <w:rPr>
                <w:b/>
              </w:rPr>
              <w:t>For the class:</w:t>
            </w:r>
            <w:r w:rsidR="006C175E">
              <w:rPr>
                <w:b/>
              </w:rPr>
              <w:t xml:space="preserve"> </w:t>
            </w:r>
          </w:p>
          <w:p w14:paraId="227FEB3D" w14:textId="7DA8534E" w:rsidR="00381C6F" w:rsidRPr="006C175E" w:rsidRDefault="009052E2">
            <w:pPr>
              <w:widowControl/>
            </w:pPr>
            <w:r w:rsidRPr="009052E2">
              <w:t>Projector</w:t>
            </w:r>
            <w:r w:rsidR="00446F24">
              <w:t xml:space="preserve"> or i</w:t>
            </w:r>
            <w:r w:rsidRPr="009052E2">
              <w:t>nteractive whiteboard</w:t>
            </w:r>
          </w:p>
        </w:tc>
      </w:tr>
      <w:tr w:rsidR="001B25D9" w:rsidRPr="00384F40" w14:paraId="4863CD47" w14:textId="77777777" w:rsidTr="00B743D4">
        <w:trPr>
          <w:trHeight w:val="450"/>
        </w:trPr>
        <w:tc>
          <w:tcPr>
            <w:tcW w:w="2405" w:type="dxa"/>
            <w:vMerge/>
            <w:tcBorders>
              <w:left w:val="nil"/>
              <w:right w:val="nil"/>
            </w:tcBorders>
          </w:tcPr>
          <w:p w14:paraId="0FA731F4" w14:textId="77777777" w:rsidR="001B25D9" w:rsidRPr="00384F40" w:rsidRDefault="001B25D9">
            <w:pPr>
              <w:widowControl/>
              <w:spacing w:after="160" w:line="259" w:lineRule="auto"/>
              <w:rPr>
                <w:b/>
              </w:rPr>
            </w:pPr>
          </w:p>
        </w:tc>
        <w:tc>
          <w:tcPr>
            <w:tcW w:w="6634" w:type="dxa"/>
            <w:tcBorders>
              <w:left w:val="nil"/>
              <w:right w:val="nil"/>
            </w:tcBorders>
          </w:tcPr>
          <w:p w14:paraId="1C341D8F" w14:textId="77777777" w:rsidR="006C175E" w:rsidRDefault="001B25D9" w:rsidP="0098339A">
            <w:pPr>
              <w:widowControl/>
            </w:pPr>
            <w:r w:rsidRPr="00384F40">
              <w:rPr>
                <w:b/>
              </w:rPr>
              <w:t>For the students</w:t>
            </w:r>
            <w:r w:rsidRPr="00384F40">
              <w:t>:</w:t>
            </w:r>
            <w:r w:rsidR="002D7AEA">
              <w:t xml:space="preserve"> </w:t>
            </w:r>
          </w:p>
          <w:p w14:paraId="165EA81B" w14:textId="57E85E88" w:rsidR="002D7AEA" w:rsidRPr="00384F40" w:rsidRDefault="001D76AC" w:rsidP="001D1148">
            <w:pPr>
              <w:widowControl/>
              <w:spacing w:after="240"/>
            </w:pPr>
            <w:r>
              <w:t>Digital device with internet access</w:t>
            </w:r>
            <w:r w:rsidR="00381C6F">
              <w:t xml:space="preserve"> - one</w:t>
            </w:r>
            <w:r>
              <w:t xml:space="preserve"> per student (or </w:t>
            </w:r>
            <w:r w:rsidR="00381C6F">
              <w:t xml:space="preserve">one </w:t>
            </w:r>
            <w:r>
              <w:t xml:space="preserve">per </w:t>
            </w:r>
            <w:r w:rsidR="00381C6F">
              <w:t xml:space="preserve">pair of </w:t>
            </w:r>
            <w:r>
              <w:t>student</w:t>
            </w:r>
            <w:r w:rsidR="00381C6F">
              <w:t>s</w:t>
            </w:r>
            <w:r>
              <w:t>)</w:t>
            </w:r>
          </w:p>
        </w:tc>
      </w:tr>
      <w:tr w:rsidR="006F4BBF" w:rsidRPr="00384F40" w14:paraId="68D5383F" w14:textId="77777777" w:rsidTr="00B743D4">
        <w:tc>
          <w:tcPr>
            <w:tcW w:w="2405" w:type="dxa"/>
            <w:tcBorders>
              <w:left w:val="nil"/>
              <w:right w:val="nil"/>
            </w:tcBorders>
          </w:tcPr>
          <w:p w14:paraId="37C702D9" w14:textId="77777777" w:rsidR="006F4BBF" w:rsidRPr="00384F40" w:rsidRDefault="001B25D9" w:rsidP="00E17586">
            <w:pPr>
              <w:widowControl/>
              <w:spacing w:after="240" w:line="259" w:lineRule="auto"/>
              <w:rPr>
                <w:b/>
              </w:rPr>
            </w:pPr>
            <w:r w:rsidRPr="00384F40">
              <w:rPr>
                <w:b/>
              </w:rPr>
              <w:t>Preparation</w:t>
            </w:r>
          </w:p>
        </w:tc>
        <w:tc>
          <w:tcPr>
            <w:tcW w:w="6634" w:type="dxa"/>
            <w:tcBorders>
              <w:left w:val="nil"/>
              <w:right w:val="nil"/>
            </w:tcBorders>
          </w:tcPr>
          <w:p w14:paraId="68C50171" w14:textId="087F6EBC" w:rsidR="001D76AC" w:rsidRPr="00384F40" w:rsidRDefault="00404E11" w:rsidP="00B061E9">
            <w:pPr>
              <w:widowControl/>
              <w:spacing w:after="240"/>
            </w:pPr>
            <w:r>
              <w:t xml:space="preserve">Locate an area close to the school and appropriate for fieldwork; </w:t>
            </w:r>
            <w:r w:rsidR="00381C6F">
              <w:t>one that</w:t>
            </w:r>
            <w:r>
              <w:t xml:space="preserve"> </w:t>
            </w:r>
            <w:r w:rsidR="00D92E6D">
              <w:t>include</w:t>
            </w:r>
            <w:r w:rsidR="00194E38">
              <w:t>s</w:t>
            </w:r>
            <w:r w:rsidR="00D92E6D">
              <w:t xml:space="preserve"> an area of degraded natural vegetation</w:t>
            </w:r>
            <w:r w:rsidRPr="00D92E6D">
              <w:t>.</w:t>
            </w:r>
            <w:r>
              <w:t xml:space="preserve"> </w:t>
            </w:r>
          </w:p>
        </w:tc>
      </w:tr>
      <w:tr w:rsidR="001B25D9" w:rsidRPr="00384F40" w14:paraId="0D189ABE" w14:textId="77777777" w:rsidTr="00B743D4">
        <w:trPr>
          <w:trHeight w:val="90"/>
        </w:trPr>
        <w:tc>
          <w:tcPr>
            <w:tcW w:w="2405" w:type="dxa"/>
            <w:vMerge w:val="restart"/>
            <w:tcBorders>
              <w:left w:val="nil"/>
              <w:right w:val="nil"/>
            </w:tcBorders>
          </w:tcPr>
          <w:p w14:paraId="44A7F81A" w14:textId="1BC7E848" w:rsidR="00CC1EBF" w:rsidRDefault="001B25D9" w:rsidP="00D477D0">
            <w:pPr>
              <w:widowControl/>
              <w:spacing w:after="240" w:line="259" w:lineRule="auto"/>
              <w:rPr>
                <w:b/>
                <w:sz w:val="18"/>
                <w:szCs w:val="18"/>
              </w:rPr>
            </w:pPr>
            <w:bookmarkStart w:id="20" w:name="_Hlk534884742"/>
            <w:r w:rsidRPr="00384F40">
              <w:rPr>
                <w:b/>
              </w:rPr>
              <w:t>Activity parts</w:t>
            </w:r>
          </w:p>
          <w:p w14:paraId="7AE5DABA" w14:textId="77777777" w:rsidR="00C768A3" w:rsidRPr="00384F40" w:rsidRDefault="00C768A3" w:rsidP="00C768A3">
            <w:pPr>
              <w:widowControl/>
              <w:spacing w:after="240" w:line="259" w:lineRule="auto"/>
              <w:jc w:val="right"/>
              <w:rPr>
                <w:b/>
                <w:sz w:val="18"/>
                <w:szCs w:val="18"/>
              </w:rPr>
            </w:pPr>
          </w:p>
        </w:tc>
        <w:tc>
          <w:tcPr>
            <w:tcW w:w="6634" w:type="dxa"/>
            <w:tcBorders>
              <w:left w:val="nil"/>
              <w:right w:val="nil"/>
            </w:tcBorders>
          </w:tcPr>
          <w:p w14:paraId="5F05173E" w14:textId="77777777" w:rsidR="00286BC7" w:rsidRDefault="001B25D9" w:rsidP="00286BC7">
            <w:pPr>
              <w:rPr>
                <w:b/>
              </w:rPr>
            </w:pPr>
            <w:r w:rsidRPr="00384F40">
              <w:rPr>
                <w:b/>
              </w:rPr>
              <w:t xml:space="preserve">Part 1: </w:t>
            </w:r>
            <w:r w:rsidR="00756623">
              <w:rPr>
                <w:b/>
              </w:rPr>
              <w:t>Plants and their relationships</w:t>
            </w:r>
          </w:p>
          <w:p w14:paraId="61598129" w14:textId="7DB4DE69" w:rsidR="00036BE1" w:rsidRDefault="00F96220" w:rsidP="00286BC7">
            <w:r>
              <w:t xml:space="preserve">The </w:t>
            </w:r>
            <w:r w:rsidR="00E579DE">
              <w:t>S</w:t>
            </w:r>
            <w:r>
              <w:t xml:space="preserve">outh </w:t>
            </w:r>
            <w:r w:rsidR="00E579DE">
              <w:t>W</w:t>
            </w:r>
            <w:r>
              <w:t xml:space="preserve">est </w:t>
            </w:r>
            <w:r w:rsidR="00E579DE">
              <w:t xml:space="preserve">region </w:t>
            </w:r>
            <w:r>
              <w:t>of</w:t>
            </w:r>
            <w:r w:rsidRPr="00CF3A18">
              <w:t> Western Australia </w:t>
            </w:r>
            <w:r>
              <w:t>is</w:t>
            </w:r>
            <w:r w:rsidRPr="00CF3A18">
              <w:t xml:space="preserve"> </w:t>
            </w:r>
            <w:r>
              <w:t xml:space="preserve">a </w:t>
            </w:r>
            <w:r w:rsidR="00B9449E">
              <w:t xml:space="preserve">very biodiverse location. </w:t>
            </w:r>
            <w:r w:rsidR="00036BE1">
              <w:t xml:space="preserve">The reason for this great diversity of </w:t>
            </w:r>
            <w:r w:rsidR="007E28E4">
              <w:t>flora and fauna</w:t>
            </w:r>
            <w:r w:rsidR="00036BE1">
              <w:t xml:space="preserve"> is the environment (geology, soils and </w:t>
            </w:r>
            <w:r w:rsidR="00D16F7E">
              <w:t>climate</w:t>
            </w:r>
            <w:r w:rsidR="00036BE1">
              <w:t xml:space="preserve">) in which these communities </w:t>
            </w:r>
            <w:r w:rsidR="008078D8">
              <w:t xml:space="preserve">have </w:t>
            </w:r>
            <w:r w:rsidR="00B57629">
              <w:t>evolved</w:t>
            </w:r>
            <w:r w:rsidR="00036BE1">
              <w:t>.</w:t>
            </w:r>
            <w:r w:rsidR="00E65C93">
              <w:t xml:space="preserve"> Plants have many important roles such as sources </w:t>
            </w:r>
            <w:r w:rsidR="00C73646">
              <w:t>of food, shelter and nesting sites</w:t>
            </w:r>
            <w:r w:rsidR="00F904D1">
              <w:t xml:space="preserve"> for animals</w:t>
            </w:r>
            <w:r w:rsidR="00E65C93">
              <w:t xml:space="preserve">, they </w:t>
            </w:r>
            <w:r w:rsidR="008078D8">
              <w:t>help to maintain the biosphere</w:t>
            </w:r>
            <w:r w:rsidR="00E93B29">
              <w:t xml:space="preserve"> </w:t>
            </w:r>
            <w:r w:rsidR="00E65C93">
              <w:t>and are used for scientific and medicinal purposes</w:t>
            </w:r>
            <w:r w:rsidR="00F904D1">
              <w:t xml:space="preserve"> by humans</w:t>
            </w:r>
            <w:r w:rsidR="00E65C93" w:rsidRPr="000F3204">
              <w:t xml:space="preserve">. </w:t>
            </w:r>
            <w:r w:rsidR="00CA6113">
              <w:t xml:space="preserve">Plants </w:t>
            </w:r>
            <w:r w:rsidR="00E504D9">
              <w:t xml:space="preserve">may also be an important part of the stories and cultural obligations associated with an area. </w:t>
            </w:r>
            <w:r w:rsidR="00E65C93" w:rsidRPr="000F3204">
              <w:t xml:space="preserve">The videos </w:t>
            </w:r>
            <w:r w:rsidR="00CA6113">
              <w:t>suggested for</w:t>
            </w:r>
            <w:r w:rsidR="00CA6113" w:rsidRPr="000F3204">
              <w:t xml:space="preserve"> </w:t>
            </w:r>
            <w:r w:rsidR="00F07587" w:rsidRPr="000F3204">
              <w:t xml:space="preserve">this activity </w:t>
            </w:r>
            <w:r w:rsidR="00E65C93" w:rsidRPr="000F3204">
              <w:t>show the importan</w:t>
            </w:r>
            <w:r w:rsidR="00F904D1" w:rsidRPr="00E94808">
              <w:t xml:space="preserve">t relationships between Aboriginal peoples and country, the ethos </w:t>
            </w:r>
            <w:r w:rsidR="00E65C93" w:rsidRPr="000F3204">
              <w:t>of caring for country</w:t>
            </w:r>
            <w:r w:rsidR="00472194" w:rsidRPr="000F3204">
              <w:t xml:space="preserve">, </w:t>
            </w:r>
            <w:r w:rsidR="00F904D1" w:rsidRPr="00E94808">
              <w:t>and</w:t>
            </w:r>
            <w:r w:rsidR="00472194" w:rsidRPr="000F3204">
              <w:t xml:space="preserve"> the relationship</w:t>
            </w:r>
            <w:r w:rsidR="000F3204" w:rsidRPr="00E94808">
              <w:t>s</w:t>
            </w:r>
            <w:r w:rsidR="00472194" w:rsidRPr="000F3204">
              <w:t xml:space="preserve"> between plants</w:t>
            </w:r>
            <w:r w:rsidR="000F3204" w:rsidRPr="00E94808">
              <w:t>, animals</w:t>
            </w:r>
            <w:r w:rsidR="00472194" w:rsidRPr="000F3204">
              <w:t xml:space="preserve"> and the natural environment.</w:t>
            </w:r>
            <w:r w:rsidR="00472194">
              <w:t xml:space="preserve"> </w:t>
            </w:r>
            <w:r w:rsidR="00E65C93">
              <w:t xml:space="preserve"> </w:t>
            </w:r>
          </w:p>
          <w:p w14:paraId="4ADBD605" w14:textId="5C947626" w:rsidR="00381C6F" w:rsidRDefault="00211863" w:rsidP="00286BC7">
            <w:r>
              <w:t xml:space="preserve">Explain to the students that they will be working in small groups to </w:t>
            </w:r>
            <w:r w:rsidR="00CB2F8A">
              <w:t>watch</w:t>
            </w:r>
            <w:r>
              <w:t xml:space="preserve"> a range of videos about Australia’s </w:t>
            </w:r>
            <w:r w:rsidR="002F7329">
              <w:t>native plant species</w:t>
            </w:r>
            <w:r w:rsidR="00CA6113">
              <w:t>,</w:t>
            </w:r>
            <w:r>
              <w:t xml:space="preserve"> the important role </w:t>
            </w:r>
            <w:r w:rsidR="000570E0">
              <w:t>plants</w:t>
            </w:r>
            <w:r>
              <w:t xml:space="preserve"> play</w:t>
            </w:r>
            <w:r w:rsidR="008424E1">
              <w:t xml:space="preserve"> in </w:t>
            </w:r>
            <w:r w:rsidR="002F7329">
              <w:t xml:space="preserve">the </w:t>
            </w:r>
            <w:r w:rsidR="008424E1">
              <w:t>community</w:t>
            </w:r>
            <w:r w:rsidR="002F7329">
              <w:t xml:space="preserve"> and </w:t>
            </w:r>
            <w:r w:rsidR="00C40346">
              <w:t xml:space="preserve">the ethos of </w:t>
            </w:r>
            <w:r w:rsidR="002F7329">
              <w:t>caring for country</w:t>
            </w:r>
            <w:r>
              <w:t xml:space="preserve">. </w:t>
            </w:r>
            <w:r w:rsidR="00316D18">
              <w:t>Encourage students to develop their way of recording information in their groups. They may choose to use a mind</w:t>
            </w:r>
            <w:r w:rsidR="00381C6F">
              <w:t xml:space="preserve"> </w:t>
            </w:r>
            <w:r w:rsidR="008078D8">
              <w:t>map, brainstorm or an</w:t>
            </w:r>
            <w:r w:rsidR="00316D18">
              <w:t xml:space="preserve"> </w:t>
            </w:r>
            <w:r w:rsidR="002F7329">
              <w:t xml:space="preserve">application </w:t>
            </w:r>
            <w:r w:rsidR="00316D18">
              <w:t xml:space="preserve">such as </w:t>
            </w:r>
            <w:proofErr w:type="spellStart"/>
            <w:r w:rsidR="00316D18" w:rsidRPr="00194E38">
              <w:rPr>
                <w:i/>
                <w:iCs/>
              </w:rPr>
              <w:t>Padlet</w:t>
            </w:r>
            <w:proofErr w:type="spellEnd"/>
            <w:r w:rsidR="00316D18">
              <w:t xml:space="preserve"> or </w:t>
            </w:r>
            <w:r w:rsidR="00316D18" w:rsidRPr="00194E38">
              <w:rPr>
                <w:i/>
                <w:iCs/>
              </w:rPr>
              <w:t>OneNote</w:t>
            </w:r>
            <w:r w:rsidR="00316D18">
              <w:t xml:space="preserve">. </w:t>
            </w:r>
          </w:p>
          <w:p w14:paraId="238B99F0" w14:textId="0697779A" w:rsidR="00C96387" w:rsidRDefault="00316D18" w:rsidP="00286BC7">
            <w:r>
              <w:t>If students work in groups</w:t>
            </w:r>
            <w:r w:rsidR="00381C6F">
              <w:t>,</w:t>
            </w:r>
            <w:r>
              <w:t xml:space="preserve"> </w:t>
            </w:r>
            <w:r w:rsidR="00F07587">
              <w:t>a placemat or</w:t>
            </w:r>
            <w:r w:rsidR="008078D8">
              <w:t xml:space="preserve"> jigsaw strategy may be useful. S</w:t>
            </w:r>
            <w:r>
              <w:t xml:space="preserve">ee </w:t>
            </w:r>
            <w:hyperlink w:anchor="_Appendix_8:_Teacher" w:history="1">
              <w:r w:rsidRPr="00316D18">
                <w:rPr>
                  <w:rStyle w:val="Hyperlink"/>
                </w:rPr>
                <w:t>Teacher resource sheet 1.2: Cooperative learning</w:t>
              </w:r>
              <w:r w:rsidR="00381C6F">
                <w:rPr>
                  <w:rStyle w:val="Hyperlink"/>
                </w:rPr>
                <w:t xml:space="preserve"> </w:t>
              </w:r>
              <w:r w:rsidRPr="00316D18">
                <w:rPr>
                  <w:rStyle w:val="Hyperlink"/>
                </w:rPr>
                <w:t>- Jigsaw</w:t>
              </w:r>
            </w:hyperlink>
            <w:r w:rsidR="00F07587">
              <w:t xml:space="preserve"> and </w:t>
            </w:r>
            <w:hyperlink w:anchor="_Appendix_9:_Teacher" w:history="1">
              <w:r w:rsidR="00F07587" w:rsidRPr="00F07587">
                <w:rPr>
                  <w:rStyle w:val="Hyperlink"/>
                </w:rPr>
                <w:t>Teacher resource sheet 1.3: Cooperative learning</w:t>
              </w:r>
              <w:r w:rsidR="00381C6F">
                <w:rPr>
                  <w:rStyle w:val="Hyperlink"/>
                </w:rPr>
                <w:t xml:space="preserve"> </w:t>
              </w:r>
              <w:r w:rsidR="00F07587" w:rsidRPr="00F07587">
                <w:rPr>
                  <w:rStyle w:val="Hyperlink"/>
                </w:rPr>
                <w:t>- Placemat</w:t>
              </w:r>
            </w:hyperlink>
            <w:r w:rsidR="00F07587">
              <w:t>.</w:t>
            </w:r>
            <w:r w:rsidR="008424E1">
              <w:t xml:space="preserve"> </w:t>
            </w:r>
          </w:p>
          <w:p w14:paraId="41BCE15A" w14:textId="7BD3FA53" w:rsidR="007941A8" w:rsidRDefault="000F3204" w:rsidP="00B9449E">
            <w:pPr>
              <w:spacing w:after="600"/>
            </w:pPr>
            <w:r>
              <w:t>Focus q</w:t>
            </w:r>
            <w:r w:rsidR="008424E1">
              <w:t xml:space="preserve">uestions </w:t>
            </w:r>
            <w:r>
              <w:t>have been provided for each</w:t>
            </w:r>
            <w:r w:rsidR="008424E1">
              <w:t xml:space="preserve"> video</w:t>
            </w:r>
            <w:r w:rsidR="00C662B3">
              <w:t xml:space="preserve"> </w:t>
            </w:r>
            <w:r w:rsidR="008424E1">
              <w:t xml:space="preserve">and maybe useful prompts for students. </w:t>
            </w:r>
            <w:r w:rsidR="00922B78">
              <w:t xml:space="preserve">Select from the range of resources </w:t>
            </w:r>
            <w:r w:rsidR="00381C6F">
              <w:t xml:space="preserve">below </w:t>
            </w:r>
            <w:r w:rsidR="00922B78">
              <w:t>to</w:t>
            </w:r>
            <w:r w:rsidR="008F4AC6" w:rsidRPr="00922B78">
              <w:t xml:space="preserve"> suit </w:t>
            </w:r>
            <w:r w:rsidR="00922B78">
              <w:t xml:space="preserve">the needs of </w:t>
            </w:r>
            <w:r w:rsidR="00CA6113">
              <w:t>the</w:t>
            </w:r>
            <w:r w:rsidR="00CA6113" w:rsidRPr="00922B78">
              <w:t xml:space="preserve"> </w:t>
            </w:r>
            <w:r w:rsidR="00C662B3" w:rsidRPr="00922B78">
              <w:t>class.</w:t>
            </w:r>
            <w:r w:rsidR="00C662B3">
              <w:t xml:space="preserve"> </w:t>
            </w:r>
            <w:r w:rsidR="008F4AC6">
              <w:t xml:space="preserve"> </w:t>
            </w:r>
          </w:p>
          <w:p w14:paraId="0DD7E57C" w14:textId="6C7AC787" w:rsidR="0085747D" w:rsidRPr="005E201B" w:rsidRDefault="00EF0A04" w:rsidP="00B9449E">
            <w:pPr>
              <w:spacing w:before="720"/>
            </w:pPr>
            <w:r w:rsidRPr="00D477D0">
              <w:rPr>
                <w:i/>
                <w:spacing w:val="-6"/>
              </w:rPr>
              <w:t>Australia’s biodiversity</w:t>
            </w:r>
            <w:r w:rsidR="00194E38" w:rsidRPr="00D477D0">
              <w:rPr>
                <w:i/>
                <w:spacing w:val="-6"/>
              </w:rPr>
              <w:t xml:space="preserve"> of</w:t>
            </w:r>
            <w:r w:rsidRPr="00D477D0">
              <w:rPr>
                <w:i/>
                <w:spacing w:val="-6"/>
              </w:rPr>
              <w:t xml:space="preserve"> Indigenous perspectives </w:t>
            </w:r>
            <w:r w:rsidR="002A73AE" w:rsidRPr="00B061E9">
              <w:rPr>
                <w:iCs/>
                <w:spacing w:val="-6"/>
              </w:rPr>
              <w:t>(CSIRO, 2014)</w:t>
            </w:r>
            <w:r w:rsidR="002A73AE">
              <w:rPr>
                <w:i/>
              </w:rPr>
              <w:br/>
            </w:r>
            <w:hyperlink r:id="rId64" w:history="1">
              <w:r w:rsidR="002A73AE" w:rsidRPr="0049326F">
                <w:rPr>
                  <w:rStyle w:val="Hyperlink"/>
                </w:rPr>
                <w:t>youtu.be/_vL9WZ9xYUg</w:t>
              </w:r>
            </w:hyperlink>
            <w:r w:rsidR="002A73AE">
              <w:t xml:space="preserve"> </w:t>
            </w:r>
            <w:r w:rsidR="002A73AE">
              <w:rPr>
                <w:rStyle w:val="Hyperlink"/>
              </w:rPr>
              <w:t xml:space="preserve"> </w:t>
            </w:r>
          </w:p>
          <w:p w14:paraId="2E8B6FDC" w14:textId="25DF8C10" w:rsidR="00036BE1" w:rsidRDefault="00521F87" w:rsidP="00D477D0">
            <w:pPr>
              <w:spacing w:after="0"/>
            </w:pPr>
            <w:r>
              <w:t>Prompt student discussion</w:t>
            </w:r>
            <w:r w:rsidR="00CC3577">
              <w:t xml:space="preserve"> </w:t>
            </w:r>
            <w:r w:rsidR="000C4129">
              <w:t xml:space="preserve">with the </w:t>
            </w:r>
            <w:r w:rsidR="00036BE1">
              <w:t>following questions:</w:t>
            </w:r>
            <w:r w:rsidR="004A08A1" w:rsidRPr="0046500A">
              <w:rPr>
                <w:rFonts w:cstheme="minorHAnsi"/>
                <w:noProof/>
                <w:lang w:eastAsia="en-AU"/>
              </w:rPr>
              <w:t xml:space="preserve"> </w:t>
            </w:r>
          </w:p>
          <w:p w14:paraId="3FF79642" w14:textId="7FFA06FE" w:rsidR="00EF0A04" w:rsidRPr="002A73AE" w:rsidRDefault="00316D18" w:rsidP="005E201B">
            <w:pPr>
              <w:pStyle w:val="ListParagraph"/>
            </w:pPr>
            <w:r w:rsidRPr="005E201B">
              <w:t>Ho</w:t>
            </w:r>
            <w:r w:rsidR="00EF0A04" w:rsidRPr="005E201B">
              <w:t>w</w:t>
            </w:r>
            <w:r w:rsidRPr="009D5BAA">
              <w:t xml:space="preserve"> </w:t>
            </w:r>
            <w:r w:rsidR="00791A3C" w:rsidRPr="001D1148">
              <w:t>are</w:t>
            </w:r>
            <w:r w:rsidR="00EF0A04" w:rsidRPr="00732A7A">
              <w:t xml:space="preserve"> Aboriginal </w:t>
            </w:r>
            <w:r w:rsidR="00791A3C" w:rsidRPr="002A73AE">
              <w:t>peoples</w:t>
            </w:r>
            <w:r w:rsidR="00EF0A04" w:rsidRPr="002A73AE">
              <w:t xml:space="preserve"> connect</w:t>
            </w:r>
            <w:r w:rsidR="00791A3C" w:rsidRPr="002A73AE">
              <w:t>ed</w:t>
            </w:r>
            <w:r w:rsidR="00EF0A04" w:rsidRPr="002A73AE">
              <w:t xml:space="preserve"> to '</w:t>
            </w:r>
            <w:r w:rsidR="00FE7AC8">
              <w:t>c</w:t>
            </w:r>
            <w:r w:rsidR="00EF0A04" w:rsidRPr="002A73AE">
              <w:t xml:space="preserve">ountry' </w:t>
            </w:r>
            <w:r w:rsidR="00791A3C" w:rsidRPr="002A73AE">
              <w:t>and to</w:t>
            </w:r>
            <w:r w:rsidR="00EF0A04" w:rsidRPr="002A73AE">
              <w:t xml:space="preserve"> 'biodiversity'</w:t>
            </w:r>
            <w:r w:rsidRPr="002A73AE">
              <w:t>?</w:t>
            </w:r>
          </w:p>
          <w:p w14:paraId="0D47CEA8" w14:textId="248308EB" w:rsidR="00194E38" w:rsidRPr="002A73AE" w:rsidRDefault="00791A3C" w:rsidP="009D5BAA">
            <w:pPr>
              <w:pStyle w:val="ListParagraph"/>
            </w:pPr>
            <w:r w:rsidRPr="002A73AE">
              <w:t>How do</w:t>
            </w:r>
            <w:r w:rsidR="00316D18" w:rsidRPr="002A73AE">
              <w:t xml:space="preserve"> </w:t>
            </w:r>
            <w:r w:rsidR="00EF0A04" w:rsidRPr="002A73AE">
              <w:t>Aboriginal and Torres Strait Islander people</w:t>
            </w:r>
            <w:r w:rsidR="00316D18" w:rsidRPr="002A73AE">
              <w:t>s</w:t>
            </w:r>
            <w:r w:rsidR="00EF0A04" w:rsidRPr="002A73AE">
              <w:t xml:space="preserve"> </w:t>
            </w:r>
            <w:r w:rsidRPr="002A73AE">
              <w:t>monitor and manage</w:t>
            </w:r>
            <w:r w:rsidR="00EF0A04" w:rsidRPr="002A73AE">
              <w:t xml:space="preserve"> biodiversity</w:t>
            </w:r>
            <w:r w:rsidR="00316D18" w:rsidRPr="002A73AE">
              <w:t>?</w:t>
            </w:r>
            <w:bookmarkStart w:id="21" w:name="_Hlk8128124"/>
          </w:p>
          <w:p w14:paraId="30D7B8CA" w14:textId="31A961E3" w:rsidR="002A73AE" w:rsidRDefault="00EF0A04" w:rsidP="00B061E9">
            <w:pPr>
              <w:spacing w:before="240" w:after="0"/>
            </w:pPr>
            <w:proofErr w:type="spellStart"/>
            <w:r w:rsidRPr="00D477D0">
              <w:rPr>
                <w:i/>
                <w:iCs/>
              </w:rPr>
              <w:t>Backburn</w:t>
            </w:r>
            <w:r w:rsidR="00F4281B" w:rsidRPr="00D477D0">
              <w:rPr>
                <w:i/>
                <w:iCs/>
              </w:rPr>
              <w:t>ing</w:t>
            </w:r>
            <w:proofErr w:type="spellEnd"/>
            <w:r w:rsidR="00F4281B" w:rsidRPr="00D477D0">
              <w:rPr>
                <w:i/>
                <w:iCs/>
              </w:rPr>
              <w:t>, Caring for Country</w:t>
            </w:r>
            <w:r w:rsidR="002A73AE">
              <w:rPr>
                <w:i/>
                <w:iCs/>
              </w:rPr>
              <w:t xml:space="preserve"> </w:t>
            </w:r>
            <w:r w:rsidR="002A73AE" w:rsidRPr="00B061E9">
              <w:t>(</w:t>
            </w:r>
            <w:r w:rsidR="00F4281B" w:rsidRPr="00B061E9">
              <w:t>Behind the News</w:t>
            </w:r>
            <w:r w:rsidR="002A73AE" w:rsidRPr="00B061E9">
              <w:t>, 2017)</w:t>
            </w:r>
            <w:r w:rsidR="002A73AE">
              <w:rPr>
                <w:i/>
                <w:iCs/>
              </w:rPr>
              <w:br/>
            </w:r>
            <w:hyperlink r:id="rId65" w:history="1">
              <w:r w:rsidR="002A73AE" w:rsidRPr="0049326F">
                <w:rPr>
                  <w:rStyle w:val="Hyperlink"/>
                </w:rPr>
                <w:t>youtu.be/iHg9vgGQFSE</w:t>
              </w:r>
            </w:hyperlink>
          </w:p>
          <w:p w14:paraId="0255823A" w14:textId="77777777" w:rsidR="00521F87" w:rsidRDefault="00521F87" w:rsidP="00521F87">
            <w:pPr>
              <w:spacing w:after="0"/>
            </w:pPr>
            <w:r>
              <w:t>Prompt student discussion with the following questions:</w:t>
            </w:r>
            <w:r w:rsidRPr="0046500A">
              <w:rPr>
                <w:rFonts w:cstheme="minorHAnsi"/>
                <w:noProof/>
                <w:lang w:eastAsia="en-AU"/>
              </w:rPr>
              <w:t xml:space="preserve"> </w:t>
            </w:r>
          </w:p>
          <w:p w14:paraId="1ABBDC1E" w14:textId="1B00127C" w:rsidR="00F4281B" w:rsidRDefault="00F4281B" w:rsidP="009231E9">
            <w:pPr>
              <w:pStyle w:val="ListParagraph"/>
            </w:pPr>
            <w:r>
              <w:t xml:space="preserve">What is </w:t>
            </w:r>
            <w:proofErr w:type="spellStart"/>
            <w:r>
              <w:t>backburning</w:t>
            </w:r>
            <w:proofErr w:type="spellEnd"/>
            <w:r w:rsidR="00A04850">
              <w:t xml:space="preserve"> and why is it carried out</w:t>
            </w:r>
            <w:r>
              <w:t>?</w:t>
            </w:r>
          </w:p>
          <w:p w14:paraId="6A9ABABC" w14:textId="613DED80" w:rsidR="00791A3C" w:rsidRDefault="00421CA6" w:rsidP="009231E9">
            <w:pPr>
              <w:pStyle w:val="ListParagraph"/>
            </w:pPr>
            <w:r>
              <w:t xml:space="preserve">How does </w:t>
            </w:r>
            <w:proofErr w:type="spellStart"/>
            <w:r>
              <w:t>backburning</w:t>
            </w:r>
            <w:proofErr w:type="spellEnd"/>
            <w:r w:rsidR="00A04850">
              <w:t xml:space="preserve"> provide for the needs of Aboriginal peoples?</w:t>
            </w:r>
          </w:p>
          <w:p w14:paraId="29F90861" w14:textId="38BEC4E0" w:rsidR="002A73AE" w:rsidRDefault="00F4281B" w:rsidP="00B061E9">
            <w:pPr>
              <w:spacing w:before="240" w:after="0"/>
              <w:ind w:firstLine="32"/>
            </w:pPr>
            <w:bookmarkStart w:id="22" w:name="_Hlk8128060"/>
            <w:bookmarkEnd w:id="21"/>
            <w:r w:rsidRPr="00D477D0">
              <w:rPr>
                <w:i/>
                <w:iCs/>
              </w:rPr>
              <w:t xml:space="preserve">Native bee buzz ep 16 2019 </w:t>
            </w:r>
            <w:r w:rsidR="002A73AE" w:rsidRPr="00B061E9">
              <w:t>(</w:t>
            </w:r>
            <w:r w:rsidRPr="00B061E9">
              <w:t>Gardening Australia</w:t>
            </w:r>
            <w:r w:rsidR="002A73AE" w:rsidRPr="00B061E9">
              <w:t>, 2019)</w:t>
            </w:r>
            <w:r w:rsidR="002A73AE">
              <w:rPr>
                <w:i/>
                <w:iCs/>
              </w:rPr>
              <w:br/>
            </w:r>
            <w:hyperlink r:id="rId66" w:history="1">
              <w:r w:rsidR="002A73AE" w:rsidRPr="0049326F">
                <w:rPr>
                  <w:rStyle w:val="Hyperlink"/>
                </w:rPr>
                <w:t>youtu.be/ZVF67dn6mhI</w:t>
              </w:r>
            </w:hyperlink>
          </w:p>
          <w:p w14:paraId="0548620B" w14:textId="77777777" w:rsidR="00521F87" w:rsidRDefault="00521F87" w:rsidP="00521F87">
            <w:pPr>
              <w:spacing w:after="0"/>
            </w:pPr>
            <w:r>
              <w:t>Prompt student discussion with the following questions:</w:t>
            </w:r>
            <w:r w:rsidRPr="0046500A">
              <w:rPr>
                <w:rFonts w:cstheme="minorHAnsi"/>
                <w:noProof/>
                <w:lang w:eastAsia="en-AU"/>
              </w:rPr>
              <w:t xml:space="preserve"> </w:t>
            </w:r>
          </w:p>
          <w:p w14:paraId="762E9146" w14:textId="46009C7C" w:rsidR="00E7035A" w:rsidRDefault="00E7035A" w:rsidP="009231E9">
            <w:pPr>
              <w:pStyle w:val="ListParagraph"/>
            </w:pPr>
            <w:r>
              <w:t>What are the differences between European honeybees and native bees?</w:t>
            </w:r>
          </w:p>
          <w:p w14:paraId="5B0D293F" w14:textId="29D90511" w:rsidR="00C63B9F" w:rsidRPr="00470FB7" w:rsidRDefault="00903FCD" w:rsidP="009231E9">
            <w:pPr>
              <w:pStyle w:val="ListParagraph"/>
            </w:pPr>
            <w:r w:rsidRPr="00470FB7">
              <w:t xml:space="preserve">What is the </w:t>
            </w:r>
            <w:r w:rsidR="00C63B9F" w:rsidRPr="00470FB7">
              <w:t xml:space="preserve">special relationship between </w:t>
            </w:r>
            <w:r w:rsidR="00E7035A">
              <w:t>native bees and native wildflowers</w:t>
            </w:r>
            <w:r w:rsidRPr="00470FB7">
              <w:t>?</w:t>
            </w:r>
          </w:p>
          <w:p w14:paraId="67C3D9E2" w14:textId="73F0933F" w:rsidR="006041A7" w:rsidRDefault="00C63B9F" w:rsidP="00286BC7">
            <w:pPr>
              <w:pStyle w:val="ListParagraph"/>
            </w:pPr>
            <w:r w:rsidRPr="00470FB7">
              <w:t>Wh</w:t>
            </w:r>
            <w:r w:rsidR="00E7035A">
              <w:t>y are native bees important to maintaining biodiversity?</w:t>
            </w:r>
          </w:p>
          <w:p w14:paraId="009B1B8B" w14:textId="0012136A" w:rsidR="00E7035A" w:rsidRDefault="00E7035A" w:rsidP="00286BC7">
            <w:pPr>
              <w:pStyle w:val="ListParagraph"/>
            </w:pPr>
            <w:r>
              <w:t>How can we maintain populations of native bees?</w:t>
            </w:r>
          </w:p>
          <w:bookmarkEnd w:id="22"/>
          <w:p w14:paraId="68682C07" w14:textId="36F5CC0D" w:rsidR="00A91860" w:rsidRDefault="00316D18" w:rsidP="00B061E9">
            <w:pPr>
              <w:spacing w:before="240"/>
            </w:pPr>
            <w:r w:rsidRPr="00D477D0">
              <w:rPr>
                <w:i/>
                <w:iCs/>
              </w:rPr>
              <w:t>Young Dark Emu</w:t>
            </w:r>
            <w:r w:rsidR="002A73AE">
              <w:rPr>
                <w:i/>
                <w:iCs/>
              </w:rPr>
              <w:t xml:space="preserve"> </w:t>
            </w:r>
            <w:r w:rsidR="002A73AE">
              <w:t xml:space="preserve">by </w:t>
            </w:r>
            <w:r w:rsidR="002A73AE" w:rsidRPr="00895A5B">
              <w:t>Bruce Pascoe</w:t>
            </w:r>
            <w:r w:rsidR="002A73AE">
              <w:br/>
            </w:r>
            <w:hyperlink r:id="rId67" w:history="1">
              <w:r w:rsidR="002A73AE" w:rsidRPr="005E201B">
                <w:rPr>
                  <w:rStyle w:val="Hyperlink"/>
                </w:rPr>
                <w:t>www.magabala.com/young-dark-emu.html</w:t>
              </w:r>
            </w:hyperlink>
            <w:r w:rsidR="00211863">
              <w:t xml:space="preserve"> </w:t>
            </w:r>
          </w:p>
          <w:p w14:paraId="6AF49241" w14:textId="77777777" w:rsidR="00FE7AC8" w:rsidRDefault="00FE7AC8" w:rsidP="00FE7AC8">
            <w:pPr>
              <w:spacing w:after="0"/>
            </w:pPr>
            <w:r>
              <w:t>Prompt student discussion with the following questions:</w:t>
            </w:r>
            <w:r w:rsidRPr="0046500A">
              <w:rPr>
                <w:rFonts w:cstheme="minorHAnsi"/>
                <w:noProof/>
                <w:lang w:eastAsia="en-AU"/>
              </w:rPr>
              <w:t xml:space="preserve"> </w:t>
            </w:r>
          </w:p>
          <w:p w14:paraId="575A0F17" w14:textId="6B3E14B0" w:rsidR="00A91860" w:rsidRPr="001D1148" w:rsidRDefault="00FB18D5" w:rsidP="00D477D0">
            <w:pPr>
              <w:pStyle w:val="ListParagraph"/>
            </w:pPr>
            <w:r>
              <w:t xml:space="preserve">How might </w:t>
            </w:r>
            <w:r w:rsidR="00A91860" w:rsidRPr="005E201B">
              <w:t xml:space="preserve">Aboriginal </w:t>
            </w:r>
            <w:r w:rsidR="002A73AE">
              <w:t>and</w:t>
            </w:r>
            <w:r w:rsidR="00A91860" w:rsidRPr="005E201B">
              <w:t xml:space="preserve"> Torres</w:t>
            </w:r>
            <w:r>
              <w:t xml:space="preserve"> Strait Islander traditional </w:t>
            </w:r>
            <w:r w:rsidR="007D5064">
              <w:t>knowledge about native plants and</w:t>
            </w:r>
            <w:r w:rsidR="00A91860" w:rsidRPr="009D5BAA">
              <w:t xml:space="preserve"> animals help them?</w:t>
            </w:r>
          </w:p>
          <w:p w14:paraId="392B157F" w14:textId="37B57ADA" w:rsidR="00E7035A" w:rsidRPr="005E201B" w:rsidRDefault="00A91860" w:rsidP="00D477D0">
            <w:pPr>
              <w:pStyle w:val="ListParagraph"/>
            </w:pPr>
            <w:r w:rsidRPr="00732A7A">
              <w:t xml:space="preserve">What knowledge can we take from Aboriginal </w:t>
            </w:r>
            <w:r w:rsidR="00C662B3" w:rsidRPr="002A73AE">
              <w:t>and</w:t>
            </w:r>
            <w:r w:rsidRPr="002A73AE">
              <w:t xml:space="preserve"> Torres Strait Islander people</w:t>
            </w:r>
            <w:r w:rsidR="002A73AE">
              <w:t>s</w:t>
            </w:r>
            <w:r w:rsidRPr="005E201B">
              <w:t xml:space="preserve"> about native </w:t>
            </w:r>
            <w:r w:rsidR="007D5064">
              <w:t xml:space="preserve">plants and </w:t>
            </w:r>
            <w:r w:rsidRPr="005E201B">
              <w:t>animals which will assist in the future protection of plant and animal species, particularly endangered ones?</w:t>
            </w:r>
          </w:p>
          <w:p w14:paraId="4E5AAEA4" w14:textId="135FFB37" w:rsidR="00CC3577" w:rsidRDefault="00F07587" w:rsidP="00D477D0">
            <w:pPr>
              <w:pStyle w:val="ListParagraph"/>
            </w:pPr>
            <w:r w:rsidRPr="009D5BAA">
              <w:t>H</w:t>
            </w:r>
            <w:r w:rsidR="00A91860" w:rsidRPr="001D1148">
              <w:t xml:space="preserve">ow does knowing whether animals hunt at night or day, what or where they eat, </w:t>
            </w:r>
            <w:r w:rsidR="002A73AE">
              <w:t xml:space="preserve">and </w:t>
            </w:r>
            <w:r w:rsidR="00A91860" w:rsidRPr="005E201B">
              <w:t>when they have their young</w:t>
            </w:r>
            <w:r w:rsidR="00A91860" w:rsidRPr="00732A7A">
              <w:t xml:space="preserve"> help protect a species?</w:t>
            </w:r>
          </w:p>
          <w:p w14:paraId="2DF14747" w14:textId="1C483A2C" w:rsidR="003B7BED" w:rsidRDefault="003B7BED" w:rsidP="00CF3A18">
            <w:pPr>
              <w:pStyle w:val="ListParagraph"/>
              <w:numPr>
                <w:ilvl w:val="0"/>
                <w:numId w:val="0"/>
              </w:numPr>
              <w:ind w:left="786"/>
            </w:pPr>
          </w:p>
          <w:p w14:paraId="19EC797C" w14:textId="1FFD592C" w:rsidR="003B7BED" w:rsidRDefault="003B7BED" w:rsidP="00CF3A18">
            <w:pPr>
              <w:pStyle w:val="ListParagraph"/>
              <w:numPr>
                <w:ilvl w:val="0"/>
                <w:numId w:val="0"/>
              </w:numPr>
              <w:ind w:left="786"/>
            </w:pPr>
          </w:p>
          <w:p w14:paraId="5552BFA1" w14:textId="628E6ABD" w:rsidR="003B7BED" w:rsidRDefault="003B7BED" w:rsidP="00CF3A18">
            <w:pPr>
              <w:pStyle w:val="ListParagraph"/>
              <w:numPr>
                <w:ilvl w:val="0"/>
                <w:numId w:val="0"/>
              </w:numPr>
              <w:ind w:left="786"/>
            </w:pPr>
          </w:p>
          <w:p w14:paraId="0CA1BA0B" w14:textId="77777777" w:rsidR="003B7BED" w:rsidRPr="002A73AE" w:rsidRDefault="003B7BED" w:rsidP="00CF3A18">
            <w:pPr>
              <w:pStyle w:val="ListParagraph"/>
              <w:numPr>
                <w:ilvl w:val="0"/>
                <w:numId w:val="0"/>
              </w:numPr>
              <w:ind w:left="786"/>
            </w:pPr>
          </w:p>
          <w:p w14:paraId="2C79E4C9" w14:textId="77777777" w:rsidR="000F7269" w:rsidRPr="000F7269" w:rsidRDefault="000F7269" w:rsidP="000F7269">
            <w:pPr>
              <w:tabs>
                <w:tab w:val="left" w:pos="457"/>
              </w:tabs>
              <w:rPr>
                <w:i/>
                <w:iCs/>
                <w:lang w:val="en-AU"/>
              </w:rPr>
            </w:pPr>
            <w:r w:rsidRPr="000F7269">
              <w:rPr>
                <w:i/>
                <w:iCs/>
                <w:lang w:val="en-AU"/>
              </w:rPr>
              <w:t>Bush Tucker Garden - Behind the News</w:t>
            </w:r>
          </w:p>
          <w:p w14:paraId="5B4ABED8" w14:textId="77777777" w:rsidR="000F7269" w:rsidRPr="000F7269" w:rsidRDefault="00921923" w:rsidP="000F7269">
            <w:pPr>
              <w:tabs>
                <w:tab w:val="left" w:pos="457"/>
              </w:tabs>
              <w:rPr>
                <w:i/>
                <w:iCs/>
                <w:lang w:val="en-AU"/>
              </w:rPr>
            </w:pPr>
            <w:hyperlink r:id="rId68" w:history="1">
              <w:r w:rsidR="000F7269" w:rsidRPr="000F7269">
                <w:rPr>
                  <w:rStyle w:val="Hyperlink"/>
                  <w:iCs/>
                  <w:lang w:val="en-AU"/>
                </w:rPr>
                <w:t>youtube.com/</w:t>
              </w:r>
              <w:proofErr w:type="spellStart"/>
              <w:r w:rsidR="000F7269" w:rsidRPr="000F7269">
                <w:rPr>
                  <w:rStyle w:val="Hyperlink"/>
                  <w:iCs/>
                  <w:lang w:val="en-AU"/>
                </w:rPr>
                <w:t>watch?v</w:t>
              </w:r>
              <w:proofErr w:type="spellEnd"/>
              <w:r w:rsidR="000F7269" w:rsidRPr="000F7269">
                <w:rPr>
                  <w:rStyle w:val="Hyperlink"/>
                  <w:iCs/>
                  <w:lang w:val="en-AU"/>
                </w:rPr>
                <w:t>=WQ8NiPKTavQ</w:t>
              </w:r>
            </w:hyperlink>
          </w:p>
          <w:p w14:paraId="2108105E" w14:textId="77777777" w:rsidR="00FE7AC8" w:rsidRDefault="00FE7AC8" w:rsidP="00FE7AC8">
            <w:pPr>
              <w:spacing w:after="0"/>
            </w:pPr>
            <w:r>
              <w:t>Prompt student discussion with the following questions:</w:t>
            </w:r>
            <w:r w:rsidRPr="0046500A">
              <w:rPr>
                <w:rFonts w:cstheme="minorHAnsi"/>
                <w:noProof/>
                <w:lang w:eastAsia="en-AU"/>
              </w:rPr>
              <w:t xml:space="preserve"> </w:t>
            </w:r>
          </w:p>
          <w:p w14:paraId="1C8835DC" w14:textId="77777777" w:rsidR="000F7269" w:rsidRPr="000F7269" w:rsidRDefault="000F7269" w:rsidP="000F7269">
            <w:pPr>
              <w:pStyle w:val="ListParagraph"/>
              <w:rPr>
                <w:lang w:val="en-AU"/>
              </w:rPr>
            </w:pPr>
            <w:r w:rsidRPr="000F7269">
              <w:rPr>
                <w:lang w:val="en-AU"/>
              </w:rPr>
              <w:t>Why were the students growing the garden? What types of plants were they growing?</w:t>
            </w:r>
          </w:p>
          <w:p w14:paraId="3086FC5C" w14:textId="77777777" w:rsidR="000F7269" w:rsidRPr="000F7269" w:rsidRDefault="000F7269" w:rsidP="000F7269">
            <w:pPr>
              <w:pStyle w:val="ListParagraph"/>
              <w:rPr>
                <w:lang w:val="en-AU"/>
              </w:rPr>
            </w:pPr>
            <w:r w:rsidRPr="000F7269">
              <w:rPr>
                <w:lang w:val="en-AU"/>
              </w:rPr>
              <w:t>How were the students going to use the plants?</w:t>
            </w:r>
          </w:p>
          <w:p w14:paraId="458C1B2E" w14:textId="77777777" w:rsidR="000F7269" w:rsidRPr="000F7269" w:rsidRDefault="000F7269" w:rsidP="000F7269">
            <w:pPr>
              <w:pStyle w:val="ListParagraph"/>
              <w:rPr>
                <w:lang w:val="en-AU"/>
              </w:rPr>
            </w:pPr>
            <w:r w:rsidRPr="000F7269">
              <w:rPr>
                <w:lang w:val="en-AU"/>
              </w:rPr>
              <w:t xml:space="preserve">Is it important the students knew how to cook the plants? Why? </w:t>
            </w:r>
          </w:p>
          <w:p w14:paraId="2AFB91AC" w14:textId="77777777" w:rsidR="000F7269" w:rsidRPr="000F7269" w:rsidRDefault="000F7269" w:rsidP="000F7269">
            <w:pPr>
              <w:pStyle w:val="ListParagraph"/>
              <w:rPr>
                <w:lang w:val="en-AU"/>
              </w:rPr>
            </w:pPr>
            <w:r w:rsidRPr="000F7269">
              <w:rPr>
                <w:lang w:val="en-AU"/>
              </w:rPr>
              <w:t>How did indigenous knowledge help the students grow and cook their plants?</w:t>
            </w:r>
          </w:p>
          <w:p w14:paraId="3521CAD2" w14:textId="3BB70E07" w:rsidR="002A73AE" w:rsidRDefault="002A73AE" w:rsidP="00B061E9">
            <w:pPr>
              <w:spacing w:before="240"/>
            </w:pPr>
            <w:r w:rsidRPr="00D477D0">
              <w:rPr>
                <w:i/>
                <w:iCs/>
              </w:rPr>
              <w:t>A real history of Aboriginal Australians, the first agriculturalists | Bruce Pascoe | TEDxSydney</w:t>
            </w:r>
            <w:r>
              <w:rPr>
                <w:i/>
                <w:iCs/>
              </w:rPr>
              <w:t xml:space="preserve"> </w:t>
            </w:r>
            <w:r w:rsidRPr="00D477D0">
              <w:t>(</w:t>
            </w:r>
            <w:proofErr w:type="spellStart"/>
            <w:r w:rsidRPr="00D477D0">
              <w:t>TEDx</w:t>
            </w:r>
            <w:proofErr w:type="spellEnd"/>
            <w:r w:rsidRPr="00D477D0">
              <w:t xml:space="preserve"> Talks, 2018)</w:t>
            </w:r>
            <w:r>
              <w:br/>
            </w:r>
            <w:hyperlink r:id="rId69" w:history="1">
              <w:r w:rsidRPr="0049326F">
                <w:rPr>
                  <w:rStyle w:val="Hyperlink"/>
                  <w:iCs/>
                </w:rPr>
                <w:t>youtu.be/fqgrSSz7Htw</w:t>
              </w:r>
            </w:hyperlink>
          </w:p>
          <w:p w14:paraId="6368F58F" w14:textId="391D9CB2" w:rsidR="00FE7AC8" w:rsidRDefault="00FE7AC8" w:rsidP="00FE7AC8">
            <w:pPr>
              <w:spacing w:after="0"/>
            </w:pPr>
            <w:r>
              <w:t>Prompt student discussion with the following questions:</w:t>
            </w:r>
            <w:r w:rsidRPr="0046500A">
              <w:rPr>
                <w:rFonts w:cstheme="minorHAnsi"/>
                <w:noProof/>
                <w:lang w:eastAsia="en-AU"/>
              </w:rPr>
              <w:t xml:space="preserve"> </w:t>
            </w:r>
          </w:p>
          <w:p w14:paraId="319213E5" w14:textId="43C448AB" w:rsidR="00A8556D" w:rsidRPr="00FE7AC8" w:rsidRDefault="005E201B" w:rsidP="00D477D0">
            <w:pPr>
              <w:pStyle w:val="ListParagraph"/>
            </w:pPr>
            <w:r w:rsidRPr="00FE7AC8">
              <w:t>How would you e</w:t>
            </w:r>
            <w:r w:rsidR="0010183F" w:rsidRPr="00FE7AC8">
              <w:t>xplain f</w:t>
            </w:r>
            <w:r w:rsidR="00A91860" w:rsidRPr="00FE7AC8">
              <w:t xml:space="preserve">ood production and consumption among </w:t>
            </w:r>
            <w:r w:rsidRPr="00FE7AC8">
              <w:t>I</w:t>
            </w:r>
            <w:r w:rsidR="00A91860" w:rsidRPr="00FE7AC8">
              <w:t>ndigenous Australians prior to European</w:t>
            </w:r>
            <w:r w:rsidR="00AE296D" w:rsidRPr="00FE7AC8">
              <w:t xml:space="preserve"> </w:t>
            </w:r>
            <w:r w:rsidR="00A91860" w:rsidRPr="00FE7AC8">
              <w:t>settlement</w:t>
            </w:r>
            <w:r w:rsidRPr="00FE7AC8">
              <w:t>?</w:t>
            </w:r>
          </w:p>
          <w:p w14:paraId="4CD404D5" w14:textId="1C2FF68D" w:rsidR="0010183F" w:rsidRPr="005E201B" w:rsidRDefault="0010183F" w:rsidP="00D477D0">
            <w:pPr>
              <w:pStyle w:val="ListParagraph"/>
            </w:pPr>
            <w:r w:rsidRPr="005E201B">
              <w:t>What tools and technology were used?</w:t>
            </w:r>
          </w:p>
          <w:p w14:paraId="59565835" w14:textId="0249C45B" w:rsidR="00211863" w:rsidRDefault="00A91860" w:rsidP="00B061E9">
            <w:pPr>
              <w:spacing w:before="240"/>
              <w:rPr>
                <w:rStyle w:val="Hyperlink"/>
                <w:lang w:val="en-AU"/>
              </w:rPr>
            </w:pPr>
            <w:bookmarkStart w:id="23" w:name="_Hlk16591988"/>
            <w:r w:rsidRPr="00D477D0">
              <w:rPr>
                <w:i/>
                <w:iCs/>
              </w:rPr>
              <w:t>B</w:t>
            </w:r>
            <w:r w:rsidR="00211863" w:rsidRPr="00D477D0">
              <w:rPr>
                <w:i/>
                <w:iCs/>
              </w:rPr>
              <w:t>ush tucker fact sheets</w:t>
            </w:r>
            <w:r w:rsidR="005E201B">
              <w:rPr>
                <w:i/>
                <w:iCs/>
              </w:rPr>
              <w:t xml:space="preserve"> </w:t>
            </w:r>
            <w:r w:rsidR="005E201B" w:rsidRPr="00B061E9">
              <w:t xml:space="preserve">(South East Regional Centre for Urban </w:t>
            </w:r>
            <w:proofErr w:type="spellStart"/>
            <w:r w:rsidR="005E201B" w:rsidRPr="00B061E9">
              <w:t>Landcare</w:t>
            </w:r>
            <w:proofErr w:type="spellEnd"/>
            <w:r w:rsidR="005E201B" w:rsidRPr="00B061E9">
              <w:t>)</w:t>
            </w:r>
            <w:r w:rsidR="005E201B">
              <w:rPr>
                <w:i/>
                <w:iCs/>
              </w:rPr>
              <w:br/>
            </w:r>
            <w:hyperlink r:id="rId70" w:history="1">
              <w:r w:rsidR="005E201B" w:rsidRPr="001D1148">
                <w:rPr>
                  <w:rStyle w:val="Hyperlink"/>
                </w:rPr>
                <w:t>www.sercul.org.au/our-projects/bushtucke</w:t>
              </w:r>
              <w:r w:rsidR="005E201B" w:rsidRPr="00732A7A">
                <w:rPr>
                  <w:rStyle w:val="Hyperlink"/>
                </w:rPr>
                <w:t>r/</w:t>
              </w:r>
            </w:hyperlink>
          </w:p>
          <w:bookmarkEnd w:id="23"/>
          <w:p w14:paraId="2BB8278D" w14:textId="511EB4D3" w:rsidR="00FE7AC8" w:rsidRDefault="00FE7AC8" w:rsidP="00FE7AC8">
            <w:pPr>
              <w:spacing w:after="0"/>
            </w:pPr>
            <w:r>
              <w:t>Prompt student discussion with the following questions:</w:t>
            </w:r>
            <w:r w:rsidRPr="0046500A">
              <w:rPr>
                <w:rFonts w:cstheme="minorHAnsi"/>
                <w:noProof/>
                <w:lang w:eastAsia="en-AU"/>
              </w:rPr>
              <w:t xml:space="preserve"> </w:t>
            </w:r>
          </w:p>
          <w:p w14:paraId="13DE1A76" w14:textId="699CFCCE" w:rsidR="0010183F" w:rsidRPr="005E201B" w:rsidRDefault="00A8556D" w:rsidP="00D477D0">
            <w:pPr>
              <w:pStyle w:val="ListParagraph"/>
            </w:pPr>
            <w:r w:rsidRPr="009D5BAA">
              <w:t xml:space="preserve">What are the Aboriginal uses for </w:t>
            </w:r>
            <w:r w:rsidR="00F07587" w:rsidRPr="001D1148">
              <w:t xml:space="preserve">some of </w:t>
            </w:r>
            <w:r w:rsidRPr="00732A7A">
              <w:t>these plants?</w:t>
            </w:r>
          </w:p>
          <w:p w14:paraId="625B0B1F" w14:textId="0FFF50D2" w:rsidR="008F4AC6" w:rsidRPr="005E201B" w:rsidRDefault="008F4AC6" w:rsidP="00D477D0">
            <w:pPr>
              <w:pStyle w:val="ListParagraph"/>
            </w:pPr>
            <w:r w:rsidRPr="005E201B">
              <w:t>How could this information be useful</w:t>
            </w:r>
            <w:r w:rsidR="00F07587" w:rsidRPr="005E201B">
              <w:t xml:space="preserve"> in informing local provenance</w:t>
            </w:r>
            <w:r w:rsidRPr="005E201B">
              <w:t>?</w:t>
            </w:r>
          </w:p>
          <w:p w14:paraId="145329A7" w14:textId="62FE9193" w:rsidR="00922B78" w:rsidRDefault="0010183F" w:rsidP="00D477D0">
            <w:pPr>
              <w:spacing w:before="240" w:after="0"/>
            </w:pPr>
            <w:r>
              <w:t xml:space="preserve">Bring the class together to share </w:t>
            </w:r>
            <w:r w:rsidR="00922B78">
              <w:t>what they have learn</w:t>
            </w:r>
            <w:r w:rsidR="005E201B">
              <w:t>t</w:t>
            </w:r>
            <w:r w:rsidR="00922B78">
              <w:t xml:space="preserve"> from the videos</w:t>
            </w:r>
            <w:r>
              <w:t>.</w:t>
            </w:r>
            <w:r w:rsidR="008F4AC6">
              <w:t xml:space="preserve"> Ask students</w:t>
            </w:r>
            <w:r w:rsidR="00922B78">
              <w:t>:</w:t>
            </w:r>
          </w:p>
          <w:p w14:paraId="621D377A" w14:textId="50D9AC0E" w:rsidR="00922B78" w:rsidRPr="001D1148" w:rsidRDefault="00EF58E3" w:rsidP="00D477D0">
            <w:pPr>
              <w:pStyle w:val="ListParagraph"/>
            </w:pPr>
            <w:r w:rsidRPr="009D5BAA">
              <w:t xml:space="preserve">How could we use </w:t>
            </w:r>
            <w:r w:rsidR="005E201B">
              <w:t xml:space="preserve">ICT </w:t>
            </w:r>
            <w:r w:rsidR="00922B78" w:rsidRPr="009D5BAA">
              <w:t>to collaborate and share our information?</w:t>
            </w:r>
          </w:p>
          <w:p w14:paraId="46E82A3D" w14:textId="4A2FD2F6" w:rsidR="00922B78" w:rsidRPr="005E201B" w:rsidRDefault="00922B78" w:rsidP="00D477D0">
            <w:pPr>
              <w:pStyle w:val="ListParagraph"/>
            </w:pPr>
            <w:r w:rsidRPr="00732A7A">
              <w:t>What have you learn</w:t>
            </w:r>
            <w:r w:rsidR="005E201B">
              <w:t>t</w:t>
            </w:r>
            <w:r w:rsidRPr="001D1148">
              <w:t xml:space="preserve"> about the relationships between Aboriginal p</w:t>
            </w:r>
            <w:r w:rsidRPr="00732A7A">
              <w:t>eoples and country?</w:t>
            </w:r>
          </w:p>
          <w:p w14:paraId="4580C9A5" w14:textId="6B600DB3" w:rsidR="00922B78" w:rsidRPr="005E201B" w:rsidRDefault="00922B78" w:rsidP="00D477D0">
            <w:pPr>
              <w:pStyle w:val="ListParagraph"/>
            </w:pPr>
            <w:r w:rsidRPr="005E201B">
              <w:t>What do we mean by biodiversity?</w:t>
            </w:r>
          </w:p>
          <w:p w14:paraId="1E4E73A2" w14:textId="0E3748E0" w:rsidR="00922B78" w:rsidRPr="005E201B" w:rsidRDefault="00922B78" w:rsidP="00D477D0">
            <w:pPr>
              <w:pStyle w:val="ListParagraph"/>
            </w:pPr>
            <w:r w:rsidRPr="005E201B">
              <w:t>How have Aboriginal peoples maintained Australia’s biodiversity</w:t>
            </w:r>
            <w:r w:rsidR="00EF58E3" w:rsidRPr="005E201B">
              <w:t xml:space="preserve"> </w:t>
            </w:r>
            <w:r w:rsidR="00160685">
              <w:t>for over</w:t>
            </w:r>
            <w:r w:rsidR="007D5064">
              <w:t xml:space="preserve"> </w:t>
            </w:r>
            <w:r w:rsidR="005E201B">
              <w:t>6</w:t>
            </w:r>
            <w:r w:rsidR="00EF58E3" w:rsidRPr="001D1148">
              <w:t>0</w:t>
            </w:r>
            <w:r w:rsidR="00BA0D13">
              <w:t xml:space="preserve"> </w:t>
            </w:r>
            <w:r w:rsidR="00EF58E3" w:rsidRPr="00732A7A">
              <w:t>000 years</w:t>
            </w:r>
            <w:r w:rsidRPr="005E201B">
              <w:t>?</w:t>
            </w:r>
          </w:p>
          <w:p w14:paraId="6E7A2542" w14:textId="7CE90271" w:rsidR="00922B78" w:rsidRPr="005E201B" w:rsidRDefault="00922B78" w:rsidP="00D477D0">
            <w:pPr>
              <w:pStyle w:val="ListParagraph"/>
            </w:pPr>
            <w:r w:rsidRPr="005E201B">
              <w:t>In what ways are plants, animals and the environment dependent on each other?</w:t>
            </w:r>
          </w:p>
          <w:p w14:paraId="2676C28A" w14:textId="77777777" w:rsidR="008F4AC6" w:rsidRDefault="00EF58E3" w:rsidP="00D477D0">
            <w:pPr>
              <w:pStyle w:val="ListParagraph"/>
              <w:spacing w:after="120"/>
            </w:pPr>
            <w:r w:rsidRPr="005E201B">
              <w:t>How can we contribute to sustaining biodiversity in our locality?</w:t>
            </w:r>
          </w:p>
          <w:p w14:paraId="7C1357B4" w14:textId="03CE28F3" w:rsidR="003B7BED" w:rsidRPr="003B7BED" w:rsidRDefault="003B7BED" w:rsidP="000F7269"/>
        </w:tc>
      </w:tr>
      <w:tr w:rsidR="001B25D9" w:rsidRPr="00384F40" w14:paraId="74B76B83" w14:textId="77777777" w:rsidTr="00B743D4">
        <w:trPr>
          <w:trHeight w:val="90"/>
        </w:trPr>
        <w:tc>
          <w:tcPr>
            <w:tcW w:w="2405" w:type="dxa"/>
            <w:vMerge/>
            <w:tcBorders>
              <w:left w:val="nil"/>
              <w:right w:val="nil"/>
            </w:tcBorders>
          </w:tcPr>
          <w:p w14:paraId="03F5125D" w14:textId="77777777" w:rsidR="001B25D9" w:rsidRPr="00384F40" w:rsidRDefault="001B25D9">
            <w:pPr>
              <w:widowControl/>
              <w:spacing w:after="160" w:line="259" w:lineRule="auto"/>
              <w:rPr>
                <w:b/>
              </w:rPr>
            </w:pPr>
          </w:p>
        </w:tc>
        <w:tc>
          <w:tcPr>
            <w:tcW w:w="6634" w:type="dxa"/>
            <w:tcBorders>
              <w:left w:val="nil"/>
              <w:right w:val="nil"/>
            </w:tcBorders>
          </w:tcPr>
          <w:p w14:paraId="6BCE3B1F" w14:textId="77777777" w:rsidR="00286BC7" w:rsidRDefault="001B25D9" w:rsidP="0098339A">
            <w:pPr>
              <w:widowControl/>
              <w:rPr>
                <w:b/>
              </w:rPr>
            </w:pPr>
            <w:r w:rsidRPr="00384F40">
              <w:rPr>
                <w:b/>
              </w:rPr>
              <w:t xml:space="preserve">Part 2: </w:t>
            </w:r>
            <w:r w:rsidR="00756623">
              <w:rPr>
                <w:b/>
              </w:rPr>
              <w:t>Plant life destruction</w:t>
            </w:r>
          </w:p>
          <w:p w14:paraId="77001353" w14:textId="70E5C370" w:rsidR="00756623" w:rsidRDefault="008F4AC6" w:rsidP="00756623">
            <w:pPr>
              <w:widowControl/>
            </w:pPr>
            <w:r>
              <w:t>Building on</w:t>
            </w:r>
            <w:r w:rsidR="0010183F">
              <w:t xml:space="preserve"> the discussion in </w:t>
            </w:r>
            <w:r w:rsidR="0010183F" w:rsidRPr="0010183F">
              <w:rPr>
                <w:i/>
              </w:rPr>
              <w:t>Part 1</w:t>
            </w:r>
            <w:r w:rsidR="0010183F">
              <w:t>, ask s</w:t>
            </w:r>
            <w:r w:rsidR="00817B85">
              <w:t xml:space="preserve">tudents </w:t>
            </w:r>
            <w:r w:rsidR="0010183F">
              <w:t xml:space="preserve">to </w:t>
            </w:r>
            <w:r w:rsidR="00C662B3">
              <w:t>brainstorm</w:t>
            </w:r>
            <w:r w:rsidR="00756623" w:rsidRPr="00F37F02">
              <w:t xml:space="preserve"> </w:t>
            </w:r>
            <w:r w:rsidR="006F3CD8">
              <w:t>possible</w:t>
            </w:r>
            <w:r w:rsidR="00756623" w:rsidRPr="00F37F02">
              <w:t xml:space="preserve"> cause</w:t>
            </w:r>
            <w:r w:rsidR="006F3CD8">
              <w:t xml:space="preserve">s of </w:t>
            </w:r>
            <w:r w:rsidR="00903FCD">
              <w:t xml:space="preserve">degradation of </w:t>
            </w:r>
            <w:r w:rsidR="000570E0">
              <w:t xml:space="preserve">local </w:t>
            </w:r>
            <w:r w:rsidR="00D92E6D">
              <w:t>native vegetation</w:t>
            </w:r>
            <w:r w:rsidR="00903FCD">
              <w:t>.</w:t>
            </w:r>
            <w:r w:rsidR="00B76987">
              <w:t xml:space="preserve"> </w:t>
            </w:r>
            <w:r w:rsidR="00756623">
              <w:t xml:space="preserve">Divide the class into small groups to brainstorm and record ideas. </w:t>
            </w:r>
            <w:r w:rsidR="000570E0">
              <w:t>Remind</w:t>
            </w:r>
            <w:r w:rsidR="00817B85">
              <w:t xml:space="preserve"> students to keep their ideas local to </w:t>
            </w:r>
            <w:r w:rsidR="00160685">
              <w:t>their area</w:t>
            </w:r>
            <w:r w:rsidR="002F7329">
              <w:t xml:space="preserve">. </w:t>
            </w:r>
            <w:r w:rsidR="004A5782">
              <w:t xml:space="preserve">At </w:t>
            </w:r>
            <w:r w:rsidR="00F07587">
              <w:t xml:space="preserve">two or </w:t>
            </w:r>
            <w:r w:rsidR="00B76987">
              <w:t>three</w:t>
            </w:r>
            <w:r w:rsidR="004A5782">
              <w:t>-minute intervals</w:t>
            </w:r>
            <w:r w:rsidR="00756623">
              <w:t>, rotate the papers around the groups</w:t>
            </w:r>
            <w:r w:rsidR="00F07587">
              <w:t xml:space="preserve">, encouraging </w:t>
            </w:r>
            <w:r w:rsidR="004A5782">
              <w:t xml:space="preserve">students </w:t>
            </w:r>
            <w:r w:rsidR="00F07587">
              <w:t>to</w:t>
            </w:r>
            <w:r w:rsidR="00756623">
              <w:t xml:space="preserve"> </w:t>
            </w:r>
            <w:r w:rsidR="003C7402">
              <w:t>read their peers</w:t>
            </w:r>
            <w:r w:rsidR="002F7329">
              <w:t>'</w:t>
            </w:r>
            <w:r w:rsidR="003C7402">
              <w:t xml:space="preserve"> ideas</w:t>
            </w:r>
            <w:r w:rsidR="000570E0">
              <w:t>,</w:t>
            </w:r>
            <w:r w:rsidR="003C7402">
              <w:t xml:space="preserve"> make comments and record</w:t>
            </w:r>
            <w:r w:rsidR="00756623">
              <w:t xml:space="preserve"> </w:t>
            </w:r>
            <w:r w:rsidR="003C7402">
              <w:t>new</w:t>
            </w:r>
            <w:r w:rsidR="00756623">
              <w:t xml:space="preserve"> ideas. </w:t>
            </w:r>
          </w:p>
          <w:p w14:paraId="2E14809E" w14:textId="7F44F56E" w:rsidR="00FA6BFE" w:rsidRDefault="003C7402" w:rsidP="00D477D0">
            <w:pPr>
              <w:widowControl/>
              <w:spacing w:after="0"/>
            </w:pPr>
            <w:r>
              <w:t xml:space="preserve">Once students have their original </w:t>
            </w:r>
            <w:r w:rsidR="004A5782">
              <w:t>brainstorm</w:t>
            </w:r>
            <w:r>
              <w:t xml:space="preserve"> </w:t>
            </w:r>
            <w:r w:rsidR="005E201B">
              <w:t xml:space="preserve">paper </w:t>
            </w:r>
            <w:r>
              <w:t>back, ask them</w:t>
            </w:r>
            <w:r w:rsidR="004A5782">
              <w:t xml:space="preserve"> to </w:t>
            </w:r>
            <w:r w:rsidR="00B76987">
              <w:t xml:space="preserve">try to </w:t>
            </w:r>
            <w:proofErr w:type="spellStart"/>
            <w:r w:rsidR="004A5782">
              <w:t>categorise</w:t>
            </w:r>
            <w:proofErr w:type="spellEnd"/>
            <w:r w:rsidR="004A5782">
              <w:t xml:space="preserve"> the information. </w:t>
            </w:r>
            <w:r w:rsidR="005E201B">
              <w:t>Prompt student thinking by asking:</w:t>
            </w:r>
          </w:p>
          <w:p w14:paraId="04D1D9A8" w14:textId="46FA7EA1" w:rsidR="00FA6BFE" w:rsidRPr="009D5BAA" w:rsidRDefault="004A5782" w:rsidP="00D477D0">
            <w:pPr>
              <w:pStyle w:val="ListParagraph"/>
            </w:pPr>
            <w:r w:rsidRPr="009D5BAA">
              <w:t xml:space="preserve">How can </w:t>
            </w:r>
            <w:r w:rsidR="005E201B">
              <w:t>you</w:t>
            </w:r>
            <w:r w:rsidR="005E201B" w:rsidRPr="009D5BAA">
              <w:t xml:space="preserve"> </w:t>
            </w:r>
            <w:r w:rsidRPr="009D5BAA">
              <w:t xml:space="preserve">group the ideas? </w:t>
            </w:r>
          </w:p>
          <w:p w14:paraId="36C44F40" w14:textId="74607B2F" w:rsidR="00FA6BFE" w:rsidRPr="009D5BAA" w:rsidRDefault="004A5782" w:rsidP="00D477D0">
            <w:pPr>
              <w:pStyle w:val="ListParagraph"/>
            </w:pPr>
            <w:r w:rsidRPr="009D5BAA">
              <w:t xml:space="preserve">Can </w:t>
            </w:r>
            <w:proofErr w:type="gramStart"/>
            <w:r w:rsidR="005E201B">
              <w:t>you</w:t>
            </w:r>
            <w:proofErr w:type="gramEnd"/>
            <w:r w:rsidR="005E201B" w:rsidRPr="009D5BAA">
              <w:t xml:space="preserve"> </w:t>
            </w:r>
            <w:r w:rsidRPr="009D5BAA">
              <w:t xml:space="preserve">re-group them in another way? </w:t>
            </w:r>
          </w:p>
          <w:p w14:paraId="1BD466DC" w14:textId="77777777" w:rsidR="00CE556E" w:rsidRDefault="00FA6BFE" w:rsidP="00B061E9">
            <w:pPr>
              <w:widowControl/>
              <w:spacing w:after="0"/>
            </w:pPr>
            <w:r>
              <w:t xml:space="preserve">Draw connections between the brainstorms </w:t>
            </w:r>
            <w:r w:rsidR="004A5782">
              <w:t>and i</w:t>
            </w:r>
            <w:r w:rsidR="00756623" w:rsidRPr="00F37F02">
              <w:t>ntroduce ideas that the students m</w:t>
            </w:r>
            <w:r w:rsidR="00F07587">
              <w:t>ay</w:t>
            </w:r>
            <w:r w:rsidR="00756623" w:rsidRPr="00F37F02">
              <w:t xml:space="preserve"> not have considered including</w:t>
            </w:r>
            <w:r w:rsidR="00132DCA">
              <w:t>:</w:t>
            </w:r>
            <w:r w:rsidR="00756623" w:rsidRPr="00F37F02">
              <w:t xml:space="preserve"> </w:t>
            </w:r>
          </w:p>
          <w:p w14:paraId="2FBB52C7" w14:textId="00BC2F04" w:rsidR="00F44220" w:rsidRDefault="00F44220" w:rsidP="00F44220">
            <w:pPr>
              <w:pStyle w:val="ListParagraph"/>
            </w:pPr>
            <w:r>
              <w:t>Clearing for hor</w:t>
            </w:r>
            <w:r w:rsidR="00CA02C5">
              <w:t>ticulture and agriculture (Midw</w:t>
            </w:r>
            <w:r>
              <w:t>est, South</w:t>
            </w:r>
            <w:r w:rsidR="00BA0D13">
              <w:t xml:space="preserve"> </w:t>
            </w:r>
            <w:r>
              <w:t xml:space="preserve">West, </w:t>
            </w:r>
            <w:proofErr w:type="spellStart"/>
            <w:r>
              <w:t>Wheatbelt</w:t>
            </w:r>
            <w:proofErr w:type="spellEnd"/>
            <w:r>
              <w:t>)</w:t>
            </w:r>
          </w:p>
          <w:p w14:paraId="6E20C7E9" w14:textId="4682E902" w:rsidR="00F44220" w:rsidRDefault="00F44220" w:rsidP="00F44220">
            <w:pPr>
              <w:pStyle w:val="ListParagraph"/>
            </w:pPr>
            <w:r>
              <w:t xml:space="preserve">Coastal erosion (limestone cliff collapse at </w:t>
            </w:r>
            <w:proofErr w:type="spellStart"/>
            <w:r>
              <w:t>Gracetown</w:t>
            </w:r>
            <w:proofErr w:type="spellEnd"/>
            <w:r>
              <w:t xml:space="preserve">, </w:t>
            </w:r>
            <w:proofErr w:type="spellStart"/>
            <w:r>
              <w:t>Mettam’s</w:t>
            </w:r>
            <w:proofErr w:type="spellEnd"/>
            <w:r>
              <w:t xml:space="preserve"> Pool, Port Beach)</w:t>
            </w:r>
          </w:p>
          <w:p w14:paraId="16A01AA9" w14:textId="77777777" w:rsidR="00F44220" w:rsidRDefault="00F44220" w:rsidP="00F44220">
            <w:pPr>
              <w:pStyle w:val="ListParagraph"/>
            </w:pPr>
            <w:r>
              <w:t>Fire (</w:t>
            </w:r>
            <w:proofErr w:type="spellStart"/>
            <w:r w:rsidRPr="004F7A08">
              <w:t>Yarloop</w:t>
            </w:r>
            <w:proofErr w:type="spellEnd"/>
            <w:r>
              <w:t>)</w:t>
            </w:r>
          </w:p>
          <w:p w14:paraId="19553C88" w14:textId="6D7E84B1" w:rsidR="00F44220" w:rsidRDefault="00F44220" w:rsidP="00F44220">
            <w:pPr>
              <w:pStyle w:val="ListParagraph"/>
            </w:pPr>
            <w:r>
              <w:t xml:space="preserve">Flooding (Swan Valley, Marble Bar and </w:t>
            </w:r>
            <w:proofErr w:type="spellStart"/>
            <w:r>
              <w:t>Moora</w:t>
            </w:r>
            <w:proofErr w:type="spellEnd"/>
            <w:r>
              <w:t>)</w:t>
            </w:r>
          </w:p>
          <w:p w14:paraId="0B1CD5D7" w14:textId="5389A204" w:rsidR="00CE556E" w:rsidRDefault="00CE556E" w:rsidP="00CE556E">
            <w:pPr>
              <w:pStyle w:val="ListParagraph"/>
            </w:pPr>
            <w:r>
              <w:t>F</w:t>
            </w:r>
            <w:r w:rsidR="00756623">
              <w:t>orestry</w:t>
            </w:r>
            <w:r w:rsidR="004F7A08">
              <w:t xml:space="preserve"> (South</w:t>
            </w:r>
            <w:r w:rsidR="00F64F99">
              <w:t xml:space="preserve"> </w:t>
            </w:r>
            <w:r w:rsidR="004F7A08">
              <w:t>West forests)</w:t>
            </w:r>
          </w:p>
          <w:p w14:paraId="59DD5AE2" w14:textId="77777777" w:rsidR="00F44220" w:rsidRDefault="00F44220" w:rsidP="00F44220">
            <w:pPr>
              <w:pStyle w:val="ListParagraph"/>
            </w:pPr>
            <w:r>
              <w:t>Four-wheel driving (</w:t>
            </w:r>
            <w:proofErr w:type="spellStart"/>
            <w:r>
              <w:t>Lancelin</w:t>
            </w:r>
            <w:proofErr w:type="spellEnd"/>
            <w:r>
              <w:t xml:space="preserve"> dunes)</w:t>
            </w:r>
          </w:p>
          <w:p w14:paraId="72A503A1" w14:textId="3995B4F3" w:rsidR="00F44220" w:rsidRDefault="00F44220" w:rsidP="00F44220">
            <w:pPr>
              <w:pStyle w:val="ListParagraph"/>
            </w:pPr>
            <w:r>
              <w:t>Introduced weed species (</w:t>
            </w:r>
            <w:proofErr w:type="spellStart"/>
            <w:r>
              <w:t>eg</w:t>
            </w:r>
            <w:proofErr w:type="spellEnd"/>
            <w:r>
              <w:t xml:space="preserve"> </w:t>
            </w:r>
            <w:r w:rsidR="00BA0D13">
              <w:t>b</w:t>
            </w:r>
            <w:r>
              <w:t xml:space="preserve">ull rushes in Perth </w:t>
            </w:r>
            <w:r w:rsidR="00BA0D13">
              <w:t>w</w:t>
            </w:r>
            <w:r>
              <w:t xml:space="preserve">etlands, </w:t>
            </w:r>
            <w:proofErr w:type="spellStart"/>
            <w:r w:rsidR="00BA0D13">
              <w:t>g</w:t>
            </w:r>
            <w:r w:rsidRPr="000765C9">
              <w:t>amba</w:t>
            </w:r>
            <w:proofErr w:type="spellEnd"/>
            <w:r w:rsidRPr="000765C9">
              <w:t xml:space="preserve"> grass</w:t>
            </w:r>
            <w:r>
              <w:t xml:space="preserve"> in the Kimberley)</w:t>
            </w:r>
          </w:p>
          <w:p w14:paraId="2F7E9B3B" w14:textId="54A876A1" w:rsidR="00CE556E" w:rsidRDefault="00CE556E" w:rsidP="00CE556E">
            <w:pPr>
              <w:pStyle w:val="ListParagraph"/>
            </w:pPr>
            <w:r>
              <w:t>M</w:t>
            </w:r>
            <w:r w:rsidR="00756623">
              <w:t>ining</w:t>
            </w:r>
            <w:r w:rsidR="009250C9">
              <w:t xml:space="preserve"> (</w:t>
            </w:r>
            <w:r w:rsidR="004F7A08">
              <w:t>Alcoa</w:t>
            </w:r>
            <w:r w:rsidR="00BA0D13">
              <w:t xml:space="preserve"> in </w:t>
            </w:r>
            <w:r w:rsidR="004F7A08">
              <w:t>Pinjarra</w:t>
            </w:r>
            <w:r w:rsidR="00EF65BD">
              <w:t xml:space="preserve"> and Pilbara Minerals</w:t>
            </w:r>
            <w:r w:rsidR="00BA0D13">
              <w:t xml:space="preserve"> in</w:t>
            </w:r>
            <w:r w:rsidR="00EF65BD">
              <w:t xml:space="preserve"> Pilbara</w:t>
            </w:r>
            <w:r>
              <w:t>)</w:t>
            </w:r>
          </w:p>
          <w:p w14:paraId="6B0F7A33" w14:textId="70B12BB0" w:rsidR="00F44220" w:rsidRDefault="00F44220" w:rsidP="00CE556E">
            <w:pPr>
              <w:pStyle w:val="ListParagraph"/>
            </w:pPr>
            <w:r>
              <w:t>Moving sand dunes (</w:t>
            </w:r>
            <w:proofErr w:type="spellStart"/>
            <w:r>
              <w:t>Yeagarup</w:t>
            </w:r>
            <w:proofErr w:type="spellEnd"/>
            <w:r>
              <w:t xml:space="preserve"> dunes</w:t>
            </w:r>
            <w:r w:rsidR="00BA0D13">
              <w:t xml:space="preserve"> in</w:t>
            </w:r>
            <w:r>
              <w:t xml:space="preserve"> Pemberton)</w:t>
            </w:r>
          </w:p>
          <w:p w14:paraId="24F4544A" w14:textId="47501EC1" w:rsidR="00BB292F" w:rsidRDefault="007F1280" w:rsidP="00CE556E">
            <w:pPr>
              <w:pStyle w:val="ListParagraph"/>
            </w:pPr>
            <w:r>
              <w:t xml:space="preserve">Pastoralism (Goldfields, </w:t>
            </w:r>
            <w:r w:rsidR="00CA02C5">
              <w:t>Kimberley, Pilbara, Midw</w:t>
            </w:r>
            <w:r w:rsidR="00CE556E">
              <w:t>est)</w:t>
            </w:r>
          </w:p>
          <w:p w14:paraId="5F624E1F" w14:textId="5DDBE6C9" w:rsidR="00F44220" w:rsidRDefault="00F44220" w:rsidP="00F44220">
            <w:pPr>
              <w:pStyle w:val="ListParagraph"/>
            </w:pPr>
            <w:r>
              <w:t>Roads (statewide)</w:t>
            </w:r>
          </w:p>
          <w:p w14:paraId="1B41DF13" w14:textId="335F057D" w:rsidR="00F44220" w:rsidRDefault="00F44220" w:rsidP="00F44220">
            <w:pPr>
              <w:pStyle w:val="ListParagraph"/>
            </w:pPr>
            <w:r>
              <w:t>Solar and wind farms (statewide)</w:t>
            </w:r>
          </w:p>
          <w:p w14:paraId="7063DD0C" w14:textId="6FB63766" w:rsidR="00BB292F" w:rsidRPr="00F44220" w:rsidRDefault="00F44220" w:rsidP="00F44220">
            <w:pPr>
              <w:pStyle w:val="ListParagraph"/>
            </w:pPr>
            <w:r>
              <w:t>Sports grounds and other recreational activities</w:t>
            </w:r>
          </w:p>
          <w:p w14:paraId="4459B2EB" w14:textId="5831A73A" w:rsidR="00BB292F" w:rsidRDefault="00BB292F" w:rsidP="00CE556E">
            <w:pPr>
              <w:pStyle w:val="ListParagraph"/>
            </w:pPr>
            <w:proofErr w:type="spellStart"/>
            <w:r>
              <w:t>U</w:t>
            </w:r>
            <w:r w:rsidR="004F7A08" w:rsidRPr="004F7A08">
              <w:t>rbanisation</w:t>
            </w:r>
            <w:proofErr w:type="spellEnd"/>
            <w:r w:rsidR="004F7A08">
              <w:t xml:space="preserve"> (Perth metro</w:t>
            </w:r>
            <w:r w:rsidR="00A32350">
              <w:t>politan</w:t>
            </w:r>
            <w:r w:rsidR="004F7A08">
              <w:t xml:space="preserve"> area</w:t>
            </w:r>
            <w:r w:rsidR="00A32350">
              <w:t>, other towns and cities</w:t>
            </w:r>
            <w:r w:rsidR="004F7A08">
              <w:t>)</w:t>
            </w:r>
          </w:p>
          <w:p w14:paraId="303B79AB" w14:textId="26F15BB7" w:rsidR="00F402B2" w:rsidRPr="00F402B2" w:rsidRDefault="00BB292F" w:rsidP="00B9449E">
            <w:pPr>
              <w:pStyle w:val="ListParagraph"/>
              <w:spacing w:after="240"/>
            </w:pPr>
            <w:r>
              <w:t>W</w:t>
            </w:r>
            <w:r w:rsidR="00A32350">
              <w:t>ater catchment</w:t>
            </w:r>
            <w:r>
              <w:t xml:space="preserve"> (Canning Dam, Lake Argyle)</w:t>
            </w:r>
            <w:r w:rsidR="00F44220">
              <w:t>.</w:t>
            </w:r>
          </w:p>
        </w:tc>
      </w:tr>
      <w:tr w:rsidR="001B25D9" w:rsidRPr="00384F40" w14:paraId="556B3EF7" w14:textId="77777777" w:rsidTr="00B743D4">
        <w:trPr>
          <w:trHeight w:val="90"/>
        </w:trPr>
        <w:tc>
          <w:tcPr>
            <w:tcW w:w="2405" w:type="dxa"/>
            <w:vMerge/>
            <w:tcBorders>
              <w:left w:val="nil"/>
              <w:right w:val="nil"/>
            </w:tcBorders>
          </w:tcPr>
          <w:p w14:paraId="3BA46AFD" w14:textId="77777777" w:rsidR="001B25D9" w:rsidRPr="00384F40" w:rsidRDefault="001B25D9">
            <w:pPr>
              <w:widowControl/>
              <w:spacing w:after="160" w:line="259" w:lineRule="auto"/>
              <w:rPr>
                <w:b/>
              </w:rPr>
            </w:pPr>
          </w:p>
        </w:tc>
        <w:tc>
          <w:tcPr>
            <w:tcW w:w="6634" w:type="dxa"/>
            <w:tcBorders>
              <w:left w:val="nil"/>
              <w:right w:val="nil"/>
            </w:tcBorders>
          </w:tcPr>
          <w:p w14:paraId="2DA9430E" w14:textId="77777777" w:rsidR="007C504F" w:rsidRDefault="001B25D9" w:rsidP="0098339A">
            <w:pPr>
              <w:widowControl/>
              <w:rPr>
                <w:b/>
              </w:rPr>
            </w:pPr>
            <w:r w:rsidRPr="00384F40">
              <w:rPr>
                <w:b/>
              </w:rPr>
              <w:t>Part 3:</w:t>
            </w:r>
            <w:r w:rsidR="007A2154">
              <w:rPr>
                <w:b/>
              </w:rPr>
              <w:t xml:space="preserve"> </w:t>
            </w:r>
            <w:r w:rsidR="00F56137">
              <w:rPr>
                <w:b/>
              </w:rPr>
              <w:t xml:space="preserve">Satellite </w:t>
            </w:r>
            <w:r w:rsidR="00F64F99">
              <w:rPr>
                <w:b/>
              </w:rPr>
              <w:t>p</w:t>
            </w:r>
            <w:r w:rsidR="00F56137">
              <w:rPr>
                <w:b/>
              </w:rPr>
              <w:t xml:space="preserve">hoto </w:t>
            </w:r>
            <w:r w:rsidR="00F64F99">
              <w:rPr>
                <w:b/>
              </w:rPr>
              <w:t>d</w:t>
            </w:r>
            <w:r w:rsidR="00F56137">
              <w:rPr>
                <w:b/>
              </w:rPr>
              <w:t>ata</w:t>
            </w:r>
          </w:p>
          <w:p w14:paraId="517E2D14" w14:textId="28FA307C" w:rsidR="003501A2" w:rsidRDefault="00F56137" w:rsidP="00756623">
            <w:pPr>
              <w:widowControl/>
            </w:pPr>
            <w:r>
              <w:t>Display the photo</w:t>
            </w:r>
            <w:r w:rsidR="00817B85">
              <w:t xml:space="preserve"> below</w:t>
            </w:r>
            <w:r>
              <w:t xml:space="preserve"> </w:t>
            </w:r>
            <w:r w:rsidR="00EF65BD">
              <w:t xml:space="preserve">by searching </w:t>
            </w:r>
            <w:r w:rsidR="005E201B">
              <w:t>‘</w:t>
            </w:r>
            <w:proofErr w:type="spellStart"/>
            <w:r w:rsidR="00F44220">
              <w:rPr>
                <w:iCs/>
              </w:rPr>
              <w:t>Lancelin</w:t>
            </w:r>
            <w:proofErr w:type="spellEnd"/>
            <w:r w:rsidR="005E201B">
              <w:rPr>
                <w:iCs/>
              </w:rPr>
              <w:t>’</w:t>
            </w:r>
            <w:r w:rsidR="00EF65BD" w:rsidRPr="009D5BAA">
              <w:rPr>
                <w:iCs/>
              </w:rPr>
              <w:t xml:space="preserve"> on </w:t>
            </w:r>
            <w:r w:rsidR="00EF65BD" w:rsidRPr="00D477D0">
              <w:rPr>
                <w:i/>
              </w:rPr>
              <w:t>Google Maps</w:t>
            </w:r>
            <w:r w:rsidR="00EF65BD">
              <w:t>.</w:t>
            </w:r>
          </w:p>
          <w:p w14:paraId="70942C8F" w14:textId="0D9723CD" w:rsidR="00F56137" w:rsidRDefault="00F56137" w:rsidP="00756623">
            <w:pPr>
              <w:widowControl/>
            </w:pPr>
            <w:r>
              <w:t xml:space="preserve">Draw attention to </w:t>
            </w:r>
            <w:r w:rsidR="00AB6FA6">
              <w:t xml:space="preserve">the </w:t>
            </w:r>
            <w:r w:rsidR="00817B85">
              <w:t xml:space="preserve">circled </w:t>
            </w:r>
            <w:r>
              <w:t xml:space="preserve">South </w:t>
            </w:r>
            <w:proofErr w:type="spellStart"/>
            <w:r>
              <w:t>Mimegarra</w:t>
            </w:r>
            <w:proofErr w:type="spellEnd"/>
            <w:r>
              <w:t xml:space="preserve"> Nature Reserve and the </w:t>
            </w:r>
            <w:proofErr w:type="spellStart"/>
            <w:r>
              <w:t>colour</w:t>
            </w:r>
            <w:proofErr w:type="spellEnd"/>
            <w:r>
              <w:t xml:space="preserve"> of </w:t>
            </w:r>
            <w:r w:rsidR="002F7329">
              <w:t>this</w:t>
            </w:r>
            <w:r>
              <w:t xml:space="preserve"> area</w:t>
            </w:r>
            <w:r w:rsidR="00132DCA">
              <w:t xml:space="preserve"> compared to other ground nearby.</w:t>
            </w:r>
          </w:p>
          <w:p w14:paraId="7F7E510C" w14:textId="77777777" w:rsidR="00F56137" w:rsidRDefault="00132DCA" w:rsidP="00D477D0">
            <w:pPr>
              <w:widowControl/>
              <w:spacing w:before="240"/>
            </w:pPr>
            <w:r>
              <w:rPr>
                <w:noProof/>
                <w:lang w:eastAsia="en-AU"/>
              </w:rPr>
              <mc:AlternateContent>
                <mc:Choice Requires="wps">
                  <w:drawing>
                    <wp:anchor distT="0" distB="0" distL="114300" distR="114300" simplePos="0" relativeHeight="251975680" behindDoc="0" locked="0" layoutInCell="1" allowOverlap="1" wp14:anchorId="2E58F013" wp14:editId="24FECF1D">
                      <wp:simplePos x="0" y="0"/>
                      <wp:positionH relativeFrom="column">
                        <wp:posOffset>2923478</wp:posOffset>
                      </wp:positionH>
                      <wp:positionV relativeFrom="paragraph">
                        <wp:posOffset>168705</wp:posOffset>
                      </wp:positionV>
                      <wp:extent cx="652346" cy="557561"/>
                      <wp:effectExtent l="0" t="0" r="14605" b="13970"/>
                      <wp:wrapNone/>
                      <wp:docPr id="13" name="Oval 13"/>
                      <wp:cNvGraphicFramePr/>
                      <a:graphic xmlns:a="http://schemas.openxmlformats.org/drawingml/2006/main">
                        <a:graphicData uri="http://schemas.microsoft.com/office/word/2010/wordprocessingShape">
                          <wps:wsp>
                            <wps:cNvSpPr/>
                            <wps:spPr>
                              <a:xfrm>
                                <a:off x="0" y="0"/>
                                <a:ext cx="652346" cy="557561"/>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5C9ED4F" id="Oval 13" o:spid="_x0000_s1026" style="position:absolute;margin-left:230.2pt;margin-top:13.3pt;width:51.35pt;height:43.9pt;z-index:25197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" filled="f" strokecolor="yellow" strokeweight="1pt">
                      <v:stroke joinstyle="miter"/>
                    </v:oval>
                  </w:pict>
                </mc:Fallback>
              </mc:AlternateContent>
            </w:r>
            <w:r w:rsidR="00F56137">
              <w:rPr>
                <w:noProof/>
                <w:lang w:eastAsia="en-AU"/>
              </w:rPr>
              <w:drawing>
                <wp:inline distT="0" distB="0" distL="0" distR="0" wp14:anchorId="5E5C4694" wp14:editId="5F66C82E">
                  <wp:extent cx="4012371" cy="2057400"/>
                  <wp:effectExtent l="0" t="0" r="7620" b="0"/>
                  <wp:docPr id="24" name="Picture 24" descr="The image from Google Maps taken above Lancelin Western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12371" cy="2057400"/>
                          </a:xfrm>
                          <a:prstGeom prst="rect">
                            <a:avLst/>
                          </a:prstGeom>
                          <a:noFill/>
                        </pic:spPr>
                      </pic:pic>
                    </a:graphicData>
                  </a:graphic>
                </wp:inline>
              </w:drawing>
            </w:r>
          </w:p>
          <w:p w14:paraId="2BF8372A" w14:textId="77777777" w:rsidR="00F56137" w:rsidRPr="003D0DA1" w:rsidRDefault="00E326E6" w:rsidP="003D0DA1">
            <w:pPr>
              <w:widowControl/>
              <w:jc w:val="center"/>
              <w:rPr>
                <w:i/>
                <w:sz w:val="18"/>
                <w:szCs w:val="18"/>
              </w:rPr>
            </w:pPr>
            <w:r w:rsidRPr="003D0DA1">
              <w:rPr>
                <w:i/>
                <w:sz w:val="18"/>
                <w:szCs w:val="18"/>
              </w:rPr>
              <w:t>T</w:t>
            </w:r>
            <w:r w:rsidR="00F56137" w:rsidRPr="003D0DA1">
              <w:rPr>
                <w:i/>
                <w:sz w:val="18"/>
                <w:szCs w:val="18"/>
              </w:rPr>
              <w:t>he image is taken</w:t>
            </w:r>
            <w:r w:rsidR="003D0DA1" w:rsidRPr="003D0DA1">
              <w:rPr>
                <w:i/>
                <w:sz w:val="18"/>
                <w:szCs w:val="18"/>
              </w:rPr>
              <w:t xml:space="preserve"> above </w:t>
            </w:r>
            <w:proofErr w:type="spellStart"/>
            <w:r w:rsidR="003D0DA1" w:rsidRPr="003D0DA1">
              <w:rPr>
                <w:i/>
                <w:sz w:val="18"/>
                <w:szCs w:val="18"/>
              </w:rPr>
              <w:t>Lancelin</w:t>
            </w:r>
            <w:proofErr w:type="spellEnd"/>
            <w:r w:rsidR="003D0DA1">
              <w:rPr>
                <w:i/>
                <w:sz w:val="18"/>
                <w:szCs w:val="18"/>
              </w:rPr>
              <w:t xml:space="preserve">, WA. Sourced from </w:t>
            </w:r>
            <w:r w:rsidR="00F56137" w:rsidRPr="003D0DA1">
              <w:rPr>
                <w:i/>
                <w:sz w:val="18"/>
                <w:szCs w:val="18"/>
              </w:rPr>
              <w:t xml:space="preserve">Google </w:t>
            </w:r>
            <w:r w:rsidR="003D0DA1" w:rsidRPr="003D0DA1">
              <w:rPr>
                <w:i/>
                <w:sz w:val="18"/>
                <w:szCs w:val="18"/>
              </w:rPr>
              <w:t>Maps</w:t>
            </w:r>
            <w:r w:rsidR="003D0DA1">
              <w:rPr>
                <w:i/>
                <w:sz w:val="18"/>
                <w:szCs w:val="18"/>
              </w:rPr>
              <w:t xml:space="preserve">, Imagery </w:t>
            </w:r>
            <w:r w:rsidR="0072553C">
              <w:rPr>
                <w:i/>
                <w:sz w:val="18"/>
                <w:szCs w:val="18"/>
              </w:rPr>
              <w:t>©</w:t>
            </w:r>
            <w:r w:rsidR="003D0DA1">
              <w:rPr>
                <w:i/>
                <w:sz w:val="18"/>
                <w:szCs w:val="18"/>
              </w:rPr>
              <w:t xml:space="preserve">2019 CNES Airbus, </w:t>
            </w:r>
            <w:proofErr w:type="spellStart"/>
            <w:r w:rsidR="003D0DA1">
              <w:rPr>
                <w:i/>
                <w:sz w:val="18"/>
                <w:szCs w:val="18"/>
              </w:rPr>
              <w:t>DigitalGlobe</w:t>
            </w:r>
            <w:proofErr w:type="spellEnd"/>
            <w:r w:rsidR="003D0DA1">
              <w:rPr>
                <w:i/>
                <w:sz w:val="18"/>
                <w:szCs w:val="18"/>
              </w:rPr>
              <w:t xml:space="preserve">, Data SIO, NOAA, U.S. Navy, NGA, </w:t>
            </w:r>
            <w:r w:rsidR="0072553C">
              <w:rPr>
                <w:i/>
                <w:sz w:val="18"/>
                <w:szCs w:val="18"/>
              </w:rPr>
              <w:t>GEBCO, Map data ©2019</w:t>
            </w:r>
            <w:r w:rsidR="00016883">
              <w:rPr>
                <w:i/>
                <w:sz w:val="18"/>
                <w:szCs w:val="18"/>
              </w:rPr>
              <w:t xml:space="preserve"> Google</w:t>
            </w:r>
            <w:r w:rsidR="00F56137" w:rsidRPr="003D0DA1">
              <w:rPr>
                <w:i/>
                <w:sz w:val="18"/>
                <w:szCs w:val="18"/>
              </w:rPr>
              <w:t>.</w:t>
            </w:r>
          </w:p>
          <w:p w14:paraId="78A52F3E" w14:textId="064D0A00" w:rsidR="005E201B" w:rsidRDefault="00FE7AC8" w:rsidP="00B061E9">
            <w:pPr>
              <w:widowControl/>
              <w:spacing w:before="240"/>
            </w:pPr>
            <w:r w:rsidRPr="0046500A">
              <w:rPr>
                <w:rFonts w:cstheme="minorHAnsi"/>
                <w:noProof/>
                <w:lang w:eastAsia="en-AU"/>
              </w:rPr>
              <w:drawing>
                <wp:anchor distT="0" distB="0" distL="114300" distR="114300" simplePos="0" relativeHeight="252075008" behindDoc="0" locked="0" layoutInCell="1" allowOverlap="1" wp14:anchorId="28921770" wp14:editId="7582E8D4">
                  <wp:simplePos x="0" y="0"/>
                  <wp:positionH relativeFrom="column">
                    <wp:posOffset>-488950</wp:posOffset>
                  </wp:positionH>
                  <wp:positionV relativeFrom="paragraph">
                    <wp:posOffset>135255</wp:posOffset>
                  </wp:positionV>
                  <wp:extent cx="360000" cy="360000"/>
                  <wp:effectExtent l="0" t="0" r="2540" b="254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7402">
              <w:t xml:space="preserve">Ask students why they think there is a difference in the land </w:t>
            </w:r>
            <w:proofErr w:type="spellStart"/>
            <w:r w:rsidR="003C7402">
              <w:t>colour</w:t>
            </w:r>
            <w:proofErr w:type="spellEnd"/>
            <w:r w:rsidR="003C7402">
              <w:t xml:space="preserve"> of this area</w:t>
            </w:r>
            <w:r w:rsidR="002F7329">
              <w:t xml:space="preserve"> and its surroundings</w:t>
            </w:r>
            <w:r w:rsidR="005E201B">
              <w:t>.</w:t>
            </w:r>
            <w:r w:rsidR="003C7402">
              <w:t xml:space="preserve"> What could be the cause of this? </w:t>
            </w:r>
          </w:p>
          <w:p w14:paraId="6C691F32" w14:textId="1D27438E" w:rsidR="00F56137" w:rsidRDefault="00F07587" w:rsidP="00F56137">
            <w:pPr>
              <w:widowControl/>
            </w:pPr>
            <w:r>
              <w:t>Examine</w:t>
            </w:r>
            <w:r w:rsidR="00F56137">
              <w:t xml:space="preserve"> the </w:t>
            </w:r>
            <w:r>
              <w:t>areas beyond the yellow circle</w:t>
            </w:r>
            <w:r w:rsidR="00F56137">
              <w:t xml:space="preserve"> </w:t>
            </w:r>
            <w:r>
              <w:t>and</w:t>
            </w:r>
            <w:r w:rsidR="00E07634">
              <w:t xml:space="preserve"> </w:t>
            </w:r>
            <w:r>
              <w:t xml:space="preserve">identify land </w:t>
            </w:r>
            <w:r w:rsidR="00CB24BC">
              <w:t xml:space="preserve">degradation </w:t>
            </w:r>
            <w:r>
              <w:t>examples from</w:t>
            </w:r>
            <w:r w:rsidR="00E07634">
              <w:t xml:space="preserve"> the list </w:t>
            </w:r>
            <w:r>
              <w:t>in</w:t>
            </w:r>
            <w:r w:rsidR="00E07634">
              <w:t xml:space="preserve"> </w:t>
            </w:r>
            <w:r w:rsidR="00E07634" w:rsidRPr="009231E9">
              <w:rPr>
                <w:i/>
              </w:rPr>
              <w:t>Part 2</w:t>
            </w:r>
            <w:r w:rsidR="00E07634">
              <w:t xml:space="preserve"> </w:t>
            </w:r>
            <w:r w:rsidR="00F56137">
              <w:t>(</w:t>
            </w:r>
            <w:proofErr w:type="spellStart"/>
            <w:r w:rsidR="00F56137">
              <w:t>eg</w:t>
            </w:r>
            <w:proofErr w:type="spellEnd"/>
            <w:r w:rsidR="00F56137">
              <w:t xml:space="preserve"> sand dunes, roads and urban areas, agriculture</w:t>
            </w:r>
            <w:r w:rsidR="0094709A">
              <w:t>, possible coastal erosion from waves</w:t>
            </w:r>
            <w:r w:rsidR="00F56137">
              <w:t>).</w:t>
            </w:r>
          </w:p>
          <w:p w14:paraId="50DB22D9" w14:textId="14584643" w:rsidR="005E201B" w:rsidRDefault="003C7402" w:rsidP="003C0096">
            <w:pPr>
              <w:widowControl/>
            </w:pPr>
            <w:r>
              <w:t>Working in pairs or small groups, ask s</w:t>
            </w:r>
            <w:r w:rsidR="00F56137">
              <w:t>tudents</w:t>
            </w:r>
            <w:r>
              <w:t xml:space="preserve"> to</w:t>
            </w:r>
            <w:r w:rsidR="00F56137">
              <w:t xml:space="preserve"> use </w:t>
            </w:r>
            <w:r w:rsidR="006770B6">
              <w:t xml:space="preserve">a web-based mapping program </w:t>
            </w:r>
            <w:r w:rsidR="00577EEB">
              <w:t>(</w:t>
            </w:r>
            <w:proofErr w:type="spellStart"/>
            <w:r w:rsidR="00577EEB">
              <w:t>eg</w:t>
            </w:r>
            <w:proofErr w:type="spellEnd"/>
            <w:r w:rsidR="00577EEB">
              <w:t xml:space="preserve"> </w:t>
            </w:r>
            <w:r w:rsidR="00577EEB" w:rsidRPr="004A5782">
              <w:rPr>
                <w:i/>
              </w:rPr>
              <w:t>Google Maps</w:t>
            </w:r>
            <w:r w:rsidR="00577EEB">
              <w:t xml:space="preserve">) </w:t>
            </w:r>
            <w:r w:rsidR="00F56137">
              <w:t xml:space="preserve">to </w:t>
            </w:r>
            <w:r>
              <w:t>locate a</w:t>
            </w:r>
            <w:r w:rsidR="003C0096">
              <w:t xml:space="preserve"> town </w:t>
            </w:r>
            <w:r w:rsidR="00CB24BC">
              <w:t>of their choice in</w:t>
            </w:r>
            <w:r w:rsidR="002F7329">
              <w:t xml:space="preserve"> </w:t>
            </w:r>
            <w:r w:rsidR="00F56137">
              <w:t>Western Australi</w:t>
            </w:r>
            <w:r w:rsidR="002B6EA6">
              <w:t>a</w:t>
            </w:r>
            <w:r w:rsidR="002F7329">
              <w:t>.</w:t>
            </w:r>
            <w:r w:rsidR="002B6EA6">
              <w:t xml:space="preserve"> </w:t>
            </w:r>
            <w:r w:rsidR="002F7329">
              <w:t>Use the z</w:t>
            </w:r>
            <w:r w:rsidR="00F56137">
              <w:t>oom</w:t>
            </w:r>
            <w:r w:rsidR="002F7329">
              <w:t>-</w:t>
            </w:r>
            <w:r w:rsidR="00F56137">
              <w:t xml:space="preserve">out </w:t>
            </w:r>
            <w:r w:rsidR="002F7329">
              <w:t xml:space="preserve">function </w:t>
            </w:r>
            <w:r w:rsidR="00F56137">
              <w:t xml:space="preserve">to </w:t>
            </w:r>
            <w:r w:rsidR="002F7329">
              <w:t>view</w:t>
            </w:r>
            <w:r w:rsidR="005C6F8C">
              <w:t xml:space="preserve"> </w:t>
            </w:r>
            <w:r w:rsidR="00F56137">
              <w:t>surrounding areas</w:t>
            </w:r>
            <w:r w:rsidR="002F7329">
              <w:t xml:space="preserve"> of the town</w:t>
            </w:r>
            <w:r w:rsidR="00CA43EB">
              <w:t xml:space="preserve">. </w:t>
            </w:r>
          </w:p>
          <w:p w14:paraId="17DEB24F" w14:textId="6F736CF6" w:rsidR="00E77543" w:rsidRPr="00384F40" w:rsidRDefault="002F7329" w:rsidP="00CB24BC">
            <w:pPr>
              <w:widowControl/>
            </w:pPr>
            <w:r>
              <w:t>Ask s</w:t>
            </w:r>
            <w:r w:rsidR="00E11451">
              <w:t xml:space="preserve">tudents </w:t>
            </w:r>
            <w:r>
              <w:t xml:space="preserve">to </w:t>
            </w:r>
            <w:r w:rsidR="00E11451">
              <w:t>c</w:t>
            </w:r>
            <w:r w:rsidR="00CA43EB">
              <w:t xml:space="preserve">opy an image of the map </w:t>
            </w:r>
            <w:r>
              <w:t xml:space="preserve">showing the town and surrounding areas </w:t>
            </w:r>
            <w:r w:rsidR="006770B6">
              <w:t>(</w:t>
            </w:r>
            <w:proofErr w:type="spellStart"/>
            <w:r w:rsidR="006770B6">
              <w:t>ie</w:t>
            </w:r>
            <w:proofErr w:type="spellEnd"/>
            <w:r w:rsidR="006770B6">
              <w:t xml:space="preserve"> </w:t>
            </w:r>
            <w:r w:rsidR="005E201B">
              <w:t xml:space="preserve">using </w:t>
            </w:r>
            <w:r w:rsidR="006770B6" w:rsidRPr="00D477D0">
              <w:rPr>
                <w:iCs/>
              </w:rPr>
              <w:t>screenshot/screen-print</w:t>
            </w:r>
            <w:r w:rsidR="003501A2" w:rsidRPr="00D477D0">
              <w:rPr>
                <w:iCs/>
              </w:rPr>
              <w:t>/snipping tool</w:t>
            </w:r>
            <w:r w:rsidR="006770B6">
              <w:t xml:space="preserve">) </w:t>
            </w:r>
            <w:r w:rsidR="00CA43EB">
              <w:t>to a presentation program</w:t>
            </w:r>
            <w:r w:rsidR="002B6EA6">
              <w:t xml:space="preserve"> or </w:t>
            </w:r>
            <w:r w:rsidR="00CA43EB">
              <w:t>app (</w:t>
            </w:r>
            <w:proofErr w:type="spellStart"/>
            <w:r w:rsidR="00903FCD">
              <w:t>eg</w:t>
            </w:r>
            <w:proofErr w:type="spellEnd"/>
            <w:r w:rsidR="00903FCD">
              <w:t xml:space="preserve"> </w:t>
            </w:r>
            <w:r w:rsidR="00AE296D" w:rsidRPr="00D477D0">
              <w:rPr>
                <w:i/>
                <w:iCs/>
              </w:rPr>
              <w:t>Microsoft</w:t>
            </w:r>
            <w:r w:rsidR="00AE296D">
              <w:t xml:space="preserve"> </w:t>
            </w:r>
            <w:r w:rsidR="00F96A00" w:rsidRPr="0082746D">
              <w:rPr>
                <w:i/>
              </w:rPr>
              <w:t>PowerPoint</w:t>
            </w:r>
            <w:r w:rsidR="00CA43EB" w:rsidRPr="0082746D">
              <w:rPr>
                <w:i/>
              </w:rPr>
              <w:t xml:space="preserve">, </w:t>
            </w:r>
            <w:r w:rsidR="001D76AC" w:rsidRPr="0082746D">
              <w:rPr>
                <w:i/>
              </w:rPr>
              <w:t>K</w:t>
            </w:r>
            <w:r w:rsidR="00CA43EB" w:rsidRPr="0082746D">
              <w:rPr>
                <w:i/>
              </w:rPr>
              <w:t>eynote</w:t>
            </w:r>
            <w:r w:rsidR="00CB24BC">
              <w:t xml:space="preserve">). Using an </w:t>
            </w:r>
            <w:r w:rsidR="00116E25">
              <w:t>edit function</w:t>
            </w:r>
            <w:r w:rsidR="00CB24BC">
              <w:t xml:space="preserve">, students </w:t>
            </w:r>
            <w:r w:rsidR="00CA43EB">
              <w:t xml:space="preserve">label examples of </w:t>
            </w:r>
            <w:r w:rsidR="00EF65BD">
              <w:t xml:space="preserve">land </w:t>
            </w:r>
            <w:r w:rsidR="00CB24BC">
              <w:t>degradation</w:t>
            </w:r>
            <w:r w:rsidR="00CA43EB">
              <w:t>.</w:t>
            </w:r>
          </w:p>
        </w:tc>
      </w:tr>
      <w:tr w:rsidR="001B25D9" w:rsidRPr="00384F40" w14:paraId="0A91C775" w14:textId="77777777" w:rsidTr="00B743D4">
        <w:trPr>
          <w:trHeight w:val="90"/>
        </w:trPr>
        <w:tc>
          <w:tcPr>
            <w:tcW w:w="2405" w:type="dxa"/>
            <w:vMerge/>
            <w:tcBorders>
              <w:left w:val="nil"/>
              <w:right w:val="nil"/>
            </w:tcBorders>
          </w:tcPr>
          <w:p w14:paraId="0E5B6166" w14:textId="77777777" w:rsidR="001B25D9" w:rsidRPr="00384F40" w:rsidRDefault="001B25D9">
            <w:pPr>
              <w:widowControl/>
              <w:spacing w:after="160" w:line="259" w:lineRule="auto"/>
              <w:rPr>
                <w:b/>
              </w:rPr>
            </w:pPr>
          </w:p>
        </w:tc>
        <w:tc>
          <w:tcPr>
            <w:tcW w:w="6634" w:type="dxa"/>
            <w:tcBorders>
              <w:left w:val="nil"/>
              <w:right w:val="nil"/>
            </w:tcBorders>
          </w:tcPr>
          <w:p w14:paraId="62B44D76" w14:textId="77777777" w:rsidR="003918CD" w:rsidRPr="00384F40" w:rsidRDefault="001B25D9" w:rsidP="003918CD">
            <w:pPr>
              <w:widowControl/>
            </w:pPr>
            <w:r w:rsidRPr="00384F40">
              <w:rPr>
                <w:b/>
              </w:rPr>
              <w:t xml:space="preserve">Part 4: </w:t>
            </w:r>
            <w:r w:rsidR="0074769B">
              <w:rPr>
                <w:b/>
              </w:rPr>
              <w:t xml:space="preserve">Revegetation </w:t>
            </w:r>
          </w:p>
          <w:p w14:paraId="3A0C85AE" w14:textId="198C3675" w:rsidR="004B45EC" w:rsidRDefault="004B45EC" w:rsidP="0098339A">
            <w:pPr>
              <w:widowControl/>
            </w:pPr>
            <w:r>
              <w:t xml:space="preserve">Given the dependence of plants on their physical environment and other organisms, once an ecosystem has been degraded the remaining </w:t>
            </w:r>
            <w:r w:rsidR="00EF65BD">
              <w:t>organisms</w:t>
            </w:r>
            <w:r>
              <w:t xml:space="preserve"> </w:t>
            </w:r>
            <w:r w:rsidR="007E4542">
              <w:t>are</w:t>
            </w:r>
            <w:r>
              <w:t xml:space="preserve"> at risk. </w:t>
            </w:r>
            <w:r w:rsidR="00695E2F">
              <w:t>If e</w:t>
            </w:r>
            <w:r>
              <w:t xml:space="preserve">cosystems </w:t>
            </w:r>
            <w:r w:rsidR="00695E2F">
              <w:t xml:space="preserve">are </w:t>
            </w:r>
            <w:r w:rsidR="00C442F5">
              <w:t>restored,</w:t>
            </w:r>
            <w:r w:rsidR="008172EC">
              <w:t xml:space="preserve"> they can</w:t>
            </w:r>
            <w:r w:rsidR="00695E2F">
              <w:t xml:space="preserve"> </w:t>
            </w:r>
            <w:r w:rsidR="008172EC">
              <w:t xml:space="preserve">improve the survival </w:t>
            </w:r>
            <w:r w:rsidR="009F3283">
              <w:t xml:space="preserve">rate </w:t>
            </w:r>
            <w:r w:rsidR="008172EC">
              <w:t>of local species and m</w:t>
            </w:r>
            <w:r>
              <w:t>aintain the sustainability of the ecosystem.</w:t>
            </w:r>
          </w:p>
          <w:p w14:paraId="7E5BD40B" w14:textId="1010AF72" w:rsidR="00C442F5" w:rsidRDefault="009C3722" w:rsidP="00D477D0">
            <w:r w:rsidRPr="00C442F5">
              <w:t xml:space="preserve">Explain to students that </w:t>
            </w:r>
            <w:r w:rsidR="004B45EC" w:rsidRPr="00C442F5">
              <w:t xml:space="preserve">areas of </w:t>
            </w:r>
            <w:r w:rsidR="00FA6BFE">
              <w:t xml:space="preserve">vegetation </w:t>
            </w:r>
            <w:r w:rsidR="00C442F5" w:rsidRPr="00C442F5">
              <w:t>around the</w:t>
            </w:r>
            <w:r w:rsidR="004B45EC" w:rsidRPr="00C442F5">
              <w:t xml:space="preserve"> school </w:t>
            </w:r>
            <w:r w:rsidR="00C768A3" w:rsidRPr="00C442F5">
              <w:t xml:space="preserve">may </w:t>
            </w:r>
            <w:r w:rsidR="004B45EC" w:rsidRPr="00C442F5">
              <w:t>ha</w:t>
            </w:r>
            <w:r w:rsidR="00C768A3" w:rsidRPr="00C442F5">
              <w:t>ve</w:t>
            </w:r>
            <w:r w:rsidR="004B45EC" w:rsidRPr="00C442F5">
              <w:t xml:space="preserve"> been damaged</w:t>
            </w:r>
            <w:r w:rsidR="00C768A3" w:rsidRPr="00C442F5">
              <w:t xml:space="preserve"> in the past</w:t>
            </w:r>
            <w:r w:rsidR="004B45EC" w:rsidRPr="00C442F5">
              <w:t xml:space="preserve">. </w:t>
            </w:r>
            <w:r w:rsidR="00C442F5" w:rsidRPr="00C442F5">
              <w:t>These areas could look different now</w:t>
            </w:r>
            <w:r w:rsidR="00E31814">
              <w:t>;</w:t>
            </w:r>
            <w:r w:rsidR="00C442F5" w:rsidRPr="00C442F5">
              <w:t xml:space="preserve"> they may have been restored, or could be areas that look ‘natural’ but may not have local provenanc</w:t>
            </w:r>
            <w:r w:rsidR="00E31814">
              <w:t>e (</w:t>
            </w:r>
            <w:proofErr w:type="spellStart"/>
            <w:r w:rsidR="00E31814">
              <w:t>ie</w:t>
            </w:r>
            <w:proofErr w:type="spellEnd"/>
            <w:r w:rsidR="00E31814">
              <w:t xml:space="preserve"> it has been</w:t>
            </w:r>
            <w:r w:rsidR="00172834">
              <w:t xml:space="preserve"> restored with native </w:t>
            </w:r>
            <w:r w:rsidR="00930A87">
              <w:t xml:space="preserve">or introduced </w:t>
            </w:r>
            <w:r w:rsidR="00172834">
              <w:t>vegetation that i</w:t>
            </w:r>
            <w:r w:rsidR="00930A87">
              <w:t>s not local to the site</w:t>
            </w:r>
            <w:r w:rsidR="00E31814">
              <w:t>)</w:t>
            </w:r>
            <w:r w:rsidR="00C442F5" w:rsidRPr="00C442F5">
              <w:t>.</w:t>
            </w:r>
          </w:p>
          <w:p w14:paraId="02BCC038" w14:textId="1EB35A96" w:rsidR="0055294D" w:rsidRPr="00C442F5" w:rsidRDefault="0055294D" w:rsidP="000B34BC">
            <w:pPr>
              <w:widowControl/>
            </w:pPr>
            <w:r>
              <w:t xml:space="preserve">Explain that provenance refers to a characteristic of a plant population containing a local genetic variation. Local provenance plants are grown </w:t>
            </w:r>
            <w:r w:rsidR="005164B7">
              <w:t xml:space="preserve">from seed collected from </w:t>
            </w:r>
            <w:r>
              <w:t xml:space="preserve">plants </w:t>
            </w:r>
            <w:r w:rsidR="005164B7">
              <w:t>that are endemic to the local area</w:t>
            </w:r>
            <w:r>
              <w:t>. L</w:t>
            </w:r>
            <w:r w:rsidRPr="00325687">
              <w:t>ocal provenance is key to successful revegetation</w:t>
            </w:r>
            <w:r w:rsidR="005164B7">
              <w:t xml:space="preserve"> and </w:t>
            </w:r>
            <w:r>
              <w:t xml:space="preserve">will drive student restoration plans. </w:t>
            </w:r>
          </w:p>
          <w:p w14:paraId="4907F131" w14:textId="2BB40DCE" w:rsidR="004B45EC" w:rsidRDefault="004B45EC" w:rsidP="00D477D0">
            <w:pPr>
              <w:widowControl/>
              <w:spacing w:after="0"/>
              <w:rPr>
                <w:i/>
              </w:rPr>
            </w:pPr>
            <w:r>
              <w:t xml:space="preserve">The problem </w:t>
            </w:r>
            <w:r w:rsidR="00F94E38">
              <w:t>for students</w:t>
            </w:r>
            <w:r>
              <w:t xml:space="preserve"> to </w:t>
            </w:r>
            <w:r w:rsidR="00795A21">
              <w:t xml:space="preserve">consider </w:t>
            </w:r>
            <w:r>
              <w:t>is:</w:t>
            </w:r>
            <w:r w:rsidR="00E31814">
              <w:t xml:space="preserve"> </w:t>
            </w:r>
            <w:r w:rsidRPr="009231E9">
              <w:rPr>
                <w:i/>
              </w:rPr>
              <w:t xml:space="preserve">How can we </w:t>
            </w:r>
            <w:r w:rsidRPr="00C442F5">
              <w:rPr>
                <w:i/>
              </w:rPr>
              <w:t xml:space="preserve">restore </w:t>
            </w:r>
            <w:r w:rsidR="0055294D">
              <w:rPr>
                <w:i/>
              </w:rPr>
              <w:t>native vegetation</w:t>
            </w:r>
            <w:r w:rsidR="0055294D">
              <w:t xml:space="preserve"> </w:t>
            </w:r>
            <w:r w:rsidRPr="009231E9">
              <w:rPr>
                <w:i/>
              </w:rPr>
              <w:t>disturbed by natural events or human activity?</w:t>
            </w:r>
            <w:r w:rsidR="0055294D" w:rsidRPr="003821E8">
              <w:t xml:space="preserve"> </w:t>
            </w:r>
          </w:p>
          <w:p w14:paraId="79C80C6E" w14:textId="7380B9D3" w:rsidR="00E77543" w:rsidRPr="00F07587" w:rsidRDefault="00947143" w:rsidP="00D477D0">
            <w:pPr>
              <w:rPr>
                <w:i/>
              </w:rPr>
            </w:pPr>
            <w:r w:rsidRPr="00FC4EEE">
              <w:t xml:space="preserve">Explain to students that they are going to work </w:t>
            </w:r>
            <w:r w:rsidR="00B022DC">
              <w:t>as a class</w:t>
            </w:r>
            <w:r w:rsidR="00B77829">
              <w:t xml:space="preserve">, </w:t>
            </w:r>
            <w:r w:rsidRPr="00FC4EEE">
              <w:t>us</w:t>
            </w:r>
            <w:r w:rsidR="00B77829">
              <w:t>ing</w:t>
            </w:r>
            <w:r w:rsidRPr="00FC4EEE">
              <w:t xml:space="preserve"> </w:t>
            </w:r>
            <w:r w:rsidRPr="00B77829">
              <w:rPr>
                <w:i/>
              </w:rPr>
              <w:t>Google Maps</w:t>
            </w:r>
            <w:r w:rsidR="00BA0D13">
              <w:t xml:space="preserve"> </w:t>
            </w:r>
            <w:r w:rsidR="0036088C">
              <w:t xml:space="preserve">or similar, </w:t>
            </w:r>
            <w:r w:rsidRPr="00FC4EEE">
              <w:t xml:space="preserve">to locate the closest area of </w:t>
            </w:r>
            <w:r w:rsidR="0055294D">
              <w:t xml:space="preserve">degraded </w:t>
            </w:r>
            <w:r w:rsidRPr="00FC4EEE">
              <w:t xml:space="preserve">natural vegetation </w:t>
            </w:r>
            <w:r w:rsidR="002F7329">
              <w:t>to</w:t>
            </w:r>
            <w:r w:rsidRPr="00FC4EEE">
              <w:t xml:space="preserve"> their school. </w:t>
            </w:r>
            <w:r w:rsidR="005164B7">
              <w:t>Where possible</w:t>
            </w:r>
            <w:r w:rsidR="00BA0D13">
              <w:t>,</w:t>
            </w:r>
            <w:r w:rsidR="005164B7">
              <w:t xml:space="preserve"> students should </w:t>
            </w:r>
            <w:r w:rsidR="00BA0D13">
              <w:t>visit</w:t>
            </w:r>
            <w:r w:rsidR="00E2528C" w:rsidRPr="00FC4EEE">
              <w:t xml:space="preserve"> and observe </w:t>
            </w:r>
            <w:r w:rsidR="00B022DC">
              <w:t>the identified</w:t>
            </w:r>
            <w:r w:rsidR="00E2528C" w:rsidRPr="00FC4EEE">
              <w:t xml:space="preserve"> area</w:t>
            </w:r>
            <w:r w:rsidR="002F7329">
              <w:t xml:space="preserve"> and </w:t>
            </w:r>
            <w:r w:rsidR="002A4C83">
              <w:t xml:space="preserve">be </w:t>
            </w:r>
            <w:r w:rsidR="002F7329">
              <w:t>encourage</w:t>
            </w:r>
            <w:r w:rsidR="002A4C83">
              <w:t>d</w:t>
            </w:r>
            <w:r w:rsidR="002F7329">
              <w:t xml:space="preserve"> </w:t>
            </w:r>
            <w:r w:rsidR="00B022DC">
              <w:t>to take photos</w:t>
            </w:r>
            <w:r w:rsidR="00BA0D13">
              <w:t xml:space="preserve"> of</w:t>
            </w:r>
            <w:r w:rsidR="00B022DC">
              <w:t xml:space="preserve"> large areas </w:t>
            </w:r>
            <w:r w:rsidR="002F7329">
              <w:t xml:space="preserve">of vegetation </w:t>
            </w:r>
            <w:r w:rsidR="00B022DC">
              <w:t>as well as close</w:t>
            </w:r>
            <w:r w:rsidR="00034D06">
              <w:t>-</w:t>
            </w:r>
            <w:r w:rsidR="00B022DC">
              <w:t>up</w:t>
            </w:r>
            <w:r w:rsidR="00034D06">
              <w:t xml:space="preserve"> photos</w:t>
            </w:r>
            <w:r w:rsidR="00B022DC">
              <w:t xml:space="preserve"> </w:t>
            </w:r>
            <w:r w:rsidR="00034D06">
              <w:t>of</w:t>
            </w:r>
            <w:r w:rsidR="00B022DC">
              <w:t xml:space="preserve"> </w:t>
            </w:r>
            <w:r w:rsidR="00F07587">
              <w:t xml:space="preserve">a variety of </w:t>
            </w:r>
            <w:r w:rsidR="00B022DC">
              <w:t xml:space="preserve">plants to </w:t>
            </w:r>
            <w:r w:rsidR="00034D06">
              <w:t xml:space="preserve">identify back in the classroom. </w:t>
            </w:r>
            <w:r w:rsidR="00AF44D2">
              <w:t>Working in small groups</w:t>
            </w:r>
            <w:r w:rsidR="00B022DC">
              <w:t>, students</w:t>
            </w:r>
            <w:r w:rsidRPr="00FC4EEE">
              <w:t xml:space="preserve"> us</w:t>
            </w:r>
            <w:r w:rsidR="00AF44D2">
              <w:t>e</w:t>
            </w:r>
            <w:r w:rsidRPr="00FC4EEE">
              <w:t xml:space="preserve"> </w:t>
            </w:r>
            <w:r w:rsidR="00B022DC">
              <w:t xml:space="preserve">the </w:t>
            </w:r>
            <w:r w:rsidR="00034D06">
              <w:t>information collected from the site</w:t>
            </w:r>
            <w:r w:rsidRPr="00FC4EEE">
              <w:t xml:space="preserve"> </w:t>
            </w:r>
            <w:r w:rsidR="00034D06">
              <w:t xml:space="preserve">to </w:t>
            </w:r>
            <w:r w:rsidRPr="00FC4EEE">
              <w:t xml:space="preserve">inform </w:t>
            </w:r>
            <w:r w:rsidR="00034D06">
              <w:t>further research</w:t>
            </w:r>
            <w:r w:rsidR="005F7EE3">
              <w:t xml:space="preserve"> in </w:t>
            </w:r>
            <w:r w:rsidR="005F7EE3" w:rsidRPr="005C6F8C">
              <w:rPr>
                <w:i/>
              </w:rPr>
              <w:t>Activity 2</w:t>
            </w:r>
            <w:r w:rsidR="00034D06" w:rsidRPr="005C6F8C">
              <w:rPr>
                <w:i/>
              </w:rPr>
              <w:t>.</w:t>
            </w:r>
            <w:r w:rsidR="00034D06">
              <w:t xml:space="preserve"> </w:t>
            </w:r>
          </w:p>
        </w:tc>
      </w:tr>
      <w:tr w:rsidR="0064632F" w:rsidRPr="00384F40" w14:paraId="7A991CFE" w14:textId="77777777" w:rsidTr="00B743D4">
        <w:trPr>
          <w:trHeight w:val="90"/>
        </w:trPr>
        <w:tc>
          <w:tcPr>
            <w:tcW w:w="2405" w:type="dxa"/>
            <w:vMerge/>
            <w:tcBorders>
              <w:left w:val="nil"/>
              <w:right w:val="nil"/>
            </w:tcBorders>
          </w:tcPr>
          <w:p w14:paraId="68CECFD2" w14:textId="77777777" w:rsidR="0064632F" w:rsidRPr="00384F40" w:rsidRDefault="0064632F">
            <w:pPr>
              <w:widowControl/>
              <w:spacing w:after="160" w:line="259" w:lineRule="auto"/>
              <w:rPr>
                <w:b/>
              </w:rPr>
            </w:pPr>
          </w:p>
        </w:tc>
        <w:tc>
          <w:tcPr>
            <w:tcW w:w="6634" w:type="dxa"/>
            <w:tcBorders>
              <w:left w:val="nil"/>
              <w:right w:val="nil"/>
            </w:tcBorders>
          </w:tcPr>
          <w:p w14:paraId="2B574F4D" w14:textId="77777777" w:rsidR="0064632F" w:rsidRDefault="0064632F" w:rsidP="00B061E9">
            <w:pPr>
              <w:pStyle w:val="NormalWeb"/>
              <w:shd w:val="clear" w:color="auto" w:fill="FFFFFF"/>
              <w:spacing w:before="120" w:beforeAutospacing="0" w:after="120" w:afterAutospacing="0"/>
              <w:rPr>
                <w:rFonts w:ascii="Century Gothic" w:eastAsiaTheme="minorHAnsi" w:hAnsi="Century Gothic" w:cstheme="minorBidi"/>
                <w:sz w:val="22"/>
                <w:szCs w:val="22"/>
                <w:lang w:eastAsia="en-US"/>
              </w:rPr>
            </w:pPr>
            <w:r w:rsidRPr="00B77829">
              <w:rPr>
                <w:rFonts w:ascii="Century Gothic" w:eastAsiaTheme="minorHAnsi" w:hAnsi="Century Gothic" w:cstheme="minorBidi"/>
                <w:b/>
                <w:sz w:val="22"/>
                <w:szCs w:val="22"/>
                <w:lang w:eastAsia="en-US"/>
              </w:rPr>
              <w:t>Additional learning opportunity</w:t>
            </w:r>
          </w:p>
          <w:p w14:paraId="4F8A1157" w14:textId="77777777" w:rsidR="0064632F" w:rsidRDefault="0064632F" w:rsidP="0064632F">
            <w:r>
              <w:t xml:space="preserve">Students may wish to research areas beyond their school, including wetlands and reserves that may combine natural vegetation and recreational areas. </w:t>
            </w:r>
          </w:p>
          <w:p w14:paraId="7EC824AC" w14:textId="77777777" w:rsidR="0064632F" w:rsidRDefault="0064632F" w:rsidP="0064632F">
            <w:pPr>
              <w:rPr>
                <w:i/>
              </w:rPr>
            </w:pPr>
            <w:r w:rsidRPr="00B77829">
              <w:t>The</w:t>
            </w:r>
            <w:r>
              <w:t xml:space="preserve"> </w:t>
            </w:r>
            <w:proofErr w:type="spellStart"/>
            <w:r w:rsidRPr="00B77829">
              <w:rPr>
                <w:i/>
              </w:rPr>
              <w:t>Ramsar</w:t>
            </w:r>
            <w:proofErr w:type="spellEnd"/>
            <w:r>
              <w:rPr>
                <w:i/>
              </w:rPr>
              <w:t xml:space="preserve"> </w:t>
            </w:r>
            <w:r w:rsidRPr="00B77829">
              <w:rPr>
                <w:i/>
              </w:rPr>
              <w:t>Convention</w:t>
            </w:r>
            <w:r>
              <w:t xml:space="preserve"> </w:t>
            </w:r>
            <w:r w:rsidRPr="00B77829">
              <w:t>is an international treaty on the conservation of important wetlands.</w:t>
            </w:r>
            <w:r>
              <w:t xml:space="preserve"> </w:t>
            </w:r>
            <w:r w:rsidRPr="00CD2CCA">
              <w:t xml:space="preserve">Western Australia has 12 </w:t>
            </w:r>
            <w:proofErr w:type="spellStart"/>
            <w:r w:rsidRPr="00CD2CCA">
              <w:t>Ramsar</w:t>
            </w:r>
            <w:proofErr w:type="spellEnd"/>
            <w:r w:rsidRPr="00CD2CCA">
              <w:t xml:space="preserve"> wetlands</w:t>
            </w:r>
            <w:r>
              <w:t xml:space="preserve">, see the Department of Biodiversity, Conservation and Attractions for more information at </w:t>
            </w:r>
            <w:hyperlink r:id="rId72" w:history="1">
              <w:r w:rsidRPr="00A16C5A">
                <w:rPr>
                  <w:rStyle w:val="Hyperlink"/>
                </w:rPr>
                <w:t>www.dpaw.wa.gov.au/management/wetlands/wetlands-of-national-and-international-importance</w:t>
              </w:r>
            </w:hyperlink>
            <w:r>
              <w:t>.</w:t>
            </w:r>
          </w:p>
          <w:p w14:paraId="610792D7" w14:textId="5F33D42B" w:rsidR="0064632F" w:rsidRDefault="0064632F" w:rsidP="0064632F">
            <w:pPr>
              <w:widowControl/>
              <w:rPr>
                <w:b/>
              </w:rPr>
            </w:pPr>
            <w:r w:rsidRPr="009C3453">
              <w:t xml:space="preserve">Students could </w:t>
            </w:r>
            <w:r>
              <w:t>explore</w:t>
            </w:r>
            <w:r w:rsidRPr="009C3453">
              <w:t xml:space="preserve"> why treaties such as this are </w:t>
            </w:r>
            <w:r>
              <w:t>developed</w:t>
            </w:r>
            <w:r w:rsidRPr="009C3453">
              <w:t xml:space="preserve"> and </w:t>
            </w:r>
            <w:r>
              <w:t xml:space="preserve">why the conservation of wetlands is of national importance.   </w:t>
            </w:r>
            <w:r>
              <w:rPr>
                <w:i/>
              </w:rPr>
              <w:t xml:space="preserve"> </w:t>
            </w:r>
          </w:p>
        </w:tc>
      </w:tr>
      <w:tr w:rsidR="001B25D9" w:rsidRPr="00384F40" w14:paraId="0BCB33F7" w14:textId="77777777" w:rsidTr="00B743D4">
        <w:trPr>
          <w:trHeight w:val="90"/>
        </w:trPr>
        <w:tc>
          <w:tcPr>
            <w:tcW w:w="2405" w:type="dxa"/>
            <w:vMerge/>
            <w:tcBorders>
              <w:left w:val="nil"/>
              <w:right w:val="nil"/>
            </w:tcBorders>
          </w:tcPr>
          <w:p w14:paraId="159D91C6" w14:textId="77777777" w:rsidR="001B25D9" w:rsidRPr="00384F40" w:rsidRDefault="001B25D9">
            <w:pPr>
              <w:widowControl/>
              <w:spacing w:after="160" w:line="259" w:lineRule="auto"/>
              <w:rPr>
                <w:b/>
              </w:rPr>
            </w:pPr>
          </w:p>
        </w:tc>
        <w:tc>
          <w:tcPr>
            <w:tcW w:w="6634" w:type="dxa"/>
            <w:tcBorders>
              <w:left w:val="nil"/>
              <w:right w:val="nil"/>
            </w:tcBorders>
          </w:tcPr>
          <w:p w14:paraId="58EE0A3B" w14:textId="7166EE1D" w:rsidR="00286BC7" w:rsidRDefault="00286BC7" w:rsidP="00866C25">
            <w:pPr>
              <w:widowControl/>
              <w:rPr>
                <w:b/>
              </w:rPr>
            </w:pPr>
            <w:r>
              <w:rPr>
                <w:b/>
              </w:rPr>
              <w:t>Part 5:</w:t>
            </w:r>
            <w:r w:rsidR="00866C25">
              <w:rPr>
                <w:b/>
              </w:rPr>
              <w:t xml:space="preserve"> </w:t>
            </w:r>
            <w:r w:rsidRPr="00866C25">
              <w:rPr>
                <w:b/>
              </w:rPr>
              <w:t xml:space="preserve">Reflection and </w:t>
            </w:r>
            <w:r w:rsidR="008C5DD1">
              <w:rPr>
                <w:b/>
              </w:rPr>
              <w:t>journaling</w:t>
            </w:r>
          </w:p>
          <w:p w14:paraId="3F0B6734" w14:textId="2ECFB9A1" w:rsidR="009C3722" w:rsidRPr="0017101B" w:rsidRDefault="00524499" w:rsidP="009231E9">
            <w:pPr>
              <w:spacing w:after="0"/>
            </w:pPr>
            <w:r>
              <w:t xml:space="preserve">Encourage students to reflect on their learning. The following questions could be used as prompts. Students decide how they record their responses and if they work together or individually. </w:t>
            </w:r>
          </w:p>
          <w:p w14:paraId="338313B4" w14:textId="5EE83CFC" w:rsidR="00903FCD" w:rsidRPr="00732A7A" w:rsidRDefault="004A08A1" w:rsidP="009D5BAA">
            <w:pPr>
              <w:pStyle w:val="ListParagraph"/>
            </w:pPr>
            <w:r w:rsidRPr="0046500A">
              <w:rPr>
                <w:rFonts w:cstheme="minorHAnsi"/>
                <w:noProof/>
                <w:lang w:eastAsia="en-AU"/>
              </w:rPr>
              <w:drawing>
                <wp:anchor distT="0" distB="0" distL="114300" distR="114300" simplePos="0" relativeHeight="252070912" behindDoc="0" locked="0" layoutInCell="1" allowOverlap="1" wp14:anchorId="1B4F42E8" wp14:editId="7EF7D030">
                  <wp:simplePos x="0" y="0"/>
                  <wp:positionH relativeFrom="column">
                    <wp:posOffset>-387985</wp:posOffset>
                  </wp:positionH>
                  <wp:positionV relativeFrom="paragraph">
                    <wp:posOffset>6350</wp:posOffset>
                  </wp:positionV>
                  <wp:extent cx="360000" cy="360000"/>
                  <wp:effectExtent l="0" t="0" r="2540" b="2540"/>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3FCD" w:rsidRPr="009D5BAA">
              <w:t xml:space="preserve">How are plants dependent on their physical </w:t>
            </w:r>
            <w:r w:rsidR="00903FCD" w:rsidRPr="00732A7A">
              <w:t>environment?</w:t>
            </w:r>
            <w:r w:rsidRPr="0046500A">
              <w:rPr>
                <w:rFonts w:cstheme="minorHAnsi"/>
                <w:noProof/>
                <w:lang w:eastAsia="en-AU"/>
              </w:rPr>
              <w:t xml:space="preserve"> </w:t>
            </w:r>
          </w:p>
          <w:p w14:paraId="4697A3C0" w14:textId="0EDF7129" w:rsidR="00903FCD" w:rsidRDefault="00903FCD" w:rsidP="00732A7A">
            <w:pPr>
              <w:pStyle w:val="ListParagraph"/>
            </w:pPr>
            <w:r w:rsidRPr="00732A7A">
              <w:t>How are p</w:t>
            </w:r>
            <w:r w:rsidRPr="00E31814">
              <w:t xml:space="preserve">lants </w:t>
            </w:r>
            <w:r w:rsidR="002A4C83">
              <w:t xml:space="preserve">and </w:t>
            </w:r>
            <w:proofErr w:type="gramStart"/>
            <w:r w:rsidRPr="00E31814">
              <w:t>animals</w:t>
            </w:r>
            <w:proofErr w:type="gramEnd"/>
            <w:r w:rsidR="002A4C83">
              <w:t xml:space="preserve"> dependent on each other</w:t>
            </w:r>
            <w:r w:rsidRPr="00E31814">
              <w:t>?</w:t>
            </w:r>
            <w:r w:rsidR="00F4281B" w:rsidRPr="00E31814">
              <w:t xml:space="preserve"> </w:t>
            </w:r>
          </w:p>
          <w:p w14:paraId="2D04E2C0" w14:textId="2C65BDAD" w:rsidR="002A4C83" w:rsidRPr="00E31814" w:rsidRDefault="002A4C83" w:rsidP="00732A7A">
            <w:pPr>
              <w:pStyle w:val="ListParagraph"/>
            </w:pPr>
            <w:r>
              <w:t xml:space="preserve">How are </w:t>
            </w:r>
            <w:proofErr w:type="gramStart"/>
            <w:r>
              <w:t>humans</w:t>
            </w:r>
            <w:proofErr w:type="gramEnd"/>
            <w:r>
              <w:t xml:space="preserve"> dependent on plan</w:t>
            </w:r>
            <w:r w:rsidR="008F00ED">
              <w:t>ts</w:t>
            </w:r>
            <w:r>
              <w:t xml:space="preserve"> and animals?</w:t>
            </w:r>
          </w:p>
          <w:p w14:paraId="25F43D00" w14:textId="6D5C4CD6" w:rsidR="00903FCD" w:rsidRPr="00E31814" w:rsidRDefault="002A4C83">
            <w:pPr>
              <w:pStyle w:val="ListParagraph"/>
            </w:pPr>
            <w:r>
              <w:t xml:space="preserve">List some </w:t>
            </w:r>
            <w:r w:rsidR="00903FCD" w:rsidRPr="00E31814">
              <w:t xml:space="preserve">examples </w:t>
            </w:r>
            <w:r w:rsidR="00E4523D" w:rsidRPr="00E31814">
              <w:t xml:space="preserve">of how plants are significant </w:t>
            </w:r>
            <w:r w:rsidR="00903FCD" w:rsidRPr="00E31814">
              <w:t xml:space="preserve">to </w:t>
            </w:r>
            <w:r w:rsidR="00E4523D" w:rsidRPr="00E31814">
              <w:t xml:space="preserve">and used by </w:t>
            </w:r>
            <w:r w:rsidR="00903FCD" w:rsidRPr="00E31814">
              <w:t>Aboriginal people</w:t>
            </w:r>
            <w:r w:rsidR="008F00ED">
              <w:t>s</w:t>
            </w:r>
            <w:r w:rsidR="00903FCD" w:rsidRPr="00E31814">
              <w:t>?</w:t>
            </w:r>
          </w:p>
          <w:p w14:paraId="25D4F9ED" w14:textId="77777777" w:rsidR="00903FCD" w:rsidRPr="00E31814" w:rsidRDefault="00903FCD">
            <w:pPr>
              <w:pStyle w:val="ListParagraph"/>
            </w:pPr>
            <w:r w:rsidRPr="00E31814">
              <w:t>What does it mean to say that an ecosystem is sustainable?</w:t>
            </w:r>
          </w:p>
          <w:p w14:paraId="7684B32A" w14:textId="1F6D8239" w:rsidR="00866C25" w:rsidRPr="00E31814" w:rsidRDefault="00866C25">
            <w:pPr>
              <w:pStyle w:val="ListParagraph"/>
            </w:pPr>
            <w:r w:rsidRPr="00E31814">
              <w:t xml:space="preserve">Why is it important to revegetate areas where </w:t>
            </w:r>
            <w:r w:rsidR="00402A5F">
              <w:t xml:space="preserve">land degradation </w:t>
            </w:r>
            <w:r w:rsidRPr="00E31814">
              <w:t>has occurred?</w:t>
            </w:r>
          </w:p>
          <w:p w14:paraId="1101C40F" w14:textId="39960D06" w:rsidR="009C3722" w:rsidRPr="00F07587" w:rsidRDefault="00194E38" w:rsidP="00B061E9">
            <w:pPr>
              <w:pStyle w:val="ListParagraph"/>
              <w:spacing w:after="240"/>
            </w:pPr>
            <w:r w:rsidRPr="00E31814">
              <w:t xml:space="preserve">What is local provenance? </w:t>
            </w:r>
            <w:r w:rsidR="00903FCD" w:rsidRPr="00E31814">
              <w:t xml:space="preserve">Why should we revegetate an area </w:t>
            </w:r>
            <w:r w:rsidR="00F4281B" w:rsidRPr="00E31814">
              <w:t xml:space="preserve">with </w:t>
            </w:r>
            <w:r w:rsidR="00402A5F">
              <w:t>local plants</w:t>
            </w:r>
            <w:r w:rsidR="00F07587" w:rsidRPr="00E31814">
              <w:t>?</w:t>
            </w:r>
            <w:r w:rsidR="00F07587">
              <w:t xml:space="preserve"> </w:t>
            </w:r>
          </w:p>
        </w:tc>
      </w:tr>
      <w:tr w:rsidR="00316D18" w:rsidRPr="00384F40" w14:paraId="16642C95" w14:textId="77777777" w:rsidTr="00B743D4">
        <w:trPr>
          <w:trHeight w:val="90"/>
        </w:trPr>
        <w:tc>
          <w:tcPr>
            <w:tcW w:w="2405" w:type="dxa"/>
            <w:tcBorders>
              <w:left w:val="nil"/>
              <w:right w:val="nil"/>
            </w:tcBorders>
          </w:tcPr>
          <w:p w14:paraId="04722D98" w14:textId="333C6687" w:rsidR="00316D18" w:rsidRPr="00384F40" w:rsidRDefault="00316D18">
            <w:pPr>
              <w:widowControl/>
              <w:spacing w:after="160" w:line="259" w:lineRule="auto"/>
              <w:rPr>
                <w:b/>
              </w:rPr>
            </w:pPr>
            <w:r>
              <w:rPr>
                <w:b/>
              </w:rPr>
              <w:t>Resource sheets</w:t>
            </w:r>
          </w:p>
        </w:tc>
        <w:tc>
          <w:tcPr>
            <w:tcW w:w="6634" w:type="dxa"/>
            <w:tcBorders>
              <w:left w:val="nil"/>
              <w:right w:val="nil"/>
            </w:tcBorders>
          </w:tcPr>
          <w:p w14:paraId="5C624828" w14:textId="562A7096" w:rsidR="008424E1" w:rsidRDefault="00921923" w:rsidP="00866C25">
            <w:pPr>
              <w:widowControl/>
            </w:pPr>
            <w:hyperlink w:anchor="_Appendix_7:_Teacher" w:history="1">
              <w:r w:rsidR="008424E1" w:rsidRPr="008424E1">
                <w:rPr>
                  <w:rStyle w:val="Hyperlink"/>
                </w:rPr>
                <w:t>Teacher resource sheet 1.1: Cooperative learning – Roles</w:t>
              </w:r>
            </w:hyperlink>
          </w:p>
          <w:p w14:paraId="4F54F475" w14:textId="352E030F" w:rsidR="00316D18" w:rsidRDefault="00921923" w:rsidP="00B061E9">
            <w:pPr>
              <w:widowControl/>
              <w:rPr>
                <w:rStyle w:val="Hyperlink"/>
                <w:lang w:val="en-AU"/>
              </w:rPr>
            </w:pPr>
            <w:hyperlink w:anchor="_Appendix_8:_Teacher" w:history="1">
              <w:r w:rsidR="00316D18" w:rsidRPr="00316D18">
                <w:rPr>
                  <w:rStyle w:val="Hyperlink"/>
                </w:rPr>
                <w:t>Teacher resource sheet 1.2: Cooperative learning</w:t>
              </w:r>
              <w:r w:rsidR="00E31814">
                <w:rPr>
                  <w:rStyle w:val="Hyperlink"/>
                </w:rPr>
                <w:t xml:space="preserve"> </w:t>
              </w:r>
              <w:r w:rsidR="00E31814" w:rsidRPr="00E31814">
                <w:rPr>
                  <w:rStyle w:val="Hyperlink"/>
                </w:rPr>
                <w:t>–</w:t>
              </w:r>
              <w:r w:rsidR="00316D18" w:rsidRPr="00316D18">
                <w:rPr>
                  <w:rStyle w:val="Hyperlink"/>
                </w:rPr>
                <w:t xml:space="preserve"> Jigsaw</w:t>
              </w:r>
            </w:hyperlink>
          </w:p>
          <w:p w14:paraId="2B4BCF80" w14:textId="09331C27" w:rsidR="001316EC" w:rsidRDefault="00921923" w:rsidP="00B061E9">
            <w:pPr>
              <w:widowControl/>
              <w:spacing w:after="240"/>
              <w:rPr>
                <w:b/>
              </w:rPr>
            </w:pPr>
            <w:hyperlink w:anchor="_Appendix_9:_Teacher" w:history="1">
              <w:r w:rsidR="001316EC" w:rsidRPr="00F07587">
                <w:rPr>
                  <w:rStyle w:val="Hyperlink"/>
                </w:rPr>
                <w:t>Teacher resource sheet 1.3: Cooperative learning</w:t>
              </w:r>
              <w:r w:rsidR="001316EC">
                <w:rPr>
                  <w:rStyle w:val="Hyperlink"/>
                </w:rPr>
                <w:t xml:space="preserve"> </w:t>
              </w:r>
              <w:r w:rsidR="001316EC" w:rsidRPr="00F07587">
                <w:rPr>
                  <w:rStyle w:val="Hyperlink"/>
                </w:rPr>
                <w:t>- Placemat</w:t>
              </w:r>
            </w:hyperlink>
          </w:p>
        </w:tc>
      </w:tr>
      <w:bookmarkEnd w:id="20"/>
      <w:tr w:rsidR="00A12CE8" w14:paraId="0B4AD365" w14:textId="77777777" w:rsidTr="00B743D4">
        <w:trPr>
          <w:trHeight w:val="114"/>
        </w:trPr>
        <w:tc>
          <w:tcPr>
            <w:tcW w:w="2405" w:type="dxa"/>
            <w:vMerge w:val="restart"/>
            <w:tcBorders>
              <w:top w:val="single" w:sz="4" w:space="0" w:color="auto"/>
              <w:left w:val="nil"/>
              <w:right w:val="nil"/>
            </w:tcBorders>
          </w:tcPr>
          <w:p w14:paraId="0D954D45" w14:textId="3F59E18C" w:rsidR="00A12CE8" w:rsidRPr="003E6D9E" w:rsidRDefault="00A12CE8" w:rsidP="005961F4">
            <w:pPr>
              <w:widowControl/>
              <w:spacing w:after="240" w:line="259" w:lineRule="auto"/>
              <w:rPr>
                <w:b/>
              </w:rPr>
            </w:pPr>
            <w:r w:rsidRPr="003E6D9E">
              <w:rPr>
                <w:b/>
              </w:rPr>
              <w:t xml:space="preserve">Digital </w:t>
            </w:r>
            <w:r w:rsidR="00E31814">
              <w:rPr>
                <w:b/>
              </w:rPr>
              <w:t>r</w:t>
            </w:r>
            <w:r w:rsidRPr="003E6D9E">
              <w:rPr>
                <w:b/>
              </w:rPr>
              <w:t>esources</w:t>
            </w:r>
          </w:p>
        </w:tc>
        <w:tc>
          <w:tcPr>
            <w:tcW w:w="6634" w:type="dxa"/>
            <w:tcBorders>
              <w:top w:val="single" w:sz="4" w:space="0" w:color="auto"/>
              <w:left w:val="nil"/>
              <w:bottom w:val="single" w:sz="4" w:space="0" w:color="auto"/>
              <w:right w:val="nil"/>
            </w:tcBorders>
          </w:tcPr>
          <w:p w14:paraId="33C20EEF" w14:textId="77777777" w:rsidR="00A12CE8" w:rsidRDefault="00A12CE8" w:rsidP="00D477D0">
            <w:pPr>
              <w:spacing w:after="0"/>
              <w:rPr>
                <w:rStyle w:val="Hyperlink"/>
                <w:lang w:val="en-AU"/>
              </w:rPr>
            </w:pPr>
            <w:r w:rsidRPr="00EC35B3">
              <w:rPr>
                <w:i/>
              </w:rPr>
              <w:t>Why poor places are more diverse</w:t>
            </w:r>
            <w:r>
              <w:t xml:space="preserve"> (</w:t>
            </w:r>
            <w:proofErr w:type="spellStart"/>
            <w:r>
              <w:t>MinuteEarth</w:t>
            </w:r>
            <w:proofErr w:type="spellEnd"/>
            <w:r>
              <w:t>, 2015)</w:t>
            </w:r>
          </w:p>
          <w:p w14:paraId="36C3A983" w14:textId="77777777" w:rsidR="00A12CE8" w:rsidRDefault="00921923" w:rsidP="009231E9">
            <w:pPr>
              <w:spacing w:before="0"/>
            </w:pPr>
            <w:hyperlink r:id="rId73" w:history="1">
              <w:r w:rsidR="00A12CE8">
                <w:rPr>
                  <w:rStyle w:val="Hyperlink"/>
                </w:rPr>
                <w:t>youtu.be/mWVATekt4ZA</w:t>
              </w:r>
            </w:hyperlink>
            <w:r w:rsidR="00A12CE8">
              <w:t xml:space="preserve"> </w:t>
            </w:r>
          </w:p>
        </w:tc>
      </w:tr>
      <w:tr w:rsidR="00A12CE8" w14:paraId="0C2F684D" w14:textId="77777777" w:rsidTr="00F07587">
        <w:trPr>
          <w:trHeight w:val="474"/>
        </w:trPr>
        <w:tc>
          <w:tcPr>
            <w:tcW w:w="2405" w:type="dxa"/>
            <w:vMerge/>
            <w:tcBorders>
              <w:left w:val="nil"/>
              <w:right w:val="nil"/>
            </w:tcBorders>
          </w:tcPr>
          <w:p w14:paraId="509C8423" w14:textId="77777777" w:rsidR="00A12CE8" w:rsidRPr="008811A9" w:rsidRDefault="00A12CE8" w:rsidP="000C4129">
            <w:pPr>
              <w:widowControl/>
              <w:spacing w:after="160" w:line="259" w:lineRule="auto"/>
              <w:rPr>
                <w:b/>
              </w:rPr>
            </w:pPr>
          </w:p>
        </w:tc>
        <w:tc>
          <w:tcPr>
            <w:tcW w:w="6634" w:type="dxa"/>
            <w:tcBorders>
              <w:top w:val="single" w:sz="4" w:space="0" w:color="auto"/>
              <w:left w:val="nil"/>
              <w:bottom w:val="single" w:sz="4" w:space="0" w:color="auto"/>
              <w:right w:val="nil"/>
            </w:tcBorders>
          </w:tcPr>
          <w:p w14:paraId="1F860045" w14:textId="762E863B" w:rsidR="00A12CE8" w:rsidRDefault="00A12CE8" w:rsidP="00D477D0">
            <w:pPr>
              <w:spacing w:after="0"/>
            </w:pPr>
            <w:r w:rsidRPr="00D477D0">
              <w:rPr>
                <w:i/>
                <w:iCs/>
              </w:rPr>
              <w:t>Rise from the ashes</w:t>
            </w:r>
            <w:r w:rsidR="00E31814">
              <w:t xml:space="preserve"> (</w:t>
            </w:r>
            <w:proofErr w:type="spellStart"/>
            <w:r w:rsidR="00E31814" w:rsidRPr="00D477D0">
              <w:t>dvkojkrdk</w:t>
            </w:r>
            <w:proofErr w:type="spellEnd"/>
            <w:r w:rsidR="00E31814" w:rsidRPr="00D477D0">
              <w:t>, 2009)</w:t>
            </w:r>
          </w:p>
          <w:p w14:paraId="72C50A77" w14:textId="0074C02E" w:rsidR="00A12CE8" w:rsidRDefault="00921923" w:rsidP="00D477D0">
            <w:pPr>
              <w:spacing w:before="0"/>
            </w:pPr>
            <w:hyperlink r:id="rId74" w:history="1">
              <w:r w:rsidR="00E31814" w:rsidRPr="0049326F">
                <w:rPr>
                  <w:rStyle w:val="Hyperlink"/>
                </w:rPr>
                <w:t>youtu.be/Z4Ur8ky-Q2I</w:t>
              </w:r>
            </w:hyperlink>
            <w:r w:rsidR="00E31814">
              <w:rPr>
                <w:i/>
              </w:rPr>
              <w:t xml:space="preserve"> </w:t>
            </w:r>
          </w:p>
        </w:tc>
      </w:tr>
      <w:tr w:rsidR="00316D18" w14:paraId="01E4D8FD" w14:textId="77777777" w:rsidTr="00316D18">
        <w:trPr>
          <w:trHeight w:val="771"/>
        </w:trPr>
        <w:tc>
          <w:tcPr>
            <w:tcW w:w="2405" w:type="dxa"/>
            <w:vMerge/>
            <w:tcBorders>
              <w:left w:val="nil"/>
              <w:right w:val="nil"/>
            </w:tcBorders>
          </w:tcPr>
          <w:p w14:paraId="11C10933" w14:textId="77777777" w:rsidR="00316D18" w:rsidRPr="008811A9" w:rsidRDefault="00316D18" w:rsidP="000C4129">
            <w:pPr>
              <w:widowControl/>
              <w:spacing w:after="160" w:line="259" w:lineRule="auto"/>
              <w:rPr>
                <w:b/>
              </w:rPr>
            </w:pPr>
          </w:p>
        </w:tc>
        <w:tc>
          <w:tcPr>
            <w:tcW w:w="6634" w:type="dxa"/>
            <w:tcBorders>
              <w:top w:val="single" w:sz="4" w:space="0" w:color="auto"/>
              <w:left w:val="nil"/>
              <w:right w:val="nil"/>
            </w:tcBorders>
          </w:tcPr>
          <w:p w14:paraId="3B4DF1CB" w14:textId="77777777" w:rsidR="00456E49" w:rsidRPr="00456E49" w:rsidRDefault="00456E49" w:rsidP="00456E49">
            <w:pPr>
              <w:rPr>
                <w:i/>
                <w:iCs/>
                <w:lang w:val="en-AU"/>
              </w:rPr>
            </w:pPr>
            <w:r w:rsidRPr="00456E49">
              <w:rPr>
                <w:i/>
                <w:iCs/>
                <w:lang w:val="en-AU"/>
              </w:rPr>
              <w:t>Bush Tucker Garden - Behind the News</w:t>
            </w:r>
          </w:p>
          <w:p w14:paraId="20F569B4" w14:textId="0E59BBD9" w:rsidR="00316D18" w:rsidRPr="00456E49" w:rsidRDefault="00921923" w:rsidP="000C4129">
            <w:pPr>
              <w:rPr>
                <w:i/>
                <w:iCs/>
                <w:lang w:val="en-AU"/>
              </w:rPr>
            </w:pPr>
            <w:hyperlink r:id="rId75" w:history="1">
              <w:r w:rsidR="00456E49" w:rsidRPr="00456E49">
                <w:rPr>
                  <w:rStyle w:val="Hyperlink"/>
                  <w:iCs/>
                  <w:lang w:val="en-AU"/>
                </w:rPr>
                <w:t>youtube.com/</w:t>
              </w:r>
              <w:proofErr w:type="spellStart"/>
              <w:r w:rsidR="00456E49" w:rsidRPr="00456E49">
                <w:rPr>
                  <w:rStyle w:val="Hyperlink"/>
                  <w:iCs/>
                  <w:lang w:val="en-AU"/>
                </w:rPr>
                <w:t>watch?v</w:t>
              </w:r>
              <w:proofErr w:type="spellEnd"/>
              <w:r w:rsidR="00456E49" w:rsidRPr="00456E49">
                <w:rPr>
                  <w:rStyle w:val="Hyperlink"/>
                  <w:iCs/>
                  <w:lang w:val="en-AU"/>
                </w:rPr>
                <w:t>=WQ8NiPKTavQ</w:t>
              </w:r>
            </w:hyperlink>
          </w:p>
        </w:tc>
      </w:tr>
      <w:tr w:rsidR="00F96220" w14:paraId="654F941C" w14:textId="77777777" w:rsidTr="00CF3A18">
        <w:trPr>
          <w:trHeight w:val="1555"/>
        </w:trPr>
        <w:tc>
          <w:tcPr>
            <w:tcW w:w="2405" w:type="dxa"/>
            <w:vMerge/>
            <w:tcBorders>
              <w:left w:val="nil"/>
              <w:right w:val="nil"/>
            </w:tcBorders>
          </w:tcPr>
          <w:p w14:paraId="30765B4B" w14:textId="77777777" w:rsidR="00F96220" w:rsidRPr="008811A9" w:rsidRDefault="00F96220" w:rsidP="000C4129">
            <w:pPr>
              <w:widowControl/>
              <w:spacing w:after="160" w:line="259" w:lineRule="auto"/>
              <w:rPr>
                <w:b/>
              </w:rPr>
            </w:pPr>
          </w:p>
        </w:tc>
        <w:tc>
          <w:tcPr>
            <w:tcW w:w="6634" w:type="dxa"/>
            <w:tcBorders>
              <w:top w:val="single" w:sz="4" w:space="0" w:color="auto"/>
              <w:left w:val="nil"/>
              <w:right w:val="nil"/>
            </w:tcBorders>
          </w:tcPr>
          <w:p w14:paraId="29FE3549" w14:textId="109EC1EC" w:rsidR="00F96220" w:rsidRPr="00B061E9" w:rsidRDefault="00F96220" w:rsidP="00B061E9">
            <w:pPr>
              <w:widowControl/>
              <w:rPr>
                <w:b/>
                <w:bCs/>
              </w:rPr>
            </w:pPr>
            <w:r w:rsidRPr="00B061E9">
              <w:rPr>
                <w:b/>
                <w:bCs/>
              </w:rPr>
              <w:t>Biodiversity</w:t>
            </w:r>
          </w:p>
          <w:p w14:paraId="184F0990" w14:textId="77777777" w:rsidR="00F96220" w:rsidRDefault="00F96220" w:rsidP="009231E9">
            <w:pPr>
              <w:widowControl/>
              <w:spacing w:after="0"/>
            </w:pPr>
            <w:r w:rsidRPr="009231E9">
              <w:rPr>
                <w:i/>
              </w:rPr>
              <w:t>What is a biodiversity hotspot?</w:t>
            </w:r>
            <w:r>
              <w:t xml:space="preserve"> (California Academy of Sciences, 2014)</w:t>
            </w:r>
          </w:p>
          <w:p w14:paraId="692C5897" w14:textId="2B2E9D33" w:rsidR="00F96220" w:rsidRPr="00CD3370" w:rsidRDefault="00921923" w:rsidP="00316D18">
            <w:pPr>
              <w:spacing w:before="0"/>
            </w:pPr>
            <w:hyperlink r:id="rId76" w:history="1">
              <w:r w:rsidR="00F96220">
                <w:rPr>
                  <w:rStyle w:val="Hyperlink"/>
                </w:rPr>
                <w:t>youtu.be/RaQBaVeEbW8</w:t>
              </w:r>
            </w:hyperlink>
            <w:r w:rsidR="00F96220">
              <w:rPr>
                <w:i/>
              </w:rPr>
              <w:t xml:space="preserve"> </w:t>
            </w:r>
          </w:p>
        </w:tc>
      </w:tr>
      <w:tr w:rsidR="00A12CE8" w14:paraId="549E4FBE" w14:textId="77777777" w:rsidTr="00A6247D">
        <w:trPr>
          <w:trHeight w:val="894"/>
        </w:trPr>
        <w:tc>
          <w:tcPr>
            <w:tcW w:w="2405" w:type="dxa"/>
            <w:vMerge/>
            <w:tcBorders>
              <w:left w:val="nil"/>
              <w:right w:val="nil"/>
            </w:tcBorders>
          </w:tcPr>
          <w:p w14:paraId="7A66B784" w14:textId="77777777" w:rsidR="00A12CE8" w:rsidRPr="008811A9" w:rsidRDefault="00A12CE8" w:rsidP="000C4129">
            <w:pPr>
              <w:widowControl/>
              <w:spacing w:after="160" w:line="259" w:lineRule="auto"/>
              <w:rPr>
                <w:b/>
              </w:rPr>
            </w:pPr>
          </w:p>
        </w:tc>
        <w:tc>
          <w:tcPr>
            <w:tcW w:w="6634" w:type="dxa"/>
            <w:tcBorders>
              <w:top w:val="single" w:sz="4" w:space="0" w:color="auto"/>
              <w:left w:val="nil"/>
              <w:right w:val="nil"/>
            </w:tcBorders>
          </w:tcPr>
          <w:p w14:paraId="519B4002" w14:textId="08D9DD06" w:rsidR="00A12CE8" w:rsidRPr="00A12CE8" w:rsidRDefault="00A12CE8" w:rsidP="00D477D0">
            <w:pPr>
              <w:spacing w:after="0"/>
            </w:pPr>
            <w:r>
              <w:t>Healthy Urban Microbiome Initiative</w:t>
            </w:r>
          </w:p>
          <w:p w14:paraId="4BF36CB6" w14:textId="1DA6C7B8" w:rsidR="00A12CE8" w:rsidRDefault="00921923" w:rsidP="00D477D0">
            <w:pPr>
              <w:widowControl/>
              <w:spacing w:before="0"/>
            </w:pPr>
            <w:hyperlink r:id="rId77" w:history="1">
              <w:r w:rsidR="004D76C7" w:rsidRPr="004D76C7">
                <w:rPr>
                  <w:rStyle w:val="Hyperlink"/>
                </w:rPr>
                <w:t>https://www.humiglobal.org/</w:t>
              </w:r>
            </w:hyperlink>
          </w:p>
        </w:tc>
      </w:tr>
      <w:tr w:rsidR="00A12CE8" w14:paraId="1BE86913" w14:textId="77777777" w:rsidTr="003A742A">
        <w:trPr>
          <w:trHeight w:val="112"/>
        </w:trPr>
        <w:tc>
          <w:tcPr>
            <w:tcW w:w="2405" w:type="dxa"/>
            <w:vMerge/>
            <w:tcBorders>
              <w:left w:val="nil"/>
              <w:right w:val="nil"/>
            </w:tcBorders>
          </w:tcPr>
          <w:p w14:paraId="58660CC1" w14:textId="77777777" w:rsidR="00A12CE8" w:rsidRPr="008811A9" w:rsidRDefault="00A12CE8" w:rsidP="000C4129">
            <w:pPr>
              <w:widowControl/>
              <w:spacing w:after="160" w:line="259" w:lineRule="auto"/>
              <w:rPr>
                <w:b/>
              </w:rPr>
            </w:pPr>
          </w:p>
        </w:tc>
        <w:tc>
          <w:tcPr>
            <w:tcW w:w="6634" w:type="dxa"/>
            <w:tcBorders>
              <w:top w:val="single" w:sz="4" w:space="0" w:color="auto"/>
              <w:left w:val="nil"/>
              <w:right w:val="nil"/>
            </w:tcBorders>
          </w:tcPr>
          <w:p w14:paraId="5E04350F" w14:textId="358247B0" w:rsidR="00A12CE8" w:rsidRPr="00B061E9" w:rsidRDefault="00A12CE8" w:rsidP="000C4129">
            <w:pPr>
              <w:widowControl/>
              <w:rPr>
                <w:rStyle w:val="Hyperlink"/>
                <w:b/>
                <w:bCs/>
                <w:i w:val="0"/>
                <w:color w:val="auto"/>
                <w:u w:val="none"/>
              </w:rPr>
            </w:pPr>
            <w:r w:rsidRPr="00B061E9">
              <w:rPr>
                <w:rStyle w:val="Hyperlink"/>
                <w:b/>
                <w:bCs/>
                <w:i w:val="0"/>
                <w:color w:val="auto"/>
                <w:u w:val="none"/>
              </w:rPr>
              <w:t>Local provenance</w:t>
            </w:r>
          </w:p>
          <w:p w14:paraId="62745E55" w14:textId="77777777" w:rsidR="00A12CE8" w:rsidRDefault="00A12CE8" w:rsidP="009231E9">
            <w:pPr>
              <w:widowControl/>
              <w:spacing w:after="0"/>
            </w:pPr>
            <w:r w:rsidRPr="00EC35B3">
              <w:rPr>
                <w:rStyle w:val="Hyperlink"/>
                <w:i w:val="0"/>
                <w:color w:val="auto"/>
                <w:u w:val="none"/>
              </w:rPr>
              <w:t>Genetic Provenance (Australian Plants online, 2003)</w:t>
            </w:r>
          </w:p>
          <w:p w14:paraId="2553D393" w14:textId="77777777" w:rsidR="00A12CE8" w:rsidRPr="009231E9" w:rsidRDefault="00921923" w:rsidP="009231E9">
            <w:pPr>
              <w:widowControl/>
              <w:spacing w:before="0"/>
              <w:rPr>
                <w:i/>
                <w:color w:val="215986"/>
                <w:u w:val="single"/>
              </w:rPr>
            </w:pPr>
            <w:hyperlink r:id="rId78" w:history="1">
              <w:r w:rsidR="00A12CE8">
                <w:rPr>
                  <w:rStyle w:val="Hyperlink"/>
                </w:rPr>
                <w:t>anpsa.org.au/APOL32/dec03-5.html</w:t>
              </w:r>
            </w:hyperlink>
          </w:p>
        </w:tc>
      </w:tr>
    </w:tbl>
    <w:p w14:paraId="120179F7" w14:textId="77777777" w:rsidR="00DE6747" w:rsidRDefault="00DE6747">
      <w:pPr>
        <w:widowControl/>
        <w:spacing w:before="0" w:after="160" w:line="259" w:lineRule="auto"/>
        <w:rPr>
          <w:rFonts w:eastAsiaTheme="majorEastAsia" w:cstheme="majorBidi"/>
          <w:b/>
          <w:color w:val="2E74B5" w:themeColor="accent1" w:themeShade="BF"/>
          <w:sz w:val="28"/>
          <w:szCs w:val="32"/>
        </w:rPr>
      </w:pPr>
      <w:r>
        <w:br w:type="page"/>
      </w:r>
    </w:p>
    <w:p w14:paraId="15D3390A" w14:textId="582B58FB" w:rsidR="00D167F4" w:rsidRPr="00384F40" w:rsidRDefault="008811A9" w:rsidP="00D167F4">
      <w:pPr>
        <w:pStyle w:val="Heading1"/>
      </w:pPr>
      <w:bookmarkStart w:id="24" w:name="_Toc44521770"/>
      <w:r>
        <w:t xml:space="preserve">Activity 2: </w:t>
      </w:r>
      <w:r w:rsidR="00C4510D">
        <w:t xml:space="preserve">Environmental </w:t>
      </w:r>
      <w:r w:rsidR="005749B0">
        <w:t>d</w:t>
      </w:r>
      <w:r w:rsidR="00C4510D">
        <w:t>etective</w:t>
      </w:r>
      <w:bookmarkEnd w:id="24"/>
    </w:p>
    <w:tbl>
      <w:tblPr>
        <w:tblStyle w:val="TableGrid"/>
        <w:tblW w:w="9037" w:type="dxa"/>
        <w:tblLayout w:type="fixed"/>
        <w:tblLook w:val="04A0" w:firstRow="1" w:lastRow="0" w:firstColumn="1" w:lastColumn="0" w:noHBand="0" w:noVBand="1"/>
      </w:tblPr>
      <w:tblGrid>
        <w:gridCol w:w="2404"/>
        <w:gridCol w:w="6633"/>
      </w:tblGrid>
      <w:tr w:rsidR="00D167F4" w:rsidRPr="00384F40" w14:paraId="29A6E553" w14:textId="77777777" w:rsidTr="002B6EA6">
        <w:tc>
          <w:tcPr>
            <w:tcW w:w="2404" w:type="dxa"/>
            <w:tcBorders>
              <w:left w:val="nil"/>
              <w:right w:val="nil"/>
            </w:tcBorders>
          </w:tcPr>
          <w:p w14:paraId="63400075" w14:textId="77777777" w:rsidR="001616A6" w:rsidRPr="00384F40" w:rsidRDefault="009B4BF3" w:rsidP="00F9772C">
            <w:pPr>
              <w:widowControl/>
              <w:spacing w:after="240" w:line="259" w:lineRule="auto"/>
              <w:rPr>
                <w:b/>
              </w:rPr>
            </w:pPr>
            <w:r>
              <w:rPr>
                <w:noProof/>
                <w:lang w:eastAsia="en-AU"/>
              </w:rPr>
              <w:drawing>
                <wp:anchor distT="0" distB="0" distL="114300" distR="114300" simplePos="0" relativeHeight="251964416" behindDoc="0" locked="0" layoutInCell="1" allowOverlap="1" wp14:anchorId="1ACC0430" wp14:editId="1FC97324">
                  <wp:simplePos x="0" y="0"/>
                  <wp:positionH relativeFrom="column">
                    <wp:posOffset>-68579</wp:posOffset>
                  </wp:positionH>
                  <wp:positionV relativeFrom="paragraph">
                    <wp:posOffset>346113</wp:posOffset>
                  </wp:positionV>
                  <wp:extent cx="1077004" cy="368489"/>
                  <wp:effectExtent l="0" t="0" r="8890" b="0"/>
                  <wp:wrapNone/>
                  <wp:docPr id="67" name="Picture 67"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8747" t="11466" r="8117" b="14030"/>
                          <a:stretch/>
                        </pic:blipFill>
                        <pic:spPr bwMode="auto">
                          <a:xfrm>
                            <a:off x="0" y="0"/>
                            <a:ext cx="1079601" cy="369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3" w:type="dxa"/>
            <w:tcBorders>
              <w:left w:val="nil"/>
              <w:right w:val="nil"/>
            </w:tcBorders>
          </w:tcPr>
          <w:p w14:paraId="295E81D1" w14:textId="1E2CDF1E" w:rsidR="00857AB9" w:rsidRPr="00384F40" w:rsidRDefault="00857AB9" w:rsidP="00B061E9">
            <w:pPr>
              <w:rPr>
                <w:noProof/>
                <w:lang w:eastAsia="en-AU"/>
              </w:rPr>
            </w:pPr>
            <w:r w:rsidRPr="00857AB9">
              <w:rPr>
                <w:noProof/>
                <w:lang w:eastAsia="en-AU"/>
              </w:rPr>
              <w:t xml:space="preserve">Students investigate </w:t>
            </w:r>
            <w:r w:rsidR="00402A5F">
              <w:rPr>
                <w:noProof/>
                <w:lang w:eastAsia="en-AU"/>
              </w:rPr>
              <w:t xml:space="preserve">the </w:t>
            </w:r>
            <w:r w:rsidRPr="00857AB9">
              <w:rPr>
                <w:noProof/>
                <w:lang w:eastAsia="en-AU"/>
              </w:rPr>
              <w:t xml:space="preserve">topography and vegetation </w:t>
            </w:r>
            <w:r w:rsidR="00400F45">
              <w:rPr>
                <w:noProof/>
                <w:lang w:eastAsia="en-AU"/>
              </w:rPr>
              <w:t>at tw</w:t>
            </w:r>
            <w:r w:rsidR="00641D66">
              <w:rPr>
                <w:noProof/>
                <w:lang w:eastAsia="en-AU"/>
              </w:rPr>
              <w:t>o</w:t>
            </w:r>
            <w:r w:rsidRPr="00857AB9">
              <w:rPr>
                <w:noProof/>
                <w:lang w:eastAsia="en-AU"/>
              </w:rPr>
              <w:t xml:space="preserve"> sites</w:t>
            </w:r>
            <w:r w:rsidR="008F00ED">
              <w:rPr>
                <w:noProof/>
                <w:lang w:eastAsia="en-AU"/>
              </w:rPr>
              <w:t xml:space="preserve">, using </w:t>
            </w:r>
            <w:r w:rsidRPr="00F07587">
              <w:rPr>
                <w:noProof/>
                <w:lang w:eastAsia="en-AU"/>
              </w:rPr>
              <w:t xml:space="preserve">fractional numbers to analyse </w:t>
            </w:r>
            <w:r w:rsidR="00F4281B" w:rsidRPr="00F07587">
              <w:rPr>
                <w:noProof/>
                <w:lang w:eastAsia="en-AU"/>
              </w:rPr>
              <w:t>vegetation</w:t>
            </w:r>
            <w:r w:rsidRPr="00F07587">
              <w:rPr>
                <w:noProof/>
                <w:lang w:eastAsia="en-AU"/>
              </w:rPr>
              <w:t xml:space="preserve"> ground cover</w:t>
            </w:r>
            <w:r w:rsidR="008F00ED">
              <w:rPr>
                <w:noProof/>
                <w:lang w:eastAsia="en-AU"/>
              </w:rPr>
              <w:t xml:space="preserve">. They </w:t>
            </w:r>
            <w:r w:rsidR="00F07587" w:rsidRPr="00F07587">
              <w:t xml:space="preserve">identify differences in the distribution of species and </w:t>
            </w:r>
            <w:proofErr w:type="spellStart"/>
            <w:r w:rsidR="00F07587" w:rsidRPr="00F07587">
              <w:t>hypothes</w:t>
            </w:r>
            <w:r w:rsidR="0024530E">
              <w:t>ise</w:t>
            </w:r>
            <w:proofErr w:type="spellEnd"/>
            <w:r w:rsidR="00F07587" w:rsidRPr="00F07587">
              <w:t xml:space="preserve"> to explain </w:t>
            </w:r>
            <w:r w:rsidR="00F07587">
              <w:t>variance</w:t>
            </w:r>
            <w:r w:rsidR="0024530E">
              <w:t>s</w:t>
            </w:r>
            <w:r w:rsidR="00F07587">
              <w:t xml:space="preserve"> </w:t>
            </w:r>
            <w:r w:rsidR="00F07587">
              <w:rPr>
                <w:noProof/>
                <w:lang w:eastAsia="en-AU"/>
              </w:rPr>
              <w:t>in</w:t>
            </w:r>
            <w:r w:rsidR="00F07587" w:rsidRPr="00F07587">
              <w:t xml:space="preserve"> distribution.</w:t>
            </w:r>
          </w:p>
        </w:tc>
      </w:tr>
      <w:tr w:rsidR="001A48DE" w:rsidRPr="00384F40" w14:paraId="76D55785" w14:textId="77777777" w:rsidTr="002B6EA6">
        <w:tc>
          <w:tcPr>
            <w:tcW w:w="2404" w:type="dxa"/>
            <w:tcBorders>
              <w:left w:val="nil"/>
              <w:right w:val="nil"/>
            </w:tcBorders>
          </w:tcPr>
          <w:p w14:paraId="02B8760D" w14:textId="77777777" w:rsidR="001A48DE" w:rsidRPr="00384F40" w:rsidRDefault="001A48DE" w:rsidP="001A48DE">
            <w:pPr>
              <w:widowControl/>
              <w:spacing w:after="240" w:line="259" w:lineRule="auto"/>
              <w:rPr>
                <w:b/>
              </w:rPr>
            </w:pPr>
            <w:r>
              <w:rPr>
                <w:b/>
              </w:rPr>
              <w:t>B</w:t>
            </w:r>
            <w:r w:rsidRPr="00384F40">
              <w:rPr>
                <w:b/>
              </w:rPr>
              <w:t xml:space="preserve">ackground information </w:t>
            </w:r>
          </w:p>
        </w:tc>
        <w:tc>
          <w:tcPr>
            <w:tcW w:w="6633" w:type="dxa"/>
            <w:tcBorders>
              <w:left w:val="nil"/>
              <w:right w:val="nil"/>
            </w:tcBorders>
          </w:tcPr>
          <w:p w14:paraId="5F7FE2F0" w14:textId="3A783B5E" w:rsidR="00494000" w:rsidRDefault="002909FB" w:rsidP="00D477D0">
            <w:bookmarkStart w:id="25" w:name="_Hlk534884886"/>
            <w:r>
              <w:t>T</w:t>
            </w:r>
            <w:r w:rsidR="00975767" w:rsidRPr="00C521C8">
              <w:t xml:space="preserve">opography, soils and climate determine which </w:t>
            </w:r>
            <w:r w:rsidR="002F7329">
              <w:t>flora and fauna</w:t>
            </w:r>
            <w:r w:rsidR="000A7A6A" w:rsidRPr="00C521C8">
              <w:t xml:space="preserve"> </w:t>
            </w:r>
            <w:r w:rsidR="0073303F">
              <w:t>are</w:t>
            </w:r>
            <w:r w:rsidR="00975767" w:rsidRPr="00C521C8">
              <w:t xml:space="preserve"> successful in a</w:t>
            </w:r>
            <w:r w:rsidR="00C90326">
              <w:t>n ecosystem</w:t>
            </w:r>
            <w:r w:rsidR="00133EC5">
              <w:t>. When re</w:t>
            </w:r>
            <w:r w:rsidR="00E27DCE">
              <w:t>storing</w:t>
            </w:r>
            <w:r w:rsidR="00133EC5">
              <w:t xml:space="preserve"> an area, the spatial positioning of the planting</w:t>
            </w:r>
            <w:r w:rsidR="00A6654B">
              <w:t xml:space="preserve"> pattern</w:t>
            </w:r>
            <w:r w:rsidR="00133EC5">
              <w:t xml:space="preserve"> is </w:t>
            </w:r>
            <w:r w:rsidR="008625BB">
              <w:t>important</w:t>
            </w:r>
            <w:r w:rsidR="00E27DCE">
              <w:t xml:space="preserve">. </w:t>
            </w:r>
            <w:r w:rsidR="00133EC5">
              <w:t xml:space="preserve">Using </w:t>
            </w:r>
            <w:r w:rsidR="00F07587">
              <w:t>the</w:t>
            </w:r>
            <w:r w:rsidR="00F07587" w:rsidRPr="00494000">
              <w:t xml:space="preserve"> positive quadrant</w:t>
            </w:r>
            <w:r w:rsidR="00133EC5">
              <w:t xml:space="preserve"> </w:t>
            </w:r>
            <w:r w:rsidR="00F07587">
              <w:t xml:space="preserve">of a </w:t>
            </w:r>
            <w:r w:rsidR="00FF3C51">
              <w:t>C</w:t>
            </w:r>
            <w:r w:rsidR="00133EC5">
              <w:t xml:space="preserve">artesian </w:t>
            </w:r>
            <w:r w:rsidR="00FB28EF">
              <w:t>p</w:t>
            </w:r>
            <w:r w:rsidR="00133EC5">
              <w:t xml:space="preserve">lane to </w:t>
            </w:r>
            <w:r w:rsidR="00E30166">
              <w:t>represent</w:t>
            </w:r>
            <w:r w:rsidR="00133EC5">
              <w:t xml:space="preserve"> th</w:t>
            </w:r>
            <w:r w:rsidR="00E27DCE">
              <w:t>e</w:t>
            </w:r>
            <w:r w:rsidR="00133EC5">
              <w:t xml:space="preserve"> spread of individual plants in a</w:t>
            </w:r>
            <w:r w:rsidR="00E27DCE">
              <w:t xml:space="preserve">n </w:t>
            </w:r>
            <w:r w:rsidR="00133EC5">
              <w:t xml:space="preserve">area </w:t>
            </w:r>
            <w:r>
              <w:t xml:space="preserve">can </w:t>
            </w:r>
            <w:r w:rsidR="00133EC5">
              <w:t xml:space="preserve">help </w:t>
            </w:r>
            <w:r>
              <w:t xml:space="preserve">in </w:t>
            </w:r>
            <w:r w:rsidR="00133EC5">
              <w:t>plan</w:t>
            </w:r>
            <w:r>
              <w:t>ning</w:t>
            </w:r>
            <w:r w:rsidR="00133EC5">
              <w:t xml:space="preserve"> a </w:t>
            </w:r>
            <w:r w:rsidR="00E27DCE">
              <w:t>restoration</w:t>
            </w:r>
            <w:r w:rsidR="00012C08">
              <w:t xml:space="preserve"> project</w:t>
            </w:r>
            <w:r w:rsidR="00133EC5">
              <w:t>.</w:t>
            </w:r>
            <w:bookmarkEnd w:id="25"/>
            <w:r w:rsidR="006C0865" w:rsidRPr="006C0865">
              <w:t xml:space="preserve"> Practical fieldwork is a great way to let students solve problems and see </w:t>
            </w:r>
            <w:r w:rsidR="00402A5F">
              <w:t xml:space="preserve">for themselves </w:t>
            </w:r>
            <w:r w:rsidR="006C0865" w:rsidRPr="006C0865">
              <w:t xml:space="preserve">how </w:t>
            </w:r>
            <w:r w:rsidR="006C0865">
              <w:t>ecosystems</w:t>
            </w:r>
            <w:r w:rsidR="00402A5F">
              <w:t xml:space="preserve"> work</w:t>
            </w:r>
            <w:r w:rsidR="006C0865" w:rsidRPr="006C0865">
              <w:t xml:space="preserve">, leading to a better understanding of </w:t>
            </w:r>
            <w:r w:rsidR="00611696">
              <w:t xml:space="preserve">the interdependence of plants, animals and the </w:t>
            </w:r>
            <w:r w:rsidR="00402A5F">
              <w:t xml:space="preserve">physical </w:t>
            </w:r>
            <w:r w:rsidR="00611696">
              <w:t>environment.</w:t>
            </w:r>
          </w:p>
          <w:p w14:paraId="55EE7181" w14:textId="318A6B34" w:rsidR="00E30166" w:rsidRDefault="00E30166" w:rsidP="00D477D0">
            <w:r>
              <w:t xml:space="preserve">In fieldwork, it is </w:t>
            </w:r>
            <w:r w:rsidR="00402A5F">
              <w:t xml:space="preserve">usually </w:t>
            </w:r>
            <w:r>
              <w:t>not possible to record the distribution of all plants over an entire area of</w:t>
            </w:r>
            <w:r w:rsidR="00402A5F">
              <w:t xml:space="preserve"> interest</w:t>
            </w:r>
            <w:r w:rsidR="008F00ED">
              <w:t xml:space="preserve">, </w:t>
            </w:r>
            <w:r w:rsidR="00402A5F">
              <w:t>therefore data is</w:t>
            </w:r>
            <w:r>
              <w:t xml:space="preserve"> collected from samples </w:t>
            </w:r>
            <w:r w:rsidR="00CA6DAF">
              <w:t>areas</w:t>
            </w:r>
            <w:r w:rsidR="00402A5F">
              <w:t>.</w:t>
            </w:r>
            <w:r w:rsidR="00E00B52">
              <w:t xml:space="preserve"> Some plants are of greater interest than others when considering the sustainability of an area of native vegetation. For example, some native plants are critical for the survival of animals that depend on them for nesting </w:t>
            </w:r>
            <w:r w:rsidR="00FA4030">
              <w:t>sites</w:t>
            </w:r>
            <w:r w:rsidR="00422667">
              <w:t xml:space="preserve"> and some</w:t>
            </w:r>
            <w:r w:rsidR="00FA4030">
              <w:t xml:space="preserve"> </w:t>
            </w:r>
            <w:r w:rsidR="00CA6DAF">
              <w:t xml:space="preserve">introduced species may </w:t>
            </w:r>
            <w:r w:rsidR="00422667">
              <w:t>be invasive and</w:t>
            </w:r>
            <w:r w:rsidR="00E00B52">
              <w:t xml:space="preserve"> threate</w:t>
            </w:r>
            <w:r w:rsidR="00422667">
              <w:t>n</w:t>
            </w:r>
            <w:r w:rsidR="00E00B52">
              <w:t xml:space="preserve"> the sustainability of the ecosystem.</w:t>
            </w:r>
          </w:p>
          <w:p w14:paraId="540977E4" w14:textId="0F4F6AA3" w:rsidR="00E00B52" w:rsidRPr="00E00B52" w:rsidRDefault="00E00B52" w:rsidP="00D477D0">
            <w:r>
              <w:t>Quadrats (a square frame</w:t>
            </w:r>
            <w:r w:rsidR="00422667">
              <w:t xml:space="preserve"> often</w:t>
            </w:r>
            <w:r>
              <w:t xml:space="preserve"> 1</w:t>
            </w:r>
            <w:r w:rsidR="00245560">
              <w:t xml:space="preserve"> </w:t>
            </w:r>
            <w:r>
              <w:t>m</w:t>
            </w:r>
            <w:r>
              <w:rPr>
                <w:vertAlign w:val="superscript"/>
              </w:rPr>
              <w:t>2</w:t>
            </w:r>
            <w:r>
              <w:t xml:space="preserve">) are </w:t>
            </w:r>
            <w:r w:rsidR="00422667">
              <w:t>commonly</w:t>
            </w:r>
            <w:r>
              <w:t xml:space="preserve"> used as a tool to sample vegetation</w:t>
            </w:r>
            <w:r w:rsidR="00A35C1B">
              <w:t>. The quadrat is placed at random location</w:t>
            </w:r>
            <w:r w:rsidR="00621E52">
              <w:t>s</w:t>
            </w:r>
            <w:r w:rsidR="00A35C1B">
              <w:t xml:space="preserve"> </w:t>
            </w:r>
            <w:r w:rsidR="00422667">
              <w:t xml:space="preserve">or placed along a transect </w:t>
            </w:r>
            <w:r w:rsidR="00A35C1B">
              <w:t>within the area of interest</w:t>
            </w:r>
            <w:r w:rsidR="00422667">
              <w:t>. T</w:t>
            </w:r>
            <w:r w:rsidR="00A35C1B">
              <w:t xml:space="preserve">he number </w:t>
            </w:r>
            <w:r w:rsidR="00422667">
              <w:t xml:space="preserve">of plants or the area </w:t>
            </w:r>
            <w:r w:rsidR="00A35C1B">
              <w:t>cover</w:t>
            </w:r>
            <w:r w:rsidR="00422667">
              <w:t xml:space="preserve">ed by a plant </w:t>
            </w:r>
            <w:r w:rsidR="00A35C1B">
              <w:t>s</w:t>
            </w:r>
            <w:r w:rsidR="00F31341">
              <w:t>pecies</w:t>
            </w:r>
            <w:r w:rsidR="00A35C1B">
              <w:t xml:space="preserve"> </w:t>
            </w:r>
            <w:r w:rsidR="00422667">
              <w:t xml:space="preserve">within the quadrat can be </w:t>
            </w:r>
            <w:r w:rsidR="00A35C1B">
              <w:t>recorded.</w:t>
            </w:r>
            <w:r w:rsidR="003B7269">
              <w:t xml:space="preserve"> </w:t>
            </w:r>
            <w:r w:rsidR="00E639C4">
              <w:t xml:space="preserve">A </w:t>
            </w:r>
            <w:r w:rsidR="003B7269">
              <w:t>Cart</w:t>
            </w:r>
            <w:r w:rsidR="00F31341">
              <w:t xml:space="preserve">esian plane </w:t>
            </w:r>
            <w:r w:rsidR="008F00ED">
              <w:t xml:space="preserve">is </w:t>
            </w:r>
            <w:r w:rsidR="003B7269">
              <w:t>a useful tool for representing the distribution of the plants.</w:t>
            </w:r>
          </w:p>
          <w:p w14:paraId="325E3D15" w14:textId="05E30857" w:rsidR="002C2F13" w:rsidRDefault="00494000" w:rsidP="00A7752D">
            <w:pPr>
              <w:spacing w:after="480"/>
            </w:pPr>
            <w:r w:rsidRPr="00494000">
              <w:t>The use of the positive quadrant of the Cartesian plane is a useful introduction to the notation associated with Cartesian planes</w:t>
            </w:r>
            <w:r w:rsidR="008450CB">
              <w:t xml:space="preserve">, </w:t>
            </w:r>
            <w:r w:rsidR="002C2F13">
              <w:t>i</w:t>
            </w:r>
            <w:r w:rsidR="008450CB">
              <w:t>.</w:t>
            </w:r>
            <w:r w:rsidR="002C2F13">
              <w:t>e</w:t>
            </w:r>
            <w:r w:rsidR="008450CB">
              <w:t>.</w:t>
            </w:r>
            <w:r w:rsidR="002C2F13" w:rsidRPr="00494000">
              <w:t xml:space="preserve"> </w:t>
            </w:r>
            <w:r w:rsidR="00F07587" w:rsidRPr="00494000">
              <w:t>(</w:t>
            </w:r>
            <w:proofErr w:type="spellStart"/>
            <w:proofErr w:type="gramStart"/>
            <w:r w:rsidR="00F07587" w:rsidRPr="00494000">
              <w:t>x,y</w:t>
            </w:r>
            <w:proofErr w:type="spellEnd"/>
            <w:proofErr w:type="gramEnd"/>
            <w:r w:rsidR="00F07587" w:rsidRPr="00494000">
              <w:t>)</w:t>
            </w:r>
            <w:r w:rsidR="002C2F13">
              <w:t>.</w:t>
            </w:r>
            <w:r w:rsidRPr="00494000">
              <w:t xml:space="preserve"> </w:t>
            </w:r>
            <w:r w:rsidR="002C2F13">
              <w:t>Students develop an understanding</w:t>
            </w:r>
            <w:r w:rsidRPr="00494000">
              <w:t xml:space="preserve"> that the </w:t>
            </w:r>
            <w:r w:rsidR="002C2F13">
              <w:t>axes on a Cartesian coordinate system are number lines that enable ordered pairs</w:t>
            </w:r>
            <w:r w:rsidR="002C2F13" w:rsidRPr="00494000">
              <w:t xml:space="preserve"> </w:t>
            </w:r>
            <w:r w:rsidR="002C2F13">
              <w:t>to identify specific</w:t>
            </w:r>
            <w:r w:rsidR="002C2F13" w:rsidRPr="00494000">
              <w:t xml:space="preserve"> </w:t>
            </w:r>
            <w:r w:rsidRPr="00494000">
              <w:t>point</w:t>
            </w:r>
            <w:r w:rsidR="002C2F13">
              <w:t>s</w:t>
            </w:r>
            <w:r w:rsidRPr="00494000">
              <w:t xml:space="preserve"> in </w:t>
            </w:r>
            <w:r w:rsidR="002C2F13">
              <w:t>a</w:t>
            </w:r>
            <w:r w:rsidR="002C2F13" w:rsidRPr="00494000">
              <w:t xml:space="preserve"> </w:t>
            </w:r>
            <w:r w:rsidRPr="00494000">
              <w:t>quadra</w:t>
            </w:r>
            <w:r w:rsidR="00404E11">
              <w:t>n</w:t>
            </w:r>
            <w:r w:rsidRPr="00494000">
              <w:t xml:space="preserve">t </w:t>
            </w:r>
            <w:r w:rsidR="008F00ED">
              <w:t>(</w:t>
            </w:r>
            <w:r w:rsidR="00B86CE1">
              <w:t>e</w:t>
            </w:r>
            <w:r w:rsidR="008450CB">
              <w:t>.</w:t>
            </w:r>
            <w:r w:rsidR="00B86CE1">
              <w:t>g</w:t>
            </w:r>
            <w:r w:rsidR="008450CB">
              <w:t>.</w:t>
            </w:r>
            <w:r w:rsidR="00B86CE1">
              <w:t xml:space="preserve"> point (2,1)</w:t>
            </w:r>
            <w:r w:rsidR="008F00ED">
              <w:t>)</w:t>
            </w:r>
            <w:r w:rsidR="00B86CE1">
              <w:t xml:space="preserve"> </w:t>
            </w:r>
            <w:r w:rsidRPr="00494000">
              <w:t xml:space="preserve">rather than </w:t>
            </w:r>
            <w:r w:rsidR="002C2F13">
              <w:t>locating a</w:t>
            </w:r>
            <w:r w:rsidR="002C2F13" w:rsidRPr="00494000">
              <w:t xml:space="preserve"> </w:t>
            </w:r>
            <w:r w:rsidR="002C2F13">
              <w:t>square</w:t>
            </w:r>
            <w:r w:rsidR="002C2F13" w:rsidRPr="00494000">
              <w:t xml:space="preserve"> </w:t>
            </w:r>
            <w:r w:rsidRPr="00494000">
              <w:t xml:space="preserve">within </w:t>
            </w:r>
            <w:r w:rsidR="002C2F13">
              <w:t>a grid reference system in which the rows and columns are labelled alphanumerically</w:t>
            </w:r>
            <w:r w:rsidR="00E639C4">
              <w:t>,</w:t>
            </w:r>
            <w:r w:rsidRPr="00494000">
              <w:t xml:space="preserve"> </w:t>
            </w:r>
            <w:r w:rsidR="00B86CE1">
              <w:t>f</w:t>
            </w:r>
            <w:r w:rsidR="00F15DB5">
              <w:t xml:space="preserve">or example, square </w:t>
            </w:r>
            <w:r w:rsidRPr="00494000">
              <w:t xml:space="preserve">A1. </w:t>
            </w:r>
            <w:r w:rsidR="000736F7">
              <w:t>This activity provides opportunity to co</w:t>
            </w:r>
            <w:r w:rsidR="007909C6">
              <w:t>mpare</w:t>
            </w:r>
            <w:r w:rsidR="000736F7">
              <w:t xml:space="preserve"> a grid </w:t>
            </w:r>
            <w:proofErr w:type="spellStart"/>
            <w:r w:rsidR="000736F7">
              <w:t>refererence</w:t>
            </w:r>
            <w:proofErr w:type="spellEnd"/>
            <w:r w:rsidR="000736F7">
              <w:t xml:space="preserve"> and a grid coordinate system.</w:t>
            </w:r>
            <w:r w:rsidRPr="00494000">
              <w:t xml:space="preserve"> </w:t>
            </w:r>
          </w:p>
          <w:p w14:paraId="79957C7A" w14:textId="4317EE52" w:rsidR="00776F4B" w:rsidRPr="00C4510D" w:rsidRDefault="002D1CE7" w:rsidP="00A7752D">
            <w:pPr>
              <w:spacing w:after="480"/>
            </w:pPr>
            <w:r>
              <w:t xml:space="preserve">The construction of </w:t>
            </w:r>
            <w:r w:rsidR="00C06894">
              <w:t xml:space="preserve">the </w:t>
            </w:r>
            <w:r>
              <w:t>quadrat</w:t>
            </w:r>
            <w:r w:rsidR="002C2F13">
              <w:t xml:space="preserve"> frames </w:t>
            </w:r>
            <w:r w:rsidR="00C06894">
              <w:t>will r</w:t>
            </w:r>
            <w:r>
              <w:t>equire materials with properties suited to the intended purpose</w:t>
            </w:r>
            <w:r w:rsidR="000928C5">
              <w:t xml:space="preserve">, </w:t>
            </w:r>
            <w:r w:rsidR="00245560">
              <w:t xml:space="preserve">and </w:t>
            </w:r>
            <w:r w:rsidR="000928C5">
              <w:t xml:space="preserve">methods of cutting and joining using suitable tools in a safe manner. </w:t>
            </w:r>
            <w:r w:rsidR="00F07587" w:rsidRPr="002D1CE7">
              <w:t xml:space="preserve">As </w:t>
            </w:r>
            <w:proofErr w:type="spellStart"/>
            <w:r w:rsidR="00F07587" w:rsidRPr="002D1CE7">
              <w:t>students</w:t>
            </w:r>
            <w:proofErr w:type="spellEnd"/>
            <w:r w:rsidR="00F07587" w:rsidRPr="002D1CE7">
              <w:t xml:space="preserve"> progress through schooling, they need opportunities to explore as many different materials as possible. Understanding how materials b</w:t>
            </w:r>
            <w:r w:rsidR="0083381E">
              <w:t xml:space="preserve">ehave in different </w:t>
            </w:r>
            <w:r w:rsidR="00F07587" w:rsidRPr="002D1CE7">
              <w:t>conditions will help students understand the world around them and why objects are made of specific materials.</w:t>
            </w:r>
          </w:p>
        </w:tc>
      </w:tr>
      <w:tr w:rsidR="006539D6" w:rsidRPr="00384F40" w14:paraId="0BD2DC82" w14:textId="77777777" w:rsidTr="002B6EA6">
        <w:tc>
          <w:tcPr>
            <w:tcW w:w="2404" w:type="dxa"/>
            <w:tcBorders>
              <w:left w:val="nil"/>
              <w:right w:val="nil"/>
            </w:tcBorders>
          </w:tcPr>
          <w:p w14:paraId="70846E00" w14:textId="5AE33719" w:rsidR="006539D6" w:rsidRPr="006539D6" w:rsidRDefault="00F07587" w:rsidP="001A48DE">
            <w:pPr>
              <w:widowControl/>
              <w:spacing w:after="240" w:line="259" w:lineRule="auto"/>
            </w:pPr>
            <w:r w:rsidRPr="00F07587">
              <w:rPr>
                <w:b/>
              </w:rPr>
              <w:t>Instructional procedures</w:t>
            </w:r>
          </w:p>
        </w:tc>
        <w:tc>
          <w:tcPr>
            <w:tcW w:w="6633" w:type="dxa"/>
            <w:tcBorders>
              <w:left w:val="nil"/>
              <w:right w:val="nil"/>
            </w:tcBorders>
          </w:tcPr>
          <w:p w14:paraId="42AF9B6D" w14:textId="62B3D2B1" w:rsidR="000736F7" w:rsidRDefault="008759C8" w:rsidP="008759C8">
            <w:bookmarkStart w:id="26" w:name="_Hlk35350617"/>
            <w:r w:rsidRPr="00CF3A18">
              <w:t>The degradation of native vegetation is best understood when an area in relatively pristine condition is compared with a degraded area. Two areas</w:t>
            </w:r>
            <w:r w:rsidR="003D1CD1">
              <w:t xml:space="preserve"> of</w:t>
            </w:r>
            <w:r w:rsidRPr="00CF3A18">
              <w:t xml:space="preserve"> 10 m x 10 m</w:t>
            </w:r>
            <w:r w:rsidR="003D1CD1">
              <w:t>,</w:t>
            </w:r>
            <w:r w:rsidRPr="00CF3A18">
              <w:t xml:space="preserve"> </w:t>
            </w:r>
            <w:r w:rsidR="007909C6">
              <w:t xml:space="preserve">each </w:t>
            </w:r>
            <w:r w:rsidR="003D1CD1" w:rsidRPr="00CF3A18">
              <w:t xml:space="preserve">giving </w:t>
            </w:r>
            <w:r w:rsidR="003D1CD1">
              <w:t xml:space="preserve">a total area </w:t>
            </w:r>
            <w:r w:rsidR="003D1CD1" w:rsidRPr="00CF3A18">
              <w:t>of 100 m</w:t>
            </w:r>
            <w:r w:rsidR="003D1CD1" w:rsidRPr="00CF3A18">
              <w:rPr>
                <w:vertAlign w:val="superscript"/>
              </w:rPr>
              <w:t>2</w:t>
            </w:r>
            <w:r w:rsidR="003D1CD1">
              <w:t>, would be a s</w:t>
            </w:r>
            <w:r w:rsidRPr="00CF3A18">
              <w:t xml:space="preserve">uitable size. </w:t>
            </w:r>
            <w:r w:rsidR="000736F7">
              <w:t xml:space="preserve">Each square </w:t>
            </w:r>
            <w:proofErr w:type="spellStart"/>
            <w:r w:rsidR="000736F7">
              <w:t>metre</w:t>
            </w:r>
            <w:proofErr w:type="spellEnd"/>
            <w:r w:rsidR="000736F7">
              <w:t xml:space="preserve"> in the 10 m x 10 m grid can be identified using an alphanumeric grid reference system, while </w:t>
            </w:r>
            <w:r w:rsidR="005C6C0A">
              <w:t xml:space="preserve">precise positions within each of the </w:t>
            </w:r>
            <w:proofErr w:type="spellStart"/>
            <w:r w:rsidR="005C6C0A">
              <w:t>metre</w:t>
            </w:r>
            <w:proofErr w:type="spellEnd"/>
            <w:r w:rsidR="005C6C0A">
              <w:t xml:space="preserve"> squares can be defined using the </w:t>
            </w:r>
            <w:r w:rsidR="000736F7">
              <w:t xml:space="preserve">positive quadrant </w:t>
            </w:r>
            <w:r w:rsidR="007909C6">
              <w:t xml:space="preserve">of the Cartesian plane. </w:t>
            </w:r>
            <w:proofErr w:type="gramStart"/>
            <w:r w:rsidR="007909C6">
              <w:t xml:space="preserve">Students </w:t>
            </w:r>
            <w:r w:rsidR="005C6C0A">
              <w:t xml:space="preserve"> can</w:t>
            </w:r>
            <w:proofErr w:type="gramEnd"/>
            <w:r w:rsidR="005C6C0A">
              <w:t xml:space="preserve"> set up the coordinates by </w:t>
            </w:r>
            <w:r w:rsidR="007909C6">
              <w:t xml:space="preserve">creating number lines on the </w:t>
            </w:r>
            <w:r w:rsidR="005C6C0A">
              <w:t>(</w:t>
            </w:r>
            <w:proofErr w:type="spellStart"/>
            <w:r w:rsidR="005C6C0A">
              <w:t>x,y</w:t>
            </w:r>
            <w:proofErr w:type="spellEnd"/>
            <w:r w:rsidR="005C6C0A">
              <w:t xml:space="preserve">) axes </w:t>
            </w:r>
            <w:r w:rsidR="007909C6">
              <w:t xml:space="preserve">on their quadrat frames and labelling in </w:t>
            </w:r>
            <w:proofErr w:type="spellStart"/>
            <w:r w:rsidR="007909C6">
              <w:t>decimetre</w:t>
            </w:r>
            <w:proofErr w:type="spellEnd"/>
            <w:r w:rsidR="005C6C0A">
              <w:t xml:space="preserve"> </w:t>
            </w:r>
            <w:r w:rsidR="007909C6">
              <w:t xml:space="preserve">increments, using decimals to record the coordinates of plant positions between the </w:t>
            </w:r>
            <w:proofErr w:type="spellStart"/>
            <w:r w:rsidR="007909C6">
              <w:t>decimetre</w:t>
            </w:r>
            <w:proofErr w:type="spellEnd"/>
            <w:r w:rsidR="007909C6">
              <w:t xml:space="preserve"> labels</w:t>
            </w:r>
            <w:r w:rsidR="005C6C0A">
              <w:t xml:space="preserve">. The origin will be at the bottom left of each of the </w:t>
            </w:r>
            <w:r w:rsidR="007909C6">
              <w:t>quadrat</w:t>
            </w:r>
            <w:r w:rsidR="005C6C0A">
              <w:t xml:space="preserve"> </w:t>
            </w:r>
            <w:r w:rsidR="002C2F13">
              <w:t>frames</w:t>
            </w:r>
            <w:r w:rsidR="00E536D4">
              <w:t>, defined by (0,0)</w:t>
            </w:r>
            <w:r w:rsidR="005C6C0A">
              <w:t>. Attention can be drawn to the different information that is provided by grid references and grid coordinates.</w:t>
            </w:r>
          </w:p>
          <w:bookmarkEnd w:id="26"/>
          <w:p w14:paraId="237CF515" w14:textId="0A815D4F" w:rsidR="00A3056A" w:rsidRPr="009D06B3" w:rsidRDefault="000E55C2" w:rsidP="00470496">
            <w:r>
              <w:t>S</w:t>
            </w:r>
            <w:r w:rsidR="009A101D">
              <w:t xml:space="preserve">tudents can take responsibility for marking out </w:t>
            </w:r>
            <w:r w:rsidR="008D4DB9">
              <w:t xml:space="preserve">and labelling </w:t>
            </w:r>
            <w:r w:rsidR="009A101D">
              <w:t>the 10</w:t>
            </w:r>
            <w:r w:rsidR="00245560">
              <w:t xml:space="preserve"> </w:t>
            </w:r>
            <w:proofErr w:type="spellStart"/>
            <w:r w:rsidR="009A101D">
              <w:t>m</w:t>
            </w:r>
            <w:r w:rsidR="00470496">
              <w:t>etre</w:t>
            </w:r>
            <w:proofErr w:type="spellEnd"/>
            <w:r w:rsidR="009A101D">
              <w:t xml:space="preserve"> square areas of interest</w:t>
            </w:r>
            <w:r w:rsidR="00E536D4">
              <w:t xml:space="preserve"> using grid </w:t>
            </w:r>
            <w:r w:rsidR="00470496">
              <w:t>references</w:t>
            </w:r>
            <w:r w:rsidR="00E536D4">
              <w:t xml:space="preserve"> to identify each </w:t>
            </w:r>
            <w:proofErr w:type="spellStart"/>
            <w:r w:rsidR="00E536D4">
              <w:t>metre</w:t>
            </w:r>
            <w:proofErr w:type="spellEnd"/>
            <w:r w:rsidR="00470496">
              <w:t xml:space="preserve"> square</w:t>
            </w:r>
            <w:r w:rsidR="00E536D4">
              <w:t xml:space="preserve">.  They can then be assigned </w:t>
            </w:r>
            <w:r w:rsidR="00CF750B">
              <w:t>specific</w:t>
            </w:r>
            <w:r w:rsidR="00E536D4">
              <w:t xml:space="preserve"> </w:t>
            </w:r>
            <w:r w:rsidR="00CF750B">
              <w:t xml:space="preserve">alphanumeric </w:t>
            </w:r>
            <w:r w:rsidR="00E536D4">
              <w:t>square</w:t>
            </w:r>
            <w:r w:rsidR="00CF750B">
              <w:t xml:space="preserve">s within the grid, which they must locate, then use their quadrat as the positive quadrant of a Cartesian plane to plot and record plant positions, and can also record plant coverage using the same Student activity sheet </w:t>
            </w:r>
            <w:hyperlink w:anchor="_Appendix_11:_Student_1" w:history="1">
              <w:r w:rsidR="00CF750B" w:rsidRPr="00CF750B">
                <w:rPr>
                  <w:rStyle w:val="Hyperlink"/>
                </w:rPr>
                <w:t>(Appendix 11)</w:t>
              </w:r>
            </w:hyperlink>
          </w:p>
        </w:tc>
      </w:tr>
      <w:tr w:rsidR="00213D44" w:rsidRPr="00384F40" w14:paraId="529E1E22" w14:textId="77777777" w:rsidTr="002B6EA6">
        <w:tc>
          <w:tcPr>
            <w:tcW w:w="2404" w:type="dxa"/>
            <w:tcBorders>
              <w:left w:val="nil"/>
              <w:right w:val="nil"/>
            </w:tcBorders>
          </w:tcPr>
          <w:p w14:paraId="718B7C2E" w14:textId="77777777" w:rsidR="00213D44" w:rsidRPr="00384F40" w:rsidRDefault="00213D44" w:rsidP="00213D44">
            <w:pPr>
              <w:widowControl/>
              <w:spacing w:after="240" w:line="259" w:lineRule="auto"/>
              <w:rPr>
                <w:b/>
              </w:rPr>
            </w:pPr>
            <w:r w:rsidRPr="00A771EC">
              <w:rPr>
                <w:b/>
              </w:rPr>
              <w:t>Expected learning</w:t>
            </w:r>
          </w:p>
          <w:p w14:paraId="0F27DC16" w14:textId="77777777" w:rsidR="00213D44" w:rsidRPr="00384F40" w:rsidRDefault="00213D44" w:rsidP="00213D44">
            <w:pPr>
              <w:widowControl/>
              <w:spacing w:after="240" w:line="259" w:lineRule="auto"/>
              <w:rPr>
                <w:sz w:val="18"/>
                <w:szCs w:val="18"/>
              </w:rPr>
            </w:pPr>
          </w:p>
        </w:tc>
        <w:tc>
          <w:tcPr>
            <w:tcW w:w="6633" w:type="dxa"/>
            <w:tcBorders>
              <w:left w:val="nil"/>
              <w:right w:val="nil"/>
            </w:tcBorders>
          </w:tcPr>
          <w:p w14:paraId="0732F6B6" w14:textId="77777777" w:rsidR="00213D44" w:rsidRPr="000D5785" w:rsidRDefault="00213D44" w:rsidP="009231E9">
            <w:pPr>
              <w:widowControl/>
              <w:spacing w:after="0"/>
            </w:pPr>
            <w:r w:rsidRPr="000D5785">
              <w:t>Students will be able to:</w:t>
            </w:r>
          </w:p>
          <w:p w14:paraId="492F58DE" w14:textId="10E21D0E" w:rsidR="00213D44" w:rsidRDefault="000D5785" w:rsidP="009D5BAA">
            <w:pPr>
              <w:pStyle w:val="ListParagraph"/>
              <w:numPr>
                <w:ilvl w:val="0"/>
                <w:numId w:val="8"/>
              </w:numPr>
              <w:ind w:left="454" w:hanging="227"/>
            </w:pPr>
            <w:bookmarkStart w:id="27" w:name="_Hlk2001044"/>
            <w:r w:rsidRPr="001D3920">
              <w:t>Formulate a question</w:t>
            </w:r>
            <w:r w:rsidR="00835FF1">
              <w:t xml:space="preserve">, </w:t>
            </w:r>
            <w:r w:rsidRPr="001D3920">
              <w:t>plan and conduct a fieldwork investigation and document observations (Science).</w:t>
            </w:r>
          </w:p>
          <w:bookmarkEnd w:id="27"/>
          <w:p w14:paraId="387111B1" w14:textId="36D09EFD" w:rsidR="005F25DB" w:rsidRPr="001D3920" w:rsidRDefault="005F25DB" w:rsidP="00732A7A">
            <w:pPr>
              <w:pStyle w:val="ListParagraph"/>
              <w:numPr>
                <w:ilvl w:val="0"/>
                <w:numId w:val="8"/>
              </w:numPr>
              <w:ind w:left="454" w:hanging="227"/>
            </w:pPr>
            <w:r>
              <w:t>Investigate changes to topography, soil</w:t>
            </w:r>
            <w:r w:rsidR="0072096B">
              <w:t xml:space="preserve"> a</w:t>
            </w:r>
            <w:r>
              <w:t>nd vegetation in an area affected by human activity or a severe weather event</w:t>
            </w:r>
            <w:r w:rsidR="0073303F">
              <w:t xml:space="preserve"> (Science)</w:t>
            </w:r>
            <w:r w:rsidR="001F413A">
              <w:t>.</w:t>
            </w:r>
          </w:p>
          <w:p w14:paraId="64C0935B" w14:textId="77777777" w:rsidR="000D5785" w:rsidRPr="001D3920" w:rsidRDefault="000D5785">
            <w:pPr>
              <w:pStyle w:val="ListParagraph"/>
              <w:numPr>
                <w:ilvl w:val="0"/>
                <w:numId w:val="8"/>
              </w:numPr>
              <w:ind w:left="454" w:hanging="227"/>
            </w:pPr>
            <w:bookmarkStart w:id="28" w:name="_Hlk2001032"/>
            <w:r w:rsidRPr="001D3920">
              <w:t xml:space="preserve">Represent data, </w:t>
            </w:r>
            <w:proofErr w:type="spellStart"/>
            <w:r w:rsidRPr="001D3920">
              <w:t>analyse</w:t>
            </w:r>
            <w:proofErr w:type="spellEnd"/>
            <w:r w:rsidRPr="001D3920">
              <w:t xml:space="preserve"> and interpret data (Science).</w:t>
            </w:r>
          </w:p>
          <w:p w14:paraId="4AE20504" w14:textId="12939357" w:rsidR="000D5785" w:rsidRPr="001D3920" w:rsidRDefault="007D4042">
            <w:pPr>
              <w:pStyle w:val="ListParagraph"/>
              <w:numPr>
                <w:ilvl w:val="0"/>
                <w:numId w:val="8"/>
              </w:numPr>
              <w:ind w:left="454" w:hanging="227"/>
            </w:pPr>
            <w:r>
              <w:t>Distinguish between</w:t>
            </w:r>
            <w:r w:rsidRPr="001D3920">
              <w:t xml:space="preserve"> </w:t>
            </w:r>
            <w:r w:rsidR="00B942D3" w:rsidRPr="001D3920">
              <w:t>a</w:t>
            </w:r>
            <w:r w:rsidR="008D4DB9">
              <w:t xml:space="preserve"> grid reference system and </w:t>
            </w:r>
            <w:r>
              <w:t>a</w:t>
            </w:r>
            <w:r w:rsidR="00B942D3" w:rsidRPr="001D3920">
              <w:t xml:space="preserve"> </w:t>
            </w:r>
            <w:r w:rsidR="00611696">
              <w:t>C</w:t>
            </w:r>
            <w:r w:rsidR="00B942D3" w:rsidRPr="001D3920">
              <w:t xml:space="preserve">artesian </w:t>
            </w:r>
            <w:r w:rsidR="00727661">
              <w:t>p</w:t>
            </w:r>
            <w:r w:rsidR="00B942D3" w:rsidRPr="001D3920">
              <w:t xml:space="preserve">lane </w:t>
            </w:r>
            <w:r>
              <w:t>coordinate system and plot</w:t>
            </w:r>
            <w:r w:rsidR="008D4DB9">
              <w:t xml:space="preserve"> </w:t>
            </w:r>
            <w:r>
              <w:t xml:space="preserve">and </w:t>
            </w:r>
            <w:r w:rsidR="008D4DB9">
              <w:t>record ordered pairs using decimals to identify the</w:t>
            </w:r>
            <w:r w:rsidR="008D4DB9" w:rsidRPr="001D3920">
              <w:t xml:space="preserve"> </w:t>
            </w:r>
            <w:r>
              <w:t>location</w:t>
            </w:r>
            <w:r w:rsidRPr="001D3920">
              <w:t xml:space="preserve"> </w:t>
            </w:r>
            <w:r w:rsidR="00B942D3" w:rsidRPr="001D3920">
              <w:t xml:space="preserve">of </w:t>
            </w:r>
            <w:r>
              <w:t xml:space="preserve">plants on the positive quadrant </w:t>
            </w:r>
            <w:r w:rsidR="002B6EA6">
              <w:t>(Mathematics).</w:t>
            </w:r>
            <w:r>
              <w:t xml:space="preserve"> </w:t>
            </w:r>
          </w:p>
          <w:p w14:paraId="7A636CDB" w14:textId="46E73DAE" w:rsidR="000D5785" w:rsidRPr="00A7752D" w:rsidRDefault="007D4042" w:rsidP="00A7752D">
            <w:pPr>
              <w:pStyle w:val="ListParagraph"/>
              <w:numPr>
                <w:ilvl w:val="0"/>
                <w:numId w:val="8"/>
              </w:numPr>
              <w:spacing w:after="120"/>
              <w:ind w:left="454" w:hanging="227"/>
              <w:rPr>
                <w:sz w:val="18"/>
                <w:szCs w:val="18"/>
              </w:rPr>
            </w:pPr>
            <w:r>
              <w:t>Use</w:t>
            </w:r>
            <w:r w:rsidRPr="001D3920">
              <w:t xml:space="preserve"> </w:t>
            </w:r>
            <w:r w:rsidR="008D4DB9">
              <w:t xml:space="preserve">fractions and </w:t>
            </w:r>
            <w:r w:rsidR="00B942D3" w:rsidRPr="001D3920">
              <w:t>percentage</w:t>
            </w:r>
            <w:r w:rsidR="008D4DB9">
              <w:t xml:space="preserve">s to compare the numbers of plants of different species and the area of plant </w:t>
            </w:r>
            <w:r w:rsidR="004D76C7">
              <w:t>cover</w:t>
            </w:r>
            <w:r w:rsidR="004D76C7" w:rsidRPr="001D3920">
              <w:t xml:space="preserve"> </w:t>
            </w:r>
            <w:r w:rsidR="004D76C7">
              <w:t>(</w:t>
            </w:r>
            <w:r w:rsidR="005E5E1E">
              <w:t>Mathematics)</w:t>
            </w:r>
            <w:r w:rsidR="00B942D3" w:rsidRPr="001D3920">
              <w:t>.</w:t>
            </w:r>
            <w:bookmarkEnd w:id="28"/>
          </w:p>
          <w:p w14:paraId="5BE74710" w14:textId="7341752F" w:rsidR="008D4DB9" w:rsidRPr="009231E9" w:rsidRDefault="007D4042" w:rsidP="00A7752D">
            <w:pPr>
              <w:pStyle w:val="ListParagraph"/>
              <w:numPr>
                <w:ilvl w:val="0"/>
                <w:numId w:val="8"/>
              </w:numPr>
              <w:spacing w:after="120"/>
              <w:ind w:left="454" w:hanging="227"/>
              <w:rPr>
                <w:sz w:val="18"/>
                <w:szCs w:val="18"/>
              </w:rPr>
            </w:pPr>
            <w:r>
              <w:t>Use appropriate units of length and area and convert between metric units of length w</w:t>
            </w:r>
            <w:r w:rsidR="0051461C">
              <w:t>hen setting up the coordinate system and recording plant locations and coverage (Mathematics).</w:t>
            </w:r>
          </w:p>
        </w:tc>
      </w:tr>
      <w:tr w:rsidR="00D167F4" w:rsidRPr="00384F40" w14:paraId="15DC694A" w14:textId="77777777" w:rsidTr="002B6EA6">
        <w:trPr>
          <w:trHeight w:val="450"/>
        </w:trPr>
        <w:tc>
          <w:tcPr>
            <w:tcW w:w="2404" w:type="dxa"/>
            <w:vMerge w:val="restart"/>
            <w:tcBorders>
              <w:left w:val="nil"/>
              <w:right w:val="nil"/>
            </w:tcBorders>
          </w:tcPr>
          <w:p w14:paraId="16F6D8B8" w14:textId="77777777" w:rsidR="00D167F4" w:rsidRPr="00A771EC" w:rsidRDefault="00D167F4" w:rsidP="00F9772C">
            <w:pPr>
              <w:widowControl/>
              <w:spacing w:after="240" w:line="259" w:lineRule="auto"/>
              <w:rPr>
                <w:b/>
              </w:rPr>
            </w:pPr>
            <w:r w:rsidRPr="00A771EC">
              <w:rPr>
                <w:b/>
              </w:rPr>
              <w:t>Equipment required</w:t>
            </w:r>
          </w:p>
          <w:p w14:paraId="16E4C092" w14:textId="77777777" w:rsidR="00D167F4" w:rsidRPr="00A771EC" w:rsidRDefault="00D167F4" w:rsidP="00F9772C">
            <w:pPr>
              <w:widowControl/>
              <w:spacing w:after="160" w:line="259" w:lineRule="auto"/>
              <w:rPr>
                <w:b/>
              </w:rPr>
            </w:pPr>
          </w:p>
        </w:tc>
        <w:tc>
          <w:tcPr>
            <w:tcW w:w="6633" w:type="dxa"/>
            <w:tcBorders>
              <w:left w:val="nil"/>
              <w:right w:val="nil"/>
            </w:tcBorders>
          </w:tcPr>
          <w:p w14:paraId="60BC5D94" w14:textId="77777777" w:rsidR="00D167F4" w:rsidRPr="00A771EC" w:rsidRDefault="00D167F4" w:rsidP="00F9772C">
            <w:pPr>
              <w:widowControl/>
              <w:rPr>
                <w:b/>
              </w:rPr>
            </w:pPr>
            <w:r w:rsidRPr="00A771EC">
              <w:rPr>
                <w:b/>
              </w:rPr>
              <w:t>For the class:</w:t>
            </w:r>
          </w:p>
          <w:p w14:paraId="21523427" w14:textId="0D534CFA" w:rsidR="00A3056A" w:rsidRDefault="002F7329" w:rsidP="00D477D0">
            <w:pPr>
              <w:pStyle w:val="CommentText"/>
              <w:spacing w:after="120"/>
              <w:rPr>
                <w:sz w:val="22"/>
                <w:szCs w:val="22"/>
              </w:rPr>
            </w:pPr>
            <w:r>
              <w:rPr>
                <w:sz w:val="22"/>
                <w:szCs w:val="22"/>
              </w:rPr>
              <w:t>A f</w:t>
            </w:r>
            <w:r w:rsidR="003231D3" w:rsidRPr="00BA5AA1">
              <w:rPr>
                <w:sz w:val="22"/>
                <w:szCs w:val="22"/>
              </w:rPr>
              <w:t xml:space="preserve">ield guide for identifying plants in </w:t>
            </w:r>
            <w:r w:rsidR="005E5E1E" w:rsidRPr="00BA5AA1">
              <w:rPr>
                <w:sz w:val="22"/>
                <w:szCs w:val="22"/>
              </w:rPr>
              <w:t xml:space="preserve">the </w:t>
            </w:r>
            <w:r w:rsidR="003231D3" w:rsidRPr="00BA5AA1">
              <w:rPr>
                <w:sz w:val="22"/>
                <w:szCs w:val="22"/>
              </w:rPr>
              <w:t>local area</w:t>
            </w:r>
          </w:p>
          <w:p w14:paraId="356E6888" w14:textId="77777777" w:rsidR="000570E0" w:rsidRPr="004D76C7" w:rsidRDefault="00BA5AA1" w:rsidP="00B061E9">
            <w:pPr>
              <w:pStyle w:val="CommentText"/>
              <w:spacing w:after="120"/>
              <w:rPr>
                <w:rStyle w:val="Hyperlink"/>
                <w:color w:val="auto"/>
                <w:sz w:val="22"/>
                <w:szCs w:val="22"/>
              </w:rPr>
            </w:pPr>
            <w:proofErr w:type="spellStart"/>
            <w:r w:rsidRPr="00BA5AA1">
              <w:rPr>
                <w:i/>
                <w:sz w:val="22"/>
                <w:szCs w:val="22"/>
              </w:rPr>
              <w:t>Florabase</w:t>
            </w:r>
            <w:proofErr w:type="spellEnd"/>
            <w:r w:rsidR="00B35BC5">
              <w:rPr>
                <w:i/>
                <w:sz w:val="22"/>
                <w:szCs w:val="22"/>
              </w:rPr>
              <w:t>,</w:t>
            </w:r>
            <w:r w:rsidRPr="00BA5AA1">
              <w:rPr>
                <w:sz w:val="22"/>
                <w:szCs w:val="22"/>
              </w:rPr>
              <w:t xml:space="preserve"> an online database of Western Australian flora</w:t>
            </w:r>
            <w:r w:rsidR="002F7329">
              <w:rPr>
                <w:sz w:val="22"/>
                <w:szCs w:val="22"/>
              </w:rPr>
              <w:t xml:space="preserve"> </w:t>
            </w:r>
            <w:r w:rsidR="002F7329" w:rsidRPr="004D76C7">
              <w:rPr>
                <w:sz w:val="22"/>
                <w:szCs w:val="22"/>
              </w:rPr>
              <w:t>may be useful</w:t>
            </w:r>
            <w:r w:rsidR="00A3056A" w:rsidRPr="004D76C7">
              <w:rPr>
                <w:sz w:val="22"/>
                <w:szCs w:val="22"/>
              </w:rPr>
              <w:t xml:space="preserve">, see </w:t>
            </w:r>
            <w:hyperlink r:id="rId80" w:history="1">
              <w:r w:rsidRPr="004D76C7">
                <w:rPr>
                  <w:rStyle w:val="Hyperlink"/>
                  <w:color w:val="auto"/>
                  <w:sz w:val="22"/>
                  <w:szCs w:val="22"/>
                </w:rPr>
                <w:t>florabase.dpaw.wa.gov.au</w:t>
              </w:r>
            </w:hyperlink>
          </w:p>
          <w:p w14:paraId="2CD60CB0" w14:textId="77777777" w:rsidR="006119C7" w:rsidRPr="004D76C7" w:rsidRDefault="0051461C" w:rsidP="00B061E9">
            <w:pPr>
              <w:pStyle w:val="CommentText"/>
              <w:spacing w:after="120"/>
              <w:rPr>
                <w:rStyle w:val="Hyperlink"/>
                <w:i w:val="0"/>
                <w:color w:val="auto"/>
                <w:sz w:val="22"/>
                <w:szCs w:val="22"/>
                <w:u w:val="none"/>
              </w:rPr>
            </w:pPr>
            <w:r w:rsidRPr="004D76C7">
              <w:rPr>
                <w:rStyle w:val="Hyperlink"/>
                <w:color w:val="auto"/>
                <w:sz w:val="22"/>
                <w:szCs w:val="22"/>
                <w:u w:val="none"/>
              </w:rPr>
              <w:t xml:space="preserve">Picture this </w:t>
            </w:r>
            <w:r w:rsidRPr="004D76C7">
              <w:rPr>
                <w:rStyle w:val="Hyperlink"/>
                <w:i w:val="0"/>
                <w:color w:val="auto"/>
                <w:sz w:val="22"/>
                <w:szCs w:val="22"/>
                <w:u w:val="none"/>
              </w:rPr>
              <w:t xml:space="preserve">app enables identification of plants through a photograph – suitable for use on </w:t>
            </w:r>
            <w:proofErr w:type="spellStart"/>
            <w:r w:rsidRPr="004D76C7">
              <w:rPr>
                <w:rStyle w:val="Hyperlink"/>
                <w:i w:val="0"/>
                <w:color w:val="auto"/>
                <w:sz w:val="22"/>
                <w:szCs w:val="22"/>
                <w:u w:val="none"/>
              </w:rPr>
              <w:t>iphone</w:t>
            </w:r>
            <w:proofErr w:type="spellEnd"/>
            <w:r w:rsidRPr="004D76C7">
              <w:rPr>
                <w:rStyle w:val="Hyperlink"/>
                <w:i w:val="0"/>
                <w:color w:val="auto"/>
                <w:sz w:val="22"/>
                <w:szCs w:val="22"/>
                <w:u w:val="none"/>
              </w:rPr>
              <w:t xml:space="preserve"> or </w:t>
            </w:r>
            <w:proofErr w:type="spellStart"/>
            <w:r w:rsidRPr="004D76C7">
              <w:rPr>
                <w:rStyle w:val="Hyperlink"/>
                <w:i w:val="0"/>
                <w:color w:val="auto"/>
                <w:sz w:val="22"/>
                <w:szCs w:val="22"/>
                <w:u w:val="none"/>
              </w:rPr>
              <w:t>ipad</w:t>
            </w:r>
            <w:proofErr w:type="spellEnd"/>
          </w:p>
          <w:p w14:paraId="355EEDFA" w14:textId="5EF8C5DC" w:rsidR="0051461C" w:rsidRPr="006C0865" w:rsidRDefault="00921923" w:rsidP="00B061E9">
            <w:pPr>
              <w:pStyle w:val="CommentText"/>
              <w:spacing w:after="120"/>
              <w:rPr>
                <w:i/>
                <w:color w:val="215986"/>
                <w:u w:val="single"/>
              </w:rPr>
            </w:pPr>
            <w:hyperlink r:id="rId81" w:history="1">
              <w:r w:rsidR="006119C7">
                <w:rPr>
                  <w:rStyle w:val="Hyperlink"/>
                </w:rPr>
                <w:t>https://www.picturethisai.com/?gclid=EAIaIQobChMI_I6z_tah6gIVmXwrCh0CqQRmEAAYAiAAEgJ8YfD_BwE</w:t>
              </w:r>
            </w:hyperlink>
            <w:r w:rsidR="0051461C">
              <w:rPr>
                <w:rStyle w:val="Hyperlink"/>
                <w:sz w:val="22"/>
                <w:szCs w:val="22"/>
              </w:rPr>
              <w:t>.</w:t>
            </w:r>
          </w:p>
        </w:tc>
      </w:tr>
      <w:tr w:rsidR="00D167F4" w:rsidRPr="00384F40" w14:paraId="17D19EA8" w14:textId="77777777" w:rsidTr="002B6EA6">
        <w:trPr>
          <w:trHeight w:val="450"/>
        </w:trPr>
        <w:tc>
          <w:tcPr>
            <w:tcW w:w="2404" w:type="dxa"/>
            <w:vMerge/>
            <w:tcBorders>
              <w:left w:val="nil"/>
              <w:right w:val="nil"/>
            </w:tcBorders>
          </w:tcPr>
          <w:p w14:paraId="43BFEAB7" w14:textId="77777777" w:rsidR="00D167F4" w:rsidRPr="00A771EC" w:rsidRDefault="00D167F4" w:rsidP="00F9772C">
            <w:pPr>
              <w:widowControl/>
              <w:spacing w:after="160" w:line="259" w:lineRule="auto"/>
              <w:rPr>
                <w:b/>
              </w:rPr>
            </w:pPr>
          </w:p>
        </w:tc>
        <w:tc>
          <w:tcPr>
            <w:tcW w:w="6633" w:type="dxa"/>
            <w:tcBorders>
              <w:left w:val="nil"/>
              <w:right w:val="nil"/>
            </w:tcBorders>
          </w:tcPr>
          <w:p w14:paraId="349C361D" w14:textId="77777777" w:rsidR="00D167F4" w:rsidRPr="00A771EC" w:rsidRDefault="00D167F4" w:rsidP="00F9772C">
            <w:pPr>
              <w:widowControl/>
            </w:pPr>
            <w:r w:rsidRPr="00A771EC">
              <w:rPr>
                <w:b/>
              </w:rPr>
              <w:t>For the students</w:t>
            </w:r>
            <w:r w:rsidR="00B942D3">
              <w:rPr>
                <w:b/>
              </w:rPr>
              <w:t xml:space="preserve"> (per group)</w:t>
            </w:r>
            <w:r w:rsidRPr="00A771EC">
              <w:t>:</w:t>
            </w:r>
          </w:p>
          <w:p w14:paraId="67D4C2E3" w14:textId="27BDBDD4" w:rsidR="003231D3" w:rsidRPr="00A771EC" w:rsidRDefault="00E27DCE" w:rsidP="00F9772C">
            <w:pPr>
              <w:widowControl/>
            </w:pPr>
            <w:r>
              <w:t>Materials to construct</w:t>
            </w:r>
            <w:r w:rsidR="000A7A6A">
              <w:t xml:space="preserve"> quadra</w:t>
            </w:r>
            <w:r w:rsidR="008D4DB9">
              <w:t>n</w:t>
            </w:r>
            <w:r w:rsidR="000A7A6A">
              <w:t>t</w:t>
            </w:r>
            <w:r>
              <w:t>s</w:t>
            </w:r>
            <w:r w:rsidR="000A7A6A">
              <w:t xml:space="preserve"> </w:t>
            </w:r>
            <w:r w:rsidR="003231D3" w:rsidRPr="00A771EC">
              <w:t>for fieldwork</w:t>
            </w:r>
            <w:r w:rsidR="00A3056A">
              <w:t xml:space="preserve"> (</w:t>
            </w:r>
            <w:proofErr w:type="spellStart"/>
            <w:r w:rsidR="00641D66">
              <w:t>eg</w:t>
            </w:r>
            <w:proofErr w:type="spellEnd"/>
            <w:r w:rsidR="003231D3" w:rsidRPr="00A771EC">
              <w:t xml:space="preserve"> PVC pipe, bamboo, 1</w:t>
            </w:r>
            <w:r w:rsidR="00E51FC6">
              <w:t xml:space="preserve"> </w:t>
            </w:r>
            <w:r w:rsidR="003231D3" w:rsidRPr="00A771EC">
              <w:t>m rulers</w:t>
            </w:r>
            <w:r w:rsidR="0051461C">
              <w:t xml:space="preserve">, </w:t>
            </w:r>
            <w:r w:rsidR="00632E9C">
              <w:t xml:space="preserve">wooden stakes, </w:t>
            </w:r>
            <w:r w:rsidR="0051461C">
              <w:t xml:space="preserve">rope, </w:t>
            </w:r>
            <w:r w:rsidR="003231D3" w:rsidRPr="00A771EC">
              <w:t>string and pegs, measuring tape</w:t>
            </w:r>
            <w:r w:rsidR="00A3056A">
              <w:t>)</w:t>
            </w:r>
          </w:p>
          <w:p w14:paraId="68455BD3" w14:textId="334C499B" w:rsidR="00C4510D" w:rsidRDefault="003231D3" w:rsidP="00F9772C">
            <w:pPr>
              <w:widowControl/>
            </w:pPr>
            <w:r w:rsidRPr="00A771EC">
              <w:t>S</w:t>
            </w:r>
            <w:r w:rsidR="00C4510D" w:rsidRPr="00A771EC">
              <w:t>mall containers for soil</w:t>
            </w:r>
            <w:r w:rsidR="00C521C8" w:rsidRPr="00A771EC">
              <w:t xml:space="preserve"> samples</w:t>
            </w:r>
            <w:r w:rsidR="00C4510D" w:rsidRPr="00A771EC">
              <w:t xml:space="preserve">, </w:t>
            </w:r>
            <w:r w:rsidR="00C521C8" w:rsidRPr="00A771EC">
              <w:t>trowels</w:t>
            </w:r>
            <w:r w:rsidRPr="00A771EC">
              <w:t>, cameras, graph paper</w:t>
            </w:r>
            <w:r w:rsidR="00E50CB1">
              <w:t xml:space="preserve">, marker, paper, scissors, sticky tape, pencil, </w:t>
            </w:r>
            <w:r w:rsidR="005E5E1E">
              <w:br/>
            </w:r>
            <w:r w:rsidR="00E50CB1">
              <w:t>30</w:t>
            </w:r>
            <w:r w:rsidR="005E5E1E">
              <w:t xml:space="preserve"> </w:t>
            </w:r>
            <w:r w:rsidR="00E50CB1">
              <w:t>cm ruler</w:t>
            </w:r>
          </w:p>
          <w:p w14:paraId="06F7CCCF" w14:textId="77777777" w:rsidR="005A2AD3" w:rsidRDefault="00B942D3" w:rsidP="00B061E9">
            <w:pPr>
              <w:widowControl/>
              <w:spacing w:after="240"/>
            </w:pPr>
            <w:r>
              <w:t>Magnifying glasses and trays</w:t>
            </w:r>
          </w:p>
          <w:p w14:paraId="0D97E8FB" w14:textId="50A60346" w:rsidR="00CF750B" w:rsidRPr="00A771EC" w:rsidRDefault="00921923" w:rsidP="00B061E9">
            <w:pPr>
              <w:widowControl/>
              <w:spacing w:after="240"/>
            </w:pPr>
            <w:hyperlink w:anchor="_Appendix_11:_Student_1" w:history="1">
              <w:r w:rsidR="00CF750B" w:rsidRPr="00A7752D">
                <w:rPr>
                  <w:rStyle w:val="Hyperlink"/>
                </w:rPr>
                <w:t>Student activity sheet 2.1 – Cartesian</w:t>
              </w:r>
              <w:r w:rsidR="00CF750B" w:rsidRPr="00CF750B">
                <w:rPr>
                  <w:rStyle w:val="Hyperlink"/>
                </w:rPr>
                <w:t xml:space="preserve"> grid coordinates</w:t>
              </w:r>
            </w:hyperlink>
            <w:r w:rsidR="00CF750B">
              <w:t xml:space="preserve"> </w:t>
            </w:r>
          </w:p>
        </w:tc>
      </w:tr>
      <w:tr w:rsidR="00D167F4" w:rsidRPr="00384F40" w14:paraId="68732E89" w14:textId="77777777" w:rsidTr="002B6EA6">
        <w:tc>
          <w:tcPr>
            <w:tcW w:w="2404" w:type="dxa"/>
            <w:tcBorders>
              <w:left w:val="nil"/>
              <w:right w:val="nil"/>
            </w:tcBorders>
          </w:tcPr>
          <w:p w14:paraId="5FC052B8" w14:textId="77777777" w:rsidR="00D167F4" w:rsidRPr="00384F40" w:rsidRDefault="00D167F4" w:rsidP="00F9772C">
            <w:pPr>
              <w:widowControl/>
              <w:spacing w:after="240" w:line="259" w:lineRule="auto"/>
              <w:rPr>
                <w:b/>
              </w:rPr>
            </w:pPr>
            <w:r w:rsidRPr="00384F40">
              <w:rPr>
                <w:b/>
              </w:rPr>
              <w:t>Preparation</w:t>
            </w:r>
          </w:p>
        </w:tc>
        <w:tc>
          <w:tcPr>
            <w:tcW w:w="6633" w:type="dxa"/>
            <w:tcBorders>
              <w:left w:val="nil"/>
              <w:right w:val="nil"/>
            </w:tcBorders>
          </w:tcPr>
          <w:p w14:paraId="126CCB6F" w14:textId="299091A2" w:rsidR="00E27DCE" w:rsidRDefault="00C521C8" w:rsidP="00D477D0">
            <w:r>
              <w:t xml:space="preserve">Identify </w:t>
            </w:r>
            <w:r w:rsidR="007342F2">
              <w:t>two areas</w:t>
            </w:r>
            <w:r>
              <w:t xml:space="preserve"> </w:t>
            </w:r>
            <w:r w:rsidR="00D45004">
              <w:t xml:space="preserve">of </w:t>
            </w:r>
            <w:r w:rsidR="00632E9C">
              <w:t xml:space="preserve">native </w:t>
            </w:r>
            <w:r w:rsidR="00D45004">
              <w:t xml:space="preserve">vegetation </w:t>
            </w:r>
            <w:r w:rsidR="00D46363">
              <w:t>in</w:t>
            </w:r>
            <w:r w:rsidR="00D45004">
              <w:t xml:space="preserve"> or near</w:t>
            </w:r>
            <w:r w:rsidR="007342F2">
              <w:t xml:space="preserve"> the school that would be suitable for fieldwork. One </w:t>
            </w:r>
            <w:r w:rsidR="00D46363">
              <w:t xml:space="preserve">that appears to </w:t>
            </w:r>
            <w:r w:rsidR="006C0865">
              <w:t>be</w:t>
            </w:r>
            <w:r w:rsidR="00D45004">
              <w:t xml:space="preserve"> </w:t>
            </w:r>
            <w:r w:rsidR="00D46363">
              <w:t>degraded</w:t>
            </w:r>
            <w:r w:rsidR="007342F2">
              <w:t xml:space="preserve">, and another that is in good condition. </w:t>
            </w:r>
          </w:p>
          <w:p w14:paraId="0E5BC0C8" w14:textId="4C3551C3" w:rsidR="00E27DCE" w:rsidRDefault="00E27DCE" w:rsidP="00D477D0">
            <w:r>
              <w:t xml:space="preserve">Gather a range of materials for students to </w:t>
            </w:r>
            <w:r w:rsidR="00157074">
              <w:t xml:space="preserve">use to </w:t>
            </w:r>
            <w:r>
              <w:t xml:space="preserve">design </w:t>
            </w:r>
            <w:r w:rsidR="00057F45">
              <w:t>and mak</w:t>
            </w:r>
            <w:r w:rsidR="00157074">
              <w:t>e</w:t>
            </w:r>
            <w:r w:rsidR="00057F45">
              <w:t xml:space="preserve"> </w:t>
            </w:r>
            <w:r>
              <w:t xml:space="preserve">their </w:t>
            </w:r>
            <w:r w:rsidR="00A31B7C">
              <w:t>quadra</w:t>
            </w:r>
            <w:r w:rsidR="008D4DB9">
              <w:t>n</w:t>
            </w:r>
            <w:r w:rsidR="00A31B7C">
              <w:t>t</w:t>
            </w:r>
            <w:r w:rsidR="00057F45">
              <w:t>s</w:t>
            </w:r>
            <w:r w:rsidR="00D45004">
              <w:t>.</w:t>
            </w:r>
          </w:p>
          <w:p w14:paraId="4BAD6FBC" w14:textId="654DCD7C" w:rsidR="000B34BC" w:rsidRDefault="00157074" w:rsidP="00D477D0">
            <w:r>
              <w:t xml:space="preserve">Invite </w:t>
            </w:r>
            <w:r w:rsidR="00E27DCE">
              <w:t>community members such as grandparents</w:t>
            </w:r>
            <w:r>
              <w:t>,</w:t>
            </w:r>
            <w:r w:rsidR="00E27DCE">
              <w:t xml:space="preserve"> local retirement village occupants </w:t>
            </w:r>
            <w:r w:rsidR="00057F45">
              <w:t>or</w:t>
            </w:r>
            <w:r w:rsidR="000B34BC">
              <w:t xml:space="preserve"> </w:t>
            </w:r>
            <w:r w:rsidR="00C521C8" w:rsidRPr="008D2B53">
              <w:t xml:space="preserve">wildflower club </w:t>
            </w:r>
            <w:r w:rsidR="00E27DCE">
              <w:t>members</w:t>
            </w:r>
            <w:r w:rsidR="00C521C8" w:rsidRPr="008D2B53">
              <w:t xml:space="preserve"> </w:t>
            </w:r>
            <w:r w:rsidR="002F4D41">
              <w:t xml:space="preserve">to </w:t>
            </w:r>
            <w:r w:rsidR="00C521C8" w:rsidRPr="008D2B53">
              <w:t xml:space="preserve">assist </w:t>
            </w:r>
            <w:r w:rsidR="000B34BC">
              <w:t xml:space="preserve">students </w:t>
            </w:r>
            <w:r w:rsidR="00C521C8" w:rsidRPr="008D2B53">
              <w:t xml:space="preserve">with </w:t>
            </w:r>
            <w:r w:rsidR="000B34BC">
              <w:t xml:space="preserve">the </w:t>
            </w:r>
            <w:r w:rsidR="00194E38">
              <w:t>process</w:t>
            </w:r>
            <w:r w:rsidR="00B86CE1">
              <w:t xml:space="preserve">. </w:t>
            </w:r>
            <w:bookmarkStart w:id="29" w:name="_Hlk18568364"/>
            <w:r w:rsidR="00E27DCE">
              <w:t>A member of the local Aboriginal community could collaborate with the students and their parents or families to further support student learning</w:t>
            </w:r>
            <w:r w:rsidR="00D46363">
              <w:t xml:space="preserve"> and engagement.</w:t>
            </w:r>
            <w:r w:rsidR="00E27DCE">
              <w:t xml:space="preserve"> </w:t>
            </w:r>
          </w:p>
          <w:p w14:paraId="2E939F69" w14:textId="74D0FE10" w:rsidR="002A2541" w:rsidRDefault="00E27DCE" w:rsidP="002A2541">
            <w:r>
              <w:t xml:space="preserve">The Aboriginal Cultural Standards Framework </w:t>
            </w:r>
            <w:r w:rsidR="002A2541">
              <w:t xml:space="preserve">would </w:t>
            </w:r>
            <w:r>
              <w:t xml:space="preserve">support this </w:t>
            </w:r>
            <w:r w:rsidR="00B86CE1">
              <w:t>collaboration</w:t>
            </w:r>
            <w:r w:rsidR="002A2541">
              <w:t xml:space="preserve"> and can be accessed via </w:t>
            </w:r>
            <w:proofErr w:type="spellStart"/>
            <w:r w:rsidR="002A2541" w:rsidRPr="00B061E9">
              <w:rPr>
                <w:i/>
                <w:iCs/>
              </w:rPr>
              <w:t>Ikon</w:t>
            </w:r>
            <w:proofErr w:type="spellEnd"/>
            <w:r w:rsidR="002A2541">
              <w:t xml:space="preserve"> for Department of Education teachers. </w:t>
            </w:r>
          </w:p>
          <w:p w14:paraId="56A3E41E" w14:textId="0A4F955C" w:rsidR="00F402B2" w:rsidRPr="006C0865" w:rsidRDefault="006539D6">
            <w:r>
              <w:t>Develop a</w:t>
            </w:r>
            <w:r w:rsidR="006C0865" w:rsidRPr="006C0865">
              <w:t xml:space="preserve"> risk assessment for the outdoor activity and put in place any necessary control measures</w:t>
            </w:r>
            <w:r w:rsidR="006C0865">
              <w:t>.</w:t>
            </w:r>
            <w:bookmarkEnd w:id="29"/>
          </w:p>
        </w:tc>
      </w:tr>
      <w:tr w:rsidR="00D167F4" w:rsidRPr="00384F40" w14:paraId="36E1CAB7" w14:textId="77777777" w:rsidTr="002B6EA6">
        <w:trPr>
          <w:trHeight w:val="90"/>
        </w:trPr>
        <w:tc>
          <w:tcPr>
            <w:tcW w:w="2404" w:type="dxa"/>
            <w:vMerge w:val="restart"/>
            <w:tcBorders>
              <w:left w:val="nil"/>
              <w:right w:val="nil"/>
            </w:tcBorders>
          </w:tcPr>
          <w:p w14:paraId="25CD1D3B" w14:textId="77777777" w:rsidR="00D167F4" w:rsidRPr="00384F40" w:rsidRDefault="00D167F4" w:rsidP="00F9772C">
            <w:pPr>
              <w:widowControl/>
              <w:spacing w:after="240" w:line="259" w:lineRule="auto"/>
              <w:rPr>
                <w:b/>
              </w:rPr>
            </w:pPr>
            <w:r w:rsidRPr="00384F40">
              <w:rPr>
                <w:b/>
              </w:rPr>
              <w:t>Activity parts</w:t>
            </w:r>
          </w:p>
          <w:p w14:paraId="48E723A5" w14:textId="58FFBBCB" w:rsidR="00D167F4" w:rsidRPr="00384F40" w:rsidRDefault="00D167F4" w:rsidP="00C521C8">
            <w:pPr>
              <w:widowControl/>
              <w:spacing w:after="240" w:line="259" w:lineRule="auto"/>
              <w:rPr>
                <w:b/>
                <w:sz w:val="18"/>
                <w:szCs w:val="18"/>
              </w:rPr>
            </w:pPr>
          </w:p>
        </w:tc>
        <w:tc>
          <w:tcPr>
            <w:tcW w:w="6633" w:type="dxa"/>
            <w:tcBorders>
              <w:left w:val="nil"/>
              <w:right w:val="nil"/>
            </w:tcBorders>
          </w:tcPr>
          <w:p w14:paraId="664F4828" w14:textId="77777777" w:rsidR="00D167F4" w:rsidRDefault="00D167F4" w:rsidP="00C521C8">
            <w:pPr>
              <w:widowControl/>
              <w:rPr>
                <w:b/>
              </w:rPr>
            </w:pPr>
            <w:r w:rsidRPr="00384F40">
              <w:rPr>
                <w:b/>
              </w:rPr>
              <w:t>P</w:t>
            </w:r>
            <w:r w:rsidR="00C521C8">
              <w:rPr>
                <w:b/>
              </w:rPr>
              <w:t>art 1: Planning the fieldwork</w:t>
            </w:r>
          </w:p>
          <w:p w14:paraId="1F2B0313" w14:textId="53AB4E30" w:rsidR="002A60EB" w:rsidRPr="007342F2" w:rsidRDefault="005B21E0" w:rsidP="00C521C8">
            <w:pPr>
              <w:widowControl/>
            </w:pPr>
            <w:r w:rsidRPr="007342F2">
              <w:t xml:space="preserve">Review the </w:t>
            </w:r>
            <w:r w:rsidR="00E27DCE" w:rsidRPr="007342F2">
              <w:t>knowledge developed</w:t>
            </w:r>
            <w:r w:rsidRPr="007342F2">
              <w:t xml:space="preserve"> in </w:t>
            </w:r>
            <w:r w:rsidR="007342F2">
              <w:t>Activity</w:t>
            </w:r>
            <w:r w:rsidR="00CF750B">
              <w:t xml:space="preserve"> 1</w:t>
            </w:r>
            <w:r w:rsidR="007342F2">
              <w:t>. Notably that a</w:t>
            </w:r>
            <w:r w:rsidR="002A60EB" w:rsidRPr="007342F2">
              <w:t xml:space="preserve"> sustainable ecosystem is one that sustains the life of all its inhabitants. The population of individual plant and animal species may vary naturally over time. If a species becomes extinct, then it could be said that its relationship to its ecosystem was unsustainable. </w:t>
            </w:r>
          </w:p>
          <w:p w14:paraId="4DF37BD6" w14:textId="7E8688D1" w:rsidR="00611696" w:rsidRPr="002A60EB" w:rsidRDefault="005B21E0" w:rsidP="00C521C8">
            <w:pPr>
              <w:widowControl/>
              <w:rPr>
                <w:i/>
              </w:rPr>
            </w:pPr>
            <w:r>
              <w:t>Remind students of the problem</w:t>
            </w:r>
            <w:r w:rsidR="002A60EB">
              <w:t>:</w:t>
            </w:r>
            <w:r w:rsidR="00157074">
              <w:t xml:space="preserve"> </w:t>
            </w:r>
            <w:r w:rsidR="00611696" w:rsidRPr="009231E9">
              <w:rPr>
                <w:i/>
              </w:rPr>
              <w:t xml:space="preserve">How can we </w:t>
            </w:r>
            <w:r w:rsidR="00611696" w:rsidRPr="00C442F5">
              <w:rPr>
                <w:i/>
              </w:rPr>
              <w:t xml:space="preserve">restore </w:t>
            </w:r>
            <w:r w:rsidR="00611696">
              <w:rPr>
                <w:i/>
              </w:rPr>
              <w:t>native vegetation</w:t>
            </w:r>
            <w:r w:rsidR="00611696">
              <w:t xml:space="preserve"> </w:t>
            </w:r>
            <w:r w:rsidR="00611696" w:rsidRPr="009231E9">
              <w:rPr>
                <w:i/>
              </w:rPr>
              <w:t>disturbed by natural events or human activity?</w:t>
            </w:r>
            <w:r w:rsidR="00611696" w:rsidRPr="003821E8">
              <w:t xml:space="preserve"> </w:t>
            </w:r>
          </w:p>
          <w:p w14:paraId="00886870" w14:textId="0A3BB423" w:rsidR="00A64E13" w:rsidRDefault="002A60EB" w:rsidP="006C0865">
            <w:pPr>
              <w:widowControl/>
            </w:pPr>
            <w:r>
              <w:t xml:space="preserve">Explain to students they will </w:t>
            </w:r>
            <w:r w:rsidR="002E27BE">
              <w:t>investigate an area of native vegetation that has been degraded by human activity or extreme weather events</w:t>
            </w:r>
            <w:r w:rsidR="00194E38">
              <w:t xml:space="preserve">, and a </w:t>
            </w:r>
            <w:r w:rsidR="00B86CE1">
              <w:t>second site that appears to be relatively undisturbed</w:t>
            </w:r>
            <w:r w:rsidR="00194E38">
              <w:t xml:space="preserve">, </w:t>
            </w:r>
            <w:r w:rsidR="002E27BE">
              <w:t xml:space="preserve">then use their findings to </w:t>
            </w:r>
            <w:r>
              <w:t>develop a plan</w:t>
            </w:r>
            <w:r w:rsidR="000570E0">
              <w:t xml:space="preserve"> </w:t>
            </w:r>
            <w:r w:rsidR="002E27BE">
              <w:t xml:space="preserve">for </w:t>
            </w:r>
            <w:r w:rsidR="000570E0">
              <w:t>restor</w:t>
            </w:r>
            <w:r w:rsidR="002E27BE">
              <w:t>ing</w:t>
            </w:r>
            <w:r w:rsidR="000570E0">
              <w:t xml:space="preserve"> </w:t>
            </w:r>
            <w:r w:rsidR="00F96220">
              <w:t>the site.</w:t>
            </w:r>
            <w:r w:rsidR="00F07587">
              <w:t xml:space="preserve"> </w:t>
            </w:r>
          </w:p>
          <w:p w14:paraId="69CC0729" w14:textId="04C4D668" w:rsidR="000B34BC" w:rsidRDefault="007522D6" w:rsidP="00D477D0">
            <w:pPr>
              <w:spacing w:after="0"/>
            </w:pPr>
            <w:r w:rsidRPr="000B34BC">
              <w:t xml:space="preserve">Lead </w:t>
            </w:r>
            <w:r w:rsidR="00ED4EB8" w:rsidRPr="000B34BC">
              <w:t xml:space="preserve">the class </w:t>
            </w:r>
            <w:r w:rsidRPr="000B34BC">
              <w:t xml:space="preserve">through a discussion </w:t>
            </w:r>
            <w:r w:rsidR="00A64E13" w:rsidRPr="000B34BC">
              <w:t>to</w:t>
            </w:r>
            <w:r w:rsidRPr="000B34BC">
              <w:t xml:space="preserve"> </w:t>
            </w:r>
            <w:r w:rsidR="00A64E13" w:rsidRPr="000B34BC">
              <w:t xml:space="preserve">plan the investigation. Record student responses as </w:t>
            </w:r>
            <w:r w:rsidR="00E93B29">
              <w:t>the investigation</w:t>
            </w:r>
            <w:r w:rsidR="00A64E13" w:rsidRPr="000B34BC">
              <w:t xml:space="preserve"> plan is developed:</w:t>
            </w:r>
            <w:r w:rsidR="000B34BC" w:rsidRPr="000B34BC">
              <w:t xml:space="preserve"> </w:t>
            </w:r>
          </w:p>
          <w:p w14:paraId="21EDE64B" w14:textId="55F45BBE" w:rsidR="006C0865" w:rsidRPr="00F06CC9" w:rsidRDefault="001C549E" w:rsidP="00D477D0">
            <w:pPr>
              <w:pStyle w:val="ListParagraph"/>
            </w:pPr>
            <w:r w:rsidRPr="009D5BAA">
              <w:t xml:space="preserve">How </w:t>
            </w:r>
            <w:r w:rsidR="00B250FD">
              <w:t xml:space="preserve">can we learn about </w:t>
            </w:r>
            <w:r w:rsidR="00D46363" w:rsidRPr="009D5BAA">
              <w:t>the history</w:t>
            </w:r>
            <w:r w:rsidRPr="009D5BAA">
              <w:t xml:space="preserve"> </w:t>
            </w:r>
            <w:r w:rsidR="00D46363" w:rsidRPr="009D5BAA">
              <w:t>of the site</w:t>
            </w:r>
            <w:r w:rsidRPr="001D1148">
              <w:t xml:space="preserve"> and </w:t>
            </w:r>
            <w:r w:rsidR="00A64E13" w:rsidRPr="006C656A">
              <w:t>how it has become degraded</w:t>
            </w:r>
            <w:r w:rsidRPr="00732A7A">
              <w:t>?</w:t>
            </w:r>
          </w:p>
          <w:p w14:paraId="54EE7954" w14:textId="793DF3C1" w:rsidR="0071283F" w:rsidRPr="001D1148" w:rsidRDefault="0071283F" w:rsidP="00D477D0">
            <w:pPr>
              <w:pStyle w:val="ListParagraph"/>
            </w:pPr>
            <w:r w:rsidRPr="00F06CC9">
              <w:t>How will we know what the site was like before it became degraded</w:t>
            </w:r>
            <w:r w:rsidR="00A3056A">
              <w:t>?</w:t>
            </w:r>
          </w:p>
          <w:p w14:paraId="58B0496A" w14:textId="279BDEF0" w:rsidR="006C0865" w:rsidRPr="00F06CC9" w:rsidRDefault="000570E0" w:rsidP="00D477D0">
            <w:pPr>
              <w:pStyle w:val="ListParagraph"/>
            </w:pPr>
            <w:r w:rsidRPr="00732A7A">
              <w:t xml:space="preserve">How </w:t>
            </w:r>
            <w:r w:rsidR="00B250FD">
              <w:t>will we find out if the</w:t>
            </w:r>
            <w:r w:rsidRPr="00F06CC9">
              <w:t xml:space="preserve"> plant species </w:t>
            </w:r>
            <w:r w:rsidR="00B250FD">
              <w:t>we find are endemic to the area</w:t>
            </w:r>
            <w:r w:rsidRPr="00F06CC9">
              <w:t>?</w:t>
            </w:r>
          </w:p>
          <w:p w14:paraId="0B2B390C" w14:textId="3528283C" w:rsidR="0071283F" w:rsidRPr="00F06CC9" w:rsidRDefault="0071283F" w:rsidP="00D477D0">
            <w:pPr>
              <w:pStyle w:val="ListParagraph"/>
            </w:pPr>
            <w:bookmarkStart w:id="30" w:name="_Hlk27664119"/>
            <w:r w:rsidRPr="00F06CC9">
              <w:t xml:space="preserve">Can we </w:t>
            </w:r>
            <w:r w:rsidR="00CF750B">
              <w:t>identify</w:t>
            </w:r>
            <w:r w:rsidR="00CF750B" w:rsidRPr="00F06CC9">
              <w:t xml:space="preserve"> </w:t>
            </w:r>
            <w:r w:rsidRPr="00F06CC9">
              <w:t xml:space="preserve">and record </w:t>
            </w:r>
            <w:r w:rsidR="00B250FD">
              <w:t>all</w:t>
            </w:r>
            <w:r w:rsidRPr="00F06CC9">
              <w:t xml:space="preserve"> the plants?</w:t>
            </w:r>
            <w:r w:rsidR="00776F4B" w:rsidRPr="00F06CC9">
              <w:t xml:space="preserve"> </w:t>
            </w:r>
            <w:r w:rsidRPr="00F06CC9">
              <w:t>(</w:t>
            </w:r>
            <w:r w:rsidR="006C3CA3">
              <w:t>I</w:t>
            </w:r>
            <w:r w:rsidRPr="00F06CC9">
              <w:t xml:space="preserve">ntroduce the idea of </w:t>
            </w:r>
            <w:r w:rsidR="006C3CA3">
              <w:t xml:space="preserve">sampling </w:t>
            </w:r>
            <w:r w:rsidRPr="00F06CC9">
              <w:t>using quadrats</w:t>
            </w:r>
            <w:r w:rsidR="00CF750B">
              <w:t xml:space="preserve"> and the means chosen to </w:t>
            </w:r>
            <w:r w:rsidR="00FE3F10">
              <w:t>identify plants</w:t>
            </w:r>
            <w:r w:rsidRPr="00F06CC9">
              <w:t>)</w:t>
            </w:r>
          </w:p>
          <w:bookmarkEnd w:id="30"/>
          <w:p w14:paraId="63A7F06F" w14:textId="68430F3B" w:rsidR="006C0865" w:rsidRPr="00F06CC9" w:rsidRDefault="000570E0" w:rsidP="00D477D0">
            <w:pPr>
              <w:pStyle w:val="ListParagraph"/>
            </w:pPr>
            <w:r w:rsidRPr="00F06CC9">
              <w:t xml:space="preserve">What </w:t>
            </w:r>
            <w:r w:rsidR="0071283F" w:rsidRPr="00F06CC9">
              <w:t>information do we need to collect about the plants? (</w:t>
            </w:r>
            <w:r w:rsidR="00194E38" w:rsidRPr="00F06CC9">
              <w:t>T</w:t>
            </w:r>
            <w:r w:rsidR="0071283F" w:rsidRPr="00F06CC9">
              <w:t xml:space="preserve">ypes, </w:t>
            </w:r>
            <w:r w:rsidR="00470496">
              <w:t>positions</w:t>
            </w:r>
            <w:r w:rsidR="00FE3F10">
              <w:t xml:space="preserve">, </w:t>
            </w:r>
            <w:r w:rsidR="0071283F" w:rsidRPr="00F06CC9">
              <w:t xml:space="preserve">numbers and the </w:t>
            </w:r>
            <w:r w:rsidR="00FE3F10">
              <w:t>area</w:t>
            </w:r>
            <w:r w:rsidR="00FE3F10" w:rsidRPr="00F06CC9">
              <w:t xml:space="preserve"> </w:t>
            </w:r>
            <w:r w:rsidR="0071283F" w:rsidRPr="00F06CC9">
              <w:t>covered by the plants)</w:t>
            </w:r>
          </w:p>
          <w:p w14:paraId="5583C713" w14:textId="142B6107" w:rsidR="000570E0" w:rsidRPr="00F06CC9" w:rsidRDefault="00F07587" w:rsidP="00D477D0">
            <w:pPr>
              <w:pStyle w:val="ListParagraph"/>
            </w:pPr>
            <w:r w:rsidRPr="00F06CC9">
              <w:t xml:space="preserve">What </w:t>
            </w:r>
            <w:r w:rsidR="0071283F" w:rsidRPr="00F06CC9">
              <w:t>other information would we need to collect about the environment in which the plants live? (</w:t>
            </w:r>
            <w:r w:rsidR="00194E38" w:rsidRPr="00F06CC9">
              <w:t>S</w:t>
            </w:r>
            <w:r w:rsidR="0071283F" w:rsidRPr="00F06CC9">
              <w:t>oil, accumulated rubbish</w:t>
            </w:r>
            <w:r w:rsidR="00470496">
              <w:t>, associated plants</w:t>
            </w:r>
            <w:r w:rsidR="00194E38" w:rsidRPr="00F06CC9">
              <w:t>)</w:t>
            </w:r>
          </w:p>
          <w:p w14:paraId="70B93CBA" w14:textId="55A3020E" w:rsidR="006C0865" w:rsidRPr="00F07587" w:rsidRDefault="006C0865" w:rsidP="00B061E9">
            <w:r w:rsidRPr="00F07587">
              <w:t>It is useful to consider the act of surveying the area and how this may damage or change the environment surveyed.</w:t>
            </w:r>
          </w:p>
          <w:p w14:paraId="7CCF61A6" w14:textId="0E61FFEB" w:rsidR="005558F8" w:rsidRPr="000B27F4" w:rsidRDefault="000B27F4" w:rsidP="000B27F4">
            <w:r>
              <w:t xml:space="preserve">Ask students to brainstorm points to consider in their </w:t>
            </w:r>
            <w:r w:rsidR="00776F4B">
              <w:t xml:space="preserve">fieldwork </w:t>
            </w:r>
            <w:r>
              <w:t xml:space="preserve">regarding the collection and representation of data </w:t>
            </w:r>
            <w:r w:rsidRPr="00D477D0">
              <w:rPr>
                <w:iCs/>
              </w:rPr>
              <w:t>(</w:t>
            </w:r>
            <w:proofErr w:type="spellStart"/>
            <w:r w:rsidRPr="00D477D0">
              <w:rPr>
                <w:iCs/>
              </w:rPr>
              <w:t>ie</w:t>
            </w:r>
            <w:proofErr w:type="spellEnd"/>
            <w:r w:rsidRPr="00D477D0">
              <w:rPr>
                <w:iCs/>
              </w:rPr>
              <w:t xml:space="preserve"> </w:t>
            </w:r>
            <w:r w:rsidR="00A3056A">
              <w:rPr>
                <w:iCs/>
              </w:rPr>
              <w:t>W</w:t>
            </w:r>
            <w:r w:rsidRPr="00D477D0">
              <w:rPr>
                <w:iCs/>
              </w:rPr>
              <w:t>ill the sample provide an accurate representation of the wider area</w:t>
            </w:r>
            <w:r w:rsidR="00A3056A">
              <w:rPr>
                <w:iCs/>
              </w:rPr>
              <w:t>?</w:t>
            </w:r>
            <w:r w:rsidRPr="00D477D0">
              <w:rPr>
                <w:iCs/>
              </w:rPr>
              <w:t xml:space="preserve"> </w:t>
            </w:r>
            <w:r w:rsidR="00A3056A">
              <w:rPr>
                <w:iCs/>
              </w:rPr>
              <w:t>H</w:t>
            </w:r>
            <w:r w:rsidRPr="00D477D0">
              <w:rPr>
                <w:iCs/>
              </w:rPr>
              <w:t>ow will large trees be captured</w:t>
            </w:r>
            <w:r w:rsidR="00A3056A">
              <w:rPr>
                <w:iCs/>
              </w:rPr>
              <w:t>? D</w:t>
            </w:r>
            <w:r w:rsidRPr="00D477D0">
              <w:rPr>
                <w:iCs/>
              </w:rPr>
              <w:t xml:space="preserve">oes </w:t>
            </w:r>
            <w:r w:rsidR="00E639C4">
              <w:rPr>
                <w:iCs/>
              </w:rPr>
              <w:t xml:space="preserve">the </w:t>
            </w:r>
            <w:r w:rsidRPr="00D477D0">
              <w:rPr>
                <w:iCs/>
              </w:rPr>
              <w:t>size o</w:t>
            </w:r>
            <w:r w:rsidR="00460B33">
              <w:rPr>
                <w:iCs/>
              </w:rPr>
              <w:t>f</w:t>
            </w:r>
            <w:r w:rsidRPr="00D477D0">
              <w:rPr>
                <w:iCs/>
              </w:rPr>
              <w:t xml:space="preserve"> </w:t>
            </w:r>
            <w:r w:rsidR="006C3CA3">
              <w:rPr>
                <w:iCs/>
              </w:rPr>
              <w:t xml:space="preserve">the area covered by the plant species </w:t>
            </w:r>
            <w:r w:rsidRPr="00D477D0">
              <w:rPr>
                <w:iCs/>
              </w:rPr>
              <w:t>matter when considering the importance of a species</w:t>
            </w:r>
            <w:r w:rsidR="00A3056A">
              <w:rPr>
                <w:iCs/>
              </w:rPr>
              <w:t>? H</w:t>
            </w:r>
            <w:r w:rsidRPr="00D477D0">
              <w:rPr>
                <w:iCs/>
              </w:rPr>
              <w:t>ow can the location of plants be recorded?).</w:t>
            </w:r>
          </w:p>
          <w:p w14:paraId="35114E8D" w14:textId="59DC54B1" w:rsidR="00DD4322" w:rsidRPr="00DD4322" w:rsidRDefault="00A31B7C" w:rsidP="00F24ABD">
            <w:pPr>
              <w:widowControl/>
              <w:rPr>
                <w:b/>
              </w:rPr>
            </w:pPr>
            <w:r>
              <w:rPr>
                <w:b/>
              </w:rPr>
              <w:t>Creating quadrats for fieldwork</w:t>
            </w:r>
          </w:p>
          <w:p w14:paraId="73FF5674" w14:textId="7110EE12" w:rsidR="00DD4322" w:rsidRDefault="00F91AF1" w:rsidP="00D477D0">
            <w:r>
              <w:t xml:space="preserve">Encourage students to think about designs for </w:t>
            </w:r>
            <w:r w:rsidR="00FF17EF">
              <w:t xml:space="preserve">a </w:t>
            </w:r>
            <w:r>
              <w:t>qu</w:t>
            </w:r>
            <w:r w:rsidR="00FF17EF">
              <w:t>adrat for</w:t>
            </w:r>
            <w:r>
              <w:t xml:space="preserve"> use in the field. </w:t>
            </w:r>
            <w:r w:rsidR="000046A4">
              <w:t xml:space="preserve">This </w:t>
            </w:r>
            <w:r>
              <w:t>activity provides</w:t>
            </w:r>
            <w:r w:rsidR="000046A4">
              <w:t xml:space="preserve"> </w:t>
            </w:r>
            <w:r w:rsidR="002A60EB">
              <w:t xml:space="preserve">an </w:t>
            </w:r>
            <w:r w:rsidR="000046A4">
              <w:t>opportunity for a Design and Technologies investigation in the Materials context.</w:t>
            </w:r>
          </w:p>
          <w:p w14:paraId="3FD37324" w14:textId="73F5830F" w:rsidR="005C6508" w:rsidRDefault="00A93F31" w:rsidP="00D477D0">
            <w:r>
              <w:t>Introduce the idea that by placing number lines on each axis to create the positive quadrant of the Cartesian plane, precise positions within a quadrat can be plotted</w:t>
            </w:r>
            <w:r w:rsidR="008450CB">
              <w:t>.</w:t>
            </w:r>
            <w:r w:rsidR="005C6508">
              <w:t xml:space="preserve"> </w:t>
            </w:r>
            <w:r w:rsidR="008450CB">
              <w:t xml:space="preserve">It can </w:t>
            </w:r>
            <w:r>
              <w:t xml:space="preserve">be useful to consider relationships between </w:t>
            </w:r>
            <w:r w:rsidR="005C6508">
              <w:t xml:space="preserve">the </w:t>
            </w:r>
            <w:r>
              <w:t>plant species to know</w:t>
            </w:r>
            <w:r w:rsidR="008450CB">
              <w:t xml:space="preserve"> exactly</w:t>
            </w:r>
            <w:r>
              <w:t xml:space="preserve"> where, within each </w:t>
            </w:r>
            <w:proofErr w:type="spellStart"/>
            <w:r w:rsidR="008450CB">
              <w:t>metre</w:t>
            </w:r>
            <w:proofErr w:type="spellEnd"/>
            <w:r w:rsidR="00BD7854">
              <w:t xml:space="preserve"> square</w:t>
            </w:r>
            <w:r>
              <w:t xml:space="preserve">, different species of plants and other features are located. </w:t>
            </w:r>
          </w:p>
          <w:p w14:paraId="318A29DE" w14:textId="154B4FB5" w:rsidR="00A93F31" w:rsidRDefault="00A93F31" w:rsidP="00D477D0">
            <w:r>
              <w:t xml:space="preserve">As the quadrats </w:t>
            </w:r>
            <w:r w:rsidR="00FB57B9">
              <w:t>are</w:t>
            </w:r>
            <w:r>
              <w:t xml:space="preserve">1 </w:t>
            </w:r>
            <w:proofErr w:type="spellStart"/>
            <w:r>
              <w:t>metre</w:t>
            </w:r>
            <w:proofErr w:type="spellEnd"/>
            <w:r w:rsidR="005C6508">
              <w:t xml:space="preserve"> square</w:t>
            </w:r>
            <w:r>
              <w:t xml:space="preserve">, suggest </w:t>
            </w:r>
            <w:r w:rsidR="005C6508">
              <w:t>using</w:t>
            </w:r>
            <w:r>
              <w:t xml:space="preserve"> </w:t>
            </w:r>
            <w:proofErr w:type="spellStart"/>
            <w:r>
              <w:t>decimetre</w:t>
            </w:r>
            <w:r w:rsidR="005C6508">
              <w:t>s</w:t>
            </w:r>
            <w:proofErr w:type="spellEnd"/>
            <w:r w:rsidR="005C6508">
              <w:t xml:space="preserve"> to mark out the axes, and introduce the coordinate activity sheet, which is also labelled in </w:t>
            </w:r>
            <w:proofErr w:type="spellStart"/>
            <w:r w:rsidR="005C6508">
              <w:t>decimetres</w:t>
            </w:r>
            <w:proofErr w:type="spellEnd"/>
            <w:r w:rsidR="005C6508">
              <w:t xml:space="preserve"> (</w:t>
            </w:r>
            <w:hyperlink w:anchor="_Appendix_11:_Student_1" w:history="1">
              <w:r w:rsidR="005C6508" w:rsidRPr="005C6508">
                <w:rPr>
                  <w:rStyle w:val="Hyperlink"/>
                </w:rPr>
                <w:t>See Student activity sheet 2.1</w:t>
              </w:r>
            </w:hyperlink>
            <w:r w:rsidR="005C6508">
              <w:t xml:space="preserve">). </w:t>
            </w:r>
            <w:r w:rsidR="00C50B34">
              <w:t xml:space="preserve">Assist students to </w:t>
            </w:r>
            <w:proofErr w:type="spellStart"/>
            <w:r w:rsidR="00C50B34">
              <w:t>recognise</w:t>
            </w:r>
            <w:proofErr w:type="spellEnd"/>
            <w:r w:rsidR="00C50B34">
              <w:t xml:space="preserve"> that if</w:t>
            </w:r>
            <w:r w:rsidR="005C6508">
              <w:t xml:space="preserve"> the </w:t>
            </w:r>
            <w:r w:rsidR="00C50B34">
              <w:t>quadrat</w:t>
            </w:r>
            <w:r w:rsidR="005C6508">
              <w:t xml:space="preserve"> grid is marked in </w:t>
            </w:r>
            <w:proofErr w:type="spellStart"/>
            <w:r w:rsidR="005C6508">
              <w:t>decimetres</w:t>
            </w:r>
            <w:proofErr w:type="spellEnd"/>
            <w:r w:rsidR="005C6508">
              <w:t xml:space="preserve">, </w:t>
            </w:r>
            <w:r w:rsidR="00C50B34">
              <w:t xml:space="preserve">precise points between the whole </w:t>
            </w:r>
            <w:proofErr w:type="spellStart"/>
            <w:r w:rsidR="00C50B34">
              <w:t>decimetre</w:t>
            </w:r>
            <w:proofErr w:type="spellEnd"/>
            <w:r w:rsidR="00C50B34">
              <w:t xml:space="preserve"> coordinates can be identified using decimals.</w:t>
            </w:r>
            <w:r w:rsidR="005C6508">
              <w:t xml:space="preserve"> </w:t>
            </w:r>
            <w:r w:rsidR="00C50B34">
              <w:t>Connect</w:t>
            </w:r>
            <w:r w:rsidR="005C6508">
              <w:t xml:space="preserve"> </w:t>
            </w:r>
            <w:r w:rsidR="00FB57B9">
              <w:t xml:space="preserve">1 </w:t>
            </w:r>
            <w:proofErr w:type="spellStart"/>
            <w:r w:rsidR="00FB57B9">
              <w:t>dm</w:t>
            </w:r>
            <w:proofErr w:type="spellEnd"/>
            <w:r w:rsidR="00FB57B9">
              <w:t xml:space="preserve"> to 10 cm </w:t>
            </w:r>
            <w:r w:rsidR="009250F0">
              <w:t xml:space="preserve">which means </w:t>
            </w:r>
            <w:r w:rsidR="00C50B34">
              <w:t>each cm equals 0.1</w:t>
            </w:r>
            <w:r w:rsidR="00FB57B9">
              <w:t>.</w:t>
            </w:r>
            <w:r w:rsidR="005C6508">
              <w:t xml:space="preserve"> </w:t>
            </w:r>
            <w:r>
              <w:t>(If students have not previously been in</w:t>
            </w:r>
            <w:r w:rsidR="00FB57B9">
              <w:t xml:space="preserve">troduced to the Cartesian plane and the process of plotting and recording </w:t>
            </w:r>
            <w:proofErr w:type="spellStart"/>
            <w:proofErr w:type="gramStart"/>
            <w:r w:rsidR="0049303A" w:rsidRPr="00A7752D">
              <w:rPr>
                <w:i/>
              </w:rPr>
              <w:t>x,y</w:t>
            </w:r>
            <w:proofErr w:type="spellEnd"/>
            <w:proofErr w:type="gramEnd"/>
            <w:r w:rsidR="0049303A">
              <w:t xml:space="preserve"> coordinates</w:t>
            </w:r>
            <w:r w:rsidR="00FB57B9">
              <w:t xml:space="preserve">, more time </w:t>
            </w:r>
            <w:r w:rsidR="00C50B34">
              <w:t>and practice should</w:t>
            </w:r>
            <w:r w:rsidR="00FB57B9">
              <w:t xml:space="preserve"> be given to this section of the activity.)</w:t>
            </w:r>
          </w:p>
          <w:p w14:paraId="7EC0F58D" w14:textId="24446D82" w:rsidR="000B32BA" w:rsidRDefault="007C65AF" w:rsidP="00D477D0">
            <w:pPr>
              <w:spacing w:after="0"/>
            </w:pPr>
            <w:r>
              <w:t xml:space="preserve">Provide </w:t>
            </w:r>
            <w:r w:rsidR="0005027E">
              <w:t>the class</w:t>
            </w:r>
            <w:r>
              <w:t xml:space="preserve"> with a ran</w:t>
            </w:r>
            <w:r w:rsidR="006C3CA3">
              <w:t xml:space="preserve">ge of materials. </w:t>
            </w:r>
            <w:r>
              <w:t>Encourage student</w:t>
            </w:r>
            <w:r w:rsidR="006C3CA3">
              <w:t>s to discuss which materials might be best</w:t>
            </w:r>
            <w:r>
              <w:t xml:space="preserve"> for</w:t>
            </w:r>
            <w:r w:rsidR="006C3CA3">
              <w:t xml:space="preserve"> making a</w:t>
            </w:r>
            <w:r>
              <w:t xml:space="preserve"> </w:t>
            </w:r>
            <w:r w:rsidR="00FF17EF">
              <w:t>quadrat</w:t>
            </w:r>
            <w:r>
              <w:t xml:space="preserve"> and why. </w:t>
            </w:r>
            <w:r w:rsidR="000B32BA">
              <w:t>Use prompt questions such as:</w:t>
            </w:r>
          </w:p>
          <w:p w14:paraId="73DA50BD" w14:textId="1CF70E45" w:rsidR="000B32BA" w:rsidRDefault="003B7BED" w:rsidP="00D477D0">
            <w:pPr>
              <w:pStyle w:val="ListParagraph"/>
            </w:pPr>
            <w:r w:rsidRPr="0046500A">
              <w:rPr>
                <w:rFonts w:cstheme="minorHAnsi"/>
                <w:noProof/>
                <w:lang w:eastAsia="en-AU"/>
              </w:rPr>
              <w:drawing>
                <wp:anchor distT="0" distB="0" distL="114300" distR="114300" simplePos="0" relativeHeight="252040192" behindDoc="0" locked="0" layoutInCell="1" allowOverlap="1" wp14:anchorId="0B54F939" wp14:editId="7F769C8E">
                  <wp:simplePos x="0" y="0"/>
                  <wp:positionH relativeFrom="column">
                    <wp:posOffset>-489976</wp:posOffset>
                  </wp:positionH>
                  <wp:positionV relativeFrom="paragraph">
                    <wp:posOffset>191526</wp:posOffset>
                  </wp:positionV>
                  <wp:extent cx="360000" cy="36000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2BA">
              <w:t>Are there</w:t>
            </w:r>
            <w:r w:rsidR="007C65AF">
              <w:t xml:space="preserve"> several materials </w:t>
            </w:r>
            <w:r w:rsidR="000B32BA">
              <w:t xml:space="preserve">you </w:t>
            </w:r>
            <w:r w:rsidR="007C65AF">
              <w:t>have identified</w:t>
            </w:r>
            <w:r w:rsidR="000B32BA">
              <w:t>?</w:t>
            </w:r>
          </w:p>
          <w:p w14:paraId="6F93F6BE" w14:textId="1237E944" w:rsidR="000B32BA" w:rsidRDefault="00CB64FA" w:rsidP="00F06CC9">
            <w:pPr>
              <w:pStyle w:val="ListParagraph"/>
            </w:pPr>
            <w:r>
              <w:t xml:space="preserve">What techniques and materials will be needed to join </w:t>
            </w:r>
            <w:r w:rsidR="00494000">
              <w:t xml:space="preserve">the materials to </w:t>
            </w:r>
            <w:r w:rsidR="004027B5">
              <w:t>construct</w:t>
            </w:r>
            <w:r>
              <w:t xml:space="preserve"> the </w:t>
            </w:r>
            <w:r w:rsidR="0002371B">
              <w:t>quadrat</w:t>
            </w:r>
            <w:r>
              <w:t xml:space="preserve">? </w:t>
            </w:r>
          </w:p>
          <w:p w14:paraId="01C42EBD" w14:textId="77777777" w:rsidR="00FB57B9" w:rsidRDefault="000B32BA" w:rsidP="00D477D0">
            <w:pPr>
              <w:pStyle w:val="ListParagraph"/>
            </w:pPr>
            <w:r>
              <w:t>H</w:t>
            </w:r>
            <w:r w:rsidR="000B34BC" w:rsidRPr="009D5BAA">
              <w:t xml:space="preserve">ow </w:t>
            </w:r>
            <w:r>
              <w:t xml:space="preserve">will </w:t>
            </w:r>
            <w:r w:rsidR="007C65AF" w:rsidRPr="009D5BAA">
              <w:t xml:space="preserve">weather conditions, time or other factors affect the </w:t>
            </w:r>
            <w:r w:rsidR="004027B5" w:rsidRPr="009D5BAA">
              <w:t xml:space="preserve">practicality and </w:t>
            </w:r>
            <w:r w:rsidR="007C65AF" w:rsidRPr="001D1148">
              <w:t xml:space="preserve">durability of </w:t>
            </w:r>
            <w:r>
              <w:t>your</w:t>
            </w:r>
            <w:r w:rsidRPr="009D5BAA">
              <w:t xml:space="preserve"> </w:t>
            </w:r>
            <w:r w:rsidR="007C65AF" w:rsidRPr="009D5BAA">
              <w:t>chosen materials</w:t>
            </w:r>
            <w:r>
              <w:t>?</w:t>
            </w:r>
          </w:p>
          <w:p w14:paraId="50F619C2" w14:textId="201DCF20" w:rsidR="007C65AF" w:rsidRPr="009D5BAA" w:rsidRDefault="00FB57B9" w:rsidP="00D477D0">
            <w:pPr>
              <w:pStyle w:val="ListParagraph"/>
            </w:pPr>
            <w:r>
              <w:t>How will you clearly mark the number lines on your quadrat, starting at the lower left origin of (0,0)</w:t>
            </w:r>
            <w:r w:rsidR="007C65AF" w:rsidRPr="009D5BAA">
              <w:t xml:space="preserve"> </w:t>
            </w:r>
          </w:p>
          <w:p w14:paraId="25A49B2D" w14:textId="4E92FEDA" w:rsidR="00E77543" w:rsidRPr="00F24ABD" w:rsidRDefault="00E24D05" w:rsidP="00BD7854">
            <w:r>
              <w:t>S</w:t>
            </w:r>
            <w:r w:rsidR="0005027E">
              <w:t xml:space="preserve">tudents </w:t>
            </w:r>
            <w:r>
              <w:t>work in pairs to</w:t>
            </w:r>
            <w:r w:rsidR="00786CA7">
              <w:t xml:space="preserve"> design prototypes</w:t>
            </w:r>
            <w:r w:rsidR="00494000">
              <w:t xml:space="preserve"> of their </w:t>
            </w:r>
            <w:r w:rsidR="0002371B">
              <w:t>quadrats</w:t>
            </w:r>
            <w:r w:rsidR="0002371B" w:rsidDel="0002371B">
              <w:t xml:space="preserve"> </w:t>
            </w:r>
            <w:r w:rsidR="0005027E">
              <w:t xml:space="preserve">(either drawings or physical prototypes) and agree on testing methods to inform choices </w:t>
            </w:r>
            <w:r w:rsidR="00494000">
              <w:t xml:space="preserve">of materials </w:t>
            </w:r>
            <w:r w:rsidR="0005027E">
              <w:t xml:space="preserve">for final </w:t>
            </w:r>
            <w:r w:rsidR="004027B5">
              <w:t>quadrats</w:t>
            </w:r>
            <w:r w:rsidR="0005027E">
              <w:t>.</w:t>
            </w:r>
            <w:r>
              <w:t xml:space="preserve"> </w:t>
            </w:r>
            <w:proofErr w:type="spellStart"/>
            <w:r>
              <w:t>Decimetres</w:t>
            </w:r>
            <w:proofErr w:type="spellEnd"/>
            <w:r>
              <w:t xml:space="preserve"> </w:t>
            </w:r>
            <w:r w:rsidR="00BD7854">
              <w:t xml:space="preserve">lengths </w:t>
            </w:r>
            <w:r>
              <w:t xml:space="preserve">should be marked and </w:t>
            </w:r>
            <w:r w:rsidR="00BD7854">
              <w:t>numbered</w:t>
            </w:r>
            <w:r>
              <w:t xml:space="preserve"> on all axes, so that lengths of string can be lined up between the opposite axes to determine and record the exact position of individual plants.</w:t>
            </w:r>
          </w:p>
        </w:tc>
      </w:tr>
      <w:tr w:rsidR="00D167F4" w:rsidRPr="00384F40" w14:paraId="184C816F" w14:textId="77777777" w:rsidTr="002B6EA6">
        <w:trPr>
          <w:trHeight w:val="90"/>
        </w:trPr>
        <w:tc>
          <w:tcPr>
            <w:tcW w:w="2404" w:type="dxa"/>
            <w:vMerge/>
            <w:tcBorders>
              <w:left w:val="nil"/>
              <w:right w:val="nil"/>
            </w:tcBorders>
          </w:tcPr>
          <w:p w14:paraId="0F2A9F42" w14:textId="77777777" w:rsidR="00D167F4" w:rsidRPr="00384F40" w:rsidRDefault="00D167F4" w:rsidP="00F9772C">
            <w:pPr>
              <w:widowControl/>
              <w:spacing w:after="160" w:line="259" w:lineRule="auto"/>
              <w:rPr>
                <w:b/>
              </w:rPr>
            </w:pPr>
          </w:p>
        </w:tc>
        <w:tc>
          <w:tcPr>
            <w:tcW w:w="6633" w:type="dxa"/>
            <w:tcBorders>
              <w:left w:val="nil"/>
              <w:right w:val="nil"/>
            </w:tcBorders>
          </w:tcPr>
          <w:p w14:paraId="712C531B" w14:textId="77777777" w:rsidR="00D167F4" w:rsidRDefault="00C521C8" w:rsidP="00F9772C">
            <w:pPr>
              <w:widowControl/>
              <w:rPr>
                <w:b/>
              </w:rPr>
            </w:pPr>
            <w:r>
              <w:rPr>
                <w:b/>
              </w:rPr>
              <w:t>Part 2: Conducting the fieldwork</w:t>
            </w:r>
          </w:p>
          <w:p w14:paraId="36CFDC4A" w14:textId="7C17A8DA" w:rsidR="00A31B7C" w:rsidRDefault="009B573D" w:rsidP="00D477D0">
            <w:r>
              <w:t>It is recommended that students work in small groups</w:t>
            </w:r>
            <w:r w:rsidR="00FB57B9">
              <w:t xml:space="preserve"> during </w:t>
            </w:r>
            <w:r w:rsidR="00E24D05">
              <w:t xml:space="preserve">the </w:t>
            </w:r>
            <w:r w:rsidR="00CD2847">
              <w:t>initial</w:t>
            </w:r>
            <w:r w:rsidR="00FB57B9">
              <w:t xml:space="preserve"> survey of the area</w:t>
            </w:r>
            <w:r w:rsidR="00E24D05">
              <w:t>s</w:t>
            </w:r>
            <w:r>
              <w:t>. Mixed ability groups encourage peer tutoring and collaboration in problem</w:t>
            </w:r>
            <w:r w:rsidR="002A60EB">
              <w:t>-</w:t>
            </w:r>
            <w:r>
              <w:t xml:space="preserve">solving. </w:t>
            </w:r>
            <w:r w:rsidR="00A31B7C" w:rsidRPr="00A31B7C">
              <w:t xml:space="preserve">Students working in groups of three or four can each take a role in the </w:t>
            </w:r>
            <w:r w:rsidR="00A31B7C">
              <w:t xml:space="preserve">site </w:t>
            </w:r>
            <w:r w:rsidR="00A31B7C" w:rsidRPr="00A31B7C">
              <w:t>survey</w:t>
            </w:r>
            <w:r w:rsidR="00A31B7C">
              <w:t xml:space="preserve">, </w:t>
            </w:r>
            <w:r w:rsidR="00A31B7C" w:rsidRPr="00A46BF5">
              <w:t>see</w:t>
            </w:r>
            <w:r w:rsidR="00A31B7C">
              <w:t xml:space="preserve"> </w:t>
            </w:r>
            <w:hyperlink w:anchor="_Appendix_7:_Teacher" w:history="1">
              <w:r w:rsidR="00A31B7C" w:rsidRPr="00A31B7C">
                <w:rPr>
                  <w:rStyle w:val="Hyperlink"/>
                </w:rPr>
                <w:t>Teacher resource sheet 1.1: Cooperative learning</w:t>
              </w:r>
              <w:r w:rsidR="009D5BAA">
                <w:rPr>
                  <w:rStyle w:val="Hyperlink"/>
                </w:rPr>
                <w:t xml:space="preserve"> – </w:t>
              </w:r>
              <w:r w:rsidR="00A31B7C" w:rsidRPr="00A31B7C">
                <w:rPr>
                  <w:rStyle w:val="Hyperlink"/>
                </w:rPr>
                <w:t>Roles</w:t>
              </w:r>
            </w:hyperlink>
            <w:r w:rsidR="00E35DD5">
              <w:t>.</w:t>
            </w:r>
          </w:p>
          <w:p w14:paraId="153CAABA" w14:textId="5DB7E810" w:rsidR="00FE2E82" w:rsidRDefault="00E24D05" w:rsidP="00D477D0">
            <w:r>
              <w:t xml:space="preserve">One site should represent a relatively pristine ecosystem and the other a site that has been degraded. </w:t>
            </w:r>
            <w:r w:rsidR="003A22D0">
              <w:t xml:space="preserve">Mark out </w:t>
            </w:r>
            <w:r>
              <w:t xml:space="preserve">a </w:t>
            </w:r>
            <w:r w:rsidR="005348FD">
              <w:t>1</w:t>
            </w:r>
            <w:r w:rsidR="00A31B7C">
              <w:t>0</w:t>
            </w:r>
            <w:r w:rsidR="009D5BAA">
              <w:t xml:space="preserve"> </w:t>
            </w:r>
            <w:r w:rsidR="00A31B7C">
              <w:t>m x 10</w:t>
            </w:r>
            <w:r w:rsidR="009D5BAA">
              <w:t xml:space="preserve"> </w:t>
            </w:r>
            <w:r w:rsidR="00A31B7C">
              <w:t>m</w:t>
            </w:r>
            <w:r w:rsidR="003A22D0">
              <w:t xml:space="preserve"> </w:t>
            </w:r>
            <w:r>
              <w:t xml:space="preserve">area at each site </w:t>
            </w:r>
            <w:r w:rsidR="003A22D0">
              <w:t xml:space="preserve">for data collection with </w:t>
            </w:r>
            <w:r w:rsidR="00FB57B9">
              <w:t xml:space="preserve">the lower left </w:t>
            </w:r>
            <w:r w:rsidR="003A22D0">
              <w:t>corner at each site marked as the datum point.</w:t>
            </w:r>
            <w:r w:rsidR="00F96220">
              <w:t xml:space="preserve"> </w:t>
            </w:r>
          </w:p>
          <w:p w14:paraId="187F504B" w14:textId="4F1B3F6C" w:rsidR="00FE2E82" w:rsidRDefault="00FE2E82" w:rsidP="00FE2E82">
            <w:r>
              <w:t>Use ropes to lay out the area</w:t>
            </w:r>
            <w:r w:rsidR="00332626">
              <w:t xml:space="preserve"> </w:t>
            </w:r>
            <w:r w:rsidR="00BD7854">
              <w:t>as a grid reference system</w:t>
            </w:r>
            <w:r w:rsidR="00332626">
              <w:t>. Place</w:t>
            </w:r>
            <w:r>
              <w:t xml:space="preserve"> markers at each </w:t>
            </w:r>
            <w:proofErr w:type="spellStart"/>
            <w:r>
              <w:t>metre</w:t>
            </w:r>
            <w:proofErr w:type="spellEnd"/>
            <w:r>
              <w:t xml:space="preserve">, and label the spaces between the </w:t>
            </w:r>
            <w:proofErr w:type="spellStart"/>
            <w:r>
              <w:t>metre</w:t>
            </w:r>
            <w:proofErr w:type="spellEnd"/>
            <w:r>
              <w:t xml:space="preserve"> marks alphanumerically, so that each </w:t>
            </w:r>
            <w:proofErr w:type="spellStart"/>
            <w:r>
              <w:t>metre</w:t>
            </w:r>
            <w:proofErr w:type="spellEnd"/>
            <w:r>
              <w:t xml:space="preserve"> square within the 10 m x 10 m area has a unique letter/number identity. Have student</w:t>
            </w:r>
            <w:r w:rsidR="00BD7854">
              <w:t>s</w:t>
            </w:r>
            <w:r>
              <w:t xml:space="preserve"> </w:t>
            </w:r>
            <w:proofErr w:type="spellStart"/>
            <w:r>
              <w:t>practise</w:t>
            </w:r>
            <w:proofErr w:type="spellEnd"/>
            <w:r>
              <w:t xml:space="preserve"> pacing out, or using measuring tapes or ropes to find </w:t>
            </w:r>
            <w:r w:rsidR="00332626">
              <w:t xml:space="preserve">the position of </w:t>
            </w:r>
            <w:r>
              <w:t xml:space="preserve">given </w:t>
            </w:r>
            <w:proofErr w:type="spellStart"/>
            <w:r w:rsidR="00332626">
              <w:t>metre</w:t>
            </w:r>
            <w:proofErr w:type="spellEnd"/>
            <w:r w:rsidR="00332626">
              <w:t xml:space="preserve"> </w:t>
            </w:r>
            <w:r>
              <w:t xml:space="preserve">squares within the grid. </w:t>
            </w:r>
          </w:p>
          <w:p w14:paraId="2AEA1447" w14:textId="2D4CB95A" w:rsidR="00A31B7C" w:rsidRDefault="00A31B7C" w:rsidP="00D477D0"/>
          <w:p w14:paraId="7590AD0E" w14:textId="1501A9B8" w:rsidR="00A31B7C" w:rsidRDefault="00A31B7C" w:rsidP="00D477D0">
            <w:r w:rsidRPr="00A31B7C">
              <w:t xml:space="preserve">Stand in the area to be surveyed and </w:t>
            </w:r>
            <w:r w:rsidR="00FE2E82">
              <w:t xml:space="preserve">use a 10 by 10 grid reference plan of each area to note </w:t>
            </w:r>
            <w:r w:rsidRPr="00A31B7C">
              <w:t>key features</w:t>
            </w:r>
            <w:r>
              <w:t xml:space="preserve">. </w:t>
            </w:r>
            <w:r w:rsidR="00FE2E82">
              <w:t xml:space="preserve">Have students assist in finding the grid references for squares with large trees or rocks that would interfere with their quadrat investigations, and mark these on the relevant squares. </w:t>
            </w:r>
            <w:r w:rsidRPr="00A31B7C">
              <w:t>Make note of any visible features in the vegetation, such as areas of flowering plants, worn grass or darker vegetation.</w:t>
            </w:r>
            <w:r>
              <w:t xml:space="preserve"> </w:t>
            </w:r>
            <w:r w:rsidR="00E24D05">
              <w:t xml:space="preserve">Students </w:t>
            </w:r>
            <w:proofErr w:type="spellStart"/>
            <w:r w:rsidR="00E24D05">
              <w:t>practise</w:t>
            </w:r>
            <w:proofErr w:type="spellEnd"/>
            <w:r w:rsidR="00E24D05">
              <w:t xml:space="preserve"> identifying different </w:t>
            </w:r>
            <w:r w:rsidR="00FE2E82">
              <w:t xml:space="preserve">plant </w:t>
            </w:r>
            <w:r w:rsidR="00E24D05">
              <w:t>species using the chosen method and note the diversity of species at the two sites.</w:t>
            </w:r>
          </w:p>
          <w:p w14:paraId="33517D19" w14:textId="05B7CDDA" w:rsidR="00A31B7C" w:rsidRDefault="003B7BED" w:rsidP="00D477D0">
            <w:pPr>
              <w:spacing w:after="0"/>
            </w:pPr>
            <w:r>
              <w:t>Ask further questions such as:</w:t>
            </w:r>
          </w:p>
          <w:p w14:paraId="59A7651D" w14:textId="36A612ED" w:rsidR="00A31B7C" w:rsidRPr="001D1148" w:rsidRDefault="001C7D43" w:rsidP="00D477D0">
            <w:pPr>
              <w:pStyle w:val="ListParagraph"/>
            </w:pPr>
            <w:r w:rsidRPr="009D5BAA">
              <w:t xml:space="preserve">What plants </w:t>
            </w:r>
            <w:r w:rsidR="000D793C">
              <w:t xml:space="preserve">species </w:t>
            </w:r>
            <w:r w:rsidRPr="009D5BAA">
              <w:t xml:space="preserve">do </w:t>
            </w:r>
            <w:r w:rsidR="009D5BAA">
              <w:t>you</w:t>
            </w:r>
            <w:r w:rsidR="009D5BAA" w:rsidRPr="009D5BAA">
              <w:t xml:space="preserve"> </w:t>
            </w:r>
            <w:proofErr w:type="spellStart"/>
            <w:r w:rsidRPr="009D5BAA">
              <w:t>recogni</w:t>
            </w:r>
            <w:r w:rsidR="000B27F4" w:rsidRPr="009D5BAA">
              <w:t>s</w:t>
            </w:r>
            <w:r w:rsidRPr="009D5BAA">
              <w:t>e</w:t>
            </w:r>
            <w:proofErr w:type="spellEnd"/>
            <w:r w:rsidRPr="009D5BAA">
              <w:t xml:space="preserve">? </w:t>
            </w:r>
          </w:p>
          <w:p w14:paraId="55C808E3" w14:textId="1C30DD86" w:rsidR="00A31B7C" w:rsidRPr="009D5BAA" w:rsidRDefault="00E24D05" w:rsidP="00D477D0">
            <w:pPr>
              <w:pStyle w:val="ListParagraph"/>
            </w:pPr>
            <w:r w:rsidRPr="0046500A">
              <w:rPr>
                <w:rFonts w:cstheme="minorHAnsi"/>
                <w:noProof/>
                <w:lang w:eastAsia="en-AU"/>
              </w:rPr>
              <w:drawing>
                <wp:anchor distT="0" distB="0" distL="114300" distR="114300" simplePos="0" relativeHeight="252042240" behindDoc="0" locked="0" layoutInCell="1" allowOverlap="1" wp14:anchorId="473F9FA3" wp14:editId="39769D7A">
                  <wp:simplePos x="0" y="0"/>
                  <wp:positionH relativeFrom="column">
                    <wp:posOffset>-583614</wp:posOffset>
                  </wp:positionH>
                  <wp:positionV relativeFrom="paragraph">
                    <wp:posOffset>196899</wp:posOffset>
                  </wp:positionV>
                  <wp:extent cx="360000" cy="36000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7D43" w:rsidRPr="00732A7A">
              <w:t xml:space="preserve">What plant species do </w:t>
            </w:r>
            <w:r w:rsidR="009D5BAA">
              <w:t>you</w:t>
            </w:r>
            <w:r w:rsidR="009D5BAA" w:rsidRPr="009D5BAA">
              <w:t xml:space="preserve"> </w:t>
            </w:r>
            <w:r w:rsidR="001C7D43" w:rsidRPr="009D5BAA">
              <w:t xml:space="preserve">think are </w:t>
            </w:r>
            <w:r w:rsidR="00D66C54">
              <w:t>endemic to the area</w:t>
            </w:r>
            <w:r w:rsidR="001C7D43" w:rsidRPr="009D5BAA">
              <w:t>? Why?</w:t>
            </w:r>
            <w:r w:rsidR="000B543E" w:rsidRPr="009D5BAA">
              <w:t xml:space="preserve"> How could </w:t>
            </w:r>
            <w:r w:rsidR="009D5BAA">
              <w:t>you</w:t>
            </w:r>
            <w:r w:rsidR="009D5BAA" w:rsidRPr="009D5BAA">
              <w:t xml:space="preserve"> </w:t>
            </w:r>
            <w:r w:rsidR="000B543E" w:rsidRPr="009D5BAA">
              <w:t>find out?</w:t>
            </w:r>
            <w:r w:rsidR="001C7D43" w:rsidRPr="009D5BAA">
              <w:t xml:space="preserve"> </w:t>
            </w:r>
          </w:p>
          <w:p w14:paraId="72CCC6DA" w14:textId="756DC383" w:rsidR="00AC07D0" w:rsidRPr="006C656A" w:rsidRDefault="00AC07D0" w:rsidP="00D477D0">
            <w:pPr>
              <w:pStyle w:val="ListParagraph"/>
            </w:pPr>
            <w:r w:rsidRPr="001D1148">
              <w:t xml:space="preserve">How </w:t>
            </w:r>
            <w:r w:rsidR="00776F4B" w:rsidRPr="001D1148">
              <w:t>are</w:t>
            </w:r>
            <w:r w:rsidRPr="006C656A">
              <w:t xml:space="preserve"> the plants important to animals</w:t>
            </w:r>
            <w:r w:rsidR="000D793C">
              <w:t xml:space="preserve"> and each other</w:t>
            </w:r>
            <w:r w:rsidRPr="006C656A">
              <w:t>?</w:t>
            </w:r>
          </w:p>
          <w:p w14:paraId="3C237AC1" w14:textId="0CCDB198" w:rsidR="00481CDB" w:rsidRDefault="00825742" w:rsidP="00D477D0">
            <w:pPr>
              <w:spacing w:after="0"/>
            </w:pPr>
            <w:r>
              <w:t>Science understandings can be developed by w</w:t>
            </w:r>
            <w:r w:rsidR="00A31B7C">
              <w:t>ork</w:t>
            </w:r>
            <w:r>
              <w:t>ing</w:t>
            </w:r>
            <w:r w:rsidR="00A31B7C">
              <w:t xml:space="preserve"> with students to d</w:t>
            </w:r>
            <w:r w:rsidR="00A31B7C" w:rsidRPr="00A31B7C">
              <w:t xml:space="preserve">evelop </w:t>
            </w:r>
            <w:r w:rsidR="00A31B7C">
              <w:t xml:space="preserve">a </w:t>
            </w:r>
            <w:r w:rsidR="00A31B7C" w:rsidRPr="00A31B7C">
              <w:t>vocabulary to describe plants</w:t>
            </w:r>
            <w:r w:rsidR="00A31B7C">
              <w:t xml:space="preserve"> such as</w:t>
            </w:r>
            <w:r w:rsidR="00481CDB">
              <w:t>:</w:t>
            </w:r>
          </w:p>
          <w:p w14:paraId="080E2C65" w14:textId="157E3167" w:rsidR="00481CDB" w:rsidRPr="001D1148" w:rsidRDefault="009D5BAA" w:rsidP="00D477D0">
            <w:pPr>
              <w:pStyle w:val="ListParagraph"/>
            </w:pPr>
            <w:r>
              <w:t>K</w:t>
            </w:r>
            <w:r w:rsidR="00A31B7C" w:rsidRPr="009D5BAA">
              <w:t>ey botanical features (</w:t>
            </w:r>
            <w:proofErr w:type="spellStart"/>
            <w:r w:rsidR="00E35DD5">
              <w:t>eg</w:t>
            </w:r>
            <w:proofErr w:type="spellEnd"/>
            <w:r w:rsidR="00A31B7C" w:rsidRPr="009D5BAA">
              <w:t xml:space="preserve"> leaf veins, sepals, flower cluster arran</w:t>
            </w:r>
            <w:r w:rsidR="00A31B7C" w:rsidRPr="001D1148">
              <w:t>gements)</w:t>
            </w:r>
          </w:p>
          <w:p w14:paraId="4B0CDB35" w14:textId="7537DA80" w:rsidR="00481CDB" w:rsidRPr="001D1148" w:rsidRDefault="009D5BAA" w:rsidP="00D477D0">
            <w:pPr>
              <w:pStyle w:val="ListParagraph"/>
            </w:pPr>
            <w:r>
              <w:t>S</w:t>
            </w:r>
            <w:r w:rsidR="00A31B7C" w:rsidRPr="009D5BAA">
              <w:t>hapes of leaves</w:t>
            </w:r>
            <w:r w:rsidR="00F07587" w:rsidRPr="009D5BAA">
              <w:t>,</w:t>
            </w:r>
            <w:r w:rsidR="00A31B7C" w:rsidRPr="009D5BAA">
              <w:t xml:space="preserve"> the patt</w:t>
            </w:r>
            <w:r w:rsidR="00A31B7C" w:rsidRPr="001D1148">
              <w:t>erns of attachment of leaves to stems</w:t>
            </w:r>
          </w:p>
          <w:p w14:paraId="79B904AE" w14:textId="2539E82E" w:rsidR="00A31B7C" w:rsidRPr="001D1148" w:rsidRDefault="009D5BAA" w:rsidP="00D477D0">
            <w:pPr>
              <w:pStyle w:val="ListParagraph"/>
            </w:pPr>
            <w:r>
              <w:t>T</w:t>
            </w:r>
            <w:r w:rsidR="00A31B7C" w:rsidRPr="009D5BAA">
              <w:t>he habit</w:t>
            </w:r>
            <w:r w:rsidR="000D793C">
              <w:t xml:space="preserve"> of the plant (</w:t>
            </w:r>
            <w:proofErr w:type="spellStart"/>
            <w:r w:rsidR="000D793C">
              <w:t>eg</w:t>
            </w:r>
            <w:proofErr w:type="spellEnd"/>
            <w:r w:rsidR="000D793C">
              <w:t xml:space="preserve"> ground</w:t>
            </w:r>
            <w:r w:rsidR="00E35DD5">
              <w:t xml:space="preserve"> </w:t>
            </w:r>
            <w:r w:rsidR="000D793C">
              <w:t>cover</w:t>
            </w:r>
            <w:r w:rsidR="00A31B7C" w:rsidRPr="009D5BAA">
              <w:t>, creeping, rosett</w:t>
            </w:r>
            <w:r w:rsidR="00A31B7C" w:rsidRPr="001D1148">
              <w:t>e).</w:t>
            </w:r>
          </w:p>
          <w:p w14:paraId="1735AA0C" w14:textId="6EC986C4" w:rsidR="00825742" w:rsidRPr="00825742" w:rsidRDefault="009D5BAA" w:rsidP="00D477D0">
            <w:pPr>
              <w:spacing w:after="0"/>
            </w:pPr>
            <w:r>
              <w:t xml:space="preserve">Ask </w:t>
            </w:r>
            <w:r w:rsidR="00D66C54">
              <w:t xml:space="preserve">student </w:t>
            </w:r>
            <w:r w:rsidR="00F07587">
              <w:t>groups to:</w:t>
            </w:r>
          </w:p>
          <w:p w14:paraId="5A9F2E7F" w14:textId="7A4335AB" w:rsidR="00825742" w:rsidRPr="009D5BAA" w:rsidRDefault="009D5BAA" w:rsidP="00D477D0">
            <w:pPr>
              <w:pStyle w:val="ListParagraph"/>
            </w:pPr>
            <w:r>
              <w:t>P</w:t>
            </w:r>
            <w:r w:rsidR="00286503" w:rsidRPr="009D5BAA">
              <w:t>hotograph the area</w:t>
            </w:r>
          </w:p>
          <w:p w14:paraId="5931B2E2" w14:textId="398CE32F" w:rsidR="00E23BBB" w:rsidRPr="001D1148" w:rsidRDefault="000D793C" w:rsidP="00D477D0">
            <w:pPr>
              <w:pStyle w:val="ListParagraph"/>
            </w:pPr>
            <w:r>
              <w:t>Record evidence of animal life</w:t>
            </w:r>
          </w:p>
          <w:p w14:paraId="6C4AC976" w14:textId="61EFF4F6" w:rsidR="00AC07D0" w:rsidRPr="001D1148" w:rsidRDefault="000D793C" w:rsidP="00D477D0">
            <w:pPr>
              <w:pStyle w:val="ListParagraph"/>
            </w:pPr>
            <w:r>
              <w:t xml:space="preserve">Record details of the </w:t>
            </w:r>
            <w:r w:rsidR="0055350A" w:rsidRPr="009D5BAA">
              <w:t>nature of the landscape (</w:t>
            </w:r>
            <w:proofErr w:type="spellStart"/>
            <w:r w:rsidR="00ED4EB8" w:rsidRPr="009D5BAA">
              <w:t>eg</w:t>
            </w:r>
            <w:proofErr w:type="spellEnd"/>
            <w:r w:rsidR="00ED4EB8" w:rsidRPr="009D5BAA">
              <w:t xml:space="preserve"> </w:t>
            </w:r>
            <w:r w:rsidR="0055350A" w:rsidRPr="001D1148">
              <w:t xml:space="preserve">flat, sloped, rocky, distance to water). </w:t>
            </w:r>
          </w:p>
          <w:p w14:paraId="3242E2AE" w14:textId="3D9C8270" w:rsidR="00A219DC" w:rsidRDefault="00A219DC" w:rsidP="00D477D0">
            <w:bookmarkStart w:id="31" w:name="_Hlk27664384"/>
            <w:r>
              <w:t xml:space="preserve">Back in the classroom, </w:t>
            </w:r>
            <w:r w:rsidR="00FE2E82">
              <w:t>display the grid plan of the areas</w:t>
            </w:r>
            <w:r>
              <w:t xml:space="preserve"> and discuss whether every single one of the 100 squares needs to be investigated, or could it make sense to randomly select only some of the squares.  Take students</w:t>
            </w:r>
            <w:r w:rsidR="00332626">
              <w:t>’</w:t>
            </w:r>
            <w:r>
              <w:t xml:space="preserve"> lead for deciding how many out of the 100 squares </w:t>
            </w:r>
            <w:r w:rsidR="00332626">
              <w:t xml:space="preserve">at each site would provide sufficient representation of the whole area. </w:t>
            </w:r>
            <w:r>
              <w:t xml:space="preserve"> </w:t>
            </w:r>
            <w:r w:rsidR="00FE2E82">
              <w:t>Grid squares with m</w:t>
            </w:r>
            <w:r w:rsidR="00E26F3A">
              <w:t>ajor obstacles like trees or large rock</w:t>
            </w:r>
            <w:r w:rsidR="00BA2A52">
              <w:t>s</w:t>
            </w:r>
            <w:r w:rsidR="00E26F3A">
              <w:t xml:space="preserve"> </w:t>
            </w:r>
            <w:r w:rsidR="00FE2E82">
              <w:t>should be</w:t>
            </w:r>
            <w:r w:rsidR="00E26F3A">
              <w:t xml:space="preserve"> excluded</w:t>
            </w:r>
            <w:r w:rsidR="00FE2E82">
              <w:t>.</w:t>
            </w:r>
          </w:p>
          <w:p w14:paraId="11BAC491" w14:textId="05243DCD" w:rsidR="00A93F31" w:rsidRDefault="00A07126" w:rsidP="00D477D0">
            <w:r>
              <w:t>S</w:t>
            </w:r>
            <w:r w:rsidR="00332626">
              <w:t>uggest</w:t>
            </w:r>
            <w:r w:rsidR="00A219DC">
              <w:t xml:space="preserve"> a method </w:t>
            </w:r>
            <w:r w:rsidR="00410A0B">
              <w:t xml:space="preserve">to </w:t>
            </w:r>
            <w:r w:rsidR="00332626">
              <w:t xml:space="preserve">randomly </w:t>
            </w:r>
            <w:r w:rsidR="00410A0B">
              <w:t>decide which</w:t>
            </w:r>
            <w:r w:rsidR="00A219DC">
              <w:t xml:space="preserve"> squares</w:t>
            </w:r>
            <w:r w:rsidR="00E26F3A">
              <w:t xml:space="preserve"> </w:t>
            </w:r>
            <w:r w:rsidR="00410A0B">
              <w:t>should</w:t>
            </w:r>
            <w:r w:rsidR="00E26F3A">
              <w:t xml:space="preserve"> be investigated. F</w:t>
            </w:r>
            <w:r w:rsidR="00A219DC">
              <w:t xml:space="preserve">or example, number </w:t>
            </w:r>
            <w:r w:rsidR="00332626">
              <w:t xml:space="preserve">the </w:t>
            </w:r>
            <w:r w:rsidR="00A219DC">
              <w:t xml:space="preserve">squares </w:t>
            </w:r>
            <w:r w:rsidR="00A219DC" w:rsidRPr="00332626">
              <w:t>1</w:t>
            </w:r>
            <w:r w:rsidR="00332626" w:rsidRPr="00332626">
              <w:t>to</w:t>
            </w:r>
            <w:r w:rsidR="00A219DC" w:rsidRPr="00332626">
              <w:t>100</w:t>
            </w:r>
            <w:r w:rsidR="00A219DC">
              <w:t xml:space="preserve"> and us</w:t>
            </w:r>
            <w:r w:rsidR="00A93F31">
              <w:t>e</w:t>
            </w:r>
            <w:r w:rsidR="00A219DC">
              <w:t xml:space="preserve"> a computer random generator to select </w:t>
            </w:r>
            <w:r w:rsidR="00410A0B">
              <w:t>rando</w:t>
            </w:r>
            <w:r>
              <w:t>m</w:t>
            </w:r>
            <w:r w:rsidR="00410A0B">
              <w:t xml:space="preserve"> numbers between one and 100</w:t>
            </w:r>
            <w:r w:rsidR="00A219DC">
              <w:t xml:space="preserve">.  </w:t>
            </w:r>
            <w:r w:rsidR="00A93F31">
              <w:t>Alternatively,</w:t>
            </w:r>
            <w:r w:rsidR="00A219DC">
              <w:t xml:space="preserve"> two </w:t>
            </w:r>
            <w:r w:rsidR="00410A0B">
              <w:t>ten</w:t>
            </w:r>
            <w:r w:rsidR="00A219DC">
              <w:t xml:space="preserve">-sided dice can be thrown, one to represent </w:t>
            </w:r>
            <w:r w:rsidR="00410A0B">
              <w:t xml:space="preserve">the </w:t>
            </w:r>
            <w:r w:rsidR="00A219DC">
              <w:t xml:space="preserve">first </w:t>
            </w:r>
            <w:r w:rsidR="00410A0B">
              <w:t>ten</w:t>
            </w:r>
            <w:r w:rsidR="00A219DC">
              <w:t xml:space="preserve"> letters, </w:t>
            </w:r>
            <w:r w:rsidR="00A93F31">
              <w:t>thereby</w:t>
            </w:r>
            <w:r w:rsidR="00A219DC">
              <w:t xml:space="preserve"> identifying a </w:t>
            </w:r>
            <w:r w:rsidR="00A93F31">
              <w:t xml:space="preserve">specific </w:t>
            </w:r>
            <w:r w:rsidR="00A219DC">
              <w:t xml:space="preserve">grid </w:t>
            </w:r>
            <w:r w:rsidR="00410A0B">
              <w:t>reference</w:t>
            </w:r>
            <w:r w:rsidR="00A219DC">
              <w:t xml:space="preserve"> </w:t>
            </w:r>
            <w:r>
              <w:t>after each</w:t>
            </w:r>
            <w:r w:rsidR="00A219DC">
              <w:t xml:space="preserve"> throw</w:t>
            </w:r>
            <w:r w:rsidR="00E26F3A">
              <w:t>. Mark off each square</w:t>
            </w:r>
            <w:r w:rsidR="00A219DC">
              <w:t xml:space="preserve"> until the required number of squares are </w:t>
            </w:r>
            <w:r w:rsidR="00A93F31">
              <w:t>recorded on the grid, ignoring repeats.</w:t>
            </w:r>
          </w:p>
          <w:p w14:paraId="52CFC741" w14:textId="5A022A5C" w:rsidR="006A5085" w:rsidRDefault="00A93F31" w:rsidP="00D477D0">
            <w:r>
              <w:t xml:space="preserve">Allocate grid </w:t>
            </w:r>
            <w:r w:rsidR="00E26F3A">
              <w:t xml:space="preserve">squares </w:t>
            </w:r>
            <w:r>
              <w:t>to pairs of students</w:t>
            </w:r>
            <w:r w:rsidR="00410A0B">
              <w:t>. The students</w:t>
            </w:r>
            <w:r w:rsidR="00BA2A52">
              <w:t xml:space="preserve"> are to find their grid square and </w:t>
            </w:r>
            <w:r w:rsidR="00410A0B">
              <w:t xml:space="preserve">place their quadrat carefully making sure it is oriented correctly to the grid reference system. Once in place, they use the number lines on their quadrats and two lengths of string to find the position of each plant, locate that point on their recording sheet and use decimals to record the </w:t>
            </w:r>
            <w:proofErr w:type="spellStart"/>
            <w:proofErr w:type="gramStart"/>
            <w:r w:rsidR="00410A0B" w:rsidRPr="00A7752D">
              <w:rPr>
                <w:i/>
              </w:rPr>
              <w:t>x,y</w:t>
            </w:r>
            <w:proofErr w:type="spellEnd"/>
            <w:proofErr w:type="gramEnd"/>
            <w:r w:rsidR="00410A0B">
              <w:t xml:space="preserve"> coordinates</w:t>
            </w:r>
            <w:r w:rsidR="00461B5F">
              <w:t xml:space="preserve"> for each plant</w:t>
            </w:r>
            <w:r w:rsidR="00410A0B">
              <w:t xml:space="preserve">. </w:t>
            </w:r>
          </w:p>
          <w:p w14:paraId="7D6A97DF" w14:textId="4DC2F8C0" w:rsidR="006A5085" w:rsidRDefault="00461B5F" w:rsidP="00D477D0">
            <w:r>
              <w:t>The stem of most plants will provide the point to be recorded. For some they may need to record a number of ordered-pairs to show the area covered by a plant. If possible have each pair of students take an overhead photo of their quadrat for later comparison to their recordings.</w:t>
            </w:r>
          </w:p>
          <w:bookmarkEnd w:id="31"/>
          <w:p w14:paraId="654B641C" w14:textId="28802618" w:rsidR="00322352" w:rsidRPr="00F24ABD" w:rsidRDefault="00C02B7C" w:rsidP="009D5BAA">
            <w:r w:rsidRPr="00E94808">
              <w:t xml:space="preserve">Repeat the observations </w:t>
            </w:r>
            <w:r w:rsidR="00A07126">
              <w:t xml:space="preserve">and recordings </w:t>
            </w:r>
            <w:r w:rsidRPr="00E94808">
              <w:t>at the second site.</w:t>
            </w:r>
          </w:p>
        </w:tc>
      </w:tr>
      <w:tr w:rsidR="00D167F4" w:rsidRPr="00384F40" w14:paraId="67CFD260" w14:textId="77777777" w:rsidTr="002B6EA6">
        <w:trPr>
          <w:trHeight w:val="90"/>
        </w:trPr>
        <w:tc>
          <w:tcPr>
            <w:tcW w:w="2404" w:type="dxa"/>
            <w:vMerge/>
            <w:tcBorders>
              <w:left w:val="nil"/>
              <w:right w:val="nil"/>
            </w:tcBorders>
          </w:tcPr>
          <w:p w14:paraId="4A0E2B15" w14:textId="77777777" w:rsidR="00D167F4" w:rsidRPr="00384F40" w:rsidRDefault="00D167F4" w:rsidP="00F9772C">
            <w:pPr>
              <w:widowControl/>
              <w:spacing w:after="160" w:line="259" w:lineRule="auto"/>
              <w:rPr>
                <w:b/>
              </w:rPr>
            </w:pPr>
          </w:p>
        </w:tc>
        <w:tc>
          <w:tcPr>
            <w:tcW w:w="6633" w:type="dxa"/>
            <w:tcBorders>
              <w:left w:val="nil"/>
              <w:right w:val="nil"/>
            </w:tcBorders>
          </w:tcPr>
          <w:p w14:paraId="1C97A178" w14:textId="77777777" w:rsidR="00D167F4" w:rsidRPr="00507738" w:rsidRDefault="00C521C8" w:rsidP="00F9772C">
            <w:pPr>
              <w:widowControl/>
              <w:rPr>
                <w:b/>
              </w:rPr>
            </w:pPr>
            <w:r w:rsidRPr="00A07126">
              <w:rPr>
                <w:b/>
              </w:rPr>
              <w:t xml:space="preserve">Part 3: </w:t>
            </w:r>
            <w:r w:rsidR="001604EC" w:rsidRPr="00A07126">
              <w:rPr>
                <w:b/>
              </w:rPr>
              <w:t>R</w:t>
            </w:r>
            <w:r w:rsidR="00881C23" w:rsidRPr="00A07126">
              <w:rPr>
                <w:b/>
              </w:rPr>
              <w:t>epresenting the data</w:t>
            </w:r>
          </w:p>
          <w:p w14:paraId="751DB2B9" w14:textId="7CE3C7A3" w:rsidR="007C0BE8" w:rsidRPr="0054429B" w:rsidRDefault="00A31B7C" w:rsidP="00537CCE">
            <w:r w:rsidRPr="00507738">
              <w:t xml:space="preserve">Students </w:t>
            </w:r>
            <w:r w:rsidR="00461B5F" w:rsidRPr="00507738">
              <w:t>continue to work in pairs</w:t>
            </w:r>
            <w:r w:rsidRPr="00507738">
              <w:t xml:space="preserve"> to </w:t>
            </w:r>
            <w:r w:rsidR="001604EC" w:rsidRPr="00507738">
              <w:t>label photographs</w:t>
            </w:r>
            <w:r w:rsidRPr="00507738">
              <w:t xml:space="preserve"> (either printed or digital)</w:t>
            </w:r>
            <w:r w:rsidR="001604EC" w:rsidRPr="00507738">
              <w:t xml:space="preserve"> </w:t>
            </w:r>
            <w:r w:rsidR="00776F4B" w:rsidRPr="00507738">
              <w:t>from</w:t>
            </w:r>
            <w:r w:rsidR="001604EC" w:rsidRPr="00507738">
              <w:t xml:space="preserve"> the</w:t>
            </w:r>
            <w:r w:rsidR="007C0BE8" w:rsidRPr="00507738">
              <w:t xml:space="preserve"> sites</w:t>
            </w:r>
            <w:r w:rsidR="00776F4B" w:rsidRPr="00507738">
              <w:t xml:space="preserve">, </w:t>
            </w:r>
            <w:r w:rsidR="00461B5F" w:rsidRPr="00507738">
              <w:t xml:space="preserve">matching their </w:t>
            </w:r>
            <w:r w:rsidR="007C0BE8" w:rsidRPr="0054429B">
              <w:t>C</w:t>
            </w:r>
            <w:r w:rsidR="001604EC" w:rsidRPr="0054429B">
              <w:t xml:space="preserve">artesian </w:t>
            </w:r>
            <w:r w:rsidR="00D00E5E" w:rsidRPr="0054429B">
              <w:t>p</w:t>
            </w:r>
            <w:r w:rsidR="001604EC" w:rsidRPr="0054429B">
              <w:t>lane coordinates</w:t>
            </w:r>
            <w:r w:rsidR="003A6035" w:rsidRPr="0054429B">
              <w:t xml:space="preserve"> </w:t>
            </w:r>
            <w:r w:rsidR="00F07587" w:rsidRPr="0054429B">
              <w:t>and plant species</w:t>
            </w:r>
            <w:r w:rsidR="006D00B8" w:rsidRPr="0054429B">
              <w:t xml:space="preserve"> from their recording sheet</w:t>
            </w:r>
            <w:r w:rsidR="00776F4B" w:rsidRPr="0054429B">
              <w:t>.</w:t>
            </w:r>
          </w:p>
          <w:p w14:paraId="07671CB9" w14:textId="2C15E0FB" w:rsidR="001604EC" w:rsidRPr="00507738" w:rsidRDefault="00507738" w:rsidP="00D477D0">
            <w:pPr>
              <w:spacing w:after="0"/>
            </w:pPr>
            <w:bookmarkStart w:id="32" w:name="_Hlk27666670"/>
            <w:r>
              <w:t>Students consult their recording sheets and discuss</w:t>
            </w:r>
            <w:r w:rsidR="00F07587" w:rsidRPr="00507738">
              <w:t>:</w:t>
            </w:r>
          </w:p>
          <w:p w14:paraId="67A144AD" w14:textId="5E3FF4AB" w:rsidR="00421221" w:rsidRDefault="00507738" w:rsidP="00D477D0">
            <w:pPr>
              <w:pStyle w:val="ListParagraph"/>
            </w:pPr>
            <w:r>
              <w:t>How c</w:t>
            </w:r>
            <w:r w:rsidR="0029635D">
              <w:t>ould</w:t>
            </w:r>
            <w:r>
              <w:t xml:space="preserve"> the number of different species of plants growing at each site be compared</w:t>
            </w:r>
            <w:r w:rsidR="00421221">
              <w:t xml:space="preserve">? </w:t>
            </w:r>
          </w:p>
          <w:p w14:paraId="43C620C1" w14:textId="30B42B04" w:rsidR="00421221" w:rsidRDefault="00CA6864" w:rsidP="00421221">
            <w:pPr>
              <w:pStyle w:val="ListParagraph"/>
            </w:pPr>
            <w:r w:rsidRPr="0046500A">
              <w:rPr>
                <w:noProof/>
                <w:lang w:eastAsia="en-AU"/>
              </w:rPr>
              <w:drawing>
                <wp:anchor distT="0" distB="0" distL="114300" distR="114300" simplePos="0" relativeHeight="252093440" behindDoc="0" locked="0" layoutInCell="1" allowOverlap="1" wp14:anchorId="5C19E9BE" wp14:editId="19F638E2">
                  <wp:simplePos x="0" y="0"/>
                  <wp:positionH relativeFrom="column">
                    <wp:posOffset>-664893</wp:posOffset>
                  </wp:positionH>
                  <wp:positionV relativeFrom="paragraph">
                    <wp:posOffset>114300</wp:posOffset>
                  </wp:positionV>
                  <wp:extent cx="360000" cy="360000"/>
                  <wp:effectExtent l="0" t="0" r="2540" b="2540"/>
                  <wp:wrapNone/>
                  <wp:docPr id="455" name="Picture 455"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1221">
              <w:t>How c</w:t>
            </w:r>
            <w:r w:rsidR="0029635D">
              <w:t>ould</w:t>
            </w:r>
            <w:r w:rsidR="00421221">
              <w:t xml:space="preserve"> the area of ground covered by plants be compared? </w:t>
            </w:r>
          </w:p>
          <w:p w14:paraId="5DCE7226" w14:textId="33C59FD3" w:rsidR="00421221" w:rsidRDefault="00421221" w:rsidP="00421221">
            <w:pPr>
              <w:pStyle w:val="ListParagraph"/>
            </w:pPr>
            <w:r>
              <w:t xml:space="preserve">How could the different species of plants be </w:t>
            </w:r>
            <w:proofErr w:type="spellStart"/>
            <w:r>
              <w:t>categorised</w:t>
            </w:r>
            <w:proofErr w:type="spellEnd"/>
            <w:r>
              <w:t xml:space="preserve"> to assist </w:t>
            </w:r>
            <w:r w:rsidR="0054429B">
              <w:t>comparing</w:t>
            </w:r>
            <w:r>
              <w:t xml:space="preserve"> the data?</w:t>
            </w:r>
          </w:p>
          <w:p w14:paraId="73F93830" w14:textId="174E7AF2" w:rsidR="00421221" w:rsidRPr="00507738" w:rsidRDefault="00421221" w:rsidP="00421221">
            <w:pPr>
              <w:pStyle w:val="ListParagraph"/>
            </w:pPr>
            <w:r>
              <w:t>What other interesting aspects of plant growth could be compared?</w:t>
            </w:r>
          </w:p>
          <w:p w14:paraId="60F8112A" w14:textId="4D31A789" w:rsidR="000B27F4" w:rsidRDefault="00421221" w:rsidP="00A7752D">
            <w:r>
              <w:t xml:space="preserve">Assist students to </w:t>
            </w:r>
            <w:proofErr w:type="spellStart"/>
            <w:r w:rsidR="0029635D">
              <w:t>recognise</w:t>
            </w:r>
            <w:proofErr w:type="spellEnd"/>
            <w:r w:rsidR="0029635D">
              <w:t xml:space="preserve"> how </w:t>
            </w:r>
            <w:r w:rsidR="002012EC">
              <w:t xml:space="preserve">collating </w:t>
            </w:r>
            <w:r w:rsidR="0054429B">
              <w:t xml:space="preserve">and aggregating </w:t>
            </w:r>
            <w:r w:rsidR="002012EC">
              <w:t>the</w:t>
            </w:r>
            <w:r w:rsidR="0054429B">
              <w:t>ir</w:t>
            </w:r>
            <w:r w:rsidR="002012EC">
              <w:t xml:space="preserve"> </w:t>
            </w:r>
            <w:r w:rsidR="0054429B">
              <w:t>data</w:t>
            </w:r>
            <w:r w:rsidR="002012EC">
              <w:t xml:space="preserve"> and making some </w:t>
            </w:r>
            <w:r w:rsidR="0029635D">
              <w:t xml:space="preserve">calculations can </w:t>
            </w:r>
            <w:r w:rsidR="0054429B">
              <w:t>enable</w:t>
            </w:r>
            <w:r w:rsidR="002012EC">
              <w:t xml:space="preserve"> comparisons </w:t>
            </w:r>
            <w:r w:rsidR="00D66C09">
              <w:t>between the two 10 m x 10 m areas</w:t>
            </w:r>
            <w:r w:rsidR="002012EC">
              <w:t>.</w:t>
            </w:r>
            <w:r w:rsidR="00BD7854">
              <w:t xml:space="preserve"> Data may be processed in some or all of the following ways:</w:t>
            </w:r>
          </w:p>
          <w:p w14:paraId="4819B426" w14:textId="5D1C6888" w:rsidR="000D23BD" w:rsidRPr="00CA6864" w:rsidRDefault="002012EC" w:rsidP="00A7752D">
            <w:pPr>
              <w:pStyle w:val="ListParagraph"/>
              <w:ind w:left="454" w:hanging="227"/>
            </w:pPr>
            <w:r w:rsidRPr="0054429B">
              <w:t xml:space="preserve">Express </w:t>
            </w:r>
            <w:r w:rsidR="00BD7854" w:rsidRPr="0054429B">
              <w:t>as a fraction</w:t>
            </w:r>
            <w:r w:rsidR="00BD7854">
              <w:t>,</w:t>
            </w:r>
            <w:r w:rsidR="00BD7854" w:rsidRPr="0054429B">
              <w:t xml:space="preserve"> </w:t>
            </w:r>
            <w:r w:rsidRPr="0054429B">
              <w:t>the number of plants of each species typ</w:t>
            </w:r>
            <w:r w:rsidR="000D23BD" w:rsidRPr="0054429B">
              <w:t>e out of the total number of plants.</w:t>
            </w:r>
            <w:r w:rsidR="00D66C09" w:rsidRPr="0054429B">
              <w:t xml:space="preserve"> (Write the number of</w:t>
            </w:r>
            <w:r w:rsidR="00D66C09" w:rsidRPr="00CA6864">
              <w:t xml:space="preserve"> plants of a particular species over the total number of plants</w:t>
            </w:r>
            <w:r w:rsidR="003C3AB5">
              <w:t xml:space="preserve"> – the fraction may be simplified</w:t>
            </w:r>
            <w:r w:rsidR="00D66C09" w:rsidRPr="00CA6864">
              <w:t>)</w:t>
            </w:r>
          </w:p>
          <w:p w14:paraId="0AE25936" w14:textId="57F47577" w:rsidR="00D66C09" w:rsidRPr="00CA6864" w:rsidRDefault="00D66C09" w:rsidP="00A7752D">
            <w:pPr>
              <w:pStyle w:val="ListParagraph"/>
              <w:ind w:left="454" w:hanging="227"/>
            </w:pPr>
            <w:r w:rsidRPr="00CA6864">
              <w:t>Express the number of plants of each species as a percentage of the total number of plants. (The number of plants of a particular species divided by the total number of plants</w:t>
            </w:r>
            <w:r w:rsidR="003C3AB5">
              <w:t>,</w:t>
            </w:r>
            <w:r w:rsidRPr="00CA6864">
              <w:t xml:space="preserve"> multiplied by 100)</w:t>
            </w:r>
          </w:p>
          <w:p w14:paraId="5FBDE33E" w14:textId="596D93D4" w:rsidR="000D23BD" w:rsidRPr="00CA6864" w:rsidRDefault="00D66C09" w:rsidP="00A7752D">
            <w:pPr>
              <w:pStyle w:val="ListParagraph"/>
              <w:ind w:left="454" w:hanging="227"/>
            </w:pPr>
            <w:r w:rsidRPr="0054429B">
              <w:t>Find</w:t>
            </w:r>
            <w:r w:rsidR="000D23BD" w:rsidRPr="0054429B">
              <w:t xml:space="preserve"> the average </w:t>
            </w:r>
            <w:r w:rsidR="00CA6864">
              <w:t>frequency</w:t>
            </w:r>
            <w:r w:rsidR="000D23BD" w:rsidRPr="00CA6864">
              <w:t xml:space="preserve"> of plants of a particular species per square </w:t>
            </w:r>
            <w:proofErr w:type="spellStart"/>
            <w:r w:rsidR="000D23BD" w:rsidRPr="00CA6864">
              <w:t>metre</w:t>
            </w:r>
            <w:proofErr w:type="spellEnd"/>
            <w:r w:rsidR="00CA6864">
              <w:t xml:space="preserve"> at each site</w:t>
            </w:r>
            <w:r w:rsidR="00E14268" w:rsidRPr="00CA6864">
              <w:t>. (Add together the total number of plants of the species</w:t>
            </w:r>
            <w:r w:rsidRPr="00CA6864">
              <w:t xml:space="preserve"> of interest and divide by the number of </w:t>
            </w:r>
            <w:proofErr w:type="spellStart"/>
            <w:r w:rsidRPr="00CA6864">
              <w:t>metre</w:t>
            </w:r>
            <w:proofErr w:type="spellEnd"/>
            <w:r w:rsidRPr="00CA6864">
              <w:t xml:space="preserve"> squares investigated.)</w:t>
            </w:r>
          </w:p>
          <w:p w14:paraId="34A83063" w14:textId="2D1D4654" w:rsidR="002012EC" w:rsidRPr="0054429B" w:rsidRDefault="000D23BD" w:rsidP="00A7752D">
            <w:pPr>
              <w:pStyle w:val="ListParagraph"/>
              <w:ind w:left="454" w:hanging="227"/>
            </w:pPr>
            <w:r w:rsidRPr="00CA6864">
              <w:t xml:space="preserve">Work out the area of each </w:t>
            </w:r>
            <w:proofErr w:type="spellStart"/>
            <w:r w:rsidRPr="00CA6864">
              <w:t>metre</w:t>
            </w:r>
            <w:proofErr w:type="spellEnd"/>
            <w:r w:rsidRPr="00CA6864">
              <w:t xml:space="preserve"> square that is covered by </w:t>
            </w:r>
            <w:r w:rsidR="00D66C09" w:rsidRPr="00CA6864">
              <w:t>plants</w:t>
            </w:r>
            <w:r w:rsidRPr="00CA6864">
              <w:t xml:space="preserve"> and </w:t>
            </w:r>
            <w:r w:rsidR="00D66C09" w:rsidRPr="00CA6864">
              <w:t>find the percentage of the total area covered by plants</w:t>
            </w:r>
            <w:r w:rsidRPr="00CA6864">
              <w:t>.</w:t>
            </w:r>
            <w:r w:rsidR="00E14268" w:rsidRPr="00CA6864">
              <w:t xml:space="preserve"> (Use the grid to work out the area of</w:t>
            </w:r>
            <w:r w:rsidR="00E14268" w:rsidRPr="0054429B">
              <w:t xml:space="preserve"> plants covering each </w:t>
            </w:r>
            <w:proofErr w:type="spellStart"/>
            <w:r w:rsidR="00E14268" w:rsidRPr="0054429B">
              <w:t>metre</w:t>
            </w:r>
            <w:proofErr w:type="spellEnd"/>
            <w:r w:rsidR="00E14268" w:rsidRPr="0054429B">
              <w:t xml:space="preserve"> square in square </w:t>
            </w:r>
            <w:proofErr w:type="spellStart"/>
            <w:r w:rsidR="00E14268" w:rsidRPr="0054429B">
              <w:t>centimetres</w:t>
            </w:r>
            <w:proofErr w:type="spellEnd"/>
            <w:r w:rsidR="00E14268" w:rsidRPr="0054429B">
              <w:t xml:space="preserve">, convert to square </w:t>
            </w:r>
            <w:proofErr w:type="spellStart"/>
            <w:r w:rsidR="00E14268" w:rsidRPr="0054429B">
              <w:t>decimetres</w:t>
            </w:r>
            <w:proofErr w:type="spellEnd"/>
            <w:r w:rsidR="00E14268" w:rsidRPr="0054429B">
              <w:t xml:space="preserve"> by dividing by 100, and then add all </w:t>
            </w:r>
            <w:r w:rsidR="00D66C09" w:rsidRPr="0054429B">
              <w:t xml:space="preserve">the </w:t>
            </w:r>
            <w:r w:rsidR="00E14268" w:rsidRPr="0054429B">
              <w:t xml:space="preserve">areas together, divide by 100 to convert to square </w:t>
            </w:r>
            <w:proofErr w:type="spellStart"/>
            <w:r w:rsidR="00E14268" w:rsidRPr="0054429B">
              <w:t>metres</w:t>
            </w:r>
            <w:proofErr w:type="spellEnd"/>
            <w:r w:rsidR="00E14268" w:rsidRPr="0054429B">
              <w:t xml:space="preserve">. Work out the percentage covered: </w:t>
            </w:r>
            <w:r w:rsidR="00D66C09" w:rsidRPr="0054429B">
              <w:t>a</w:t>
            </w:r>
            <w:r w:rsidR="00E14268" w:rsidRPr="0054429B">
              <w:t>rea covered by plants/total area of the squares</w:t>
            </w:r>
            <w:r w:rsidR="003C3AB5">
              <w:t xml:space="preserve"> </w:t>
            </w:r>
            <w:proofErr w:type="gramStart"/>
            <w:r w:rsidR="003C3AB5">
              <w:t xml:space="preserve">investigated </w:t>
            </w:r>
            <w:r w:rsidR="00E14268" w:rsidRPr="0054429B">
              <w:t xml:space="preserve"> x</w:t>
            </w:r>
            <w:proofErr w:type="gramEnd"/>
            <w:r w:rsidR="00E14268" w:rsidRPr="0054429B">
              <w:t xml:space="preserve"> 100) </w:t>
            </w:r>
          </w:p>
          <w:p w14:paraId="1FD5DF96" w14:textId="225D27C3" w:rsidR="000D23BD" w:rsidRPr="0054429B" w:rsidRDefault="000D23BD" w:rsidP="00A7752D">
            <w:pPr>
              <w:pStyle w:val="ListParagraph"/>
              <w:ind w:left="454" w:hanging="227"/>
            </w:pPr>
            <w:proofErr w:type="spellStart"/>
            <w:r w:rsidRPr="0054429B">
              <w:t>Categoris</w:t>
            </w:r>
            <w:r w:rsidR="00D66C09" w:rsidRPr="0054429B">
              <w:t>e</w:t>
            </w:r>
            <w:proofErr w:type="spellEnd"/>
            <w:r w:rsidRPr="0054429B">
              <w:t xml:space="preserve"> plant species as either introduced or native to Australia and comparing the relative percentages </w:t>
            </w:r>
            <w:r w:rsidR="00E14268" w:rsidRPr="0054429B">
              <w:t>for each area.</w:t>
            </w:r>
            <w:r w:rsidRPr="0054429B">
              <w:t xml:space="preserve"> (</w:t>
            </w:r>
            <w:r w:rsidR="003C3AB5">
              <w:t>Write</w:t>
            </w:r>
            <w:r w:rsidRPr="0054429B">
              <w:t xml:space="preserve"> the total number of Australian plants as a fraction of the total number of plants and express that as a percentage, i.e. Number of Australian Plants/</w:t>
            </w:r>
            <w:r w:rsidR="00E14268" w:rsidRPr="0054429B">
              <w:t>total number of plants multiplied by 100)</w:t>
            </w:r>
          </w:p>
          <w:p w14:paraId="79F073A6" w14:textId="021E2EBC" w:rsidR="0054429B" w:rsidRPr="0054429B" w:rsidRDefault="0054429B" w:rsidP="00A7752D">
            <w:pPr>
              <w:pStyle w:val="ListParagraph"/>
              <w:ind w:left="454" w:hanging="227"/>
            </w:pPr>
            <w:r w:rsidRPr="0054429B">
              <w:t>Look for patterns in the associated plants – are there some plant species that occur near to each other, and other species that are never found near each other</w:t>
            </w:r>
          </w:p>
          <w:p w14:paraId="5AF39579" w14:textId="2D607B7F" w:rsidR="0054429B" w:rsidRDefault="0054429B" w:rsidP="00A7752D">
            <w:pPr>
              <w:pStyle w:val="ListParagraph"/>
              <w:ind w:left="454" w:hanging="227"/>
            </w:pPr>
            <w:r w:rsidRPr="0054429B">
              <w:t xml:space="preserve">Use ICT (spreadsheets such as </w:t>
            </w:r>
            <w:r w:rsidR="003C3AB5" w:rsidRPr="0054429B">
              <w:t>MS Excel</w:t>
            </w:r>
            <w:r w:rsidRPr="0054429B">
              <w:t>) to collate data and make calculations.</w:t>
            </w:r>
          </w:p>
          <w:p w14:paraId="36585891" w14:textId="7D446802" w:rsidR="00F72210" w:rsidRPr="0054429B" w:rsidRDefault="0054429B" w:rsidP="00B061E9">
            <w:pPr>
              <w:spacing w:after="0"/>
            </w:pPr>
            <w:r>
              <w:t xml:space="preserve">Discuss the </w:t>
            </w:r>
            <w:proofErr w:type="spellStart"/>
            <w:r>
              <w:t>summarised</w:t>
            </w:r>
            <w:proofErr w:type="spellEnd"/>
            <w:r>
              <w:t xml:space="preserve"> data and a</w:t>
            </w:r>
            <w:r w:rsidR="00F72210" w:rsidRPr="0054429B">
              <w:t>sk students:</w:t>
            </w:r>
          </w:p>
          <w:p w14:paraId="36A05BC0" w14:textId="30570F9A" w:rsidR="008F752F" w:rsidRDefault="008F752F" w:rsidP="00A7752D">
            <w:pPr>
              <w:pStyle w:val="ListParagraph"/>
              <w:ind w:left="454" w:hanging="227"/>
            </w:pPr>
            <w:r>
              <w:t xml:space="preserve">Could the aggregated data from the investigated </w:t>
            </w:r>
            <w:proofErr w:type="spellStart"/>
            <w:r>
              <w:t>metre</w:t>
            </w:r>
            <w:proofErr w:type="spellEnd"/>
            <w:r>
              <w:t xml:space="preserve"> squares, such as the percentage of plant coverage, be used to describe the whole 10 m x 10 m area, and the surrounding area? Why? Why not?</w:t>
            </w:r>
          </w:p>
          <w:p w14:paraId="3313A5DE" w14:textId="362530B9" w:rsidR="008F752F" w:rsidRDefault="008F752F" w:rsidP="00A7752D">
            <w:pPr>
              <w:pStyle w:val="ListParagraph"/>
              <w:ind w:left="454" w:hanging="227"/>
            </w:pPr>
            <w:r>
              <w:t>Which</w:t>
            </w:r>
            <w:r w:rsidRPr="008F752F">
              <w:t xml:space="preserve"> data </w:t>
            </w:r>
            <w:r>
              <w:t xml:space="preserve">is the most useful to </w:t>
            </w:r>
            <w:r w:rsidRPr="008F752F">
              <w:t xml:space="preserve">describe </w:t>
            </w:r>
            <w:r>
              <w:t xml:space="preserve">and compare </w:t>
            </w:r>
            <w:r w:rsidRPr="0054429B">
              <w:t xml:space="preserve">the vegetation at </w:t>
            </w:r>
            <w:r>
              <w:t>each</w:t>
            </w:r>
            <w:r w:rsidRPr="0054429B">
              <w:t xml:space="preserve"> site?</w:t>
            </w:r>
            <w:r>
              <w:t xml:space="preserve"> Why?</w:t>
            </w:r>
          </w:p>
          <w:p w14:paraId="4BCAF64C" w14:textId="24C35FAE" w:rsidR="00CA6864" w:rsidRPr="0054429B" w:rsidRDefault="00CA6864" w:rsidP="00A7752D">
            <w:pPr>
              <w:pStyle w:val="ListParagraph"/>
              <w:ind w:left="454" w:hanging="227"/>
            </w:pPr>
            <w:r>
              <w:t>What advantage is there in converting fractions to a percentage to make comparisons?</w:t>
            </w:r>
          </w:p>
          <w:p w14:paraId="2273D718" w14:textId="16FE4B6F" w:rsidR="00F72210" w:rsidRPr="008F752F" w:rsidRDefault="00CA6864" w:rsidP="00A7752D">
            <w:pPr>
              <w:pStyle w:val="ListParagraph"/>
              <w:ind w:left="454" w:hanging="227"/>
            </w:pPr>
            <w:r w:rsidRPr="0046500A">
              <w:rPr>
                <w:noProof/>
                <w:lang w:eastAsia="en-AU"/>
              </w:rPr>
              <w:drawing>
                <wp:anchor distT="0" distB="0" distL="114300" distR="114300" simplePos="0" relativeHeight="252091392" behindDoc="0" locked="0" layoutInCell="1" allowOverlap="1" wp14:anchorId="025EA913" wp14:editId="39A8BCA6">
                  <wp:simplePos x="0" y="0"/>
                  <wp:positionH relativeFrom="column">
                    <wp:posOffset>-530078</wp:posOffset>
                  </wp:positionH>
                  <wp:positionV relativeFrom="paragraph">
                    <wp:posOffset>97595</wp:posOffset>
                  </wp:positionV>
                  <wp:extent cx="360000" cy="360000"/>
                  <wp:effectExtent l="0" t="0" r="2540" b="2540"/>
                  <wp:wrapNone/>
                  <wp:docPr id="454" name="Picture 454"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2210" w:rsidRPr="008F752F">
              <w:t>Why is it important to collect this information? Who in our community might collect information like this? What do you think they would use it for?</w:t>
            </w:r>
            <w:bookmarkEnd w:id="32"/>
          </w:p>
          <w:p w14:paraId="11A977AF" w14:textId="77777777" w:rsidR="00F72210" w:rsidRPr="008F752F" w:rsidRDefault="00F72210" w:rsidP="00A7752D">
            <w:pPr>
              <w:pStyle w:val="ListParagraph"/>
              <w:ind w:left="454" w:hanging="227"/>
            </w:pPr>
            <w:r w:rsidRPr="008F752F">
              <w:t>Would graphing the data help identify patterns in the data? Why? How?</w:t>
            </w:r>
          </w:p>
          <w:p w14:paraId="6CC3A6A2" w14:textId="77777777" w:rsidR="00F72210" w:rsidRPr="00CA6864" w:rsidRDefault="00F72210" w:rsidP="00A7752D">
            <w:pPr>
              <w:pStyle w:val="ListParagraph"/>
              <w:ind w:left="454" w:hanging="227"/>
            </w:pPr>
            <w:r w:rsidRPr="00CA6864">
              <w:t>Would a graph help communicate the information to others? Why? How?</w:t>
            </w:r>
          </w:p>
          <w:p w14:paraId="40F199E6" w14:textId="274DBFCB" w:rsidR="00F72210" w:rsidRPr="00CA6864" w:rsidRDefault="00F72210" w:rsidP="00A7752D">
            <w:pPr>
              <w:pStyle w:val="ListParagraph"/>
              <w:ind w:left="454" w:hanging="227"/>
            </w:pPr>
            <w:r w:rsidRPr="00CA6864">
              <w:t>If so, which type of graph might be most useful? Why?</w:t>
            </w:r>
          </w:p>
          <w:p w14:paraId="0A54871B" w14:textId="7EFDFECA" w:rsidR="00C96387" w:rsidRPr="00A07126" w:rsidRDefault="00F72210" w:rsidP="00B061E9">
            <w:pPr>
              <w:widowControl/>
            </w:pPr>
            <w:r w:rsidRPr="00CA6864">
              <w:t xml:space="preserve">Encourage students to determine, and justify, </w:t>
            </w:r>
            <w:r w:rsidR="0030567E" w:rsidRPr="00CA6864">
              <w:t xml:space="preserve">how they can </w:t>
            </w:r>
            <w:r w:rsidRPr="00CA6864">
              <w:t xml:space="preserve">best display the data. If students used </w:t>
            </w:r>
            <w:r w:rsidRPr="00CA6864">
              <w:rPr>
                <w:i/>
              </w:rPr>
              <w:t>Microsoft Excel</w:t>
            </w:r>
            <w:r w:rsidRPr="00CA6864">
              <w:t xml:space="preserve"> to tabulate their data, with support they could use this application to create a graph </w:t>
            </w:r>
            <w:r w:rsidR="0030567E" w:rsidRPr="00A07126">
              <w:t>to</w:t>
            </w:r>
            <w:r w:rsidRPr="00A07126">
              <w:t xml:space="preserve"> display the data. Having students develop and draw their </w:t>
            </w:r>
            <w:r w:rsidR="0030567E" w:rsidRPr="00A07126">
              <w:t xml:space="preserve">representations </w:t>
            </w:r>
            <w:r w:rsidRPr="00A07126">
              <w:t>will contribute towards developing mathematical proficiency skills.</w:t>
            </w:r>
          </w:p>
        </w:tc>
      </w:tr>
      <w:tr w:rsidR="00DE6747" w:rsidRPr="00384F40" w14:paraId="7110C819" w14:textId="77777777" w:rsidTr="00944BCE">
        <w:tc>
          <w:tcPr>
            <w:tcW w:w="2404" w:type="dxa"/>
            <w:vMerge/>
            <w:tcBorders>
              <w:left w:val="nil"/>
              <w:right w:val="nil"/>
            </w:tcBorders>
          </w:tcPr>
          <w:p w14:paraId="379FD386" w14:textId="77777777" w:rsidR="00DE6747" w:rsidRPr="00384F40" w:rsidRDefault="00DE6747" w:rsidP="00F9772C">
            <w:pPr>
              <w:widowControl/>
              <w:spacing w:after="160" w:line="259" w:lineRule="auto"/>
              <w:rPr>
                <w:b/>
              </w:rPr>
            </w:pPr>
          </w:p>
        </w:tc>
        <w:tc>
          <w:tcPr>
            <w:tcW w:w="6633" w:type="dxa"/>
            <w:tcBorders>
              <w:left w:val="nil"/>
              <w:bottom w:val="single" w:sz="4" w:space="0" w:color="auto"/>
              <w:right w:val="nil"/>
            </w:tcBorders>
          </w:tcPr>
          <w:p w14:paraId="412BDF14" w14:textId="77777777" w:rsidR="00DE6747" w:rsidRPr="004858BC" w:rsidRDefault="00DE6747" w:rsidP="00DE6747">
            <w:pPr>
              <w:widowControl/>
              <w:rPr>
                <w:b/>
              </w:rPr>
            </w:pPr>
            <w:r w:rsidRPr="0073303F">
              <w:rPr>
                <w:b/>
              </w:rPr>
              <w:t xml:space="preserve">Part </w:t>
            </w:r>
            <w:r>
              <w:rPr>
                <w:b/>
              </w:rPr>
              <w:t>4</w:t>
            </w:r>
            <w:r w:rsidRPr="004858BC">
              <w:rPr>
                <w:b/>
              </w:rPr>
              <w:t xml:space="preserve">: </w:t>
            </w:r>
            <w:proofErr w:type="spellStart"/>
            <w:r w:rsidRPr="004858BC">
              <w:rPr>
                <w:b/>
              </w:rPr>
              <w:t>Analysing</w:t>
            </w:r>
            <w:proofErr w:type="spellEnd"/>
            <w:r w:rsidRPr="004858BC">
              <w:rPr>
                <w:b/>
              </w:rPr>
              <w:t xml:space="preserve"> the data</w:t>
            </w:r>
          </w:p>
          <w:p w14:paraId="4B19CA0D" w14:textId="77777777" w:rsidR="00DE6747" w:rsidRPr="009231E9" w:rsidRDefault="00DE6747" w:rsidP="00DE6747">
            <w:pPr>
              <w:spacing w:after="0"/>
              <w:rPr>
                <w:rFonts w:cs="Helvetica"/>
                <w:lang w:val="en"/>
              </w:rPr>
            </w:pPr>
            <w:r w:rsidRPr="009231E9">
              <w:rPr>
                <w:rFonts w:cs="Helvetica"/>
                <w:lang w:val="en"/>
              </w:rPr>
              <w:t>Lead a discussio</w:t>
            </w:r>
            <w:r>
              <w:rPr>
                <w:rFonts w:cs="Helvetica"/>
                <w:lang w:val="en"/>
              </w:rPr>
              <w:t>n to facilitate student</w:t>
            </w:r>
            <w:r w:rsidRPr="009231E9">
              <w:rPr>
                <w:rFonts w:cs="Helvetica"/>
                <w:lang w:val="en"/>
              </w:rPr>
              <w:t xml:space="preserve"> identif</w:t>
            </w:r>
            <w:r>
              <w:rPr>
                <w:rFonts w:cs="Helvetica"/>
                <w:lang w:val="en"/>
              </w:rPr>
              <w:t>ication of</w:t>
            </w:r>
            <w:r w:rsidRPr="009231E9">
              <w:rPr>
                <w:rFonts w:cs="Helvetica"/>
                <w:lang w:val="en"/>
              </w:rPr>
              <w:t xml:space="preserve"> patterns in</w:t>
            </w:r>
            <w:r>
              <w:rPr>
                <w:rFonts w:cs="Helvetica"/>
                <w:lang w:val="en"/>
              </w:rPr>
              <w:t xml:space="preserve"> the</w:t>
            </w:r>
            <w:r w:rsidRPr="009231E9">
              <w:rPr>
                <w:rFonts w:cs="Helvetica"/>
                <w:lang w:val="en"/>
              </w:rPr>
              <w:t xml:space="preserve"> data</w:t>
            </w:r>
            <w:r>
              <w:rPr>
                <w:rFonts w:cs="Helvetica"/>
                <w:lang w:val="en"/>
              </w:rPr>
              <w:t>. Prompt questions can include</w:t>
            </w:r>
            <w:r w:rsidRPr="009231E9">
              <w:rPr>
                <w:rFonts w:cs="Helvetica"/>
                <w:lang w:val="en"/>
              </w:rPr>
              <w:t>:</w:t>
            </w:r>
          </w:p>
          <w:p w14:paraId="37691FA7" w14:textId="3BBB0ED6" w:rsidR="00DE6747" w:rsidRPr="00F77744" w:rsidRDefault="00CA6864" w:rsidP="00A7752D">
            <w:pPr>
              <w:pStyle w:val="ListParagraph"/>
              <w:ind w:left="454" w:hanging="227"/>
            </w:pPr>
            <w:r w:rsidRPr="0046500A">
              <w:rPr>
                <w:noProof/>
                <w:lang w:eastAsia="en-AU"/>
              </w:rPr>
              <w:drawing>
                <wp:anchor distT="0" distB="0" distL="114300" distR="114300" simplePos="0" relativeHeight="252089344" behindDoc="0" locked="0" layoutInCell="1" allowOverlap="1" wp14:anchorId="1234EAA8" wp14:editId="5D53B605">
                  <wp:simplePos x="0" y="0"/>
                  <wp:positionH relativeFrom="column">
                    <wp:posOffset>-600417</wp:posOffset>
                  </wp:positionH>
                  <wp:positionV relativeFrom="paragraph">
                    <wp:posOffset>142582</wp:posOffset>
                  </wp:positionV>
                  <wp:extent cx="360000" cy="360000"/>
                  <wp:effectExtent l="0" t="0" r="2540" b="2540"/>
                  <wp:wrapNone/>
                  <wp:docPr id="16" name="Picture 16"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6747" w:rsidRPr="00F77744">
              <w:t>What</w:t>
            </w:r>
            <w:r w:rsidR="00DE6747">
              <w:t xml:space="preserve"> differences were there in the species found at the two sites</w:t>
            </w:r>
            <w:r w:rsidR="00DE6747" w:rsidRPr="00F77744">
              <w:t>?</w:t>
            </w:r>
          </w:p>
          <w:p w14:paraId="56F015B8" w14:textId="7B4DFD09" w:rsidR="00DE6747" w:rsidRDefault="00DE6747" w:rsidP="00A7752D">
            <w:pPr>
              <w:pStyle w:val="ListParagraph"/>
              <w:ind w:left="454" w:hanging="227"/>
            </w:pPr>
            <w:r w:rsidRPr="00F77744">
              <w:t xml:space="preserve">What differences were there in the </w:t>
            </w:r>
            <w:r w:rsidR="008F752F">
              <w:t xml:space="preserve">average </w:t>
            </w:r>
            <w:r w:rsidRPr="00F77744">
              <w:t xml:space="preserve">frequency of the observed plants </w:t>
            </w:r>
            <w:r w:rsidR="008F752F">
              <w:t xml:space="preserve">species </w:t>
            </w:r>
            <w:r w:rsidRPr="00F77744">
              <w:t>at the two sites?</w:t>
            </w:r>
          </w:p>
          <w:p w14:paraId="537E1BB2" w14:textId="77777777" w:rsidR="00DE6747" w:rsidRPr="009231E9" w:rsidRDefault="00DE6747" w:rsidP="00A7752D">
            <w:pPr>
              <w:pStyle w:val="ListParagraph"/>
              <w:ind w:left="454" w:hanging="227"/>
            </w:pPr>
            <w:r w:rsidRPr="009231E9">
              <w:t>What differences were there in the percentage ground cover at the two sites?</w:t>
            </w:r>
          </w:p>
          <w:p w14:paraId="59C00385" w14:textId="77777777" w:rsidR="00DE6747" w:rsidRPr="00A7752D" w:rsidRDefault="00DE6747" w:rsidP="00A7752D">
            <w:pPr>
              <w:pStyle w:val="ListParagraph"/>
              <w:ind w:left="454" w:hanging="227"/>
            </w:pPr>
            <w:r w:rsidRPr="009231E9">
              <w:t>What factors might explain why the frequency and ground cover at the two sites differed?</w:t>
            </w:r>
          </w:p>
          <w:p w14:paraId="63C7409D" w14:textId="77777777" w:rsidR="008F752F" w:rsidRPr="00F77744" w:rsidRDefault="008F752F" w:rsidP="00A7752D">
            <w:pPr>
              <w:pStyle w:val="ListParagraph"/>
              <w:ind w:left="454" w:hanging="227"/>
            </w:pPr>
            <w:r>
              <w:t>What differences were there in the percentage of native compared to introduced species at the two sites.</w:t>
            </w:r>
          </w:p>
          <w:p w14:paraId="09829167" w14:textId="4E9C3592" w:rsidR="00DE6747" w:rsidRDefault="00DE6747" w:rsidP="00A7752D">
            <w:pPr>
              <w:pStyle w:val="ListParagraph"/>
              <w:ind w:left="454" w:hanging="227"/>
              <w:rPr>
                <w:b/>
              </w:rPr>
            </w:pPr>
            <w:r w:rsidRPr="00323838">
              <w:t>How would you describe the impact of human activity or weather elements at the sites? Why?</w:t>
            </w:r>
          </w:p>
        </w:tc>
      </w:tr>
      <w:tr w:rsidR="00FB1527" w:rsidRPr="00384F40" w14:paraId="084CB5BE" w14:textId="77777777" w:rsidTr="00944BCE">
        <w:tc>
          <w:tcPr>
            <w:tcW w:w="2404" w:type="dxa"/>
            <w:vMerge/>
            <w:tcBorders>
              <w:left w:val="nil"/>
              <w:right w:val="nil"/>
            </w:tcBorders>
          </w:tcPr>
          <w:p w14:paraId="2AC6963A" w14:textId="77777777" w:rsidR="00FB1527" w:rsidRPr="00384F40" w:rsidRDefault="00FB1527" w:rsidP="00F9772C">
            <w:pPr>
              <w:widowControl/>
              <w:spacing w:after="160" w:line="259" w:lineRule="auto"/>
              <w:rPr>
                <w:b/>
              </w:rPr>
            </w:pPr>
          </w:p>
        </w:tc>
        <w:tc>
          <w:tcPr>
            <w:tcW w:w="6633" w:type="dxa"/>
            <w:tcBorders>
              <w:left w:val="nil"/>
              <w:bottom w:val="single" w:sz="4" w:space="0" w:color="auto"/>
              <w:right w:val="nil"/>
            </w:tcBorders>
          </w:tcPr>
          <w:p w14:paraId="1F7DF162" w14:textId="53448AAD" w:rsidR="00FB1527" w:rsidRDefault="00480C53" w:rsidP="00F9772C">
            <w:pPr>
              <w:widowControl/>
              <w:rPr>
                <w:b/>
              </w:rPr>
            </w:pPr>
            <w:r>
              <w:rPr>
                <w:b/>
              </w:rPr>
              <w:t>Additional learning opportunity: Measuring abiotic factors in the environment</w:t>
            </w:r>
            <w:r w:rsidR="0024530E">
              <w:rPr>
                <w:b/>
              </w:rPr>
              <w:t xml:space="preserve">, specifically soil </w:t>
            </w:r>
          </w:p>
          <w:p w14:paraId="56A0A93C" w14:textId="749B847F" w:rsidR="00480C53" w:rsidRDefault="00480C53" w:rsidP="004D6B82">
            <w:pPr>
              <w:widowControl/>
            </w:pPr>
            <w:r>
              <w:t xml:space="preserve">Abiotic factors can have a significant influence on living organisms and include water, sunlight, oxygen, soil and temperature. </w:t>
            </w:r>
          </w:p>
          <w:p w14:paraId="0CD6AF27" w14:textId="61CCC6B8" w:rsidR="004D6B82" w:rsidRDefault="009B7D6A" w:rsidP="004D6B82">
            <w:pPr>
              <w:widowControl/>
            </w:pPr>
            <w:r>
              <w:t xml:space="preserve">Soil type is an important determinant of the composition of plant communities. Soil samples can be compared by shaking </w:t>
            </w:r>
            <w:r w:rsidR="00480C53">
              <w:t>a</w:t>
            </w:r>
            <w:r>
              <w:t xml:space="preserve"> soil</w:t>
            </w:r>
            <w:r w:rsidR="00480C53">
              <w:t xml:space="preserve"> sample</w:t>
            </w:r>
            <w:r>
              <w:t xml:space="preserve"> in a tall jar with water and allowing </w:t>
            </w:r>
            <w:r w:rsidR="00480C53">
              <w:t>the soil</w:t>
            </w:r>
            <w:r>
              <w:t xml:space="preserve"> to settle. Larger soil particles tend to settle </w:t>
            </w:r>
            <w:r w:rsidR="00AE296D">
              <w:t>fastest,</w:t>
            </w:r>
            <w:r>
              <w:t xml:space="preserve"> and </w:t>
            </w:r>
            <w:r w:rsidR="004D6B82">
              <w:t xml:space="preserve">some </w:t>
            </w:r>
            <w:r>
              <w:t xml:space="preserve">organic matter will float to the top. </w:t>
            </w:r>
            <w:r w:rsidR="00CE04DB">
              <w:t xml:space="preserve">Soil </w:t>
            </w:r>
            <w:r>
              <w:t>samples can also be spread on paper and examined with a magnifying glass or microscope.</w:t>
            </w:r>
            <w:r w:rsidR="00F96A00">
              <w:t xml:space="preserve"> </w:t>
            </w:r>
            <w:r w:rsidR="00480C53">
              <w:t>C</w:t>
            </w:r>
            <w:r w:rsidR="00F96A00">
              <w:t xml:space="preserve">lay will be suspended </w:t>
            </w:r>
            <w:r w:rsidR="0067290A">
              <w:t xml:space="preserve">in the water </w:t>
            </w:r>
            <w:r w:rsidR="00F96A00">
              <w:t xml:space="preserve">initially </w:t>
            </w:r>
            <w:r w:rsidR="0067290A">
              <w:t xml:space="preserve">but </w:t>
            </w:r>
            <w:r w:rsidR="00F96A00">
              <w:t>will then settle</w:t>
            </w:r>
            <w:r w:rsidR="004D6B82">
              <w:t xml:space="preserve"> to the bottom but may take time to do so</w:t>
            </w:r>
            <w:r w:rsidR="00F96A00">
              <w:t>.</w:t>
            </w:r>
            <w:r w:rsidR="00480C53">
              <w:t xml:space="preserve"> </w:t>
            </w:r>
            <w:r w:rsidR="00F96A00">
              <w:t xml:space="preserve">Soil </w:t>
            </w:r>
            <w:r w:rsidR="004D6B82">
              <w:t xml:space="preserve">acidity </w:t>
            </w:r>
            <w:r w:rsidR="00F96A00">
              <w:t>can be tested using a universal indicator</w:t>
            </w:r>
            <w:r w:rsidR="004D6B82">
              <w:t>.</w:t>
            </w:r>
          </w:p>
          <w:p w14:paraId="7BF8867F" w14:textId="53E31952" w:rsidR="00040F49" w:rsidRPr="00480C53" w:rsidRDefault="00F96A00" w:rsidP="007A4608">
            <w:pPr>
              <w:widowControl/>
              <w:spacing w:after="0"/>
            </w:pPr>
            <w:r>
              <w:t xml:space="preserve">A good flowchart </w:t>
            </w:r>
            <w:r w:rsidR="007A587C">
              <w:t xml:space="preserve">for determining soil texture by feel </w:t>
            </w:r>
            <w:r w:rsidR="00816195">
              <w:t xml:space="preserve">is </w:t>
            </w:r>
            <w:r w:rsidR="004D6B82">
              <w:t>at</w:t>
            </w:r>
            <w:r w:rsidR="00816195">
              <w:t>:</w:t>
            </w:r>
            <w:bookmarkStart w:id="33" w:name="_Hlk9427174"/>
            <w:r w:rsidR="00DE6747">
              <w:rPr>
                <w:i/>
              </w:rPr>
              <w:br/>
            </w:r>
            <w:r w:rsidR="00816195" w:rsidRPr="009231E9">
              <w:rPr>
                <w:i/>
              </w:rPr>
              <w:t>Determining soil texture by feel</w:t>
            </w:r>
            <w:r w:rsidR="00816195">
              <w:t xml:space="preserve"> (</w:t>
            </w:r>
            <w:proofErr w:type="spellStart"/>
            <w:r w:rsidR="00816195">
              <w:t>Ritchley</w:t>
            </w:r>
            <w:proofErr w:type="spellEnd"/>
            <w:r w:rsidR="00816195">
              <w:t xml:space="preserve">, McGrath, </w:t>
            </w:r>
            <w:proofErr w:type="spellStart"/>
            <w:r w:rsidR="00816195">
              <w:t>Gehring</w:t>
            </w:r>
            <w:proofErr w:type="spellEnd"/>
            <w:r w:rsidR="00816195">
              <w:t xml:space="preserve">, 2015) </w:t>
            </w:r>
            <w:hyperlink r:id="rId82" w:history="1">
              <w:r w:rsidR="00816195">
                <w:rPr>
                  <w:rStyle w:val="Hyperlink"/>
                </w:rPr>
                <w:t>uknowledge.uky.edu/cgi/viewcontent.cgi?article=1139&amp;context=anr_reports</w:t>
              </w:r>
            </w:hyperlink>
            <w:r w:rsidR="00816195" w:rsidDel="00816195">
              <w:t xml:space="preserve"> </w:t>
            </w:r>
            <w:bookmarkEnd w:id="33"/>
          </w:p>
        </w:tc>
      </w:tr>
      <w:tr w:rsidR="00D167F4" w:rsidRPr="00384F40" w14:paraId="1C4177B2" w14:textId="77777777" w:rsidTr="004D6B82">
        <w:trPr>
          <w:trHeight w:val="90"/>
        </w:trPr>
        <w:tc>
          <w:tcPr>
            <w:tcW w:w="2404" w:type="dxa"/>
            <w:vMerge/>
            <w:tcBorders>
              <w:left w:val="nil"/>
              <w:bottom w:val="single" w:sz="4" w:space="0" w:color="auto"/>
              <w:right w:val="nil"/>
            </w:tcBorders>
          </w:tcPr>
          <w:p w14:paraId="65793851" w14:textId="77777777" w:rsidR="00D167F4" w:rsidRPr="00384F40" w:rsidRDefault="00D167F4" w:rsidP="00F9772C">
            <w:pPr>
              <w:widowControl/>
              <w:spacing w:after="160" w:line="259" w:lineRule="auto"/>
              <w:rPr>
                <w:b/>
              </w:rPr>
            </w:pPr>
          </w:p>
        </w:tc>
        <w:tc>
          <w:tcPr>
            <w:tcW w:w="6633" w:type="dxa"/>
            <w:tcBorders>
              <w:left w:val="nil"/>
              <w:right w:val="nil"/>
            </w:tcBorders>
          </w:tcPr>
          <w:p w14:paraId="767260F3" w14:textId="14BE0B49" w:rsidR="00D167F4" w:rsidRPr="004858BC" w:rsidRDefault="00881C23" w:rsidP="00F9772C">
            <w:pPr>
              <w:widowControl/>
              <w:rPr>
                <w:b/>
              </w:rPr>
            </w:pPr>
            <w:r w:rsidRPr="0073303F">
              <w:rPr>
                <w:b/>
              </w:rPr>
              <w:t xml:space="preserve">Part </w:t>
            </w:r>
            <w:r w:rsidR="00F72210">
              <w:rPr>
                <w:b/>
              </w:rPr>
              <w:t>5</w:t>
            </w:r>
            <w:r w:rsidRPr="004858BC">
              <w:rPr>
                <w:b/>
              </w:rPr>
              <w:t xml:space="preserve">: Reflection and </w:t>
            </w:r>
            <w:r w:rsidR="008C5DD1">
              <w:rPr>
                <w:b/>
              </w:rPr>
              <w:t>journaling</w:t>
            </w:r>
          </w:p>
          <w:p w14:paraId="117691FA" w14:textId="71B5CF20" w:rsidR="00B668ED" w:rsidRPr="00B668ED" w:rsidRDefault="00F77744" w:rsidP="00B668ED">
            <w:pPr>
              <w:spacing w:after="0"/>
              <w:rPr>
                <w:rFonts w:cs="Helvetica"/>
                <w:lang w:val="en"/>
              </w:rPr>
            </w:pPr>
            <w:r>
              <w:rPr>
                <w:rFonts w:cs="Helvetica"/>
                <w:lang w:val="en"/>
              </w:rPr>
              <w:t>Provide time for students to r</w:t>
            </w:r>
            <w:r w:rsidR="009120B9" w:rsidRPr="009231E9">
              <w:rPr>
                <w:rFonts w:cs="Helvetica"/>
                <w:lang w:val="en"/>
              </w:rPr>
              <w:t>eflect on and review the</w:t>
            </w:r>
            <w:r w:rsidR="00944BCE">
              <w:rPr>
                <w:rFonts w:cs="Helvetica"/>
                <w:lang w:val="en"/>
              </w:rPr>
              <w:t>ir</w:t>
            </w:r>
            <w:r w:rsidR="009120B9" w:rsidRPr="009231E9">
              <w:rPr>
                <w:rFonts w:cs="Helvetica"/>
                <w:lang w:val="en"/>
              </w:rPr>
              <w:t xml:space="preserve"> </w:t>
            </w:r>
            <w:r w:rsidR="00C67DBC" w:rsidRPr="009231E9">
              <w:rPr>
                <w:rFonts w:cs="Helvetica"/>
                <w:lang w:val="en"/>
              </w:rPr>
              <w:t>investigation</w:t>
            </w:r>
            <w:r w:rsidR="00C67DBC">
              <w:rPr>
                <w:rFonts w:cs="Helvetica"/>
                <w:lang w:val="en"/>
              </w:rPr>
              <w:t xml:space="preserve"> and</w:t>
            </w:r>
            <w:r>
              <w:rPr>
                <w:rFonts w:cs="Helvetica"/>
                <w:lang w:val="en"/>
              </w:rPr>
              <w:t xml:space="preserve"> draw</w:t>
            </w:r>
            <w:r w:rsidR="009120B9" w:rsidRPr="009231E9">
              <w:rPr>
                <w:rFonts w:cs="Helvetica"/>
                <w:lang w:val="en"/>
              </w:rPr>
              <w:t xml:space="preserve"> </w:t>
            </w:r>
            <w:r>
              <w:rPr>
                <w:rFonts w:cs="Helvetica"/>
                <w:lang w:val="en"/>
              </w:rPr>
              <w:t>conclusions.</w:t>
            </w:r>
            <w:r w:rsidR="00CA5444">
              <w:rPr>
                <w:rFonts w:cs="Helvetica"/>
                <w:lang w:val="en"/>
              </w:rPr>
              <w:t xml:space="preserve"> Discuss how this </w:t>
            </w:r>
            <w:r w:rsidR="005E3B45">
              <w:rPr>
                <w:rFonts w:cs="Helvetica"/>
                <w:lang w:val="en"/>
              </w:rPr>
              <w:t xml:space="preserve">information </w:t>
            </w:r>
            <w:r w:rsidR="00CA5444">
              <w:rPr>
                <w:rFonts w:cs="Helvetica"/>
                <w:lang w:val="en"/>
              </w:rPr>
              <w:t xml:space="preserve">could inform choices </w:t>
            </w:r>
            <w:r w:rsidR="005E3B45">
              <w:rPr>
                <w:rFonts w:cs="Helvetica"/>
                <w:lang w:val="en"/>
              </w:rPr>
              <w:t xml:space="preserve">about </w:t>
            </w:r>
            <w:r w:rsidR="00944BCE">
              <w:rPr>
                <w:rFonts w:cs="Helvetica"/>
                <w:lang w:val="en"/>
              </w:rPr>
              <w:t xml:space="preserve">how to </w:t>
            </w:r>
            <w:r w:rsidR="005E3B45">
              <w:rPr>
                <w:rFonts w:cs="Helvetica"/>
                <w:lang w:val="en"/>
              </w:rPr>
              <w:t>resto</w:t>
            </w:r>
            <w:r w:rsidR="00944BCE">
              <w:rPr>
                <w:rFonts w:cs="Helvetica"/>
                <w:lang w:val="en"/>
              </w:rPr>
              <w:t xml:space="preserve">re </w:t>
            </w:r>
            <w:r w:rsidR="005E3B45">
              <w:rPr>
                <w:rFonts w:cs="Helvetica"/>
                <w:lang w:val="en"/>
              </w:rPr>
              <w:t xml:space="preserve">local </w:t>
            </w:r>
            <w:r w:rsidR="00944BCE">
              <w:rPr>
                <w:rFonts w:cs="Helvetica"/>
                <w:lang w:val="en"/>
              </w:rPr>
              <w:t>areas of native vegetation</w:t>
            </w:r>
            <w:r w:rsidR="005E3B45">
              <w:rPr>
                <w:rFonts w:cs="Helvetica"/>
                <w:lang w:val="en"/>
              </w:rPr>
              <w:t>.</w:t>
            </w:r>
            <w:r w:rsidR="009120B9" w:rsidRPr="009231E9">
              <w:rPr>
                <w:rFonts w:cs="Helvetica"/>
                <w:lang w:val="en"/>
              </w:rPr>
              <w:t xml:space="preserve"> Useful prompts might include:</w:t>
            </w:r>
          </w:p>
          <w:p w14:paraId="1637685D" w14:textId="77777777" w:rsidR="00944BCE" w:rsidRDefault="00B668ED" w:rsidP="00A7752D">
            <w:pPr>
              <w:pStyle w:val="ListParagraph"/>
              <w:ind w:left="454" w:hanging="227"/>
            </w:pPr>
            <w:r w:rsidRPr="0046500A">
              <w:rPr>
                <w:noProof/>
                <w:lang w:eastAsia="en-AU"/>
              </w:rPr>
              <w:drawing>
                <wp:anchor distT="0" distB="0" distL="114300" distR="114300" simplePos="0" relativeHeight="251983872" behindDoc="0" locked="0" layoutInCell="1" allowOverlap="1" wp14:anchorId="7B7BFBF8" wp14:editId="6247FED0">
                  <wp:simplePos x="0" y="0"/>
                  <wp:positionH relativeFrom="column">
                    <wp:posOffset>-424815</wp:posOffset>
                  </wp:positionH>
                  <wp:positionV relativeFrom="paragraph">
                    <wp:posOffset>69850</wp:posOffset>
                  </wp:positionV>
                  <wp:extent cx="360000" cy="360000"/>
                  <wp:effectExtent l="0" t="0" r="2540" b="2540"/>
                  <wp:wrapNone/>
                  <wp:docPr id="18" name="Picture 18"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20B9" w:rsidRPr="009231E9">
              <w:t xml:space="preserve">How </w:t>
            </w:r>
            <w:r w:rsidR="00944BCE">
              <w:t xml:space="preserve">good was our </w:t>
            </w:r>
            <w:r w:rsidR="009120B9" w:rsidRPr="009231E9">
              <w:t>investigation?</w:t>
            </w:r>
          </w:p>
          <w:p w14:paraId="650A588E" w14:textId="54E3DFD1" w:rsidR="009120B9" w:rsidRPr="009231E9" w:rsidRDefault="009120B9" w:rsidP="00A7752D">
            <w:pPr>
              <w:pStyle w:val="ListParagraph"/>
              <w:ind w:left="454" w:hanging="227"/>
            </w:pPr>
            <w:r w:rsidRPr="009231E9">
              <w:t>What might have worked better?</w:t>
            </w:r>
          </w:p>
          <w:p w14:paraId="58F43AD7" w14:textId="13842E86" w:rsidR="009120B9" w:rsidRPr="009231E9" w:rsidRDefault="009120B9" w:rsidP="00A7752D">
            <w:pPr>
              <w:pStyle w:val="ListParagraph"/>
              <w:ind w:left="454" w:hanging="227"/>
            </w:pPr>
            <w:r w:rsidRPr="009231E9">
              <w:t xml:space="preserve">What did we find out that might help us plan for </w:t>
            </w:r>
            <w:r w:rsidR="00944BCE">
              <w:t xml:space="preserve">the </w:t>
            </w:r>
            <w:r w:rsidR="005E3B45">
              <w:t xml:space="preserve">restoration of </w:t>
            </w:r>
            <w:r w:rsidR="00944BCE">
              <w:t xml:space="preserve">a </w:t>
            </w:r>
            <w:r w:rsidR="005E3B45">
              <w:t xml:space="preserve">local </w:t>
            </w:r>
            <w:r w:rsidR="00944BCE">
              <w:t>area of native vegetation</w:t>
            </w:r>
            <w:r w:rsidR="005E3B45">
              <w:t>?</w:t>
            </w:r>
          </w:p>
          <w:p w14:paraId="4FF09656" w14:textId="14426006" w:rsidR="00CC47BF" w:rsidRDefault="009120B9" w:rsidP="00A7752D">
            <w:pPr>
              <w:pStyle w:val="ListParagraph"/>
              <w:ind w:left="454" w:hanging="227"/>
            </w:pPr>
            <w:r w:rsidRPr="009231E9">
              <w:t xml:space="preserve">Why should we invest time and effort in </w:t>
            </w:r>
            <w:r w:rsidR="005E3B45">
              <w:t xml:space="preserve">restoring </w:t>
            </w:r>
            <w:r w:rsidR="00944BCE">
              <w:t>a local area of native vegetation</w:t>
            </w:r>
            <w:r w:rsidR="005E3B45">
              <w:t>?</w:t>
            </w:r>
          </w:p>
          <w:p w14:paraId="276FE053" w14:textId="7BCC2D05" w:rsidR="00F72210" w:rsidRDefault="00944BCE" w:rsidP="00A7752D">
            <w:pPr>
              <w:pStyle w:val="ListParagraph"/>
              <w:ind w:left="454" w:hanging="227"/>
            </w:pPr>
            <w:r>
              <w:t>How can</w:t>
            </w:r>
            <w:r w:rsidR="00F72210">
              <w:t xml:space="preserve"> scientific and mathematical data help us </w:t>
            </w:r>
            <w:r w:rsidR="00032691">
              <w:t xml:space="preserve">improve our environment? </w:t>
            </w:r>
            <w:r w:rsidR="00F72210">
              <w:t xml:space="preserve">How have scientists used data to inform choices </w:t>
            </w:r>
            <w:r w:rsidR="00032691">
              <w:t>about our environment</w:t>
            </w:r>
            <w:r w:rsidR="00F72210">
              <w:t>? Can you think of some examples of where this has happened?</w:t>
            </w:r>
          </w:p>
          <w:p w14:paraId="2C824297" w14:textId="0B3ED754" w:rsidR="00F72210" w:rsidRPr="00032691" w:rsidRDefault="00F72210" w:rsidP="00A7752D">
            <w:pPr>
              <w:pStyle w:val="ListParagraph"/>
              <w:ind w:left="454" w:hanging="227"/>
            </w:pPr>
            <w:r>
              <w:t xml:space="preserve">How could we communicate our </w:t>
            </w:r>
            <w:r w:rsidR="00032691">
              <w:t>knowledge</w:t>
            </w:r>
            <w:r>
              <w:t xml:space="preserve"> to the community?</w:t>
            </w:r>
          </w:p>
        </w:tc>
      </w:tr>
      <w:tr w:rsidR="001316EC" w14:paraId="56E3B6D9" w14:textId="77777777" w:rsidTr="00B061E9">
        <w:trPr>
          <w:trHeight w:val="507"/>
        </w:trPr>
        <w:tc>
          <w:tcPr>
            <w:tcW w:w="2404" w:type="dxa"/>
            <w:tcBorders>
              <w:left w:val="nil"/>
              <w:right w:val="nil"/>
            </w:tcBorders>
          </w:tcPr>
          <w:p w14:paraId="43B3947F" w14:textId="0B2A18CE" w:rsidR="001316EC" w:rsidRPr="004D6B82" w:rsidRDefault="001316EC" w:rsidP="00A6654B">
            <w:pPr>
              <w:widowControl/>
              <w:spacing w:after="240" w:line="259" w:lineRule="auto"/>
              <w:rPr>
                <w:b/>
              </w:rPr>
            </w:pPr>
            <w:r>
              <w:rPr>
                <w:b/>
              </w:rPr>
              <w:t>Resource sheets</w:t>
            </w:r>
          </w:p>
        </w:tc>
        <w:tc>
          <w:tcPr>
            <w:tcW w:w="6633" w:type="dxa"/>
            <w:tcBorders>
              <w:top w:val="single" w:sz="4" w:space="0" w:color="auto"/>
              <w:left w:val="nil"/>
              <w:bottom w:val="single" w:sz="4" w:space="0" w:color="auto"/>
              <w:right w:val="nil"/>
            </w:tcBorders>
          </w:tcPr>
          <w:p w14:paraId="05295796" w14:textId="77777777" w:rsidR="001316EC" w:rsidRDefault="00921923" w:rsidP="00B061E9">
            <w:pPr>
              <w:widowControl/>
              <w:spacing w:after="240"/>
              <w:rPr>
                <w:rStyle w:val="Hyperlink"/>
              </w:rPr>
            </w:pPr>
            <w:hyperlink w:anchor="_Appendix_7:_Teacher" w:history="1">
              <w:r w:rsidR="001316EC" w:rsidRPr="00A31B7C">
                <w:rPr>
                  <w:rStyle w:val="Hyperlink"/>
                </w:rPr>
                <w:t>Teacher resource sheet 1.1: Cooperative learning</w:t>
              </w:r>
              <w:r w:rsidR="001316EC">
                <w:rPr>
                  <w:rStyle w:val="Hyperlink"/>
                </w:rPr>
                <w:t xml:space="preserve"> – </w:t>
              </w:r>
              <w:r w:rsidR="001316EC" w:rsidRPr="00A31B7C">
                <w:rPr>
                  <w:rStyle w:val="Hyperlink"/>
                </w:rPr>
                <w:t>Roles</w:t>
              </w:r>
            </w:hyperlink>
          </w:p>
          <w:p w14:paraId="5B5494F7" w14:textId="35F72519" w:rsidR="009250F0" w:rsidRPr="00D477D0" w:rsidRDefault="009250F0" w:rsidP="00B061E9">
            <w:pPr>
              <w:widowControl/>
              <w:spacing w:after="240"/>
              <w:rPr>
                <w:i/>
              </w:rPr>
            </w:pPr>
            <w:r>
              <w:rPr>
                <w:rStyle w:val="Hyperlink"/>
              </w:rPr>
              <w:t>Student activity sheet 2.2: Cartesian Coordinates</w:t>
            </w:r>
          </w:p>
        </w:tc>
      </w:tr>
      <w:tr w:rsidR="00877BD2" w14:paraId="6A9E2A0D" w14:textId="77777777" w:rsidTr="00CF3A18">
        <w:trPr>
          <w:trHeight w:val="771"/>
        </w:trPr>
        <w:tc>
          <w:tcPr>
            <w:tcW w:w="2404" w:type="dxa"/>
            <w:vMerge w:val="restart"/>
            <w:tcBorders>
              <w:left w:val="nil"/>
              <w:right w:val="nil"/>
            </w:tcBorders>
          </w:tcPr>
          <w:p w14:paraId="16999D2A" w14:textId="3C158CB9" w:rsidR="00877BD2" w:rsidRPr="004D6B82" w:rsidRDefault="00877BD2" w:rsidP="00A6654B">
            <w:pPr>
              <w:widowControl/>
              <w:spacing w:after="240" w:line="259" w:lineRule="auto"/>
            </w:pPr>
            <w:r w:rsidRPr="004D6B82">
              <w:rPr>
                <w:b/>
              </w:rPr>
              <w:t xml:space="preserve">Digital </w:t>
            </w:r>
            <w:r w:rsidR="00C67DBC">
              <w:rPr>
                <w:b/>
              </w:rPr>
              <w:t>r</w:t>
            </w:r>
            <w:r w:rsidRPr="004D6B82">
              <w:rPr>
                <w:b/>
              </w:rPr>
              <w:t>esources</w:t>
            </w:r>
          </w:p>
        </w:tc>
        <w:tc>
          <w:tcPr>
            <w:tcW w:w="6633" w:type="dxa"/>
            <w:tcBorders>
              <w:top w:val="single" w:sz="4" w:space="0" w:color="auto"/>
              <w:left w:val="nil"/>
              <w:bottom w:val="single" w:sz="4" w:space="0" w:color="auto"/>
              <w:right w:val="nil"/>
            </w:tcBorders>
          </w:tcPr>
          <w:p w14:paraId="1E2F2243" w14:textId="77777777" w:rsidR="00877BD2" w:rsidRPr="00D477D0" w:rsidRDefault="00877BD2" w:rsidP="00A6654B">
            <w:pPr>
              <w:widowControl/>
              <w:spacing w:after="0"/>
              <w:rPr>
                <w:iCs/>
              </w:rPr>
            </w:pPr>
            <w:r w:rsidRPr="00D477D0">
              <w:rPr>
                <w:i/>
              </w:rPr>
              <w:t xml:space="preserve">Determining soil texture by feel </w:t>
            </w:r>
            <w:r w:rsidRPr="00D477D0">
              <w:rPr>
                <w:iCs/>
              </w:rPr>
              <w:t>(</w:t>
            </w:r>
            <w:proofErr w:type="spellStart"/>
            <w:r w:rsidRPr="00D477D0">
              <w:rPr>
                <w:iCs/>
              </w:rPr>
              <w:t>Ritchley</w:t>
            </w:r>
            <w:proofErr w:type="spellEnd"/>
            <w:r w:rsidRPr="00D477D0">
              <w:rPr>
                <w:iCs/>
              </w:rPr>
              <w:t xml:space="preserve">, McGrath, </w:t>
            </w:r>
            <w:proofErr w:type="spellStart"/>
            <w:r w:rsidRPr="00D477D0">
              <w:rPr>
                <w:iCs/>
              </w:rPr>
              <w:t>Gehring</w:t>
            </w:r>
            <w:proofErr w:type="spellEnd"/>
            <w:r w:rsidRPr="00D477D0">
              <w:rPr>
                <w:iCs/>
              </w:rPr>
              <w:t xml:space="preserve">, 2015) </w:t>
            </w:r>
          </w:p>
          <w:p w14:paraId="3019D8C7" w14:textId="21C47B56" w:rsidR="00877BD2" w:rsidRPr="00A6654B" w:rsidRDefault="00921923" w:rsidP="00CF3A18">
            <w:pPr>
              <w:widowControl/>
              <w:spacing w:before="0" w:after="60"/>
              <w:rPr>
                <w:i/>
              </w:rPr>
            </w:pPr>
            <w:hyperlink r:id="rId83" w:history="1">
              <w:r w:rsidR="00877BD2" w:rsidRPr="004D6B82">
                <w:rPr>
                  <w:rStyle w:val="Hyperlink"/>
                </w:rPr>
                <w:t>uknowledge.uky.edu/cgi/viewcontent.cgi?article=1139&amp;context=anr_reports</w:t>
              </w:r>
            </w:hyperlink>
          </w:p>
        </w:tc>
      </w:tr>
      <w:tr w:rsidR="0049303A" w14:paraId="36AA7A57" w14:textId="77777777" w:rsidTr="00CF3A18">
        <w:trPr>
          <w:trHeight w:val="771"/>
        </w:trPr>
        <w:tc>
          <w:tcPr>
            <w:tcW w:w="2404" w:type="dxa"/>
            <w:vMerge/>
            <w:tcBorders>
              <w:left w:val="nil"/>
              <w:right w:val="nil"/>
            </w:tcBorders>
          </w:tcPr>
          <w:p w14:paraId="6A00A0EC" w14:textId="77777777" w:rsidR="0049303A" w:rsidRPr="004D6B82" w:rsidRDefault="0049303A" w:rsidP="00A6654B">
            <w:pPr>
              <w:widowControl/>
              <w:spacing w:after="240" w:line="259" w:lineRule="auto"/>
              <w:rPr>
                <w:b/>
              </w:rPr>
            </w:pPr>
          </w:p>
        </w:tc>
        <w:tc>
          <w:tcPr>
            <w:tcW w:w="6633" w:type="dxa"/>
            <w:tcBorders>
              <w:top w:val="single" w:sz="4" w:space="0" w:color="auto"/>
              <w:left w:val="nil"/>
              <w:bottom w:val="single" w:sz="4" w:space="0" w:color="auto"/>
              <w:right w:val="nil"/>
            </w:tcBorders>
          </w:tcPr>
          <w:p w14:paraId="033A1499" w14:textId="77777777" w:rsidR="0049303A" w:rsidRPr="004D76C7" w:rsidRDefault="0049303A" w:rsidP="0049303A">
            <w:pPr>
              <w:pStyle w:val="CommentText"/>
              <w:spacing w:after="120"/>
              <w:rPr>
                <w:rStyle w:val="Hyperlink"/>
                <w:i w:val="0"/>
                <w:color w:val="auto"/>
                <w:sz w:val="22"/>
                <w:szCs w:val="22"/>
                <w:u w:val="none"/>
              </w:rPr>
            </w:pPr>
            <w:r w:rsidRPr="004D76C7">
              <w:rPr>
                <w:rStyle w:val="Hyperlink"/>
                <w:color w:val="auto"/>
                <w:sz w:val="22"/>
                <w:szCs w:val="22"/>
                <w:u w:val="none"/>
              </w:rPr>
              <w:t xml:space="preserve">Picture this </w:t>
            </w:r>
            <w:r w:rsidRPr="004D76C7">
              <w:rPr>
                <w:rStyle w:val="Hyperlink"/>
                <w:i w:val="0"/>
                <w:color w:val="auto"/>
                <w:sz w:val="22"/>
                <w:szCs w:val="22"/>
                <w:u w:val="none"/>
              </w:rPr>
              <w:t xml:space="preserve">app enables identification of plants through a photograph – suitable for use on </w:t>
            </w:r>
            <w:proofErr w:type="spellStart"/>
            <w:r w:rsidRPr="004D76C7">
              <w:rPr>
                <w:rStyle w:val="Hyperlink"/>
                <w:i w:val="0"/>
                <w:color w:val="auto"/>
                <w:sz w:val="22"/>
                <w:szCs w:val="22"/>
                <w:u w:val="none"/>
              </w:rPr>
              <w:t>iphone</w:t>
            </w:r>
            <w:proofErr w:type="spellEnd"/>
            <w:r w:rsidRPr="004D76C7">
              <w:rPr>
                <w:rStyle w:val="Hyperlink"/>
                <w:i w:val="0"/>
                <w:color w:val="auto"/>
                <w:sz w:val="22"/>
                <w:szCs w:val="22"/>
                <w:u w:val="none"/>
              </w:rPr>
              <w:t xml:space="preserve"> or </w:t>
            </w:r>
            <w:proofErr w:type="spellStart"/>
            <w:r w:rsidRPr="004D76C7">
              <w:rPr>
                <w:rStyle w:val="Hyperlink"/>
                <w:i w:val="0"/>
                <w:color w:val="auto"/>
                <w:sz w:val="22"/>
                <w:szCs w:val="22"/>
                <w:u w:val="none"/>
              </w:rPr>
              <w:t>ipad</w:t>
            </w:r>
            <w:proofErr w:type="spellEnd"/>
          </w:p>
          <w:p w14:paraId="352A667C" w14:textId="6634DD43" w:rsidR="0049303A" w:rsidRPr="00D477D0" w:rsidRDefault="00921923" w:rsidP="0049303A">
            <w:pPr>
              <w:widowControl/>
              <w:spacing w:after="0"/>
              <w:rPr>
                <w:i/>
              </w:rPr>
            </w:pPr>
            <w:hyperlink r:id="rId84" w:history="1">
              <w:r w:rsidR="0049303A">
                <w:rPr>
                  <w:rStyle w:val="Hyperlink"/>
                </w:rPr>
                <w:t>https://www.picturethisai.com/?gclid=EAIaIQobChMI_I6z_tah6gIVmXwrCh0CqQRmEAAYAiAAEgJ8YfD_BwE</w:t>
              </w:r>
            </w:hyperlink>
          </w:p>
        </w:tc>
      </w:tr>
      <w:tr w:rsidR="00877BD2" w14:paraId="3CF9E5F6" w14:textId="77777777" w:rsidTr="00D477D0">
        <w:trPr>
          <w:trHeight w:val="64"/>
        </w:trPr>
        <w:tc>
          <w:tcPr>
            <w:tcW w:w="2404" w:type="dxa"/>
            <w:vMerge/>
            <w:tcBorders>
              <w:left w:val="nil"/>
              <w:right w:val="nil"/>
            </w:tcBorders>
          </w:tcPr>
          <w:p w14:paraId="50C013CE" w14:textId="77777777" w:rsidR="00877BD2" w:rsidRPr="004D6B82" w:rsidRDefault="00877BD2" w:rsidP="00A6654B">
            <w:pPr>
              <w:widowControl/>
              <w:spacing w:after="240" w:line="259" w:lineRule="auto"/>
              <w:rPr>
                <w:b/>
              </w:rPr>
            </w:pPr>
          </w:p>
        </w:tc>
        <w:tc>
          <w:tcPr>
            <w:tcW w:w="6633" w:type="dxa"/>
            <w:tcBorders>
              <w:top w:val="single" w:sz="4" w:space="0" w:color="auto"/>
              <w:left w:val="nil"/>
              <w:right w:val="nil"/>
            </w:tcBorders>
          </w:tcPr>
          <w:p w14:paraId="73C4B2EE" w14:textId="410CDFCB" w:rsidR="00877BD2" w:rsidRDefault="00877BD2" w:rsidP="00877BD2">
            <w:pPr>
              <w:spacing w:after="0"/>
            </w:pPr>
            <w:proofErr w:type="spellStart"/>
            <w:r>
              <w:t>FloraBase</w:t>
            </w:r>
            <w:proofErr w:type="spellEnd"/>
            <w:r>
              <w:t xml:space="preserve"> - </w:t>
            </w:r>
            <w:r w:rsidR="009D5BAA">
              <w:t>WA</w:t>
            </w:r>
            <w:r w:rsidRPr="00C964A2">
              <w:t xml:space="preserve"> Flora Database</w:t>
            </w:r>
            <w:r>
              <w:t xml:space="preserve"> (</w:t>
            </w:r>
            <w:hyperlink r:id="rId85" w:history="1">
              <w:r w:rsidRPr="00EC35B3">
                <w:t>Western Australian Herbarium</w:t>
              </w:r>
            </w:hyperlink>
            <w:r w:rsidRPr="00EC35B3">
              <w:t>, Biodiversity and Conservation Science</w:t>
            </w:r>
            <w:r>
              <w:t>;</w:t>
            </w:r>
            <w:r w:rsidRPr="00EC35B3">
              <w:t xml:space="preserve"> Department of Biodiversity, Conservation and Attractions</w:t>
            </w:r>
            <w:r>
              <w:t>)</w:t>
            </w:r>
          </w:p>
          <w:p w14:paraId="1CDBF2AF" w14:textId="3A984E59" w:rsidR="00877BD2" w:rsidRPr="004D6B82" w:rsidRDefault="00921923" w:rsidP="007D4057">
            <w:pPr>
              <w:spacing w:before="0"/>
              <w:rPr>
                <w:i/>
                <w:u w:val="single"/>
              </w:rPr>
            </w:pPr>
            <w:hyperlink r:id="rId86" w:history="1">
              <w:r w:rsidR="00877BD2">
                <w:rPr>
                  <w:rStyle w:val="Hyperlink"/>
                </w:rPr>
                <w:t>florabase.dpaw.wa.gov.au</w:t>
              </w:r>
            </w:hyperlink>
          </w:p>
        </w:tc>
      </w:tr>
    </w:tbl>
    <w:p w14:paraId="37AA0CF7" w14:textId="35161564" w:rsidR="00D66C54" w:rsidRDefault="00D66C54">
      <w:pPr>
        <w:widowControl/>
        <w:spacing w:before="0" w:after="160" w:line="259" w:lineRule="auto"/>
        <w:rPr>
          <w:rFonts w:eastAsiaTheme="majorEastAsia" w:cstheme="majorBidi"/>
          <w:b/>
          <w:color w:val="2E74B5" w:themeColor="accent1" w:themeShade="BF"/>
          <w:sz w:val="28"/>
          <w:szCs w:val="32"/>
        </w:rPr>
      </w:pPr>
    </w:p>
    <w:p w14:paraId="397B8472" w14:textId="77777777" w:rsidR="00D66C54" w:rsidRDefault="00D66C54">
      <w:pPr>
        <w:widowControl/>
        <w:spacing w:before="0" w:after="160" w:line="259" w:lineRule="auto"/>
        <w:rPr>
          <w:rFonts w:eastAsiaTheme="majorEastAsia" w:cstheme="majorBidi"/>
          <w:b/>
          <w:color w:val="2E74B5" w:themeColor="accent1" w:themeShade="BF"/>
          <w:sz w:val="28"/>
          <w:szCs w:val="32"/>
        </w:rPr>
      </w:pPr>
      <w:r>
        <w:br w:type="page"/>
      </w:r>
    </w:p>
    <w:p w14:paraId="16324F53" w14:textId="2B3F6111" w:rsidR="00D167F4" w:rsidRPr="00384F40" w:rsidRDefault="008811A9" w:rsidP="00D167F4">
      <w:pPr>
        <w:pStyle w:val="Heading1"/>
      </w:pPr>
      <w:bookmarkStart w:id="34" w:name="_Toc44521771"/>
      <w:r>
        <w:t xml:space="preserve">Activity 3: </w:t>
      </w:r>
      <w:r w:rsidR="003918CD">
        <w:t xml:space="preserve">Restoration </w:t>
      </w:r>
      <w:r w:rsidR="005749B0">
        <w:t>p</w:t>
      </w:r>
      <w:r w:rsidR="003918CD">
        <w:t>lan</w:t>
      </w:r>
      <w:bookmarkEnd w:id="34"/>
    </w:p>
    <w:tbl>
      <w:tblPr>
        <w:tblStyle w:val="TableGrid"/>
        <w:tblW w:w="9038" w:type="dxa"/>
        <w:tblLayout w:type="fixed"/>
        <w:tblLook w:val="04A0" w:firstRow="1" w:lastRow="0" w:firstColumn="1" w:lastColumn="0" w:noHBand="0" w:noVBand="1"/>
      </w:tblPr>
      <w:tblGrid>
        <w:gridCol w:w="2404"/>
        <w:gridCol w:w="6634"/>
      </w:tblGrid>
      <w:tr w:rsidR="00D167F4" w:rsidRPr="00384F40" w14:paraId="687B402B" w14:textId="77777777" w:rsidTr="00FB30A1">
        <w:trPr>
          <w:trHeight w:val="1404"/>
        </w:trPr>
        <w:tc>
          <w:tcPr>
            <w:tcW w:w="2404" w:type="dxa"/>
            <w:tcBorders>
              <w:left w:val="nil"/>
              <w:right w:val="nil"/>
            </w:tcBorders>
          </w:tcPr>
          <w:p w14:paraId="2319EF35" w14:textId="77777777" w:rsidR="00D167F4" w:rsidRDefault="001616A6" w:rsidP="00F9772C">
            <w:pPr>
              <w:widowControl/>
              <w:spacing w:after="240" w:line="259" w:lineRule="auto"/>
              <w:rPr>
                <w:b/>
              </w:rPr>
            </w:pPr>
            <w:r w:rsidRPr="001F27A1">
              <w:rPr>
                <w:b/>
                <w:noProof/>
                <w:lang w:eastAsia="en-AU"/>
              </w:rPr>
              <w:drawing>
                <wp:anchor distT="0" distB="0" distL="114300" distR="114300" simplePos="0" relativeHeight="251812864" behindDoc="0" locked="0" layoutInCell="1" allowOverlap="1" wp14:anchorId="2F2C1641" wp14:editId="65EE1273">
                  <wp:simplePos x="0" y="0"/>
                  <wp:positionH relativeFrom="column">
                    <wp:posOffset>34290</wp:posOffset>
                  </wp:positionH>
                  <wp:positionV relativeFrom="paragraph">
                    <wp:posOffset>260985</wp:posOffset>
                  </wp:positionV>
                  <wp:extent cx="900000" cy="900000"/>
                  <wp:effectExtent l="0" t="0" r="0" b="0"/>
                  <wp:wrapNone/>
                  <wp:docPr id="52" name="Picture 52"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34FA85BE" w14:textId="77777777" w:rsidR="00526632" w:rsidRPr="00384F40" w:rsidRDefault="00526632" w:rsidP="00F9772C">
            <w:pPr>
              <w:widowControl/>
              <w:spacing w:after="240" w:line="259" w:lineRule="auto"/>
              <w:rPr>
                <w:b/>
              </w:rPr>
            </w:pPr>
          </w:p>
        </w:tc>
        <w:tc>
          <w:tcPr>
            <w:tcW w:w="6634" w:type="dxa"/>
            <w:tcBorders>
              <w:left w:val="nil"/>
              <w:right w:val="nil"/>
            </w:tcBorders>
          </w:tcPr>
          <w:p w14:paraId="61D5F740" w14:textId="178E7DC4" w:rsidR="007A4608" w:rsidRPr="00384F40" w:rsidRDefault="0024530E" w:rsidP="007A4608">
            <w:pPr>
              <w:widowControl/>
              <w:spacing w:after="840" w:line="259" w:lineRule="auto"/>
            </w:pPr>
            <w:bookmarkStart w:id="35" w:name="_Hlk36910953"/>
            <w:r>
              <w:t xml:space="preserve">Using algorithmic thinking, students develop restoration plans based on their findings. </w:t>
            </w:r>
            <w:r w:rsidR="00894D4F">
              <w:t>They share</w:t>
            </w:r>
            <w:r w:rsidR="00857AB9">
              <w:t xml:space="preserve"> designs</w:t>
            </w:r>
            <w:r w:rsidR="00070975">
              <w:t xml:space="preserve">, </w:t>
            </w:r>
            <w:r w:rsidR="00CC43A7">
              <w:t xml:space="preserve">give and receive </w:t>
            </w:r>
            <w:r w:rsidR="002A60EB">
              <w:t>feedback</w:t>
            </w:r>
            <w:r w:rsidR="001D1148">
              <w:t>,</w:t>
            </w:r>
            <w:r w:rsidR="00CC43A7">
              <w:t xml:space="preserve"> and</w:t>
            </w:r>
            <w:r w:rsidR="00070975">
              <w:t xml:space="preserve"> apply </w:t>
            </w:r>
            <w:r w:rsidR="007A4608">
              <w:t>this</w:t>
            </w:r>
            <w:r w:rsidR="00A12012">
              <w:t xml:space="preserve"> </w:t>
            </w:r>
            <w:r w:rsidR="00070975">
              <w:t>to</w:t>
            </w:r>
            <w:r w:rsidR="00857AB9">
              <w:t xml:space="preserve"> improve their</w:t>
            </w:r>
            <w:r w:rsidR="00CC43A7">
              <w:t xml:space="preserve"> design</w:t>
            </w:r>
            <w:r w:rsidR="000570E0">
              <w:t>.</w:t>
            </w:r>
            <w:bookmarkEnd w:id="35"/>
          </w:p>
        </w:tc>
      </w:tr>
      <w:tr w:rsidR="001A48DE" w:rsidRPr="00384F40" w14:paraId="2574B54D" w14:textId="77777777" w:rsidTr="00FB30A1">
        <w:tc>
          <w:tcPr>
            <w:tcW w:w="2404" w:type="dxa"/>
            <w:tcBorders>
              <w:left w:val="nil"/>
              <w:right w:val="nil"/>
            </w:tcBorders>
          </w:tcPr>
          <w:p w14:paraId="5B599D5E" w14:textId="77777777" w:rsidR="001A48DE" w:rsidRPr="00384F40" w:rsidRDefault="001A48DE" w:rsidP="001A48DE">
            <w:pPr>
              <w:widowControl/>
              <w:spacing w:after="240" w:line="259" w:lineRule="auto"/>
              <w:rPr>
                <w:b/>
              </w:rPr>
            </w:pPr>
            <w:bookmarkStart w:id="36" w:name="_Hlk35356403"/>
            <w:r>
              <w:rPr>
                <w:b/>
              </w:rPr>
              <w:t>B</w:t>
            </w:r>
            <w:r w:rsidRPr="00384F40">
              <w:rPr>
                <w:b/>
              </w:rPr>
              <w:t xml:space="preserve">ackground information </w:t>
            </w:r>
          </w:p>
        </w:tc>
        <w:tc>
          <w:tcPr>
            <w:tcW w:w="6634" w:type="dxa"/>
            <w:tcBorders>
              <w:left w:val="nil"/>
              <w:right w:val="nil"/>
            </w:tcBorders>
          </w:tcPr>
          <w:p w14:paraId="19AF1792" w14:textId="59A0EAD0" w:rsidR="006041A7" w:rsidRDefault="006041A7" w:rsidP="006041A7">
            <w:pPr>
              <w:rPr>
                <w:i/>
                <w:lang w:val="en-AU"/>
              </w:rPr>
            </w:pPr>
            <w:r w:rsidRPr="00804361">
              <w:rPr>
                <w:lang w:val="en-AU"/>
              </w:rPr>
              <w:t xml:space="preserve">An algorithm is a sequence of steps that </w:t>
            </w:r>
            <w:r>
              <w:rPr>
                <w:lang w:val="en-AU"/>
              </w:rPr>
              <w:t>are</w:t>
            </w:r>
            <w:r w:rsidRPr="00804361">
              <w:rPr>
                <w:lang w:val="en-AU"/>
              </w:rPr>
              <w:t xml:space="preserve"> followed to solve a problem. People use algorithms every day to solve problems and complete tasks</w:t>
            </w:r>
            <w:r w:rsidR="00FD00CD">
              <w:rPr>
                <w:lang w:val="en-AU"/>
              </w:rPr>
              <w:t>, f</w:t>
            </w:r>
            <w:r w:rsidRPr="00804361">
              <w:rPr>
                <w:lang w:val="en-AU"/>
              </w:rPr>
              <w:t>or example baking a cake or getting dressed.</w:t>
            </w:r>
            <w:r>
              <w:rPr>
                <w:lang w:val="en-AU"/>
              </w:rPr>
              <w:t xml:space="preserve"> </w:t>
            </w:r>
            <w:r w:rsidRPr="00804361">
              <w:rPr>
                <w:lang w:val="en-AU"/>
              </w:rPr>
              <w:t>A flowchart is a diagrammatic representation of an algorithm</w:t>
            </w:r>
            <w:r w:rsidR="0024530E">
              <w:rPr>
                <w:lang w:val="en-AU"/>
              </w:rPr>
              <w:t xml:space="preserve"> and</w:t>
            </w:r>
            <w:r w:rsidRPr="00804361">
              <w:rPr>
                <w:lang w:val="en-AU"/>
              </w:rPr>
              <w:t xml:space="preserve"> can take the for</w:t>
            </w:r>
            <w:r>
              <w:rPr>
                <w:lang w:val="en-AU"/>
              </w:rPr>
              <w:t xml:space="preserve">m of a branching set of shapes </w:t>
            </w:r>
            <w:r w:rsidRPr="00804361">
              <w:rPr>
                <w:lang w:val="en-AU"/>
              </w:rPr>
              <w:t>with decision</w:t>
            </w:r>
            <w:r w:rsidRPr="00804361">
              <w:rPr>
                <w:lang w:val="en-AU"/>
              </w:rPr>
              <w:noBreakHyphen/>
              <w:t xml:space="preserve">making steps. The shapes used in a flowchart are shown in </w:t>
            </w:r>
            <w:hyperlink w:anchor="_Appendix_11:_Teacher" w:history="1">
              <w:r w:rsidRPr="00730888">
                <w:rPr>
                  <w:rStyle w:val="Hyperlink"/>
                  <w:lang w:val="en-AU"/>
                </w:rPr>
                <w:t xml:space="preserve">Teacher resource sheet </w:t>
              </w:r>
              <w:r>
                <w:rPr>
                  <w:rStyle w:val="Hyperlink"/>
                  <w:lang w:val="en-AU"/>
                </w:rPr>
                <w:t>3</w:t>
              </w:r>
              <w:r w:rsidRPr="00730888">
                <w:rPr>
                  <w:rStyle w:val="Hyperlink"/>
                  <w:lang w:val="en-AU"/>
                </w:rPr>
                <w:t>.1: Flowcharting symbols</w:t>
              </w:r>
            </w:hyperlink>
            <w:r w:rsidRPr="00804361">
              <w:rPr>
                <w:lang w:val="en-AU"/>
              </w:rPr>
              <w:t xml:space="preserve"> and an example of a possible flowchart is shown in </w:t>
            </w:r>
            <w:hyperlink w:anchor="_Appendix_14:_Teacher_2" w:history="1">
              <w:r>
                <w:rPr>
                  <w:rStyle w:val="Hyperlink"/>
                  <w:lang w:val="en-AU"/>
                </w:rPr>
                <w:t xml:space="preserve">Teacher resource sheet 3.2: </w:t>
              </w:r>
              <w:r w:rsidRPr="00730888">
                <w:rPr>
                  <w:rStyle w:val="Hyperlink"/>
                  <w:lang w:val="en-AU"/>
                </w:rPr>
                <w:t>Flowchart example</w:t>
              </w:r>
            </w:hyperlink>
            <w:r w:rsidRPr="00804361">
              <w:rPr>
                <w:i/>
                <w:lang w:val="en-AU"/>
              </w:rPr>
              <w:t>.</w:t>
            </w:r>
          </w:p>
          <w:p w14:paraId="7F0AA7EA" w14:textId="46D76294" w:rsidR="00E77543" w:rsidRDefault="00E77543" w:rsidP="006041A7">
            <w:r>
              <w:rPr>
                <w:lang w:val="en-AU"/>
              </w:rPr>
              <w:t>When students develop their flowchart, one of the first steps they can take is to isolate the data from the decision-making process. Flowcharts are</w:t>
            </w:r>
            <w:r w:rsidR="00A12012">
              <w:rPr>
                <w:lang w:val="en-AU"/>
              </w:rPr>
              <w:t xml:space="preserve"> not</w:t>
            </w:r>
            <w:r>
              <w:rPr>
                <w:lang w:val="en-AU"/>
              </w:rPr>
              <w:t xml:space="preserve"> about expressing data as m</w:t>
            </w:r>
            <w:r w:rsidR="007D4057">
              <w:rPr>
                <w:lang w:val="en-AU"/>
              </w:rPr>
              <w:t>uch as they are about expressing</w:t>
            </w:r>
            <w:r>
              <w:rPr>
                <w:lang w:val="en-AU"/>
              </w:rPr>
              <w:t xml:space="preserve"> decision</w:t>
            </w:r>
            <w:r w:rsidR="007D4057">
              <w:rPr>
                <w:lang w:val="en-AU"/>
              </w:rPr>
              <w:t>s.</w:t>
            </w:r>
            <w:r>
              <w:rPr>
                <w:lang w:val="en-AU"/>
              </w:rPr>
              <w:t xml:space="preserve"> </w:t>
            </w:r>
            <w:r>
              <w:t>The specific data used to make a decision is</w:t>
            </w:r>
            <w:r w:rsidR="00A12012">
              <w:t xml:space="preserve"> not</w:t>
            </w:r>
            <w:r>
              <w:t xml:space="preserve"> relevant in a flowchart, only the fact that data is used and where it is used.</w:t>
            </w:r>
          </w:p>
          <w:p w14:paraId="570F7341" w14:textId="6A468A03" w:rsidR="00E77543" w:rsidRDefault="00E77543" w:rsidP="0027793F">
            <w:r>
              <w:t>In the example</w:t>
            </w:r>
            <w:r w:rsidR="00C86C3A">
              <w:t xml:space="preserve"> (see </w:t>
            </w:r>
            <w:hyperlink w:anchor="_Appendix_14:_Teacher_2" w:history="1">
              <w:r w:rsidR="00C86C3A">
                <w:rPr>
                  <w:rStyle w:val="Hyperlink"/>
                  <w:lang w:val="en-AU"/>
                </w:rPr>
                <w:t xml:space="preserve">Teacher resource sheet 3.2: </w:t>
              </w:r>
              <w:r w:rsidR="00C86C3A" w:rsidRPr="00730888">
                <w:rPr>
                  <w:rStyle w:val="Hyperlink"/>
                  <w:lang w:val="en-AU"/>
                </w:rPr>
                <w:t>Flowchart example</w:t>
              </w:r>
            </w:hyperlink>
            <w:r w:rsidR="00C86C3A">
              <w:t>),</w:t>
            </w:r>
            <w:r>
              <w:t xml:space="preserve"> all three data boxes (site selection criteria, site condition and vegetation selection criteria) share a set of common information, which can be represented separate</w:t>
            </w:r>
            <w:r w:rsidR="0030567E">
              <w:t>ly</w:t>
            </w:r>
            <w:r>
              <w:t xml:space="preserve"> and used in conjunction with the flowchart.</w:t>
            </w:r>
            <w:r w:rsidR="0030567E">
              <w:t xml:space="preserve"> Inputs students could consider for these data boxes may include climate, light and shade, heat, soil moisture, precipitation, water catchment and runoff, soil type, soil stability, cultural significance, safety and feasibility. </w:t>
            </w:r>
          </w:p>
          <w:p w14:paraId="238E70A5" w14:textId="4DC92A44" w:rsidR="00E77543" w:rsidRPr="00E77543" w:rsidRDefault="00E77543" w:rsidP="006041A7">
            <w:r>
              <w:t>Similarly, the final</w:t>
            </w:r>
            <w:r w:rsidR="00FF0262">
              <w:t xml:space="preserve"> steps in the flowchart example</w:t>
            </w:r>
            <w:r>
              <w:t xml:space="preserve"> </w:t>
            </w:r>
            <w:r w:rsidR="001D1148">
              <w:t>‘</w:t>
            </w:r>
            <w:r>
              <w:t>Address reticulation and drainage needs</w:t>
            </w:r>
            <w:r w:rsidR="001D1148">
              <w:t>’</w:t>
            </w:r>
            <w:r>
              <w:t xml:space="preserve"> </w:t>
            </w:r>
            <w:r w:rsidR="00FF0262">
              <w:t xml:space="preserve">and ‘Establish protective measures’ </w:t>
            </w:r>
            <w:r>
              <w:t xml:space="preserve">themselves comprise a series of options or step-by-step processes but have been left out for the sake of simplicity. For example, </w:t>
            </w:r>
            <w:r w:rsidR="001D1148">
              <w:t>‘</w:t>
            </w:r>
            <w:r>
              <w:t>Establish protective measures</w:t>
            </w:r>
            <w:r w:rsidR="001D1148">
              <w:t>’</w:t>
            </w:r>
            <w:r>
              <w:t xml:space="preserve"> might include fencing, signage, </w:t>
            </w:r>
            <w:r w:rsidR="00052818">
              <w:t>stakes and supports</w:t>
            </w:r>
            <w:r>
              <w:t>, plant prote</w:t>
            </w:r>
            <w:r w:rsidR="0027793F">
              <w:t>ction sleeves or netting</w:t>
            </w:r>
            <w:r>
              <w:t>.</w:t>
            </w:r>
          </w:p>
          <w:p w14:paraId="41C623BD" w14:textId="6870FA01" w:rsidR="006041A7" w:rsidRPr="006041A7" w:rsidRDefault="006041A7" w:rsidP="006041A7">
            <w:pPr>
              <w:widowControl/>
              <w:rPr>
                <w:lang w:val="en-AU"/>
              </w:rPr>
            </w:pPr>
            <w:r w:rsidRPr="006041A7">
              <w:rPr>
                <w:lang w:val="en-AU"/>
              </w:rPr>
              <w:t>Guide students to follow the steps of the design process</w:t>
            </w:r>
            <w:r w:rsidR="0024530E">
              <w:rPr>
                <w:lang w:val="en-AU"/>
              </w:rPr>
              <w:t xml:space="preserve"> including</w:t>
            </w:r>
            <w:r w:rsidRPr="006041A7">
              <w:rPr>
                <w:lang w:val="en-AU"/>
              </w:rPr>
              <w:t xml:space="preserve"> </w:t>
            </w:r>
            <w:r w:rsidR="0024530E" w:rsidRPr="006041A7">
              <w:rPr>
                <w:lang w:val="en-AU"/>
              </w:rPr>
              <w:t xml:space="preserve">ideation, development and production </w:t>
            </w:r>
            <w:r w:rsidRPr="006041A7">
              <w:rPr>
                <w:lang w:val="en-AU"/>
              </w:rPr>
              <w:t xml:space="preserve">(see </w:t>
            </w:r>
            <w:hyperlink w:anchor="_Appendix_4:_Design" w:history="1">
              <w:r w:rsidRPr="006041A7">
                <w:rPr>
                  <w:i/>
                  <w:color w:val="215986"/>
                  <w:u w:val="single"/>
                  <w:lang w:val="en-AU"/>
                </w:rPr>
                <w:t>Design process guide</w:t>
              </w:r>
            </w:hyperlink>
            <w:r w:rsidRPr="00B061E9">
              <w:rPr>
                <w:iCs/>
              </w:rPr>
              <w:t>)</w:t>
            </w:r>
            <w:r w:rsidRPr="006041A7">
              <w:rPr>
                <w:lang w:val="en-AU"/>
              </w:rPr>
              <w:t xml:space="preserve"> to refine and enhance their </w:t>
            </w:r>
            <w:r w:rsidR="00052818">
              <w:rPr>
                <w:lang w:val="en-AU"/>
              </w:rPr>
              <w:t>restoration plan</w:t>
            </w:r>
            <w:r w:rsidRPr="006041A7">
              <w:rPr>
                <w:lang w:val="en-AU"/>
              </w:rPr>
              <w:t>.</w:t>
            </w:r>
            <w:r>
              <w:rPr>
                <w:lang w:val="en-AU"/>
              </w:rPr>
              <w:t xml:space="preserve"> </w:t>
            </w:r>
            <w:r w:rsidRPr="006041A7">
              <w:rPr>
                <w:lang w:val="en-AU"/>
              </w:rPr>
              <w:t>Students are encouraged to build resilience a</w:t>
            </w:r>
            <w:r w:rsidR="00AD7411">
              <w:rPr>
                <w:lang w:val="en-AU"/>
              </w:rPr>
              <w:t>s they</w:t>
            </w:r>
            <w:r w:rsidRPr="006041A7">
              <w:rPr>
                <w:lang w:val="en-AU"/>
              </w:rPr>
              <w:t xml:space="preserve"> embrace the design </w:t>
            </w:r>
            <w:r w:rsidR="00C86C3A">
              <w:rPr>
                <w:lang w:val="en-AU"/>
              </w:rPr>
              <w:t>process</w:t>
            </w:r>
            <w:r w:rsidRPr="006041A7">
              <w:rPr>
                <w:lang w:val="en-AU"/>
              </w:rPr>
              <w:t xml:space="preserve">. </w:t>
            </w:r>
          </w:p>
          <w:p w14:paraId="182D07FE" w14:textId="5133E04A" w:rsidR="002A60EB" w:rsidRDefault="006041A7" w:rsidP="006041A7">
            <w:pPr>
              <w:widowControl/>
              <w:rPr>
                <w:rFonts w:cstheme="minorHAnsi"/>
                <w:lang w:val="en-AU"/>
              </w:rPr>
            </w:pPr>
            <w:r w:rsidRPr="006041A7">
              <w:rPr>
                <w:rFonts w:cstheme="minorHAnsi"/>
                <w:lang w:val="en-AU"/>
              </w:rPr>
              <w:t xml:space="preserve">Negotiation, critical thinking and reasoning skills will be required by students as they work on their designs. Problem-solving in collaborative situations is a STEM capability that students need to exercise. </w:t>
            </w:r>
            <w:r w:rsidR="00052818">
              <w:rPr>
                <w:rFonts w:cstheme="minorHAnsi"/>
                <w:lang w:val="en-AU"/>
              </w:rPr>
              <w:t xml:space="preserve">Enabling </w:t>
            </w:r>
            <w:r w:rsidRPr="006041A7">
              <w:rPr>
                <w:rFonts w:cstheme="minorHAnsi"/>
                <w:lang w:val="en-AU"/>
              </w:rPr>
              <w:t xml:space="preserve">students to negotiate amongst themselves will encourage </w:t>
            </w:r>
            <w:r w:rsidR="00776F4B">
              <w:rPr>
                <w:rFonts w:cstheme="minorHAnsi"/>
                <w:lang w:val="en-AU"/>
              </w:rPr>
              <w:t xml:space="preserve">the </w:t>
            </w:r>
            <w:r w:rsidRPr="006041A7">
              <w:rPr>
                <w:rFonts w:cstheme="minorHAnsi"/>
                <w:lang w:val="en-AU"/>
              </w:rPr>
              <w:t>develop</w:t>
            </w:r>
            <w:r w:rsidR="00776F4B">
              <w:rPr>
                <w:rFonts w:cstheme="minorHAnsi"/>
                <w:lang w:val="en-AU"/>
              </w:rPr>
              <w:t>ment of</w:t>
            </w:r>
            <w:r w:rsidRPr="006041A7">
              <w:rPr>
                <w:rFonts w:cstheme="minorHAnsi"/>
                <w:lang w:val="en-AU"/>
              </w:rPr>
              <w:t xml:space="preserve"> this skill.</w:t>
            </w:r>
          </w:p>
          <w:p w14:paraId="2262055E" w14:textId="0E917538" w:rsidR="00212B21" w:rsidRPr="0024530E" w:rsidRDefault="001E33CC" w:rsidP="00B061E9">
            <w:pPr>
              <w:spacing w:after="240"/>
            </w:pPr>
            <w:r>
              <w:t>For e</w:t>
            </w:r>
            <w:r w:rsidR="00052818">
              <w:t>xamples of digital</w:t>
            </w:r>
            <w:r w:rsidR="0024530E">
              <w:t xml:space="preserve"> work sample portfolios</w:t>
            </w:r>
            <w:r>
              <w:t>,</w:t>
            </w:r>
            <w:r w:rsidR="0024530E">
              <w:t xml:space="preserve"> including flowcharting</w:t>
            </w:r>
            <w:r>
              <w:t>,</w:t>
            </w:r>
            <w:r w:rsidR="0024530E">
              <w:t xml:space="preserve"> </w:t>
            </w:r>
            <w:r>
              <w:t xml:space="preserve">go to </w:t>
            </w:r>
            <w:r w:rsidR="001B0E1C">
              <w:t xml:space="preserve">the Years 5 and 6 section at </w:t>
            </w:r>
            <w:hyperlink r:id="rId88" w:history="1">
              <w:r w:rsidR="006C656A" w:rsidRPr="006C656A">
                <w:rPr>
                  <w:rStyle w:val="Hyperlink"/>
                </w:rPr>
                <w:t>www.australiancurriculum.edu.au/f-10-curriculum/technologies/digital-technologies</w:t>
              </w:r>
            </w:hyperlink>
            <w:r w:rsidR="006C656A">
              <w:t xml:space="preserve"> </w:t>
            </w:r>
            <w:r w:rsidR="0024530E">
              <w:t xml:space="preserve">and </w:t>
            </w:r>
            <w:r w:rsidR="006C656A">
              <w:t xml:space="preserve">look </w:t>
            </w:r>
            <w:r w:rsidR="001B0E1C">
              <w:t>for the work samples. T</w:t>
            </w:r>
            <w:r w:rsidR="006C656A">
              <w:t xml:space="preserve">his </w:t>
            </w:r>
            <w:r w:rsidR="0024530E">
              <w:t>may</w:t>
            </w:r>
            <w:r w:rsidR="00F31492">
              <w:t xml:space="preserve"> also offer</w:t>
            </w:r>
            <w:r w:rsidR="0024530E">
              <w:t xml:space="preserve"> useful guidance regarding the level of detail students at this age are expected to provide.</w:t>
            </w:r>
          </w:p>
        </w:tc>
      </w:tr>
      <w:bookmarkEnd w:id="36"/>
      <w:tr w:rsidR="00213D44" w:rsidRPr="00384F40" w14:paraId="0FD35903" w14:textId="77777777" w:rsidTr="00FB30A1">
        <w:tc>
          <w:tcPr>
            <w:tcW w:w="2404" w:type="dxa"/>
            <w:tcBorders>
              <w:left w:val="nil"/>
              <w:right w:val="nil"/>
            </w:tcBorders>
          </w:tcPr>
          <w:p w14:paraId="095C0FC3" w14:textId="77777777" w:rsidR="00213D44" w:rsidRPr="00384F40" w:rsidRDefault="00213D44" w:rsidP="00213D44">
            <w:pPr>
              <w:widowControl/>
              <w:spacing w:after="240" w:line="259" w:lineRule="auto"/>
              <w:rPr>
                <w:b/>
              </w:rPr>
            </w:pPr>
            <w:r>
              <w:rPr>
                <w:b/>
              </w:rPr>
              <w:t>Expected learning</w:t>
            </w:r>
          </w:p>
          <w:p w14:paraId="2BD55594" w14:textId="77777777" w:rsidR="00213D44" w:rsidRPr="00384F40" w:rsidRDefault="00213D44" w:rsidP="00213D44">
            <w:pPr>
              <w:widowControl/>
              <w:spacing w:after="240" w:line="259" w:lineRule="auto"/>
              <w:rPr>
                <w:sz w:val="18"/>
                <w:szCs w:val="18"/>
              </w:rPr>
            </w:pPr>
          </w:p>
        </w:tc>
        <w:tc>
          <w:tcPr>
            <w:tcW w:w="6634" w:type="dxa"/>
            <w:tcBorders>
              <w:left w:val="nil"/>
              <w:right w:val="nil"/>
            </w:tcBorders>
          </w:tcPr>
          <w:p w14:paraId="3240C8E9" w14:textId="77777777" w:rsidR="00213D44" w:rsidRDefault="00213D44" w:rsidP="00D477D0">
            <w:pPr>
              <w:widowControl/>
              <w:spacing w:after="0"/>
            </w:pPr>
            <w:r w:rsidRPr="00384F40">
              <w:t>Students will be able to:</w:t>
            </w:r>
          </w:p>
          <w:p w14:paraId="7A686AAF" w14:textId="7CEE95D7" w:rsidR="00B06959" w:rsidRDefault="00987BCE" w:rsidP="00695E2F">
            <w:pPr>
              <w:pStyle w:val="ListParagraph"/>
              <w:numPr>
                <w:ilvl w:val="0"/>
                <w:numId w:val="10"/>
              </w:numPr>
              <w:ind w:left="454" w:hanging="227"/>
            </w:pPr>
            <w:r>
              <w:t>Explain</w:t>
            </w:r>
            <w:r w:rsidR="00B06959">
              <w:t xml:space="preserve"> the </w:t>
            </w:r>
            <w:r w:rsidR="001B0E1C">
              <w:t xml:space="preserve">concept </w:t>
            </w:r>
            <w:r w:rsidR="00B06959">
              <w:t xml:space="preserve">of </w:t>
            </w:r>
            <w:r w:rsidR="001B0E1C">
              <w:t>a biodiversity hotspot and the interrelationships be</w:t>
            </w:r>
            <w:r w:rsidR="00E639C4">
              <w:t>t</w:t>
            </w:r>
            <w:r w:rsidR="001B0E1C">
              <w:t xml:space="preserve">ween living things and their physical environment </w:t>
            </w:r>
            <w:r w:rsidR="003852AB">
              <w:t>(Science)</w:t>
            </w:r>
            <w:r w:rsidR="00B06959">
              <w:t>.</w:t>
            </w:r>
          </w:p>
          <w:p w14:paraId="42EAD951" w14:textId="0EFE4489" w:rsidR="00987BCE" w:rsidRDefault="00987BCE" w:rsidP="00695E2F">
            <w:pPr>
              <w:pStyle w:val="ListParagraph"/>
              <w:numPr>
                <w:ilvl w:val="0"/>
                <w:numId w:val="10"/>
              </w:numPr>
              <w:ind w:left="454" w:hanging="227"/>
            </w:pPr>
            <w:r>
              <w:t xml:space="preserve">Apply the findings from a fieldwork investigation to planning for </w:t>
            </w:r>
            <w:r w:rsidR="00F31492">
              <w:t xml:space="preserve">the </w:t>
            </w:r>
            <w:r>
              <w:t>res</w:t>
            </w:r>
            <w:r w:rsidR="00776F4B">
              <w:t>tora</w:t>
            </w:r>
            <w:r>
              <w:t>tion of a degraded plant community (Science).</w:t>
            </w:r>
          </w:p>
          <w:p w14:paraId="12D1A5D3" w14:textId="2DE26C83" w:rsidR="00213D44" w:rsidRPr="000132C5" w:rsidRDefault="00C609C0" w:rsidP="00695E2F">
            <w:pPr>
              <w:pStyle w:val="ListParagraph"/>
              <w:numPr>
                <w:ilvl w:val="0"/>
                <w:numId w:val="10"/>
              </w:numPr>
              <w:spacing w:after="240"/>
              <w:ind w:left="454" w:hanging="227"/>
            </w:pPr>
            <w:r>
              <w:t>Design, c</w:t>
            </w:r>
            <w:r w:rsidR="00B06959">
              <w:t>reate</w:t>
            </w:r>
            <w:r w:rsidR="00BB50BD">
              <w:t>,</w:t>
            </w:r>
            <w:r w:rsidR="00B06959">
              <w:t xml:space="preserve"> test </w:t>
            </w:r>
            <w:r w:rsidR="00BB50BD">
              <w:t xml:space="preserve">and publish </w:t>
            </w:r>
            <w:r w:rsidR="00B06959">
              <w:t xml:space="preserve">a </w:t>
            </w:r>
            <w:r>
              <w:t xml:space="preserve">digital </w:t>
            </w:r>
            <w:r w:rsidR="00B06959">
              <w:t>flowchart to guide a restoration plan</w:t>
            </w:r>
            <w:r w:rsidR="002B6EA6">
              <w:t xml:space="preserve"> (</w:t>
            </w:r>
            <w:r w:rsidR="00C67DBC">
              <w:t>T</w:t>
            </w:r>
            <w:r w:rsidR="002B6EA6">
              <w:t>echnologies).</w:t>
            </w:r>
          </w:p>
        </w:tc>
      </w:tr>
      <w:tr w:rsidR="000132C5" w:rsidRPr="00384F40" w14:paraId="3F4FA73D" w14:textId="77777777" w:rsidTr="00FB30A1">
        <w:trPr>
          <w:trHeight w:val="967"/>
        </w:trPr>
        <w:tc>
          <w:tcPr>
            <w:tcW w:w="2404" w:type="dxa"/>
            <w:tcBorders>
              <w:left w:val="nil"/>
              <w:right w:val="nil"/>
            </w:tcBorders>
          </w:tcPr>
          <w:p w14:paraId="3A0A74E6" w14:textId="77777777" w:rsidR="000132C5" w:rsidRPr="00384F40" w:rsidRDefault="000132C5" w:rsidP="000132C5">
            <w:pPr>
              <w:widowControl/>
              <w:spacing w:after="240" w:line="259" w:lineRule="auto"/>
              <w:rPr>
                <w:b/>
              </w:rPr>
            </w:pPr>
            <w:r w:rsidRPr="00384F40">
              <w:rPr>
                <w:b/>
              </w:rPr>
              <w:t>Equipment required</w:t>
            </w:r>
          </w:p>
        </w:tc>
        <w:tc>
          <w:tcPr>
            <w:tcW w:w="6634" w:type="dxa"/>
            <w:tcBorders>
              <w:left w:val="nil"/>
              <w:right w:val="nil"/>
            </w:tcBorders>
          </w:tcPr>
          <w:p w14:paraId="3E3366DC" w14:textId="77777777" w:rsidR="000132C5" w:rsidRDefault="000132C5" w:rsidP="00F9772C">
            <w:pPr>
              <w:widowControl/>
            </w:pPr>
            <w:r w:rsidRPr="00384F40">
              <w:rPr>
                <w:b/>
              </w:rPr>
              <w:t>For the students</w:t>
            </w:r>
            <w:r w:rsidRPr="00384F40">
              <w:t>:</w:t>
            </w:r>
          </w:p>
          <w:p w14:paraId="54FDCE74" w14:textId="77777777" w:rsidR="000132C5" w:rsidRDefault="000132C5" w:rsidP="009231E9">
            <w:r>
              <w:t>Paper and sticky notes</w:t>
            </w:r>
          </w:p>
          <w:p w14:paraId="27E60B63" w14:textId="7C935372" w:rsidR="00AE41BC" w:rsidRPr="00BB50BD" w:rsidRDefault="00921923" w:rsidP="009231E9">
            <w:pPr>
              <w:spacing w:after="240"/>
              <w:rPr>
                <w:b/>
              </w:rPr>
            </w:pPr>
            <w:hyperlink w:anchor="_Appendix_13:_Student_2" w:history="1">
              <w:r w:rsidR="00AE41BC" w:rsidRPr="005B6BD2">
                <w:rPr>
                  <w:rStyle w:val="Hyperlink"/>
                </w:rPr>
                <w:t>Student activity sheet 3.</w:t>
              </w:r>
              <w:r w:rsidR="0024530E">
                <w:rPr>
                  <w:rStyle w:val="Hyperlink"/>
                </w:rPr>
                <w:t>3</w:t>
              </w:r>
              <w:r w:rsidR="00AE41BC" w:rsidRPr="005B6BD2">
                <w:rPr>
                  <w:rStyle w:val="Hyperlink"/>
                </w:rPr>
                <w:t>: Prototype troubleshooting</w:t>
              </w:r>
            </w:hyperlink>
          </w:p>
        </w:tc>
      </w:tr>
      <w:tr w:rsidR="00D167F4" w:rsidRPr="00384F40" w14:paraId="5301EE9C" w14:textId="77777777" w:rsidTr="00FB30A1">
        <w:tc>
          <w:tcPr>
            <w:tcW w:w="2404" w:type="dxa"/>
            <w:tcBorders>
              <w:left w:val="nil"/>
              <w:right w:val="nil"/>
            </w:tcBorders>
          </w:tcPr>
          <w:p w14:paraId="6DCF9391" w14:textId="77777777" w:rsidR="00D167F4" w:rsidRPr="00384F40" w:rsidRDefault="00D167F4" w:rsidP="00F9772C">
            <w:pPr>
              <w:widowControl/>
              <w:spacing w:after="240" w:line="259" w:lineRule="auto"/>
              <w:rPr>
                <w:b/>
              </w:rPr>
            </w:pPr>
            <w:r w:rsidRPr="00384F40">
              <w:rPr>
                <w:b/>
              </w:rPr>
              <w:t>Preparation</w:t>
            </w:r>
          </w:p>
        </w:tc>
        <w:tc>
          <w:tcPr>
            <w:tcW w:w="6634" w:type="dxa"/>
            <w:tcBorders>
              <w:left w:val="nil"/>
              <w:right w:val="nil"/>
            </w:tcBorders>
          </w:tcPr>
          <w:p w14:paraId="4AE4C2AF" w14:textId="3AF5441C" w:rsidR="003B7BED" w:rsidRDefault="00C26697">
            <w:pPr>
              <w:widowControl/>
            </w:pPr>
            <w:r>
              <w:t xml:space="preserve">Become familiar with </w:t>
            </w:r>
            <w:r w:rsidR="0068099B">
              <w:t>the structure</w:t>
            </w:r>
            <w:r w:rsidR="00523D21">
              <w:t>s</w:t>
            </w:r>
            <w:r w:rsidR="0068099B">
              <w:t xml:space="preserve"> and function</w:t>
            </w:r>
            <w:r w:rsidR="00523D21">
              <w:t>s</w:t>
            </w:r>
            <w:r w:rsidR="0068099B">
              <w:t xml:space="preserve"> </w:t>
            </w:r>
            <w:r w:rsidR="00F45A72">
              <w:t>of flowcharts</w:t>
            </w:r>
            <w:r>
              <w:t xml:space="preserve"> </w:t>
            </w:r>
            <w:r w:rsidR="00B06959">
              <w:t xml:space="preserve">and </w:t>
            </w:r>
            <w:r w:rsidR="00537978">
              <w:t xml:space="preserve">decide </w:t>
            </w:r>
            <w:r w:rsidR="00B06959">
              <w:t xml:space="preserve">how </w:t>
            </w:r>
            <w:r w:rsidR="00F31492">
              <w:t xml:space="preserve">the </w:t>
            </w:r>
            <w:r w:rsidR="0024530E">
              <w:t xml:space="preserve">flowcharts will be constructed </w:t>
            </w:r>
            <w:r w:rsidR="00C67DBC">
              <w:t>(</w:t>
            </w:r>
            <w:proofErr w:type="spellStart"/>
            <w:r w:rsidR="00C60F32">
              <w:t>eg</w:t>
            </w:r>
            <w:proofErr w:type="spellEnd"/>
            <w:r w:rsidR="00C60F32">
              <w:t xml:space="preserve"> </w:t>
            </w:r>
            <w:r w:rsidR="00BB50BD">
              <w:t xml:space="preserve">sticky notes </w:t>
            </w:r>
            <w:r w:rsidR="00F24710">
              <w:t xml:space="preserve">can </w:t>
            </w:r>
            <w:r w:rsidR="00BB50BD">
              <w:t>help draft the layout</w:t>
            </w:r>
            <w:r w:rsidR="00C60F32">
              <w:t xml:space="preserve"> on paper</w:t>
            </w:r>
            <w:r w:rsidR="00F24710">
              <w:t>,</w:t>
            </w:r>
            <w:r w:rsidR="00C60F32">
              <w:t xml:space="preserve"> and</w:t>
            </w:r>
            <w:r w:rsidR="00BB50BD">
              <w:t xml:space="preserve"> boxes and arrows can </w:t>
            </w:r>
            <w:r w:rsidR="00F45A72">
              <w:t>be relocated easily</w:t>
            </w:r>
            <w:r w:rsidR="00C60F32">
              <w:t xml:space="preserve"> when using ICT applications</w:t>
            </w:r>
            <w:r w:rsidR="00C67DBC">
              <w:t>)</w:t>
            </w:r>
            <w:r w:rsidR="00BB50BD">
              <w:t>.</w:t>
            </w:r>
          </w:p>
          <w:p w14:paraId="365E1181" w14:textId="77777777" w:rsidR="003B7BED" w:rsidRDefault="003B7BED">
            <w:pPr>
              <w:widowControl/>
            </w:pPr>
          </w:p>
          <w:p w14:paraId="0E14DA11" w14:textId="77777777" w:rsidR="003B7BED" w:rsidRDefault="003B7BED">
            <w:pPr>
              <w:widowControl/>
            </w:pPr>
          </w:p>
          <w:p w14:paraId="41FAF125" w14:textId="51D25BB4" w:rsidR="000132C5" w:rsidRPr="00384F40" w:rsidRDefault="00B06959" w:rsidP="00B061E9">
            <w:pPr>
              <w:widowControl/>
            </w:pPr>
            <w:r>
              <w:t xml:space="preserve"> </w:t>
            </w:r>
          </w:p>
        </w:tc>
      </w:tr>
      <w:tr w:rsidR="00D167F4" w:rsidRPr="00384F40" w14:paraId="7E234EA0" w14:textId="77777777" w:rsidTr="00FB30A1">
        <w:trPr>
          <w:trHeight w:val="90"/>
        </w:trPr>
        <w:tc>
          <w:tcPr>
            <w:tcW w:w="2404" w:type="dxa"/>
            <w:vMerge w:val="restart"/>
            <w:tcBorders>
              <w:left w:val="nil"/>
              <w:right w:val="nil"/>
            </w:tcBorders>
          </w:tcPr>
          <w:p w14:paraId="0278AAC4" w14:textId="77777777" w:rsidR="00D167F4" w:rsidRPr="00384F40" w:rsidRDefault="00D167F4" w:rsidP="00F9772C">
            <w:pPr>
              <w:widowControl/>
              <w:spacing w:after="240" w:line="259" w:lineRule="auto"/>
              <w:rPr>
                <w:b/>
              </w:rPr>
            </w:pPr>
            <w:bookmarkStart w:id="37" w:name="_Hlk535129167"/>
            <w:bookmarkStart w:id="38" w:name="_Hlk535129238"/>
            <w:r w:rsidRPr="00384F40">
              <w:rPr>
                <w:b/>
              </w:rPr>
              <w:t>Activity parts</w:t>
            </w:r>
          </w:p>
          <w:p w14:paraId="6A3BDD12" w14:textId="77F3513C" w:rsidR="00D167F4" w:rsidRPr="00384F40" w:rsidRDefault="008F752F" w:rsidP="00F9772C">
            <w:pPr>
              <w:widowControl/>
              <w:spacing w:after="240" w:line="259" w:lineRule="auto"/>
              <w:rPr>
                <w:b/>
                <w:sz w:val="18"/>
                <w:szCs w:val="18"/>
              </w:rPr>
            </w:pPr>
            <w:r w:rsidRPr="0046500A">
              <w:rPr>
                <w:rFonts w:cstheme="minorHAnsi"/>
                <w:noProof/>
                <w:lang w:eastAsia="en-AU"/>
              </w:rPr>
              <w:drawing>
                <wp:anchor distT="0" distB="0" distL="114300" distR="114300" simplePos="0" relativeHeight="252046336" behindDoc="0" locked="0" layoutInCell="1" allowOverlap="1" wp14:anchorId="1470E20D" wp14:editId="7CE105A4">
                  <wp:simplePos x="0" y="0"/>
                  <wp:positionH relativeFrom="column">
                    <wp:posOffset>1060597</wp:posOffset>
                  </wp:positionH>
                  <wp:positionV relativeFrom="paragraph">
                    <wp:posOffset>7384513</wp:posOffset>
                  </wp:positionV>
                  <wp:extent cx="360000" cy="360000"/>
                  <wp:effectExtent l="0" t="0" r="2540" b="2540"/>
                  <wp:wrapNone/>
                  <wp:docPr id="453" name="Picture 453"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7BED" w:rsidRPr="0046500A">
              <w:rPr>
                <w:rFonts w:cstheme="minorHAnsi"/>
                <w:noProof/>
                <w:lang w:eastAsia="en-AU"/>
              </w:rPr>
              <w:drawing>
                <wp:anchor distT="0" distB="0" distL="114300" distR="114300" simplePos="0" relativeHeight="251994112" behindDoc="0" locked="0" layoutInCell="1" allowOverlap="1" wp14:anchorId="4CE5F152" wp14:editId="0A25F164">
                  <wp:simplePos x="0" y="0"/>
                  <wp:positionH relativeFrom="column">
                    <wp:posOffset>1000760</wp:posOffset>
                  </wp:positionH>
                  <wp:positionV relativeFrom="paragraph">
                    <wp:posOffset>1884680</wp:posOffset>
                  </wp:positionV>
                  <wp:extent cx="360000" cy="360000"/>
                  <wp:effectExtent l="0" t="0" r="2540" b="2540"/>
                  <wp:wrapNone/>
                  <wp:docPr id="451" name="Picture 451"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159CDA67" w14:textId="77777777" w:rsidR="00C50547" w:rsidRDefault="00D167F4" w:rsidP="008D2231">
            <w:pPr>
              <w:rPr>
                <w:b/>
              </w:rPr>
            </w:pPr>
            <w:r w:rsidRPr="000D14C5">
              <w:rPr>
                <w:b/>
              </w:rPr>
              <w:t xml:space="preserve">Part 1: </w:t>
            </w:r>
            <w:r w:rsidR="00A97B15">
              <w:rPr>
                <w:b/>
              </w:rPr>
              <w:t>What is a b</w:t>
            </w:r>
            <w:r w:rsidR="000016F4">
              <w:rPr>
                <w:b/>
              </w:rPr>
              <w:t xml:space="preserve">iodiversity </w:t>
            </w:r>
            <w:r w:rsidR="00A97B15">
              <w:rPr>
                <w:b/>
              </w:rPr>
              <w:t>h</w:t>
            </w:r>
            <w:r w:rsidR="000016F4">
              <w:rPr>
                <w:b/>
              </w:rPr>
              <w:t>otspot</w:t>
            </w:r>
            <w:r w:rsidR="00AE41BC">
              <w:rPr>
                <w:b/>
              </w:rPr>
              <w:t>?</w:t>
            </w:r>
          </w:p>
          <w:p w14:paraId="3D736A40" w14:textId="77777777" w:rsidR="00AE38AF" w:rsidRDefault="00AE38AF" w:rsidP="00AE38AF">
            <w:r>
              <w:t>As a class, view the following video:</w:t>
            </w:r>
          </w:p>
          <w:p w14:paraId="4F4E2883" w14:textId="099E0BF1" w:rsidR="00C50547" w:rsidRPr="00F37F02" w:rsidRDefault="00C50547" w:rsidP="00513CAD">
            <w:pPr>
              <w:widowControl/>
              <w:spacing w:after="0"/>
            </w:pPr>
            <w:r w:rsidRPr="009231E9">
              <w:rPr>
                <w:i/>
              </w:rPr>
              <w:t>What is biodiversity hotspot?</w:t>
            </w:r>
            <w:r w:rsidR="00AE38AF">
              <w:t xml:space="preserve"> (California Academy of Sciences, 2014)</w:t>
            </w:r>
            <w:r w:rsidR="006C656A">
              <w:t xml:space="preserve"> at </w:t>
            </w:r>
            <w:hyperlink r:id="rId89" w:history="1">
              <w:r w:rsidR="00AE38AF">
                <w:rPr>
                  <w:rStyle w:val="Hyperlink"/>
                </w:rPr>
                <w:t>youtu.be/RaQBaVeEbW8</w:t>
              </w:r>
            </w:hyperlink>
          </w:p>
          <w:p w14:paraId="482553B6" w14:textId="3A62DE30" w:rsidR="00513CAD" w:rsidRDefault="00113005">
            <w:r>
              <w:t>After watching, d</w:t>
            </w:r>
            <w:r w:rsidR="00B96C24">
              <w:t>iscuss the words</w:t>
            </w:r>
            <w:r w:rsidR="00C50547" w:rsidRPr="00F37F02">
              <w:t xml:space="preserve"> </w:t>
            </w:r>
            <w:r w:rsidR="00BB50BD">
              <w:t>‘</w:t>
            </w:r>
            <w:r w:rsidR="008E311A" w:rsidRPr="00F37F02">
              <w:t>unique</w:t>
            </w:r>
            <w:r w:rsidR="008E311A">
              <w:t xml:space="preserve">’, </w:t>
            </w:r>
            <w:r w:rsidR="008E311A" w:rsidRPr="00F37F02">
              <w:t>‘rare</w:t>
            </w:r>
            <w:r w:rsidR="00BB50BD">
              <w:t>’</w:t>
            </w:r>
            <w:r w:rsidR="00B96C24">
              <w:t xml:space="preserve"> and </w:t>
            </w:r>
            <w:r w:rsidR="00CD7C97">
              <w:t>‘endemic’ as they were used</w:t>
            </w:r>
            <w:r w:rsidR="00B96C24">
              <w:t xml:space="preserve"> in the video. </w:t>
            </w:r>
          </w:p>
          <w:p w14:paraId="5785C720" w14:textId="6E42BE36" w:rsidR="00C67DBC" w:rsidRDefault="00F45A72" w:rsidP="0024530E">
            <w:pPr>
              <w:rPr>
                <w:i/>
              </w:rPr>
            </w:pPr>
            <w:r>
              <w:t xml:space="preserve">Ask </w:t>
            </w:r>
            <w:r w:rsidR="00B567EF" w:rsidRPr="0060083C">
              <w:t>s</w:t>
            </w:r>
            <w:r w:rsidR="004F614A">
              <w:t xml:space="preserve">tudents to consider biodiversity hotspots on a global perspective. </w:t>
            </w:r>
            <w:r w:rsidR="00B567EF">
              <w:t xml:space="preserve">Images showing this can be found by </w:t>
            </w:r>
            <w:r w:rsidR="00C67DBC">
              <w:t>searching ‘</w:t>
            </w:r>
            <w:r w:rsidR="00F24710">
              <w:rPr>
                <w:iCs/>
              </w:rPr>
              <w:t>b</w:t>
            </w:r>
            <w:r w:rsidR="00B567EF" w:rsidRPr="00D477D0">
              <w:rPr>
                <w:iCs/>
              </w:rPr>
              <w:t>iodiversity hot</w:t>
            </w:r>
            <w:r w:rsidR="00285B2F">
              <w:rPr>
                <w:iCs/>
              </w:rPr>
              <w:t>spot</w:t>
            </w:r>
            <w:r w:rsidR="00C67DBC" w:rsidRPr="00D477D0">
              <w:rPr>
                <w:iCs/>
              </w:rPr>
              <w:t>’</w:t>
            </w:r>
            <w:r w:rsidR="00B567EF">
              <w:rPr>
                <w:i/>
              </w:rPr>
              <w:t>.</w:t>
            </w:r>
          </w:p>
          <w:p w14:paraId="36379260" w14:textId="0655800B" w:rsidR="00C67DBC" w:rsidRDefault="00B567EF" w:rsidP="0024530E">
            <w:r>
              <w:t xml:space="preserve">Encourage students to </w:t>
            </w:r>
            <w:r w:rsidR="00A7580A">
              <w:t>make inferences</w:t>
            </w:r>
            <w:r>
              <w:t xml:space="preserve"> about the locations of the hotspots</w:t>
            </w:r>
            <w:r w:rsidR="006C656A">
              <w:t xml:space="preserve"> by asking:</w:t>
            </w:r>
            <w:r>
              <w:t xml:space="preserve"> Why do </w:t>
            </w:r>
            <w:r w:rsidR="00C90813">
              <w:t xml:space="preserve">you think </w:t>
            </w:r>
            <w:r w:rsidR="0030567E">
              <w:t xml:space="preserve">biodiversity </w:t>
            </w:r>
            <w:r w:rsidR="00C90813">
              <w:t xml:space="preserve">hotspots </w:t>
            </w:r>
            <w:r w:rsidR="00C96387">
              <w:t>exist</w:t>
            </w:r>
            <w:r>
              <w:t xml:space="preserve">? </w:t>
            </w:r>
          </w:p>
          <w:p w14:paraId="6F6FD714" w14:textId="4EA4B855" w:rsidR="0064351A" w:rsidRDefault="00C90813" w:rsidP="00A7580A">
            <w:r w:rsidRPr="0029101B">
              <w:t xml:space="preserve">Ask students to consider factors </w:t>
            </w:r>
            <w:r w:rsidR="00342E3A">
              <w:t xml:space="preserve">that contribute to the creation of biodiversity hotspots </w:t>
            </w:r>
            <w:r w:rsidR="00A7580A" w:rsidRPr="00713D3B">
              <w:t>(</w:t>
            </w:r>
            <w:r w:rsidRPr="00713D3B">
              <w:t xml:space="preserve">such as pollution, exploitation of land, invasive species, </w:t>
            </w:r>
            <w:r w:rsidR="00342E3A">
              <w:t xml:space="preserve">introduced species, </w:t>
            </w:r>
            <w:r w:rsidRPr="00713D3B">
              <w:t>deforestation</w:t>
            </w:r>
            <w:r w:rsidR="00A7580A">
              <w:t xml:space="preserve"> or</w:t>
            </w:r>
            <w:r w:rsidRPr="00A7580A">
              <w:t xml:space="preserve"> climate change</w:t>
            </w:r>
            <w:r w:rsidR="00A7580A" w:rsidRPr="00340170">
              <w:t>)</w:t>
            </w:r>
            <w:r w:rsidR="00A7580A" w:rsidRPr="0029101B">
              <w:t xml:space="preserve"> and</w:t>
            </w:r>
            <w:r w:rsidR="00A7580A" w:rsidRPr="00A7580A">
              <w:t xml:space="preserve"> </w:t>
            </w:r>
            <w:r w:rsidR="003C694A" w:rsidRPr="00713D3B">
              <w:t>w</w:t>
            </w:r>
            <w:r w:rsidR="00F45A72" w:rsidRPr="00713D3B">
              <w:t xml:space="preserve">hy </w:t>
            </w:r>
            <w:r w:rsidR="003C694A" w:rsidRPr="00713D3B">
              <w:t>it is important to</w:t>
            </w:r>
            <w:r w:rsidR="000016F4" w:rsidRPr="00713D3B">
              <w:t xml:space="preserve"> </w:t>
            </w:r>
            <w:r w:rsidR="0060083C" w:rsidRPr="00713D3B">
              <w:t>restore</w:t>
            </w:r>
            <w:r w:rsidR="000016F4" w:rsidRPr="00713D3B">
              <w:t xml:space="preserve"> </w:t>
            </w:r>
            <w:r w:rsidR="00342E3A">
              <w:t>land that has</w:t>
            </w:r>
            <w:r w:rsidR="000016F4" w:rsidRPr="00713D3B">
              <w:t xml:space="preserve"> </w:t>
            </w:r>
            <w:r w:rsidR="00285B2F" w:rsidRPr="007317D7">
              <w:t>been degraded</w:t>
            </w:r>
            <w:r w:rsidR="00E76246">
              <w:t>.</w:t>
            </w:r>
            <w:r w:rsidR="00A7580A">
              <w:t xml:space="preserve"> </w:t>
            </w:r>
          </w:p>
          <w:p w14:paraId="65F83558" w14:textId="665FA328" w:rsidR="005623DC" w:rsidRPr="00A7580A" w:rsidRDefault="00E76246" w:rsidP="00A7580A">
            <w:r>
              <w:t>S</w:t>
            </w:r>
            <w:r w:rsidR="00A7580A" w:rsidRPr="00A7580A">
              <w:t xml:space="preserve">tudents may </w:t>
            </w:r>
            <w:r w:rsidR="00342E3A">
              <w:t>also discuss ways degraded land</w:t>
            </w:r>
            <w:r>
              <w:t xml:space="preserve"> can be restored and </w:t>
            </w:r>
            <w:r w:rsidR="00A7580A" w:rsidRPr="00A7580A">
              <w:t xml:space="preserve">suggest </w:t>
            </w:r>
            <w:r w:rsidR="0064351A">
              <w:t xml:space="preserve">ideas such as </w:t>
            </w:r>
            <w:r w:rsidR="00A7580A">
              <w:t>p</w:t>
            </w:r>
            <w:r w:rsidR="00A7580A" w:rsidRPr="00CF3A18">
              <w:t>rotection of water resources</w:t>
            </w:r>
            <w:r>
              <w:t>,</w:t>
            </w:r>
            <w:r w:rsidR="00A7580A">
              <w:t xml:space="preserve"> s</w:t>
            </w:r>
            <w:r w:rsidR="00A7580A" w:rsidRPr="00CF3A18">
              <w:t>oil formation and protection</w:t>
            </w:r>
            <w:r w:rsidR="00A7580A">
              <w:t>, n</w:t>
            </w:r>
            <w:r w:rsidR="00A7580A" w:rsidRPr="00CF3A18">
              <w:t>utrient storage and recycling</w:t>
            </w:r>
            <w:r w:rsidR="00A7580A">
              <w:t>, p</w:t>
            </w:r>
            <w:r w:rsidR="00A7580A" w:rsidRPr="00CF3A18">
              <w:t>ollution breakdown and absorption</w:t>
            </w:r>
            <w:r w:rsidR="00A7580A">
              <w:t>, m</w:t>
            </w:r>
            <w:r w:rsidR="00A7580A" w:rsidRPr="00CF3A18">
              <w:t>aintenance of ecosystems.</w:t>
            </w:r>
          </w:p>
        </w:tc>
      </w:tr>
      <w:tr w:rsidR="00D167F4" w:rsidRPr="00384F40" w14:paraId="3C887A86" w14:textId="77777777" w:rsidTr="00FB30A1">
        <w:trPr>
          <w:trHeight w:val="90"/>
        </w:trPr>
        <w:tc>
          <w:tcPr>
            <w:tcW w:w="2404" w:type="dxa"/>
            <w:vMerge/>
            <w:tcBorders>
              <w:left w:val="nil"/>
              <w:right w:val="nil"/>
            </w:tcBorders>
          </w:tcPr>
          <w:p w14:paraId="2B8C5247" w14:textId="77777777" w:rsidR="00D167F4" w:rsidRPr="00384F40" w:rsidRDefault="00D167F4" w:rsidP="00C90813">
            <w:pPr>
              <w:widowControl/>
              <w:spacing w:after="160" w:line="259" w:lineRule="auto"/>
              <w:rPr>
                <w:b/>
              </w:rPr>
            </w:pPr>
          </w:p>
        </w:tc>
        <w:tc>
          <w:tcPr>
            <w:tcW w:w="6634" w:type="dxa"/>
            <w:tcBorders>
              <w:left w:val="nil"/>
              <w:right w:val="nil"/>
            </w:tcBorders>
          </w:tcPr>
          <w:p w14:paraId="413D34E6" w14:textId="3EC3C2DE" w:rsidR="00A97B15" w:rsidRPr="00A97B15" w:rsidRDefault="00A97B15" w:rsidP="00C90813">
            <w:pPr>
              <w:rPr>
                <w:b/>
              </w:rPr>
            </w:pPr>
            <w:r>
              <w:rPr>
                <w:b/>
              </w:rPr>
              <w:t xml:space="preserve">Part 2: </w:t>
            </w:r>
            <w:r w:rsidR="008817F7">
              <w:rPr>
                <w:b/>
              </w:rPr>
              <w:t>What is the problem?</w:t>
            </w:r>
          </w:p>
          <w:p w14:paraId="351023CA" w14:textId="2036C9BE" w:rsidR="00E77543" w:rsidRDefault="00285B2F" w:rsidP="000570E0">
            <w:r>
              <w:t>Now that</w:t>
            </w:r>
            <w:r w:rsidR="008817F7">
              <w:t xml:space="preserve"> students have considered the need to conserve </w:t>
            </w:r>
            <w:r>
              <w:t>and improve biodiversity</w:t>
            </w:r>
            <w:r w:rsidR="008817F7">
              <w:t xml:space="preserve">, focus </w:t>
            </w:r>
            <w:r>
              <w:t xml:space="preserve">their </w:t>
            </w:r>
            <w:r w:rsidR="008817F7">
              <w:t>attention on acting locally to support the global challenge of sustainability.</w:t>
            </w:r>
          </w:p>
          <w:p w14:paraId="2888F69B" w14:textId="77777777" w:rsidR="00330C10" w:rsidRDefault="008817F7" w:rsidP="00D477D0">
            <w:r>
              <w:t xml:space="preserve">Review the problem being addressed: </w:t>
            </w:r>
            <w:bookmarkStart w:id="39" w:name="_Hlk36914461"/>
            <w:r w:rsidR="00330C10" w:rsidRPr="006F1CDB">
              <w:rPr>
                <w:i/>
                <w:iCs/>
              </w:rPr>
              <w:t xml:space="preserve">How can we restore native vegetation disturbed by natural events or human activity? </w:t>
            </w:r>
            <w:bookmarkEnd w:id="39"/>
          </w:p>
          <w:p w14:paraId="23CB83D6" w14:textId="4D57DF7F" w:rsidR="00330C10" w:rsidRDefault="00330C10" w:rsidP="00D477D0">
            <w:pPr>
              <w:spacing w:after="0"/>
            </w:pPr>
            <w:r>
              <w:t>Review what has been lear</w:t>
            </w:r>
            <w:r w:rsidR="006C656A">
              <w:t>nt</w:t>
            </w:r>
            <w:r>
              <w:t xml:space="preserve"> from the fieldwork and challenge students to consider how that </w:t>
            </w:r>
            <w:r w:rsidR="00285B2F">
              <w:t>could</w:t>
            </w:r>
            <w:r>
              <w:t xml:space="preserve"> be applied to developing a restoration plan:</w:t>
            </w:r>
          </w:p>
          <w:p w14:paraId="206CB0DD" w14:textId="3D4E17C9" w:rsidR="00330C10" w:rsidRPr="009D5BAA" w:rsidRDefault="00330C10" w:rsidP="009D5BAA">
            <w:pPr>
              <w:pStyle w:val="ListParagraph"/>
            </w:pPr>
            <w:r w:rsidRPr="009D5BAA">
              <w:t>What were your findings from the investigation?</w:t>
            </w:r>
          </w:p>
          <w:p w14:paraId="04C9E189" w14:textId="77777777" w:rsidR="00330C10" w:rsidRPr="006C656A" w:rsidRDefault="00330C10" w:rsidP="006C656A">
            <w:pPr>
              <w:pStyle w:val="ListParagraph"/>
            </w:pPr>
            <w:r w:rsidRPr="006C656A">
              <w:t>How did the sites differ?</w:t>
            </w:r>
          </w:p>
          <w:p w14:paraId="4FDDF0AD" w14:textId="71AE0989" w:rsidR="00330C10" w:rsidRPr="00C67DBC" w:rsidRDefault="00330C10" w:rsidP="00732A7A">
            <w:pPr>
              <w:pStyle w:val="ListParagraph"/>
            </w:pPr>
            <w:r w:rsidRPr="00732A7A">
              <w:t xml:space="preserve">What needs to change </w:t>
            </w:r>
            <w:r w:rsidR="00285B2F">
              <w:t>to restore local vegetation</w:t>
            </w:r>
            <w:r w:rsidRPr="00C67DBC">
              <w:t>?</w:t>
            </w:r>
          </w:p>
          <w:p w14:paraId="106707A0" w14:textId="4C7B6B6B" w:rsidR="00330C10" w:rsidRPr="00C67DBC" w:rsidRDefault="00330C10">
            <w:pPr>
              <w:pStyle w:val="ListParagraph"/>
            </w:pPr>
            <w:r w:rsidRPr="00C67DBC">
              <w:t>Is the site likely to be fenced and have signs erected?</w:t>
            </w:r>
          </w:p>
          <w:p w14:paraId="5B9C3261" w14:textId="3BAB2C67" w:rsidR="00330C10" w:rsidRPr="00C67DBC" w:rsidRDefault="00330C10">
            <w:pPr>
              <w:pStyle w:val="ListParagraph"/>
            </w:pPr>
            <w:r w:rsidRPr="00C67DBC">
              <w:t xml:space="preserve">How can you </w:t>
            </w:r>
            <w:proofErr w:type="spellStart"/>
            <w:r w:rsidRPr="00C67DBC">
              <w:t>minimise</w:t>
            </w:r>
            <w:proofErr w:type="spellEnd"/>
            <w:r w:rsidRPr="00C67DBC">
              <w:t xml:space="preserve"> the impact</w:t>
            </w:r>
            <w:r w:rsidR="00285B2F">
              <w:t xml:space="preserve">s of human activity and </w:t>
            </w:r>
            <w:r w:rsidRPr="00C67DBC">
              <w:t>weather events?</w:t>
            </w:r>
          </w:p>
          <w:p w14:paraId="1245A85B" w14:textId="1191AEF1" w:rsidR="00330C10" w:rsidRPr="00C67DBC" w:rsidRDefault="00330C10">
            <w:pPr>
              <w:pStyle w:val="ListParagraph"/>
            </w:pPr>
            <w:r w:rsidRPr="00C67DBC">
              <w:t>What weed control might need to occur?</w:t>
            </w:r>
          </w:p>
          <w:p w14:paraId="15585ADE" w14:textId="4E42CC73" w:rsidR="00330C10" w:rsidRPr="00C67DBC" w:rsidRDefault="00330C10">
            <w:pPr>
              <w:pStyle w:val="ListParagraph"/>
            </w:pPr>
            <w:r w:rsidRPr="00C67DBC">
              <w:t>What new plants need to be established?</w:t>
            </w:r>
          </w:p>
          <w:p w14:paraId="79A2A5C6" w14:textId="48526AAD" w:rsidR="00330C10" w:rsidRPr="00C67DBC" w:rsidRDefault="00330C10">
            <w:pPr>
              <w:pStyle w:val="ListParagraph"/>
            </w:pPr>
            <w:r w:rsidRPr="00C67DBC">
              <w:t>What soil types are needed for the selected plants?</w:t>
            </w:r>
          </w:p>
          <w:p w14:paraId="6FBEA6CC" w14:textId="1499E534" w:rsidR="00330C10" w:rsidRPr="00C67DBC" w:rsidRDefault="00330C10">
            <w:pPr>
              <w:pStyle w:val="ListParagraph"/>
            </w:pPr>
            <w:r w:rsidRPr="00C67DBC">
              <w:t xml:space="preserve">Where will those new plants come from? </w:t>
            </w:r>
            <w:r w:rsidR="00285B2F">
              <w:t>Where do we source plants with local provenance?</w:t>
            </w:r>
          </w:p>
          <w:p w14:paraId="0011C258" w14:textId="0C4A7E4E" w:rsidR="00330C10" w:rsidRPr="00C67DBC" w:rsidRDefault="00330C10">
            <w:pPr>
              <w:pStyle w:val="ListParagraph"/>
            </w:pPr>
            <w:r w:rsidRPr="00C67DBC">
              <w:t>How will you engage the c</w:t>
            </w:r>
            <w:r w:rsidR="00285B2F">
              <w:t>ommunity in the restoration</w:t>
            </w:r>
            <w:r w:rsidRPr="00C67DBC">
              <w:t>?</w:t>
            </w:r>
          </w:p>
          <w:p w14:paraId="50B7F6EB" w14:textId="7FAC2A4B" w:rsidR="000570E0" w:rsidRPr="006F1CDB" w:rsidRDefault="00330C10" w:rsidP="00D477D0">
            <w:pPr>
              <w:pStyle w:val="ListParagraph"/>
              <w:spacing w:after="120"/>
            </w:pPr>
            <w:r w:rsidRPr="00C67DBC">
              <w:t>How will you know if the plan has been successful?</w:t>
            </w:r>
          </w:p>
        </w:tc>
      </w:tr>
      <w:bookmarkEnd w:id="37"/>
      <w:tr w:rsidR="00FB30A1" w:rsidRPr="00384F40" w14:paraId="187867C7" w14:textId="77777777" w:rsidTr="000570E0">
        <w:tc>
          <w:tcPr>
            <w:tcW w:w="2404" w:type="dxa"/>
            <w:vMerge/>
            <w:tcBorders>
              <w:left w:val="nil"/>
              <w:right w:val="nil"/>
            </w:tcBorders>
          </w:tcPr>
          <w:p w14:paraId="5AD148C2" w14:textId="77777777" w:rsidR="00FB30A1" w:rsidRPr="00384F40" w:rsidRDefault="00FB30A1" w:rsidP="00F9772C">
            <w:pPr>
              <w:widowControl/>
              <w:spacing w:after="160" w:line="259" w:lineRule="auto"/>
              <w:rPr>
                <w:b/>
              </w:rPr>
            </w:pPr>
          </w:p>
        </w:tc>
        <w:tc>
          <w:tcPr>
            <w:tcW w:w="6634" w:type="dxa"/>
            <w:tcBorders>
              <w:left w:val="nil"/>
              <w:right w:val="nil"/>
            </w:tcBorders>
          </w:tcPr>
          <w:p w14:paraId="29E131C4" w14:textId="5F90A9F2" w:rsidR="00FB30A1" w:rsidRPr="00D477D0" w:rsidRDefault="00FB30A1" w:rsidP="009D5BAA">
            <w:pPr>
              <w:rPr>
                <w:b/>
                <w:bCs/>
              </w:rPr>
            </w:pPr>
            <w:r w:rsidRPr="00D477D0">
              <w:rPr>
                <w:b/>
                <w:bCs/>
              </w:rPr>
              <w:t xml:space="preserve">Part 3: </w:t>
            </w:r>
            <w:r w:rsidR="00330C10" w:rsidRPr="00D477D0">
              <w:rPr>
                <w:b/>
                <w:bCs/>
              </w:rPr>
              <w:t>Develop</w:t>
            </w:r>
            <w:r w:rsidR="0024530E" w:rsidRPr="00D477D0">
              <w:rPr>
                <w:b/>
                <w:bCs/>
              </w:rPr>
              <w:t>ing</w:t>
            </w:r>
            <w:r w:rsidRPr="00D477D0">
              <w:rPr>
                <w:b/>
                <w:bCs/>
              </w:rPr>
              <w:t xml:space="preserve"> flowchart</w:t>
            </w:r>
            <w:r w:rsidR="00657451" w:rsidRPr="00D477D0">
              <w:rPr>
                <w:b/>
                <w:bCs/>
              </w:rPr>
              <w:t>s</w:t>
            </w:r>
          </w:p>
          <w:p w14:paraId="1440EF40" w14:textId="57CF4461" w:rsidR="0024530E" w:rsidRDefault="00FB30A1" w:rsidP="00D477D0">
            <w:r w:rsidRPr="00AD7411">
              <w:t xml:space="preserve">Continuing to work in small groups, students </w:t>
            </w:r>
            <w:r w:rsidR="00C22385">
              <w:t>start preparing</w:t>
            </w:r>
            <w:r w:rsidRPr="00AD7411">
              <w:t xml:space="preserve"> a flowchart </w:t>
            </w:r>
            <w:r w:rsidR="00C22385">
              <w:t>that</w:t>
            </w:r>
            <w:r w:rsidR="00CF101F" w:rsidRPr="00AD7411">
              <w:t xml:space="preserve"> outline</w:t>
            </w:r>
            <w:r w:rsidR="00C22385">
              <w:t>s</w:t>
            </w:r>
            <w:r w:rsidR="00CF101F" w:rsidRPr="00AD7411">
              <w:t xml:space="preserve"> </w:t>
            </w:r>
            <w:r w:rsidRPr="00AD7411">
              <w:t xml:space="preserve">the process of </w:t>
            </w:r>
            <w:r w:rsidR="00AD7411" w:rsidRPr="00AD7411">
              <w:t xml:space="preserve">restoring local </w:t>
            </w:r>
            <w:r w:rsidR="00285B2F">
              <w:t xml:space="preserve">vegetation </w:t>
            </w:r>
            <w:r w:rsidR="00AD7411" w:rsidRPr="00AD7411">
              <w:t>to the</w:t>
            </w:r>
            <w:r w:rsidRPr="00AD7411">
              <w:t xml:space="preserve"> </w:t>
            </w:r>
            <w:r w:rsidR="00C60F32" w:rsidRPr="00AD7411">
              <w:t xml:space="preserve">identified </w:t>
            </w:r>
            <w:r w:rsidRPr="00AD7411">
              <w:t>area</w:t>
            </w:r>
            <w:r w:rsidR="00C60F32" w:rsidRPr="00AD7411">
              <w:t>.</w:t>
            </w:r>
            <w:r w:rsidR="00657451" w:rsidRPr="00AD7411">
              <w:t xml:space="preserve"> </w:t>
            </w:r>
            <w:r w:rsidR="0024530E">
              <w:t>S</w:t>
            </w:r>
            <w:r w:rsidR="00657451" w:rsidRPr="00AD7411">
              <w:t>ticky</w:t>
            </w:r>
            <w:r w:rsidR="006C656A">
              <w:t xml:space="preserve"> </w:t>
            </w:r>
            <w:r w:rsidR="00657451" w:rsidRPr="00AD7411">
              <w:t>notes or mini</w:t>
            </w:r>
            <w:r w:rsidR="006C656A">
              <w:t xml:space="preserve"> </w:t>
            </w:r>
            <w:r w:rsidR="00657451" w:rsidRPr="00AD7411">
              <w:t xml:space="preserve">whiteboards </w:t>
            </w:r>
            <w:r w:rsidR="0024530E">
              <w:t>could be used when</w:t>
            </w:r>
            <w:r w:rsidR="00657451" w:rsidRPr="00AD7411">
              <w:t xml:space="preserve"> plan</w:t>
            </w:r>
            <w:r w:rsidR="0024530E">
              <w:t>ning</w:t>
            </w:r>
            <w:r w:rsidR="00657451" w:rsidRPr="00AD7411">
              <w:t xml:space="preserve"> </w:t>
            </w:r>
            <w:r w:rsidR="00AD7411" w:rsidRPr="00AD7411">
              <w:t xml:space="preserve">to allow </w:t>
            </w:r>
            <w:r w:rsidR="006C656A">
              <w:t xml:space="preserve">for </w:t>
            </w:r>
            <w:r w:rsidR="00AD7411" w:rsidRPr="00AD7411">
              <w:t>flexibility and iteration of ideas</w:t>
            </w:r>
            <w:r w:rsidR="00657451" w:rsidRPr="00AD7411">
              <w:t xml:space="preserve">. </w:t>
            </w:r>
          </w:p>
          <w:p w14:paraId="19EE0F37" w14:textId="671CD983" w:rsidR="0024530E" w:rsidRDefault="0024530E" w:rsidP="00B061E9">
            <w:r>
              <w:t xml:space="preserve">Review the process of </w:t>
            </w:r>
            <w:r w:rsidR="00DA1033">
              <w:t xml:space="preserve">producing a flowchart </w:t>
            </w:r>
            <w:r>
              <w:t>and</w:t>
            </w:r>
            <w:r w:rsidRPr="00C60F32">
              <w:t xml:space="preserve"> </w:t>
            </w:r>
            <w:r>
              <w:t>e</w:t>
            </w:r>
            <w:r w:rsidRPr="00C60F32">
              <w:t xml:space="preserve">ncourage students to </w:t>
            </w:r>
            <w:r w:rsidR="00DA1033">
              <w:t xml:space="preserve">think of the </w:t>
            </w:r>
            <w:r w:rsidRPr="00C60F32">
              <w:t>audience,</w:t>
            </w:r>
            <w:r>
              <w:t xml:space="preserve"> </w:t>
            </w:r>
            <w:r w:rsidRPr="00C60F32">
              <w:t>describ</w:t>
            </w:r>
            <w:r>
              <w:t>e</w:t>
            </w:r>
            <w:r w:rsidRPr="00C60F32">
              <w:t xml:space="preserve"> the need and understand the messag</w:t>
            </w:r>
            <w:r>
              <w:t xml:space="preserve">e. </w:t>
            </w:r>
          </w:p>
          <w:p w14:paraId="45C66FA8" w14:textId="1173232B" w:rsidR="00E77543" w:rsidRDefault="00657451">
            <w:r>
              <w:t>As students work through the process of developing a flowchart, they</w:t>
            </w:r>
            <w:r w:rsidR="00AD7411">
              <w:t xml:space="preserve"> will</w:t>
            </w:r>
            <w:r w:rsidRPr="00C60F32">
              <w:t xml:space="preserve"> identif</w:t>
            </w:r>
            <w:r>
              <w:t>y</w:t>
            </w:r>
            <w:r w:rsidRPr="00C60F32">
              <w:t xml:space="preserve"> </w:t>
            </w:r>
            <w:r w:rsidR="00C22385">
              <w:t>the restoration steps</w:t>
            </w:r>
            <w:r>
              <w:t>,</w:t>
            </w:r>
            <w:r w:rsidRPr="00C60F32">
              <w:t xml:space="preserve"> </w:t>
            </w:r>
            <w:r w:rsidR="00C22385">
              <w:t xml:space="preserve">apply </w:t>
            </w:r>
            <w:r w:rsidRPr="00C60F32">
              <w:t xml:space="preserve">the </w:t>
            </w:r>
            <w:r w:rsidR="00C22385">
              <w:t xml:space="preserve">algorithm </w:t>
            </w:r>
            <w:r w:rsidRPr="00C60F32">
              <w:t>conventions (</w:t>
            </w:r>
            <w:proofErr w:type="spellStart"/>
            <w:r w:rsidR="00C22385">
              <w:t>ie</w:t>
            </w:r>
            <w:proofErr w:type="spellEnd"/>
            <w:r w:rsidR="00C22385">
              <w:t xml:space="preserve"> </w:t>
            </w:r>
            <w:r w:rsidRPr="00C60F32">
              <w:t>shapes</w:t>
            </w:r>
            <w:r w:rsidR="00C22385">
              <w:t xml:space="preserve"> and connections</w:t>
            </w:r>
            <w:r w:rsidRPr="00C60F32">
              <w:t>)</w:t>
            </w:r>
            <w:r w:rsidR="00C22385">
              <w:t xml:space="preserve"> </w:t>
            </w:r>
            <w:r w:rsidRPr="00C60F32">
              <w:t>and arrang</w:t>
            </w:r>
            <w:r>
              <w:t>e</w:t>
            </w:r>
            <w:r w:rsidRPr="00C60F32">
              <w:t xml:space="preserve"> and test these to provide an easy to follow sequence with branching and iteration</w:t>
            </w:r>
            <w:r w:rsidR="0024530E">
              <w:t xml:space="preserve"> </w:t>
            </w:r>
            <w:r w:rsidR="00DA1033">
              <w:t xml:space="preserve">identifying </w:t>
            </w:r>
            <w:r w:rsidR="0024530E">
              <w:t>the</w:t>
            </w:r>
            <w:r w:rsidRPr="00C60F32">
              <w:t xml:space="preserve"> </w:t>
            </w:r>
            <w:r w:rsidR="0024530E" w:rsidRPr="00C60F32">
              <w:t>if/then</w:t>
            </w:r>
            <w:r w:rsidR="00DA1033">
              <w:t xml:space="preserve"> </w:t>
            </w:r>
            <w:r w:rsidR="00026243">
              <w:t xml:space="preserve">as well as </w:t>
            </w:r>
            <w:r w:rsidR="00DA1033">
              <w:t>and/or decisions</w:t>
            </w:r>
            <w:r w:rsidR="0024530E" w:rsidRPr="00C60F32">
              <w:t>.</w:t>
            </w:r>
            <w:r w:rsidR="0030567E">
              <w:rPr>
                <w:iCs/>
              </w:rPr>
              <w:t xml:space="preserve"> </w:t>
            </w:r>
            <w:r w:rsidR="00D66C54" w:rsidRPr="00CF3A18">
              <w:rPr>
                <w:iCs/>
              </w:rPr>
              <w:t>See</w:t>
            </w:r>
            <w:r w:rsidR="00D66C54">
              <w:rPr>
                <w:i/>
              </w:rPr>
              <w:t xml:space="preserve"> </w:t>
            </w:r>
            <w:hyperlink w:anchor="_Appendix_11:_Teacher" w:history="1">
              <w:r w:rsidR="006C656A" w:rsidRPr="00C10B55">
                <w:rPr>
                  <w:rStyle w:val="Hyperlink"/>
                </w:rPr>
                <w:t>Teacher resource sheet 3.1: Flowchart</w:t>
              </w:r>
              <w:r w:rsidR="00C10B55" w:rsidRPr="00C10B55">
                <w:rPr>
                  <w:rStyle w:val="Hyperlink"/>
                </w:rPr>
                <w:t>ing</w:t>
              </w:r>
              <w:r w:rsidR="006C656A" w:rsidRPr="00C10B55">
                <w:rPr>
                  <w:rStyle w:val="Hyperlink"/>
                </w:rPr>
                <w:t xml:space="preserve"> </w:t>
              </w:r>
              <w:r w:rsidR="00D66C54" w:rsidRPr="00014439">
                <w:rPr>
                  <w:rStyle w:val="Hyperlink"/>
                </w:rPr>
                <w:t>symbols</w:t>
              </w:r>
            </w:hyperlink>
            <w:r w:rsidR="00D66C54" w:rsidRPr="00B061E9">
              <w:t xml:space="preserve"> and </w:t>
            </w:r>
            <w:hyperlink w:anchor="_Appendix_14:_Teacher_2" w:history="1">
              <w:r w:rsidR="00D66C54" w:rsidRPr="00014439">
                <w:rPr>
                  <w:rStyle w:val="Hyperlink"/>
                </w:rPr>
                <w:t>Teacher resource sheet 3.2</w:t>
              </w:r>
              <w:r w:rsidR="00C10B55" w:rsidRPr="00C10B55">
                <w:rPr>
                  <w:rStyle w:val="Hyperlink"/>
                </w:rPr>
                <w:t>:</w:t>
              </w:r>
              <w:r w:rsidR="00D66C54" w:rsidRPr="00014439">
                <w:rPr>
                  <w:rStyle w:val="Hyperlink"/>
                </w:rPr>
                <w:t xml:space="preserve"> Flowchart example</w:t>
              </w:r>
            </w:hyperlink>
            <w:r w:rsidR="0030567E" w:rsidRPr="00B061E9">
              <w:t>.</w:t>
            </w:r>
            <w:r w:rsidR="006C656A">
              <w:rPr>
                <w:rStyle w:val="Hyperlink"/>
              </w:rPr>
              <w:t xml:space="preserve"> </w:t>
            </w:r>
          </w:p>
          <w:p w14:paraId="63C698A6" w14:textId="74C01B72" w:rsidR="0024530E" w:rsidRDefault="0024530E">
            <w:r>
              <w:t>D</w:t>
            </w:r>
            <w:r w:rsidRPr="00AC5B50">
              <w:t xml:space="preserve">igital flowcharts can be made using programs or apps such as </w:t>
            </w:r>
            <w:r w:rsidRPr="001D3920">
              <w:rPr>
                <w:i/>
              </w:rPr>
              <w:t>Keynote</w:t>
            </w:r>
            <w:r w:rsidRPr="00AC5B50">
              <w:t xml:space="preserve">, </w:t>
            </w:r>
            <w:r w:rsidRPr="001D3920">
              <w:rPr>
                <w:i/>
              </w:rPr>
              <w:t>Power</w:t>
            </w:r>
            <w:r>
              <w:rPr>
                <w:i/>
              </w:rPr>
              <w:t>P</w:t>
            </w:r>
            <w:r w:rsidRPr="001D3920">
              <w:rPr>
                <w:i/>
              </w:rPr>
              <w:t>oint</w:t>
            </w:r>
            <w:r>
              <w:t xml:space="preserve"> or </w:t>
            </w:r>
            <w:r w:rsidRPr="00B51332">
              <w:rPr>
                <w:i/>
              </w:rPr>
              <w:t>Pages</w:t>
            </w:r>
            <w:r w:rsidRPr="00AC5B50">
              <w:t xml:space="preserve"> or using the ‘insert shapes’ function</w:t>
            </w:r>
            <w:r>
              <w:t xml:space="preserve"> in </w:t>
            </w:r>
            <w:r w:rsidRPr="00C37F3E">
              <w:rPr>
                <w:i/>
                <w:iCs/>
              </w:rPr>
              <w:t>Word</w:t>
            </w:r>
            <w:r>
              <w:t xml:space="preserve">. </w:t>
            </w:r>
            <w:r>
              <w:rPr>
                <w:i/>
              </w:rPr>
              <w:t>Get app (</w:t>
            </w:r>
            <w:hyperlink r:id="rId90" w:history="1">
              <w:r w:rsidRPr="0044397A">
                <w:rPr>
                  <w:rStyle w:val="Hyperlink"/>
                </w:rPr>
                <w:t>www.getapp.com</w:t>
              </w:r>
            </w:hyperlink>
            <w:r>
              <w:t xml:space="preserve">) has many flowcharts apps that may be useful. </w:t>
            </w:r>
          </w:p>
          <w:p w14:paraId="36BD5526" w14:textId="7498C722" w:rsidR="0024530E" w:rsidRPr="00B061E9" w:rsidRDefault="00026243" w:rsidP="00342E3A">
            <w:pPr>
              <w:rPr>
                <w:spacing w:val="-2"/>
              </w:rPr>
            </w:pPr>
            <w:r w:rsidRPr="00B061E9">
              <w:rPr>
                <w:spacing w:val="-2"/>
              </w:rPr>
              <w:t>Students could</w:t>
            </w:r>
            <w:r w:rsidR="0024530E" w:rsidRPr="00B061E9">
              <w:rPr>
                <w:spacing w:val="-2"/>
              </w:rPr>
              <w:t xml:space="preserve"> use an online collaborative tool to share their flowcharts. Examples of online software include </w:t>
            </w:r>
            <w:r w:rsidR="00342E3A" w:rsidRPr="00B061E9">
              <w:rPr>
                <w:i/>
                <w:spacing w:val="-2"/>
              </w:rPr>
              <w:t>Connect</w:t>
            </w:r>
            <w:r w:rsidR="00342E3A">
              <w:rPr>
                <w:i/>
                <w:spacing w:val="-2"/>
              </w:rPr>
              <w:t>,</w:t>
            </w:r>
            <w:r w:rsidR="00342E3A" w:rsidRPr="00B061E9">
              <w:rPr>
                <w:i/>
                <w:spacing w:val="-2"/>
              </w:rPr>
              <w:t xml:space="preserve"> </w:t>
            </w:r>
            <w:r w:rsidR="0024530E" w:rsidRPr="00B061E9">
              <w:rPr>
                <w:i/>
                <w:spacing w:val="-2"/>
              </w:rPr>
              <w:t>Microsoft Office 365</w:t>
            </w:r>
            <w:r w:rsidR="0024530E" w:rsidRPr="00B061E9">
              <w:rPr>
                <w:spacing w:val="-2"/>
              </w:rPr>
              <w:t xml:space="preserve">, </w:t>
            </w:r>
            <w:r w:rsidR="0024530E" w:rsidRPr="00B061E9">
              <w:rPr>
                <w:i/>
                <w:spacing w:val="-2"/>
              </w:rPr>
              <w:t>OneNote</w:t>
            </w:r>
            <w:r w:rsidR="0024530E" w:rsidRPr="00B061E9">
              <w:rPr>
                <w:spacing w:val="-2"/>
              </w:rPr>
              <w:t xml:space="preserve">, </w:t>
            </w:r>
            <w:r w:rsidR="0024530E" w:rsidRPr="00B061E9">
              <w:rPr>
                <w:i/>
                <w:spacing w:val="-2"/>
              </w:rPr>
              <w:t>Sway</w:t>
            </w:r>
            <w:r w:rsidR="0024530E" w:rsidRPr="00B061E9">
              <w:rPr>
                <w:spacing w:val="-2"/>
              </w:rPr>
              <w:t xml:space="preserve">, </w:t>
            </w:r>
            <w:r w:rsidR="0024530E" w:rsidRPr="00B061E9">
              <w:rPr>
                <w:i/>
                <w:spacing w:val="-2"/>
              </w:rPr>
              <w:t>PowerPoint</w:t>
            </w:r>
            <w:r w:rsidR="0024530E" w:rsidRPr="00B061E9">
              <w:rPr>
                <w:spacing w:val="-2"/>
              </w:rPr>
              <w:t xml:space="preserve">, </w:t>
            </w:r>
            <w:r w:rsidR="00342E3A">
              <w:rPr>
                <w:i/>
                <w:spacing w:val="-2"/>
              </w:rPr>
              <w:t>Word.</w:t>
            </w:r>
          </w:p>
        </w:tc>
      </w:tr>
      <w:tr w:rsidR="00D167F4" w:rsidRPr="00384F40" w14:paraId="4FD0B8D7" w14:textId="77777777" w:rsidTr="00FB30A1">
        <w:trPr>
          <w:trHeight w:val="90"/>
        </w:trPr>
        <w:tc>
          <w:tcPr>
            <w:tcW w:w="2404" w:type="dxa"/>
            <w:vMerge/>
            <w:tcBorders>
              <w:left w:val="nil"/>
              <w:right w:val="nil"/>
            </w:tcBorders>
          </w:tcPr>
          <w:p w14:paraId="5E31F005" w14:textId="77777777" w:rsidR="00D167F4" w:rsidRPr="00384F40" w:rsidRDefault="00D167F4" w:rsidP="00F9772C">
            <w:pPr>
              <w:widowControl/>
              <w:spacing w:after="160" w:line="259" w:lineRule="auto"/>
              <w:rPr>
                <w:b/>
              </w:rPr>
            </w:pPr>
          </w:p>
        </w:tc>
        <w:tc>
          <w:tcPr>
            <w:tcW w:w="6634" w:type="dxa"/>
            <w:tcBorders>
              <w:left w:val="nil"/>
              <w:right w:val="nil"/>
            </w:tcBorders>
          </w:tcPr>
          <w:p w14:paraId="3CD1C888" w14:textId="23CD5F6C" w:rsidR="00275D4D" w:rsidRDefault="00275D4D" w:rsidP="00275D4D">
            <w:pPr>
              <w:rPr>
                <w:b/>
              </w:rPr>
            </w:pPr>
            <w:r w:rsidRPr="000D14C5">
              <w:rPr>
                <w:b/>
              </w:rPr>
              <w:t xml:space="preserve">Part </w:t>
            </w:r>
            <w:r>
              <w:rPr>
                <w:b/>
              </w:rPr>
              <w:t>4</w:t>
            </w:r>
            <w:r w:rsidRPr="000D14C5">
              <w:rPr>
                <w:b/>
              </w:rPr>
              <w:t xml:space="preserve">: </w:t>
            </w:r>
            <w:r>
              <w:rPr>
                <w:b/>
              </w:rPr>
              <w:t>Test</w:t>
            </w:r>
            <w:r w:rsidR="00C60F32">
              <w:rPr>
                <w:b/>
              </w:rPr>
              <w:t xml:space="preserve">ing </w:t>
            </w:r>
            <w:r>
              <w:rPr>
                <w:b/>
              </w:rPr>
              <w:t>flowchart</w:t>
            </w:r>
            <w:r w:rsidR="00C60F32">
              <w:rPr>
                <w:b/>
              </w:rPr>
              <w:t>s</w:t>
            </w:r>
          </w:p>
          <w:p w14:paraId="5706E5A4" w14:textId="3AD48E89" w:rsidR="00275D4D" w:rsidRDefault="00C60F32" w:rsidP="00275D4D">
            <w:r>
              <w:t>Explain to students the process of providing</w:t>
            </w:r>
            <w:r w:rsidR="00026243">
              <w:t xml:space="preserve"> feedback. This part </w:t>
            </w:r>
            <w:r>
              <w:t>engages students in the design process</w:t>
            </w:r>
            <w:r w:rsidR="00F24710">
              <w:t xml:space="preserve"> where</w:t>
            </w:r>
            <w:r w:rsidR="00026243">
              <w:t xml:space="preserve"> they </w:t>
            </w:r>
            <w:r w:rsidR="008817F7">
              <w:t xml:space="preserve">provide, </w:t>
            </w:r>
            <w:r>
              <w:t xml:space="preserve">receive </w:t>
            </w:r>
            <w:r w:rsidR="000007E4">
              <w:t>an</w:t>
            </w:r>
            <w:r w:rsidR="00026243">
              <w:t>d</w:t>
            </w:r>
            <w:r w:rsidR="000007E4">
              <w:t xml:space="preserve"> apply </w:t>
            </w:r>
            <w:r>
              <w:t>constructive feedback</w:t>
            </w:r>
            <w:r w:rsidR="00B06416">
              <w:t>.</w:t>
            </w:r>
          </w:p>
          <w:p w14:paraId="3EA4B56C" w14:textId="33CCF07C" w:rsidR="005623DC" w:rsidRPr="001F019D" w:rsidRDefault="00C37F3E" w:rsidP="00974E44">
            <w:pPr>
              <w:spacing w:after="0"/>
            </w:pPr>
            <w:r>
              <w:t>When providing feedback, s</w:t>
            </w:r>
            <w:r w:rsidR="00B06416">
              <w:t>tudents</w:t>
            </w:r>
            <w:r w:rsidR="00275D4D">
              <w:t xml:space="preserve"> follow </w:t>
            </w:r>
            <w:r w:rsidR="00B06416">
              <w:t>the</w:t>
            </w:r>
            <w:r w:rsidR="00275D4D">
              <w:t xml:space="preserve"> lines of </w:t>
            </w:r>
            <w:r w:rsidR="00657451">
              <w:t>the</w:t>
            </w:r>
            <w:r w:rsidR="00275D4D">
              <w:t xml:space="preserve"> </w:t>
            </w:r>
            <w:r w:rsidR="00E449E7">
              <w:t>flowchart</w:t>
            </w:r>
            <w:r w:rsidR="00B06416">
              <w:t>,</w:t>
            </w:r>
            <w:r w:rsidR="00E449E7">
              <w:t xml:space="preserve"> checking</w:t>
            </w:r>
            <w:r w:rsidR="00095AA4">
              <w:t xml:space="preserve"> for</w:t>
            </w:r>
            <w:r w:rsidR="00DF12BB">
              <w:t xml:space="preserve"> accuracy and identifying opportunities for improvement</w:t>
            </w:r>
            <w:r w:rsidR="00275D4D">
              <w:t>. Ticking or crossing each arrow or connecting line will provide a way to check all parts of the flowchart.</w:t>
            </w:r>
            <w:r w:rsidR="007A587C">
              <w:t xml:space="preserve"> </w:t>
            </w:r>
            <w:r w:rsidR="00B06416">
              <w:t xml:space="preserve">Provide students with </w:t>
            </w:r>
            <w:r w:rsidR="00481D23">
              <w:t>the opportunity to review and</w:t>
            </w:r>
            <w:r w:rsidR="000007E4">
              <w:t xml:space="preserve"> apply</w:t>
            </w:r>
            <w:r w:rsidR="00481D23">
              <w:t xml:space="preserve"> </w:t>
            </w:r>
            <w:r w:rsidR="000007E4">
              <w:t>feedback</w:t>
            </w:r>
            <w:r w:rsidR="00481D23">
              <w:t xml:space="preserve">. </w:t>
            </w:r>
          </w:p>
        </w:tc>
      </w:tr>
      <w:tr w:rsidR="00D167F4" w:rsidRPr="00384F40" w14:paraId="23B366BB" w14:textId="77777777" w:rsidTr="00FB30A1">
        <w:trPr>
          <w:trHeight w:val="90"/>
        </w:trPr>
        <w:tc>
          <w:tcPr>
            <w:tcW w:w="2404" w:type="dxa"/>
            <w:vMerge/>
            <w:tcBorders>
              <w:left w:val="nil"/>
              <w:right w:val="nil"/>
            </w:tcBorders>
          </w:tcPr>
          <w:p w14:paraId="154FEA52" w14:textId="77777777" w:rsidR="00D167F4" w:rsidRPr="00384F40" w:rsidRDefault="00D167F4" w:rsidP="00F9772C">
            <w:pPr>
              <w:widowControl/>
              <w:spacing w:after="160" w:line="259" w:lineRule="auto"/>
              <w:rPr>
                <w:b/>
              </w:rPr>
            </w:pPr>
          </w:p>
        </w:tc>
        <w:tc>
          <w:tcPr>
            <w:tcW w:w="6634" w:type="dxa"/>
            <w:tcBorders>
              <w:left w:val="nil"/>
              <w:right w:val="nil"/>
            </w:tcBorders>
          </w:tcPr>
          <w:p w14:paraId="35DD19F1" w14:textId="77777777" w:rsidR="00275D4D" w:rsidRPr="009231E9" w:rsidRDefault="00275D4D" w:rsidP="009231E9">
            <w:pPr>
              <w:rPr>
                <w:b/>
              </w:rPr>
            </w:pPr>
            <w:r w:rsidRPr="009231E9">
              <w:rPr>
                <w:b/>
              </w:rPr>
              <w:t>Part 5: Publish flowcharts</w:t>
            </w:r>
          </w:p>
          <w:p w14:paraId="7E38F755" w14:textId="35D02E2B" w:rsidR="00275D4D" w:rsidRDefault="00275D4D" w:rsidP="009231E9">
            <w:pPr>
              <w:spacing w:after="0"/>
            </w:pPr>
            <w:r>
              <w:t xml:space="preserve">Students </w:t>
            </w:r>
            <w:r w:rsidR="000570E0">
              <w:t>publish</w:t>
            </w:r>
            <w:r>
              <w:t xml:space="preserve"> a final version </w:t>
            </w:r>
            <w:r w:rsidR="00B06416">
              <w:t xml:space="preserve">of their flowchart </w:t>
            </w:r>
            <w:r w:rsidR="0024530E">
              <w:t>considering</w:t>
            </w:r>
            <w:r w:rsidR="006C656A">
              <w:t xml:space="preserve"> the following elements</w:t>
            </w:r>
            <w:r>
              <w:t>:</w:t>
            </w:r>
          </w:p>
          <w:p w14:paraId="6A756E57" w14:textId="0B72FADF" w:rsidR="00275D4D" w:rsidRPr="009231E9" w:rsidRDefault="00275D4D" w:rsidP="009231E9">
            <w:pPr>
              <w:pStyle w:val="ListParagraph"/>
            </w:pPr>
            <w:r w:rsidRPr="007C769A">
              <w:t>A</w:t>
            </w:r>
            <w:r w:rsidR="00330C10">
              <w:t>n informative</w:t>
            </w:r>
            <w:r w:rsidRPr="007C769A">
              <w:t xml:space="preserve"> title</w:t>
            </w:r>
          </w:p>
          <w:p w14:paraId="3616E030" w14:textId="69EEFD80" w:rsidR="00275D4D" w:rsidRPr="009231E9" w:rsidRDefault="00275D4D" w:rsidP="009231E9">
            <w:pPr>
              <w:pStyle w:val="ListParagraph"/>
            </w:pPr>
            <w:r w:rsidRPr="007C769A">
              <w:t xml:space="preserve">Clear </w:t>
            </w:r>
            <w:r w:rsidR="00B06416">
              <w:t xml:space="preserve">and </w:t>
            </w:r>
            <w:r w:rsidRPr="007C769A">
              <w:t xml:space="preserve">easy to follow arrows and </w:t>
            </w:r>
            <w:r w:rsidR="00B06416">
              <w:t>shapes</w:t>
            </w:r>
          </w:p>
          <w:p w14:paraId="26A37073" w14:textId="5C89F1BA" w:rsidR="00275D4D" w:rsidRPr="009231E9" w:rsidRDefault="00275D4D" w:rsidP="00B061E9">
            <w:pPr>
              <w:pStyle w:val="ListParagraph"/>
            </w:pPr>
            <w:r w:rsidRPr="007C769A">
              <w:t>Correct spelling and grammar</w:t>
            </w:r>
          </w:p>
          <w:p w14:paraId="671DAB8A" w14:textId="3C920848" w:rsidR="00275D4D" w:rsidRPr="009231E9" w:rsidRDefault="00330C10" w:rsidP="009231E9">
            <w:pPr>
              <w:pStyle w:val="ListParagraph"/>
            </w:pPr>
            <w:r>
              <w:t>Aesthetics</w:t>
            </w:r>
            <w:r w:rsidR="00B06416">
              <w:t xml:space="preserve">. </w:t>
            </w:r>
          </w:p>
          <w:p w14:paraId="1A435227" w14:textId="076CE914" w:rsidR="002B6EA6" w:rsidRPr="005B0FC1" w:rsidRDefault="002B6EA6" w:rsidP="00B061E9">
            <w:pPr>
              <w:spacing w:after="240"/>
            </w:pPr>
            <w:r>
              <w:t>Students reflect on the process and record troubleshooting issues using</w:t>
            </w:r>
            <w:r w:rsidR="00253670">
              <w:t xml:space="preserve"> </w:t>
            </w:r>
            <w:hyperlink w:anchor="_Appendix_13:_Student_2" w:history="1">
              <w:r w:rsidRPr="005B6BD2">
                <w:rPr>
                  <w:rStyle w:val="Hyperlink"/>
                </w:rPr>
                <w:t>Student activity sheet 3.</w:t>
              </w:r>
              <w:r w:rsidR="008F0EA2">
                <w:rPr>
                  <w:rStyle w:val="Hyperlink"/>
                </w:rPr>
                <w:t>3</w:t>
              </w:r>
              <w:r w:rsidRPr="005B6BD2">
                <w:rPr>
                  <w:rStyle w:val="Hyperlink"/>
                </w:rPr>
                <w:t>: Prototype troubleshooting</w:t>
              </w:r>
            </w:hyperlink>
            <w:r w:rsidR="006C656A">
              <w:t xml:space="preserve">. </w:t>
            </w:r>
            <w:r w:rsidR="001C3260">
              <w:t>Students should j</w:t>
            </w:r>
            <w:r w:rsidR="001C3260" w:rsidRPr="001C3260">
              <w:t>ustif</w:t>
            </w:r>
            <w:r w:rsidR="001C3260">
              <w:t xml:space="preserve">y </w:t>
            </w:r>
            <w:r w:rsidR="001C3260" w:rsidRPr="001C3260">
              <w:t xml:space="preserve">actions proposed </w:t>
            </w:r>
            <w:r w:rsidR="001C3260">
              <w:t xml:space="preserve">for their </w:t>
            </w:r>
            <w:r w:rsidR="000570E0">
              <w:t>plans</w:t>
            </w:r>
            <w:r w:rsidR="001C3260">
              <w:t xml:space="preserve"> </w:t>
            </w:r>
            <w:r w:rsidR="001C3260" w:rsidRPr="001C3260">
              <w:t>based on evidence from their investigation</w:t>
            </w:r>
            <w:r w:rsidR="000570E0">
              <w:t>.</w:t>
            </w:r>
          </w:p>
        </w:tc>
      </w:tr>
      <w:tr w:rsidR="00D167F4" w14:paraId="53926D89" w14:textId="77777777" w:rsidTr="00FB30A1">
        <w:trPr>
          <w:trHeight w:val="479"/>
        </w:trPr>
        <w:tc>
          <w:tcPr>
            <w:tcW w:w="2404" w:type="dxa"/>
            <w:tcBorders>
              <w:left w:val="nil"/>
              <w:bottom w:val="single" w:sz="4" w:space="0" w:color="auto"/>
              <w:right w:val="nil"/>
            </w:tcBorders>
          </w:tcPr>
          <w:p w14:paraId="3478CF21" w14:textId="77777777"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14:paraId="6E8C04F7" w14:textId="0CA76474" w:rsidR="008F0EA2" w:rsidRDefault="00921923" w:rsidP="00A44A88">
            <w:pPr>
              <w:widowControl/>
            </w:pPr>
            <w:hyperlink w:anchor="_Appendix_4:_Design" w:history="1">
              <w:r w:rsidR="008F0EA2" w:rsidRPr="006041A7">
                <w:rPr>
                  <w:i/>
                  <w:color w:val="215986"/>
                  <w:u w:val="single"/>
                  <w:lang w:val="en-AU"/>
                </w:rPr>
                <w:t>Design process guide</w:t>
              </w:r>
            </w:hyperlink>
          </w:p>
          <w:p w14:paraId="0F8EE7C6" w14:textId="0FA7F963" w:rsidR="008F0EA2" w:rsidRDefault="00921923" w:rsidP="00A44A88">
            <w:pPr>
              <w:widowControl/>
            </w:pPr>
            <w:hyperlink w:anchor="_Appendix_11:_Teacher" w:history="1">
              <w:r w:rsidR="008F0EA2" w:rsidRPr="008F0EA2">
                <w:rPr>
                  <w:rStyle w:val="Hyperlink"/>
                </w:rPr>
                <w:t>Teacher resource sheet 3.1: Flowcharting symbols</w:t>
              </w:r>
            </w:hyperlink>
          </w:p>
          <w:p w14:paraId="19AEEB80" w14:textId="0FB493F5" w:rsidR="00A44A88" w:rsidRDefault="00921923" w:rsidP="00A44A88">
            <w:pPr>
              <w:widowControl/>
            </w:pPr>
            <w:hyperlink w:anchor="_Appendix_14:_Teacher_2" w:history="1">
              <w:r w:rsidR="00A44A88" w:rsidRPr="000A7BA9">
                <w:rPr>
                  <w:rStyle w:val="Hyperlink"/>
                </w:rPr>
                <w:t>Teacher resource sheet 3.</w:t>
              </w:r>
              <w:r w:rsidR="008F0EA2">
                <w:rPr>
                  <w:rStyle w:val="Hyperlink"/>
                </w:rPr>
                <w:t>2</w:t>
              </w:r>
              <w:r w:rsidR="00A44A88" w:rsidRPr="000A7BA9">
                <w:rPr>
                  <w:rStyle w:val="Hyperlink"/>
                </w:rPr>
                <w:t>: Flowchart example</w:t>
              </w:r>
            </w:hyperlink>
          </w:p>
          <w:p w14:paraId="668D3E0D" w14:textId="7836466E" w:rsidR="00E77543" w:rsidRPr="00A44A88" w:rsidRDefault="00921923" w:rsidP="00D477D0">
            <w:pPr>
              <w:widowControl/>
              <w:spacing w:after="240"/>
              <w:rPr>
                <w:i/>
                <w:color w:val="215986"/>
                <w:u w:val="single"/>
              </w:rPr>
            </w:pPr>
            <w:hyperlink w:anchor="_Appendix_15:_Student_1" w:history="1">
              <w:r w:rsidR="00A44A88" w:rsidRPr="005B6BD2">
                <w:rPr>
                  <w:rStyle w:val="Hyperlink"/>
                </w:rPr>
                <w:t>Student activity sheet 3.</w:t>
              </w:r>
              <w:r w:rsidR="00F24710">
                <w:rPr>
                  <w:rStyle w:val="Hyperlink"/>
                </w:rPr>
                <w:t>3</w:t>
              </w:r>
              <w:r w:rsidR="00A44A88" w:rsidRPr="005B6BD2">
                <w:rPr>
                  <w:rStyle w:val="Hyperlink"/>
                </w:rPr>
                <w:t>: Prototype troubleshooting</w:t>
              </w:r>
            </w:hyperlink>
          </w:p>
        </w:tc>
      </w:tr>
      <w:tr w:rsidR="00C26388" w14:paraId="2E223AA3" w14:textId="77777777" w:rsidTr="00FB30A1">
        <w:trPr>
          <w:trHeight w:val="114"/>
        </w:trPr>
        <w:tc>
          <w:tcPr>
            <w:tcW w:w="2404" w:type="dxa"/>
            <w:vMerge w:val="restart"/>
            <w:tcBorders>
              <w:top w:val="single" w:sz="4" w:space="0" w:color="auto"/>
              <w:left w:val="nil"/>
              <w:right w:val="nil"/>
            </w:tcBorders>
          </w:tcPr>
          <w:p w14:paraId="3381016E" w14:textId="77777777" w:rsidR="00C26388" w:rsidRPr="008811A9"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77209892" w14:textId="01DDFC44" w:rsidR="007C769A" w:rsidRDefault="00D56319" w:rsidP="007C769A">
            <w:pPr>
              <w:spacing w:after="0"/>
            </w:pPr>
            <w:proofErr w:type="spellStart"/>
            <w:r>
              <w:t>FloraBase</w:t>
            </w:r>
            <w:proofErr w:type="spellEnd"/>
            <w:r>
              <w:t xml:space="preserve"> - </w:t>
            </w:r>
            <w:r w:rsidR="007C769A" w:rsidRPr="00C964A2">
              <w:t>West</w:t>
            </w:r>
            <w:r w:rsidR="007C769A">
              <w:t>ern</w:t>
            </w:r>
            <w:r w:rsidR="007C769A" w:rsidRPr="00C964A2">
              <w:t xml:space="preserve"> Australian Flora Database</w:t>
            </w:r>
            <w:r w:rsidR="007C769A">
              <w:t xml:space="preserve"> (</w:t>
            </w:r>
            <w:hyperlink r:id="rId91" w:history="1">
              <w:r w:rsidR="007C769A" w:rsidRPr="00EC35B3">
                <w:t>Western Australian Herbarium</w:t>
              </w:r>
            </w:hyperlink>
            <w:r w:rsidR="007C769A" w:rsidRPr="00EC35B3">
              <w:t>, Biodiversity and Conservation Science</w:t>
            </w:r>
            <w:r w:rsidR="007C769A">
              <w:t>;</w:t>
            </w:r>
            <w:r w:rsidR="007C769A" w:rsidRPr="00EC35B3">
              <w:t xml:space="preserve"> Department of Biodiversity, Conservation and Attractions</w:t>
            </w:r>
            <w:r w:rsidR="007C769A">
              <w:t>)</w:t>
            </w:r>
          </w:p>
          <w:p w14:paraId="2630831A" w14:textId="5538E392" w:rsidR="00C26388" w:rsidRPr="000D14C5" w:rsidRDefault="00921923" w:rsidP="00B73557">
            <w:pPr>
              <w:spacing w:before="0"/>
            </w:pPr>
            <w:hyperlink r:id="rId92" w:history="1">
              <w:r w:rsidR="007C769A">
                <w:rPr>
                  <w:rStyle w:val="Hyperlink"/>
                </w:rPr>
                <w:t>florabase.dpaw.wa.gov.au</w:t>
              </w:r>
            </w:hyperlink>
          </w:p>
        </w:tc>
      </w:tr>
      <w:bookmarkEnd w:id="38"/>
      <w:tr w:rsidR="005B6BD2" w14:paraId="52DDB023" w14:textId="77777777" w:rsidTr="00FB30A1">
        <w:trPr>
          <w:trHeight w:val="812"/>
        </w:trPr>
        <w:tc>
          <w:tcPr>
            <w:tcW w:w="2404" w:type="dxa"/>
            <w:vMerge/>
            <w:tcBorders>
              <w:left w:val="nil"/>
              <w:right w:val="nil"/>
            </w:tcBorders>
          </w:tcPr>
          <w:p w14:paraId="72304FE9" w14:textId="77777777" w:rsidR="005B6BD2" w:rsidRPr="008811A9" w:rsidRDefault="005B6BD2" w:rsidP="005961F4">
            <w:pPr>
              <w:widowControl/>
              <w:spacing w:after="160" w:line="259" w:lineRule="auto"/>
              <w:rPr>
                <w:b/>
              </w:rPr>
            </w:pPr>
          </w:p>
        </w:tc>
        <w:tc>
          <w:tcPr>
            <w:tcW w:w="6634" w:type="dxa"/>
            <w:tcBorders>
              <w:top w:val="single" w:sz="4" w:space="0" w:color="auto"/>
              <w:left w:val="nil"/>
              <w:right w:val="nil"/>
            </w:tcBorders>
          </w:tcPr>
          <w:p w14:paraId="42768F89" w14:textId="77777777" w:rsidR="007C769A" w:rsidRDefault="007C769A" w:rsidP="007C769A">
            <w:pPr>
              <w:widowControl/>
              <w:spacing w:after="0"/>
            </w:pPr>
            <w:r w:rsidRPr="009231E9">
              <w:rPr>
                <w:i/>
              </w:rPr>
              <w:t>What is a biodiversity hotspot?</w:t>
            </w:r>
            <w:r>
              <w:t xml:space="preserve"> (California Academy of Sciences, 2014)</w:t>
            </w:r>
          </w:p>
          <w:p w14:paraId="596D5834" w14:textId="77777777" w:rsidR="005B6BD2" w:rsidRPr="000D14C5" w:rsidRDefault="00921923" w:rsidP="009231E9">
            <w:pPr>
              <w:spacing w:before="0" w:after="240"/>
            </w:pPr>
            <w:hyperlink r:id="rId93" w:history="1">
              <w:r w:rsidR="007C769A">
                <w:rPr>
                  <w:rStyle w:val="Hyperlink"/>
                </w:rPr>
                <w:t>youtu.be/RaQBaVeEbW8</w:t>
              </w:r>
            </w:hyperlink>
          </w:p>
        </w:tc>
      </w:tr>
    </w:tbl>
    <w:p w14:paraId="1DBB021D" w14:textId="77777777" w:rsidR="00C26388" w:rsidRDefault="00C26388" w:rsidP="00C26388">
      <w:pPr>
        <w:widowControl/>
        <w:spacing w:after="160" w:line="259" w:lineRule="auto"/>
      </w:pPr>
    </w:p>
    <w:p w14:paraId="2A4CCC62" w14:textId="77777777" w:rsidR="00D167F4" w:rsidRPr="00384F40" w:rsidRDefault="00D167F4" w:rsidP="00D167F4">
      <w:pPr>
        <w:pStyle w:val="Heading1"/>
      </w:pPr>
      <w:r>
        <w:br w:type="page"/>
      </w:r>
      <w:bookmarkStart w:id="40" w:name="_Toc44521772"/>
      <w:r w:rsidR="008811A9">
        <w:t xml:space="preserve">Activity 4: </w:t>
      </w:r>
      <w:r w:rsidR="005749B0">
        <w:t>Advocating for restoration</w:t>
      </w:r>
      <w:bookmarkEnd w:id="40"/>
    </w:p>
    <w:tbl>
      <w:tblPr>
        <w:tblStyle w:val="TableGrid"/>
        <w:tblW w:w="9038" w:type="dxa"/>
        <w:tblLayout w:type="fixed"/>
        <w:tblLook w:val="04A0" w:firstRow="1" w:lastRow="0" w:firstColumn="1" w:lastColumn="0" w:noHBand="0" w:noVBand="1"/>
      </w:tblPr>
      <w:tblGrid>
        <w:gridCol w:w="2404"/>
        <w:gridCol w:w="6634"/>
      </w:tblGrid>
      <w:tr w:rsidR="00D167F4" w:rsidRPr="00384F40" w14:paraId="152F12E6" w14:textId="77777777" w:rsidTr="009231E9">
        <w:tc>
          <w:tcPr>
            <w:tcW w:w="2404" w:type="dxa"/>
            <w:tcBorders>
              <w:left w:val="nil"/>
              <w:right w:val="nil"/>
            </w:tcBorders>
          </w:tcPr>
          <w:p w14:paraId="5F4987C4" w14:textId="77777777" w:rsidR="00D167F4" w:rsidRPr="00384F40" w:rsidRDefault="005749B0" w:rsidP="00F9772C">
            <w:pPr>
              <w:widowControl/>
              <w:spacing w:after="240" w:line="259" w:lineRule="auto"/>
              <w:rPr>
                <w:b/>
              </w:rPr>
            </w:pPr>
            <w:r w:rsidRPr="0018658E">
              <w:rPr>
                <w:b/>
                <w:noProof/>
                <w:lang w:eastAsia="en-AU"/>
              </w:rPr>
              <w:drawing>
                <wp:anchor distT="0" distB="0" distL="114300" distR="114300" simplePos="0" relativeHeight="251810816" behindDoc="0" locked="0" layoutInCell="1" allowOverlap="1" wp14:anchorId="477878D8" wp14:editId="7542A526">
                  <wp:simplePos x="0" y="0"/>
                  <wp:positionH relativeFrom="margin">
                    <wp:posOffset>85725</wp:posOffset>
                  </wp:positionH>
                  <wp:positionV relativeFrom="paragraph">
                    <wp:posOffset>252095</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4" w:type="dxa"/>
            <w:tcBorders>
              <w:left w:val="nil"/>
              <w:right w:val="nil"/>
            </w:tcBorders>
          </w:tcPr>
          <w:p w14:paraId="22EA64F0" w14:textId="374BCC25" w:rsidR="005B6BD2" w:rsidRPr="005B6BD2" w:rsidRDefault="005749B0" w:rsidP="00D477D0">
            <w:pPr>
              <w:spacing w:after="480"/>
            </w:pPr>
            <w:r>
              <w:t>Students create</w:t>
            </w:r>
            <w:r w:rsidR="0026558D">
              <w:t xml:space="preserve"> and share</w:t>
            </w:r>
            <w:r>
              <w:t xml:space="preserve"> a presentation </w:t>
            </w:r>
            <w:r w:rsidR="009A2EFD">
              <w:t>to educate the wider community about</w:t>
            </w:r>
            <w:r>
              <w:t xml:space="preserve"> protect</w:t>
            </w:r>
            <w:r w:rsidR="009A2EFD">
              <w:t>ing</w:t>
            </w:r>
            <w:r>
              <w:t xml:space="preserve"> natural </w:t>
            </w:r>
            <w:r w:rsidRPr="00AC5B50">
              <w:t xml:space="preserve">ecosystems and </w:t>
            </w:r>
            <w:r w:rsidR="009A2EFD">
              <w:t xml:space="preserve">the importance of </w:t>
            </w:r>
            <w:r w:rsidRPr="00AC5B50">
              <w:t>revegetat</w:t>
            </w:r>
            <w:r w:rsidR="009A2EFD">
              <w:t>ion</w:t>
            </w:r>
            <w:r w:rsidR="00253670">
              <w:t xml:space="preserve"> </w:t>
            </w:r>
            <w:r w:rsidR="009A2EFD">
              <w:t>projects</w:t>
            </w:r>
            <w:r w:rsidR="00116B8C">
              <w:t xml:space="preserve">. </w:t>
            </w:r>
            <w:r w:rsidRPr="00AC5B50">
              <w:t xml:space="preserve">Students reflect on and evaluate </w:t>
            </w:r>
            <w:r w:rsidR="00116B8C">
              <w:t xml:space="preserve">the project. </w:t>
            </w:r>
          </w:p>
        </w:tc>
      </w:tr>
      <w:tr w:rsidR="001A48DE" w:rsidRPr="00384F40" w14:paraId="09E55D0D" w14:textId="77777777" w:rsidTr="009231E9">
        <w:tc>
          <w:tcPr>
            <w:tcW w:w="2404" w:type="dxa"/>
            <w:tcBorders>
              <w:left w:val="nil"/>
              <w:right w:val="nil"/>
            </w:tcBorders>
          </w:tcPr>
          <w:p w14:paraId="49F4AE83" w14:textId="77777777" w:rsidR="001A48DE" w:rsidRPr="00384F40" w:rsidRDefault="001A48DE" w:rsidP="001A48DE">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6C0BC31D" w14:textId="142B3819" w:rsidR="008F54FA" w:rsidRDefault="00A05DCF" w:rsidP="005E3AD8">
            <w:pPr>
              <w:spacing w:before="60" w:after="60"/>
            </w:pPr>
            <w:r w:rsidRPr="005E3AD8">
              <w:rPr>
                <w:i/>
                <w:noProof/>
                <w:lang w:eastAsia="en-AU"/>
              </w:rPr>
              <w:drawing>
                <wp:anchor distT="0" distB="0" distL="114300" distR="114300" simplePos="0" relativeHeight="252030976" behindDoc="1" locked="0" layoutInCell="1" allowOverlap="1" wp14:anchorId="4934BF27" wp14:editId="28846149">
                  <wp:simplePos x="0" y="0"/>
                  <wp:positionH relativeFrom="column">
                    <wp:posOffset>-36664</wp:posOffset>
                  </wp:positionH>
                  <wp:positionV relativeFrom="paragraph">
                    <wp:posOffset>1113403</wp:posOffset>
                  </wp:positionV>
                  <wp:extent cx="3980815" cy="2810510"/>
                  <wp:effectExtent l="0" t="0" r="635" b="8890"/>
                  <wp:wrapTight wrapText="bothSides">
                    <wp:wrapPolygon edited="0">
                      <wp:start x="0" y="0"/>
                      <wp:lineTo x="0" y="21522"/>
                      <wp:lineTo x="21500" y="21522"/>
                      <wp:lineTo x="21500" y="0"/>
                      <wp:lineTo x="0" y="0"/>
                    </wp:wrapPolygon>
                  </wp:wrapTight>
                  <wp:docPr id="449" name="Picture 449" descr="A satellite image showing the Gondwana link, a large corridor of natural vegetation located in the south west region of Western Australia that allows animals to move over a large distan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80815" cy="2810510"/>
                          </a:xfrm>
                          <a:prstGeom prst="rect">
                            <a:avLst/>
                          </a:prstGeom>
                          <a:noFill/>
                        </pic:spPr>
                      </pic:pic>
                    </a:graphicData>
                  </a:graphic>
                </wp:anchor>
              </w:drawing>
            </w:r>
            <w:r w:rsidR="005265A8">
              <w:t>A</w:t>
            </w:r>
            <w:r w:rsidR="008F54FA">
              <w:t>dvanced revegetation efforts can include creating ‘natural corridors</w:t>
            </w:r>
            <w:r w:rsidR="007A5125">
              <w:t>’</w:t>
            </w:r>
            <w:r w:rsidR="008F54FA">
              <w:t xml:space="preserve"> </w:t>
            </w:r>
            <w:r w:rsidR="0023073B">
              <w:t>(</w:t>
            </w:r>
            <w:proofErr w:type="spellStart"/>
            <w:r w:rsidR="0023073B" w:rsidRPr="0023073B">
              <w:t>Gondwana</w:t>
            </w:r>
            <w:proofErr w:type="spellEnd"/>
            <w:r w:rsidR="0023073B" w:rsidRPr="0023073B">
              <w:t xml:space="preserve"> Link 2018</w:t>
            </w:r>
            <w:r w:rsidR="0023073B">
              <w:t xml:space="preserve">) </w:t>
            </w:r>
            <w:r w:rsidR="008F54FA">
              <w:t xml:space="preserve">which </w:t>
            </w:r>
            <w:r w:rsidR="00253670">
              <w:t xml:space="preserve">enable </w:t>
            </w:r>
            <w:r w:rsidR="008F54FA">
              <w:t xml:space="preserve">animals to move over larger distances. </w:t>
            </w:r>
            <w:r w:rsidR="00C67DBC">
              <w:t xml:space="preserve">See </w:t>
            </w:r>
            <w:proofErr w:type="spellStart"/>
            <w:r w:rsidR="00C67DBC">
              <w:t>Gondwana</w:t>
            </w:r>
            <w:proofErr w:type="spellEnd"/>
            <w:r w:rsidR="00C67DBC">
              <w:t xml:space="preserve"> Link for an </w:t>
            </w:r>
            <w:r>
              <w:t xml:space="preserve">example of this </w:t>
            </w:r>
            <w:r w:rsidR="00C67DBC">
              <w:t>at</w:t>
            </w:r>
            <w:r w:rsidR="00A50DF7">
              <w:t xml:space="preserve"> </w:t>
            </w:r>
            <w:hyperlink r:id="rId96" w:history="1">
              <w:r w:rsidR="00EF774F">
                <w:rPr>
                  <w:rStyle w:val="Hyperlink"/>
                </w:rPr>
                <w:t>www.gondwanalink.org/aboutus/wherewework.aspx</w:t>
              </w:r>
            </w:hyperlink>
            <w:r w:rsidR="00EF774F">
              <w:t>.</w:t>
            </w:r>
          </w:p>
          <w:p w14:paraId="28E49246" w14:textId="3B30E3D6" w:rsidR="007A5125" w:rsidRPr="00D477D0" w:rsidRDefault="007A5125" w:rsidP="00D477D0">
            <w:pPr>
              <w:spacing w:before="0"/>
              <w:jc w:val="center"/>
              <w:rPr>
                <w:i/>
                <w:color w:val="44546A" w:themeColor="text2"/>
                <w:sz w:val="18"/>
                <w:szCs w:val="18"/>
              </w:rPr>
            </w:pPr>
            <w:proofErr w:type="spellStart"/>
            <w:r w:rsidRPr="00D477D0">
              <w:rPr>
                <w:i/>
                <w:color w:val="44546A" w:themeColor="text2"/>
                <w:sz w:val="18"/>
                <w:szCs w:val="18"/>
              </w:rPr>
              <w:t>Gondwana</w:t>
            </w:r>
            <w:proofErr w:type="spellEnd"/>
            <w:r w:rsidRPr="00D477D0">
              <w:rPr>
                <w:i/>
                <w:color w:val="44546A" w:themeColor="text2"/>
                <w:sz w:val="18"/>
                <w:szCs w:val="18"/>
              </w:rPr>
              <w:t xml:space="preserve"> Link</w:t>
            </w:r>
          </w:p>
          <w:p w14:paraId="2C52037E" w14:textId="3C394379" w:rsidR="005265A8" w:rsidRDefault="00FE10E5" w:rsidP="00D477D0">
            <w:r w:rsidRPr="005265A8">
              <w:t>I</w:t>
            </w:r>
            <w:r w:rsidR="00A05DCF">
              <w:t>f</w:t>
            </w:r>
            <w:r w:rsidR="00A50DF7" w:rsidRPr="005265A8">
              <w:t xml:space="preserve"> many schools across </w:t>
            </w:r>
            <w:r w:rsidR="00987BCE">
              <w:t>the</w:t>
            </w:r>
            <w:r w:rsidR="001D64EF" w:rsidRPr="005265A8">
              <w:t xml:space="preserve"> metropolitan </w:t>
            </w:r>
            <w:r w:rsidR="00A50DF7" w:rsidRPr="005265A8">
              <w:t xml:space="preserve">area planted </w:t>
            </w:r>
            <w:r w:rsidR="00287444" w:rsidRPr="005265A8">
              <w:t xml:space="preserve">local </w:t>
            </w:r>
            <w:r w:rsidR="00A50DF7" w:rsidRPr="005265A8">
              <w:t xml:space="preserve">native </w:t>
            </w:r>
            <w:r w:rsidR="00287444" w:rsidRPr="005265A8">
              <w:t>plants</w:t>
            </w:r>
            <w:r w:rsidR="00EF774F" w:rsidRPr="005265A8">
              <w:t>,</w:t>
            </w:r>
            <w:r w:rsidR="00A50DF7" w:rsidRPr="005265A8">
              <w:t xml:space="preserve"> a natural corridor </w:t>
            </w:r>
            <w:r w:rsidR="00287444" w:rsidRPr="005265A8">
              <w:t xml:space="preserve">could </w:t>
            </w:r>
            <w:r w:rsidR="00A50DF7" w:rsidRPr="005265A8">
              <w:t>be created for flying animals (</w:t>
            </w:r>
            <w:proofErr w:type="spellStart"/>
            <w:r w:rsidR="007C769A" w:rsidRPr="005265A8">
              <w:t>eg</w:t>
            </w:r>
            <w:proofErr w:type="spellEnd"/>
            <w:r w:rsidR="007C769A" w:rsidRPr="005265A8">
              <w:t xml:space="preserve"> </w:t>
            </w:r>
            <w:r w:rsidR="00A50DF7" w:rsidRPr="005265A8">
              <w:t xml:space="preserve">bees, birds). </w:t>
            </w:r>
            <w:r w:rsidR="007A18B0" w:rsidRPr="005265A8">
              <w:t xml:space="preserve">Schools from rural areas could </w:t>
            </w:r>
            <w:r w:rsidR="00026243">
              <w:t>contribute to</w:t>
            </w:r>
            <w:r w:rsidR="005265A8">
              <w:t xml:space="preserve"> natural corridors by </w:t>
            </w:r>
            <w:r w:rsidR="007A18B0" w:rsidRPr="005265A8">
              <w:t>investigat</w:t>
            </w:r>
            <w:r w:rsidR="005265A8">
              <w:t>ing</w:t>
            </w:r>
            <w:r w:rsidR="007A18B0" w:rsidRPr="005265A8">
              <w:t xml:space="preserve"> how </w:t>
            </w:r>
            <w:r w:rsidR="005265A8" w:rsidRPr="005265A8">
              <w:t>nature reserves</w:t>
            </w:r>
            <w:r w:rsidR="005265A8">
              <w:t>,</w:t>
            </w:r>
            <w:r w:rsidR="005265A8" w:rsidRPr="005265A8">
              <w:t xml:space="preserve"> remnant bushland </w:t>
            </w:r>
            <w:r w:rsidR="005265A8">
              <w:t>or</w:t>
            </w:r>
            <w:r w:rsidR="005265A8" w:rsidRPr="005265A8">
              <w:t xml:space="preserve"> roadways </w:t>
            </w:r>
            <w:r w:rsidR="00026243">
              <w:t>can form</w:t>
            </w:r>
            <w:r w:rsidR="005265A8">
              <w:t xml:space="preserve"> these</w:t>
            </w:r>
            <w:r w:rsidR="005265A8" w:rsidRPr="005265A8">
              <w:t xml:space="preserve"> corridors</w:t>
            </w:r>
            <w:r w:rsidR="005265A8">
              <w:t xml:space="preserve">. Further information about wildlife corridors </w:t>
            </w:r>
            <w:r w:rsidR="00FB5773">
              <w:t xml:space="preserve">is available from the Department of the Environment and Energy </w:t>
            </w:r>
            <w:r w:rsidR="005638BF">
              <w:t xml:space="preserve">at </w:t>
            </w:r>
            <w:hyperlink r:id="rId97" w:history="1">
              <w:r w:rsidR="005638BF" w:rsidRPr="00014439">
                <w:rPr>
                  <w:rStyle w:val="Hyperlink"/>
                </w:rPr>
                <w:t>www.environment.gov.au/topics/biodiversity/biodiversity-conservation/wildlife-corri</w:t>
              </w:r>
              <w:r w:rsidR="005638BF" w:rsidRPr="000528A2">
                <w:rPr>
                  <w:rStyle w:val="Hyperlink"/>
                </w:rPr>
                <w:t>dors/what-are-wildlife-corridors</w:t>
              </w:r>
            </w:hyperlink>
            <w:r w:rsidR="00FB5773">
              <w:t>.</w:t>
            </w:r>
          </w:p>
          <w:p w14:paraId="0BF535BD" w14:textId="5913D605" w:rsidR="00A05DCF" w:rsidRDefault="00A05DCF">
            <w:pPr>
              <w:spacing w:after="240"/>
            </w:pPr>
            <w:r>
              <w:t>The idea of natural corridors could be used to extend student understanding of how revegetation projects could have large</w:t>
            </w:r>
            <w:r w:rsidR="003A42C7">
              <w:t>-</w:t>
            </w:r>
            <w:r>
              <w:t xml:space="preserve">scale impacts. </w:t>
            </w:r>
          </w:p>
          <w:p w14:paraId="388CBAC1" w14:textId="69066DD5" w:rsidR="00157ED2" w:rsidRPr="009D09BD" w:rsidRDefault="009D09BD" w:rsidP="00974E44">
            <w:pPr>
              <w:spacing w:before="360" w:after="240"/>
            </w:pPr>
            <w:r>
              <w:t xml:space="preserve">Ideally, </w:t>
            </w:r>
            <w:r w:rsidR="002F3E8E">
              <w:t xml:space="preserve">the external audience </w:t>
            </w:r>
            <w:r w:rsidR="007A5125">
              <w:t xml:space="preserve">at the exhibition event </w:t>
            </w:r>
            <w:r w:rsidR="002F3E8E">
              <w:t>would be representatives from a local council</w:t>
            </w:r>
            <w:r w:rsidR="00287444">
              <w:t>,</w:t>
            </w:r>
            <w:r w:rsidR="004E25C0">
              <w:t xml:space="preserve"> Aboriginal community</w:t>
            </w:r>
            <w:r w:rsidR="007A5125">
              <w:t xml:space="preserve"> members</w:t>
            </w:r>
            <w:r w:rsidR="004E25C0">
              <w:t xml:space="preserve"> </w:t>
            </w:r>
            <w:r w:rsidR="002F3E8E">
              <w:t xml:space="preserve">or </w:t>
            </w:r>
            <w:proofErr w:type="spellStart"/>
            <w:r w:rsidR="002F3E8E">
              <w:t>organisation</w:t>
            </w:r>
            <w:r w:rsidR="007A5125">
              <w:t>s</w:t>
            </w:r>
            <w:proofErr w:type="spellEnd"/>
            <w:r w:rsidR="002F3E8E">
              <w:t xml:space="preserve"> that work</w:t>
            </w:r>
            <w:r w:rsidR="00287444">
              <w:t xml:space="preserve"> in </w:t>
            </w:r>
            <w:r w:rsidR="002F3E8E">
              <w:t xml:space="preserve">land management. </w:t>
            </w:r>
            <w:r w:rsidR="007A5125">
              <w:t>A</w:t>
            </w:r>
            <w:r w:rsidR="002F3E8E">
              <w:t xml:space="preserve">n audience of local community </w:t>
            </w:r>
            <w:r w:rsidR="00143ED3">
              <w:t xml:space="preserve">members </w:t>
            </w:r>
            <w:r w:rsidR="002F3E8E">
              <w:t xml:space="preserve">and parents may influence local </w:t>
            </w:r>
            <w:r w:rsidR="006A0308">
              <w:t xml:space="preserve">residents </w:t>
            </w:r>
            <w:r w:rsidR="002F3E8E">
              <w:t>to plant more native species in their gardens.</w:t>
            </w:r>
            <w:r>
              <w:t xml:space="preserve">   </w:t>
            </w:r>
          </w:p>
        </w:tc>
      </w:tr>
      <w:tr w:rsidR="008749A6" w:rsidRPr="00384F40" w14:paraId="1F9CA45C" w14:textId="77777777" w:rsidTr="009231E9">
        <w:tc>
          <w:tcPr>
            <w:tcW w:w="2404" w:type="dxa"/>
            <w:tcBorders>
              <w:left w:val="nil"/>
              <w:right w:val="nil"/>
            </w:tcBorders>
          </w:tcPr>
          <w:p w14:paraId="3F2F7485" w14:textId="77777777" w:rsidR="008749A6" w:rsidRPr="00384F40" w:rsidRDefault="008749A6" w:rsidP="008749A6">
            <w:pPr>
              <w:widowControl/>
              <w:spacing w:after="240" w:line="259" w:lineRule="auto"/>
              <w:rPr>
                <w:b/>
              </w:rPr>
            </w:pPr>
            <w:r>
              <w:rPr>
                <w:b/>
              </w:rPr>
              <w:t>I</w:t>
            </w:r>
            <w:r w:rsidRPr="001F076C">
              <w:rPr>
                <w:b/>
              </w:rPr>
              <w:t>nstructional procedures</w:t>
            </w:r>
          </w:p>
        </w:tc>
        <w:tc>
          <w:tcPr>
            <w:tcW w:w="6634" w:type="dxa"/>
            <w:tcBorders>
              <w:left w:val="nil"/>
              <w:right w:val="nil"/>
            </w:tcBorders>
          </w:tcPr>
          <w:p w14:paraId="1A95E005" w14:textId="6C1047BB" w:rsidR="008749A6" w:rsidRDefault="008749A6" w:rsidP="009D5BAA">
            <w:r w:rsidRPr="007252B4">
              <w:t xml:space="preserve">This activity provides </w:t>
            </w:r>
            <w:r>
              <w:t>an opportunity for cross-curriculum</w:t>
            </w:r>
            <w:r w:rsidRPr="007252B4">
              <w:t xml:space="preserve"> assessment with literacy, listening and speaking</w:t>
            </w:r>
            <w:r w:rsidR="00BA5AA1">
              <w:t xml:space="preserve"> as well as</w:t>
            </w:r>
            <w:r w:rsidRPr="007252B4">
              <w:t xml:space="preserve"> assessing </w:t>
            </w:r>
            <w:r>
              <w:t>students’</w:t>
            </w:r>
            <w:r w:rsidRPr="007252B4">
              <w:t xml:space="preserve"> understanding of science</w:t>
            </w:r>
            <w:r w:rsidR="004E25C0">
              <w:t>, mathematics</w:t>
            </w:r>
            <w:r w:rsidR="003F6DCC">
              <w:t xml:space="preserve"> and technologies content</w:t>
            </w:r>
            <w:r w:rsidRPr="007252B4">
              <w:t>.</w:t>
            </w:r>
          </w:p>
          <w:p w14:paraId="02BFE128" w14:textId="77777777" w:rsidR="008749A6" w:rsidRPr="00DB7ADD" w:rsidRDefault="008749A6" w:rsidP="008749A6">
            <w:pPr>
              <w:spacing w:after="0"/>
              <w:rPr>
                <w:b/>
              </w:rPr>
            </w:pPr>
            <w:r w:rsidRPr="00DB7ADD">
              <w:rPr>
                <w:b/>
              </w:rPr>
              <w:t>Presentation skills</w:t>
            </w:r>
          </w:p>
          <w:p w14:paraId="162D7DFF" w14:textId="36B0736C" w:rsidR="008749A6" w:rsidRDefault="008749A6" w:rsidP="008749A6">
            <w:r w:rsidRPr="00DC0C83">
              <w:t xml:space="preserve">Students may need </w:t>
            </w:r>
            <w:r>
              <w:t xml:space="preserve">information about effective presentation skills such as </w:t>
            </w:r>
            <w:r w:rsidRPr="00DC0C83">
              <w:t xml:space="preserve">voice </w:t>
            </w:r>
            <w:r w:rsidR="007A587C">
              <w:t>clarity, pace</w:t>
            </w:r>
            <w:r>
              <w:t>,</w:t>
            </w:r>
            <w:r w:rsidRPr="00DC0C83">
              <w:t xml:space="preserve"> project</w:t>
            </w:r>
            <w:r>
              <w:t>ion, volume, pitch and</w:t>
            </w:r>
            <w:r w:rsidRPr="00DC0C83">
              <w:t xml:space="preserve"> tone</w:t>
            </w:r>
            <w:r>
              <w:t xml:space="preserve">. Time constraints should be set for presentations and all students </w:t>
            </w:r>
            <w:r w:rsidRPr="00335F74">
              <w:t xml:space="preserve">should </w:t>
            </w:r>
            <w:r w:rsidR="00287444">
              <w:t>contribute to the presentation</w:t>
            </w:r>
            <w:r w:rsidRPr="00335F74">
              <w:t xml:space="preserve">. </w:t>
            </w:r>
          </w:p>
          <w:p w14:paraId="6A475789" w14:textId="1EBF7C14" w:rsidR="008749A6" w:rsidRDefault="008749A6" w:rsidP="008749A6">
            <w:r>
              <w:t xml:space="preserve">Students will need support and scaffolding to help prepare for the presentation. To scaffold cooperative group work, each member of the group could have a role and responsibility. See </w:t>
            </w:r>
            <w:hyperlink w:anchor="_Appendix_7:_Teacher" w:history="1">
              <w:r w:rsidRPr="0034089D">
                <w:rPr>
                  <w:rStyle w:val="Hyperlink"/>
                </w:rPr>
                <w:t>Teacher resource sheet 1.1: Cooperative learning – Roles</w:t>
              </w:r>
            </w:hyperlink>
            <w:r w:rsidR="00143ED3">
              <w:t xml:space="preserve"> for elaboration.</w:t>
            </w:r>
          </w:p>
          <w:p w14:paraId="4DF60094" w14:textId="77777777" w:rsidR="008749A6" w:rsidRPr="00D477D0" w:rsidRDefault="008749A6" w:rsidP="008749A6">
            <w:pPr>
              <w:widowControl/>
              <w:rPr>
                <w:spacing w:val="-4"/>
              </w:rPr>
            </w:pPr>
            <w:r w:rsidRPr="009E1683">
              <w:t>D</w:t>
            </w:r>
            <w:r w:rsidRPr="00D477D0">
              <w:rPr>
                <w:spacing w:val="-4"/>
              </w:rPr>
              <w:t xml:space="preserve">epending on students’ prior knowledge or ability, time may need to be allocated to developing oral presentation skills. </w:t>
            </w:r>
          </w:p>
          <w:p w14:paraId="7181177D" w14:textId="239A97F3" w:rsidR="008749A6" w:rsidRDefault="008749A6" w:rsidP="008749A6">
            <w:r w:rsidRPr="009E1683">
              <w:t xml:space="preserve">Presentation options include creating a comic strip, </w:t>
            </w:r>
            <w:r w:rsidRPr="009E1683">
              <w:rPr>
                <w:i/>
              </w:rPr>
              <w:t>eBook</w:t>
            </w:r>
            <w:r w:rsidRPr="009E1683">
              <w:t xml:space="preserve">, poster in </w:t>
            </w:r>
            <w:r w:rsidRPr="009E1683">
              <w:rPr>
                <w:i/>
              </w:rPr>
              <w:t>Pages</w:t>
            </w:r>
            <w:r>
              <w:rPr>
                <w:i/>
              </w:rPr>
              <w:t>, Sway</w:t>
            </w:r>
            <w:r w:rsidRPr="009E1683">
              <w:rPr>
                <w:i/>
              </w:rPr>
              <w:t>, Keynote</w:t>
            </w:r>
            <w:r w:rsidRPr="009E1683">
              <w:t xml:space="preserve"> </w:t>
            </w:r>
            <w:r w:rsidRPr="009E1683">
              <w:rPr>
                <w:i/>
              </w:rPr>
              <w:t>or PowerPoint</w:t>
            </w:r>
            <w:r w:rsidRPr="009E1683">
              <w:t xml:space="preserve"> or simple </w:t>
            </w:r>
            <w:r w:rsidRPr="009E1683">
              <w:rPr>
                <w:i/>
              </w:rPr>
              <w:t>iMovie</w:t>
            </w:r>
            <w:r w:rsidRPr="009E1683">
              <w:t xml:space="preserve"> (or similar), which can then be shared through a digital platform such as </w:t>
            </w:r>
            <w:bookmarkStart w:id="41" w:name="_Hlk6077903"/>
            <w:r>
              <w:rPr>
                <w:i/>
              </w:rPr>
              <w:t xml:space="preserve">Connect, </w:t>
            </w:r>
            <w:r w:rsidRPr="009E1683">
              <w:rPr>
                <w:i/>
              </w:rPr>
              <w:t>Seesaw</w:t>
            </w:r>
            <w:r w:rsidRPr="009E1683">
              <w:t xml:space="preserve"> or </w:t>
            </w:r>
            <w:r w:rsidRPr="009E1683">
              <w:rPr>
                <w:i/>
              </w:rPr>
              <w:t>Class Dojo</w:t>
            </w:r>
            <w:bookmarkEnd w:id="41"/>
            <w:r w:rsidRPr="009E1683">
              <w:t>, added to a class blog, or shared on the interactive whiteboard. Students may require explicit instruction when using apps.</w:t>
            </w:r>
          </w:p>
          <w:p w14:paraId="006EFB91" w14:textId="4EF0455F" w:rsidR="008749A6" w:rsidRDefault="008749A6" w:rsidP="008749A6">
            <w:r w:rsidRPr="009E1683">
              <w:t xml:space="preserve">To </w:t>
            </w:r>
            <w:r>
              <w:t xml:space="preserve">enable the completion of </w:t>
            </w:r>
            <w:r w:rsidRPr="009E1683">
              <w:t>the design process</w:t>
            </w:r>
            <w:r w:rsidR="00143ED3">
              <w:t>,</w:t>
            </w:r>
            <w:r w:rsidRPr="009E1683">
              <w:t xml:space="preserve"> students should be given time to make improvements to their work based on feedback received </w:t>
            </w:r>
            <w:r w:rsidR="00224E8E">
              <w:t xml:space="preserve">regarding their </w:t>
            </w:r>
            <w:r w:rsidRPr="009E1683">
              <w:t>presentations</w:t>
            </w:r>
            <w:r>
              <w:t xml:space="preserve">. </w:t>
            </w:r>
            <w:r w:rsidR="00143ED3">
              <w:t xml:space="preserve">Improvements </w:t>
            </w:r>
            <w:r>
              <w:t xml:space="preserve">could be </w:t>
            </w:r>
            <w:r w:rsidR="00143ED3">
              <w:t xml:space="preserve">made in their </w:t>
            </w:r>
            <w:r w:rsidRPr="009E1683">
              <w:t xml:space="preserve">groups or as a private reflection in </w:t>
            </w:r>
            <w:r w:rsidR="00143ED3">
              <w:t xml:space="preserve">their </w:t>
            </w:r>
            <w:r w:rsidRPr="009E1683">
              <w:t xml:space="preserve">learning journals. </w:t>
            </w:r>
          </w:p>
          <w:p w14:paraId="6F48D190" w14:textId="1A9F4E82" w:rsidR="008749A6" w:rsidRDefault="008749A6" w:rsidP="005638BF">
            <w:pPr>
              <w:widowControl/>
              <w:rPr>
                <w:i/>
              </w:rPr>
            </w:pPr>
            <w:r w:rsidRPr="009E1683">
              <w:t xml:space="preserve">There is the opportunity to evaluate students’ </w:t>
            </w:r>
            <w:r>
              <w:t xml:space="preserve">development of the general capability Personal and social capability </w:t>
            </w:r>
            <w:r w:rsidRPr="009E1683">
              <w:t xml:space="preserve">using </w:t>
            </w:r>
            <w:hyperlink w:anchor="_Appendix_19:_Teacher" w:history="1">
              <w:r w:rsidRPr="0034089D">
                <w:rPr>
                  <w:rStyle w:val="Hyperlink"/>
                </w:rPr>
                <w:t>Teacher resource sheet 4.</w:t>
              </w:r>
              <w:r w:rsidR="00143ED3">
                <w:rPr>
                  <w:rStyle w:val="Hyperlink"/>
                </w:rPr>
                <w:t>3</w:t>
              </w:r>
              <w:r w:rsidRPr="0034089D">
                <w:rPr>
                  <w:rStyle w:val="Hyperlink"/>
                </w:rPr>
                <w:t xml:space="preserve">: Peer and </w:t>
              </w:r>
              <w:r w:rsidR="008625BB">
                <w:rPr>
                  <w:rStyle w:val="Hyperlink"/>
                </w:rPr>
                <w:t>visitor</w:t>
              </w:r>
              <w:r w:rsidRPr="0034089D">
                <w:rPr>
                  <w:rStyle w:val="Hyperlink"/>
                </w:rPr>
                <w:t xml:space="preserve"> feedback</w:t>
              </w:r>
            </w:hyperlink>
            <w:r>
              <w:rPr>
                <w:i/>
              </w:rPr>
              <w:t>.</w:t>
            </w:r>
          </w:p>
          <w:p w14:paraId="3CB5A58B" w14:textId="1901A5F8" w:rsidR="005638BF" w:rsidRPr="00384F40" w:rsidRDefault="005638BF" w:rsidP="00014439">
            <w:pPr>
              <w:widowControl/>
              <w:rPr>
                <w:b/>
                <w:sz w:val="18"/>
                <w:szCs w:val="18"/>
              </w:rPr>
            </w:pPr>
          </w:p>
        </w:tc>
      </w:tr>
      <w:tr w:rsidR="008749A6" w:rsidRPr="00384F40" w14:paraId="1411E3F6" w14:textId="77777777" w:rsidTr="009231E9">
        <w:tc>
          <w:tcPr>
            <w:tcW w:w="2404" w:type="dxa"/>
            <w:tcBorders>
              <w:left w:val="nil"/>
              <w:right w:val="nil"/>
            </w:tcBorders>
          </w:tcPr>
          <w:p w14:paraId="575A1AB6" w14:textId="77777777" w:rsidR="008749A6" w:rsidRPr="00384F40" w:rsidRDefault="008749A6" w:rsidP="008749A6">
            <w:pPr>
              <w:widowControl/>
              <w:spacing w:after="240" w:line="259" w:lineRule="auto"/>
              <w:rPr>
                <w:b/>
              </w:rPr>
            </w:pPr>
            <w:r>
              <w:rPr>
                <w:b/>
              </w:rPr>
              <w:t>Expected learning</w:t>
            </w:r>
          </w:p>
          <w:p w14:paraId="36BFA849" w14:textId="77777777" w:rsidR="008749A6" w:rsidRPr="00384F40" w:rsidRDefault="008749A6" w:rsidP="008749A6">
            <w:pPr>
              <w:widowControl/>
              <w:spacing w:after="240" w:line="259" w:lineRule="auto"/>
              <w:rPr>
                <w:sz w:val="18"/>
                <w:szCs w:val="18"/>
              </w:rPr>
            </w:pPr>
          </w:p>
        </w:tc>
        <w:tc>
          <w:tcPr>
            <w:tcW w:w="6634" w:type="dxa"/>
            <w:tcBorders>
              <w:left w:val="nil"/>
              <w:right w:val="nil"/>
            </w:tcBorders>
          </w:tcPr>
          <w:p w14:paraId="71A7CF22" w14:textId="77777777" w:rsidR="008749A6" w:rsidRPr="00384F40" w:rsidRDefault="008749A6" w:rsidP="009231E9">
            <w:pPr>
              <w:widowControl/>
              <w:spacing w:after="0"/>
            </w:pPr>
            <w:r w:rsidRPr="00384F40">
              <w:t>Students will be able to:</w:t>
            </w:r>
          </w:p>
          <w:p w14:paraId="4DC24AA7" w14:textId="77777777" w:rsidR="005749B0" w:rsidRPr="005B6BD2" w:rsidRDefault="005749B0" w:rsidP="00695E2F">
            <w:pPr>
              <w:pStyle w:val="ListParagraph"/>
              <w:numPr>
                <w:ilvl w:val="0"/>
                <w:numId w:val="9"/>
              </w:numPr>
              <w:ind w:left="454" w:hanging="227"/>
            </w:pPr>
            <w:r w:rsidRPr="005B6BD2">
              <w:t xml:space="preserve">Work collaboratively to develop </w:t>
            </w:r>
            <w:r w:rsidR="006E0C7E" w:rsidRPr="005B6BD2">
              <w:t xml:space="preserve">and deliver </w:t>
            </w:r>
            <w:r w:rsidRPr="005B6BD2">
              <w:t>a presentation</w:t>
            </w:r>
            <w:r w:rsidR="002B6EA6">
              <w:t xml:space="preserve"> (Technologies).</w:t>
            </w:r>
          </w:p>
          <w:p w14:paraId="31B6D9E3" w14:textId="77777777" w:rsidR="005B6BD2" w:rsidRDefault="00123007" w:rsidP="00695E2F">
            <w:pPr>
              <w:pStyle w:val="ListParagraph"/>
              <w:numPr>
                <w:ilvl w:val="0"/>
                <w:numId w:val="9"/>
              </w:numPr>
              <w:ind w:left="454" w:hanging="227"/>
            </w:pPr>
            <w:r w:rsidRPr="005B6BD2">
              <w:t>C</w:t>
            </w:r>
            <w:r w:rsidR="006E0C7E" w:rsidRPr="005B6BD2">
              <w:t xml:space="preserve">ommunicate </w:t>
            </w:r>
            <w:r w:rsidRPr="005B6BD2">
              <w:t xml:space="preserve">flowchart </w:t>
            </w:r>
            <w:r w:rsidR="006E0C7E" w:rsidRPr="005B6BD2">
              <w:t>design ideas to an authentic audience</w:t>
            </w:r>
            <w:r w:rsidR="00EF774F">
              <w:t xml:space="preserve"> (Technologies)</w:t>
            </w:r>
            <w:r w:rsidR="006E0C7E" w:rsidRPr="005B6BD2">
              <w:t>.</w:t>
            </w:r>
          </w:p>
          <w:p w14:paraId="4ED19E8C" w14:textId="77777777" w:rsidR="008749A6" w:rsidRDefault="005749B0" w:rsidP="00695E2F">
            <w:pPr>
              <w:pStyle w:val="ListParagraph"/>
              <w:numPr>
                <w:ilvl w:val="0"/>
                <w:numId w:val="9"/>
              </w:numPr>
              <w:spacing w:after="0"/>
              <w:ind w:left="454" w:hanging="227"/>
            </w:pPr>
            <w:bookmarkStart w:id="42" w:name="_Hlk2001254"/>
            <w:r w:rsidRPr="005B6BD2">
              <w:t>Evaluate the effectiveness of the design processes</w:t>
            </w:r>
            <w:r w:rsidR="0016702C">
              <w:t xml:space="preserve"> and solutions </w:t>
            </w:r>
            <w:r w:rsidRPr="005B6BD2">
              <w:t>used, using an agreed set of criteria and personal reflection strategies</w:t>
            </w:r>
            <w:r w:rsidR="00EF774F">
              <w:t xml:space="preserve"> (Technologies)</w:t>
            </w:r>
            <w:r w:rsidR="006E0C7E" w:rsidRPr="005B6BD2">
              <w:t>.</w:t>
            </w:r>
            <w:bookmarkEnd w:id="42"/>
          </w:p>
          <w:p w14:paraId="5ABC4CD4" w14:textId="7CC3FD9F" w:rsidR="0016702C" w:rsidRDefault="0016702C" w:rsidP="00695E2F">
            <w:pPr>
              <w:pStyle w:val="ListParagraph"/>
              <w:numPr>
                <w:ilvl w:val="0"/>
                <w:numId w:val="9"/>
              </w:numPr>
              <w:spacing w:after="0"/>
              <w:ind w:left="454" w:hanging="227"/>
            </w:pPr>
            <w:r w:rsidRPr="0016702C">
              <w:t>Communicate ideas, explanations</w:t>
            </w:r>
            <w:r w:rsidR="00686DDB">
              <w:t>,</w:t>
            </w:r>
            <w:r w:rsidRPr="0016702C">
              <w:t xml:space="preserve"> and processes using scientific representations in a variety of ways, including multi-modal texts (</w:t>
            </w:r>
            <w:r>
              <w:t>Science</w:t>
            </w:r>
            <w:r w:rsidRPr="0016702C">
              <w:t>)</w:t>
            </w:r>
            <w:r>
              <w:t>.</w:t>
            </w:r>
          </w:p>
          <w:p w14:paraId="04DC5768" w14:textId="612B64BE" w:rsidR="0016702C" w:rsidRPr="009D5BAA" w:rsidRDefault="00987BCE" w:rsidP="00D477D0">
            <w:pPr>
              <w:pStyle w:val="ListParagraph"/>
              <w:numPr>
                <w:ilvl w:val="0"/>
                <w:numId w:val="9"/>
              </w:numPr>
              <w:spacing w:after="240"/>
              <w:ind w:left="454" w:hanging="227"/>
            </w:pPr>
            <w:r>
              <w:t>Use evidence from fieldwork to justify choices made in the steps of the restoration plan flowchart (Science).</w:t>
            </w:r>
          </w:p>
        </w:tc>
      </w:tr>
      <w:tr w:rsidR="008749A6" w:rsidRPr="00384F40" w14:paraId="5ACFB27B" w14:textId="77777777" w:rsidTr="009231E9">
        <w:trPr>
          <w:trHeight w:val="450"/>
        </w:trPr>
        <w:tc>
          <w:tcPr>
            <w:tcW w:w="2404" w:type="dxa"/>
            <w:vMerge w:val="restart"/>
            <w:tcBorders>
              <w:left w:val="nil"/>
              <w:right w:val="nil"/>
            </w:tcBorders>
          </w:tcPr>
          <w:p w14:paraId="0D630A2B" w14:textId="77777777" w:rsidR="008749A6" w:rsidRPr="00384F40" w:rsidRDefault="008749A6" w:rsidP="008749A6">
            <w:pPr>
              <w:widowControl/>
              <w:spacing w:after="240" w:line="259" w:lineRule="auto"/>
              <w:rPr>
                <w:b/>
              </w:rPr>
            </w:pPr>
            <w:r w:rsidRPr="00384F40">
              <w:rPr>
                <w:b/>
              </w:rPr>
              <w:t>Equipment required</w:t>
            </w:r>
          </w:p>
          <w:p w14:paraId="2B89D722" w14:textId="77777777" w:rsidR="008749A6" w:rsidRPr="00384F40" w:rsidRDefault="008749A6" w:rsidP="008749A6">
            <w:pPr>
              <w:widowControl/>
              <w:spacing w:after="160" w:line="259" w:lineRule="auto"/>
              <w:rPr>
                <w:b/>
              </w:rPr>
            </w:pPr>
          </w:p>
        </w:tc>
        <w:tc>
          <w:tcPr>
            <w:tcW w:w="6634" w:type="dxa"/>
            <w:tcBorders>
              <w:left w:val="nil"/>
              <w:right w:val="nil"/>
            </w:tcBorders>
          </w:tcPr>
          <w:p w14:paraId="620F0014" w14:textId="77777777" w:rsidR="008749A6" w:rsidRDefault="008749A6" w:rsidP="008749A6">
            <w:pPr>
              <w:widowControl/>
              <w:rPr>
                <w:b/>
              </w:rPr>
            </w:pPr>
            <w:r w:rsidRPr="00384F40">
              <w:rPr>
                <w:b/>
              </w:rPr>
              <w:t>For the class:</w:t>
            </w:r>
          </w:p>
          <w:p w14:paraId="7482D91A" w14:textId="77777777" w:rsidR="00BA77B3" w:rsidRPr="00BA77B3" w:rsidRDefault="00BA77B3" w:rsidP="008749A6">
            <w:pPr>
              <w:widowControl/>
            </w:pPr>
            <w:r w:rsidRPr="00BA77B3">
              <w:t>Presentation space</w:t>
            </w:r>
          </w:p>
        </w:tc>
      </w:tr>
      <w:tr w:rsidR="008749A6" w:rsidRPr="00384F40" w14:paraId="41963795" w14:textId="77777777" w:rsidTr="009231E9">
        <w:trPr>
          <w:trHeight w:val="450"/>
        </w:trPr>
        <w:tc>
          <w:tcPr>
            <w:tcW w:w="2404" w:type="dxa"/>
            <w:vMerge/>
            <w:tcBorders>
              <w:left w:val="nil"/>
              <w:right w:val="nil"/>
            </w:tcBorders>
          </w:tcPr>
          <w:p w14:paraId="6CFEF238" w14:textId="77777777" w:rsidR="008749A6" w:rsidRPr="00384F40" w:rsidRDefault="008749A6" w:rsidP="008749A6">
            <w:pPr>
              <w:widowControl/>
              <w:spacing w:after="160" w:line="259" w:lineRule="auto"/>
              <w:rPr>
                <w:b/>
              </w:rPr>
            </w:pPr>
          </w:p>
        </w:tc>
        <w:tc>
          <w:tcPr>
            <w:tcW w:w="6634" w:type="dxa"/>
            <w:tcBorders>
              <w:left w:val="nil"/>
              <w:right w:val="nil"/>
            </w:tcBorders>
          </w:tcPr>
          <w:p w14:paraId="0B9F50DF" w14:textId="77777777" w:rsidR="008749A6" w:rsidRDefault="008749A6" w:rsidP="008749A6">
            <w:pPr>
              <w:widowControl/>
            </w:pPr>
            <w:r w:rsidRPr="00384F40">
              <w:rPr>
                <w:b/>
              </w:rPr>
              <w:t>For the students</w:t>
            </w:r>
            <w:r w:rsidRPr="00384F40">
              <w:t>:</w:t>
            </w:r>
          </w:p>
          <w:p w14:paraId="79EE3EAB" w14:textId="77777777" w:rsidR="00BA77B3" w:rsidRDefault="0032586F" w:rsidP="009231E9">
            <w:pPr>
              <w:widowControl/>
            </w:pPr>
            <w:r>
              <w:t>Presentation equipment as required</w:t>
            </w:r>
          </w:p>
          <w:p w14:paraId="15D5AE8E" w14:textId="491C7781" w:rsidR="00867B10" w:rsidRPr="009231E9" w:rsidRDefault="00921923">
            <w:pPr>
              <w:spacing w:after="240"/>
            </w:pPr>
            <w:hyperlink w:anchor="_Appendix_13:_Student" w:history="1">
              <w:r w:rsidR="00867B10" w:rsidRPr="00D073EA">
                <w:rPr>
                  <w:rStyle w:val="Hyperlink"/>
                </w:rPr>
                <w:t>Student activity sheet 4.</w:t>
              </w:r>
              <w:r w:rsidR="009C2ADC">
                <w:rPr>
                  <w:rStyle w:val="Hyperlink"/>
                </w:rPr>
                <w:t>2</w:t>
              </w:r>
              <w:r w:rsidR="00867B10" w:rsidRPr="00D073EA">
                <w:rPr>
                  <w:rStyle w:val="Hyperlink"/>
                </w:rPr>
                <w:t xml:space="preserve">: </w:t>
              </w:r>
              <w:r w:rsidR="00143ED3">
                <w:rPr>
                  <w:rStyle w:val="Hyperlink"/>
                </w:rPr>
                <w:t>Self-evaluation</w:t>
              </w:r>
            </w:hyperlink>
          </w:p>
        </w:tc>
      </w:tr>
      <w:tr w:rsidR="008749A6" w:rsidRPr="00384F40" w14:paraId="276B836F" w14:textId="77777777" w:rsidTr="00CF3A18">
        <w:trPr>
          <w:trHeight w:val="474"/>
        </w:trPr>
        <w:tc>
          <w:tcPr>
            <w:tcW w:w="2404" w:type="dxa"/>
            <w:tcBorders>
              <w:left w:val="nil"/>
              <w:right w:val="nil"/>
            </w:tcBorders>
          </w:tcPr>
          <w:p w14:paraId="3ADF193C" w14:textId="77777777" w:rsidR="008749A6" w:rsidRPr="00384F40" w:rsidRDefault="008749A6" w:rsidP="008749A6">
            <w:pPr>
              <w:widowControl/>
              <w:spacing w:after="240" w:line="259" w:lineRule="auto"/>
              <w:rPr>
                <w:b/>
              </w:rPr>
            </w:pPr>
            <w:r w:rsidRPr="00384F40">
              <w:rPr>
                <w:b/>
              </w:rPr>
              <w:t>Preparation</w:t>
            </w:r>
          </w:p>
        </w:tc>
        <w:tc>
          <w:tcPr>
            <w:tcW w:w="6634" w:type="dxa"/>
            <w:tcBorders>
              <w:left w:val="nil"/>
              <w:right w:val="nil"/>
            </w:tcBorders>
          </w:tcPr>
          <w:p w14:paraId="1BD7DEED" w14:textId="7A5C1B12" w:rsidR="009D09BD" w:rsidRDefault="009D09BD" w:rsidP="009D09BD">
            <w:r>
              <w:t xml:space="preserve">Students host an </w:t>
            </w:r>
            <w:r w:rsidRPr="009231E9">
              <w:t>exhibition</w:t>
            </w:r>
            <w:r>
              <w:t xml:space="preserve"> event which will be promoted throughout the school and, where possible, the local community. </w:t>
            </w:r>
            <w:r w:rsidR="007D21E6">
              <w:t xml:space="preserve">The event </w:t>
            </w:r>
            <w:r w:rsidR="002909C7">
              <w:t xml:space="preserve">could </w:t>
            </w:r>
            <w:r w:rsidR="007D21E6">
              <w:t>be named ‘Caring for Country’.</w:t>
            </w:r>
          </w:p>
          <w:p w14:paraId="438FF28E" w14:textId="708AB3F1" w:rsidR="009D09BD" w:rsidRPr="007252B4" w:rsidRDefault="009D09BD" w:rsidP="009D09BD">
            <w:r w:rsidRPr="007252B4">
              <w:t>Students will need</w:t>
            </w:r>
            <w:r>
              <w:t xml:space="preserve"> support to prepare for the eve</w:t>
            </w:r>
            <w:r w:rsidR="003F6DCC">
              <w:t xml:space="preserve">nt. Some considerations may </w:t>
            </w:r>
            <w:r w:rsidRPr="007252B4">
              <w:t>include:</w:t>
            </w:r>
          </w:p>
          <w:p w14:paraId="0458FDDE" w14:textId="77777777" w:rsidR="009D09BD" w:rsidRPr="00DF45E7" w:rsidRDefault="009D09BD" w:rsidP="00D477D0">
            <w:pPr>
              <w:spacing w:after="0"/>
              <w:rPr>
                <w:b/>
              </w:rPr>
            </w:pPr>
            <w:r w:rsidRPr="00DF45E7">
              <w:rPr>
                <w:b/>
              </w:rPr>
              <w:t>Venue</w:t>
            </w:r>
          </w:p>
          <w:p w14:paraId="650FDDAD" w14:textId="77777777" w:rsidR="009D09BD" w:rsidRPr="00DF45E7" w:rsidRDefault="009D09BD" w:rsidP="009D09BD">
            <w:pPr>
              <w:pStyle w:val="ListParagraph"/>
            </w:pPr>
            <w:r w:rsidRPr="00DF45E7">
              <w:t>Where will the event</w:t>
            </w:r>
            <w:r>
              <w:t xml:space="preserve"> </w:t>
            </w:r>
            <w:r w:rsidRPr="00DF45E7">
              <w:t>be held? Is there enough space?</w:t>
            </w:r>
          </w:p>
          <w:p w14:paraId="2CB8203F" w14:textId="77777777" w:rsidR="009D09BD" w:rsidRPr="007252B4" w:rsidRDefault="009D09BD" w:rsidP="00D477D0">
            <w:pPr>
              <w:spacing w:after="0"/>
            </w:pPr>
            <w:r w:rsidRPr="00BA553A">
              <w:rPr>
                <w:b/>
              </w:rPr>
              <w:t>I</w:t>
            </w:r>
            <w:r>
              <w:rPr>
                <w:b/>
              </w:rPr>
              <w:t>nvitations</w:t>
            </w:r>
            <w:r w:rsidRPr="00DF45E7">
              <w:rPr>
                <w:b/>
              </w:rPr>
              <w:t xml:space="preserve"> </w:t>
            </w:r>
          </w:p>
          <w:p w14:paraId="2D0737E6" w14:textId="4DA03072" w:rsidR="009D09BD" w:rsidRPr="0024530E" w:rsidRDefault="009D09BD" w:rsidP="0024530E">
            <w:pPr>
              <w:pStyle w:val="ListParagraph"/>
            </w:pPr>
            <w:r w:rsidRPr="00DF45E7">
              <w:t>Who will be invited</w:t>
            </w:r>
            <w:r w:rsidR="003F6DCC">
              <w:t xml:space="preserve"> to attend</w:t>
            </w:r>
            <w:r w:rsidRPr="00DF45E7">
              <w:t>?</w:t>
            </w:r>
            <w:r w:rsidR="0024530E">
              <w:t xml:space="preserve"> </w:t>
            </w:r>
            <w:r w:rsidRPr="0024530E">
              <w:t xml:space="preserve">Which </w:t>
            </w:r>
            <w:r w:rsidR="00987BCE">
              <w:t>community members</w:t>
            </w:r>
            <w:r w:rsidRPr="0024530E">
              <w:t xml:space="preserve"> will </w:t>
            </w:r>
            <w:r w:rsidR="003F6DCC">
              <w:t>you invite</w:t>
            </w:r>
            <w:r w:rsidRPr="0024530E">
              <w:t>?</w:t>
            </w:r>
          </w:p>
          <w:p w14:paraId="37C2D9EF" w14:textId="3B401BE6" w:rsidR="005E3AD8" w:rsidRPr="00D44FA8" w:rsidRDefault="009D09BD" w:rsidP="00D44FA8">
            <w:pPr>
              <w:pStyle w:val="ListParagraph"/>
            </w:pPr>
            <w:r w:rsidRPr="00DF45E7">
              <w:t xml:space="preserve">How will </w:t>
            </w:r>
            <w:r w:rsidR="003F6DCC">
              <w:t xml:space="preserve">you raise awareness of the </w:t>
            </w:r>
            <w:r w:rsidRPr="00DF45E7">
              <w:t>event?</w:t>
            </w:r>
          </w:p>
          <w:p w14:paraId="492F7D44" w14:textId="040A9E0B" w:rsidR="009D09BD" w:rsidRPr="00DF45E7" w:rsidRDefault="009D09BD" w:rsidP="00D477D0">
            <w:pPr>
              <w:spacing w:after="0"/>
              <w:rPr>
                <w:b/>
                <w:color w:val="000000" w:themeColor="text1"/>
              </w:rPr>
            </w:pPr>
            <w:r w:rsidRPr="00DF45E7">
              <w:rPr>
                <w:b/>
                <w:color w:val="000000" w:themeColor="text1"/>
              </w:rPr>
              <w:t xml:space="preserve">Digital </w:t>
            </w:r>
            <w:r>
              <w:rPr>
                <w:b/>
                <w:color w:val="000000" w:themeColor="text1"/>
              </w:rPr>
              <w:t>i</w:t>
            </w:r>
            <w:r w:rsidRPr="00DF45E7">
              <w:rPr>
                <w:b/>
                <w:color w:val="000000" w:themeColor="text1"/>
              </w:rPr>
              <w:t xml:space="preserve">nfrastructure </w:t>
            </w:r>
          </w:p>
          <w:p w14:paraId="3DE57292" w14:textId="7D683C0C" w:rsidR="002B2C5E" w:rsidRDefault="0024530E" w:rsidP="002B2C5E">
            <w:pPr>
              <w:pStyle w:val="ListParagraph"/>
            </w:pPr>
            <w:r>
              <w:t>Is there</w:t>
            </w:r>
            <w:r w:rsidR="009D09BD">
              <w:t xml:space="preserve"> access to </w:t>
            </w:r>
            <w:proofErr w:type="spellStart"/>
            <w:r w:rsidR="00EF774F" w:rsidRPr="00D477D0">
              <w:t>w</w:t>
            </w:r>
            <w:r w:rsidR="009D09BD" w:rsidRPr="00D477D0">
              <w:t>i-</w:t>
            </w:r>
            <w:r w:rsidR="00EF774F" w:rsidRPr="00D477D0">
              <w:t>f</w:t>
            </w:r>
            <w:r w:rsidR="009D09BD" w:rsidRPr="00D477D0">
              <w:t>i</w:t>
            </w:r>
            <w:proofErr w:type="spellEnd"/>
            <w:r w:rsidR="009D09BD" w:rsidRPr="00DF45E7">
              <w:t xml:space="preserve"> and </w:t>
            </w:r>
            <w:r w:rsidR="003F6DCC">
              <w:t xml:space="preserve">a </w:t>
            </w:r>
            <w:r w:rsidR="009D09BD" w:rsidRPr="00DF45E7">
              <w:t>power supply?</w:t>
            </w:r>
          </w:p>
          <w:p w14:paraId="2FC62DB9" w14:textId="4F31498B" w:rsidR="00322352" w:rsidRDefault="009D09BD" w:rsidP="006A6ECF">
            <w:pPr>
              <w:pStyle w:val="ListParagraph"/>
            </w:pPr>
            <w:r w:rsidRPr="002B2C5E">
              <w:t xml:space="preserve">Will the technology be available and </w:t>
            </w:r>
            <w:r w:rsidR="006A6ECF" w:rsidRPr="002B2C5E">
              <w:t>charged?</w:t>
            </w:r>
            <w:r w:rsidRPr="002B2C5E">
              <w:t xml:space="preserve"> </w:t>
            </w:r>
          </w:p>
          <w:p w14:paraId="7CC69FE3" w14:textId="54B3ACA3" w:rsidR="002909C7" w:rsidRDefault="003F6DCC" w:rsidP="002909C7">
            <w:pPr>
              <w:pStyle w:val="ListParagraph"/>
            </w:pPr>
            <w:r>
              <w:t>How will the presentations be scheduled?</w:t>
            </w:r>
          </w:p>
          <w:p w14:paraId="26690EDA" w14:textId="1DD2990C" w:rsidR="002909C7" w:rsidRPr="001D1148" w:rsidRDefault="003F6DCC" w:rsidP="00B061E9">
            <w:pPr>
              <w:pStyle w:val="ListParagraph"/>
              <w:spacing w:after="600"/>
            </w:pPr>
            <w:r>
              <w:t>What p</w:t>
            </w:r>
            <w:r w:rsidR="002909C7">
              <w:t>resentation equipment</w:t>
            </w:r>
            <w:r>
              <w:t xml:space="preserve"> will be required?</w:t>
            </w:r>
          </w:p>
        </w:tc>
      </w:tr>
      <w:tr w:rsidR="008749A6" w:rsidRPr="00384F40" w14:paraId="0E177554" w14:textId="77777777" w:rsidTr="009231E9">
        <w:trPr>
          <w:trHeight w:val="90"/>
        </w:trPr>
        <w:tc>
          <w:tcPr>
            <w:tcW w:w="2404" w:type="dxa"/>
            <w:vMerge w:val="restart"/>
            <w:tcBorders>
              <w:left w:val="nil"/>
              <w:right w:val="nil"/>
            </w:tcBorders>
          </w:tcPr>
          <w:p w14:paraId="629E02AD" w14:textId="77777777" w:rsidR="008749A6" w:rsidRPr="00384F40" w:rsidRDefault="008749A6" w:rsidP="008749A6">
            <w:pPr>
              <w:widowControl/>
              <w:spacing w:after="240" w:line="259" w:lineRule="auto"/>
              <w:rPr>
                <w:b/>
              </w:rPr>
            </w:pPr>
            <w:r w:rsidRPr="00384F40">
              <w:rPr>
                <w:b/>
              </w:rPr>
              <w:t>Activity parts</w:t>
            </w:r>
          </w:p>
          <w:p w14:paraId="62D9A061" w14:textId="77777777" w:rsidR="00F4469D" w:rsidRDefault="00F4469D" w:rsidP="008749A6">
            <w:pPr>
              <w:widowControl/>
              <w:spacing w:after="240" w:line="259" w:lineRule="auto"/>
              <w:rPr>
                <w:rFonts w:cstheme="minorHAnsi"/>
                <w:noProof/>
                <w:lang w:eastAsia="en-AU"/>
              </w:rPr>
            </w:pPr>
          </w:p>
          <w:p w14:paraId="51EA9AE7" w14:textId="5E739A46" w:rsidR="00F4469D" w:rsidRDefault="00F4469D" w:rsidP="008749A6">
            <w:pPr>
              <w:widowControl/>
              <w:spacing w:after="240" w:line="259" w:lineRule="auto"/>
              <w:rPr>
                <w:rFonts w:cstheme="minorHAnsi"/>
                <w:noProof/>
                <w:lang w:eastAsia="en-AU"/>
              </w:rPr>
            </w:pPr>
          </w:p>
          <w:p w14:paraId="30457ED0" w14:textId="1582864E" w:rsidR="00F4469D" w:rsidRDefault="00F4469D" w:rsidP="008749A6">
            <w:pPr>
              <w:widowControl/>
              <w:spacing w:after="240" w:line="259" w:lineRule="auto"/>
              <w:rPr>
                <w:rFonts w:cstheme="minorHAnsi"/>
                <w:noProof/>
                <w:lang w:eastAsia="en-AU"/>
              </w:rPr>
            </w:pPr>
          </w:p>
          <w:p w14:paraId="751EC4CE" w14:textId="13F26A64" w:rsidR="008749A6" w:rsidRPr="00384F40" w:rsidRDefault="004A729A" w:rsidP="008749A6">
            <w:pPr>
              <w:widowControl/>
              <w:spacing w:after="240" w:line="259" w:lineRule="auto"/>
              <w:rPr>
                <w:b/>
                <w:sz w:val="18"/>
                <w:szCs w:val="18"/>
              </w:rPr>
            </w:pPr>
            <w:r w:rsidRPr="0046500A">
              <w:rPr>
                <w:rFonts w:cstheme="minorHAnsi"/>
                <w:noProof/>
                <w:lang w:eastAsia="en-AU"/>
              </w:rPr>
              <w:drawing>
                <wp:anchor distT="0" distB="0" distL="114300" distR="114300" simplePos="0" relativeHeight="251966464" behindDoc="0" locked="0" layoutInCell="1" allowOverlap="1" wp14:anchorId="23EFFC8E" wp14:editId="49A6DC37">
                  <wp:simplePos x="0" y="0"/>
                  <wp:positionH relativeFrom="column">
                    <wp:posOffset>1094105</wp:posOffset>
                  </wp:positionH>
                  <wp:positionV relativeFrom="paragraph">
                    <wp:posOffset>23495</wp:posOffset>
                  </wp:positionV>
                  <wp:extent cx="359410" cy="35941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38710B79" w14:textId="0ADDA99A" w:rsidR="008749A6" w:rsidRDefault="008749A6" w:rsidP="008749A6">
            <w:pPr>
              <w:widowControl/>
              <w:rPr>
                <w:b/>
              </w:rPr>
            </w:pPr>
            <w:r w:rsidRPr="00384F40">
              <w:rPr>
                <w:b/>
              </w:rPr>
              <w:t xml:space="preserve">Part 1: </w:t>
            </w:r>
            <w:r w:rsidR="002B2C5E">
              <w:rPr>
                <w:b/>
              </w:rPr>
              <w:t xml:space="preserve">Inspect </w:t>
            </w:r>
            <w:r w:rsidR="008C00D8">
              <w:rPr>
                <w:b/>
              </w:rPr>
              <w:t>a well-</w:t>
            </w:r>
            <w:r w:rsidR="00196702">
              <w:rPr>
                <w:b/>
              </w:rPr>
              <w:t>re</w:t>
            </w:r>
            <w:r w:rsidR="008C00D8">
              <w:rPr>
                <w:b/>
              </w:rPr>
              <w:t>stored site</w:t>
            </w:r>
          </w:p>
          <w:p w14:paraId="63D1E584" w14:textId="1426067C" w:rsidR="002B2C5E" w:rsidRDefault="00662BC2" w:rsidP="009231E9">
            <w:pPr>
              <w:widowControl/>
              <w:spacing w:after="0"/>
            </w:pPr>
            <w:r>
              <w:t>Display the</w:t>
            </w:r>
            <w:r w:rsidR="00352C9F">
              <w:t xml:space="preserve"> following</w:t>
            </w:r>
            <w:r>
              <w:t xml:space="preserve"> image</w:t>
            </w:r>
            <w:r w:rsidR="00F27BF7">
              <w:t>s</w:t>
            </w:r>
            <w:r>
              <w:t xml:space="preserve"> for the class</w:t>
            </w:r>
            <w:r w:rsidR="006D4265">
              <w:t>, see</w:t>
            </w:r>
            <w:r>
              <w:t xml:space="preserve"> </w:t>
            </w:r>
            <w:hyperlink w:anchor="_Appendix_12:_Student" w:history="1">
              <w:r w:rsidR="00FB5773">
                <w:rPr>
                  <w:rStyle w:val="Hyperlink"/>
                </w:rPr>
                <w:t>Teacher resource sheet 4.1: Progress photographs</w:t>
              </w:r>
            </w:hyperlink>
            <w:r>
              <w:t>.</w:t>
            </w:r>
            <w:r w:rsidR="00865A4E">
              <w:t xml:space="preserve"> The </w:t>
            </w:r>
            <w:r w:rsidR="00352C9F">
              <w:t xml:space="preserve">land </w:t>
            </w:r>
            <w:r w:rsidR="00865A4E">
              <w:t xml:space="preserve">area </w:t>
            </w:r>
            <w:r w:rsidR="006D4265">
              <w:t xml:space="preserve">in the photos </w:t>
            </w:r>
            <w:r w:rsidR="00865A4E">
              <w:t xml:space="preserve">was cleared for farming but has since become </w:t>
            </w:r>
            <w:r w:rsidR="00F4469D">
              <w:t>a revegetation project.</w:t>
            </w:r>
            <w:r w:rsidR="00865A4E">
              <w:t xml:space="preserve"> </w:t>
            </w:r>
            <w:r w:rsidR="006D4265">
              <w:t>Use the following questions to prompt discussion</w:t>
            </w:r>
            <w:r>
              <w:t>:</w:t>
            </w:r>
          </w:p>
          <w:p w14:paraId="76607EFD" w14:textId="76B865AC" w:rsidR="002909C7" w:rsidRDefault="002909C7" w:rsidP="009231E9">
            <w:pPr>
              <w:pStyle w:val="ListParagraph"/>
            </w:pPr>
            <w:r>
              <w:t>How would you describe the land behind the car</w:t>
            </w:r>
            <w:r w:rsidR="00352C9F">
              <w:t xml:space="preserve"> in each image</w:t>
            </w:r>
            <w:r>
              <w:t>?</w:t>
            </w:r>
          </w:p>
          <w:p w14:paraId="72B187FF" w14:textId="4B7F3D3F" w:rsidR="00A77D40" w:rsidRPr="00352C9F" w:rsidRDefault="000F7341" w:rsidP="00352C9F">
            <w:pPr>
              <w:pStyle w:val="ListParagraph"/>
            </w:pPr>
            <w:r>
              <w:t>How do you think the</w:t>
            </w:r>
            <w:r w:rsidR="002909C7">
              <w:t xml:space="preserve"> land is used?</w:t>
            </w:r>
          </w:p>
          <w:p w14:paraId="1FBB3674" w14:textId="120E504A" w:rsidR="00662BC2" w:rsidRPr="009231E9" w:rsidRDefault="00A77D40" w:rsidP="009231E9">
            <w:pPr>
              <w:pStyle w:val="ListParagraph"/>
            </w:pPr>
            <w:r w:rsidRPr="007C769A">
              <w:t xml:space="preserve">What </w:t>
            </w:r>
            <w:r w:rsidR="00352C9F">
              <w:t>type o</w:t>
            </w:r>
            <w:r w:rsidR="000F7341">
              <w:t xml:space="preserve">f plants do you think were </w:t>
            </w:r>
            <w:r w:rsidRPr="007C769A">
              <w:t xml:space="preserve">planted </w:t>
            </w:r>
            <w:r w:rsidR="00352C9F">
              <w:t>in the revegetation project</w:t>
            </w:r>
            <w:r w:rsidRPr="007C769A">
              <w:t>?</w:t>
            </w:r>
          </w:p>
          <w:p w14:paraId="7FA9BE6A" w14:textId="09D14E13" w:rsidR="003A742A" w:rsidRPr="00F402B2" w:rsidRDefault="00F402B2" w:rsidP="00B061E9">
            <w:pPr>
              <w:pStyle w:val="ListParagraph"/>
              <w:spacing w:after="120"/>
              <w:rPr>
                <w:noProof/>
                <w:lang w:eastAsia="en-AU"/>
              </w:rPr>
            </w:pPr>
            <w:r>
              <w:rPr>
                <w:noProof/>
                <w:lang w:eastAsia="en-AU"/>
              </w:rPr>
              <w:drawing>
                <wp:anchor distT="0" distB="0" distL="114300" distR="114300" simplePos="0" relativeHeight="252084224" behindDoc="0" locked="0" layoutInCell="1" allowOverlap="1" wp14:anchorId="6DBA1919" wp14:editId="1593B138">
                  <wp:simplePos x="0" y="0"/>
                  <wp:positionH relativeFrom="column">
                    <wp:posOffset>137795</wp:posOffset>
                  </wp:positionH>
                  <wp:positionV relativeFrom="paragraph">
                    <wp:posOffset>447675</wp:posOffset>
                  </wp:positionV>
                  <wp:extent cx="3752850" cy="2494915"/>
                  <wp:effectExtent l="0" t="0" r="0" b="635"/>
                  <wp:wrapTopAndBottom/>
                  <wp:docPr id="6" name="Picture 6" descr="An image of an abandoned car. The foreground area behind the abandoned car is land which was once cleared for farming but has since become not productive enough for farming in WA’s south-west. It then became a revegetation proje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ndwana Link Image 1 2006.jpg"/>
                          <pic:cNvPicPr/>
                        </pic:nvPicPr>
                        <pic:blipFill>
                          <a:blip r:embed="rId98">
                            <a:extLst>
                              <a:ext uri="{28A0092B-C50C-407E-A947-70E740481C1C}">
                                <a14:useLocalDpi xmlns:a14="http://schemas.microsoft.com/office/drawing/2010/main" val="0"/>
                              </a:ext>
                            </a:extLst>
                          </a:blip>
                          <a:stretch>
                            <a:fillRect/>
                          </a:stretch>
                        </pic:blipFill>
                        <pic:spPr>
                          <a:xfrm>
                            <a:off x="0" y="0"/>
                            <a:ext cx="3752850" cy="2494915"/>
                          </a:xfrm>
                          <a:prstGeom prst="rect">
                            <a:avLst/>
                          </a:prstGeom>
                        </pic:spPr>
                      </pic:pic>
                    </a:graphicData>
                  </a:graphic>
                  <wp14:sizeRelH relativeFrom="margin">
                    <wp14:pctWidth>0</wp14:pctWidth>
                  </wp14:sizeRelH>
                  <wp14:sizeRelV relativeFrom="margin">
                    <wp14:pctHeight>0</wp14:pctHeight>
                  </wp14:sizeRelV>
                </wp:anchor>
              </w:drawing>
            </w:r>
            <w:r w:rsidR="00A440AA">
              <w:t xml:space="preserve">We can see </w:t>
            </w:r>
            <w:r w:rsidR="000F7341">
              <w:t>the changes in the plants</w:t>
            </w:r>
            <w:r w:rsidR="00352C9F">
              <w:t>, w</w:t>
            </w:r>
            <w:r w:rsidR="00A440AA">
              <w:t xml:space="preserve">hat else might have changed? </w:t>
            </w:r>
          </w:p>
          <w:p w14:paraId="2DFAF214" w14:textId="01ACC0EB" w:rsidR="00196702" w:rsidRPr="00D477D0" w:rsidRDefault="00643653" w:rsidP="00D477D0">
            <w:pPr>
              <w:widowControl/>
              <w:spacing w:before="0"/>
              <w:jc w:val="center"/>
              <w:rPr>
                <w:i/>
                <w:color w:val="44546A" w:themeColor="text2"/>
                <w:sz w:val="18"/>
                <w:szCs w:val="18"/>
              </w:rPr>
            </w:pPr>
            <w:proofErr w:type="spellStart"/>
            <w:r w:rsidRPr="00D477D0">
              <w:rPr>
                <w:i/>
                <w:color w:val="44546A" w:themeColor="text2"/>
                <w:sz w:val="18"/>
                <w:szCs w:val="18"/>
              </w:rPr>
              <w:t>Gondwana</w:t>
            </w:r>
            <w:proofErr w:type="spellEnd"/>
            <w:r w:rsidRPr="00D477D0">
              <w:rPr>
                <w:i/>
                <w:color w:val="44546A" w:themeColor="text2"/>
                <w:sz w:val="18"/>
                <w:szCs w:val="18"/>
              </w:rPr>
              <w:t xml:space="preserve"> Link</w:t>
            </w:r>
          </w:p>
          <w:p w14:paraId="0F25AFA0" w14:textId="77777777" w:rsidR="00643653" w:rsidRDefault="00643653" w:rsidP="00D477D0">
            <w:pPr>
              <w:widowControl/>
              <w:spacing w:after="0"/>
              <w:jc w:val="center"/>
              <w:rPr>
                <w:sz w:val="16"/>
                <w:szCs w:val="16"/>
              </w:rPr>
            </w:pPr>
            <w:r>
              <w:rPr>
                <w:noProof/>
                <w:sz w:val="16"/>
                <w:szCs w:val="16"/>
                <w:lang w:eastAsia="en-AU"/>
              </w:rPr>
              <w:drawing>
                <wp:inline distT="0" distB="0" distL="0" distR="0" wp14:anchorId="1CE09FE0" wp14:editId="669BCD7E">
                  <wp:extent cx="3788827" cy="2518997"/>
                  <wp:effectExtent l="0" t="0" r="2540" b="0"/>
                  <wp:docPr id="21" name="Picture 21" descr="An image of an abandoned car. The foreground area behind the abandoned car is land which was once cleared for farming but has since become not productive enough for farming in WA’s south-west. It then became a revegetation proje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ondwana Link Image 2 2010.jpg"/>
                          <pic:cNvPicPr/>
                        </pic:nvPicPr>
                        <pic:blipFill>
                          <a:blip r:embed="rId99">
                            <a:extLst>
                              <a:ext uri="{28A0092B-C50C-407E-A947-70E740481C1C}">
                                <a14:useLocalDpi xmlns:a14="http://schemas.microsoft.com/office/drawing/2010/main" val="0"/>
                              </a:ext>
                            </a:extLst>
                          </a:blip>
                          <a:stretch>
                            <a:fillRect/>
                          </a:stretch>
                        </pic:blipFill>
                        <pic:spPr>
                          <a:xfrm>
                            <a:off x="0" y="0"/>
                            <a:ext cx="3793512" cy="2522112"/>
                          </a:xfrm>
                          <a:prstGeom prst="rect">
                            <a:avLst/>
                          </a:prstGeom>
                        </pic:spPr>
                      </pic:pic>
                    </a:graphicData>
                  </a:graphic>
                </wp:inline>
              </w:drawing>
            </w:r>
          </w:p>
          <w:p w14:paraId="33CF561B" w14:textId="235B6667" w:rsidR="00643653" w:rsidRPr="00D477D0" w:rsidRDefault="00643653" w:rsidP="00D477D0">
            <w:pPr>
              <w:widowControl/>
              <w:spacing w:before="0"/>
              <w:jc w:val="center"/>
              <w:rPr>
                <w:i/>
                <w:color w:val="44546A" w:themeColor="text2"/>
                <w:sz w:val="18"/>
                <w:szCs w:val="18"/>
              </w:rPr>
            </w:pPr>
            <w:proofErr w:type="spellStart"/>
            <w:r w:rsidRPr="00D477D0">
              <w:rPr>
                <w:i/>
                <w:color w:val="44546A" w:themeColor="text2"/>
                <w:sz w:val="18"/>
                <w:szCs w:val="18"/>
              </w:rPr>
              <w:t>Gondwana</w:t>
            </w:r>
            <w:proofErr w:type="spellEnd"/>
            <w:r w:rsidRPr="00D477D0">
              <w:rPr>
                <w:i/>
                <w:color w:val="44546A" w:themeColor="text2"/>
                <w:sz w:val="18"/>
                <w:szCs w:val="18"/>
              </w:rPr>
              <w:t xml:space="preserve"> Link</w:t>
            </w:r>
          </w:p>
          <w:p w14:paraId="6D2DB8CD" w14:textId="11D3861C" w:rsidR="00643653" w:rsidRPr="00686DDB" w:rsidRDefault="00643653" w:rsidP="00B061E9">
            <w:pPr>
              <w:widowControl/>
              <w:jc w:val="center"/>
              <w:rPr>
                <w:i/>
                <w:sz w:val="16"/>
                <w:szCs w:val="16"/>
              </w:rPr>
            </w:pPr>
            <w:r>
              <w:rPr>
                <w:noProof/>
                <w:sz w:val="16"/>
                <w:szCs w:val="16"/>
                <w:lang w:eastAsia="en-AU"/>
              </w:rPr>
              <w:drawing>
                <wp:anchor distT="0" distB="0" distL="114300" distR="114300" simplePos="0" relativeHeight="252085248" behindDoc="0" locked="0" layoutInCell="1" allowOverlap="1" wp14:anchorId="7E5ACAC4" wp14:editId="41F2D1D5">
                  <wp:simplePos x="0" y="0"/>
                  <wp:positionH relativeFrom="column">
                    <wp:posOffset>151566</wp:posOffset>
                  </wp:positionH>
                  <wp:positionV relativeFrom="paragraph">
                    <wp:posOffset>109182</wp:posOffset>
                  </wp:positionV>
                  <wp:extent cx="3583940" cy="2389505"/>
                  <wp:effectExtent l="0" t="0" r="0" b="0"/>
                  <wp:wrapTopAndBottom/>
                  <wp:docPr id="450" name="Picture 450" descr="An image of an abandoned car. The foreground area behind the abandoned car is land which was once cleared for farming but has since become not productive enough for farming in WA’s south-west. It then became a revegetation proje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Gondwana Link Image 3 2019.jpg"/>
                          <pic:cNvPicPr/>
                        </pic:nvPicPr>
                        <pic:blipFill>
                          <a:blip r:embed="rId100">
                            <a:extLst>
                              <a:ext uri="{28A0092B-C50C-407E-A947-70E740481C1C}">
                                <a14:useLocalDpi xmlns:a14="http://schemas.microsoft.com/office/drawing/2010/main" val="0"/>
                              </a:ext>
                            </a:extLst>
                          </a:blip>
                          <a:stretch>
                            <a:fillRect/>
                          </a:stretch>
                        </pic:blipFill>
                        <pic:spPr>
                          <a:xfrm>
                            <a:off x="0" y="0"/>
                            <a:ext cx="3583940" cy="238950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D477D0">
              <w:rPr>
                <w:i/>
                <w:color w:val="44546A" w:themeColor="text2"/>
                <w:sz w:val="18"/>
                <w:szCs w:val="18"/>
              </w:rPr>
              <w:t>Gondwana</w:t>
            </w:r>
            <w:proofErr w:type="spellEnd"/>
            <w:r w:rsidRPr="00D477D0">
              <w:rPr>
                <w:i/>
                <w:color w:val="44546A" w:themeColor="text2"/>
                <w:sz w:val="18"/>
                <w:szCs w:val="18"/>
              </w:rPr>
              <w:t xml:space="preserve"> Link</w:t>
            </w:r>
          </w:p>
        </w:tc>
      </w:tr>
      <w:tr w:rsidR="008749A6" w:rsidRPr="00384F40" w14:paraId="45BF6EDD" w14:textId="77777777" w:rsidTr="009231E9">
        <w:trPr>
          <w:trHeight w:val="90"/>
        </w:trPr>
        <w:tc>
          <w:tcPr>
            <w:tcW w:w="2404" w:type="dxa"/>
            <w:vMerge/>
            <w:tcBorders>
              <w:left w:val="nil"/>
              <w:right w:val="nil"/>
            </w:tcBorders>
          </w:tcPr>
          <w:p w14:paraId="34FCDDE0" w14:textId="77777777" w:rsidR="008749A6" w:rsidRPr="00384F40" w:rsidRDefault="008749A6" w:rsidP="008749A6">
            <w:pPr>
              <w:widowControl/>
              <w:spacing w:after="160" w:line="259" w:lineRule="auto"/>
              <w:rPr>
                <w:b/>
              </w:rPr>
            </w:pPr>
          </w:p>
        </w:tc>
        <w:tc>
          <w:tcPr>
            <w:tcW w:w="6634" w:type="dxa"/>
            <w:tcBorders>
              <w:left w:val="nil"/>
              <w:right w:val="nil"/>
            </w:tcBorders>
          </w:tcPr>
          <w:p w14:paraId="63D8A35A" w14:textId="77777777" w:rsidR="008749A6" w:rsidRDefault="008749A6" w:rsidP="008749A6">
            <w:pPr>
              <w:widowControl/>
              <w:rPr>
                <w:b/>
              </w:rPr>
            </w:pPr>
            <w:r w:rsidRPr="00384F40">
              <w:rPr>
                <w:b/>
              </w:rPr>
              <w:t xml:space="preserve">Part 2: </w:t>
            </w:r>
            <w:r w:rsidR="001A71B4">
              <w:rPr>
                <w:b/>
              </w:rPr>
              <w:t>Define advocating</w:t>
            </w:r>
          </w:p>
          <w:p w14:paraId="08FFB0C1" w14:textId="44ECA773" w:rsidR="001A71B4" w:rsidRDefault="00A82C53" w:rsidP="009231E9">
            <w:pPr>
              <w:widowControl/>
              <w:spacing w:after="0"/>
            </w:pPr>
            <w:r>
              <w:t xml:space="preserve">Explain the </w:t>
            </w:r>
            <w:r w:rsidR="00352C9F">
              <w:t>three</w:t>
            </w:r>
            <w:r>
              <w:t xml:space="preserve"> photos above are a form of advocacy</w:t>
            </w:r>
            <w:r w:rsidR="006D4265">
              <w:t>;</w:t>
            </w:r>
            <w:r>
              <w:t xml:space="preserve"> they show the positive results of somebody’s revegetation efforts. </w:t>
            </w:r>
            <w:r w:rsidR="00A440AA">
              <w:t>Ask s</w:t>
            </w:r>
            <w:r w:rsidR="001A71B4">
              <w:t xml:space="preserve">tudents </w:t>
            </w:r>
            <w:r w:rsidR="00A440AA">
              <w:t xml:space="preserve">to </w:t>
            </w:r>
            <w:r w:rsidR="001A71B4">
              <w:t xml:space="preserve">find the meaning of </w:t>
            </w:r>
            <w:r w:rsidR="007C769A">
              <w:t>‘</w:t>
            </w:r>
            <w:r w:rsidR="001A71B4">
              <w:t>advocate</w:t>
            </w:r>
            <w:r w:rsidR="007C769A">
              <w:t>’</w:t>
            </w:r>
            <w:r w:rsidR="001A71B4">
              <w:t xml:space="preserve"> </w:t>
            </w:r>
            <w:r w:rsidR="00352C9F">
              <w:t xml:space="preserve">and discuss the positives of </w:t>
            </w:r>
            <w:r w:rsidR="001A71B4">
              <w:t>advocating</w:t>
            </w:r>
            <w:r w:rsidR="000F7341">
              <w:t xml:space="preserve"> on a project such as:</w:t>
            </w:r>
          </w:p>
          <w:p w14:paraId="4BC44693" w14:textId="45E0B707" w:rsidR="001A71B4" w:rsidRPr="00C67DBC" w:rsidRDefault="005638BF" w:rsidP="00D477D0">
            <w:pPr>
              <w:pStyle w:val="ListParagraph"/>
            </w:pPr>
            <w:r w:rsidRPr="0046500A">
              <w:rPr>
                <w:rFonts w:cstheme="minorHAnsi"/>
                <w:noProof/>
                <w:lang w:eastAsia="en-AU"/>
              </w:rPr>
              <w:drawing>
                <wp:anchor distT="0" distB="0" distL="114300" distR="114300" simplePos="0" relativeHeight="252044288" behindDoc="0" locked="0" layoutInCell="1" allowOverlap="1" wp14:anchorId="1561F92A" wp14:editId="5BADED27">
                  <wp:simplePos x="0" y="0"/>
                  <wp:positionH relativeFrom="column">
                    <wp:posOffset>-465455</wp:posOffset>
                  </wp:positionH>
                  <wp:positionV relativeFrom="paragraph">
                    <wp:posOffset>109855</wp:posOffset>
                  </wp:positionV>
                  <wp:extent cx="360000" cy="360000"/>
                  <wp:effectExtent l="0" t="0" r="2540" b="254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5727" w:rsidRPr="009D5BAA">
              <w:t>Are th</w:t>
            </w:r>
            <w:r w:rsidR="002E5727" w:rsidRPr="001D1148">
              <w:t>ere</w:t>
            </w:r>
            <w:r w:rsidR="001A71B4" w:rsidRPr="001D1148">
              <w:t xml:space="preserve"> </w:t>
            </w:r>
            <w:r w:rsidR="002E5727" w:rsidRPr="001D1148">
              <w:t>spaces</w:t>
            </w:r>
            <w:r w:rsidR="001A71B4" w:rsidRPr="001D1148">
              <w:t xml:space="preserve"> </w:t>
            </w:r>
            <w:r w:rsidR="002E5727" w:rsidRPr="001D1148">
              <w:t>around your</w:t>
            </w:r>
            <w:r w:rsidR="001A71B4" w:rsidRPr="001D1148">
              <w:t xml:space="preserve"> home </w:t>
            </w:r>
            <w:r w:rsidR="002E5727" w:rsidRPr="006C656A">
              <w:t>or our</w:t>
            </w:r>
            <w:r w:rsidR="001A71B4" w:rsidRPr="006C656A">
              <w:t xml:space="preserve"> school that could </w:t>
            </w:r>
            <w:r w:rsidR="000F7341">
              <w:t>be revegetated to produce native plant communities</w:t>
            </w:r>
            <w:r w:rsidR="001A71B4" w:rsidRPr="00C67DBC">
              <w:t xml:space="preserve">? </w:t>
            </w:r>
          </w:p>
          <w:p w14:paraId="43D461F9" w14:textId="7ACCA973" w:rsidR="002E5727" w:rsidRPr="00352C9F" w:rsidRDefault="002E5727" w:rsidP="00D477D0">
            <w:pPr>
              <w:pStyle w:val="ListParagraph"/>
              <w:spacing w:after="120"/>
            </w:pPr>
            <w:r w:rsidRPr="00C67DBC">
              <w:t xml:space="preserve">How could we find out </w:t>
            </w:r>
            <w:r w:rsidR="00686DDB" w:rsidRPr="00C67DBC">
              <w:t xml:space="preserve">more </w:t>
            </w:r>
            <w:r w:rsidRPr="00C67DBC">
              <w:t xml:space="preserve">about Aboriginal </w:t>
            </w:r>
            <w:r w:rsidR="00352C9F" w:rsidRPr="00C67DBC">
              <w:t>culture and histories</w:t>
            </w:r>
            <w:r w:rsidR="000F7341">
              <w:t xml:space="preserve"> to develop</w:t>
            </w:r>
            <w:r w:rsidR="00352C9F" w:rsidRPr="00C67DBC">
              <w:t xml:space="preserve"> </w:t>
            </w:r>
            <w:r w:rsidR="009D06B3">
              <w:t xml:space="preserve">a connection to </w:t>
            </w:r>
            <w:r w:rsidR="006A0308">
              <w:t>c</w:t>
            </w:r>
            <w:r w:rsidR="00352C9F" w:rsidRPr="00C67DBC">
              <w:t>ountry</w:t>
            </w:r>
            <w:r w:rsidRPr="00C67DBC">
              <w:t xml:space="preserve"> in our area?</w:t>
            </w:r>
            <w:r>
              <w:t xml:space="preserve"> </w:t>
            </w:r>
          </w:p>
        </w:tc>
      </w:tr>
      <w:tr w:rsidR="008749A6" w:rsidRPr="00764947" w14:paraId="5FA81F6A" w14:textId="77777777" w:rsidTr="009231E9">
        <w:trPr>
          <w:trHeight w:val="90"/>
        </w:trPr>
        <w:tc>
          <w:tcPr>
            <w:tcW w:w="2404" w:type="dxa"/>
            <w:vMerge/>
            <w:tcBorders>
              <w:left w:val="nil"/>
              <w:right w:val="nil"/>
            </w:tcBorders>
          </w:tcPr>
          <w:p w14:paraId="5C0CF338" w14:textId="77777777" w:rsidR="008749A6" w:rsidRPr="00384F40" w:rsidRDefault="008749A6" w:rsidP="008749A6">
            <w:pPr>
              <w:widowControl/>
              <w:spacing w:after="160" w:line="259" w:lineRule="auto"/>
              <w:rPr>
                <w:b/>
              </w:rPr>
            </w:pPr>
          </w:p>
        </w:tc>
        <w:tc>
          <w:tcPr>
            <w:tcW w:w="6634" w:type="dxa"/>
            <w:tcBorders>
              <w:left w:val="nil"/>
              <w:right w:val="nil"/>
            </w:tcBorders>
          </w:tcPr>
          <w:p w14:paraId="77DB8A80" w14:textId="77777777" w:rsidR="008749A6" w:rsidRPr="00764947" w:rsidRDefault="008749A6" w:rsidP="008749A6">
            <w:pPr>
              <w:widowControl/>
              <w:rPr>
                <w:b/>
              </w:rPr>
            </w:pPr>
            <w:r w:rsidRPr="0073303F">
              <w:rPr>
                <w:b/>
              </w:rPr>
              <w:t xml:space="preserve">Part 3: </w:t>
            </w:r>
            <w:r w:rsidR="00E14674" w:rsidRPr="00764947">
              <w:rPr>
                <w:b/>
              </w:rPr>
              <w:t>Prepare presentations</w:t>
            </w:r>
          </w:p>
          <w:p w14:paraId="68051F64" w14:textId="651B7107" w:rsidR="00352C9F" w:rsidRDefault="00352C9F" w:rsidP="00352C9F">
            <w:pPr>
              <w:widowControl/>
            </w:pPr>
            <w:r>
              <w:t>Explain to</w:t>
            </w:r>
            <w:r w:rsidR="00E14674" w:rsidRPr="00764947">
              <w:t xml:space="preserve"> students they will be ho</w:t>
            </w:r>
            <w:r w:rsidR="009E3E13" w:rsidRPr="00764947">
              <w:t>st</w:t>
            </w:r>
            <w:r w:rsidR="000B1980">
              <w:t>ing an event</w:t>
            </w:r>
            <w:r w:rsidR="001113A2">
              <w:t xml:space="preserve"> </w:t>
            </w:r>
            <w:r w:rsidR="00E14674" w:rsidRPr="00764947">
              <w:t xml:space="preserve">to exhibit </w:t>
            </w:r>
            <w:r w:rsidR="00867B10">
              <w:t>their learning</w:t>
            </w:r>
            <w:r>
              <w:t xml:space="preserve"> to the wider community</w:t>
            </w:r>
            <w:r w:rsidR="006D4265">
              <w:t>,</w:t>
            </w:r>
            <w:r>
              <w:t xml:space="preserve"> and </w:t>
            </w:r>
            <w:r w:rsidR="006A6ECF">
              <w:t xml:space="preserve">that </w:t>
            </w:r>
            <w:r>
              <w:t xml:space="preserve">by informing and educating others they are </w:t>
            </w:r>
            <w:r w:rsidR="006A6ECF">
              <w:t xml:space="preserve">advocating for </w:t>
            </w:r>
            <w:r>
              <w:t xml:space="preserve">the </w:t>
            </w:r>
            <w:r w:rsidR="006A6ECF">
              <w:t xml:space="preserve">protection of natural ecosystems </w:t>
            </w:r>
            <w:r>
              <w:t>and</w:t>
            </w:r>
            <w:r w:rsidR="006A6ECF">
              <w:t xml:space="preserve"> </w:t>
            </w:r>
            <w:r>
              <w:t xml:space="preserve">the </w:t>
            </w:r>
            <w:r w:rsidR="006A6ECF">
              <w:t>restor</w:t>
            </w:r>
            <w:r>
              <w:t>ation of</w:t>
            </w:r>
            <w:r w:rsidR="006A6ECF">
              <w:t xml:space="preserve"> degraded habitat</w:t>
            </w:r>
            <w:r w:rsidR="00987BCE">
              <w:t>s</w:t>
            </w:r>
            <w:r>
              <w:t>.</w:t>
            </w:r>
          </w:p>
          <w:p w14:paraId="2E61A240" w14:textId="78D24F95" w:rsidR="006A6ECF" w:rsidRPr="00764947" w:rsidRDefault="00352C9F" w:rsidP="00352C9F">
            <w:pPr>
              <w:widowControl/>
            </w:pPr>
            <w:r>
              <w:t xml:space="preserve">Reinforce the power of learning and explain that </w:t>
            </w:r>
            <w:r w:rsidR="001C7D43">
              <w:t>i</w:t>
            </w:r>
            <w:r w:rsidR="006A6ECF">
              <w:t xml:space="preserve">f one </w:t>
            </w:r>
            <w:r>
              <w:t>person</w:t>
            </w:r>
            <w:r w:rsidR="001C7D43">
              <w:t>'</w:t>
            </w:r>
            <w:r>
              <w:t>s</w:t>
            </w:r>
            <w:r w:rsidR="006A6ECF">
              <w:t xml:space="preserve"> understanding</w:t>
            </w:r>
            <w:r>
              <w:t xml:space="preserve"> is developed</w:t>
            </w:r>
            <w:r w:rsidR="001C7D43">
              <w:t xml:space="preserve"> as a result of the exhibition</w:t>
            </w:r>
            <w:r w:rsidR="006A6ECF">
              <w:t xml:space="preserve"> </w:t>
            </w:r>
            <w:r>
              <w:t>then</w:t>
            </w:r>
            <w:r w:rsidR="006A6ECF">
              <w:t xml:space="preserve"> </w:t>
            </w:r>
            <w:r w:rsidR="001C7D43">
              <w:t xml:space="preserve">it strengthens </w:t>
            </w:r>
            <w:r w:rsidR="006A6ECF">
              <w:t xml:space="preserve">the </w:t>
            </w:r>
            <w:r w:rsidR="008D1A92">
              <w:t>commitment to a sustainable world.</w:t>
            </w:r>
          </w:p>
          <w:p w14:paraId="611C3016" w14:textId="0A5A6679" w:rsidR="00AE20B5" w:rsidRPr="00AE20B5" w:rsidRDefault="001C7D43" w:rsidP="00AE20B5">
            <w:pPr>
              <w:widowControl/>
              <w:rPr>
                <w:highlight w:val="yellow"/>
              </w:rPr>
            </w:pPr>
            <w:r>
              <w:t xml:space="preserve">Discuss </w:t>
            </w:r>
            <w:r w:rsidR="000B1980">
              <w:t xml:space="preserve">with the students that </w:t>
            </w:r>
            <w:r w:rsidR="00AE20B5" w:rsidRPr="00AE20B5">
              <w:t xml:space="preserve">Aboriginal and Torres Strait Islander communities maintain a connection to and responsibility for </w:t>
            </w:r>
            <w:r w:rsidR="006A0308">
              <w:t>c</w:t>
            </w:r>
            <w:r w:rsidR="00AE20B5" w:rsidRPr="00AE20B5">
              <w:t>ountry</w:t>
            </w:r>
            <w:r w:rsidR="000B1980">
              <w:t xml:space="preserve">. </w:t>
            </w:r>
            <w:proofErr w:type="spellStart"/>
            <w:r w:rsidR="000B1980">
              <w:t>Emphasise</w:t>
            </w:r>
            <w:proofErr w:type="spellEnd"/>
            <w:r w:rsidR="000B1980">
              <w:t xml:space="preserve"> that Aboriginal and Torres Strait Islander people have holistic belief systems and are spiritually and i</w:t>
            </w:r>
            <w:r w:rsidR="00AE20B5" w:rsidRPr="00AE20B5">
              <w:t>ntellectua</w:t>
            </w:r>
            <w:r w:rsidR="006216CB">
              <w:t>l</w:t>
            </w:r>
            <w:r w:rsidR="000B1980">
              <w:t xml:space="preserve">ly connected </w:t>
            </w:r>
            <w:r w:rsidR="00AE20B5" w:rsidRPr="00AE20B5">
              <w:t>to land, sea, sky</w:t>
            </w:r>
            <w:r w:rsidR="000B1980">
              <w:t xml:space="preserve"> and </w:t>
            </w:r>
            <w:r w:rsidR="00AE20B5" w:rsidRPr="00AE20B5">
              <w:t>waterways.</w:t>
            </w:r>
            <w:r w:rsidR="00AE20B5" w:rsidRPr="00AE20B5">
              <w:rPr>
                <w:highlight w:val="yellow"/>
              </w:rPr>
              <w:t xml:space="preserve"> </w:t>
            </w:r>
          </w:p>
          <w:p w14:paraId="37641829" w14:textId="1286174C" w:rsidR="00E14674" w:rsidRPr="00764947" w:rsidRDefault="00E14674" w:rsidP="008749A6">
            <w:pPr>
              <w:widowControl/>
            </w:pPr>
            <w:r w:rsidRPr="00764947">
              <w:t xml:space="preserve">The </w:t>
            </w:r>
            <w:r w:rsidR="00E639C4">
              <w:t>exhibition aim</w:t>
            </w:r>
            <w:r w:rsidR="001C7D43">
              <w:t xml:space="preserve">s to educate visitors </w:t>
            </w:r>
            <w:r w:rsidR="006216CB">
              <w:t>about the</w:t>
            </w:r>
            <w:r w:rsidR="001C7D43">
              <w:t xml:space="preserve"> importance of protecting Australia’s biodiversity</w:t>
            </w:r>
            <w:r w:rsidR="006216CB">
              <w:t xml:space="preserve"> and hopefully encourage</w:t>
            </w:r>
            <w:r w:rsidR="001C7D43">
              <w:t xml:space="preserve"> </w:t>
            </w:r>
            <w:r w:rsidR="006216CB">
              <w:t>people to</w:t>
            </w:r>
            <w:r w:rsidR="001C7D43">
              <w:t xml:space="preserve"> use</w:t>
            </w:r>
            <w:r w:rsidR="006216CB">
              <w:t xml:space="preserve"> this</w:t>
            </w:r>
            <w:r w:rsidR="001C7D43">
              <w:t xml:space="preserve"> </w:t>
            </w:r>
            <w:r w:rsidR="006216CB">
              <w:t xml:space="preserve">information </w:t>
            </w:r>
            <w:r w:rsidR="001C7D43">
              <w:t>to develop their</w:t>
            </w:r>
            <w:r w:rsidRPr="00764947">
              <w:t xml:space="preserve"> own revegetation projects.</w:t>
            </w:r>
            <w:r w:rsidR="00867B10">
              <w:t xml:space="preserve"> T</w:t>
            </w:r>
            <w:r w:rsidR="00867B10" w:rsidRPr="00EC35B3">
              <w:t xml:space="preserve">o encourage </w:t>
            </w:r>
            <w:r w:rsidR="006216CB">
              <w:t>visitors</w:t>
            </w:r>
            <w:r w:rsidR="00867B10" w:rsidRPr="00EC35B3">
              <w:t xml:space="preserve"> to do so, </w:t>
            </w:r>
            <w:r w:rsidR="00867B10">
              <w:t>students</w:t>
            </w:r>
            <w:r w:rsidR="00867B10" w:rsidRPr="00EC35B3">
              <w:t xml:space="preserve"> need to</w:t>
            </w:r>
            <w:r w:rsidR="006216CB">
              <w:t xml:space="preserve"> successfully</w:t>
            </w:r>
            <w:r w:rsidR="00867B10" w:rsidRPr="00EC35B3">
              <w:t xml:space="preserve"> communicate the value of revegetating degraded </w:t>
            </w:r>
            <w:r w:rsidR="00915336">
              <w:t>habitat</w:t>
            </w:r>
            <w:r w:rsidR="00456424">
              <w:t xml:space="preserve">. </w:t>
            </w:r>
          </w:p>
          <w:p w14:paraId="15FFA414" w14:textId="3D387AED" w:rsidR="00DF595A" w:rsidRPr="00764947" w:rsidRDefault="006216CB" w:rsidP="009231E9">
            <w:pPr>
              <w:widowControl/>
              <w:spacing w:after="0"/>
            </w:pPr>
            <w:r>
              <w:t>Encourage s</w:t>
            </w:r>
            <w:r w:rsidR="00A440AA">
              <w:t xml:space="preserve">tudents </w:t>
            </w:r>
            <w:r>
              <w:t xml:space="preserve">to decide on </w:t>
            </w:r>
            <w:r w:rsidR="00A440AA">
              <w:t>the content and style of their presentation</w:t>
            </w:r>
            <w:r w:rsidR="00D9334A">
              <w:t xml:space="preserve"> and</w:t>
            </w:r>
            <w:r w:rsidR="000B1980">
              <w:t xml:space="preserve"> </w:t>
            </w:r>
            <w:r w:rsidR="00D9334A">
              <w:t>to</w:t>
            </w:r>
            <w:r w:rsidR="000B1980">
              <w:t xml:space="preserve"> include</w:t>
            </w:r>
            <w:r w:rsidR="00DF595A" w:rsidRPr="00764947">
              <w:t>:</w:t>
            </w:r>
          </w:p>
          <w:p w14:paraId="6BF97FFD" w14:textId="710030E3" w:rsidR="00915336" w:rsidRPr="001D1148" w:rsidRDefault="00915336" w:rsidP="000B1980">
            <w:pPr>
              <w:pStyle w:val="ListParagraph"/>
            </w:pPr>
            <w:r w:rsidRPr="009D5BAA">
              <w:t xml:space="preserve">Reasons </w:t>
            </w:r>
            <w:r w:rsidR="006216CB" w:rsidRPr="001D1148">
              <w:t xml:space="preserve">for the degradation of local </w:t>
            </w:r>
            <w:r w:rsidR="008D1A92" w:rsidRPr="001D1148">
              <w:t>plant communities</w:t>
            </w:r>
          </w:p>
          <w:p w14:paraId="254AD3B6" w14:textId="1EA5B833" w:rsidR="00DF595A" w:rsidRPr="001D1148" w:rsidRDefault="008D1A92" w:rsidP="000B1980">
            <w:pPr>
              <w:pStyle w:val="ListParagraph"/>
            </w:pPr>
            <w:r w:rsidRPr="006C656A">
              <w:t>P</w:t>
            </w:r>
            <w:r w:rsidR="00E4523D" w:rsidRPr="006C656A">
              <w:t xml:space="preserve">eople’s </w:t>
            </w:r>
            <w:r w:rsidR="00DF595A" w:rsidRPr="00732A7A">
              <w:t xml:space="preserve">relationship </w:t>
            </w:r>
            <w:r w:rsidR="00F91145" w:rsidRPr="00732A7A">
              <w:t>with the natural environment</w:t>
            </w:r>
            <w:r w:rsidRPr="00C67DBC">
              <w:t xml:space="preserve"> and competing uses for it </w:t>
            </w:r>
            <w:r w:rsidR="006D4265">
              <w:t>(</w:t>
            </w:r>
            <w:proofErr w:type="spellStart"/>
            <w:r w:rsidRPr="001D1148">
              <w:t>eg</w:t>
            </w:r>
            <w:proofErr w:type="spellEnd"/>
            <w:r w:rsidRPr="001D1148">
              <w:t xml:space="preserve"> conservation, recreation, agriculture and mining</w:t>
            </w:r>
            <w:r w:rsidR="006D4265">
              <w:t>)</w:t>
            </w:r>
          </w:p>
          <w:p w14:paraId="09DB916B" w14:textId="77777777" w:rsidR="000B1980" w:rsidRDefault="000B1980" w:rsidP="000B1980">
            <w:pPr>
              <w:pStyle w:val="ListParagraph"/>
            </w:pPr>
            <w:r>
              <w:t>Aboriginal and Torres Strait Islander people’s relationship with the natural environment, including the significance of native plants and animals</w:t>
            </w:r>
          </w:p>
          <w:p w14:paraId="5BACA74D" w14:textId="769F96FE" w:rsidR="003728A5" w:rsidRPr="00C67DBC" w:rsidRDefault="008D1A92" w:rsidP="000B1980">
            <w:pPr>
              <w:pStyle w:val="ListParagraph"/>
            </w:pPr>
            <w:r w:rsidRPr="006C656A">
              <w:t>The</w:t>
            </w:r>
            <w:r w:rsidR="006216CB" w:rsidRPr="006C656A">
              <w:t xml:space="preserve"> </w:t>
            </w:r>
            <w:r w:rsidR="00A254D6" w:rsidRPr="00732A7A">
              <w:t>interdepend</w:t>
            </w:r>
            <w:r w:rsidR="006216CB" w:rsidRPr="00732A7A">
              <w:t>enc</w:t>
            </w:r>
            <w:r w:rsidR="00A254D6" w:rsidRPr="00732A7A">
              <w:t xml:space="preserve">e of </w:t>
            </w:r>
            <w:r w:rsidRPr="00C67DBC">
              <w:t>plants, animals and the physical environment</w:t>
            </w:r>
            <w:r w:rsidR="006216CB" w:rsidRPr="00C67DBC">
              <w:t xml:space="preserve"> </w:t>
            </w:r>
          </w:p>
          <w:p w14:paraId="1EC1BA26" w14:textId="51F2BD84" w:rsidR="003728A5" w:rsidRPr="00C67DBC" w:rsidRDefault="006216CB" w:rsidP="000B1980">
            <w:pPr>
              <w:pStyle w:val="ListParagraph"/>
            </w:pPr>
            <w:r w:rsidRPr="00C67DBC">
              <w:t xml:space="preserve">Information from their </w:t>
            </w:r>
            <w:r w:rsidR="008D1A92" w:rsidRPr="00C67DBC">
              <w:t>fieldwork including the imp</w:t>
            </w:r>
            <w:r w:rsidR="000B1980">
              <w:t xml:space="preserve">act of human activity or </w:t>
            </w:r>
            <w:r w:rsidR="008D1A92" w:rsidRPr="00C67DBC">
              <w:t>weather events</w:t>
            </w:r>
            <w:r w:rsidRPr="00C67DBC">
              <w:t xml:space="preserve"> </w:t>
            </w:r>
            <w:r w:rsidR="008D1A92" w:rsidRPr="00C67DBC">
              <w:t>on plant communities</w:t>
            </w:r>
          </w:p>
          <w:p w14:paraId="090EFCFB" w14:textId="6C899471" w:rsidR="00DF595A" w:rsidRPr="001D1148" w:rsidRDefault="006216CB" w:rsidP="000B1980">
            <w:pPr>
              <w:pStyle w:val="ListParagraph"/>
            </w:pPr>
            <w:r w:rsidRPr="00C67DBC">
              <w:t>T</w:t>
            </w:r>
            <w:r w:rsidR="00DF595A" w:rsidRPr="00C67DBC">
              <w:t>heir flowchart</w:t>
            </w:r>
            <w:r w:rsidR="008D1A92" w:rsidRPr="00C67DBC">
              <w:t xml:space="preserve"> plan for restoration</w:t>
            </w:r>
            <w:r w:rsidR="006D4265">
              <w:t>.</w:t>
            </w:r>
          </w:p>
          <w:p w14:paraId="22C44C19" w14:textId="16C16863" w:rsidR="00E77543" w:rsidRPr="00764947" w:rsidRDefault="00A254D6" w:rsidP="00A254D6">
            <w:pPr>
              <w:spacing w:after="240"/>
            </w:pPr>
            <w:r>
              <w:t xml:space="preserve">Students will need </w:t>
            </w:r>
            <w:r w:rsidR="00915336">
              <w:t>enough</w:t>
            </w:r>
            <w:r>
              <w:t xml:space="preserve"> time prior to the exhibition to develop </w:t>
            </w:r>
            <w:r w:rsidR="006216CB">
              <w:t xml:space="preserve">and prepare </w:t>
            </w:r>
            <w:r>
              <w:t>their presentations</w:t>
            </w:r>
            <w:r w:rsidR="001113A2">
              <w:t>.</w:t>
            </w:r>
          </w:p>
        </w:tc>
      </w:tr>
      <w:tr w:rsidR="008749A6" w:rsidRPr="00384F40" w14:paraId="1FBC4D36" w14:textId="77777777" w:rsidTr="009231E9">
        <w:trPr>
          <w:trHeight w:val="90"/>
        </w:trPr>
        <w:tc>
          <w:tcPr>
            <w:tcW w:w="2404" w:type="dxa"/>
            <w:vMerge/>
            <w:tcBorders>
              <w:left w:val="nil"/>
              <w:right w:val="nil"/>
            </w:tcBorders>
          </w:tcPr>
          <w:p w14:paraId="4FCA1886" w14:textId="77777777" w:rsidR="008749A6" w:rsidRPr="00384F40" w:rsidRDefault="008749A6" w:rsidP="008749A6">
            <w:pPr>
              <w:widowControl/>
              <w:spacing w:after="160" w:line="259" w:lineRule="auto"/>
              <w:rPr>
                <w:b/>
              </w:rPr>
            </w:pPr>
          </w:p>
        </w:tc>
        <w:tc>
          <w:tcPr>
            <w:tcW w:w="6634" w:type="dxa"/>
            <w:tcBorders>
              <w:left w:val="nil"/>
              <w:right w:val="nil"/>
            </w:tcBorders>
          </w:tcPr>
          <w:p w14:paraId="171B9F8E" w14:textId="46B7C6C3" w:rsidR="000B225A" w:rsidRDefault="008749A6" w:rsidP="003728A5">
            <w:pPr>
              <w:widowControl/>
              <w:rPr>
                <w:b/>
              </w:rPr>
            </w:pPr>
            <w:r w:rsidRPr="00384F40">
              <w:rPr>
                <w:b/>
              </w:rPr>
              <w:t xml:space="preserve">Part 4: </w:t>
            </w:r>
            <w:r w:rsidR="003728A5">
              <w:rPr>
                <w:b/>
              </w:rPr>
              <w:t xml:space="preserve">Exhibition </w:t>
            </w:r>
            <w:r w:rsidR="00B73557">
              <w:rPr>
                <w:b/>
              </w:rPr>
              <w:t>prep</w:t>
            </w:r>
            <w:r w:rsidR="00194E38">
              <w:rPr>
                <w:b/>
              </w:rPr>
              <w:t>a</w:t>
            </w:r>
            <w:r w:rsidR="00B73557">
              <w:rPr>
                <w:b/>
              </w:rPr>
              <w:t>ration</w:t>
            </w:r>
          </w:p>
          <w:p w14:paraId="1462346C" w14:textId="36B79DF5" w:rsidR="00676408" w:rsidRDefault="00676408" w:rsidP="00D477D0">
            <w:r>
              <w:t>Prior to the event</w:t>
            </w:r>
            <w:r w:rsidR="00246825">
              <w:t>,</w:t>
            </w:r>
            <w:r>
              <w:t xml:space="preserve"> </w:t>
            </w:r>
            <w:r w:rsidR="000B1980">
              <w:t>engage</w:t>
            </w:r>
            <w:r w:rsidR="00BA0CEC">
              <w:t xml:space="preserve"> students in thinking about how the</w:t>
            </w:r>
            <w:r w:rsidR="0053687E">
              <w:t xml:space="preserve"> presentation area can be arranged </w:t>
            </w:r>
            <w:r w:rsidR="00BA0CEC">
              <w:t xml:space="preserve">to best accommodate the exhibition. </w:t>
            </w:r>
            <w:r w:rsidR="00D9334A">
              <w:t>S</w:t>
            </w:r>
            <w:r w:rsidR="00BA0CEC">
              <w:t>tudents will need to consider the space and furniture required</w:t>
            </w:r>
            <w:r w:rsidR="00BA5AA1">
              <w:t xml:space="preserve"> as well as </w:t>
            </w:r>
            <w:r w:rsidR="00BA0CEC">
              <w:t xml:space="preserve">extra resources they may </w:t>
            </w:r>
            <w:r w:rsidR="00D9334A">
              <w:t xml:space="preserve">need </w:t>
            </w:r>
            <w:r w:rsidR="0053687E">
              <w:t xml:space="preserve">such as </w:t>
            </w:r>
            <w:r w:rsidR="00BA0CEC">
              <w:t>tablecloths, book stands</w:t>
            </w:r>
            <w:r w:rsidR="006D4265">
              <w:t xml:space="preserve">, </w:t>
            </w:r>
            <w:r w:rsidR="00BA0CEC">
              <w:t xml:space="preserve">laptops </w:t>
            </w:r>
            <w:r w:rsidR="001113A2">
              <w:t>and</w:t>
            </w:r>
            <w:r w:rsidR="00BA0CEC">
              <w:t xml:space="preserve"> other ICT tools.</w:t>
            </w:r>
            <w:r w:rsidR="00B73557">
              <w:t xml:space="preserve"> The tim</w:t>
            </w:r>
            <w:r w:rsidR="00D9334A">
              <w:t>ing</w:t>
            </w:r>
            <w:r w:rsidR="00B73557">
              <w:t xml:space="preserve"> of the exhibition and visitor numbers will also need to be considered. </w:t>
            </w:r>
            <w:r w:rsidR="00BA0CEC">
              <w:t xml:space="preserve">  </w:t>
            </w:r>
          </w:p>
          <w:p w14:paraId="33069CDB" w14:textId="6A09EF73" w:rsidR="00D477D0" w:rsidRPr="003728A5" w:rsidRDefault="007F588D" w:rsidP="00D477D0">
            <w:r w:rsidRPr="00944783">
              <w:t xml:space="preserve">Allow </w:t>
            </w:r>
            <w:r w:rsidR="00915336">
              <w:t xml:space="preserve">time for </w:t>
            </w:r>
            <w:r w:rsidRPr="00944783">
              <w:t xml:space="preserve">students to </w:t>
            </w:r>
            <w:r w:rsidR="001113A2">
              <w:t xml:space="preserve">share and </w:t>
            </w:r>
            <w:r w:rsidR="00915336">
              <w:t>engage in their</w:t>
            </w:r>
            <w:r w:rsidRPr="00944783">
              <w:t xml:space="preserve"> </w:t>
            </w:r>
            <w:r w:rsidR="00915336" w:rsidRPr="00944783">
              <w:t>peer</w:t>
            </w:r>
            <w:r w:rsidR="00915336">
              <w:t xml:space="preserve">s’ </w:t>
            </w:r>
            <w:r w:rsidRPr="00944783">
              <w:t>presentations.</w:t>
            </w:r>
            <w:r w:rsidR="00915336">
              <w:t xml:space="preserve"> Develop ways </w:t>
            </w:r>
            <w:r w:rsidR="001D1148">
              <w:t xml:space="preserve">for </w:t>
            </w:r>
            <w:r w:rsidR="00915336">
              <w:t xml:space="preserve">students </w:t>
            </w:r>
            <w:r w:rsidR="001D1148">
              <w:t xml:space="preserve">to record </w:t>
            </w:r>
            <w:r w:rsidR="0053687E">
              <w:t>feedbac</w:t>
            </w:r>
            <w:r w:rsidR="00AD4F25">
              <w:t>k, see</w:t>
            </w:r>
            <w:r w:rsidR="0053687E">
              <w:t xml:space="preserve"> </w:t>
            </w:r>
            <w:hyperlink w:anchor="_Appendix_17:_Teacher" w:history="1">
              <w:r w:rsidR="00AD4F25" w:rsidRPr="000A7BA9">
                <w:rPr>
                  <w:rStyle w:val="Hyperlink"/>
                </w:rPr>
                <w:t>Teacher resource sheet 4.</w:t>
              </w:r>
              <w:r w:rsidR="00AD4F25">
                <w:rPr>
                  <w:rStyle w:val="Hyperlink"/>
                </w:rPr>
                <w:t>3</w:t>
              </w:r>
              <w:r w:rsidR="00AD4F25" w:rsidRPr="000A7BA9">
                <w:rPr>
                  <w:rStyle w:val="Hyperlink"/>
                </w:rPr>
                <w:t>: P</w:t>
              </w:r>
              <w:r w:rsidR="00AD4F25">
                <w:rPr>
                  <w:rStyle w:val="Hyperlink"/>
                </w:rPr>
                <w:t>eer and visitor feedback</w:t>
              </w:r>
            </w:hyperlink>
            <w:r w:rsidR="00AD4F25">
              <w:rPr>
                <w:rStyle w:val="Hyperlink"/>
              </w:rPr>
              <w:t>.</w:t>
            </w:r>
          </w:p>
        </w:tc>
      </w:tr>
      <w:tr w:rsidR="008749A6" w:rsidRPr="00384F40" w14:paraId="74E48AD9" w14:textId="77777777" w:rsidTr="009231E9">
        <w:trPr>
          <w:trHeight w:val="90"/>
        </w:trPr>
        <w:tc>
          <w:tcPr>
            <w:tcW w:w="2404" w:type="dxa"/>
            <w:vMerge/>
            <w:tcBorders>
              <w:left w:val="nil"/>
              <w:right w:val="nil"/>
            </w:tcBorders>
          </w:tcPr>
          <w:p w14:paraId="15EAC751" w14:textId="77777777" w:rsidR="008749A6" w:rsidRPr="00384F40" w:rsidRDefault="008749A6" w:rsidP="008749A6">
            <w:pPr>
              <w:widowControl/>
              <w:spacing w:after="160" w:line="259" w:lineRule="auto"/>
              <w:rPr>
                <w:b/>
              </w:rPr>
            </w:pPr>
          </w:p>
        </w:tc>
        <w:tc>
          <w:tcPr>
            <w:tcW w:w="6634" w:type="dxa"/>
            <w:tcBorders>
              <w:left w:val="nil"/>
              <w:right w:val="nil"/>
            </w:tcBorders>
          </w:tcPr>
          <w:p w14:paraId="6AED38D4" w14:textId="77777777" w:rsidR="008749A6" w:rsidRDefault="008749A6" w:rsidP="008749A6">
            <w:pPr>
              <w:widowControl/>
              <w:rPr>
                <w:b/>
              </w:rPr>
            </w:pPr>
            <w:r w:rsidRPr="00384F40">
              <w:rPr>
                <w:b/>
              </w:rPr>
              <w:t>Part 5:</w:t>
            </w:r>
            <w:r w:rsidR="003728A5">
              <w:rPr>
                <w:b/>
              </w:rPr>
              <w:t xml:space="preserve"> Reflection</w:t>
            </w:r>
          </w:p>
          <w:p w14:paraId="355EAA26" w14:textId="31F085CE" w:rsidR="00B73557" w:rsidRDefault="00B73557" w:rsidP="00D477D0">
            <w:pPr>
              <w:spacing w:after="0"/>
            </w:pPr>
            <w:r>
              <w:t>Students decide on the best way to collate the feedback from the exhibition</w:t>
            </w:r>
            <w:r w:rsidR="001D1148">
              <w:t xml:space="preserve"> by discussing:</w:t>
            </w:r>
            <w:r>
              <w:t xml:space="preserve"> </w:t>
            </w:r>
          </w:p>
          <w:p w14:paraId="53259B6E" w14:textId="034FEC84" w:rsidR="00B73557" w:rsidRPr="001D1148" w:rsidRDefault="008F0EA2" w:rsidP="00D477D0">
            <w:pPr>
              <w:pStyle w:val="ListParagraph"/>
            </w:pPr>
            <w:r w:rsidRPr="0046500A">
              <w:rPr>
                <w:rFonts w:cstheme="minorHAnsi"/>
                <w:noProof/>
                <w:lang w:eastAsia="en-AU"/>
              </w:rPr>
              <w:drawing>
                <wp:anchor distT="0" distB="0" distL="114300" distR="114300" simplePos="0" relativeHeight="252079104" behindDoc="0" locked="0" layoutInCell="1" allowOverlap="1" wp14:anchorId="64A77674" wp14:editId="45EF541E">
                  <wp:simplePos x="0" y="0"/>
                  <wp:positionH relativeFrom="column">
                    <wp:posOffset>-408940</wp:posOffset>
                  </wp:positionH>
                  <wp:positionV relativeFrom="paragraph">
                    <wp:posOffset>68580</wp:posOffset>
                  </wp:positionV>
                  <wp:extent cx="360000" cy="360000"/>
                  <wp:effectExtent l="0" t="0" r="254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557" w:rsidRPr="009D5BAA">
              <w:t xml:space="preserve">What tools will </w:t>
            </w:r>
            <w:r w:rsidR="001D1148">
              <w:t>we</w:t>
            </w:r>
            <w:r w:rsidR="001D1148" w:rsidRPr="009D5BAA">
              <w:t xml:space="preserve"> </w:t>
            </w:r>
            <w:r w:rsidR="00B73557" w:rsidRPr="009D5BAA">
              <w:t xml:space="preserve">use to do this? </w:t>
            </w:r>
          </w:p>
          <w:p w14:paraId="027AE639" w14:textId="6EDCD730" w:rsidR="00B73557" w:rsidRPr="00732A7A" w:rsidRDefault="00B73557" w:rsidP="00D477D0">
            <w:pPr>
              <w:pStyle w:val="ListParagraph"/>
            </w:pPr>
            <w:r w:rsidRPr="006C656A">
              <w:t xml:space="preserve">What information does this </w:t>
            </w:r>
            <w:r w:rsidRPr="00732A7A">
              <w:t xml:space="preserve">tell us? </w:t>
            </w:r>
          </w:p>
          <w:p w14:paraId="66434077" w14:textId="31C71011" w:rsidR="00B73557" w:rsidRPr="006C656A" w:rsidRDefault="001D1148" w:rsidP="00D477D0">
            <w:pPr>
              <w:pStyle w:val="ListParagraph"/>
            </w:pPr>
            <w:r>
              <w:t>W</w:t>
            </w:r>
            <w:r w:rsidR="00B73557" w:rsidRPr="001D1148">
              <w:t>hat changes would</w:t>
            </w:r>
            <w:r w:rsidR="001113A2" w:rsidRPr="001D1148">
              <w:t xml:space="preserve"> </w:t>
            </w:r>
            <w:r>
              <w:t>we</w:t>
            </w:r>
            <w:r w:rsidRPr="001D1148">
              <w:t xml:space="preserve"> </w:t>
            </w:r>
            <w:r w:rsidR="00B73557" w:rsidRPr="006C656A">
              <w:t>make for subsequent exhibitions?</w:t>
            </w:r>
          </w:p>
          <w:p w14:paraId="3CB62276" w14:textId="6E326F58" w:rsidR="007D1EA5" w:rsidRDefault="00944783" w:rsidP="00D477D0">
            <w:pPr>
              <w:spacing w:after="0"/>
            </w:pPr>
            <w:r>
              <w:t xml:space="preserve">Discuss </w:t>
            </w:r>
            <w:r w:rsidR="009A2EFD">
              <w:t xml:space="preserve">the impact of the exhibition on the community and ways to measure the success or spread of sharing their knowledge. </w:t>
            </w:r>
          </w:p>
          <w:p w14:paraId="7BB58081" w14:textId="6DB379EE" w:rsidR="007D1EA5" w:rsidRPr="001D1148" w:rsidRDefault="008F0EA2" w:rsidP="00D477D0">
            <w:pPr>
              <w:pStyle w:val="ListParagraph"/>
            </w:pPr>
            <w:r w:rsidRPr="0046500A">
              <w:rPr>
                <w:rFonts w:cstheme="minorHAnsi"/>
                <w:noProof/>
                <w:lang w:eastAsia="en-AU"/>
              </w:rPr>
              <w:drawing>
                <wp:anchor distT="0" distB="0" distL="114300" distR="114300" simplePos="0" relativeHeight="252081152" behindDoc="0" locked="0" layoutInCell="1" allowOverlap="1" wp14:anchorId="49AC1A0C" wp14:editId="65032932">
                  <wp:simplePos x="0" y="0"/>
                  <wp:positionH relativeFrom="column">
                    <wp:posOffset>-450215</wp:posOffset>
                  </wp:positionH>
                  <wp:positionV relativeFrom="paragraph">
                    <wp:posOffset>71120</wp:posOffset>
                  </wp:positionV>
                  <wp:extent cx="360000" cy="360000"/>
                  <wp:effectExtent l="0" t="0" r="2540" b="2540"/>
                  <wp:wrapNone/>
                  <wp:docPr id="37" name="Picture 37" descr="Question mar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2EFD" w:rsidRPr="007D1EA5">
              <w:t xml:space="preserve">Will </w:t>
            </w:r>
            <w:r w:rsidR="009A2EFD" w:rsidRPr="009D5BAA">
              <w:t xml:space="preserve">some groups continue with this message after finishing this </w:t>
            </w:r>
            <w:r w:rsidR="001D1148">
              <w:t>module</w:t>
            </w:r>
            <w:r w:rsidR="009A2EFD" w:rsidRPr="009D5BAA">
              <w:t xml:space="preserve">? </w:t>
            </w:r>
          </w:p>
          <w:p w14:paraId="608B003C" w14:textId="77777777" w:rsidR="007D1EA5" w:rsidRPr="00732A7A" w:rsidRDefault="009A2EFD" w:rsidP="00D477D0">
            <w:pPr>
              <w:pStyle w:val="ListParagraph"/>
            </w:pPr>
            <w:r w:rsidRPr="006C656A">
              <w:t xml:space="preserve">Will there be any long-term impact stories? </w:t>
            </w:r>
          </w:p>
          <w:p w14:paraId="29AA0505" w14:textId="3D77C9C0" w:rsidR="00944783" w:rsidRDefault="009A2EFD" w:rsidP="00D477D0">
            <w:pPr>
              <w:pStyle w:val="ListParagraph"/>
            </w:pPr>
            <w:r w:rsidRPr="00C67DBC">
              <w:t>How could these be tracked and shared</w:t>
            </w:r>
            <w:r w:rsidRPr="007D1EA5">
              <w:t xml:space="preserve">? </w:t>
            </w:r>
          </w:p>
          <w:p w14:paraId="37839561" w14:textId="3BD4DB07" w:rsidR="00252B67" w:rsidRPr="007D1EA5" w:rsidRDefault="00252B67" w:rsidP="00D477D0">
            <w:pPr>
              <w:pStyle w:val="ListParagraph"/>
            </w:pPr>
            <w:r>
              <w:t xml:space="preserve">Should we implement a restoration plan? How could we do this? What would we need to consider? Who would we involve? Which flowchart would we follow? How could we decide this?   </w:t>
            </w:r>
          </w:p>
          <w:p w14:paraId="73CFB9B7" w14:textId="36542635" w:rsidR="003728A5" w:rsidRDefault="00944783" w:rsidP="001D1148">
            <w:pPr>
              <w:widowControl/>
            </w:pPr>
            <w:r>
              <w:t>Students r</w:t>
            </w:r>
            <w:r w:rsidR="003728A5">
              <w:t>eflect on</w:t>
            </w:r>
            <w:r>
              <w:t xml:space="preserve"> their work throughout the project using</w:t>
            </w:r>
            <w:r w:rsidR="00C67DBC">
              <w:t xml:space="preserve"> </w:t>
            </w:r>
            <w:hyperlink w:anchor="_Appendix_13:_Student" w:history="1">
              <w:r w:rsidR="002B6EA6" w:rsidRPr="00D073EA">
                <w:rPr>
                  <w:rStyle w:val="Hyperlink"/>
                </w:rPr>
                <w:t>Student activity sheet 4.</w:t>
              </w:r>
              <w:r w:rsidR="00D9334A">
                <w:rPr>
                  <w:rStyle w:val="Hyperlink"/>
                </w:rPr>
                <w:t>2</w:t>
              </w:r>
              <w:r w:rsidR="002B6EA6" w:rsidRPr="00D073EA">
                <w:rPr>
                  <w:rStyle w:val="Hyperlink"/>
                </w:rPr>
                <w:t>: Self-evaluation</w:t>
              </w:r>
            </w:hyperlink>
            <w:r w:rsidR="00C67DBC">
              <w:t>.</w:t>
            </w:r>
          </w:p>
          <w:p w14:paraId="3C0DB4F9" w14:textId="554A9858" w:rsidR="008F0EA2" w:rsidRPr="003728A5" w:rsidRDefault="008F0EA2" w:rsidP="00B061E9">
            <w:pPr>
              <w:spacing w:after="240"/>
            </w:pPr>
            <w:r>
              <w:t xml:space="preserve">Students complete </w:t>
            </w:r>
            <w:hyperlink w:anchor="_Appendix_6:_Student" w:history="1">
              <w:r w:rsidRPr="008F0EA2">
                <w:rPr>
                  <w:rStyle w:val="Hyperlink"/>
                </w:rPr>
                <w:t>Student activity sheet 1.0: Journal checklist</w:t>
              </w:r>
            </w:hyperlink>
            <w:r>
              <w:t>.</w:t>
            </w:r>
          </w:p>
        </w:tc>
      </w:tr>
      <w:tr w:rsidR="00877BD2" w14:paraId="30F5E654" w14:textId="77777777" w:rsidTr="00877BD2">
        <w:trPr>
          <w:trHeight w:val="2024"/>
        </w:trPr>
        <w:tc>
          <w:tcPr>
            <w:tcW w:w="2404" w:type="dxa"/>
            <w:tcBorders>
              <w:left w:val="nil"/>
              <w:right w:val="nil"/>
            </w:tcBorders>
          </w:tcPr>
          <w:p w14:paraId="7EAF913A" w14:textId="77777777" w:rsidR="00877BD2" w:rsidRPr="008811A9" w:rsidRDefault="00877BD2" w:rsidP="008749A6">
            <w:pPr>
              <w:widowControl/>
              <w:spacing w:after="240"/>
              <w:rPr>
                <w:b/>
              </w:rPr>
            </w:pPr>
            <w:r w:rsidRPr="008811A9">
              <w:rPr>
                <w:b/>
              </w:rPr>
              <w:t>Resource sheets</w:t>
            </w:r>
          </w:p>
        </w:tc>
        <w:tc>
          <w:tcPr>
            <w:tcW w:w="6634" w:type="dxa"/>
            <w:tcBorders>
              <w:left w:val="nil"/>
              <w:right w:val="nil"/>
            </w:tcBorders>
          </w:tcPr>
          <w:p w14:paraId="104D7438" w14:textId="29C340AF" w:rsidR="008F0EA2" w:rsidRDefault="00921923" w:rsidP="008749A6">
            <w:hyperlink w:anchor="_Appendix_6:_Student" w:history="1">
              <w:r w:rsidR="008F0EA2" w:rsidRPr="008F0EA2">
                <w:rPr>
                  <w:rStyle w:val="Hyperlink"/>
                </w:rPr>
                <w:t>Student activity sheet 1.0: Journal checklist</w:t>
              </w:r>
            </w:hyperlink>
          </w:p>
          <w:p w14:paraId="30635B94" w14:textId="429555D0" w:rsidR="00877BD2" w:rsidRDefault="00921923" w:rsidP="008749A6">
            <w:pPr>
              <w:rPr>
                <w:rStyle w:val="Hyperlink"/>
              </w:rPr>
            </w:pPr>
            <w:hyperlink w:anchor="_Appendix_7:_Teacher" w:history="1">
              <w:r w:rsidR="00877BD2" w:rsidRPr="0034089D">
                <w:rPr>
                  <w:rStyle w:val="Hyperlink"/>
                </w:rPr>
                <w:t>Teacher resource sheet 1.1: Cooperative learning – Roles</w:t>
              </w:r>
            </w:hyperlink>
          </w:p>
          <w:p w14:paraId="6EBCF9D4" w14:textId="7609D70A" w:rsidR="005E3AD8" w:rsidRDefault="00921923" w:rsidP="008749A6">
            <w:hyperlink w:anchor="_Appendix_12:_Student" w:history="1">
              <w:r w:rsidR="005E3AD8" w:rsidRPr="000A7BA9">
                <w:rPr>
                  <w:rStyle w:val="Hyperlink"/>
                </w:rPr>
                <w:t>Teacher resource sheet 4.1: Progress photographs</w:t>
              </w:r>
            </w:hyperlink>
          </w:p>
          <w:p w14:paraId="3FA01019" w14:textId="41F9ACFB" w:rsidR="00D9334A" w:rsidRDefault="00921923" w:rsidP="008749A6">
            <w:hyperlink w:anchor="_Appendix_13:_Student" w:history="1">
              <w:r w:rsidR="00877BD2" w:rsidRPr="00D073EA">
                <w:rPr>
                  <w:rStyle w:val="Hyperlink"/>
                </w:rPr>
                <w:t>Student activity sheet 4.</w:t>
              </w:r>
              <w:r w:rsidR="00D9334A">
                <w:rPr>
                  <w:rStyle w:val="Hyperlink"/>
                </w:rPr>
                <w:t>2</w:t>
              </w:r>
              <w:r w:rsidR="00877BD2" w:rsidRPr="00D073EA">
                <w:rPr>
                  <w:rStyle w:val="Hyperlink"/>
                </w:rPr>
                <w:t>: Self-evaluation</w:t>
              </w:r>
            </w:hyperlink>
          </w:p>
          <w:p w14:paraId="2CD63682" w14:textId="6E19C9F9" w:rsidR="00877BD2" w:rsidRPr="00B061E9" w:rsidRDefault="00921923">
            <w:pPr>
              <w:spacing w:after="240"/>
            </w:pPr>
            <w:hyperlink w:anchor="_Appendix_17:_Teacher" w:history="1">
              <w:r w:rsidR="00D9334A" w:rsidRPr="000A7BA9">
                <w:rPr>
                  <w:rStyle w:val="Hyperlink"/>
                </w:rPr>
                <w:t>Teacher resource sheet 4.</w:t>
              </w:r>
              <w:r w:rsidR="00D9334A">
                <w:rPr>
                  <w:rStyle w:val="Hyperlink"/>
                </w:rPr>
                <w:t>3</w:t>
              </w:r>
              <w:r w:rsidR="00D9334A" w:rsidRPr="000A7BA9">
                <w:rPr>
                  <w:rStyle w:val="Hyperlink"/>
                </w:rPr>
                <w:t>: P</w:t>
              </w:r>
              <w:r w:rsidR="00D9334A">
                <w:rPr>
                  <w:rStyle w:val="Hyperlink"/>
                </w:rPr>
                <w:t>eer and visitor feedback</w:t>
              </w:r>
            </w:hyperlink>
          </w:p>
        </w:tc>
      </w:tr>
    </w:tbl>
    <w:p w14:paraId="29BC91D9" w14:textId="77777777" w:rsidR="003F4AF5" w:rsidRDefault="003F4AF5">
      <w:pPr>
        <w:widowControl/>
        <w:spacing w:after="160" w:line="259" w:lineRule="auto"/>
        <w:rPr>
          <w:b/>
        </w:rPr>
        <w:sectPr w:rsidR="003F4AF5" w:rsidSect="00FD3D83">
          <w:headerReference w:type="default" r:id="rId101"/>
          <w:footerReference w:type="default" r:id="rId102"/>
          <w:pgSz w:w="11906" w:h="16838"/>
          <w:pgMar w:top="1440" w:right="1440" w:bottom="1440" w:left="1440" w:header="709" w:footer="709" w:gutter="0"/>
          <w:pgNumType w:start="1"/>
          <w:cols w:space="708"/>
          <w:docGrid w:linePitch="360"/>
        </w:sectPr>
      </w:pPr>
    </w:p>
    <w:p w14:paraId="423409A6" w14:textId="77777777" w:rsidR="00F81822" w:rsidRDefault="00320F9D" w:rsidP="000D37E7">
      <w:pPr>
        <w:pStyle w:val="Heading1"/>
      </w:pPr>
      <w:bookmarkStart w:id="43" w:name="_Appendix_1:_Curriculum"/>
      <w:bookmarkStart w:id="44" w:name="_Appendix_1A:_Links"/>
      <w:bookmarkStart w:id="45" w:name="_Appendix_1:_Links"/>
      <w:bookmarkStart w:id="46" w:name="_Toc465262499"/>
      <w:bookmarkStart w:id="47" w:name="_Toc44521773"/>
      <w:bookmarkEnd w:id="43"/>
      <w:bookmarkEnd w:id="44"/>
      <w:bookmarkEnd w:id="45"/>
      <w:r w:rsidRPr="00320F9D">
        <w:t xml:space="preserve">Appendix 1: </w:t>
      </w:r>
      <w:bookmarkEnd w:id="46"/>
      <w:r w:rsidR="00FB2509">
        <w:t>Links to the Western Australian Curriculum</w:t>
      </w:r>
      <w:bookmarkEnd w:id="47"/>
      <w:r w:rsidR="00FB2509">
        <w:t xml:space="preserve"> </w:t>
      </w:r>
    </w:p>
    <w:p w14:paraId="6162FAA5" w14:textId="77777777" w:rsidR="001B5E47" w:rsidRDefault="001B5E47" w:rsidP="009231E9">
      <w:pPr>
        <w:spacing w:after="480"/>
        <w:rPr>
          <w:iCs/>
        </w:rPr>
      </w:pPr>
      <w:r w:rsidRPr="00575267">
        <w:rPr>
          <w:lang w:val="en"/>
        </w:rPr>
        <w:t>The</w:t>
      </w:r>
      <w:r w:rsidRPr="00575267">
        <w:rPr>
          <w:i/>
          <w:lang w:val="en"/>
        </w:rPr>
        <w:t xml:space="preserve"> </w:t>
      </w:r>
      <w:r>
        <w:rPr>
          <w:i/>
          <w:lang w:val="en"/>
        </w:rPr>
        <w:t xml:space="preserve">Caring for </w:t>
      </w:r>
      <w:r w:rsidR="00AE41BC">
        <w:rPr>
          <w:i/>
          <w:lang w:val="en"/>
        </w:rPr>
        <w:t>c</w:t>
      </w:r>
      <w:r>
        <w:rPr>
          <w:i/>
          <w:lang w:val="en"/>
        </w:rPr>
        <w:t xml:space="preserve">ountry: Restoring native </w:t>
      </w:r>
      <w:r w:rsidR="002B6EA6">
        <w:rPr>
          <w:i/>
          <w:lang w:val="en"/>
        </w:rPr>
        <w:t>vegetation</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tbl>
      <w:tblPr>
        <w:tblStyle w:val="TableGrid"/>
        <w:tblW w:w="9072" w:type="dxa"/>
        <w:tblLayout w:type="fixed"/>
        <w:tblLook w:val="04A0" w:firstRow="1" w:lastRow="0" w:firstColumn="1" w:lastColumn="0" w:noHBand="0" w:noVBand="1"/>
      </w:tblPr>
      <w:tblGrid>
        <w:gridCol w:w="6439"/>
        <w:gridCol w:w="647"/>
        <w:gridCol w:w="11"/>
        <w:gridCol w:w="636"/>
        <w:gridCol w:w="22"/>
        <w:gridCol w:w="625"/>
        <w:gridCol w:w="33"/>
        <w:gridCol w:w="659"/>
      </w:tblGrid>
      <w:tr w:rsidR="00F525C7" w:rsidRPr="003B0120" w14:paraId="583C04C4" w14:textId="77777777" w:rsidTr="00704E83">
        <w:trPr>
          <w:trHeight w:val="283"/>
        </w:trPr>
        <w:tc>
          <w:tcPr>
            <w:tcW w:w="6439" w:type="dxa"/>
            <w:vMerge w:val="restart"/>
            <w:tcBorders>
              <w:top w:val="nil"/>
              <w:left w:val="nil"/>
            </w:tcBorders>
          </w:tcPr>
          <w:p w14:paraId="2007607D" w14:textId="1EB350CC" w:rsidR="00704E83" w:rsidRPr="00974E44" w:rsidRDefault="001B5E47" w:rsidP="009231E9">
            <w:pPr>
              <w:rPr>
                <w:rFonts w:eastAsia="Times New Roman" w:cstheme="minorHAnsi"/>
                <w:b/>
                <w:color w:val="2E74B5" w:themeColor="accent1" w:themeShade="BF"/>
                <w:lang w:eastAsia="en-AU"/>
              </w:rPr>
            </w:pPr>
            <w:bookmarkStart w:id="48" w:name="_Hlk20131691"/>
            <w:r>
              <w:rPr>
                <w:rFonts w:eastAsia="Times New Roman" w:cstheme="minorHAnsi"/>
                <w:b/>
                <w:color w:val="2E74B5" w:themeColor="accent1" w:themeShade="BF"/>
                <w:lang w:eastAsia="en-AU"/>
              </w:rPr>
              <w:t xml:space="preserve">Caring for </w:t>
            </w:r>
            <w:r w:rsidR="00AE41BC">
              <w:rPr>
                <w:rFonts w:eastAsia="Times New Roman" w:cstheme="minorHAnsi"/>
                <w:b/>
                <w:color w:val="2E74B5" w:themeColor="accent1" w:themeShade="BF"/>
                <w:lang w:eastAsia="en-AU"/>
              </w:rPr>
              <w:t>c</w:t>
            </w:r>
            <w:r>
              <w:rPr>
                <w:rFonts w:eastAsia="Times New Roman" w:cstheme="minorHAnsi"/>
                <w:b/>
                <w:color w:val="2E74B5" w:themeColor="accent1" w:themeShade="BF"/>
                <w:lang w:eastAsia="en-AU"/>
              </w:rPr>
              <w:t xml:space="preserve">ountry: Restoring native </w:t>
            </w:r>
            <w:r w:rsidR="002B6EA6">
              <w:rPr>
                <w:rFonts w:eastAsia="Times New Roman" w:cstheme="minorHAnsi"/>
                <w:b/>
                <w:color w:val="2E74B5" w:themeColor="accent1" w:themeShade="BF"/>
                <w:lang w:eastAsia="en-AU"/>
              </w:rPr>
              <w:t>vegetation</w:t>
            </w:r>
          </w:p>
        </w:tc>
        <w:tc>
          <w:tcPr>
            <w:tcW w:w="2633" w:type="dxa"/>
            <w:gridSpan w:val="7"/>
            <w:shd w:val="clear" w:color="auto" w:fill="2E74B5" w:themeFill="accent1" w:themeFillShade="BF"/>
          </w:tcPr>
          <w:p w14:paraId="560D5328" w14:textId="77777777" w:rsidR="00F525C7" w:rsidRPr="003B0120" w:rsidRDefault="00F525C7" w:rsidP="0073303F">
            <w:pPr>
              <w:jc w:val="center"/>
              <w:rPr>
                <w:rFonts w:cstheme="minorHAnsi"/>
                <w:color w:val="FFFFFF" w:themeColor="background1"/>
              </w:rPr>
            </w:pPr>
            <w:r w:rsidRPr="003B0120">
              <w:rPr>
                <w:rFonts w:cstheme="minorHAnsi"/>
                <w:color w:val="FFFFFF" w:themeColor="background1"/>
              </w:rPr>
              <w:t>ACTIVITY</w:t>
            </w:r>
          </w:p>
        </w:tc>
      </w:tr>
      <w:tr w:rsidR="00704E83" w:rsidRPr="003B0120" w14:paraId="4FD98D32" w14:textId="77777777" w:rsidTr="00F07F8B">
        <w:trPr>
          <w:trHeight w:val="283"/>
        </w:trPr>
        <w:tc>
          <w:tcPr>
            <w:tcW w:w="6439" w:type="dxa"/>
            <w:vMerge/>
            <w:tcBorders>
              <w:top w:val="nil"/>
              <w:left w:val="nil"/>
            </w:tcBorders>
          </w:tcPr>
          <w:p w14:paraId="46274BC5" w14:textId="77777777" w:rsidR="00704E83" w:rsidRDefault="00704E83" w:rsidP="00704E83">
            <w:pPr>
              <w:rPr>
                <w:rFonts w:eastAsia="Times New Roman" w:cstheme="minorHAnsi"/>
                <w:b/>
                <w:color w:val="2E74B5" w:themeColor="accent1" w:themeShade="BF"/>
                <w:lang w:eastAsia="en-AU"/>
              </w:rPr>
            </w:pPr>
          </w:p>
        </w:tc>
        <w:tc>
          <w:tcPr>
            <w:tcW w:w="658" w:type="dxa"/>
            <w:gridSpan w:val="2"/>
            <w:shd w:val="clear" w:color="auto" w:fill="auto"/>
            <w:vAlign w:val="center"/>
          </w:tcPr>
          <w:p w14:paraId="7C27913F" w14:textId="27AF4D7E" w:rsidR="00704E83" w:rsidRPr="003B0120" w:rsidRDefault="00704E83" w:rsidP="00704E83">
            <w:pPr>
              <w:jc w:val="center"/>
              <w:rPr>
                <w:rFonts w:cstheme="minorHAnsi"/>
                <w:color w:val="FFFFFF" w:themeColor="background1"/>
              </w:rPr>
            </w:pPr>
            <w:r w:rsidRPr="003B0120">
              <w:rPr>
                <w:rFonts w:cstheme="minorHAnsi"/>
                <w:b/>
                <w:color w:val="2E74B5" w:themeColor="accent1" w:themeShade="BF"/>
              </w:rPr>
              <w:t>1</w:t>
            </w:r>
          </w:p>
        </w:tc>
        <w:tc>
          <w:tcPr>
            <w:tcW w:w="658" w:type="dxa"/>
            <w:gridSpan w:val="2"/>
            <w:shd w:val="clear" w:color="auto" w:fill="auto"/>
            <w:vAlign w:val="center"/>
          </w:tcPr>
          <w:p w14:paraId="14FC0C8F" w14:textId="0B3CA3FB" w:rsidR="00704E83" w:rsidRPr="003B0120" w:rsidRDefault="00704E83" w:rsidP="00704E83">
            <w:pPr>
              <w:jc w:val="center"/>
              <w:rPr>
                <w:rFonts w:cstheme="minorHAnsi"/>
                <w:color w:val="FFFFFF" w:themeColor="background1"/>
              </w:rPr>
            </w:pPr>
            <w:r w:rsidRPr="003B0120">
              <w:rPr>
                <w:rFonts w:cstheme="minorHAnsi"/>
                <w:b/>
                <w:color w:val="2E74B5" w:themeColor="accent1" w:themeShade="BF"/>
              </w:rPr>
              <w:t>2</w:t>
            </w:r>
          </w:p>
        </w:tc>
        <w:tc>
          <w:tcPr>
            <w:tcW w:w="658" w:type="dxa"/>
            <w:gridSpan w:val="2"/>
            <w:shd w:val="clear" w:color="auto" w:fill="auto"/>
            <w:vAlign w:val="center"/>
          </w:tcPr>
          <w:p w14:paraId="247A885E" w14:textId="306B996B" w:rsidR="00704E83" w:rsidRPr="003B0120" w:rsidRDefault="00704E83" w:rsidP="00704E83">
            <w:pPr>
              <w:jc w:val="center"/>
              <w:rPr>
                <w:rFonts w:cstheme="minorHAnsi"/>
                <w:color w:val="FFFFFF" w:themeColor="background1"/>
              </w:rPr>
            </w:pPr>
            <w:r w:rsidRPr="003B0120">
              <w:rPr>
                <w:rFonts w:cstheme="minorHAnsi"/>
                <w:b/>
                <w:color w:val="2E74B5" w:themeColor="accent1" w:themeShade="BF"/>
              </w:rPr>
              <w:t>3</w:t>
            </w:r>
          </w:p>
        </w:tc>
        <w:tc>
          <w:tcPr>
            <w:tcW w:w="659" w:type="dxa"/>
            <w:shd w:val="clear" w:color="auto" w:fill="auto"/>
            <w:vAlign w:val="center"/>
          </w:tcPr>
          <w:p w14:paraId="6C929E8E" w14:textId="2AE9716B" w:rsidR="00704E83" w:rsidRPr="003B0120" w:rsidRDefault="00704E83" w:rsidP="00704E83">
            <w:pPr>
              <w:jc w:val="center"/>
              <w:rPr>
                <w:rFonts w:cstheme="minorHAnsi"/>
                <w:color w:val="FFFFFF" w:themeColor="background1"/>
              </w:rPr>
            </w:pPr>
            <w:r w:rsidRPr="003B0120">
              <w:rPr>
                <w:rFonts w:cstheme="minorHAnsi"/>
                <w:b/>
                <w:color w:val="2E74B5" w:themeColor="accent1" w:themeShade="BF"/>
              </w:rPr>
              <w:t>4</w:t>
            </w:r>
          </w:p>
        </w:tc>
      </w:tr>
      <w:bookmarkEnd w:id="48"/>
      <w:tr w:rsidR="00F525C7" w:rsidRPr="003B0120" w14:paraId="6433CC0C" w14:textId="77777777" w:rsidTr="00CF3A18">
        <w:trPr>
          <w:trHeight w:val="559"/>
        </w:trPr>
        <w:tc>
          <w:tcPr>
            <w:tcW w:w="6439" w:type="dxa"/>
            <w:shd w:val="clear" w:color="auto" w:fill="2E74B5" w:themeFill="accent1" w:themeFillShade="BF"/>
            <w:vAlign w:val="center"/>
          </w:tcPr>
          <w:p w14:paraId="1D9313AA" w14:textId="77777777" w:rsidR="00F525C7" w:rsidRPr="00F00CC2" w:rsidRDefault="00F525C7" w:rsidP="009231E9">
            <w:pPr>
              <w:rPr>
                <w:rFonts w:cstheme="minorHAnsi"/>
                <w:b/>
              </w:rPr>
            </w:pPr>
            <w:r w:rsidRPr="00F00CC2">
              <w:rPr>
                <w:rFonts w:cstheme="minorHAnsi"/>
                <w:b/>
                <w:color w:val="FFFFFF" w:themeColor="background1"/>
              </w:rPr>
              <w:t>SCIENCE</w:t>
            </w:r>
          </w:p>
        </w:tc>
        <w:tc>
          <w:tcPr>
            <w:tcW w:w="647" w:type="dxa"/>
            <w:shd w:val="clear" w:color="auto" w:fill="2E74B5" w:themeFill="accent1" w:themeFillShade="BF"/>
            <w:vAlign w:val="center"/>
          </w:tcPr>
          <w:p w14:paraId="2E66289E" w14:textId="77777777" w:rsidR="00F525C7" w:rsidRPr="003B0120" w:rsidRDefault="00F525C7" w:rsidP="009231E9">
            <w:pPr>
              <w:jc w:val="center"/>
              <w:rPr>
                <w:rFonts w:cstheme="minorHAnsi"/>
              </w:rPr>
            </w:pPr>
          </w:p>
        </w:tc>
        <w:tc>
          <w:tcPr>
            <w:tcW w:w="647" w:type="dxa"/>
            <w:gridSpan w:val="2"/>
            <w:shd w:val="clear" w:color="auto" w:fill="2E74B5" w:themeFill="accent1" w:themeFillShade="BF"/>
            <w:vAlign w:val="center"/>
          </w:tcPr>
          <w:p w14:paraId="2030F04B" w14:textId="77777777" w:rsidR="00F525C7" w:rsidRPr="003B0120" w:rsidRDefault="00F525C7" w:rsidP="009231E9">
            <w:pPr>
              <w:jc w:val="center"/>
              <w:rPr>
                <w:rFonts w:cstheme="minorHAnsi"/>
              </w:rPr>
            </w:pPr>
          </w:p>
        </w:tc>
        <w:tc>
          <w:tcPr>
            <w:tcW w:w="647" w:type="dxa"/>
            <w:gridSpan w:val="2"/>
            <w:shd w:val="clear" w:color="auto" w:fill="2E74B5" w:themeFill="accent1" w:themeFillShade="BF"/>
            <w:vAlign w:val="center"/>
          </w:tcPr>
          <w:p w14:paraId="107F3E3F" w14:textId="77777777" w:rsidR="00F525C7" w:rsidRPr="003B0120" w:rsidRDefault="00F525C7" w:rsidP="009231E9">
            <w:pPr>
              <w:jc w:val="center"/>
              <w:rPr>
                <w:rFonts w:cstheme="minorHAnsi"/>
              </w:rPr>
            </w:pPr>
          </w:p>
        </w:tc>
        <w:tc>
          <w:tcPr>
            <w:tcW w:w="692" w:type="dxa"/>
            <w:gridSpan w:val="2"/>
            <w:shd w:val="clear" w:color="auto" w:fill="2E74B5" w:themeFill="accent1" w:themeFillShade="BF"/>
            <w:vAlign w:val="center"/>
          </w:tcPr>
          <w:p w14:paraId="7C83B7EC" w14:textId="77777777" w:rsidR="00F525C7" w:rsidRPr="003B0120" w:rsidRDefault="00F525C7" w:rsidP="009231E9">
            <w:pPr>
              <w:jc w:val="center"/>
              <w:rPr>
                <w:rFonts w:cstheme="minorHAnsi"/>
              </w:rPr>
            </w:pPr>
          </w:p>
        </w:tc>
      </w:tr>
      <w:tr w:rsidR="00F525C7" w:rsidRPr="003B0120" w14:paraId="204B601A" w14:textId="77777777" w:rsidTr="00CF3A18">
        <w:trPr>
          <w:trHeight w:val="559"/>
        </w:trPr>
        <w:tc>
          <w:tcPr>
            <w:tcW w:w="6439" w:type="dxa"/>
            <w:shd w:val="clear" w:color="auto" w:fill="DEEAF6" w:themeFill="accent1" w:themeFillTint="33"/>
            <w:vAlign w:val="center"/>
          </w:tcPr>
          <w:p w14:paraId="3227D72E" w14:textId="77777777" w:rsidR="00F525C7" w:rsidRPr="00F00CC2" w:rsidRDefault="00F525C7" w:rsidP="009231E9">
            <w:pPr>
              <w:rPr>
                <w:rFonts w:cstheme="minorHAnsi"/>
              </w:rPr>
            </w:pPr>
            <w:r w:rsidRPr="00F00CC2">
              <w:rPr>
                <w:rFonts w:cstheme="minorHAnsi"/>
              </w:rPr>
              <w:t>SCIENCE UNDERSTANDING</w:t>
            </w:r>
          </w:p>
        </w:tc>
        <w:tc>
          <w:tcPr>
            <w:tcW w:w="647" w:type="dxa"/>
            <w:shd w:val="clear" w:color="auto" w:fill="DEEAF6" w:themeFill="accent1" w:themeFillTint="33"/>
            <w:vAlign w:val="center"/>
          </w:tcPr>
          <w:p w14:paraId="3D76CBFD" w14:textId="77777777" w:rsidR="00F525C7" w:rsidRPr="001516B8" w:rsidRDefault="00F525C7" w:rsidP="009231E9">
            <w:pPr>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117C7F4E" w14:textId="77777777" w:rsidR="00F525C7" w:rsidRPr="001516B8" w:rsidRDefault="00F525C7" w:rsidP="009231E9">
            <w:pPr>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702C975E" w14:textId="77777777" w:rsidR="00F525C7" w:rsidRPr="001516B8" w:rsidRDefault="00F525C7" w:rsidP="009231E9">
            <w:pPr>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79B7EEA6" w14:textId="77777777" w:rsidR="00F525C7" w:rsidRPr="001516B8" w:rsidRDefault="00F525C7" w:rsidP="009231E9">
            <w:pPr>
              <w:jc w:val="center"/>
              <w:rPr>
                <w:rFonts w:ascii="Wingdings" w:hAnsi="Wingdings" w:cstheme="minorHAnsi"/>
                <w:color w:val="2E74B5" w:themeColor="accent1" w:themeShade="BF"/>
              </w:rPr>
            </w:pPr>
          </w:p>
        </w:tc>
      </w:tr>
      <w:tr w:rsidR="0021088D" w:rsidRPr="003B0120" w14:paraId="6C186BCE" w14:textId="77777777" w:rsidTr="00CF3A18">
        <w:trPr>
          <w:trHeight w:val="1102"/>
        </w:trPr>
        <w:tc>
          <w:tcPr>
            <w:tcW w:w="6439" w:type="dxa"/>
            <w:vAlign w:val="center"/>
          </w:tcPr>
          <w:p w14:paraId="55BB9A61" w14:textId="29EE3A5D" w:rsidR="00D477D0" w:rsidRPr="0073303F" w:rsidRDefault="0021088D" w:rsidP="0053687E">
            <w:r w:rsidRPr="0073303F">
              <w:rPr>
                <w:rFonts w:cstheme="minorHAnsi"/>
                <w:color w:val="2E74B5" w:themeColor="accent1" w:themeShade="BF"/>
              </w:rPr>
              <w:t>B</w:t>
            </w:r>
            <w:r w:rsidRPr="001B5E47">
              <w:rPr>
                <w:rFonts w:cstheme="minorHAnsi"/>
                <w:color w:val="2E74B5" w:themeColor="accent1" w:themeShade="BF"/>
              </w:rPr>
              <w:t>iological sciences:</w:t>
            </w:r>
            <w:r w:rsidRPr="001B5E47">
              <w:t xml:space="preserve"> The growth and survival of living things are affected by physical conditions of their </w:t>
            </w:r>
            <w:hyperlink r:id="rId103" w:tooltip="Display the glossary entry for environment" w:history="1">
              <w:r w:rsidRPr="009231E9">
                <w:t>environment</w:t>
              </w:r>
            </w:hyperlink>
            <w:r w:rsidRPr="0073303F">
              <w:t xml:space="preserve"> </w:t>
            </w:r>
            <w:r w:rsidR="001B5E47" w:rsidRPr="009231E9">
              <w:t>(ACSSU094)</w:t>
            </w:r>
          </w:p>
        </w:tc>
        <w:tc>
          <w:tcPr>
            <w:tcW w:w="647" w:type="dxa"/>
            <w:vAlign w:val="center"/>
          </w:tcPr>
          <w:p w14:paraId="191E6F3B" w14:textId="77777777" w:rsidR="0021088D"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3F9DE4CE" w14:textId="77777777" w:rsidR="0021088D" w:rsidRDefault="0021088D" w:rsidP="009231E9">
            <w:pPr>
              <w:jc w:val="center"/>
              <w:rPr>
                <w:rFonts w:ascii="Wingdings" w:hAnsi="Wingdings" w:cstheme="minorHAnsi"/>
                <w:color w:val="2E74B5" w:themeColor="accent1" w:themeShade="BF"/>
              </w:rPr>
            </w:pPr>
          </w:p>
        </w:tc>
        <w:tc>
          <w:tcPr>
            <w:tcW w:w="647" w:type="dxa"/>
            <w:gridSpan w:val="2"/>
            <w:vAlign w:val="center"/>
          </w:tcPr>
          <w:p w14:paraId="275F796C" w14:textId="77777777" w:rsidR="0021088D" w:rsidRPr="00F00CC2" w:rsidRDefault="0021088D" w:rsidP="009231E9">
            <w:pPr>
              <w:jc w:val="center"/>
              <w:rPr>
                <w:rFonts w:ascii="Wingdings" w:hAnsi="Wingdings" w:cstheme="minorHAnsi"/>
                <w:color w:val="2E74B5" w:themeColor="accent1" w:themeShade="BF"/>
              </w:rPr>
            </w:pPr>
          </w:p>
        </w:tc>
        <w:tc>
          <w:tcPr>
            <w:tcW w:w="692" w:type="dxa"/>
            <w:gridSpan w:val="2"/>
            <w:vAlign w:val="center"/>
          </w:tcPr>
          <w:p w14:paraId="14C1DBC2" w14:textId="77777777" w:rsidR="0021088D" w:rsidRPr="00F00CC2" w:rsidRDefault="0021088D" w:rsidP="009231E9">
            <w:pPr>
              <w:jc w:val="center"/>
              <w:rPr>
                <w:rFonts w:ascii="Wingdings" w:hAnsi="Wingdings" w:cstheme="minorHAnsi"/>
                <w:color w:val="2E74B5" w:themeColor="accent1" w:themeShade="BF"/>
              </w:rPr>
            </w:pPr>
          </w:p>
        </w:tc>
      </w:tr>
      <w:tr w:rsidR="00F525C7" w:rsidRPr="003B0120" w14:paraId="1DB29201" w14:textId="77777777" w:rsidTr="00CF3A18">
        <w:trPr>
          <w:trHeight w:val="559"/>
        </w:trPr>
        <w:tc>
          <w:tcPr>
            <w:tcW w:w="6439" w:type="dxa"/>
            <w:shd w:val="clear" w:color="auto" w:fill="DEEAF6" w:themeFill="accent1" w:themeFillTint="33"/>
            <w:vAlign w:val="center"/>
          </w:tcPr>
          <w:p w14:paraId="2E814F27" w14:textId="77777777" w:rsidR="00F525C7" w:rsidRPr="001B5E47" w:rsidRDefault="00F525C7" w:rsidP="009231E9">
            <w:pPr>
              <w:rPr>
                <w:rFonts w:cstheme="minorHAnsi"/>
              </w:rPr>
            </w:pPr>
            <w:r w:rsidRPr="0073303F">
              <w:rPr>
                <w:rFonts w:cstheme="minorHAnsi"/>
              </w:rPr>
              <w:t>SCIENCE INQUIRY SKILLS</w:t>
            </w:r>
          </w:p>
        </w:tc>
        <w:tc>
          <w:tcPr>
            <w:tcW w:w="647" w:type="dxa"/>
            <w:shd w:val="clear" w:color="auto" w:fill="DEEAF6" w:themeFill="accent1" w:themeFillTint="33"/>
            <w:vAlign w:val="center"/>
          </w:tcPr>
          <w:p w14:paraId="31C648AF" w14:textId="77777777" w:rsidR="00F525C7" w:rsidRPr="00F00CC2" w:rsidRDefault="00F525C7" w:rsidP="009231E9">
            <w:pPr>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1EDF4049" w14:textId="77777777" w:rsidR="00F525C7" w:rsidRPr="00F00CC2" w:rsidRDefault="00F525C7" w:rsidP="009231E9">
            <w:pPr>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75B1FAC5" w14:textId="77777777" w:rsidR="00F525C7" w:rsidRPr="00F00CC2" w:rsidRDefault="00F525C7" w:rsidP="009231E9">
            <w:pPr>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47EE57FE" w14:textId="77777777" w:rsidR="00F525C7" w:rsidRPr="00F00CC2" w:rsidRDefault="00F525C7" w:rsidP="009231E9">
            <w:pPr>
              <w:jc w:val="center"/>
              <w:rPr>
                <w:rFonts w:ascii="Wingdings" w:hAnsi="Wingdings" w:cstheme="minorHAnsi"/>
                <w:color w:val="2E74B5" w:themeColor="accent1" w:themeShade="BF"/>
              </w:rPr>
            </w:pPr>
          </w:p>
        </w:tc>
      </w:tr>
      <w:tr w:rsidR="00F525C7" w:rsidRPr="00413C09" w14:paraId="146BB2A6" w14:textId="77777777" w:rsidTr="00CF3A18">
        <w:trPr>
          <w:trHeight w:val="961"/>
        </w:trPr>
        <w:tc>
          <w:tcPr>
            <w:tcW w:w="6439" w:type="dxa"/>
            <w:vAlign w:val="center"/>
          </w:tcPr>
          <w:p w14:paraId="6697E4F6" w14:textId="77777777" w:rsidR="00F525C7" w:rsidRPr="0073303F" w:rsidRDefault="00F525C7" w:rsidP="0073303F">
            <w:r w:rsidRPr="0073303F">
              <w:rPr>
                <w:rFonts w:cstheme="minorHAnsi"/>
                <w:color w:val="2E74B5" w:themeColor="accent1" w:themeShade="BF"/>
              </w:rPr>
              <w:t>Pl</w:t>
            </w:r>
            <w:r w:rsidRPr="001B5E47">
              <w:rPr>
                <w:rFonts w:cstheme="minorHAnsi"/>
                <w:color w:val="2E74B5" w:themeColor="accent1" w:themeShade="BF"/>
              </w:rPr>
              <w:t xml:space="preserve">anning and conducting: </w:t>
            </w:r>
            <w:r w:rsidR="0021088D" w:rsidRPr="001B5E47">
              <w:t xml:space="preserve">Identify, plan and apply the elements of scientific investigations to answer questions and solve problems using equipment and materials safely and identifying potential risks </w:t>
            </w:r>
            <w:r w:rsidR="001B5E47" w:rsidRPr="009231E9">
              <w:t>(ACSIS103)</w:t>
            </w:r>
          </w:p>
        </w:tc>
        <w:tc>
          <w:tcPr>
            <w:tcW w:w="647" w:type="dxa"/>
            <w:vAlign w:val="center"/>
          </w:tcPr>
          <w:p w14:paraId="6C379ED6" w14:textId="77777777" w:rsidR="00F525C7" w:rsidRPr="00F00CC2" w:rsidRDefault="00F525C7" w:rsidP="009231E9">
            <w:pPr>
              <w:jc w:val="center"/>
              <w:rPr>
                <w:rFonts w:ascii="Wingdings" w:hAnsi="Wingdings" w:cstheme="minorHAnsi"/>
                <w:color w:val="2E74B5" w:themeColor="accent1" w:themeShade="BF"/>
              </w:rPr>
            </w:pPr>
          </w:p>
        </w:tc>
        <w:tc>
          <w:tcPr>
            <w:tcW w:w="647" w:type="dxa"/>
            <w:gridSpan w:val="2"/>
            <w:vAlign w:val="center"/>
          </w:tcPr>
          <w:p w14:paraId="2CD5600B" w14:textId="77777777" w:rsidR="00F525C7"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10D259D8" w14:textId="77777777" w:rsidR="00F525C7" w:rsidRPr="00F00CC2" w:rsidRDefault="00F525C7" w:rsidP="009231E9">
            <w:pPr>
              <w:jc w:val="center"/>
              <w:rPr>
                <w:rFonts w:ascii="Wingdings" w:hAnsi="Wingdings" w:cstheme="minorHAnsi"/>
                <w:color w:val="2E74B5" w:themeColor="accent1" w:themeShade="BF"/>
              </w:rPr>
            </w:pPr>
          </w:p>
        </w:tc>
        <w:tc>
          <w:tcPr>
            <w:tcW w:w="692" w:type="dxa"/>
            <w:gridSpan w:val="2"/>
            <w:vAlign w:val="center"/>
          </w:tcPr>
          <w:p w14:paraId="70CD70C2" w14:textId="77777777" w:rsidR="00F525C7" w:rsidRPr="00F00CC2" w:rsidRDefault="00F525C7" w:rsidP="009231E9">
            <w:pPr>
              <w:jc w:val="center"/>
              <w:rPr>
                <w:rFonts w:ascii="Wingdings" w:hAnsi="Wingdings" w:cstheme="minorHAnsi"/>
                <w:color w:val="2E74B5" w:themeColor="accent1" w:themeShade="BF"/>
              </w:rPr>
            </w:pPr>
          </w:p>
        </w:tc>
      </w:tr>
      <w:tr w:rsidR="00F525C7" w:rsidRPr="00413C09" w14:paraId="286B0987" w14:textId="77777777" w:rsidTr="00CF3A18">
        <w:trPr>
          <w:trHeight w:val="1064"/>
        </w:trPr>
        <w:tc>
          <w:tcPr>
            <w:tcW w:w="6439" w:type="dxa"/>
            <w:vAlign w:val="center"/>
          </w:tcPr>
          <w:p w14:paraId="02B13AA3" w14:textId="6E2A9979" w:rsidR="00D477D0" w:rsidRPr="00974E44" w:rsidRDefault="00F525C7" w:rsidP="00D477D0">
            <w:r w:rsidRPr="0073303F">
              <w:rPr>
                <w:rFonts w:cstheme="minorHAnsi"/>
                <w:color w:val="2E74B5" w:themeColor="accent1" w:themeShade="BF"/>
              </w:rPr>
              <w:t xml:space="preserve">Communicating: </w:t>
            </w:r>
            <w:r w:rsidR="0021088D" w:rsidRPr="001B5E47">
              <w:t>Communicate ideas, explanations and processes using scientific representations in a variety of ways, including multi-modal texts</w:t>
            </w:r>
            <w:r w:rsidR="001B5E47">
              <w:t xml:space="preserve"> </w:t>
            </w:r>
            <w:r w:rsidR="001B5E47" w:rsidRPr="009231E9">
              <w:t>(ACSIS110)</w:t>
            </w:r>
          </w:p>
        </w:tc>
        <w:tc>
          <w:tcPr>
            <w:tcW w:w="647" w:type="dxa"/>
            <w:vAlign w:val="center"/>
          </w:tcPr>
          <w:p w14:paraId="642338C2" w14:textId="77777777" w:rsidR="00F525C7" w:rsidRPr="00F00CC2" w:rsidRDefault="00F525C7" w:rsidP="009231E9">
            <w:pPr>
              <w:jc w:val="center"/>
              <w:rPr>
                <w:rFonts w:ascii="Wingdings" w:hAnsi="Wingdings" w:cstheme="minorHAnsi"/>
                <w:color w:val="2E74B5" w:themeColor="accent1" w:themeShade="BF"/>
              </w:rPr>
            </w:pPr>
          </w:p>
        </w:tc>
        <w:tc>
          <w:tcPr>
            <w:tcW w:w="647" w:type="dxa"/>
            <w:gridSpan w:val="2"/>
            <w:vAlign w:val="center"/>
          </w:tcPr>
          <w:p w14:paraId="36455780" w14:textId="77777777" w:rsidR="00F525C7" w:rsidRPr="00F00CC2" w:rsidRDefault="00F525C7" w:rsidP="009231E9">
            <w:pPr>
              <w:jc w:val="center"/>
              <w:rPr>
                <w:rFonts w:ascii="Wingdings" w:hAnsi="Wingdings" w:cstheme="minorHAnsi"/>
                <w:color w:val="2E74B5" w:themeColor="accent1" w:themeShade="BF"/>
              </w:rPr>
            </w:pPr>
          </w:p>
        </w:tc>
        <w:tc>
          <w:tcPr>
            <w:tcW w:w="647" w:type="dxa"/>
            <w:gridSpan w:val="2"/>
            <w:vAlign w:val="center"/>
          </w:tcPr>
          <w:p w14:paraId="1D3A9EFF" w14:textId="77777777" w:rsidR="00F525C7" w:rsidRPr="00F00CC2" w:rsidRDefault="00221DCF"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92" w:type="dxa"/>
            <w:gridSpan w:val="2"/>
            <w:vAlign w:val="center"/>
          </w:tcPr>
          <w:p w14:paraId="6CF259C7" w14:textId="77777777" w:rsidR="00F525C7"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F525C7" w:rsidRPr="003B0120" w14:paraId="5F5618D8" w14:textId="77777777" w:rsidTr="00CF3A18">
        <w:trPr>
          <w:trHeight w:val="536"/>
        </w:trPr>
        <w:tc>
          <w:tcPr>
            <w:tcW w:w="6439" w:type="dxa"/>
            <w:shd w:val="clear" w:color="auto" w:fill="2E74B5" w:themeFill="accent1" w:themeFillShade="BF"/>
            <w:vAlign w:val="center"/>
          </w:tcPr>
          <w:p w14:paraId="2D59389E" w14:textId="77777777" w:rsidR="00F525C7" w:rsidRPr="00F00CC2" w:rsidRDefault="00F525C7" w:rsidP="0073303F">
            <w:pPr>
              <w:spacing w:before="60" w:after="60"/>
              <w:rPr>
                <w:rFonts w:cstheme="minorHAnsi"/>
                <w:b/>
              </w:rPr>
            </w:pPr>
            <w:r w:rsidRPr="00F00CC2">
              <w:rPr>
                <w:rFonts w:cstheme="minorHAnsi"/>
                <w:b/>
                <w:color w:val="FFFFFF" w:themeColor="background1"/>
              </w:rPr>
              <w:t>DESIGN AND TECHNOLOGIES</w:t>
            </w:r>
          </w:p>
        </w:tc>
        <w:tc>
          <w:tcPr>
            <w:tcW w:w="647" w:type="dxa"/>
            <w:shd w:val="clear" w:color="auto" w:fill="2E74B5" w:themeFill="accent1" w:themeFillShade="BF"/>
            <w:vAlign w:val="center"/>
          </w:tcPr>
          <w:p w14:paraId="52DDBE31" w14:textId="77777777" w:rsidR="00F525C7" w:rsidRPr="00F00CC2" w:rsidRDefault="00F525C7">
            <w:pPr>
              <w:spacing w:before="60" w:after="60"/>
              <w:jc w:val="center"/>
              <w:rPr>
                <w:rFonts w:ascii="Wingdings" w:hAnsi="Wingdings" w:cstheme="minorHAnsi"/>
              </w:rPr>
            </w:pPr>
          </w:p>
        </w:tc>
        <w:tc>
          <w:tcPr>
            <w:tcW w:w="647" w:type="dxa"/>
            <w:gridSpan w:val="2"/>
            <w:shd w:val="clear" w:color="auto" w:fill="2E74B5" w:themeFill="accent1" w:themeFillShade="BF"/>
            <w:vAlign w:val="center"/>
          </w:tcPr>
          <w:p w14:paraId="1FD651DE" w14:textId="77777777" w:rsidR="00F525C7" w:rsidRPr="00F00CC2" w:rsidRDefault="00F525C7">
            <w:pPr>
              <w:spacing w:before="60" w:after="60"/>
              <w:jc w:val="center"/>
              <w:rPr>
                <w:rFonts w:ascii="Wingdings" w:hAnsi="Wingdings" w:cstheme="minorHAnsi"/>
              </w:rPr>
            </w:pPr>
          </w:p>
        </w:tc>
        <w:tc>
          <w:tcPr>
            <w:tcW w:w="647" w:type="dxa"/>
            <w:gridSpan w:val="2"/>
            <w:shd w:val="clear" w:color="auto" w:fill="2E74B5" w:themeFill="accent1" w:themeFillShade="BF"/>
            <w:vAlign w:val="center"/>
          </w:tcPr>
          <w:p w14:paraId="7C0F72FC" w14:textId="77777777" w:rsidR="00F525C7" w:rsidRPr="00F00CC2" w:rsidRDefault="00F525C7">
            <w:pPr>
              <w:spacing w:before="60" w:after="60"/>
              <w:jc w:val="center"/>
              <w:rPr>
                <w:rFonts w:ascii="Wingdings" w:hAnsi="Wingdings" w:cstheme="minorHAnsi"/>
              </w:rPr>
            </w:pPr>
          </w:p>
        </w:tc>
        <w:tc>
          <w:tcPr>
            <w:tcW w:w="692" w:type="dxa"/>
            <w:gridSpan w:val="2"/>
            <w:shd w:val="clear" w:color="auto" w:fill="2E74B5" w:themeFill="accent1" w:themeFillShade="BF"/>
            <w:vAlign w:val="center"/>
          </w:tcPr>
          <w:p w14:paraId="77BB165E" w14:textId="77777777" w:rsidR="00F525C7" w:rsidRPr="00F00CC2" w:rsidRDefault="00F525C7">
            <w:pPr>
              <w:spacing w:before="60" w:after="60"/>
              <w:jc w:val="center"/>
              <w:rPr>
                <w:rFonts w:ascii="Wingdings" w:hAnsi="Wingdings" w:cstheme="minorHAnsi"/>
              </w:rPr>
            </w:pPr>
          </w:p>
        </w:tc>
      </w:tr>
      <w:tr w:rsidR="002A0F74" w:rsidRPr="003B0120" w14:paraId="0EC3F9AD" w14:textId="77777777" w:rsidTr="00CF3A18">
        <w:trPr>
          <w:trHeight w:val="510"/>
        </w:trPr>
        <w:tc>
          <w:tcPr>
            <w:tcW w:w="6439" w:type="dxa"/>
            <w:shd w:val="clear" w:color="auto" w:fill="DEEAF6" w:themeFill="accent1" w:themeFillTint="33"/>
            <w:vAlign w:val="center"/>
          </w:tcPr>
          <w:p w14:paraId="13744FE2" w14:textId="77777777" w:rsidR="002A0F74" w:rsidRPr="00F00CC2" w:rsidRDefault="002A0F74" w:rsidP="009231E9">
            <w:pPr>
              <w:spacing w:before="60" w:after="60"/>
              <w:rPr>
                <w:rFonts w:cstheme="minorHAnsi"/>
                <w:color w:val="2E74B5" w:themeColor="accent1" w:themeShade="BF"/>
              </w:rPr>
            </w:pPr>
            <w:r w:rsidRPr="002A0F74">
              <w:rPr>
                <w:rFonts w:cstheme="minorHAnsi"/>
                <w:color w:val="000000" w:themeColor="text1"/>
              </w:rPr>
              <w:t>PROCESS AND PRODUCTION SKILLS</w:t>
            </w:r>
          </w:p>
        </w:tc>
        <w:tc>
          <w:tcPr>
            <w:tcW w:w="647" w:type="dxa"/>
            <w:shd w:val="clear" w:color="auto" w:fill="DEEAF6" w:themeFill="accent1" w:themeFillTint="33"/>
            <w:vAlign w:val="center"/>
          </w:tcPr>
          <w:p w14:paraId="70295210" w14:textId="77777777" w:rsidR="002A0F74" w:rsidRPr="00F00CC2" w:rsidRDefault="002A0F74" w:rsidP="0073303F">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7C3E1C28" w14:textId="77777777" w:rsidR="002A0F74" w:rsidRPr="00F00CC2" w:rsidRDefault="002A0F7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75CB1D8B" w14:textId="77777777" w:rsidR="002A0F74" w:rsidRPr="00F00CC2" w:rsidRDefault="002A0F74">
            <w:pPr>
              <w:spacing w:before="60" w:after="60"/>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0C3956CF" w14:textId="77777777" w:rsidR="002A0F74" w:rsidRPr="00F00CC2" w:rsidRDefault="002A0F74">
            <w:pPr>
              <w:spacing w:before="60" w:after="60"/>
              <w:jc w:val="center"/>
              <w:rPr>
                <w:rFonts w:ascii="Wingdings" w:hAnsi="Wingdings" w:cstheme="minorHAnsi"/>
                <w:color w:val="2E74B5" w:themeColor="accent1" w:themeShade="BF"/>
              </w:rPr>
            </w:pPr>
          </w:p>
        </w:tc>
      </w:tr>
      <w:tr w:rsidR="00D07EFB" w:rsidRPr="003B0120" w14:paraId="1481B579" w14:textId="77777777" w:rsidTr="00CF3A18">
        <w:trPr>
          <w:trHeight w:val="961"/>
        </w:trPr>
        <w:tc>
          <w:tcPr>
            <w:tcW w:w="6439" w:type="dxa"/>
            <w:vAlign w:val="center"/>
          </w:tcPr>
          <w:p w14:paraId="0F4E175A" w14:textId="77777777" w:rsidR="00D07EFB" w:rsidRPr="004D6C9E" w:rsidRDefault="002A0F74" w:rsidP="00B13C46">
            <w:r w:rsidRPr="002A0F74">
              <w:rPr>
                <w:rFonts w:cstheme="minorHAnsi"/>
                <w:color w:val="2E74B5" w:themeColor="accent1" w:themeShade="BF"/>
              </w:rPr>
              <w:t>Creating solutions by designing</w:t>
            </w:r>
            <w:r>
              <w:t xml:space="preserve">: </w:t>
            </w:r>
            <w:r w:rsidR="004D6C9E" w:rsidRPr="0073303F">
              <w:t xml:space="preserve">Design, </w:t>
            </w:r>
            <w:hyperlink r:id="rId104" w:tooltip="Display the glossary entry for modify" w:history="1">
              <w:r w:rsidR="004D6C9E" w:rsidRPr="00B13C46">
                <w:t>modify</w:t>
              </w:r>
            </w:hyperlink>
            <w:r w:rsidR="004D6C9E" w:rsidRPr="0073303F">
              <w:t>,</w:t>
            </w:r>
            <w:r w:rsidR="004D6C9E" w:rsidRPr="00B13C46">
              <w:t xml:space="preserve"> follow and represent both diagrammatically, and in written text, alternative solutions using a range of </w:t>
            </w:r>
            <w:hyperlink r:id="rId105" w:tooltip="Display the glossary entry for techniques" w:history="1">
              <w:r w:rsidR="004D6C9E" w:rsidRPr="009231E9">
                <w:t>techniques</w:t>
              </w:r>
            </w:hyperlink>
            <w:r w:rsidR="004D6C9E" w:rsidRPr="0073303F">
              <w:t>, appropriate technical terms and technology</w:t>
            </w:r>
            <w:r w:rsidR="004D6C9E" w:rsidRPr="00B66257">
              <w:t xml:space="preserve"> </w:t>
            </w:r>
            <w:r w:rsidR="004D6C9E" w:rsidRPr="009231E9">
              <w:t>(WATPPS35)</w:t>
            </w:r>
          </w:p>
        </w:tc>
        <w:tc>
          <w:tcPr>
            <w:tcW w:w="647" w:type="dxa"/>
            <w:vAlign w:val="center"/>
          </w:tcPr>
          <w:p w14:paraId="41E27F55" w14:textId="77777777" w:rsidR="00D07EFB" w:rsidRPr="00F00CC2" w:rsidRDefault="00D07EFB" w:rsidP="009231E9">
            <w:pPr>
              <w:jc w:val="center"/>
              <w:rPr>
                <w:rFonts w:ascii="Wingdings" w:hAnsi="Wingdings" w:cstheme="minorHAnsi"/>
                <w:color w:val="2E74B5" w:themeColor="accent1" w:themeShade="BF"/>
              </w:rPr>
            </w:pPr>
          </w:p>
        </w:tc>
        <w:tc>
          <w:tcPr>
            <w:tcW w:w="647" w:type="dxa"/>
            <w:gridSpan w:val="2"/>
            <w:vAlign w:val="center"/>
          </w:tcPr>
          <w:p w14:paraId="293BBD17" w14:textId="77777777" w:rsidR="00D07EFB" w:rsidRPr="00F00CC2" w:rsidRDefault="00D07EFB" w:rsidP="009231E9">
            <w:pPr>
              <w:jc w:val="center"/>
              <w:rPr>
                <w:rFonts w:ascii="Wingdings" w:hAnsi="Wingdings" w:cstheme="minorHAnsi"/>
                <w:color w:val="2E74B5" w:themeColor="accent1" w:themeShade="BF"/>
              </w:rPr>
            </w:pPr>
          </w:p>
        </w:tc>
        <w:tc>
          <w:tcPr>
            <w:tcW w:w="647" w:type="dxa"/>
            <w:gridSpan w:val="2"/>
            <w:vAlign w:val="center"/>
          </w:tcPr>
          <w:p w14:paraId="73D1F3B1" w14:textId="77777777" w:rsidR="00D07EFB"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92" w:type="dxa"/>
            <w:gridSpan w:val="2"/>
            <w:vAlign w:val="center"/>
          </w:tcPr>
          <w:p w14:paraId="587ED36C" w14:textId="77777777" w:rsidR="00D07EFB" w:rsidRPr="00F00CC2" w:rsidRDefault="00D07EFB" w:rsidP="009231E9">
            <w:pPr>
              <w:jc w:val="center"/>
              <w:rPr>
                <w:rFonts w:ascii="Wingdings" w:hAnsi="Wingdings" w:cstheme="minorHAnsi"/>
                <w:color w:val="2E74B5" w:themeColor="accent1" w:themeShade="BF"/>
              </w:rPr>
            </w:pPr>
          </w:p>
        </w:tc>
      </w:tr>
    </w:tbl>
    <w:p w14:paraId="34C9C643" w14:textId="77777777" w:rsidR="00704E83" w:rsidRDefault="00704E83">
      <w:r>
        <w:br w:type="page"/>
      </w:r>
    </w:p>
    <w:tbl>
      <w:tblPr>
        <w:tblStyle w:val="TableGrid"/>
        <w:tblW w:w="9072" w:type="dxa"/>
        <w:tblLayout w:type="fixed"/>
        <w:tblLook w:val="04A0" w:firstRow="1" w:lastRow="0" w:firstColumn="1" w:lastColumn="0" w:noHBand="0" w:noVBand="1"/>
      </w:tblPr>
      <w:tblGrid>
        <w:gridCol w:w="6439"/>
        <w:gridCol w:w="647"/>
        <w:gridCol w:w="11"/>
        <w:gridCol w:w="636"/>
        <w:gridCol w:w="22"/>
        <w:gridCol w:w="625"/>
        <w:gridCol w:w="33"/>
        <w:gridCol w:w="659"/>
      </w:tblGrid>
      <w:tr w:rsidR="00704E83" w:rsidRPr="003B0120" w14:paraId="28D61161" w14:textId="77777777" w:rsidTr="00704E83">
        <w:trPr>
          <w:trHeight w:val="283"/>
        </w:trPr>
        <w:tc>
          <w:tcPr>
            <w:tcW w:w="6439" w:type="dxa"/>
            <w:vMerge w:val="restart"/>
            <w:tcBorders>
              <w:top w:val="nil"/>
              <w:left w:val="nil"/>
            </w:tcBorders>
          </w:tcPr>
          <w:p w14:paraId="46E9D51A" w14:textId="77777777" w:rsidR="00704E83" w:rsidRPr="00974E44" w:rsidRDefault="00704E83" w:rsidP="00F07F8B">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aring for country: Restoring native vegetation</w:t>
            </w:r>
          </w:p>
        </w:tc>
        <w:tc>
          <w:tcPr>
            <w:tcW w:w="2633" w:type="dxa"/>
            <w:gridSpan w:val="7"/>
            <w:shd w:val="clear" w:color="auto" w:fill="2E74B5" w:themeFill="accent1" w:themeFillShade="BF"/>
          </w:tcPr>
          <w:p w14:paraId="13A12A07" w14:textId="77777777" w:rsidR="00704E83" w:rsidRPr="003B0120" w:rsidRDefault="00704E83" w:rsidP="00F07F8B">
            <w:pPr>
              <w:jc w:val="center"/>
              <w:rPr>
                <w:rFonts w:cstheme="minorHAnsi"/>
                <w:color w:val="FFFFFF" w:themeColor="background1"/>
              </w:rPr>
            </w:pPr>
            <w:r w:rsidRPr="003B0120">
              <w:rPr>
                <w:rFonts w:cstheme="minorHAnsi"/>
                <w:color w:val="FFFFFF" w:themeColor="background1"/>
              </w:rPr>
              <w:t>ACTIVITY</w:t>
            </w:r>
          </w:p>
        </w:tc>
      </w:tr>
      <w:tr w:rsidR="00704E83" w:rsidRPr="003B0120" w14:paraId="22942A66" w14:textId="77777777" w:rsidTr="00704E83">
        <w:trPr>
          <w:trHeight w:val="283"/>
        </w:trPr>
        <w:tc>
          <w:tcPr>
            <w:tcW w:w="6439" w:type="dxa"/>
            <w:vMerge/>
            <w:tcBorders>
              <w:top w:val="nil"/>
              <w:left w:val="nil"/>
            </w:tcBorders>
          </w:tcPr>
          <w:p w14:paraId="376590FA" w14:textId="77777777" w:rsidR="00704E83" w:rsidRDefault="00704E83" w:rsidP="00F07F8B">
            <w:pPr>
              <w:rPr>
                <w:rFonts w:eastAsia="Times New Roman" w:cstheme="minorHAnsi"/>
                <w:b/>
                <w:color w:val="2E74B5" w:themeColor="accent1" w:themeShade="BF"/>
                <w:lang w:eastAsia="en-AU"/>
              </w:rPr>
            </w:pPr>
          </w:p>
        </w:tc>
        <w:tc>
          <w:tcPr>
            <w:tcW w:w="658" w:type="dxa"/>
            <w:gridSpan w:val="2"/>
            <w:shd w:val="clear" w:color="auto" w:fill="auto"/>
            <w:vAlign w:val="center"/>
          </w:tcPr>
          <w:p w14:paraId="4E779F63" w14:textId="77777777" w:rsidR="00704E83" w:rsidRPr="003B0120" w:rsidRDefault="00704E83" w:rsidP="00F07F8B">
            <w:pPr>
              <w:jc w:val="center"/>
              <w:rPr>
                <w:rFonts w:cstheme="minorHAnsi"/>
                <w:color w:val="FFFFFF" w:themeColor="background1"/>
              </w:rPr>
            </w:pPr>
            <w:r w:rsidRPr="003B0120">
              <w:rPr>
                <w:rFonts w:cstheme="minorHAnsi"/>
                <w:b/>
                <w:color w:val="2E74B5" w:themeColor="accent1" w:themeShade="BF"/>
              </w:rPr>
              <w:t>1</w:t>
            </w:r>
          </w:p>
        </w:tc>
        <w:tc>
          <w:tcPr>
            <w:tcW w:w="658" w:type="dxa"/>
            <w:gridSpan w:val="2"/>
            <w:shd w:val="clear" w:color="auto" w:fill="auto"/>
            <w:vAlign w:val="center"/>
          </w:tcPr>
          <w:p w14:paraId="5E2A6743" w14:textId="77777777" w:rsidR="00704E83" w:rsidRPr="003B0120" w:rsidRDefault="00704E83" w:rsidP="00F07F8B">
            <w:pPr>
              <w:jc w:val="center"/>
              <w:rPr>
                <w:rFonts w:cstheme="minorHAnsi"/>
                <w:color w:val="FFFFFF" w:themeColor="background1"/>
              </w:rPr>
            </w:pPr>
            <w:r w:rsidRPr="003B0120">
              <w:rPr>
                <w:rFonts w:cstheme="minorHAnsi"/>
                <w:b/>
                <w:color w:val="2E74B5" w:themeColor="accent1" w:themeShade="BF"/>
              </w:rPr>
              <w:t>2</w:t>
            </w:r>
          </w:p>
        </w:tc>
        <w:tc>
          <w:tcPr>
            <w:tcW w:w="658" w:type="dxa"/>
            <w:gridSpan w:val="2"/>
            <w:shd w:val="clear" w:color="auto" w:fill="auto"/>
            <w:vAlign w:val="center"/>
          </w:tcPr>
          <w:p w14:paraId="1BC86E6D" w14:textId="77777777" w:rsidR="00704E83" w:rsidRPr="003B0120" w:rsidRDefault="00704E83" w:rsidP="00F07F8B">
            <w:pPr>
              <w:jc w:val="center"/>
              <w:rPr>
                <w:rFonts w:cstheme="minorHAnsi"/>
                <w:color w:val="FFFFFF" w:themeColor="background1"/>
              </w:rPr>
            </w:pPr>
            <w:r w:rsidRPr="003B0120">
              <w:rPr>
                <w:rFonts w:cstheme="minorHAnsi"/>
                <w:b/>
                <w:color w:val="2E74B5" w:themeColor="accent1" w:themeShade="BF"/>
              </w:rPr>
              <w:t>3</w:t>
            </w:r>
          </w:p>
        </w:tc>
        <w:tc>
          <w:tcPr>
            <w:tcW w:w="659" w:type="dxa"/>
            <w:shd w:val="clear" w:color="auto" w:fill="auto"/>
            <w:vAlign w:val="center"/>
          </w:tcPr>
          <w:p w14:paraId="73411373" w14:textId="77777777" w:rsidR="00704E83" w:rsidRPr="003B0120" w:rsidRDefault="00704E83" w:rsidP="00F07F8B">
            <w:pPr>
              <w:jc w:val="center"/>
              <w:rPr>
                <w:rFonts w:cstheme="minorHAnsi"/>
                <w:color w:val="FFFFFF" w:themeColor="background1"/>
              </w:rPr>
            </w:pPr>
            <w:r w:rsidRPr="003B0120">
              <w:rPr>
                <w:rFonts w:cstheme="minorHAnsi"/>
                <w:b/>
                <w:color w:val="2E74B5" w:themeColor="accent1" w:themeShade="BF"/>
              </w:rPr>
              <w:t>4</w:t>
            </w:r>
          </w:p>
        </w:tc>
      </w:tr>
      <w:tr w:rsidR="00BD2594" w:rsidRPr="003B0120" w14:paraId="47449518" w14:textId="77777777" w:rsidTr="00704E83">
        <w:trPr>
          <w:trHeight w:val="579"/>
        </w:trPr>
        <w:tc>
          <w:tcPr>
            <w:tcW w:w="6439" w:type="dxa"/>
            <w:shd w:val="clear" w:color="auto" w:fill="2E74B5" w:themeFill="accent1" w:themeFillShade="BF"/>
            <w:vAlign w:val="center"/>
          </w:tcPr>
          <w:p w14:paraId="4F1B9143" w14:textId="2507BC26" w:rsidR="00BD2594" w:rsidRPr="002A0F74" w:rsidRDefault="00BD2594" w:rsidP="009231E9">
            <w:pPr>
              <w:spacing w:before="60" w:after="60"/>
              <w:rPr>
                <w:rFonts w:cstheme="minorHAnsi"/>
                <w:color w:val="2E74B5" w:themeColor="accent1" w:themeShade="BF"/>
              </w:rPr>
            </w:pPr>
            <w:r>
              <w:rPr>
                <w:rFonts w:cstheme="minorHAnsi"/>
                <w:b/>
                <w:color w:val="FFFFFF" w:themeColor="background1"/>
              </w:rPr>
              <w:t xml:space="preserve">DIGITAL </w:t>
            </w:r>
            <w:r w:rsidRPr="00F00CC2">
              <w:rPr>
                <w:rFonts w:cstheme="minorHAnsi"/>
                <w:b/>
                <w:color w:val="FFFFFF" w:themeColor="background1"/>
              </w:rPr>
              <w:t>TECHNOLOGIES</w:t>
            </w:r>
          </w:p>
        </w:tc>
        <w:tc>
          <w:tcPr>
            <w:tcW w:w="647" w:type="dxa"/>
            <w:shd w:val="clear" w:color="auto" w:fill="2E74B5" w:themeFill="accent1" w:themeFillShade="BF"/>
            <w:vAlign w:val="center"/>
          </w:tcPr>
          <w:p w14:paraId="6FA09AEB" w14:textId="77777777" w:rsidR="00BD2594" w:rsidRPr="00F00CC2" w:rsidRDefault="00BD2594" w:rsidP="0073303F">
            <w:pPr>
              <w:spacing w:before="60" w:after="60"/>
              <w:jc w:val="center"/>
              <w:rPr>
                <w:rFonts w:ascii="Wingdings" w:hAnsi="Wingdings" w:cstheme="minorHAnsi"/>
                <w:color w:val="2E74B5" w:themeColor="accent1" w:themeShade="BF"/>
              </w:rPr>
            </w:pPr>
          </w:p>
        </w:tc>
        <w:tc>
          <w:tcPr>
            <w:tcW w:w="647" w:type="dxa"/>
            <w:gridSpan w:val="2"/>
            <w:shd w:val="clear" w:color="auto" w:fill="2E74B5" w:themeFill="accent1" w:themeFillShade="BF"/>
            <w:vAlign w:val="center"/>
          </w:tcPr>
          <w:p w14:paraId="7F641291"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2E74B5" w:themeFill="accent1" w:themeFillShade="BF"/>
            <w:vAlign w:val="center"/>
          </w:tcPr>
          <w:p w14:paraId="3D2945C7" w14:textId="77777777" w:rsidR="00BD2594" w:rsidRPr="00F00CC2" w:rsidRDefault="00BD2594">
            <w:pPr>
              <w:spacing w:before="60" w:after="60"/>
              <w:jc w:val="center"/>
              <w:rPr>
                <w:rFonts w:ascii="Wingdings" w:hAnsi="Wingdings" w:cstheme="minorHAnsi"/>
                <w:color w:val="2E74B5" w:themeColor="accent1" w:themeShade="BF"/>
              </w:rPr>
            </w:pPr>
          </w:p>
        </w:tc>
        <w:tc>
          <w:tcPr>
            <w:tcW w:w="692" w:type="dxa"/>
            <w:gridSpan w:val="2"/>
            <w:shd w:val="clear" w:color="auto" w:fill="2E74B5" w:themeFill="accent1" w:themeFillShade="BF"/>
            <w:vAlign w:val="center"/>
          </w:tcPr>
          <w:p w14:paraId="7366BBEE" w14:textId="77777777" w:rsidR="00BD2594" w:rsidRPr="00F00CC2" w:rsidRDefault="00BD2594">
            <w:pPr>
              <w:spacing w:before="60" w:after="60"/>
              <w:jc w:val="center"/>
              <w:rPr>
                <w:rFonts w:ascii="Wingdings" w:hAnsi="Wingdings" w:cstheme="minorHAnsi"/>
                <w:color w:val="2E74B5" w:themeColor="accent1" w:themeShade="BF"/>
              </w:rPr>
            </w:pPr>
          </w:p>
        </w:tc>
      </w:tr>
      <w:tr w:rsidR="00BD2594" w:rsidRPr="003B0120" w14:paraId="688CE63C" w14:textId="77777777" w:rsidTr="00704E83">
        <w:trPr>
          <w:trHeight w:val="510"/>
        </w:trPr>
        <w:tc>
          <w:tcPr>
            <w:tcW w:w="6439" w:type="dxa"/>
            <w:shd w:val="clear" w:color="auto" w:fill="DEEAF6" w:themeFill="accent1" w:themeFillTint="33"/>
            <w:vAlign w:val="center"/>
          </w:tcPr>
          <w:p w14:paraId="2D188878" w14:textId="77777777" w:rsidR="00BD2594" w:rsidRPr="002A0F74" w:rsidRDefault="00BD2594" w:rsidP="009231E9">
            <w:pPr>
              <w:spacing w:before="60" w:after="60"/>
              <w:rPr>
                <w:rFonts w:cstheme="minorHAnsi"/>
                <w:color w:val="2E74B5" w:themeColor="accent1" w:themeShade="BF"/>
              </w:rPr>
            </w:pPr>
            <w:r w:rsidRPr="002A0F74">
              <w:rPr>
                <w:rFonts w:cstheme="minorHAnsi"/>
                <w:color w:val="000000" w:themeColor="text1"/>
              </w:rPr>
              <w:t>PROCESS AND PRODUCTION SKILLS</w:t>
            </w:r>
          </w:p>
        </w:tc>
        <w:tc>
          <w:tcPr>
            <w:tcW w:w="647" w:type="dxa"/>
            <w:shd w:val="clear" w:color="auto" w:fill="DEEAF6" w:themeFill="accent1" w:themeFillTint="33"/>
            <w:vAlign w:val="center"/>
          </w:tcPr>
          <w:p w14:paraId="213839C3" w14:textId="77777777" w:rsidR="00BD2594" w:rsidRPr="00F00CC2" w:rsidRDefault="00BD2594" w:rsidP="0073303F">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050CC356"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55AE7762" w14:textId="77777777" w:rsidR="00BD2594" w:rsidRPr="00F00CC2" w:rsidRDefault="00BD2594">
            <w:pPr>
              <w:spacing w:before="60" w:after="60"/>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2126CCD6" w14:textId="77777777" w:rsidR="00BD2594" w:rsidRPr="00F00CC2" w:rsidRDefault="00BD2594">
            <w:pPr>
              <w:spacing w:before="60" w:after="60"/>
              <w:jc w:val="center"/>
              <w:rPr>
                <w:rFonts w:ascii="Wingdings" w:hAnsi="Wingdings" w:cstheme="minorHAnsi"/>
                <w:color w:val="2E74B5" w:themeColor="accent1" w:themeShade="BF"/>
              </w:rPr>
            </w:pPr>
          </w:p>
        </w:tc>
      </w:tr>
      <w:tr w:rsidR="00BD2594" w:rsidRPr="003B0120" w14:paraId="542EA5F6" w14:textId="77777777" w:rsidTr="00704E83">
        <w:trPr>
          <w:trHeight w:val="961"/>
        </w:trPr>
        <w:tc>
          <w:tcPr>
            <w:tcW w:w="6439" w:type="dxa"/>
            <w:vAlign w:val="center"/>
          </w:tcPr>
          <w:p w14:paraId="00698A5B" w14:textId="77777777" w:rsidR="00BD2594" w:rsidRPr="00BD2594" w:rsidRDefault="00BD2594" w:rsidP="00B13C46">
            <w:r w:rsidRPr="00BD2594">
              <w:rPr>
                <w:rFonts w:cstheme="minorHAnsi"/>
                <w:color w:val="2E74B5" w:themeColor="accent1" w:themeShade="BF"/>
              </w:rPr>
              <w:t xml:space="preserve">Collecting, managing and </w:t>
            </w:r>
            <w:proofErr w:type="spellStart"/>
            <w:r w:rsidRPr="00BD2594">
              <w:rPr>
                <w:rFonts w:cstheme="minorHAnsi"/>
                <w:color w:val="2E74B5" w:themeColor="accent1" w:themeShade="BF"/>
              </w:rPr>
              <w:t>analysing</w:t>
            </w:r>
            <w:proofErr w:type="spellEnd"/>
            <w:r w:rsidRPr="00BD2594">
              <w:rPr>
                <w:rFonts w:cstheme="minorHAnsi"/>
                <w:color w:val="2E74B5" w:themeColor="accent1" w:themeShade="BF"/>
              </w:rPr>
              <w:t xml:space="preserve"> data:</w:t>
            </w:r>
            <w:r>
              <w:t xml:space="preserve"> </w:t>
            </w:r>
            <w:r w:rsidRPr="0073303F">
              <w:t>Collect, sort, inte</w:t>
            </w:r>
            <w:r w:rsidRPr="00B13C46">
              <w:t xml:space="preserve">rpret and visually present different types of </w:t>
            </w:r>
            <w:hyperlink r:id="rId106" w:tooltip="Display the glossary entry for data" w:history="1">
              <w:r w:rsidRPr="009231E9">
                <w:t>data</w:t>
              </w:r>
            </w:hyperlink>
            <w:r w:rsidRPr="0073303F">
              <w:t xml:space="preserve"> usi</w:t>
            </w:r>
            <w:r w:rsidRPr="00B13C46">
              <w:t xml:space="preserve">ng </w:t>
            </w:r>
            <w:hyperlink r:id="rId107" w:tooltip="Display the glossary entry for software" w:history="1">
              <w:r w:rsidRPr="009231E9">
                <w:t>software</w:t>
              </w:r>
            </w:hyperlink>
            <w:r w:rsidRPr="0073303F">
              <w:t xml:space="preserve"> to manipulate </w:t>
            </w:r>
            <w:hyperlink r:id="rId108" w:tooltip="Display the glossary entry for data" w:history="1">
              <w:r w:rsidRPr="009231E9">
                <w:t>data</w:t>
              </w:r>
            </w:hyperlink>
            <w:r w:rsidRPr="0073303F">
              <w:t xml:space="preserve"> for a range of purposes</w:t>
            </w:r>
            <w:r w:rsidRPr="00B66257">
              <w:t xml:space="preserve"> </w:t>
            </w:r>
            <w:r w:rsidRPr="0073303F">
              <w:t>(</w:t>
            </w:r>
            <w:r w:rsidR="00B13C46" w:rsidRPr="009231E9">
              <w:t>ACTDIP016</w:t>
            </w:r>
            <w:r w:rsidRPr="0073303F">
              <w:t>)</w:t>
            </w:r>
          </w:p>
        </w:tc>
        <w:tc>
          <w:tcPr>
            <w:tcW w:w="647" w:type="dxa"/>
            <w:vAlign w:val="center"/>
          </w:tcPr>
          <w:p w14:paraId="6BED7084" w14:textId="77777777" w:rsidR="00BD2594" w:rsidRPr="00F00CC2" w:rsidRDefault="00BD2594" w:rsidP="009231E9">
            <w:pPr>
              <w:jc w:val="center"/>
              <w:rPr>
                <w:rFonts w:ascii="Wingdings" w:hAnsi="Wingdings" w:cstheme="minorHAnsi"/>
                <w:color w:val="2E74B5" w:themeColor="accent1" w:themeShade="BF"/>
              </w:rPr>
            </w:pPr>
          </w:p>
        </w:tc>
        <w:tc>
          <w:tcPr>
            <w:tcW w:w="647" w:type="dxa"/>
            <w:gridSpan w:val="2"/>
            <w:vAlign w:val="center"/>
          </w:tcPr>
          <w:p w14:paraId="0F025F49" w14:textId="77777777" w:rsidR="00BD2594"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690E2199" w14:textId="77777777" w:rsidR="00BD2594" w:rsidRPr="00F00CC2" w:rsidRDefault="00BD2594" w:rsidP="009231E9">
            <w:pPr>
              <w:jc w:val="center"/>
              <w:rPr>
                <w:rFonts w:ascii="Wingdings" w:hAnsi="Wingdings" w:cstheme="minorHAnsi"/>
                <w:color w:val="2E74B5" w:themeColor="accent1" w:themeShade="BF"/>
              </w:rPr>
            </w:pPr>
          </w:p>
        </w:tc>
        <w:tc>
          <w:tcPr>
            <w:tcW w:w="692" w:type="dxa"/>
            <w:gridSpan w:val="2"/>
            <w:vAlign w:val="center"/>
          </w:tcPr>
          <w:p w14:paraId="5E2BDF9E" w14:textId="77777777" w:rsidR="00BD2594" w:rsidRPr="00F00CC2" w:rsidRDefault="00BD2594" w:rsidP="009231E9">
            <w:pPr>
              <w:jc w:val="center"/>
              <w:rPr>
                <w:rFonts w:ascii="Wingdings" w:hAnsi="Wingdings" w:cstheme="minorHAnsi"/>
                <w:color w:val="2E74B5" w:themeColor="accent1" w:themeShade="BF"/>
              </w:rPr>
            </w:pPr>
          </w:p>
        </w:tc>
      </w:tr>
      <w:tr w:rsidR="00217BA2" w:rsidRPr="003B0120" w14:paraId="08169D92" w14:textId="77777777" w:rsidTr="00704E83">
        <w:trPr>
          <w:trHeight w:val="961"/>
        </w:trPr>
        <w:tc>
          <w:tcPr>
            <w:tcW w:w="6439" w:type="dxa"/>
            <w:vAlign w:val="center"/>
          </w:tcPr>
          <w:p w14:paraId="1CA1A7FC" w14:textId="68D9FCA4" w:rsidR="007D1EA5" w:rsidRPr="00C57773" w:rsidRDefault="00C57773" w:rsidP="00B13C46">
            <w:r w:rsidRPr="00C57773">
              <w:rPr>
                <w:rFonts w:cstheme="minorHAnsi"/>
                <w:color w:val="2E74B5" w:themeColor="accent1" w:themeShade="BF"/>
              </w:rPr>
              <w:t>Digital implementation:</w:t>
            </w:r>
            <w:r>
              <w:t xml:space="preserve"> </w:t>
            </w:r>
            <w:r w:rsidR="00217BA2" w:rsidRPr="0073303F">
              <w:t>Manage the creation and communicat</w:t>
            </w:r>
            <w:r w:rsidR="00217BA2" w:rsidRPr="00B13C46">
              <w:t xml:space="preserve">ion of </w:t>
            </w:r>
            <w:hyperlink r:id="rId109" w:tooltip="Display the glossary entry for information" w:history="1">
              <w:r w:rsidR="00217BA2" w:rsidRPr="009231E9">
                <w:t>information</w:t>
              </w:r>
            </w:hyperlink>
            <w:r w:rsidR="00217BA2" w:rsidRPr="0073303F">
              <w:t>, including online col</w:t>
            </w:r>
            <w:r w:rsidR="00217BA2" w:rsidRPr="00B13C46">
              <w:t xml:space="preserve">laborative projects, using agreed social, ethical and </w:t>
            </w:r>
            <w:hyperlink r:id="rId110" w:tooltip="Display the glossary entry for technical protocols" w:history="1">
              <w:r w:rsidR="00217BA2" w:rsidRPr="009231E9">
                <w:t>technical protocols</w:t>
              </w:r>
            </w:hyperlink>
            <w:r w:rsidR="00217BA2" w:rsidRPr="00B66257">
              <w:t xml:space="preserve"> </w:t>
            </w:r>
            <w:r w:rsidR="00217BA2" w:rsidRPr="0073303F">
              <w:t>(</w:t>
            </w:r>
            <w:r w:rsidR="00217BA2" w:rsidRPr="009231E9">
              <w:t>ACTDIP022</w:t>
            </w:r>
            <w:r w:rsidR="00217BA2" w:rsidRPr="0073303F">
              <w:t>)</w:t>
            </w:r>
          </w:p>
        </w:tc>
        <w:tc>
          <w:tcPr>
            <w:tcW w:w="647" w:type="dxa"/>
            <w:vAlign w:val="center"/>
          </w:tcPr>
          <w:p w14:paraId="00B62B51" w14:textId="77777777" w:rsidR="00217BA2" w:rsidRPr="00F00CC2" w:rsidRDefault="00217BA2" w:rsidP="009231E9">
            <w:pPr>
              <w:jc w:val="center"/>
              <w:rPr>
                <w:rFonts w:ascii="Wingdings" w:hAnsi="Wingdings" w:cstheme="minorHAnsi"/>
                <w:color w:val="2E74B5" w:themeColor="accent1" w:themeShade="BF"/>
              </w:rPr>
            </w:pPr>
          </w:p>
        </w:tc>
        <w:tc>
          <w:tcPr>
            <w:tcW w:w="647" w:type="dxa"/>
            <w:gridSpan w:val="2"/>
            <w:vAlign w:val="center"/>
          </w:tcPr>
          <w:p w14:paraId="67A881D0" w14:textId="77777777" w:rsidR="00217BA2" w:rsidRPr="00F00CC2" w:rsidRDefault="00217BA2" w:rsidP="009231E9">
            <w:pPr>
              <w:jc w:val="center"/>
              <w:rPr>
                <w:rFonts w:ascii="Wingdings" w:hAnsi="Wingdings" w:cstheme="minorHAnsi"/>
                <w:color w:val="2E74B5" w:themeColor="accent1" w:themeShade="BF"/>
              </w:rPr>
            </w:pPr>
          </w:p>
        </w:tc>
        <w:tc>
          <w:tcPr>
            <w:tcW w:w="647" w:type="dxa"/>
            <w:gridSpan w:val="2"/>
            <w:vAlign w:val="center"/>
          </w:tcPr>
          <w:p w14:paraId="4688FC07" w14:textId="77777777" w:rsidR="00217BA2" w:rsidRPr="00F00CC2" w:rsidRDefault="00221DCF" w:rsidP="007D1EA5">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92" w:type="dxa"/>
            <w:gridSpan w:val="2"/>
            <w:vAlign w:val="center"/>
          </w:tcPr>
          <w:p w14:paraId="10397A54" w14:textId="77777777" w:rsidR="00217BA2" w:rsidRPr="00F00CC2" w:rsidRDefault="00221DCF" w:rsidP="007D1EA5">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477D0" w:rsidRPr="003B0120" w14:paraId="356ACA5C" w14:textId="77777777" w:rsidTr="00704E83">
        <w:trPr>
          <w:trHeight w:val="961"/>
        </w:trPr>
        <w:tc>
          <w:tcPr>
            <w:tcW w:w="6439" w:type="dxa"/>
            <w:vAlign w:val="center"/>
          </w:tcPr>
          <w:p w14:paraId="572F9119" w14:textId="5086640F" w:rsidR="00D477D0" w:rsidRPr="00C57773" w:rsidRDefault="00D477D0" w:rsidP="00B13C46">
            <w:pPr>
              <w:rPr>
                <w:rFonts w:cstheme="minorHAnsi"/>
                <w:color w:val="2E74B5" w:themeColor="accent1" w:themeShade="BF"/>
              </w:rPr>
            </w:pPr>
            <w:r w:rsidRPr="00D477D0">
              <w:rPr>
                <w:rFonts w:cstheme="minorHAnsi"/>
                <w:color w:val="2E74B5" w:themeColor="accent1" w:themeShade="BF"/>
              </w:rPr>
              <w:t>Investigating and defining:</w:t>
            </w:r>
            <w:r>
              <w:t xml:space="preserve"> </w:t>
            </w:r>
            <w:r w:rsidRPr="00D477D0">
              <w:t>Define a problem, and a set of sequenced steps, with users making decisions to create a solution for a given task (WATPPS33)</w:t>
            </w:r>
          </w:p>
        </w:tc>
        <w:tc>
          <w:tcPr>
            <w:tcW w:w="647" w:type="dxa"/>
            <w:vAlign w:val="center"/>
          </w:tcPr>
          <w:p w14:paraId="56DE488B" w14:textId="77777777" w:rsidR="00D477D0" w:rsidRPr="00F00CC2" w:rsidRDefault="00D477D0" w:rsidP="009231E9">
            <w:pPr>
              <w:jc w:val="center"/>
              <w:rPr>
                <w:rFonts w:ascii="Wingdings" w:hAnsi="Wingdings" w:cstheme="minorHAnsi"/>
                <w:color w:val="2E74B5" w:themeColor="accent1" w:themeShade="BF"/>
              </w:rPr>
            </w:pPr>
          </w:p>
        </w:tc>
        <w:tc>
          <w:tcPr>
            <w:tcW w:w="647" w:type="dxa"/>
            <w:gridSpan w:val="2"/>
            <w:vAlign w:val="center"/>
          </w:tcPr>
          <w:p w14:paraId="2891DBE2" w14:textId="77777777" w:rsidR="00D477D0" w:rsidRPr="00F00CC2" w:rsidRDefault="00D477D0" w:rsidP="009231E9">
            <w:pPr>
              <w:jc w:val="center"/>
              <w:rPr>
                <w:rFonts w:ascii="Wingdings" w:hAnsi="Wingdings" w:cstheme="minorHAnsi"/>
                <w:color w:val="2E74B5" w:themeColor="accent1" w:themeShade="BF"/>
              </w:rPr>
            </w:pPr>
          </w:p>
        </w:tc>
        <w:tc>
          <w:tcPr>
            <w:tcW w:w="647" w:type="dxa"/>
            <w:gridSpan w:val="2"/>
            <w:vAlign w:val="center"/>
          </w:tcPr>
          <w:p w14:paraId="7EAD2957" w14:textId="349F3A3E" w:rsidR="00D477D0" w:rsidRDefault="00D477D0" w:rsidP="007D1EA5">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92" w:type="dxa"/>
            <w:gridSpan w:val="2"/>
            <w:vAlign w:val="center"/>
          </w:tcPr>
          <w:p w14:paraId="5417F04E" w14:textId="77777777" w:rsidR="00D477D0" w:rsidRDefault="00D477D0" w:rsidP="007D1EA5">
            <w:pPr>
              <w:jc w:val="center"/>
              <w:rPr>
                <w:rFonts w:ascii="Wingdings" w:hAnsi="Wingdings" w:cstheme="minorHAnsi"/>
                <w:color w:val="2E74B5" w:themeColor="accent1" w:themeShade="BF"/>
              </w:rPr>
            </w:pPr>
          </w:p>
        </w:tc>
      </w:tr>
      <w:tr w:rsidR="00D477D0" w:rsidRPr="003B0120" w14:paraId="0A4F851C" w14:textId="77777777" w:rsidTr="00704E83">
        <w:trPr>
          <w:trHeight w:val="961"/>
        </w:trPr>
        <w:tc>
          <w:tcPr>
            <w:tcW w:w="6439" w:type="dxa"/>
            <w:vAlign w:val="center"/>
          </w:tcPr>
          <w:p w14:paraId="61EE0AE1" w14:textId="00BCD0A5" w:rsidR="00D477D0" w:rsidRPr="00C57773" w:rsidRDefault="00D477D0" w:rsidP="00B13C46">
            <w:pPr>
              <w:rPr>
                <w:rFonts w:cstheme="minorHAnsi"/>
                <w:color w:val="2E74B5" w:themeColor="accent1" w:themeShade="BF"/>
              </w:rPr>
            </w:pPr>
            <w:r w:rsidRPr="00D477D0">
              <w:rPr>
                <w:rFonts w:cstheme="minorHAnsi"/>
                <w:color w:val="2E74B5" w:themeColor="accent1" w:themeShade="BF"/>
              </w:rPr>
              <w:t>Producing and implementing:</w:t>
            </w:r>
            <w:r>
              <w:t xml:space="preserve"> </w:t>
            </w:r>
            <w:r w:rsidRPr="00D477D0">
              <w:t>Select, and apply safe, procedures when using a variety of</w:t>
            </w:r>
            <w:r w:rsidR="005638BF">
              <w:t xml:space="preserve"> </w:t>
            </w:r>
            <w:hyperlink r:id="rId111" w:tooltip="Display the glossary entry for components" w:history="1">
              <w:r w:rsidRPr="00D477D0">
                <w:t>components</w:t>
              </w:r>
            </w:hyperlink>
            <w:r w:rsidR="005638BF">
              <w:t xml:space="preserve"> </w:t>
            </w:r>
            <w:r w:rsidRPr="00D477D0">
              <w:t>and</w:t>
            </w:r>
            <w:r w:rsidR="005638BF">
              <w:t xml:space="preserve"> </w:t>
            </w:r>
            <w:hyperlink r:id="rId112" w:tooltip="Display the glossary entry for equipment" w:history="1">
              <w:r w:rsidRPr="00D477D0">
                <w:t>equipment</w:t>
              </w:r>
            </w:hyperlink>
            <w:r w:rsidR="005638BF">
              <w:t xml:space="preserve"> </w:t>
            </w:r>
            <w:r w:rsidRPr="00D477D0">
              <w:t>to make solutions (WATPPS36)</w:t>
            </w:r>
          </w:p>
        </w:tc>
        <w:tc>
          <w:tcPr>
            <w:tcW w:w="647" w:type="dxa"/>
            <w:vAlign w:val="center"/>
          </w:tcPr>
          <w:p w14:paraId="04243A66" w14:textId="77777777" w:rsidR="00D477D0" w:rsidRPr="00F00CC2" w:rsidRDefault="00D477D0" w:rsidP="009231E9">
            <w:pPr>
              <w:jc w:val="center"/>
              <w:rPr>
                <w:rFonts w:ascii="Wingdings" w:hAnsi="Wingdings" w:cstheme="minorHAnsi"/>
                <w:color w:val="2E74B5" w:themeColor="accent1" w:themeShade="BF"/>
              </w:rPr>
            </w:pPr>
          </w:p>
        </w:tc>
        <w:tc>
          <w:tcPr>
            <w:tcW w:w="647" w:type="dxa"/>
            <w:gridSpan w:val="2"/>
            <w:vAlign w:val="center"/>
          </w:tcPr>
          <w:p w14:paraId="7CE11AAA" w14:textId="4A9F1C64" w:rsidR="00D477D0" w:rsidRPr="00F00CC2" w:rsidRDefault="00D477D0"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62C8F420" w14:textId="7B8F770D" w:rsidR="00D477D0" w:rsidRDefault="00D477D0" w:rsidP="007D1EA5">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92" w:type="dxa"/>
            <w:gridSpan w:val="2"/>
            <w:vAlign w:val="center"/>
          </w:tcPr>
          <w:p w14:paraId="524A5FF1" w14:textId="77777777" w:rsidR="00D477D0" w:rsidRDefault="00D477D0" w:rsidP="007D1EA5">
            <w:pPr>
              <w:jc w:val="center"/>
              <w:rPr>
                <w:rFonts w:ascii="Wingdings" w:hAnsi="Wingdings" w:cstheme="minorHAnsi"/>
                <w:color w:val="2E74B5" w:themeColor="accent1" w:themeShade="BF"/>
              </w:rPr>
            </w:pPr>
          </w:p>
        </w:tc>
      </w:tr>
      <w:tr w:rsidR="00BD2594" w:rsidRPr="003B0120" w14:paraId="6070674B" w14:textId="77777777" w:rsidTr="00CF3A18">
        <w:trPr>
          <w:trHeight w:val="510"/>
        </w:trPr>
        <w:tc>
          <w:tcPr>
            <w:tcW w:w="6439" w:type="dxa"/>
            <w:shd w:val="clear" w:color="auto" w:fill="2E74B5" w:themeFill="accent1" w:themeFillShade="BF"/>
            <w:vAlign w:val="center"/>
          </w:tcPr>
          <w:p w14:paraId="66A78E3A" w14:textId="77777777" w:rsidR="00BD2594" w:rsidRPr="00F00CC2" w:rsidRDefault="00BD2594" w:rsidP="0073303F">
            <w:pPr>
              <w:spacing w:before="60" w:after="60"/>
              <w:rPr>
                <w:rFonts w:cstheme="minorHAnsi"/>
                <w:b/>
              </w:rPr>
            </w:pPr>
            <w:r w:rsidRPr="00F00CC2">
              <w:rPr>
                <w:rFonts w:cstheme="minorHAnsi"/>
                <w:b/>
                <w:color w:val="FFFFFF" w:themeColor="background1"/>
              </w:rPr>
              <w:t>MATHEMATICS</w:t>
            </w:r>
          </w:p>
        </w:tc>
        <w:tc>
          <w:tcPr>
            <w:tcW w:w="647" w:type="dxa"/>
            <w:shd w:val="clear" w:color="auto" w:fill="2E74B5" w:themeFill="accent1" w:themeFillShade="BF"/>
            <w:vAlign w:val="center"/>
          </w:tcPr>
          <w:p w14:paraId="45083D02" w14:textId="77777777" w:rsidR="00BD2594" w:rsidRPr="00F00CC2" w:rsidRDefault="00BD2594">
            <w:pPr>
              <w:spacing w:before="60" w:after="60"/>
              <w:jc w:val="center"/>
              <w:rPr>
                <w:rFonts w:ascii="Wingdings" w:hAnsi="Wingdings" w:cstheme="minorHAnsi"/>
              </w:rPr>
            </w:pPr>
          </w:p>
        </w:tc>
        <w:tc>
          <w:tcPr>
            <w:tcW w:w="647" w:type="dxa"/>
            <w:gridSpan w:val="2"/>
            <w:shd w:val="clear" w:color="auto" w:fill="2E74B5" w:themeFill="accent1" w:themeFillShade="BF"/>
            <w:vAlign w:val="center"/>
          </w:tcPr>
          <w:p w14:paraId="68194BD1" w14:textId="77777777" w:rsidR="00BD2594" w:rsidRPr="00F00CC2" w:rsidRDefault="00BD2594">
            <w:pPr>
              <w:spacing w:before="60" w:after="60"/>
              <w:jc w:val="center"/>
              <w:rPr>
                <w:rFonts w:ascii="Wingdings" w:hAnsi="Wingdings" w:cstheme="minorHAnsi"/>
              </w:rPr>
            </w:pPr>
          </w:p>
        </w:tc>
        <w:tc>
          <w:tcPr>
            <w:tcW w:w="647" w:type="dxa"/>
            <w:gridSpan w:val="2"/>
            <w:shd w:val="clear" w:color="auto" w:fill="2E74B5" w:themeFill="accent1" w:themeFillShade="BF"/>
            <w:vAlign w:val="center"/>
          </w:tcPr>
          <w:p w14:paraId="2D7E85D1" w14:textId="77777777" w:rsidR="00BD2594" w:rsidRPr="00F00CC2" w:rsidRDefault="00BD2594">
            <w:pPr>
              <w:spacing w:before="60" w:after="60"/>
              <w:jc w:val="center"/>
              <w:rPr>
                <w:rFonts w:ascii="Wingdings" w:hAnsi="Wingdings" w:cstheme="minorHAnsi"/>
              </w:rPr>
            </w:pPr>
          </w:p>
        </w:tc>
        <w:tc>
          <w:tcPr>
            <w:tcW w:w="692" w:type="dxa"/>
            <w:gridSpan w:val="2"/>
            <w:shd w:val="clear" w:color="auto" w:fill="2E74B5" w:themeFill="accent1" w:themeFillShade="BF"/>
            <w:vAlign w:val="center"/>
          </w:tcPr>
          <w:p w14:paraId="69E06430" w14:textId="77777777" w:rsidR="00BD2594" w:rsidRPr="00F00CC2" w:rsidRDefault="00BD2594">
            <w:pPr>
              <w:spacing w:before="60" w:after="60"/>
              <w:jc w:val="center"/>
              <w:rPr>
                <w:rFonts w:ascii="Wingdings" w:hAnsi="Wingdings" w:cstheme="minorHAnsi"/>
              </w:rPr>
            </w:pPr>
          </w:p>
        </w:tc>
      </w:tr>
      <w:tr w:rsidR="00BD2594" w:rsidRPr="003B0120" w14:paraId="69C556B4" w14:textId="77777777" w:rsidTr="00CF3A18">
        <w:trPr>
          <w:trHeight w:val="510"/>
        </w:trPr>
        <w:tc>
          <w:tcPr>
            <w:tcW w:w="6439" w:type="dxa"/>
            <w:shd w:val="clear" w:color="auto" w:fill="DEEAF6" w:themeFill="accent1" w:themeFillTint="33"/>
            <w:vAlign w:val="center"/>
          </w:tcPr>
          <w:p w14:paraId="53378AA0" w14:textId="77777777" w:rsidR="00BD2594" w:rsidRPr="00F00CC2" w:rsidRDefault="00BD2594" w:rsidP="0073303F">
            <w:pPr>
              <w:spacing w:before="60" w:after="60"/>
              <w:rPr>
                <w:rFonts w:cstheme="minorHAnsi"/>
              </w:rPr>
            </w:pPr>
            <w:r w:rsidRPr="00F00CC2">
              <w:rPr>
                <w:rFonts w:cstheme="minorHAnsi"/>
              </w:rPr>
              <w:t>MEASUREMENT AND GEOMETRY</w:t>
            </w:r>
          </w:p>
        </w:tc>
        <w:tc>
          <w:tcPr>
            <w:tcW w:w="647" w:type="dxa"/>
            <w:shd w:val="clear" w:color="auto" w:fill="DEEAF6" w:themeFill="accent1" w:themeFillTint="33"/>
            <w:vAlign w:val="center"/>
          </w:tcPr>
          <w:p w14:paraId="14CE08ED"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3F3915AF"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0C01AD26" w14:textId="77777777" w:rsidR="00BD2594" w:rsidRPr="00F00CC2" w:rsidRDefault="00BD2594">
            <w:pPr>
              <w:spacing w:before="60" w:after="60"/>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375C44BA" w14:textId="77777777" w:rsidR="00BD2594" w:rsidRPr="00F00CC2" w:rsidRDefault="00BD2594">
            <w:pPr>
              <w:spacing w:before="60" w:after="60"/>
              <w:jc w:val="center"/>
              <w:rPr>
                <w:rFonts w:ascii="Wingdings" w:hAnsi="Wingdings" w:cstheme="minorHAnsi"/>
                <w:color w:val="2E74B5" w:themeColor="accent1" w:themeShade="BF"/>
              </w:rPr>
            </w:pPr>
          </w:p>
        </w:tc>
      </w:tr>
      <w:tr w:rsidR="00BD2594" w:rsidRPr="00413C09" w14:paraId="5DBD8CE0" w14:textId="77777777" w:rsidTr="00CF3A18">
        <w:trPr>
          <w:trHeight w:val="536"/>
        </w:trPr>
        <w:tc>
          <w:tcPr>
            <w:tcW w:w="6439" w:type="dxa"/>
            <w:vAlign w:val="center"/>
          </w:tcPr>
          <w:p w14:paraId="120EC187" w14:textId="14AEAB3C" w:rsidR="00FE5E3C" w:rsidRPr="000F2F63" w:rsidRDefault="00FE5E3C" w:rsidP="00FE5E3C">
            <w:pPr>
              <w:shd w:val="clear" w:color="auto" w:fill="FEFEFE"/>
              <w:spacing w:after="80" w:line="240" w:lineRule="auto"/>
              <w:rPr>
                <w:rFonts w:ascii="Arial" w:eastAsia="Times New Roman" w:hAnsi="Arial" w:cs="Arial"/>
                <w:color w:val="000000" w:themeColor="text1"/>
                <w:sz w:val="20"/>
                <w:szCs w:val="23"/>
                <w:lang w:eastAsia="en-AU"/>
              </w:rPr>
            </w:pPr>
            <w:r w:rsidRPr="00FE5E3C">
              <w:rPr>
                <w:rFonts w:cstheme="minorHAnsi"/>
                <w:color w:val="2E74B5" w:themeColor="accent1" w:themeShade="BF"/>
              </w:rPr>
              <w:t>Using Units of Measurement:</w:t>
            </w:r>
            <w:r>
              <w:rPr>
                <w:rFonts w:ascii="Arial" w:eastAsia="Times New Roman" w:hAnsi="Arial" w:cs="Arial"/>
                <w:color w:val="000000" w:themeColor="text1"/>
                <w:szCs w:val="26"/>
                <w:lang w:eastAsia="en-AU"/>
              </w:rPr>
              <w:t xml:space="preserve"> </w:t>
            </w:r>
            <w:r w:rsidRPr="00FE5E3C">
              <w:t xml:space="preserve">Connect decimal representations to the metric system </w:t>
            </w:r>
            <w:hyperlink r:id="rId113" w:tgtFrame="_blank" w:history="1">
              <w:r w:rsidRPr="00FE5E3C">
                <w:t>(ACMMG135)</w:t>
              </w:r>
            </w:hyperlink>
            <w:r w:rsidRPr="000F2F63">
              <w:rPr>
                <w:rFonts w:ascii="Arial" w:eastAsia="Times New Roman" w:hAnsi="Arial" w:cs="Arial"/>
                <w:color w:val="000000" w:themeColor="text1"/>
                <w:sz w:val="20"/>
                <w:szCs w:val="23"/>
                <w:lang w:eastAsia="en-AU"/>
              </w:rPr>
              <w:t xml:space="preserve"> </w:t>
            </w:r>
          </w:p>
          <w:p w14:paraId="5B230273" w14:textId="54D4D811" w:rsidR="00FE5E3C" w:rsidRPr="000F2F63" w:rsidRDefault="00FE5E3C" w:rsidP="00FE5E3C">
            <w:pPr>
              <w:shd w:val="clear" w:color="auto" w:fill="FEFEFE"/>
              <w:spacing w:after="80" w:line="240" w:lineRule="auto"/>
              <w:rPr>
                <w:rFonts w:ascii="Arial" w:eastAsia="Times New Roman" w:hAnsi="Arial" w:cs="Arial"/>
                <w:color w:val="000000" w:themeColor="text1"/>
                <w:sz w:val="20"/>
                <w:szCs w:val="23"/>
                <w:lang w:eastAsia="en-AU"/>
              </w:rPr>
            </w:pPr>
            <w:r w:rsidRPr="00FE5E3C">
              <w:rPr>
                <w:rFonts w:cstheme="minorHAnsi"/>
                <w:color w:val="2E74B5" w:themeColor="accent1" w:themeShade="BF"/>
              </w:rPr>
              <w:t>Using Units of Measurement:</w:t>
            </w:r>
            <w:r>
              <w:rPr>
                <w:rFonts w:ascii="Arial" w:eastAsia="Times New Roman" w:hAnsi="Arial" w:cs="Arial"/>
                <w:color w:val="000000" w:themeColor="text1"/>
                <w:szCs w:val="26"/>
                <w:lang w:eastAsia="en-AU"/>
              </w:rPr>
              <w:t xml:space="preserve"> </w:t>
            </w:r>
            <w:r w:rsidRPr="00FE5E3C">
              <w:t xml:space="preserve">Convert between common metric units of length, mass and capacity </w:t>
            </w:r>
            <w:hyperlink r:id="rId114" w:tgtFrame="_blank" w:history="1">
              <w:r w:rsidRPr="00FE5E3C">
                <w:t>(ACMMG136)</w:t>
              </w:r>
            </w:hyperlink>
            <w:r w:rsidRPr="000F2F63">
              <w:rPr>
                <w:rFonts w:ascii="Arial" w:eastAsia="Times New Roman" w:hAnsi="Arial" w:cs="Arial"/>
                <w:color w:val="000000" w:themeColor="text1"/>
                <w:sz w:val="20"/>
                <w:szCs w:val="23"/>
                <w:lang w:eastAsia="en-AU"/>
              </w:rPr>
              <w:t xml:space="preserve"> </w:t>
            </w:r>
          </w:p>
          <w:p w14:paraId="2C22A1BD" w14:textId="77777777" w:rsidR="00FE5E3C" w:rsidRDefault="00FE5E3C" w:rsidP="00FE5E3C">
            <w:pPr>
              <w:rPr>
                <w:rFonts w:cstheme="minorHAnsi"/>
                <w:color w:val="2E74B5" w:themeColor="accent1" w:themeShade="BF"/>
              </w:rPr>
            </w:pPr>
            <w:r w:rsidRPr="00FE5E3C">
              <w:rPr>
                <w:rFonts w:cstheme="minorHAnsi"/>
                <w:color w:val="2E74B5" w:themeColor="accent1" w:themeShade="BF"/>
              </w:rPr>
              <w:t>Using Units of Measurement:</w:t>
            </w:r>
            <w:r>
              <w:rPr>
                <w:rFonts w:ascii="Arial" w:eastAsia="Times New Roman" w:hAnsi="Arial" w:cs="Arial"/>
                <w:color w:val="000000" w:themeColor="text1"/>
                <w:szCs w:val="26"/>
                <w:lang w:eastAsia="en-AU"/>
              </w:rPr>
              <w:t xml:space="preserve"> </w:t>
            </w:r>
            <w:r w:rsidRPr="00FE5E3C">
              <w:t xml:space="preserve">Solve problems involving the comparison of lengths and areas using appropriate units </w:t>
            </w:r>
            <w:hyperlink r:id="rId115" w:tgtFrame="_blank" w:history="1">
              <w:r w:rsidRPr="00FE5E3C">
                <w:t>(ACMMG137)</w:t>
              </w:r>
            </w:hyperlink>
            <w:r w:rsidRPr="00F00CC2">
              <w:rPr>
                <w:rFonts w:cstheme="minorHAnsi"/>
                <w:color w:val="2E74B5" w:themeColor="accent1" w:themeShade="BF"/>
              </w:rPr>
              <w:t xml:space="preserve"> </w:t>
            </w:r>
          </w:p>
          <w:p w14:paraId="72122EB7" w14:textId="7B5FFABA" w:rsidR="00D477D0" w:rsidRPr="005702BB" w:rsidRDefault="00FE5E3C" w:rsidP="00FE5E3C">
            <w:r w:rsidRPr="00F00CC2">
              <w:rPr>
                <w:rFonts w:cstheme="minorHAnsi"/>
                <w:color w:val="2E74B5" w:themeColor="accent1" w:themeShade="BF"/>
              </w:rPr>
              <w:t xml:space="preserve">Location and transformation: </w:t>
            </w:r>
            <w:r w:rsidRPr="0073303F">
              <w:t>Introduce the</w:t>
            </w:r>
            <w:r w:rsidRPr="00B13C46">
              <w:t xml:space="preserve"> </w:t>
            </w:r>
            <w:hyperlink r:id="rId116" w:tooltip="Display the glossary entry for Cartesian coordinate system" w:history="1">
              <w:r w:rsidRPr="009231E9">
                <w:t>Cartesian coordinate system</w:t>
              </w:r>
            </w:hyperlink>
            <w:r w:rsidRPr="0073303F">
              <w:t xml:space="preserve"> </w:t>
            </w:r>
            <w:r w:rsidRPr="00B13C46">
              <w:t>using all four quadrants</w:t>
            </w:r>
            <w:r>
              <w:t xml:space="preserve"> </w:t>
            </w:r>
            <w:r w:rsidRPr="009231E9">
              <w:t>(ACMMG143)</w:t>
            </w:r>
          </w:p>
        </w:tc>
        <w:tc>
          <w:tcPr>
            <w:tcW w:w="647" w:type="dxa"/>
            <w:vAlign w:val="center"/>
          </w:tcPr>
          <w:p w14:paraId="3E9714E5" w14:textId="77777777" w:rsidR="00BD2594" w:rsidRPr="00F00CC2" w:rsidRDefault="00BD2594" w:rsidP="009231E9">
            <w:pPr>
              <w:jc w:val="center"/>
              <w:rPr>
                <w:rFonts w:ascii="Wingdings" w:hAnsi="Wingdings" w:cstheme="minorHAnsi"/>
                <w:color w:val="2E74B5" w:themeColor="accent1" w:themeShade="BF"/>
              </w:rPr>
            </w:pPr>
          </w:p>
        </w:tc>
        <w:tc>
          <w:tcPr>
            <w:tcW w:w="647" w:type="dxa"/>
            <w:gridSpan w:val="2"/>
            <w:vAlign w:val="center"/>
          </w:tcPr>
          <w:p w14:paraId="47203E92" w14:textId="77777777" w:rsidR="00BD2594"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24835C74" w14:textId="77777777" w:rsidR="00FE5E3C" w:rsidRPr="00FE5E3C" w:rsidRDefault="00FE5E3C" w:rsidP="009231E9">
            <w:pPr>
              <w:jc w:val="center"/>
              <w:rPr>
                <w:rFonts w:ascii="Wingdings" w:hAnsi="Wingdings" w:cstheme="minorHAnsi"/>
                <w:color w:val="2E74B5" w:themeColor="accent1" w:themeShade="BF"/>
                <w:sz w:val="32"/>
              </w:rPr>
            </w:pPr>
          </w:p>
          <w:p w14:paraId="6093F397" w14:textId="1A6BB80E" w:rsidR="00FE5E3C" w:rsidRDefault="00FE5E3C"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3180B0ED" w14:textId="4F555071" w:rsidR="00FE5E3C" w:rsidRPr="00FE5E3C" w:rsidRDefault="00FE5E3C" w:rsidP="009231E9">
            <w:pPr>
              <w:jc w:val="center"/>
              <w:rPr>
                <w:rFonts w:ascii="Wingdings" w:hAnsi="Wingdings" w:cstheme="minorHAnsi"/>
                <w:color w:val="2E74B5" w:themeColor="accent1" w:themeShade="BF"/>
                <w:sz w:val="28"/>
              </w:rPr>
            </w:pPr>
          </w:p>
          <w:p w14:paraId="57589AB4" w14:textId="77777777" w:rsidR="00FE5E3C" w:rsidRDefault="00FE5E3C" w:rsidP="00FE5E3C">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1ADDECB7" w14:textId="77777777" w:rsidR="00FE5E3C" w:rsidRPr="00FE5E3C" w:rsidRDefault="00FE5E3C" w:rsidP="009231E9">
            <w:pPr>
              <w:jc w:val="center"/>
              <w:rPr>
                <w:rFonts w:ascii="Wingdings" w:hAnsi="Wingdings" w:cstheme="minorHAnsi"/>
                <w:color w:val="2E74B5" w:themeColor="accent1" w:themeShade="BF"/>
                <w:sz w:val="24"/>
              </w:rPr>
            </w:pPr>
          </w:p>
          <w:p w14:paraId="45097D1E" w14:textId="645E9097" w:rsidR="00FE5E3C" w:rsidRPr="00F00CC2" w:rsidRDefault="00FE5E3C"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1811BF45" w14:textId="77777777" w:rsidR="00BD2594" w:rsidRPr="00F00CC2" w:rsidRDefault="00BD2594" w:rsidP="009231E9">
            <w:pPr>
              <w:jc w:val="center"/>
              <w:rPr>
                <w:rFonts w:ascii="Wingdings" w:hAnsi="Wingdings" w:cstheme="minorHAnsi"/>
                <w:color w:val="2E74B5" w:themeColor="accent1" w:themeShade="BF"/>
              </w:rPr>
            </w:pPr>
          </w:p>
        </w:tc>
        <w:tc>
          <w:tcPr>
            <w:tcW w:w="692" w:type="dxa"/>
            <w:gridSpan w:val="2"/>
            <w:vAlign w:val="center"/>
          </w:tcPr>
          <w:p w14:paraId="7BE36599" w14:textId="77777777" w:rsidR="00BD2594" w:rsidRPr="00F00CC2" w:rsidRDefault="00BD2594" w:rsidP="009231E9">
            <w:pPr>
              <w:jc w:val="center"/>
              <w:rPr>
                <w:rFonts w:ascii="Wingdings" w:hAnsi="Wingdings" w:cstheme="minorHAnsi"/>
                <w:color w:val="2E74B5" w:themeColor="accent1" w:themeShade="BF"/>
              </w:rPr>
            </w:pPr>
          </w:p>
        </w:tc>
      </w:tr>
      <w:tr w:rsidR="00BD2594" w:rsidRPr="00413C09" w14:paraId="266874F6" w14:textId="77777777" w:rsidTr="00CF3A18">
        <w:trPr>
          <w:trHeight w:val="510"/>
        </w:trPr>
        <w:tc>
          <w:tcPr>
            <w:tcW w:w="6439" w:type="dxa"/>
            <w:shd w:val="clear" w:color="auto" w:fill="DEEAF6" w:themeFill="accent1" w:themeFillTint="33"/>
            <w:vAlign w:val="center"/>
          </w:tcPr>
          <w:p w14:paraId="4BD2559A" w14:textId="77777777" w:rsidR="00BD2594" w:rsidRPr="00F00CC2" w:rsidRDefault="00BD2594" w:rsidP="0073303F">
            <w:pPr>
              <w:spacing w:before="60" w:after="60"/>
              <w:rPr>
                <w:rFonts w:cstheme="minorHAnsi"/>
                <w:color w:val="2E74B5" w:themeColor="accent1" w:themeShade="BF"/>
              </w:rPr>
            </w:pPr>
            <w:r w:rsidRPr="005C322E">
              <w:rPr>
                <w:rFonts w:cstheme="minorHAnsi"/>
                <w:color w:val="000000" w:themeColor="text1"/>
              </w:rPr>
              <w:t>NUMBER AND ALGEBRA</w:t>
            </w:r>
          </w:p>
        </w:tc>
        <w:tc>
          <w:tcPr>
            <w:tcW w:w="647" w:type="dxa"/>
            <w:shd w:val="clear" w:color="auto" w:fill="DEEAF6" w:themeFill="accent1" w:themeFillTint="33"/>
            <w:vAlign w:val="center"/>
          </w:tcPr>
          <w:p w14:paraId="5F2AC1D2"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065A7D12"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587CBE9B" w14:textId="77777777" w:rsidR="00BD2594" w:rsidRPr="00F00CC2" w:rsidRDefault="00BD2594">
            <w:pPr>
              <w:spacing w:before="60" w:after="60"/>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44A91A73" w14:textId="77777777" w:rsidR="00BD2594" w:rsidRPr="00F00CC2" w:rsidRDefault="00BD2594">
            <w:pPr>
              <w:spacing w:before="60" w:after="60"/>
              <w:jc w:val="center"/>
              <w:rPr>
                <w:rFonts w:ascii="Wingdings" w:hAnsi="Wingdings" w:cstheme="minorHAnsi"/>
                <w:color w:val="2E74B5" w:themeColor="accent1" w:themeShade="BF"/>
              </w:rPr>
            </w:pPr>
          </w:p>
        </w:tc>
      </w:tr>
      <w:tr w:rsidR="00BD2594" w:rsidRPr="00413C09" w14:paraId="001FC038" w14:textId="77777777" w:rsidTr="00CF3A18">
        <w:trPr>
          <w:trHeight w:val="346"/>
        </w:trPr>
        <w:tc>
          <w:tcPr>
            <w:tcW w:w="6439" w:type="dxa"/>
            <w:vAlign w:val="center"/>
          </w:tcPr>
          <w:p w14:paraId="105BCA47" w14:textId="77777777" w:rsidR="00BD2594" w:rsidRPr="00F00CC2" w:rsidRDefault="00BD2594" w:rsidP="00D477D0">
            <w:pPr>
              <w:rPr>
                <w:rFonts w:cstheme="minorHAnsi"/>
                <w:color w:val="2E74B5" w:themeColor="accent1" w:themeShade="BF"/>
              </w:rPr>
            </w:pPr>
            <w:r w:rsidRPr="005C322E">
              <w:rPr>
                <w:rFonts w:cstheme="minorHAnsi"/>
                <w:color w:val="2E74B5" w:themeColor="accent1" w:themeShade="BF"/>
              </w:rPr>
              <w:t>Fractions and decimals:</w:t>
            </w:r>
            <w:r>
              <w:t xml:space="preserve"> </w:t>
            </w:r>
            <w:r w:rsidRPr="005C322E">
              <w:t>Make connections between equivalent fractions, decimals and percentages</w:t>
            </w:r>
            <w:r w:rsidR="00B13C46">
              <w:rPr>
                <w:i/>
              </w:rPr>
              <w:t xml:space="preserve"> </w:t>
            </w:r>
            <w:r w:rsidR="00B13C46" w:rsidRPr="009231E9">
              <w:t>(ACMNA131)</w:t>
            </w:r>
          </w:p>
        </w:tc>
        <w:tc>
          <w:tcPr>
            <w:tcW w:w="647" w:type="dxa"/>
            <w:vAlign w:val="center"/>
          </w:tcPr>
          <w:p w14:paraId="2C6BAF28" w14:textId="77777777" w:rsidR="00BD2594" w:rsidRPr="00F00CC2" w:rsidRDefault="00BD2594" w:rsidP="009231E9">
            <w:pPr>
              <w:jc w:val="center"/>
              <w:rPr>
                <w:rFonts w:ascii="Wingdings" w:hAnsi="Wingdings" w:cstheme="minorHAnsi"/>
                <w:color w:val="2E74B5" w:themeColor="accent1" w:themeShade="BF"/>
              </w:rPr>
            </w:pPr>
          </w:p>
        </w:tc>
        <w:tc>
          <w:tcPr>
            <w:tcW w:w="647" w:type="dxa"/>
            <w:gridSpan w:val="2"/>
            <w:vAlign w:val="center"/>
          </w:tcPr>
          <w:p w14:paraId="3A2B4F33" w14:textId="77777777" w:rsidR="00BD2594"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2A8A1DD0" w14:textId="77777777" w:rsidR="00BD2594" w:rsidRPr="00F00CC2" w:rsidRDefault="00BD2594" w:rsidP="009231E9">
            <w:pPr>
              <w:jc w:val="center"/>
              <w:rPr>
                <w:rFonts w:ascii="Wingdings" w:hAnsi="Wingdings" w:cstheme="minorHAnsi"/>
                <w:color w:val="2E74B5" w:themeColor="accent1" w:themeShade="BF"/>
              </w:rPr>
            </w:pPr>
          </w:p>
        </w:tc>
        <w:tc>
          <w:tcPr>
            <w:tcW w:w="692" w:type="dxa"/>
            <w:gridSpan w:val="2"/>
            <w:vAlign w:val="center"/>
          </w:tcPr>
          <w:p w14:paraId="0FA67694" w14:textId="77777777" w:rsidR="00BD2594" w:rsidRPr="00F00CC2" w:rsidRDefault="00BD2594" w:rsidP="009231E9">
            <w:pPr>
              <w:jc w:val="center"/>
              <w:rPr>
                <w:rFonts w:ascii="Wingdings" w:hAnsi="Wingdings" w:cstheme="minorHAnsi"/>
                <w:color w:val="2E74B5" w:themeColor="accent1" w:themeShade="BF"/>
              </w:rPr>
            </w:pPr>
          </w:p>
        </w:tc>
      </w:tr>
      <w:tr w:rsidR="00BD2594" w:rsidRPr="00413C09" w14:paraId="76CEFE3C" w14:textId="77777777" w:rsidTr="00CF3A18">
        <w:trPr>
          <w:trHeight w:val="488"/>
        </w:trPr>
        <w:tc>
          <w:tcPr>
            <w:tcW w:w="6439" w:type="dxa"/>
            <w:shd w:val="clear" w:color="auto" w:fill="DEEAF6" w:themeFill="accent1" w:themeFillTint="33"/>
            <w:vAlign w:val="center"/>
          </w:tcPr>
          <w:p w14:paraId="5D1DDD83" w14:textId="77777777" w:rsidR="00BD2594" w:rsidRPr="005C322E" w:rsidRDefault="00BD2594" w:rsidP="0073303F">
            <w:pPr>
              <w:spacing w:before="60" w:after="60"/>
              <w:rPr>
                <w:rFonts w:cstheme="minorHAnsi"/>
                <w:color w:val="2E74B5" w:themeColor="accent1" w:themeShade="BF"/>
              </w:rPr>
            </w:pPr>
            <w:r w:rsidRPr="00711BF3">
              <w:rPr>
                <w:rFonts w:cstheme="minorHAnsi"/>
                <w:color w:val="000000" w:themeColor="text1"/>
              </w:rPr>
              <w:t xml:space="preserve">STATISTICS AND PROBABILITY </w:t>
            </w:r>
          </w:p>
        </w:tc>
        <w:tc>
          <w:tcPr>
            <w:tcW w:w="647" w:type="dxa"/>
            <w:shd w:val="clear" w:color="auto" w:fill="DEEAF6" w:themeFill="accent1" w:themeFillTint="33"/>
            <w:vAlign w:val="center"/>
          </w:tcPr>
          <w:p w14:paraId="5DC7DB22"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572E88D5" w14:textId="77777777" w:rsidR="00BD2594" w:rsidRPr="00F00CC2" w:rsidRDefault="00BD2594">
            <w:pPr>
              <w:spacing w:before="60" w:after="60"/>
              <w:jc w:val="center"/>
              <w:rPr>
                <w:rFonts w:ascii="Wingdings" w:hAnsi="Wingdings" w:cstheme="minorHAnsi"/>
                <w:color w:val="2E74B5" w:themeColor="accent1" w:themeShade="BF"/>
              </w:rPr>
            </w:pPr>
          </w:p>
        </w:tc>
        <w:tc>
          <w:tcPr>
            <w:tcW w:w="647" w:type="dxa"/>
            <w:gridSpan w:val="2"/>
            <w:shd w:val="clear" w:color="auto" w:fill="DEEAF6" w:themeFill="accent1" w:themeFillTint="33"/>
            <w:vAlign w:val="center"/>
          </w:tcPr>
          <w:p w14:paraId="2F443948" w14:textId="77777777" w:rsidR="00BD2594" w:rsidRPr="00F00CC2" w:rsidRDefault="00BD2594">
            <w:pPr>
              <w:spacing w:before="60" w:after="60"/>
              <w:jc w:val="center"/>
              <w:rPr>
                <w:rFonts w:ascii="Wingdings" w:hAnsi="Wingdings" w:cstheme="minorHAnsi"/>
                <w:color w:val="2E74B5" w:themeColor="accent1" w:themeShade="BF"/>
              </w:rPr>
            </w:pPr>
          </w:p>
        </w:tc>
        <w:tc>
          <w:tcPr>
            <w:tcW w:w="692" w:type="dxa"/>
            <w:gridSpan w:val="2"/>
            <w:shd w:val="clear" w:color="auto" w:fill="DEEAF6" w:themeFill="accent1" w:themeFillTint="33"/>
            <w:vAlign w:val="center"/>
          </w:tcPr>
          <w:p w14:paraId="67565A31" w14:textId="77777777" w:rsidR="00BD2594" w:rsidRPr="00F00CC2" w:rsidRDefault="00BD2594">
            <w:pPr>
              <w:spacing w:before="60" w:after="60"/>
              <w:jc w:val="center"/>
              <w:rPr>
                <w:rFonts w:ascii="Wingdings" w:hAnsi="Wingdings" w:cstheme="minorHAnsi"/>
                <w:color w:val="2E74B5" w:themeColor="accent1" w:themeShade="BF"/>
              </w:rPr>
            </w:pPr>
          </w:p>
        </w:tc>
      </w:tr>
      <w:tr w:rsidR="00BD2594" w:rsidRPr="00413C09" w14:paraId="63A70893" w14:textId="77777777" w:rsidTr="00CF3A18">
        <w:trPr>
          <w:trHeight w:val="536"/>
        </w:trPr>
        <w:tc>
          <w:tcPr>
            <w:tcW w:w="6439" w:type="dxa"/>
            <w:vAlign w:val="center"/>
          </w:tcPr>
          <w:p w14:paraId="6CEC5BFC" w14:textId="77777777" w:rsidR="00BD2594" w:rsidRPr="00760C10" w:rsidRDefault="00BD2594" w:rsidP="00B13C46">
            <w:r>
              <w:rPr>
                <w:rFonts w:cstheme="minorHAnsi"/>
                <w:color w:val="2E74B5" w:themeColor="accent1" w:themeShade="BF"/>
              </w:rPr>
              <w:t xml:space="preserve">Data representation and interpretation: </w:t>
            </w:r>
            <w:r w:rsidRPr="00B66257">
              <w:t xml:space="preserve">Interpret and compare a range of data displays, including side-by-side column graphs for two categorical variables </w:t>
            </w:r>
            <w:r w:rsidR="00B13C46" w:rsidRPr="009231E9">
              <w:t>(ACMSP147)</w:t>
            </w:r>
          </w:p>
        </w:tc>
        <w:tc>
          <w:tcPr>
            <w:tcW w:w="647" w:type="dxa"/>
            <w:vAlign w:val="center"/>
          </w:tcPr>
          <w:p w14:paraId="4291BB99" w14:textId="77777777" w:rsidR="00BD2594" w:rsidRPr="00F00CC2" w:rsidRDefault="00BD2594" w:rsidP="009231E9">
            <w:pPr>
              <w:jc w:val="center"/>
              <w:rPr>
                <w:rFonts w:ascii="Wingdings" w:hAnsi="Wingdings" w:cstheme="minorHAnsi"/>
                <w:color w:val="2E74B5" w:themeColor="accent1" w:themeShade="BF"/>
              </w:rPr>
            </w:pPr>
          </w:p>
        </w:tc>
        <w:tc>
          <w:tcPr>
            <w:tcW w:w="647" w:type="dxa"/>
            <w:gridSpan w:val="2"/>
            <w:vAlign w:val="center"/>
          </w:tcPr>
          <w:p w14:paraId="6BD6A988" w14:textId="77777777" w:rsidR="00BD2594" w:rsidRPr="00F00CC2" w:rsidRDefault="00EF3936" w:rsidP="009231E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47" w:type="dxa"/>
            <w:gridSpan w:val="2"/>
            <w:vAlign w:val="center"/>
          </w:tcPr>
          <w:p w14:paraId="2532B527" w14:textId="77777777" w:rsidR="00BD2594" w:rsidRPr="00F00CC2" w:rsidRDefault="00BD2594" w:rsidP="009231E9">
            <w:pPr>
              <w:jc w:val="center"/>
              <w:rPr>
                <w:rFonts w:ascii="Wingdings" w:hAnsi="Wingdings" w:cstheme="minorHAnsi"/>
                <w:color w:val="2E74B5" w:themeColor="accent1" w:themeShade="BF"/>
              </w:rPr>
            </w:pPr>
          </w:p>
        </w:tc>
        <w:tc>
          <w:tcPr>
            <w:tcW w:w="692" w:type="dxa"/>
            <w:gridSpan w:val="2"/>
            <w:vAlign w:val="center"/>
          </w:tcPr>
          <w:p w14:paraId="255C5EA1" w14:textId="77777777" w:rsidR="00BD2594" w:rsidRPr="00F00CC2" w:rsidRDefault="00BD2594" w:rsidP="009231E9">
            <w:pPr>
              <w:jc w:val="center"/>
              <w:rPr>
                <w:rFonts w:ascii="Wingdings" w:hAnsi="Wingdings" w:cstheme="minorHAnsi"/>
                <w:color w:val="2E74B5" w:themeColor="accent1" w:themeShade="BF"/>
              </w:rPr>
            </w:pPr>
          </w:p>
        </w:tc>
      </w:tr>
    </w:tbl>
    <w:p w14:paraId="60629F96" w14:textId="00224591" w:rsidR="00D477D0" w:rsidRDefault="00B13C46" w:rsidP="00704E83">
      <w:pPr>
        <w:widowControl/>
        <w:spacing w:before="240" w:line="259" w:lineRule="auto"/>
        <w:rPr>
          <w:rFonts w:eastAsiaTheme="majorEastAsia" w:cstheme="majorBidi"/>
          <w:b/>
          <w:color w:val="2E74B5" w:themeColor="accent1" w:themeShade="BF"/>
          <w:sz w:val="28"/>
          <w:szCs w:val="32"/>
        </w:rPr>
      </w:pPr>
      <w:bookmarkStart w:id="49" w:name="_Hlk535569413"/>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17" w:history="1">
        <w:r>
          <w:rPr>
            <w:rStyle w:val="Hyperlink"/>
            <w:lang w:val="en"/>
          </w:rPr>
          <w:t>k10outline.scsa.wa.edu.au/home</w:t>
        </w:r>
      </w:hyperlink>
      <w:bookmarkEnd w:id="49"/>
      <w:r w:rsidRPr="00ED3695">
        <w:rPr>
          <w:iCs/>
        </w:rPr>
        <w:t>.</w:t>
      </w:r>
      <w:bookmarkStart w:id="50" w:name="_Appendix_2:_General"/>
      <w:bookmarkStart w:id="51" w:name="_Appendix_1B:_Year"/>
      <w:bookmarkStart w:id="52" w:name="_Appendix_1B:_Mathematics"/>
      <w:bookmarkEnd w:id="50"/>
      <w:bookmarkEnd w:id="51"/>
      <w:bookmarkEnd w:id="52"/>
      <w:r w:rsidR="00D477D0">
        <w:br w:type="page"/>
      </w:r>
    </w:p>
    <w:p w14:paraId="191CCF4F" w14:textId="4788A65A" w:rsidR="006868CC" w:rsidRDefault="006868CC" w:rsidP="005B0AF7">
      <w:pPr>
        <w:pStyle w:val="Heading1"/>
      </w:pPr>
      <w:bookmarkStart w:id="53" w:name="_Toc44521774"/>
      <w:r w:rsidRPr="006868CC">
        <w:t xml:space="preserve">Appendix </w:t>
      </w:r>
      <w:r>
        <w:t>1</w:t>
      </w:r>
      <w:r w:rsidR="00857AB9">
        <w:t>B</w:t>
      </w:r>
      <w:r w:rsidRPr="006868CC">
        <w:t xml:space="preserve">: </w:t>
      </w:r>
      <w:r w:rsidR="00F525C7" w:rsidRPr="00F525C7">
        <w:t>Mathematics proficiency strands</w:t>
      </w:r>
      <w:bookmarkEnd w:id="53"/>
    </w:p>
    <w:p w14:paraId="0149B96F" w14:textId="77777777" w:rsidR="00F525C7" w:rsidRPr="006868CC" w:rsidRDefault="00F525C7" w:rsidP="00F525C7">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045B7F7D" w14:textId="77777777" w:rsidR="00F525C7" w:rsidRPr="006868CC" w:rsidRDefault="00F525C7" w:rsidP="00F525C7">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45369FAD" w14:textId="77777777" w:rsidR="00F525C7" w:rsidRPr="006868CC" w:rsidRDefault="00F525C7" w:rsidP="00F525C7">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5B9876D6" w14:textId="77777777" w:rsidR="00F525C7" w:rsidRPr="006868CC" w:rsidRDefault="00F525C7" w:rsidP="00F525C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0313D92C" w14:textId="77777777" w:rsidR="00F525C7" w:rsidRPr="006868CC" w:rsidRDefault="00F525C7" w:rsidP="00F525C7">
      <w:pPr>
        <w:spacing w:before="240"/>
        <w:rPr>
          <w:b/>
          <w:sz w:val="24"/>
          <w:szCs w:val="24"/>
          <w:lang w:eastAsia="en-AU"/>
        </w:rPr>
      </w:pPr>
      <w:r w:rsidRPr="006868CC">
        <w:rPr>
          <w:b/>
          <w:sz w:val="24"/>
          <w:szCs w:val="24"/>
          <w:lang w:eastAsia="en-AU"/>
        </w:rPr>
        <w:t>Fluency</w:t>
      </w:r>
    </w:p>
    <w:p w14:paraId="2B7F0FE7" w14:textId="77777777" w:rsidR="00F525C7" w:rsidRPr="006868CC" w:rsidRDefault="00F525C7" w:rsidP="00F525C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4491DD1F" w14:textId="77777777" w:rsidR="00F525C7" w:rsidRPr="006868CC" w:rsidRDefault="00F525C7" w:rsidP="00F525C7">
      <w:pPr>
        <w:spacing w:before="240"/>
        <w:rPr>
          <w:b/>
          <w:sz w:val="24"/>
          <w:szCs w:val="24"/>
          <w:lang w:eastAsia="en-AU"/>
        </w:rPr>
      </w:pPr>
      <w:r w:rsidRPr="006868CC">
        <w:rPr>
          <w:b/>
          <w:sz w:val="24"/>
          <w:szCs w:val="24"/>
          <w:lang w:eastAsia="en-AU"/>
        </w:rPr>
        <w:t>Problem-solving</w:t>
      </w:r>
    </w:p>
    <w:p w14:paraId="2ADCD4B1" w14:textId="77777777" w:rsidR="00F525C7" w:rsidRPr="006868CC" w:rsidRDefault="00F525C7" w:rsidP="00F525C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74D84963" w14:textId="77777777" w:rsidR="00F525C7" w:rsidRPr="006868CC" w:rsidRDefault="00F525C7" w:rsidP="00F525C7">
      <w:pPr>
        <w:spacing w:before="240"/>
        <w:rPr>
          <w:b/>
          <w:sz w:val="24"/>
          <w:szCs w:val="24"/>
          <w:lang w:eastAsia="en-AU"/>
        </w:rPr>
      </w:pPr>
      <w:r w:rsidRPr="006868CC">
        <w:rPr>
          <w:b/>
          <w:sz w:val="24"/>
          <w:szCs w:val="24"/>
          <w:lang w:eastAsia="en-AU"/>
        </w:rPr>
        <w:t>Reasoning</w:t>
      </w:r>
    </w:p>
    <w:p w14:paraId="288458EC" w14:textId="77777777" w:rsidR="00F525C7" w:rsidRDefault="00F525C7" w:rsidP="00F525C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7854163F" w14:textId="77777777" w:rsidR="004266C2" w:rsidRDefault="004266C2" w:rsidP="00F525C7">
      <w:pPr>
        <w:widowControl/>
        <w:rPr>
          <w:rFonts w:eastAsia="Times New Roman" w:cs="Helvetica"/>
          <w:color w:val="000000"/>
          <w:lang w:eastAsia="en-AU"/>
        </w:rPr>
      </w:pPr>
    </w:p>
    <w:p w14:paraId="4CE657C9" w14:textId="13C6A240" w:rsidR="004266C2" w:rsidRPr="009231E9" w:rsidRDefault="004266C2" w:rsidP="00F525C7">
      <w:pPr>
        <w:widowControl/>
      </w:pPr>
      <w:r w:rsidRPr="000067CB">
        <w:rPr>
          <w:rFonts w:eastAsia="Times New Roman" w:cs="Helvetica"/>
          <w:color w:val="000000"/>
          <w:lang w:eastAsia="en-AU"/>
        </w:rPr>
        <w:t xml:space="preserve">Source: </w:t>
      </w:r>
      <w:r>
        <w:rPr>
          <w:rFonts w:eastAsia="Times New Roman" w:cs="Helvetica"/>
          <w:color w:val="000000"/>
          <w:lang w:eastAsia="en-AU"/>
        </w:rPr>
        <w:t xml:space="preserve">ACARA </w:t>
      </w:r>
      <w:r w:rsidR="00F13627">
        <w:rPr>
          <w:rFonts w:eastAsia="Times New Roman" w:cs="Helvetica"/>
          <w:color w:val="000000"/>
          <w:lang w:eastAsia="en-AU"/>
        </w:rPr>
        <w:t>–</w:t>
      </w:r>
      <w:r>
        <w:rPr>
          <w:rFonts w:eastAsia="Times New Roman" w:cs="Helvetica"/>
          <w:color w:val="000000"/>
          <w:lang w:eastAsia="en-AU"/>
        </w:rPr>
        <w:t xml:space="preserve"> </w:t>
      </w:r>
      <w:hyperlink r:id="rId118" w:history="1">
        <w:r w:rsidRPr="00BA31E1">
          <w:rPr>
            <w:rStyle w:val="Hyperlink"/>
          </w:rPr>
          <w:t>www.australiancurriculum.edu.au/f-10-curriculum/mathematics/key-ideas/?searchTerm=key+ideas#dimension-content</w:t>
        </w:r>
      </w:hyperlink>
    </w:p>
    <w:p w14:paraId="3BC29F40" w14:textId="77777777" w:rsidR="0033131B" w:rsidRDefault="00B638FF" w:rsidP="00196457">
      <w:pPr>
        <w:pStyle w:val="Heading1"/>
      </w:pPr>
      <w:bookmarkStart w:id="54" w:name="_Appendix_2:_General_1"/>
      <w:bookmarkStart w:id="55" w:name="_Toc465262500"/>
      <w:bookmarkStart w:id="56" w:name="_Toc44521775"/>
      <w:bookmarkEnd w:id="54"/>
      <w:r w:rsidRPr="00ED5C1E">
        <w:t>Appendix 2</w:t>
      </w:r>
      <w:bookmarkStart w:id="57" w:name="_Toc465262501"/>
      <w:bookmarkEnd w:id="55"/>
      <w:r w:rsidR="00DD4BB0">
        <w:t>:</w:t>
      </w:r>
      <w:bookmarkEnd w:id="57"/>
      <w:r w:rsidR="009D272C">
        <w:t xml:space="preserve"> General capabilities</w:t>
      </w:r>
      <w:r w:rsidR="004958BD">
        <w:t xml:space="preserve"> </w:t>
      </w:r>
      <w:r w:rsidR="00F3360C">
        <w:t>continuums</w:t>
      </w:r>
      <w:bookmarkEnd w:id="56"/>
    </w:p>
    <w:p w14:paraId="34641CF0" w14:textId="7777777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7FB6EFFC" w14:textId="77777777"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213" w:type="dxa"/>
        <w:tblLayout w:type="fixed"/>
        <w:tblLook w:val="04A0" w:firstRow="1" w:lastRow="0" w:firstColumn="1" w:lastColumn="0" w:noHBand="0" w:noVBand="1"/>
      </w:tblPr>
      <w:tblGrid>
        <w:gridCol w:w="2919"/>
        <w:gridCol w:w="2098"/>
        <w:gridCol w:w="2098"/>
        <w:gridCol w:w="2098"/>
      </w:tblGrid>
      <w:tr w:rsidR="00E341AD" w:rsidRPr="00854648" w14:paraId="07D5DED8" w14:textId="77777777" w:rsidTr="009231E9">
        <w:trPr>
          <w:trHeight w:val="1052"/>
        </w:trPr>
        <w:tc>
          <w:tcPr>
            <w:tcW w:w="2919" w:type="dxa"/>
          </w:tcPr>
          <w:p w14:paraId="28219DB8" w14:textId="77777777" w:rsidR="00E341AD" w:rsidRPr="00854648" w:rsidRDefault="00E341AD" w:rsidP="009D272C">
            <w:pPr>
              <w:spacing w:after="60"/>
              <w:jc w:val="center"/>
              <w:rPr>
                <w:b/>
              </w:rPr>
            </w:pPr>
            <w:r w:rsidRPr="00854648">
              <w:rPr>
                <w:b/>
              </w:rPr>
              <w:t>Sub-element</w:t>
            </w:r>
          </w:p>
        </w:tc>
        <w:tc>
          <w:tcPr>
            <w:tcW w:w="2098" w:type="dxa"/>
          </w:tcPr>
          <w:p w14:paraId="2CAC6965" w14:textId="77777777" w:rsidR="00E341AD" w:rsidRPr="00854648" w:rsidRDefault="00E341AD" w:rsidP="009D272C">
            <w:pPr>
              <w:spacing w:after="60"/>
              <w:jc w:val="center"/>
              <w:rPr>
                <w:b/>
              </w:rPr>
            </w:pPr>
            <w:r w:rsidRPr="00854648">
              <w:rPr>
                <w:b/>
              </w:rPr>
              <w:t>Typically by the</w:t>
            </w:r>
            <w:r>
              <w:rPr>
                <w:b/>
              </w:rPr>
              <w:t xml:space="preserve"> </w:t>
            </w:r>
            <w:r w:rsidRPr="00854648">
              <w:rPr>
                <w:b/>
              </w:rPr>
              <w:t>end of</w:t>
            </w:r>
            <w:r>
              <w:rPr>
                <w:b/>
              </w:rPr>
              <w:t xml:space="preserve"> Year 4</w:t>
            </w:r>
          </w:p>
        </w:tc>
        <w:tc>
          <w:tcPr>
            <w:tcW w:w="2098" w:type="dxa"/>
          </w:tcPr>
          <w:p w14:paraId="6D542174" w14:textId="77777777" w:rsidR="00E341AD" w:rsidRPr="00854648" w:rsidRDefault="00E341AD" w:rsidP="009D272C">
            <w:pPr>
              <w:spacing w:after="60"/>
              <w:jc w:val="center"/>
              <w:rPr>
                <w:b/>
              </w:rPr>
            </w:pPr>
            <w:r w:rsidRPr="00854648">
              <w:rPr>
                <w:b/>
              </w:rPr>
              <w:t>Typically by the</w:t>
            </w:r>
            <w:r>
              <w:rPr>
                <w:b/>
              </w:rPr>
              <w:t xml:space="preserve"> </w:t>
            </w:r>
            <w:r w:rsidRPr="00854648">
              <w:rPr>
                <w:b/>
              </w:rPr>
              <w:t>end of Year 6</w:t>
            </w:r>
          </w:p>
        </w:tc>
        <w:tc>
          <w:tcPr>
            <w:tcW w:w="2098" w:type="dxa"/>
          </w:tcPr>
          <w:p w14:paraId="4F945035" w14:textId="77777777" w:rsidR="00E341AD" w:rsidRPr="00854648" w:rsidRDefault="00E341AD" w:rsidP="009D272C">
            <w:pPr>
              <w:spacing w:after="60"/>
              <w:jc w:val="center"/>
              <w:rPr>
                <w:b/>
              </w:rPr>
            </w:pPr>
            <w:r w:rsidRPr="00854648">
              <w:rPr>
                <w:b/>
              </w:rPr>
              <w:t>Typically by the end of Year 8</w:t>
            </w:r>
          </w:p>
        </w:tc>
      </w:tr>
      <w:tr w:rsidR="00E341AD" w:rsidRPr="00854648" w14:paraId="2F3E7550" w14:textId="77777777" w:rsidTr="009231E9">
        <w:trPr>
          <w:trHeight w:val="1779"/>
        </w:trPr>
        <w:tc>
          <w:tcPr>
            <w:tcW w:w="2919" w:type="dxa"/>
          </w:tcPr>
          <w:p w14:paraId="32D2B2ED" w14:textId="77777777" w:rsidR="00E341AD" w:rsidRDefault="00E341AD" w:rsidP="00CA123C">
            <w:pPr>
              <w:spacing w:after="60"/>
              <w:rPr>
                <w:rFonts w:cs="Helvetica"/>
                <w:b/>
                <w:color w:val="000000"/>
                <w:sz w:val="20"/>
                <w:szCs w:val="20"/>
              </w:rPr>
            </w:pPr>
            <w:r>
              <w:rPr>
                <w:rFonts w:cs="Helvetica"/>
                <w:b/>
                <w:color w:val="000000"/>
                <w:sz w:val="20"/>
                <w:szCs w:val="20"/>
              </w:rPr>
              <w:t>Create with ICT</w:t>
            </w:r>
          </w:p>
          <w:p w14:paraId="5826F940" w14:textId="77777777" w:rsidR="00E341AD" w:rsidRPr="00CA123C" w:rsidRDefault="00E341AD" w:rsidP="00CA123C">
            <w:pPr>
              <w:spacing w:after="60"/>
              <w:rPr>
                <w:b/>
                <w:sz w:val="20"/>
                <w:szCs w:val="20"/>
              </w:rPr>
            </w:pPr>
            <w:r w:rsidRPr="00E1585E">
              <w:rPr>
                <w:rFonts w:cs="Helvetica"/>
                <w:b/>
                <w:color w:val="000000"/>
                <w:sz w:val="20"/>
                <w:szCs w:val="20"/>
              </w:rPr>
              <w:t>Generate ideas, plans and processes</w:t>
            </w:r>
          </w:p>
        </w:tc>
        <w:tc>
          <w:tcPr>
            <w:tcW w:w="2098" w:type="dxa"/>
          </w:tcPr>
          <w:p w14:paraId="6A34ED34" w14:textId="77777777" w:rsidR="00E341AD" w:rsidRPr="00854648" w:rsidRDefault="00E341AD" w:rsidP="00F17ECE">
            <w:pPr>
              <w:spacing w:after="60"/>
              <w:rPr>
                <w:rFonts w:cs="Helvetica"/>
                <w:color w:val="000000"/>
                <w:sz w:val="20"/>
                <w:szCs w:val="20"/>
              </w:rPr>
            </w:pPr>
            <w:r w:rsidRPr="00071B8B">
              <w:rPr>
                <w:rFonts w:cs="Helvetica"/>
                <w:color w:val="000000"/>
                <w:sz w:val="20"/>
                <w:szCs w:val="20"/>
              </w:rPr>
              <w:t>use ICT to generate ideas</w:t>
            </w:r>
            <w:r>
              <w:rPr>
                <w:rFonts w:cs="Helvetica"/>
                <w:color w:val="000000"/>
                <w:sz w:val="20"/>
                <w:szCs w:val="20"/>
              </w:rPr>
              <w:t xml:space="preserve"> </w:t>
            </w:r>
            <w:r w:rsidRPr="00071B8B">
              <w:rPr>
                <w:rFonts w:cs="Helvetica"/>
                <w:color w:val="000000"/>
                <w:sz w:val="20"/>
                <w:szCs w:val="20"/>
              </w:rPr>
              <w:t>and plan solutions</w:t>
            </w:r>
          </w:p>
        </w:tc>
        <w:tc>
          <w:tcPr>
            <w:tcW w:w="2098" w:type="dxa"/>
          </w:tcPr>
          <w:p w14:paraId="0B7CE5BF" w14:textId="77777777" w:rsidR="00E341AD" w:rsidRPr="00854648" w:rsidRDefault="00E341AD" w:rsidP="00F17ECE">
            <w:pPr>
              <w:spacing w:after="60"/>
            </w:pPr>
            <w:r w:rsidRPr="00854648">
              <w:rPr>
                <w:rFonts w:cs="Helvetica"/>
                <w:color w:val="000000"/>
                <w:sz w:val="20"/>
                <w:szCs w:val="20"/>
              </w:rPr>
              <w:t>use ICT effectively to record ideas, represent thinking and plan solutions</w:t>
            </w:r>
          </w:p>
        </w:tc>
        <w:tc>
          <w:tcPr>
            <w:tcW w:w="2098" w:type="dxa"/>
          </w:tcPr>
          <w:p w14:paraId="51867B8B" w14:textId="77777777" w:rsidR="00E341AD" w:rsidRPr="00854648" w:rsidRDefault="00E341AD" w:rsidP="00F17ECE">
            <w:pPr>
              <w:spacing w:after="60"/>
            </w:pPr>
            <w:r w:rsidRPr="00854648">
              <w:rPr>
                <w:rFonts w:cs="Helvetica"/>
                <w:color w:val="000000"/>
                <w:sz w:val="20"/>
                <w:szCs w:val="20"/>
              </w:rPr>
              <w:t>use appropriate ICT to collaboratively generate ideas and develop plans</w:t>
            </w:r>
          </w:p>
        </w:tc>
      </w:tr>
      <w:tr w:rsidR="00E341AD" w:rsidRPr="00854648" w14:paraId="545E3738" w14:textId="77777777" w:rsidTr="009231E9">
        <w:trPr>
          <w:trHeight w:val="3621"/>
        </w:trPr>
        <w:tc>
          <w:tcPr>
            <w:tcW w:w="2919" w:type="dxa"/>
          </w:tcPr>
          <w:p w14:paraId="0A275489" w14:textId="77777777" w:rsidR="00E341AD" w:rsidRDefault="00E341AD" w:rsidP="00CA123C">
            <w:pPr>
              <w:spacing w:after="60"/>
              <w:rPr>
                <w:rFonts w:cs="Helvetica"/>
                <w:b/>
                <w:color w:val="000000"/>
                <w:sz w:val="20"/>
                <w:szCs w:val="20"/>
              </w:rPr>
            </w:pPr>
            <w:r>
              <w:rPr>
                <w:rFonts w:cs="Helvetica"/>
                <w:b/>
                <w:color w:val="000000"/>
                <w:sz w:val="20"/>
                <w:szCs w:val="20"/>
              </w:rPr>
              <w:t>Create with ICT</w:t>
            </w:r>
          </w:p>
          <w:p w14:paraId="21E2B069" w14:textId="77777777" w:rsidR="00E341AD" w:rsidRPr="00CA123C" w:rsidRDefault="00E341AD" w:rsidP="00CA123C">
            <w:pPr>
              <w:spacing w:after="60"/>
              <w:rPr>
                <w:b/>
                <w:sz w:val="20"/>
                <w:szCs w:val="20"/>
              </w:rPr>
            </w:pPr>
            <w:r w:rsidRPr="00E1585E">
              <w:rPr>
                <w:rFonts w:cs="Helvetica"/>
                <w:b/>
                <w:color w:val="000000"/>
                <w:sz w:val="20"/>
                <w:szCs w:val="20"/>
              </w:rPr>
              <w:t>Generate solutions to challenges and learning area tasks</w:t>
            </w:r>
          </w:p>
        </w:tc>
        <w:tc>
          <w:tcPr>
            <w:tcW w:w="2098" w:type="dxa"/>
          </w:tcPr>
          <w:p w14:paraId="10967F2B" w14:textId="77777777" w:rsidR="00E341AD" w:rsidRPr="00854648" w:rsidRDefault="00E341AD" w:rsidP="00F17ECE">
            <w:pPr>
              <w:spacing w:after="60"/>
              <w:rPr>
                <w:rFonts w:cs="Helvetica"/>
                <w:color w:val="000000"/>
                <w:sz w:val="20"/>
                <w:szCs w:val="20"/>
              </w:rPr>
            </w:pPr>
            <w:r>
              <w:rPr>
                <w:rFonts w:cs="Helvetica"/>
                <w:color w:val="000000"/>
                <w:sz w:val="20"/>
                <w:szCs w:val="20"/>
              </w:rPr>
              <w:t xml:space="preserve">create and modify simple digital solutions, creative outputs or data representation/ transformation for </w:t>
            </w:r>
            <w:r w:rsidRPr="00071B8B">
              <w:rPr>
                <w:rFonts w:cs="Helvetica"/>
                <w:color w:val="000000"/>
                <w:sz w:val="20"/>
                <w:szCs w:val="20"/>
              </w:rPr>
              <w:t>particular purposes</w:t>
            </w:r>
          </w:p>
        </w:tc>
        <w:tc>
          <w:tcPr>
            <w:tcW w:w="2098" w:type="dxa"/>
          </w:tcPr>
          <w:p w14:paraId="789951FC" w14:textId="77777777" w:rsidR="00E341AD" w:rsidRPr="00854648" w:rsidRDefault="00E341AD" w:rsidP="00F17ECE">
            <w:pPr>
              <w:spacing w:after="60"/>
            </w:pPr>
            <w:r w:rsidRPr="00854648">
              <w:rPr>
                <w:rFonts w:cs="Helvetica"/>
                <w:color w:val="000000"/>
                <w:sz w:val="20"/>
                <w:szCs w:val="20"/>
              </w:rPr>
              <w:t>independently or collaboratively create and modify digital solutions, creative outputs or data representation/</w:t>
            </w:r>
            <w:r w:rsidR="004266C2">
              <w:rPr>
                <w:rFonts w:cs="Helvetica"/>
                <w:color w:val="000000"/>
                <w:sz w:val="20"/>
                <w:szCs w:val="20"/>
              </w:rPr>
              <w:br/>
            </w:r>
            <w:r w:rsidRPr="00854648">
              <w:rPr>
                <w:rFonts w:cs="Helvetica"/>
                <w:color w:val="000000"/>
                <w:sz w:val="20"/>
                <w:szCs w:val="20"/>
              </w:rPr>
              <w:t>transformation for particular audiences and purposes</w:t>
            </w:r>
          </w:p>
        </w:tc>
        <w:tc>
          <w:tcPr>
            <w:tcW w:w="2098" w:type="dxa"/>
          </w:tcPr>
          <w:p w14:paraId="2CEB27AF" w14:textId="77777777" w:rsidR="00E341AD" w:rsidRPr="00854648" w:rsidRDefault="00E341AD" w:rsidP="00F17ECE">
            <w:pPr>
              <w:spacing w:after="60"/>
            </w:pPr>
            <w:r w:rsidRPr="00854648">
              <w:rPr>
                <w:rFonts w:cs="Helvetica"/>
                <w:color w:val="000000"/>
                <w:sz w:val="20"/>
                <w:szCs w:val="20"/>
              </w:rPr>
              <w:t xml:space="preserve">design and modify simple digital solutions, or multimodal creative outputs or data transformations for particular audiences and purposes following </w:t>
            </w:r>
            <w:proofErr w:type="spellStart"/>
            <w:r w:rsidRPr="00854648">
              <w:rPr>
                <w:rFonts w:cs="Helvetica"/>
                <w:color w:val="000000"/>
                <w:sz w:val="20"/>
                <w:szCs w:val="20"/>
              </w:rPr>
              <w:t>recognised</w:t>
            </w:r>
            <w:proofErr w:type="spellEnd"/>
            <w:r w:rsidRPr="00854648">
              <w:rPr>
                <w:rFonts w:cs="Helvetica"/>
                <w:color w:val="000000"/>
                <w:sz w:val="20"/>
                <w:szCs w:val="20"/>
              </w:rPr>
              <w:t xml:space="preserve"> conventions</w:t>
            </w:r>
          </w:p>
        </w:tc>
      </w:tr>
      <w:tr w:rsidR="00E341AD" w:rsidRPr="00854648" w14:paraId="390731C5" w14:textId="77777777" w:rsidTr="009231E9">
        <w:trPr>
          <w:trHeight w:val="3904"/>
        </w:trPr>
        <w:tc>
          <w:tcPr>
            <w:tcW w:w="2919" w:type="dxa"/>
          </w:tcPr>
          <w:p w14:paraId="3D794698" w14:textId="77777777" w:rsidR="00E341AD" w:rsidRDefault="00E341AD" w:rsidP="00CA123C">
            <w:pPr>
              <w:spacing w:after="60"/>
              <w:rPr>
                <w:rFonts w:cs="Helvetica"/>
                <w:b/>
                <w:color w:val="000000"/>
                <w:sz w:val="20"/>
                <w:szCs w:val="20"/>
              </w:rPr>
            </w:pPr>
            <w:r>
              <w:rPr>
                <w:rFonts w:cs="Helvetica"/>
                <w:b/>
                <w:color w:val="000000"/>
                <w:sz w:val="20"/>
                <w:szCs w:val="20"/>
              </w:rPr>
              <w:t>Communicating with ICT</w:t>
            </w:r>
          </w:p>
          <w:p w14:paraId="70961A98" w14:textId="77777777" w:rsidR="00E341AD" w:rsidRPr="00CA123C" w:rsidRDefault="00E341AD" w:rsidP="00CA123C">
            <w:pPr>
              <w:spacing w:after="60"/>
              <w:rPr>
                <w:b/>
                <w:sz w:val="20"/>
                <w:szCs w:val="20"/>
              </w:rPr>
            </w:pPr>
            <w:r w:rsidRPr="00E1585E">
              <w:rPr>
                <w:rFonts w:cs="Helvetica"/>
                <w:b/>
                <w:color w:val="000000"/>
                <w:sz w:val="20"/>
                <w:szCs w:val="20"/>
              </w:rPr>
              <w:t>Collaborate, share and exchange</w:t>
            </w:r>
          </w:p>
        </w:tc>
        <w:tc>
          <w:tcPr>
            <w:tcW w:w="2098" w:type="dxa"/>
          </w:tcPr>
          <w:p w14:paraId="49873034" w14:textId="77777777" w:rsidR="00E341AD" w:rsidRPr="00854648" w:rsidRDefault="00E341AD" w:rsidP="00F17ECE">
            <w:pPr>
              <w:spacing w:after="60"/>
              <w:rPr>
                <w:rFonts w:cs="Helvetica"/>
                <w:color w:val="000000"/>
                <w:sz w:val="20"/>
                <w:szCs w:val="20"/>
              </w:rPr>
            </w:pPr>
            <w:r>
              <w:rPr>
                <w:rFonts w:cs="Helvetica"/>
                <w:color w:val="000000"/>
                <w:sz w:val="20"/>
                <w:szCs w:val="20"/>
              </w:rPr>
              <w:t xml:space="preserve">use appropriate ICT tools safely to share and exchange information with appropriate known </w:t>
            </w:r>
            <w:r w:rsidRPr="00071B8B">
              <w:rPr>
                <w:rFonts w:cs="Helvetica"/>
                <w:color w:val="000000"/>
                <w:sz w:val="20"/>
                <w:szCs w:val="20"/>
              </w:rPr>
              <w:t>audiences</w:t>
            </w:r>
          </w:p>
        </w:tc>
        <w:tc>
          <w:tcPr>
            <w:tcW w:w="2098" w:type="dxa"/>
          </w:tcPr>
          <w:p w14:paraId="625125D0" w14:textId="77777777" w:rsidR="00E341AD" w:rsidRPr="00854648" w:rsidRDefault="00E341AD" w:rsidP="00F17ECE">
            <w:pPr>
              <w:spacing w:after="60"/>
            </w:pPr>
            <w:r w:rsidRPr="00854648">
              <w:rPr>
                <w:rFonts w:cs="Helvetica"/>
                <w:color w:val="000000"/>
                <w:sz w:val="20"/>
                <w:szCs w:val="20"/>
              </w:rPr>
              <w:t>select and use appropriate ICT tools safely to share and exchange information and to safely collaborate with others</w:t>
            </w:r>
          </w:p>
        </w:tc>
        <w:tc>
          <w:tcPr>
            <w:tcW w:w="2098" w:type="dxa"/>
          </w:tcPr>
          <w:p w14:paraId="5E247E1E" w14:textId="77777777" w:rsidR="00E341AD" w:rsidRPr="00854648" w:rsidRDefault="00E341AD" w:rsidP="00F17ECE">
            <w:pPr>
              <w:spacing w:after="60"/>
            </w:pPr>
            <w:r w:rsidRPr="00854648">
              <w:rPr>
                <w:rFonts w:cs="Helvetica"/>
                <w:color w:val="000000"/>
                <w:sz w:val="20"/>
                <w:szCs w:val="20"/>
              </w:rPr>
              <w:t>select and use appropriate ICT tools safely to lead groups in sharing and exchanging information, and taking part in online projects or active collaborations with appropriate global audiences</w:t>
            </w:r>
          </w:p>
        </w:tc>
      </w:tr>
    </w:tbl>
    <w:p w14:paraId="640D297B" w14:textId="77777777" w:rsidR="002F6412" w:rsidRDefault="002F6412" w:rsidP="00340816">
      <w:pPr>
        <w:spacing w:before="240" w:after="240"/>
        <w:rPr>
          <w:b/>
          <w:sz w:val="24"/>
          <w:szCs w:val="24"/>
        </w:rPr>
      </w:pPr>
    </w:p>
    <w:p w14:paraId="67FD487F" w14:textId="77777777"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9214" w:type="dxa"/>
        <w:tblLook w:val="04A0" w:firstRow="1" w:lastRow="0" w:firstColumn="1" w:lastColumn="0" w:noHBand="0" w:noVBand="1"/>
      </w:tblPr>
      <w:tblGrid>
        <w:gridCol w:w="2920"/>
        <w:gridCol w:w="2098"/>
        <w:gridCol w:w="2098"/>
        <w:gridCol w:w="2098"/>
      </w:tblGrid>
      <w:tr w:rsidR="004266C2" w14:paraId="45560245" w14:textId="77777777" w:rsidTr="004266C2">
        <w:trPr>
          <w:trHeight w:val="1077"/>
        </w:trPr>
        <w:tc>
          <w:tcPr>
            <w:tcW w:w="2920" w:type="dxa"/>
          </w:tcPr>
          <w:p w14:paraId="7AD310CA" w14:textId="77777777" w:rsidR="00E341AD" w:rsidRPr="00AF1DAC" w:rsidRDefault="00E341AD" w:rsidP="009231E9">
            <w:pPr>
              <w:spacing w:after="60"/>
              <w:jc w:val="center"/>
              <w:rPr>
                <w:b/>
              </w:rPr>
            </w:pPr>
            <w:r w:rsidRPr="00AF1DAC">
              <w:rPr>
                <w:b/>
              </w:rPr>
              <w:t>Sub-element</w:t>
            </w:r>
          </w:p>
        </w:tc>
        <w:tc>
          <w:tcPr>
            <w:tcW w:w="2098" w:type="dxa"/>
          </w:tcPr>
          <w:p w14:paraId="0E3821BA" w14:textId="77777777" w:rsidR="00E341AD" w:rsidRPr="00AF1DAC" w:rsidRDefault="00E341AD" w:rsidP="009231E9">
            <w:pPr>
              <w:spacing w:after="60"/>
              <w:jc w:val="center"/>
              <w:rPr>
                <w:b/>
              </w:rPr>
            </w:pPr>
            <w:r w:rsidRPr="00854648">
              <w:rPr>
                <w:b/>
              </w:rPr>
              <w:t>Typically by the</w:t>
            </w:r>
            <w:r>
              <w:rPr>
                <w:b/>
              </w:rPr>
              <w:t xml:space="preserve"> </w:t>
            </w:r>
            <w:r w:rsidRPr="00854648">
              <w:rPr>
                <w:b/>
              </w:rPr>
              <w:t>end of</w:t>
            </w:r>
            <w:r>
              <w:rPr>
                <w:b/>
              </w:rPr>
              <w:t xml:space="preserve"> Year 4</w:t>
            </w:r>
          </w:p>
        </w:tc>
        <w:tc>
          <w:tcPr>
            <w:tcW w:w="2098" w:type="dxa"/>
          </w:tcPr>
          <w:p w14:paraId="1A72984A" w14:textId="77777777" w:rsidR="00E341AD" w:rsidRPr="00AF1DAC" w:rsidRDefault="00E341AD" w:rsidP="009231E9">
            <w:pPr>
              <w:spacing w:after="60"/>
              <w:jc w:val="center"/>
              <w:rPr>
                <w:b/>
              </w:rPr>
            </w:pPr>
            <w:r w:rsidRPr="00AF1DAC">
              <w:rPr>
                <w:b/>
              </w:rPr>
              <w:t>Typically by the</w:t>
            </w:r>
            <w:r>
              <w:rPr>
                <w:b/>
              </w:rPr>
              <w:t xml:space="preserve"> </w:t>
            </w:r>
            <w:r w:rsidRPr="00AF1DAC">
              <w:rPr>
                <w:b/>
              </w:rPr>
              <w:t>end of Year 6</w:t>
            </w:r>
          </w:p>
        </w:tc>
        <w:tc>
          <w:tcPr>
            <w:tcW w:w="2098" w:type="dxa"/>
          </w:tcPr>
          <w:p w14:paraId="39491FCE" w14:textId="77777777" w:rsidR="00E341AD" w:rsidRPr="00AF1DAC" w:rsidRDefault="00E341AD" w:rsidP="009231E9">
            <w:pPr>
              <w:spacing w:after="60"/>
              <w:jc w:val="center"/>
              <w:rPr>
                <w:b/>
              </w:rPr>
            </w:pPr>
            <w:r w:rsidRPr="00AF1DAC">
              <w:rPr>
                <w:b/>
              </w:rPr>
              <w:t>Typically by the end of Year 8</w:t>
            </w:r>
          </w:p>
        </w:tc>
      </w:tr>
      <w:tr w:rsidR="00E341AD" w:rsidRPr="00854648" w14:paraId="39B839BC" w14:textId="77777777" w:rsidTr="009231E9">
        <w:tc>
          <w:tcPr>
            <w:tcW w:w="2920" w:type="dxa"/>
          </w:tcPr>
          <w:p w14:paraId="0FA1E224" w14:textId="77777777" w:rsidR="00E341AD" w:rsidRDefault="00E341AD" w:rsidP="0073303F">
            <w:pPr>
              <w:spacing w:after="60"/>
              <w:rPr>
                <w:rFonts w:cs="Helvetica"/>
                <w:b/>
                <w:color w:val="000000"/>
                <w:sz w:val="20"/>
                <w:szCs w:val="20"/>
              </w:rPr>
            </w:pPr>
            <w:r w:rsidRPr="00D74F28">
              <w:rPr>
                <w:rFonts w:cs="Helvetica"/>
                <w:b/>
                <w:color w:val="000000"/>
                <w:sz w:val="20"/>
                <w:szCs w:val="20"/>
              </w:rPr>
              <w:t xml:space="preserve">Inquiring – identifying, exploring and </w:t>
            </w:r>
            <w:proofErr w:type="spellStart"/>
            <w:r w:rsidRPr="00D74F28">
              <w:rPr>
                <w:rFonts w:cs="Helvetica"/>
                <w:b/>
                <w:color w:val="000000"/>
                <w:sz w:val="20"/>
                <w:szCs w:val="20"/>
              </w:rPr>
              <w:t>organising</w:t>
            </w:r>
            <w:proofErr w:type="spellEnd"/>
            <w:r w:rsidRPr="00D74F28">
              <w:rPr>
                <w:rFonts w:cs="Helvetica"/>
                <w:b/>
                <w:color w:val="000000"/>
                <w:sz w:val="20"/>
                <w:szCs w:val="20"/>
              </w:rPr>
              <w:t xml:space="preserve"> information and ideas </w:t>
            </w:r>
          </w:p>
          <w:p w14:paraId="506D4715" w14:textId="77777777" w:rsidR="00E341AD" w:rsidRPr="00CA123C" w:rsidRDefault="00E341AD">
            <w:pPr>
              <w:spacing w:after="60"/>
              <w:rPr>
                <w:b/>
                <w:sz w:val="20"/>
                <w:szCs w:val="20"/>
              </w:rPr>
            </w:pPr>
            <w:proofErr w:type="spellStart"/>
            <w:r w:rsidRPr="00CA123C">
              <w:rPr>
                <w:rFonts w:cs="Helvetica"/>
                <w:b/>
                <w:color w:val="000000"/>
                <w:sz w:val="20"/>
                <w:szCs w:val="20"/>
              </w:rPr>
              <w:t>Organise</w:t>
            </w:r>
            <w:proofErr w:type="spellEnd"/>
            <w:r w:rsidRPr="00CA123C">
              <w:rPr>
                <w:rFonts w:cs="Helvetica"/>
                <w:b/>
                <w:color w:val="000000"/>
                <w:sz w:val="20"/>
                <w:szCs w:val="20"/>
              </w:rPr>
              <w:t xml:space="preserve"> and process information</w:t>
            </w:r>
          </w:p>
        </w:tc>
        <w:tc>
          <w:tcPr>
            <w:tcW w:w="2098" w:type="dxa"/>
          </w:tcPr>
          <w:p w14:paraId="0B4CDFD3" w14:textId="77777777" w:rsidR="00E341AD" w:rsidRPr="00854648" w:rsidRDefault="00E341AD" w:rsidP="00F17ECE">
            <w:pPr>
              <w:spacing w:after="60"/>
              <w:rPr>
                <w:rFonts w:cs="Helvetica"/>
                <w:color w:val="000000"/>
                <w:sz w:val="20"/>
                <w:szCs w:val="20"/>
              </w:rPr>
            </w:pPr>
            <w:r w:rsidRPr="000A5479">
              <w:rPr>
                <w:rFonts w:cs="HelveticaNeueLTStd-Roman"/>
                <w:sz w:val="20"/>
                <w:szCs w:val="20"/>
              </w:rPr>
              <w:t xml:space="preserve">collect, compare and </w:t>
            </w:r>
            <w:proofErr w:type="spellStart"/>
            <w:r w:rsidRPr="000A5479">
              <w:rPr>
                <w:rFonts w:cs="HelveticaNeueLTStd-Roman"/>
                <w:sz w:val="20"/>
                <w:szCs w:val="20"/>
              </w:rPr>
              <w:t>categorise</w:t>
            </w:r>
            <w:proofErr w:type="spellEnd"/>
            <w:r w:rsidRPr="000A5479">
              <w:rPr>
                <w:rFonts w:cs="HelveticaNeueLTStd-Roman"/>
                <w:sz w:val="20"/>
                <w:szCs w:val="20"/>
              </w:rPr>
              <w:t xml:space="preserve"> facts and opinions found in a widening range of sources</w:t>
            </w:r>
          </w:p>
        </w:tc>
        <w:tc>
          <w:tcPr>
            <w:tcW w:w="2098" w:type="dxa"/>
          </w:tcPr>
          <w:p w14:paraId="1F336A69" w14:textId="77777777" w:rsidR="00E341AD" w:rsidRPr="00854648" w:rsidRDefault="00E341AD" w:rsidP="00F17ECE">
            <w:pPr>
              <w:spacing w:after="60"/>
            </w:pPr>
            <w:proofErr w:type="spellStart"/>
            <w:r w:rsidRPr="00854648">
              <w:rPr>
                <w:rFonts w:cs="Helvetica"/>
                <w:color w:val="000000"/>
                <w:sz w:val="20"/>
                <w:szCs w:val="20"/>
              </w:rPr>
              <w:t>analyse</w:t>
            </w:r>
            <w:proofErr w:type="spellEnd"/>
            <w:r w:rsidRPr="00854648">
              <w:rPr>
                <w:rFonts w:cs="Helvetica"/>
                <w:color w:val="000000"/>
                <w:sz w:val="20"/>
                <w:szCs w:val="20"/>
              </w:rPr>
              <w:t>, condense and combine relevant information from multiple sources</w:t>
            </w:r>
          </w:p>
        </w:tc>
        <w:tc>
          <w:tcPr>
            <w:tcW w:w="2098" w:type="dxa"/>
          </w:tcPr>
          <w:p w14:paraId="1285FFEF" w14:textId="77777777" w:rsidR="00E341AD" w:rsidRPr="00854648" w:rsidRDefault="00E341AD" w:rsidP="00F17ECE">
            <w:pPr>
              <w:spacing w:after="60"/>
            </w:pPr>
            <w:r w:rsidRPr="00854648">
              <w:rPr>
                <w:rFonts w:cs="Helvetica"/>
                <w:color w:val="000000"/>
                <w:sz w:val="20"/>
                <w:szCs w:val="20"/>
              </w:rPr>
              <w:t xml:space="preserve">critically </w:t>
            </w:r>
            <w:proofErr w:type="spellStart"/>
            <w:r w:rsidRPr="00854648">
              <w:rPr>
                <w:rFonts w:cs="Helvetica"/>
                <w:color w:val="000000"/>
                <w:sz w:val="20"/>
                <w:szCs w:val="20"/>
              </w:rPr>
              <w:t>analyse</w:t>
            </w:r>
            <w:proofErr w:type="spellEnd"/>
            <w:r w:rsidRPr="00854648">
              <w:rPr>
                <w:rFonts w:cs="Helvetica"/>
                <w:color w:val="000000"/>
                <w:sz w:val="20"/>
                <w:szCs w:val="20"/>
              </w:rPr>
              <w:t xml:space="preserve"> information and evidence according to criteria such as validity and relevance</w:t>
            </w:r>
          </w:p>
        </w:tc>
      </w:tr>
      <w:tr w:rsidR="00E341AD" w:rsidRPr="00854648" w14:paraId="7EFB7093" w14:textId="77777777" w:rsidTr="009231E9">
        <w:tc>
          <w:tcPr>
            <w:tcW w:w="2920" w:type="dxa"/>
          </w:tcPr>
          <w:p w14:paraId="6B8BA6D4" w14:textId="77777777" w:rsidR="00E341AD" w:rsidRDefault="00E341AD" w:rsidP="0073303F">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678C026F" w14:textId="77777777" w:rsidR="00E341AD" w:rsidRPr="00CA123C" w:rsidRDefault="00E341AD">
            <w:pPr>
              <w:spacing w:after="60"/>
              <w:rPr>
                <w:b/>
                <w:sz w:val="20"/>
                <w:szCs w:val="20"/>
              </w:rPr>
            </w:pPr>
            <w:r w:rsidRPr="00CA123C">
              <w:rPr>
                <w:rFonts w:cs="Helvetica"/>
                <w:b/>
                <w:color w:val="000000"/>
                <w:sz w:val="20"/>
                <w:szCs w:val="20"/>
              </w:rPr>
              <w:t>Imagine possibilities and connect ideas</w:t>
            </w:r>
          </w:p>
        </w:tc>
        <w:tc>
          <w:tcPr>
            <w:tcW w:w="2098" w:type="dxa"/>
          </w:tcPr>
          <w:p w14:paraId="01463A10" w14:textId="77777777" w:rsidR="00E341AD" w:rsidRPr="00854648" w:rsidRDefault="00E341AD"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098" w:type="dxa"/>
          </w:tcPr>
          <w:p w14:paraId="7E2E3434" w14:textId="77777777" w:rsidR="00E341AD" w:rsidRPr="00854648" w:rsidRDefault="00E341AD" w:rsidP="00F17ECE">
            <w:pPr>
              <w:spacing w:after="60"/>
            </w:pPr>
            <w:r w:rsidRPr="00854648">
              <w:rPr>
                <w:rFonts w:cs="Helvetica"/>
                <w:color w:val="000000"/>
                <w:sz w:val="20"/>
                <w:szCs w:val="20"/>
              </w:rPr>
              <w:t>combine ideas in a variety of ways and from a range of sources to create new possibilities</w:t>
            </w:r>
          </w:p>
        </w:tc>
        <w:tc>
          <w:tcPr>
            <w:tcW w:w="2098" w:type="dxa"/>
          </w:tcPr>
          <w:p w14:paraId="4D95982A" w14:textId="77777777" w:rsidR="00E341AD" w:rsidRPr="00854648" w:rsidRDefault="00E341AD" w:rsidP="00F17ECE">
            <w:pPr>
              <w:spacing w:after="60"/>
            </w:pPr>
            <w:r w:rsidRPr="00854648">
              <w:rPr>
                <w:rFonts w:cs="Helvetica"/>
                <w:color w:val="000000"/>
                <w:sz w:val="20"/>
                <w:szCs w:val="20"/>
              </w:rPr>
              <w:t>draw parallels between known and new ideas to create new ways of achieving goals</w:t>
            </w:r>
          </w:p>
        </w:tc>
      </w:tr>
      <w:tr w:rsidR="00E341AD" w:rsidRPr="00854648" w14:paraId="26582675" w14:textId="77777777" w:rsidTr="009231E9">
        <w:tc>
          <w:tcPr>
            <w:tcW w:w="2920" w:type="dxa"/>
          </w:tcPr>
          <w:p w14:paraId="0F1AB822" w14:textId="77777777" w:rsidR="00E341AD" w:rsidRDefault="00E341AD" w:rsidP="0073303F">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0F16A63A" w14:textId="77777777" w:rsidR="00E341AD" w:rsidRPr="00CA123C" w:rsidRDefault="00E341AD">
            <w:pPr>
              <w:spacing w:after="60"/>
              <w:rPr>
                <w:b/>
                <w:sz w:val="20"/>
                <w:szCs w:val="20"/>
              </w:rPr>
            </w:pPr>
            <w:r w:rsidRPr="00CA123C">
              <w:rPr>
                <w:rFonts w:cs="Helvetica"/>
                <w:b/>
                <w:color w:val="000000"/>
                <w:sz w:val="20"/>
                <w:szCs w:val="20"/>
              </w:rPr>
              <w:t>Seek solutions and put ideas into action</w:t>
            </w:r>
          </w:p>
        </w:tc>
        <w:tc>
          <w:tcPr>
            <w:tcW w:w="2098" w:type="dxa"/>
          </w:tcPr>
          <w:p w14:paraId="72F3C98C" w14:textId="77777777" w:rsidR="00E341AD" w:rsidRPr="00854648" w:rsidRDefault="00E341AD"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098" w:type="dxa"/>
          </w:tcPr>
          <w:p w14:paraId="0D87EED5" w14:textId="77777777" w:rsidR="00E341AD" w:rsidRPr="00854648" w:rsidRDefault="00E341AD" w:rsidP="00F17ECE">
            <w:pPr>
              <w:spacing w:after="60"/>
            </w:pPr>
            <w:r w:rsidRPr="00854648">
              <w:rPr>
                <w:rFonts w:cs="Helvetica"/>
                <w:color w:val="000000"/>
                <w:sz w:val="20"/>
                <w:szCs w:val="20"/>
              </w:rPr>
              <w:t>assess and test options to identify the most effective solution and to put ideas into action</w:t>
            </w:r>
          </w:p>
        </w:tc>
        <w:tc>
          <w:tcPr>
            <w:tcW w:w="2098" w:type="dxa"/>
          </w:tcPr>
          <w:p w14:paraId="32E2154E" w14:textId="77777777" w:rsidR="00E341AD" w:rsidRPr="00854648" w:rsidRDefault="00E341AD" w:rsidP="00F17ECE">
            <w:pPr>
              <w:spacing w:after="60"/>
            </w:pPr>
            <w:r w:rsidRPr="00854648">
              <w:rPr>
                <w:rFonts w:cs="Helvetica"/>
                <w:color w:val="000000"/>
                <w:sz w:val="20"/>
                <w:szCs w:val="20"/>
              </w:rPr>
              <w:t>predict possibilities, and identify and test consequences when seeking solutions and putting ideas into action</w:t>
            </w:r>
          </w:p>
        </w:tc>
      </w:tr>
      <w:tr w:rsidR="00E341AD" w:rsidRPr="00854648" w14:paraId="7C0FEFCC" w14:textId="77777777" w:rsidTr="009231E9">
        <w:tc>
          <w:tcPr>
            <w:tcW w:w="2920" w:type="dxa"/>
          </w:tcPr>
          <w:p w14:paraId="1EC8172B" w14:textId="77777777" w:rsidR="00E341AD" w:rsidRDefault="00E341AD" w:rsidP="0073303F">
            <w:pPr>
              <w:spacing w:after="60"/>
              <w:rPr>
                <w:rFonts w:cs="Helvetica"/>
                <w:b/>
                <w:color w:val="000000"/>
                <w:sz w:val="20"/>
                <w:szCs w:val="20"/>
              </w:rPr>
            </w:pPr>
            <w:r w:rsidRPr="00D74F28">
              <w:rPr>
                <w:rFonts w:cs="Helvetica"/>
                <w:b/>
                <w:color w:val="000000"/>
                <w:sz w:val="20"/>
                <w:szCs w:val="20"/>
              </w:rPr>
              <w:t xml:space="preserve">Reflecting on thinking and processes </w:t>
            </w:r>
          </w:p>
          <w:p w14:paraId="7D2D9D17" w14:textId="77777777" w:rsidR="00E341AD" w:rsidRPr="00854648" w:rsidRDefault="00E341AD">
            <w:pPr>
              <w:spacing w:after="60"/>
              <w:rPr>
                <w:b/>
                <w:sz w:val="20"/>
                <w:szCs w:val="20"/>
              </w:rPr>
            </w:pPr>
            <w:r w:rsidRPr="00854648">
              <w:rPr>
                <w:rFonts w:cs="Helvetica"/>
                <w:b/>
                <w:color w:val="000000"/>
                <w:sz w:val="20"/>
                <w:szCs w:val="20"/>
              </w:rPr>
              <w:t>Transfer knowledge into new contexts</w:t>
            </w:r>
          </w:p>
        </w:tc>
        <w:tc>
          <w:tcPr>
            <w:tcW w:w="2098" w:type="dxa"/>
          </w:tcPr>
          <w:p w14:paraId="59F07EB4" w14:textId="77777777" w:rsidR="00E341AD" w:rsidRPr="00854648" w:rsidRDefault="00E341AD"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098" w:type="dxa"/>
          </w:tcPr>
          <w:p w14:paraId="7A39A943" w14:textId="77777777" w:rsidR="00E341AD" w:rsidRPr="00854648" w:rsidRDefault="00E341AD" w:rsidP="00F17ECE">
            <w:pPr>
              <w:spacing w:after="60"/>
            </w:pPr>
            <w:r w:rsidRPr="00854648">
              <w:rPr>
                <w:rFonts w:cs="Helvetica"/>
                <w:color w:val="000000"/>
                <w:sz w:val="20"/>
                <w:szCs w:val="20"/>
              </w:rPr>
              <w:t>apply knowledge gained from one context to another unrelated context and identify new meaning</w:t>
            </w:r>
          </w:p>
        </w:tc>
        <w:tc>
          <w:tcPr>
            <w:tcW w:w="2098" w:type="dxa"/>
          </w:tcPr>
          <w:p w14:paraId="111F626F" w14:textId="77777777" w:rsidR="00E341AD" w:rsidRPr="00854648" w:rsidRDefault="00E341AD" w:rsidP="00F17ECE">
            <w:pPr>
              <w:spacing w:after="60"/>
            </w:pPr>
            <w:r w:rsidRPr="00854648">
              <w:rPr>
                <w:rFonts w:cs="Helvetica"/>
                <w:color w:val="000000"/>
                <w:sz w:val="20"/>
                <w:szCs w:val="20"/>
              </w:rPr>
              <w:t>justify reasons for decisions when transferring information to similar and different contexts</w:t>
            </w:r>
          </w:p>
        </w:tc>
      </w:tr>
    </w:tbl>
    <w:p w14:paraId="0A6F5D26" w14:textId="77777777" w:rsidR="005C4A82" w:rsidRDefault="005C4A82" w:rsidP="00340816">
      <w:pPr>
        <w:spacing w:before="240" w:after="240"/>
        <w:rPr>
          <w:b/>
          <w:sz w:val="24"/>
          <w:szCs w:val="24"/>
        </w:rPr>
      </w:pPr>
    </w:p>
    <w:p w14:paraId="6D552DFA" w14:textId="77777777" w:rsidR="005C4A82" w:rsidRDefault="005C4A82">
      <w:pPr>
        <w:widowControl/>
        <w:spacing w:before="0" w:after="160" w:line="259" w:lineRule="auto"/>
        <w:rPr>
          <w:b/>
          <w:sz w:val="24"/>
          <w:szCs w:val="24"/>
        </w:rPr>
      </w:pPr>
      <w:r>
        <w:rPr>
          <w:b/>
          <w:sz w:val="24"/>
          <w:szCs w:val="24"/>
        </w:rPr>
        <w:br w:type="page"/>
      </w:r>
    </w:p>
    <w:p w14:paraId="77D1D258" w14:textId="77777777"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214" w:type="dxa"/>
        <w:tblLayout w:type="fixed"/>
        <w:tblLook w:val="04A0" w:firstRow="1" w:lastRow="0" w:firstColumn="1" w:lastColumn="0" w:noHBand="0" w:noVBand="1"/>
      </w:tblPr>
      <w:tblGrid>
        <w:gridCol w:w="2920"/>
        <w:gridCol w:w="2098"/>
        <w:gridCol w:w="2098"/>
        <w:gridCol w:w="2098"/>
      </w:tblGrid>
      <w:tr w:rsidR="00E341AD" w:rsidRPr="00854648" w14:paraId="1E67CB58" w14:textId="77777777" w:rsidTr="009231E9">
        <w:trPr>
          <w:trHeight w:val="1077"/>
        </w:trPr>
        <w:tc>
          <w:tcPr>
            <w:tcW w:w="2920" w:type="dxa"/>
          </w:tcPr>
          <w:p w14:paraId="477F63FE" w14:textId="77777777" w:rsidR="00E341AD" w:rsidRPr="00854648" w:rsidRDefault="00E341AD" w:rsidP="0073303F">
            <w:pPr>
              <w:spacing w:after="60"/>
              <w:jc w:val="center"/>
              <w:rPr>
                <w:b/>
              </w:rPr>
            </w:pPr>
            <w:r w:rsidRPr="00854648">
              <w:rPr>
                <w:b/>
              </w:rPr>
              <w:t>Sub-element</w:t>
            </w:r>
          </w:p>
        </w:tc>
        <w:tc>
          <w:tcPr>
            <w:tcW w:w="2098" w:type="dxa"/>
          </w:tcPr>
          <w:p w14:paraId="7D2BE202" w14:textId="77777777" w:rsidR="00E341AD" w:rsidRPr="00854648" w:rsidRDefault="00E341AD">
            <w:pPr>
              <w:spacing w:after="60"/>
              <w:jc w:val="center"/>
              <w:rPr>
                <w:b/>
              </w:rPr>
            </w:pPr>
            <w:r w:rsidRPr="00854648">
              <w:rPr>
                <w:b/>
              </w:rPr>
              <w:t>Typically by the</w:t>
            </w:r>
            <w:r>
              <w:rPr>
                <w:b/>
              </w:rPr>
              <w:t xml:space="preserve"> </w:t>
            </w:r>
            <w:r w:rsidRPr="00854648">
              <w:rPr>
                <w:b/>
              </w:rPr>
              <w:t>end of</w:t>
            </w:r>
            <w:r>
              <w:rPr>
                <w:b/>
              </w:rPr>
              <w:t xml:space="preserve"> Year 4</w:t>
            </w:r>
          </w:p>
        </w:tc>
        <w:tc>
          <w:tcPr>
            <w:tcW w:w="2098" w:type="dxa"/>
          </w:tcPr>
          <w:p w14:paraId="178A65A8" w14:textId="77777777" w:rsidR="00E341AD" w:rsidRPr="00854648" w:rsidRDefault="00E341AD">
            <w:pPr>
              <w:spacing w:after="60"/>
              <w:jc w:val="center"/>
              <w:rPr>
                <w:b/>
              </w:rPr>
            </w:pPr>
            <w:r w:rsidRPr="00854648">
              <w:rPr>
                <w:b/>
              </w:rPr>
              <w:t>Typically by the</w:t>
            </w:r>
            <w:r>
              <w:rPr>
                <w:b/>
              </w:rPr>
              <w:t xml:space="preserve"> </w:t>
            </w:r>
            <w:r w:rsidRPr="00854648">
              <w:rPr>
                <w:b/>
              </w:rPr>
              <w:t>end of Year 6</w:t>
            </w:r>
          </w:p>
        </w:tc>
        <w:tc>
          <w:tcPr>
            <w:tcW w:w="2098" w:type="dxa"/>
          </w:tcPr>
          <w:p w14:paraId="336AAC7B" w14:textId="77777777" w:rsidR="00E341AD" w:rsidRPr="00854648" w:rsidRDefault="00E341AD">
            <w:pPr>
              <w:spacing w:after="60"/>
              <w:jc w:val="center"/>
              <w:rPr>
                <w:b/>
              </w:rPr>
            </w:pPr>
            <w:r w:rsidRPr="00854648">
              <w:rPr>
                <w:b/>
              </w:rPr>
              <w:t>Typically by the end of Year 8</w:t>
            </w:r>
          </w:p>
        </w:tc>
      </w:tr>
      <w:tr w:rsidR="00E341AD" w:rsidRPr="00854648" w14:paraId="15A62735" w14:textId="77777777" w:rsidTr="009231E9">
        <w:tc>
          <w:tcPr>
            <w:tcW w:w="2920" w:type="dxa"/>
          </w:tcPr>
          <w:p w14:paraId="0EF0AE96" w14:textId="77777777" w:rsidR="00E341AD" w:rsidRDefault="00E341AD" w:rsidP="00F17ECE">
            <w:pPr>
              <w:spacing w:after="60"/>
              <w:rPr>
                <w:rFonts w:cs="Helvetica"/>
                <w:b/>
                <w:color w:val="000000"/>
                <w:sz w:val="20"/>
                <w:szCs w:val="20"/>
              </w:rPr>
            </w:pPr>
            <w:r w:rsidRPr="00D74F28">
              <w:rPr>
                <w:rFonts w:cs="Helvetica"/>
                <w:b/>
                <w:color w:val="000000"/>
                <w:sz w:val="20"/>
                <w:szCs w:val="20"/>
              </w:rPr>
              <w:t xml:space="preserve">Social management </w:t>
            </w:r>
          </w:p>
          <w:p w14:paraId="42666C23" w14:textId="77777777" w:rsidR="00E341AD" w:rsidRPr="00854648" w:rsidRDefault="00E341AD" w:rsidP="00F17ECE">
            <w:pPr>
              <w:spacing w:after="60"/>
              <w:rPr>
                <w:b/>
              </w:rPr>
            </w:pPr>
            <w:r w:rsidRPr="00854648">
              <w:rPr>
                <w:rFonts w:cs="Helvetica"/>
                <w:b/>
                <w:color w:val="000000"/>
                <w:sz w:val="20"/>
                <w:szCs w:val="20"/>
              </w:rPr>
              <w:t>Work collaboratively</w:t>
            </w:r>
          </w:p>
        </w:tc>
        <w:tc>
          <w:tcPr>
            <w:tcW w:w="2098" w:type="dxa"/>
          </w:tcPr>
          <w:p w14:paraId="6E4F44AB" w14:textId="77777777" w:rsidR="00E341AD" w:rsidRPr="00854648" w:rsidRDefault="00E341AD" w:rsidP="00F17ECE">
            <w:pPr>
              <w:spacing w:after="60"/>
              <w:rPr>
                <w:rFonts w:cs="Helvetica"/>
                <w:color w:val="000000"/>
                <w:sz w:val="20"/>
                <w:szCs w:val="20"/>
              </w:rPr>
            </w:pPr>
            <w:r w:rsidRPr="006417C6">
              <w:rPr>
                <w:rFonts w:cs="HelveticaNeueLTStd-Roman"/>
                <w:sz w:val="20"/>
                <w:szCs w:val="20"/>
              </w:rPr>
              <w:t>describe characteristics of cooperative</w:t>
            </w:r>
            <w:r>
              <w:rPr>
                <w:rFonts w:cs="HelveticaNeueLTStd-Roman"/>
                <w:sz w:val="20"/>
                <w:szCs w:val="20"/>
              </w:rPr>
              <w:t xml:space="preserve"> </w:t>
            </w:r>
            <w:proofErr w:type="spellStart"/>
            <w:r w:rsidRPr="006417C6">
              <w:rPr>
                <w:rFonts w:cs="HelveticaNeueLTStd-Roman"/>
                <w:sz w:val="20"/>
                <w:szCs w:val="20"/>
              </w:rPr>
              <w:t>behaviour</w:t>
            </w:r>
            <w:proofErr w:type="spellEnd"/>
            <w:r w:rsidRPr="006417C6">
              <w:rPr>
                <w:rFonts w:cs="HelveticaNeueLTStd-Roman"/>
                <w:sz w:val="20"/>
                <w:szCs w:val="20"/>
              </w:rPr>
              <w:t xml:space="preserve"> and identify evidence of these in</w:t>
            </w:r>
            <w:r>
              <w:rPr>
                <w:rFonts w:cs="HelveticaNeueLTStd-Roman"/>
                <w:sz w:val="20"/>
                <w:szCs w:val="20"/>
              </w:rPr>
              <w:t xml:space="preserve"> </w:t>
            </w:r>
            <w:r w:rsidRPr="006417C6">
              <w:rPr>
                <w:rFonts w:cs="HelveticaNeueLTStd-Roman"/>
                <w:sz w:val="20"/>
                <w:szCs w:val="20"/>
              </w:rPr>
              <w:t>group activities</w:t>
            </w:r>
          </w:p>
        </w:tc>
        <w:tc>
          <w:tcPr>
            <w:tcW w:w="2098" w:type="dxa"/>
          </w:tcPr>
          <w:p w14:paraId="720A38AC" w14:textId="77777777" w:rsidR="00E341AD" w:rsidRPr="00854648" w:rsidRDefault="00E341AD" w:rsidP="00F17ECE">
            <w:pPr>
              <w:spacing w:after="60"/>
            </w:pPr>
            <w:r w:rsidRPr="00854648">
              <w:rPr>
                <w:rFonts w:cs="Helvetica"/>
                <w:color w:val="000000"/>
                <w:sz w:val="20"/>
                <w:szCs w:val="20"/>
              </w:rPr>
              <w:t>contribute to groups and teams, suggesting improvements in methods used for group investigations and projects</w:t>
            </w:r>
          </w:p>
        </w:tc>
        <w:tc>
          <w:tcPr>
            <w:tcW w:w="2098" w:type="dxa"/>
          </w:tcPr>
          <w:p w14:paraId="0D2D15B3" w14:textId="77777777" w:rsidR="00E341AD" w:rsidRPr="00854648" w:rsidRDefault="00E341AD" w:rsidP="00F17ECE">
            <w:pPr>
              <w:spacing w:after="60"/>
            </w:pPr>
            <w:r w:rsidRPr="00854648">
              <w:rPr>
                <w:rFonts w:cs="Helvetica"/>
                <w:color w:val="000000"/>
                <w:sz w:val="20"/>
                <w:szCs w:val="20"/>
              </w:rPr>
              <w:t>assess the extent to which individual roles and responsibilities enhance group cohesion and the achievement of personal and group objectives</w:t>
            </w:r>
          </w:p>
        </w:tc>
      </w:tr>
      <w:tr w:rsidR="00E341AD" w:rsidRPr="00854648" w14:paraId="2ED7B33A" w14:textId="77777777" w:rsidTr="009231E9">
        <w:tc>
          <w:tcPr>
            <w:tcW w:w="2920" w:type="dxa"/>
          </w:tcPr>
          <w:p w14:paraId="223AD20E" w14:textId="77777777" w:rsidR="00E341AD" w:rsidRDefault="00E341AD" w:rsidP="00F17ECE">
            <w:pPr>
              <w:spacing w:after="60"/>
              <w:rPr>
                <w:rFonts w:cs="Helvetica"/>
                <w:b/>
                <w:color w:val="000000"/>
                <w:sz w:val="20"/>
                <w:szCs w:val="20"/>
              </w:rPr>
            </w:pPr>
            <w:r w:rsidRPr="00D74F28">
              <w:rPr>
                <w:rFonts w:cs="Helvetica"/>
                <w:b/>
                <w:color w:val="000000"/>
                <w:sz w:val="20"/>
                <w:szCs w:val="20"/>
              </w:rPr>
              <w:t xml:space="preserve">Social management </w:t>
            </w:r>
          </w:p>
          <w:p w14:paraId="45992699" w14:textId="77777777" w:rsidR="00E341AD" w:rsidRPr="00854648" w:rsidRDefault="00E341AD" w:rsidP="00F17ECE">
            <w:pPr>
              <w:spacing w:after="60"/>
              <w:rPr>
                <w:b/>
              </w:rPr>
            </w:pPr>
            <w:r w:rsidRPr="00854648">
              <w:rPr>
                <w:rFonts w:cs="Helvetica"/>
                <w:b/>
                <w:color w:val="000000"/>
                <w:sz w:val="20"/>
                <w:szCs w:val="20"/>
              </w:rPr>
              <w:t>Negotiate and resolve conflict</w:t>
            </w:r>
          </w:p>
        </w:tc>
        <w:tc>
          <w:tcPr>
            <w:tcW w:w="2098" w:type="dxa"/>
          </w:tcPr>
          <w:p w14:paraId="1F6A8850" w14:textId="77777777" w:rsidR="00E341AD" w:rsidRPr="00854648" w:rsidRDefault="00E341AD" w:rsidP="00F17ECE">
            <w:pPr>
              <w:spacing w:after="60"/>
              <w:rPr>
                <w:rFonts w:cs="Helvetica"/>
                <w:color w:val="000000"/>
                <w:sz w:val="20"/>
                <w:szCs w:val="20"/>
              </w:rPr>
            </w:pPr>
            <w:r w:rsidRPr="006417C6">
              <w:rPr>
                <w:rFonts w:cs="HelveticaNeueLTStd-Roman"/>
                <w:sz w:val="20"/>
                <w:szCs w:val="20"/>
              </w:rPr>
              <w:t>identify a range of conflict resolution strategies to negotiate positive outcomes to problems</w:t>
            </w:r>
          </w:p>
        </w:tc>
        <w:tc>
          <w:tcPr>
            <w:tcW w:w="2098" w:type="dxa"/>
          </w:tcPr>
          <w:p w14:paraId="54FC188A" w14:textId="77777777" w:rsidR="00E341AD" w:rsidRPr="00854648" w:rsidRDefault="00E341AD" w:rsidP="00F17ECE">
            <w:pPr>
              <w:spacing w:after="60"/>
            </w:pPr>
            <w:r w:rsidRPr="00854648">
              <w:rPr>
                <w:rFonts w:cs="Helvetica"/>
                <w:color w:val="000000"/>
                <w:sz w:val="20"/>
                <w:szCs w:val="20"/>
              </w:rPr>
              <w:t xml:space="preserve">identify causes and effects of conflict, and </w:t>
            </w:r>
            <w:proofErr w:type="spellStart"/>
            <w:r w:rsidRPr="00854648">
              <w:rPr>
                <w:rFonts w:cs="Helvetica"/>
                <w:color w:val="000000"/>
                <w:sz w:val="20"/>
                <w:szCs w:val="20"/>
              </w:rPr>
              <w:t>practise</w:t>
            </w:r>
            <w:proofErr w:type="spellEnd"/>
            <w:r w:rsidRPr="00854648">
              <w:rPr>
                <w:rFonts w:cs="Helvetica"/>
                <w:color w:val="000000"/>
                <w:sz w:val="20"/>
                <w:szCs w:val="20"/>
              </w:rPr>
              <w:t xml:space="preserve"> different strategies to diffuse or resolve conflict situations</w:t>
            </w:r>
          </w:p>
        </w:tc>
        <w:tc>
          <w:tcPr>
            <w:tcW w:w="2098" w:type="dxa"/>
          </w:tcPr>
          <w:p w14:paraId="664637CD" w14:textId="77777777" w:rsidR="00E341AD" w:rsidRPr="00854648" w:rsidRDefault="00E341AD" w:rsidP="00F17ECE">
            <w:pPr>
              <w:spacing w:after="60"/>
            </w:pPr>
            <w:r w:rsidRPr="00854648">
              <w:rPr>
                <w:rFonts w:cs="Helvetica"/>
                <w:color w:val="000000"/>
                <w:sz w:val="20"/>
                <w:szCs w:val="20"/>
              </w:rPr>
              <w:t>assess the appropriateness of various conflict resolution strategies in a range of social and work-related situations</w:t>
            </w:r>
          </w:p>
        </w:tc>
      </w:tr>
      <w:tr w:rsidR="00E341AD" w:rsidRPr="00854648" w14:paraId="5344A336" w14:textId="77777777" w:rsidTr="009231E9">
        <w:tc>
          <w:tcPr>
            <w:tcW w:w="2920" w:type="dxa"/>
          </w:tcPr>
          <w:p w14:paraId="2403864C" w14:textId="77777777" w:rsidR="00E341AD" w:rsidRDefault="00E341AD" w:rsidP="00F17ECE">
            <w:pPr>
              <w:spacing w:after="60"/>
              <w:rPr>
                <w:rFonts w:cs="Helvetica"/>
                <w:b/>
                <w:color w:val="000000"/>
                <w:sz w:val="20"/>
                <w:szCs w:val="20"/>
              </w:rPr>
            </w:pPr>
            <w:r w:rsidRPr="00D74F28">
              <w:rPr>
                <w:rFonts w:cs="Helvetica"/>
                <w:b/>
                <w:color w:val="000000"/>
                <w:sz w:val="20"/>
                <w:szCs w:val="20"/>
              </w:rPr>
              <w:t xml:space="preserve">Social management </w:t>
            </w:r>
          </w:p>
          <w:p w14:paraId="3643DD5D" w14:textId="77777777" w:rsidR="00E341AD" w:rsidRPr="00854648" w:rsidRDefault="00E341AD" w:rsidP="00F17ECE">
            <w:pPr>
              <w:spacing w:after="60"/>
              <w:rPr>
                <w:b/>
              </w:rPr>
            </w:pPr>
            <w:r w:rsidRPr="00854648">
              <w:rPr>
                <w:rFonts w:cs="Helvetica"/>
                <w:b/>
                <w:color w:val="000000"/>
                <w:sz w:val="20"/>
                <w:szCs w:val="20"/>
              </w:rPr>
              <w:t>Develop leadership skills</w:t>
            </w:r>
          </w:p>
        </w:tc>
        <w:tc>
          <w:tcPr>
            <w:tcW w:w="2098" w:type="dxa"/>
          </w:tcPr>
          <w:p w14:paraId="649004C3" w14:textId="77777777" w:rsidR="00E341AD" w:rsidRPr="00854648" w:rsidRDefault="00E341AD" w:rsidP="00E605F5">
            <w:pPr>
              <w:spacing w:after="60"/>
              <w:rPr>
                <w:rFonts w:cs="Helvetica"/>
                <w:color w:val="000000"/>
                <w:sz w:val="20"/>
                <w:szCs w:val="20"/>
              </w:rPr>
            </w:pPr>
            <w:r>
              <w:rPr>
                <w:rFonts w:cs="Helvetica"/>
                <w:color w:val="000000"/>
                <w:sz w:val="20"/>
                <w:szCs w:val="20"/>
              </w:rPr>
              <w:t>discuss the concept of leadership and identify situations where it is appropriate to adopt this role</w:t>
            </w:r>
          </w:p>
        </w:tc>
        <w:tc>
          <w:tcPr>
            <w:tcW w:w="2098" w:type="dxa"/>
          </w:tcPr>
          <w:p w14:paraId="04138DBA" w14:textId="77777777" w:rsidR="00E341AD" w:rsidRPr="00854648" w:rsidRDefault="00E341AD" w:rsidP="00F17ECE">
            <w:pPr>
              <w:spacing w:after="60"/>
            </w:pPr>
            <w:r w:rsidRPr="00854648">
              <w:rPr>
                <w:rFonts w:cs="Helvetica"/>
                <w:color w:val="000000"/>
                <w:sz w:val="20"/>
                <w:szCs w:val="20"/>
              </w:rPr>
              <w:t xml:space="preserve">initiate or help to </w:t>
            </w:r>
            <w:proofErr w:type="spellStart"/>
            <w:r w:rsidRPr="00854648">
              <w:rPr>
                <w:rFonts w:cs="Helvetica"/>
                <w:color w:val="000000"/>
                <w:sz w:val="20"/>
                <w:szCs w:val="20"/>
              </w:rPr>
              <w:t>organise</w:t>
            </w:r>
            <w:proofErr w:type="spellEnd"/>
            <w:r w:rsidRPr="00854648">
              <w:rPr>
                <w:rFonts w:cs="Helvetica"/>
                <w:color w:val="000000"/>
                <w:sz w:val="20"/>
                <w:szCs w:val="20"/>
              </w:rPr>
              <w:t xml:space="preserve"> group activities that address a common need</w:t>
            </w:r>
          </w:p>
        </w:tc>
        <w:tc>
          <w:tcPr>
            <w:tcW w:w="2098" w:type="dxa"/>
          </w:tcPr>
          <w:p w14:paraId="7D30C6B9" w14:textId="77777777" w:rsidR="00E341AD" w:rsidRPr="00854648" w:rsidRDefault="00E341AD" w:rsidP="00F17ECE">
            <w:pPr>
              <w:spacing w:after="60"/>
            </w:pPr>
            <w:r w:rsidRPr="00854648">
              <w:rPr>
                <w:rFonts w:cs="Helvetica"/>
                <w:color w:val="000000"/>
                <w:sz w:val="20"/>
                <w:szCs w:val="20"/>
              </w:rPr>
              <w:t>plan school and community projects, applying effective problem-solving and team-building strategies, and making the most of available resources to achieve goals</w:t>
            </w:r>
          </w:p>
        </w:tc>
      </w:tr>
    </w:tbl>
    <w:p w14:paraId="0B364023" w14:textId="77777777" w:rsidR="00960323" w:rsidRDefault="00931614" w:rsidP="00960323">
      <w:pPr>
        <w:spacing w:before="240" w:after="0"/>
      </w:pPr>
      <w:r>
        <w:t>Further information about general capabilities is available at</w:t>
      </w:r>
      <w:r w:rsidR="0004565F">
        <w:t>:</w:t>
      </w:r>
      <w:r w:rsidR="00960323">
        <w:t xml:space="preserve"> </w:t>
      </w:r>
    </w:p>
    <w:p w14:paraId="3B47394F" w14:textId="77777777" w:rsidR="000A5479" w:rsidRDefault="00921923" w:rsidP="000A5479">
      <w:pPr>
        <w:widowControl/>
        <w:spacing w:before="0" w:line="259" w:lineRule="auto"/>
      </w:pPr>
      <w:hyperlink r:id="rId119" w:history="1">
        <w:r w:rsidR="00D93699" w:rsidRPr="00D93699">
          <w:rPr>
            <w:rStyle w:val="Hyperlink"/>
          </w:rPr>
          <w:t>k10outline.scsa.wa.edu.au/home/p-10-curriculum/general-capabilities-over/general-capabilities-overview/general-capabilities-in-the-australian-curriculum</w:t>
        </w:r>
      </w:hyperlink>
    </w:p>
    <w:p w14:paraId="366E6730" w14:textId="77777777" w:rsidR="000A5479" w:rsidRDefault="000A5479" w:rsidP="00880D25">
      <w:pPr>
        <w:widowControl/>
        <w:spacing w:after="160" w:line="259" w:lineRule="auto"/>
      </w:pPr>
    </w:p>
    <w:p w14:paraId="44796DF6" w14:textId="77777777" w:rsidR="000A5479" w:rsidRDefault="000A5479" w:rsidP="00880D25">
      <w:pPr>
        <w:widowControl/>
        <w:spacing w:after="160" w:line="259" w:lineRule="auto"/>
        <w:sectPr w:rsidR="000A5479" w:rsidSect="00E341AD">
          <w:pgSz w:w="11906" w:h="16838"/>
          <w:pgMar w:top="1440" w:right="1440" w:bottom="1440" w:left="1440" w:header="709" w:footer="709" w:gutter="0"/>
          <w:cols w:space="708"/>
          <w:docGrid w:linePitch="360"/>
        </w:sectPr>
      </w:pPr>
    </w:p>
    <w:p w14:paraId="017C41D3" w14:textId="77777777" w:rsidR="004E422B" w:rsidRPr="00710DEC" w:rsidRDefault="004E422B" w:rsidP="00D167F4">
      <w:pPr>
        <w:pStyle w:val="Heading1"/>
        <w:spacing w:after="120"/>
      </w:pPr>
      <w:bookmarkStart w:id="58" w:name="_Appendix_3:_Materials"/>
      <w:bookmarkStart w:id="59" w:name="_Toc44521776"/>
      <w:bookmarkStart w:id="60" w:name="_Toc465262503"/>
      <w:bookmarkEnd w:id="58"/>
      <w:r w:rsidRPr="00710DEC">
        <w:t xml:space="preserve">Appendix </w:t>
      </w:r>
      <w:r w:rsidR="00474CA6">
        <w:t>3</w:t>
      </w:r>
      <w:r>
        <w:t>: Materials list</w:t>
      </w:r>
      <w:bookmarkEnd w:id="59"/>
    </w:p>
    <w:p w14:paraId="16F5EBC2" w14:textId="77777777" w:rsidR="004E422B" w:rsidRPr="00710DEC" w:rsidRDefault="004E422B" w:rsidP="00D167F4">
      <w:pPr>
        <w:widowControl/>
      </w:pPr>
    </w:p>
    <w:p w14:paraId="73623C7A" w14:textId="52021045" w:rsidR="00094677" w:rsidRDefault="00094677" w:rsidP="00D167F4">
      <w:pPr>
        <w:widowControl/>
      </w:pPr>
      <w:r w:rsidRPr="00094677">
        <w:t>The following materials are required to complete this module</w:t>
      </w:r>
      <w:r w:rsidR="00007C5F">
        <w:t>:</w:t>
      </w:r>
    </w:p>
    <w:p w14:paraId="1AB71935" w14:textId="3436FC7C" w:rsidR="00B5130A" w:rsidRDefault="00B5130A" w:rsidP="009231E9">
      <w:pPr>
        <w:pStyle w:val="ListParagraph"/>
      </w:pPr>
      <w:r w:rsidRPr="00A771EC">
        <w:t>Field guide for identifying plants in your local area (if possible)</w:t>
      </w:r>
    </w:p>
    <w:p w14:paraId="7D4ED24D" w14:textId="2C87C156" w:rsidR="00B5130A" w:rsidRPr="00A771EC" w:rsidRDefault="00B5130A" w:rsidP="009231E9">
      <w:pPr>
        <w:pStyle w:val="ListParagraph"/>
      </w:pPr>
      <w:r>
        <w:t xml:space="preserve">A quadrat in the form of a </w:t>
      </w:r>
      <w:proofErr w:type="spellStart"/>
      <w:r w:rsidR="00FB28EF">
        <w:t>c</w:t>
      </w:r>
      <w:r w:rsidRPr="00A771EC">
        <w:t>artesian</w:t>
      </w:r>
      <w:proofErr w:type="spellEnd"/>
      <w:r w:rsidRPr="00A771EC">
        <w:t xml:space="preserve"> </w:t>
      </w:r>
      <w:r w:rsidR="00FB28EF">
        <w:t>p</w:t>
      </w:r>
      <w:r w:rsidRPr="00A771EC">
        <w:t>lane for fieldwork for each student group (possibly made from PVC pipe, bamboo, string and pegs, measuring tape)</w:t>
      </w:r>
      <w:r w:rsidR="00007C5F">
        <w:t xml:space="preserve"> o</w:t>
      </w:r>
      <w:r w:rsidR="00856420">
        <w:t>r one metre rulers and string</w:t>
      </w:r>
    </w:p>
    <w:p w14:paraId="53E6E230" w14:textId="6F10C04E" w:rsidR="00B5130A" w:rsidRDefault="00B5130A" w:rsidP="009231E9">
      <w:pPr>
        <w:pStyle w:val="ListParagraph"/>
      </w:pPr>
      <w:r w:rsidRPr="00A771EC">
        <w:t>Small containers for soil samples, trowels, cameras, graph paper</w:t>
      </w:r>
      <w:r>
        <w:t xml:space="preserve">, </w:t>
      </w:r>
      <w:r w:rsidR="00BA5AA1">
        <w:t>m</w:t>
      </w:r>
      <w:r>
        <w:t>arker</w:t>
      </w:r>
      <w:r w:rsidR="005702BB">
        <w:t>s</w:t>
      </w:r>
      <w:r>
        <w:t>, paper, scissors, sticky tape, pencil, 30</w:t>
      </w:r>
      <w:r w:rsidR="004266C2">
        <w:t xml:space="preserve"> </w:t>
      </w:r>
      <w:r>
        <w:t>cm ruler</w:t>
      </w:r>
    </w:p>
    <w:p w14:paraId="5B801BFC" w14:textId="70AE55C9" w:rsidR="00B5130A" w:rsidRDefault="00B5130A" w:rsidP="009231E9">
      <w:pPr>
        <w:pStyle w:val="ListParagraph"/>
      </w:pPr>
      <w:r>
        <w:t>Magnifying glasses and trays</w:t>
      </w:r>
    </w:p>
    <w:p w14:paraId="5CBE7680" w14:textId="77777777" w:rsidR="004E422B" w:rsidRDefault="00B5130A" w:rsidP="009231E9">
      <w:pPr>
        <w:pStyle w:val="ListParagraph"/>
      </w:pPr>
      <w:r>
        <w:t>Sticky notes</w:t>
      </w:r>
      <w:r w:rsidR="004266C2">
        <w:t>.</w:t>
      </w:r>
    </w:p>
    <w:p w14:paraId="11D4F22E" w14:textId="77777777" w:rsidR="00B5130A" w:rsidRDefault="00B5130A" w:rsidP="00D167F4">
      <w:pPr>
        <w:widowControl/>
      </w:pPr>
    </w:p>
    <w:p w14:paraId="315B94D8" w14:textId="77777777" w:rsidR="004E422B" w:rsidRDefault="004E422B" w:rsidP="00D167F4">
      <w:pPr>
        <w:widowControl/>
      </w:pPr>
      <w:r>
        <w:t>Materials for optional</w:t>
      </w:r>
      <w:r w:rsidR="00094677">
        <w:t xml:space="preserve"> or extension</w:t>
      </w:r>
      <w:r>
        <w:t xml:space="preserve"> parts are </w:t>
      </w:r>
      <w:r w:rsidR="00094677">
        <w:t>identified</w:t>
      </w:r>
      <w:r w:rsidR="00B5130A">
        <w:t xml:space="preserve"> within activities</w:t>
      </w:r>
      <w:r w:rsidR="00094677">
        <w:t>.</w:t>
      </w:r>
    </w:p>
    <w:p w14:paraId="2169FCE9" w14:textId="77777777" w:rsidR="004E422B" w:rsidRPr="00710DEC" w:rsidRDefault="004E422B" w:rsidP="004E422B">
      <w:pPr>
        <w:widowControl/>
        <w:spacing w:after="160" w:line="259" w:lineRule="auto"/>
        <w:rPr>
          <w:b/>
          <w:sz w:val="24"/>
          <w:szCs w:val="24"/>
        </w:rPr>
      </w:pPr>
    </w:p>
    <w:p w14:paraId="7A183355"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0D764908" w14:textId="77777777" w:rsidR="006E55A7" w:rsidRPr="006E55A7" w:rsidRDefault="00354030" w:rsidP="006E55A7">
      <w:pPr>
        <w:pStyle w:val="Heading1"/>
      </w:pPr>
      <w:bookmarkStart w:id="61" w:name="_Appendix_4:_Design"/>
      <w:bookmarkStart w:id="62" w:name="_Toc468703570"/>
      <w:bookmarkStart w:id="63" w:name="_Toc44521777"/>
      <w:bookmarkEnd w:id="61"/>
      <w:r w:rsidRPr="0019391E">
        <w:t xml:space="preserve">Appendix </w:t>
      </w:r>
      <w:r w:rsidR="00474CA6" w:rsidRPr="0019391E">
        <w:t>4</w:t>
      </w:r>
      <w:r w:rsidRPr="0019391E">
        <w:t xml:space="preserve">: </w:t>
      </w:r>
      <w:bookmarkStart w:id="64" w:name="_Toc469642551"/>
      <w:bookmarkEnd w:id="62"/>
      <w:r w:rsidR="006E55A7" w:rsidRPr="006E55A7">
        <w:t>Design process guide</w:t>
      </w:r>
      <w:bookmarkEnd w:id="63"/>
    </w:p>
    <w:p w14:paraId="0DDC62D8"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34FD106D" wp14:editId="6B6C0188">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D74655" w14:textId="77777777" w:rsidR="00CD214F" w:rsidRDefault="00CD214F"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22B1DC69" w14:textId="77777777" w:rsidR="00CD214F" w:rsidRDefault="00CD214F"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1C615E18" w14:textId="77777777" w:rsidR="00CD214F" w:rsidRDefault="00CD214F"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4FD106D" id="Text Box 316" o:spid="_x0000_s1027" type="#_x0000_t202" style="position:absolute;margin-left:111.15pt;margin-top:435.5pt;width:357.15pt;height:94.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" filled="f" strokeweight=".24672mm">
                <v:textbox inset="0,0,0,0">
                  <w:txbxContent>
                    <w:p w14:paraId="09D74655" w14:textId="77777777" w:rsidR="00CD214F" w:rsidRDefault="00CD214F"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22B1DC69" w14:textId="77777777" w:rsidR="00CD214F" w:rsidRDefault="00CD214F"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1C615E18" w14:textId="77777777" w:rsidR="00CD214F" w:rsidRDefault="00CD214F"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4176" behindDoc="0" locked="0" layoutInCell="1" allowOverlap="1" wp14:anchorId="2983B9BD" wp14:editId="3D7960E6">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8DF57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3152" behindDoc="0" locked="0" layoutInCell="1" allowOverlap="1" wp14:anchorId="74873E34" wp14:editId="036A4B41">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85378B" id="Down Arrow 324" o:spid="_x0000_s1026" type="#_x0000_t67" style="position:absolute;margin-left:70.2pt;margin-top:334.4pt;width:7.1pt;height:102.0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2128" behindDoc="0" locked="0" layoutInCell="1" allowOverlap="1" wp14:anchorId="1FD5A18E" wp14:editId="61A38D1D">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433068" id="Down Arrow 323" o:spid="_x0000_s1026" type="#_x0000_t67" style="position:absolute;margin-left:70.2pt;margin-top:162.35pt;width:7.1pt;height:141.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5A698B24" wp14:editId="1E0BDCB7">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59D4C7" id="Down Arrow 322" o:spid="_x0000_s1026" type="#_x0000_t67" style="position:absolute;margin-left:70.25pt;margin-top:98.2pt;width:7.1pt;height:34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481F1CE4" wp14:editId="6CA42A72">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D8ABC0" id="Down Arrow 321" o:spid="_x0000_s1026" type="#_x0000_t67" style="position:absolute;margin-left:70.55pt;margin-top:34.8pt;width:4.25pt;height:33.4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70FD4C86" wp14:editId="406DAD49">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9E861B" w14:textId="77777777" w:rsidR="00CD214F" w:rsidRDefault="00CD214F" w:rsidP="006E55A7">
                            <w:pPr>
                              <w:ind w:left="130"/>
                              <w:rPr>
                                <w:rFonts w:eastAsia="Century Gothic" w:cs="Century Gothic"/>
                                <w:sz w:val="19"/>
                                <w:szCs w:val="19"/>
                              </w:rPr>
                            </w:pPr>
                            <w:r>
                              <w:rPr>
                                <w:b/>
                                <w:sz w:val="19"/>
                              </w:rPr>
                              <w:t>Reflection on the process taken and the success of the design.</w:t>
                            </w:r>
                          </w:p>
                          <w:p w14:paraId="588B9465" w14:textId="77777777" w:rsidR="00CD214F" w:rsidRDefault="00CD214F"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DC8D7AE" w14:textId="77777777" w:rsidR="00CD214F" w:rsidRDefault="00CD214F"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D4C86" id="Text Box 317" o:spid="_x0000_s1028" type="#_x0000_t202" style="position:absolute;margin-left:111.75pt;margin-top:534.95pt;width:357.15pt;height:96.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" filled="f" strokecolor="#c30" strokeweight=".24672mm">
                <v:textbox inset="0,0,0,0">
                  <w:txbxContent>
                    <w:p w14:paraId="2C9E861B" w14:textId="77777777" w:rsidR="00CD214F" w:rsidRDefault="00CD214F" w:rsidP="006E55A7">
                      <w:pPr>
                        <w:ind w:left="130"/>
                        <w:rPr>
                          <w:rFonts w:eastAsia="Century Gothic" w:cs="Century Gothic"/>
                          <w:sz w:val="19"/>
                          <w:szCs w:val="19"/>
                        </w:rPr>
                      </w:pPr>
                      <w:r>
                        <w:rPr>
                          <w:b/>
                          <w:sz w:val="19"/>
                        </w:rPr>
                        <w:t>Reflection on the process taken and the success of the design.</w:t>
                      </w:r>
                    </w:p>
                    <w:p w14:paraId="588B9465" w14:textId="77777777" w:rsidR="00CD214F" w:rsidRDefault="00CD214F"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DC8D7AE" w14:textId="77777777" w:rsidR="00CD214F" w:rsidRDefault="00CD214F"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4A9DA60E" wp14:editId="1CF84D71">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0DEFF2" w14:textId="77777777" w:rsidR="00CD214F" w:rsidRPr="00CE3F33" w:rsidRDefault="00CD214F"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9DA60E" id="Text Box 71" o:spid="_x0000_s1029" type="#_x0000_t202" alt="Title: Ideation" style="position:absolute;margin-left:33.2pt;margin-top:137.65pt;width:77.95pt;height:2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" fillcolor="#7030a0" stroked="f">
                <v:textbox inset="0,0,0,0">
                  <w:txbxContent>
                    <w:p w14:paraId="370DEFF2" w14:textId="77777777" w:rsidR="00CD214F" w:rsidRPr="00CE3F33" w:rsidRDefault="00CD214F"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7CBFA02B" wp14:editId="5E7093B2">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1A94A4" w14:textId="77777777" w:rsidR="00CD214F" w:rsidRDefault="00CD214F"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BFA02B" id="Freeform 72" o:spid="_x0000_s1030" alt="Title: Development" style="position:absolute;margin-left:34.6pt;margin-top:308.75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" adj="-11796480,,5400" path="m,495r1706,l1706,,,,,495xe" fillcolor="#82451c" stroked="f">
                <v:stroke joinstyle="round"/>
                <v:formulas/>
                <v:path arrowok="t" o:connecttype="custom" o:connectlocs="0,4135418;989420,4135418;989420,3811418;0,3811418;0,4135418" o:connectangles="0,0,0,0,0" textboxrect="0,0,1707,495"/>
                <v:textbox inset="0,0,0,0">
                  <w:txbxContent>
                    <w:p w14:paraId="1A1A94A4" w14:textId="77777777" w:rsidR="00CD214F" w:rsidRDefault="00CD214F"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1FDEFA18" wp14:editId="482D29CF">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a:solidFill>
                                <a:srgbClr val="FFFFFF"/>
                              </a:solidFill>
                            </a14:hiddenFill>
                          </a:ext>
                        </a:extLst>
                      </wps:spPr>
                      <wps:txbx>
                        <w:txbxContent>
                          <w:p w14:paraId="0E311CA0" w14:textId="77777777" w:rsidR="00CD214F" w:rsidRPr="009F0AA9" w:rsidRDefault="00CD214F"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0D23ECB6" w14:textId="77777777" w:rsidR="00CD214F" w:rsidRDefault="00CD214F"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FDEFA18" id="Text Box 315" o:spid="_x0000_s1031" type="#_x0000_t202" style="position:absolute;margin-left:111.75pt;margin-top:309pt;width:357.15pt;height:122.4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" filled="f" strokecolor="#82451c" strokeweight=".24672mm">
                <v:textbox inset="0,0,0,0">
                  <w:txbxContent>
                    <w:p w14:paraId="0E311CA0" w14:textId="77777777" w:rsidR="00CD214F" w:rsidRPr="009F0AA9" w:rsidRDefault="00CD214F"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0D23ECB6" w14:textId="77777777" w:rsidR="00CD214F" w:rsidRDefault="00CD214F"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07A9C1CB" wp14:editId="167C4930">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a:solidFill>
                                <a:srgbClr val="FFFFFF"/>
                              </a:solidFill>
                            </a14:hiddenFill>
                          </a:ext>
                        </a:extLst>
                      </wps:spPr>
                      <wps:txbx>
                        <w:txbxContent>
                          <w:p w14:paraId="52AA92E8" w14:textId="77777777" w:rsidR="00CD214F" w:rsidRDefault="00CD214F"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74D2AF4F" w14:textId="77777777" w:rsidR="00CD214F" w:rsidRDefault="00CD214F"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519C7284" w14:textId="77777777" w:rsidR="00CD214F" w:rsidRDefault="00CD214F"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0" w:history="1">
                              <w:r>
                                <w:rPr>
                                  <w:rStyle w:val="Hyperlink"/>
                                  <w:sz w:val="19"/>
                                </w:rPr>
                                <w:t>www.mindtools.com/pages/article/newCT_02.htm</w:t>
                              </w:r>
                            </w:hyperlink>
                          </w:p>
                          <w:p w14:paraId="79E225DD" w14:textId="77777777" w:rsidR="00CD214F" w:rsidRDefault="00921923" w:rsidP="006E55A7">
                            <w:pPr>
                              <w:spacing w:before="60" w:after="60"/>
                              <w:ind w:left="130" w:right="471"/>
                              <w:rPr>
                                <w:rFonts w:eastAsia="Century Gothic" w:cs="Century Gothic"/>
                                <w:sz w:val="19"/>
                                <w:szCs w:val="19"/>
                              </w:rPr>
                            </w:pPr>
                            <w:hyperlink r:id="rId121" w:history="1">
                              <w:r w:rsidR="00CD214F" w:rsidRPr="00B647F0">
                                <w:rPr>
                                  <w:rStyle w:val="Hyperlink"/>
                                  <w:sz w:val="19"/>
                                </w:rPr>
                                <w:t>www.designorate.com/a-guide-to-the-scamper-technique-for-</w:t>
                              </w:r>
                              <w:r w:rsidR="00CD214F" w:rsidRPr="00B647F0">
                                <w:rPr>
                                  <w:rStyle w:val="Hyperlink"/>
                                  <w:spacing w:val="17"/>
                                  <w:sz w:val="19"/>
                                </w:rPr>
                                <w:t xml:space="preserve"> </w:t>
                              </w:r>
                              <w:r w:rsidR="00CD214F"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A9C1CB" id="Text Box 314" o:spid="_x0000_s1032" type="#_x0000_t202" style="position:absolute;margin-left:111.4pt;margin-top:136.1pt;width:357.15pt;height:168.1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" filled="f" strokecolor="#7030a0" strokeweight=".24672mm">
                <v:textbox inset="0,0,0,0">
                  <w:txbxContent>
                    <w:p w14:paraId="52AA92E8" w14:textId="77777777" w:rsidR="00CD214F" w:rsidRDefault="00CD214F"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74D2AF4F" w14:textId="77777777" w:rsidR="00CD214F" w:rsidRDefault="00CD214F"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519C7284" w14:textId="77777777" w:rsidR="00CD214F" w:rsidRDefault="00CD214F"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2" w:history="1">
                        <w:r>
                          <w:rPr>
                            <w:rStyle w:val="Hyperlink"/>
                            <w:sz w:val="19"/>
                          </w:rPr>
                          <w:t>www.mindtools.com/pages/article/newCT_02.htm</w:t>
                        </w:r>
                      </w:hyperlink>
                    </w:p>
                    <w:p w14:paraId="79E225DD" w14:textId="77777777" w:rsidR="00CD214F" w:rsidRDefault="00CD214F" w:rsidP="006E55A7">
                      <w:pPr>
                        <w:spacing w:before="60" w:after="60"/>
                        <w:ind w:left="130" w:right="471"/>
                        <w:rPr>
                          <w:rFonts w:eastAsia="Century Gothic" w:cs="Century Gothic"/>
                          <w:sz w:val="19"/>
                          <w:szCs w:val="19"/>
                        </w:rPr>
                      </w:pPr>
                      <w:hyperlink r:id="rId123"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39107202" wp14:editId="46F279B6">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31A05D" w14:textId="77777777" w:rsidR="00CD214F" w:rsidRPr="00CE3F33" w:rsidRDefault="00CD214F"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9107202" id="Text Box 308" o:spid="_x0000_s1033" type="#_x0000_t202" alt="Title: Analysis" style="position:absolute;margin-left:33.7pt;margin-top:72.6pt;width:77.95pt;height:25.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" fillcolor="#548235" stroked="f">
                <v:textbox inset="0,0,0,0">
                  <w:txbxContent>
                    <w:p w14:paraId="1631A05D" w14:textId="77777777" w:rsidR="00CD214F" w:rsidRPr="00CE3F33" w:rsidRDefault="00CD214F"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5F3423CA" wp14:editId="6E4DF311">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42AB47" id="U-Turn Arrow 309" o:spid="_x0000_s1026" style="position:absolute;margin-left:-263.5pt;margin-top:259.95pt;width:543.5pt;height:54.4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3F72C897" wp14:editId="3186149C">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A6CCA1" id="U-Turn Arrow 310" o:spid="_x0000_s1026" style="position:absolute;margin-left:-87.15pt;margin-top:418.25pt;width:215.35pt;height:28.4pt;rotation:-9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7FD170A5" wp14:editId="20DB7130">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1C7DCA" id="U-Turn Arrow 311" o:spid="_x0000_s1026" style="position:absolute;margin-left:-186.4pt;margin-top:326.85pt;width:404.55pt;height:40.25pt;rotation:-90;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1D921309" wp14:editId="07F0F685">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a:solidFill>
                                <a:srgbClr val="FFFFFF"/>
                              </a:solidFill>
                            </a14:hiddenFill>
                          </a:ext>
                        </a:extLst>
                      </wps:spPr>
                      <wps:txbx>
                        <w:txbxContent>
                          <w:p w14:paraId="5AB3147D" w14:textId="77777777" w:rsidR="00CD214F" w:rsidRDefault="00CD214F" w:rsidP="006E55A7">
                            <w:pPr>
                              <w:ind w:left="130"/>
                              <w:rPr>
                                <w:rFonts w:eastAsia="Century Gothic" w:cs="Century Gothic"/>
                                <w:sz w:val="19"/>
                                <w:szCs w:val="19"/>
                              </w:rPr>
                            </w:pPr>
                            <w:r>
                              <w:rPr>
                                <w:b/>
                                <w:sz w:val="19"/>
                              </w:rPr>
                              <w:t>Finding useful and helpful information about the design problem.</w:t>
                            </w:r>
                          </w:p>
                          <w:p w14:paraId="2325F1AE" w14:textId="77777777" w:rsidR="00CD214F" w:rsidRDefault="00CD214F"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D921309" id="Text Box 312" o:spid="_x0000_s1034" type="#_x0000_t202" style="position:absolute;margin-left:111.5pt;margin-top:9.3pt;width:357.15pt;height:58.9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" filled="f" strokecolor="#4472c4" strokeweight=".24672mm">
                <v:textbox inset="0,0,0,0">
                  <w:txbxContent>
                    <w:p w14:paraId="5AB3147D" w14:textId="77777777" w:rsidR="00CD214F" w:rsidRDefault="00CD214F" w:rsidP="006E55A7">
                      <w:pPr>
                        <w:ind w:left="130"/>
                        <w:rPr>
                          <w:rFonts w:eastAsia="Century Gothic" w:cs="Century Gothic"/>
                          <w:sz w:val="19"/>
                          <w:szCs w:val="19"/>
                        </w:rPr>
                      </w:pPr>
                      <w:r>
                        <w:rPr>
                          <w:b/>
                          <w:sz w:val="19"/>
                        </w:rPr>
                        <w:t>Finding useful and helpful information about the design problem.</w:t>
                      </w:r>
                    </w:p>
                    <w:p w14:paraId="2325F1AE" w14:textId="77777777" w:rsidR="00CD214F" w:rsidRDefault="00CD214F"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422E1346" wp14:editId="7CA63ECA">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45B387B" w14:textId="77777777" w:rsidR="00CD214F" w:rsidRDefault="00CD214F" w:rsidP="006E55A7">
                            <w:pPr>
                              <w:ind w:left="130"/>
                              <w:rPr>
                                <w:rFonts w:eastAsia="Century Gothic" w:cs="Century Gothic"/>
                                <w:sz w:val="19"/>
                                <w:szCs w:val="19"/>
                              </w:rPr>
                            </w:pPr>
                            <w:r>
                              <w:rPr>
                                <w:b/>
                                <w:sz w:val="19"/>
                              </w:rPr>
                              <w:t>Understanding the meaning of the research findings.</w:t>
                            </w:r>
                          </w:p>
                          <w:p w14:paraId="5A929BF4" w14:textId="77777777" w:rsidR="00CD214F" w:rsidRDefault="00CD214F"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22E1346" id="Text Box 313" o:spid="_x0000_s1035" type="#_x0000_t202" style="position:absolute;margin-left:111.5pt;margin-top:72.5pt;width:357.15pt;height:58.9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" filled="f" strokecolor="#548235" strokeweight=".24672mm">
                <v:textbox inset="0,0,0,0">
                  <w:txbxContent>
                    <w:p w14:paraId="245B387B" w14:textId="77777777" w:rsidR="00CD214F" w:rsidRDefault="00CD214F" w:rsidP="006E55A7">
                      <w:pPr>
                        <w:ind w:left="130"/>
                        <w:rPr>
                          <w:rFonts w:eastAsia="Century Gothic" w:cs="Century Gothic"/>
                          <w:sz w:val="19"/>
                          <w:szCs w:val="19"/>
                        </w:rPr>
                      </w:pPr>
                      <w:r>
                        <w:rPr>
                          <w:b/>
                          <w:sz w:val="19"/>
                        </w:rPr>
                        <w:t>Understanding the meaning of the research findings.</w:t>
                      </w:r>
                    </w:p>
                    <w:p w14:paraId="5A929BF4" w14:textId="77777777" w:rsidR="00CD214F" w:rsidRDefault="00CD214F"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10C3CDD6" wp14:editId="42BC475C">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1CC10D" w14:textId="77777777" w:rsidR="00CD214F" w:rsidRDefault="00CD214F"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0C3CDD6" id="Text Box 318" o:spid="_x0000_s1036" type="#_x0000_t202" alt="Title: Research" style="position:absolute;margin-left:33.2pt;margin-top:9.55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" fillcolor="#4472c4" stroked="f">
                <v:textbox inset="0,0,0,0">
                  <w:txbxContent>
                    <w:p w14:paraId="521CC10D" w14:textId="77777777" w:rsidR="00CD214F" w:rsidRDefault="00CD214F"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4C0A6C3D" wp14:editId="46E73581">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022D6" w14:textId="77777777" w:rsidR="00CD214F" w:rsidRDefault="00CD214F"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0A6C3D" id="Text Box 319" o:spid="_x0000_s1037" type="#_x0000_t202" alt="Title: Production" style="position:absolute;margin-left:33.2pt;margin-top:440.2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" fillcolor="black" stroked="f">
                <v:textbox inset="0,0,0,0">
                  <w:txbxContent>
                    <w:p w14:paraId="549022D6" w14:textId="77777777" w:rsidR="00CD214F" w:rsidRDefault="00CD214F"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2EFC6B6F" wp14:editId="24B24570">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E00830" w14:textId="77777777" w:rsidR="00CD214F" w:rsidRDefault="00CD214F"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FC6B6F" id="Text Box 320" o:spid="_x0000_s1038" type="#_x0000_t202" alt="Title: Evaluation" style="position:absolute;margin-left:33.45pt;margin-top:535.2pt;width:77.95pt;height:25.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" fillcolor="#c30" stroked="f">
                <v:textbox inset="0,0,0,0">
                  <w:txbxContent>
                    <w:p w14:paraId="52E00830" w14:textId="77777777" w:rsidR="00CD214F" w:rsidRDefault="00CD214F"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AC8AF04" w14:textId="77777777" w:rsidR="008E63F3" w:rsidRPr="008E63F3" w:rsidRDefault="005720A0" w:rsidP="008E63F3">
      <w:pPr>
        <w:pStyle w:val="Heading1"/>
      </w:pPr>
      <w:bookmarkStart w:id="65" w:name="_Toc44521778"/>
      <w:r>
        <w:t xml:space="preserve">Appendix 4B: </w:t>
      </w:r>
      <w:r w:rsidR="008E63F3" w:rsidRPr="008E63F3">
        <w:t>Drawing in the design process</w:t>
      </w:r>
      <w:bookmarkEnd w:id="65"/>
    </w:p>
    <w:p w14:paraId="5FEF0F48" w14:textId="4C4F8AFC" w:rsidR="008E63F3" w:rsidRPr="008E63F3" w:rsidRDefault="001A0A15" w:rsidP="008E63F3">
      <w:r>
        <w:rPr>
          <w:noProof/>
          <w:lang w:eastAsia="en-AU"/>
        </w:rPr>
        <mc:AlternateContent>
          <mc:Choice Requires="wps">
            <w:drawing>
              <wp:anchor distT="0" distB="0" distL="114300" distR="114300" simplePos="0" relativeHeight="252013568" behindDoc="0" locked="0" layoutInCell="1" allowOverlap="1" wp14:anchorId="661E916F" wp14:editId="3DBE2E8F">
                <wp:simplePos x="0" y="0"/>
                <wp:positionH relativeFrom="column">
                  <wp:posOffset>3007360</wp:posOffset>
                </wp:positionH>
                <wp:positionV relativeFrom="paragraph">
                  <wp:posOffset>1856740</wp:posOffset>
                </wp:positionV>
                <wp:extent cx="2717800" cy="635"/>
                <wp:effectExtent l="0" t="0" r="0" b="0"/>
                <wp:wrapSquare wrapText="bothSides"/>
                <wp:docPr id="448" name="Text Box 448"/>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59F2666C" w14:textId="4A4F2A71" w:rsidR="00CD214F" w:rsidRPr="00632631" w:rsidRDefault="00CD214F" w:rsidP="00D477D0">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1E916F" id="Text Box 448" o:spid="_x0000_s1039" type="#_x0000_t202" style="position:absolute;margin-left:236.8pt;margin-top:146.2pt;width:214pt;height:.05pt;z-index:25201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" stroked="f">
                <v:textbox style="mso-fit-shape-to-text:t" inset="0,0,0,0">
                  <w:txbxContent>
                    <w:p w14:paraId="59F2666C" w14:textId="4A4F2A71" w:rsidR="00CD214F" w:rsidRPr="00632631" w:rsidRDefault="00CD214F" w:rsidP="00D477D0">
                      <w:pPr>
                        <w:pStyle w:val="Caption"/>
                        <w:jc w:val="center"/>
                        <w:rPr>
                          <w:noProof/>
                        </w:rPr>
                      </w:pPr>
                      <w:r>
                        <w:t>istockphoto.com.au</w:t>
                      </w:r>
                    </w:p>
                  </w:txbxContent>
                </v:textbox>
                <w10:wrap type="square"/>
              </v:shape>
            </w:pict>
          </mc:Fallback>
        </mc:AlternateContent>
      </w:r>
      <w:r w:rsidR="008E63F3" w:rsidRPr="008E63F3">
        <w:rPr>
          <w:noProof/>
          <w:lang w:eastAsia="en-AU"/>
        </w:rPr>
        <w:drawing>
          <wp:anchor distT="0" distB="0" distL="114300" distR="114300" simplePos="0" relativeHeight="251856896" behindDoc="0" locked="0" layoutInCell="1" allowOverlap="1" wp14:anchorId="440CF89E" wp14:editId="40AAA8FA">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often result in the need for students to draw plans of their designs. This can be done at a simple level using hand</w:t>
      </w:r>
      <w:r w:rsidR="00E639C4">
        <w:t>-</w:t>
      </w:r>
      <w:r w:rsidR="008E63F3" w:rsidRPr="008E63F3">
        <w:t>drawn sketches</w:t>
      </w:r>
      <w:r w:rsidR="000B289D">
        <w:t xml:space="preserve"> or at a more</w:t>
      </w:r>
      <w:r w:rsidR="00FC0BC6">
        <w:t xml:space="preserve"> technical level using computer-aided design</w:t>
      </w:r>
      <w:r w:rsidR="000B289D">
        <w:t xml:space="preserve"> (CAD).</w:t>
      </w:r>
      <w:r w:rsidR="008E63F3" w:rsidRPr="008E63F3">
        <w:t xml:space="preserve"> </w:t>
      </w:r>
    </w:p>
    <w:p w14:paraId="712A2D65" w14:textId="19D4429F" w:rsidR="008E63F3" w:rsidRPr="008E63F3" w:rsidRDefault="008E63F3" w:rsidP="008E63F3">
      <w:r w:rsidRPr="008E63F3">
        <w:t>By developing skills using industry</w:t>
      </w:r>
      <w:r w:rsidR="00E639C4">
        <w:t>-</w:t>
      </w:r>
      <w:r w:rsidRPr="008E63F3">
        <w:t xml:space="preserve">standard software, students </w:t>
      </w:r>
      <w:r w:rsidR="000B289D">
        <w:t>may</w:t>
      </w:r>
      <w:r w:rsidRPr="008E63F3">
        <w:t xml:space="preserve"> be well-placed to explore future career pathways. </w:t>
      </w:r>
    </w:p>
    <w:p w14:paraId="7A1C7FA3" w14:textId="464B3523" w:rsidR="008E63F3" w:rsidRPr="008E63F3" w:rsidRDefault="008E63F3" w:rsidP="008E63F3">
      <w:r w:rsidRPr="008E63F3">
        <w:t xml:space="preserve">There are </w:t>
      </w:r>
      <w:r w:rsidR="00F13627" w:rsidRPr="008E63F3">
        <w:t>several</w:t>
      </w:r>
      <w:r w:rsidRPr="008E63F3">
        <w:t xml:space="preserve"> </w:t>
      </w:r>
      <w:r w:rsidR="000B289D">
        <w:t>CAD software options</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14:paraId="32598B79" w14:textId="77777777" w:rsidR="00F87E80" w:rsidRPr="008E63F3" w:rsidRDefault="00F87E80" w:rsidP="00F87E80">
      <w:pPr>
        <w:spacing w:before="240"/>
        <w:rPr>
          <w:b/>
        </w:rPr>
      </w:pPr>
      <w:proofErr w:type="spellStart"/>
      <w:r w:rsidRPr="008E63F3">
        <w:rPr>
          <w:b/>
        </w:rPr>
        <w:t>Tinkercad</w:t>
      </w:r>
      <w:proofErr w:type="spellEnd"/>
    </w:p>
    <w:p w14:paraId="30487328" w14:textId="77777777"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14:paraId="667682F8" w14:textId="77777777"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14:paraId="6B8B6232" w14:textId="77777777" w:rsidR="00F87E80" w:rsidRPr="008E63F3" w:rsidRDefault="00F87E80" w:rsidP="00805F24">
      <w:pPr>
        <w:widowControl/>
        <w:numPr>
          <w:ilvl w:val="0"/>
          <w:numId w:val="3"/>
        </w:numPr>
        <w:spacing w:before="60" w:after="60"/>
        <w:ind w:left="454" w:hanging="227"/>
      </w:pPr>
      <w:r w:rsidRPr="008E63F3">
        <w:t xml:space="preserve">Home: </w:t>
      </w:r>
      <w:hyperlink r:id="rId125" w:history="1">
        <w:r w:rsidRPr="00DB4AF0">
          <w:rPr>
            <w:i/>
            <w:color w:val="215986"/>
            <w:u w:val="single"/>
          </w:rPr>
          <w:t>www.tinkercad.com</w:t>
        </w:r>
      </w:hyperlink>
    </w:p>
    <w:p w14:paraId="5D430CE7" w14:textId="77777777" w:rsidR="00F87E80" w:rsidRPr="008E63F3" w:rsidRDefault="00F87E80" w:rsidP="00805F24">
      <w:pPr>
        <w:widowControl/>
        <w:numPr>
          <w:ilvl w:val="0"/>
          <w:numId w:val="3"/>
        </w:numPr>
        <w:spacing w:before="60" w:after="60"/>
        <w:ind w:left="454" w:hanging="227"/>
      </w:pPr>
      <w:r w:rsidRPr="008E63F3">
        <w:t xml:space="preserve">Blog: </w:t>
      </w:r>
      <w:hyperlink r:id="rId126" w:history="1">
        <w:r w:rsidRPr="00DB4AF0">
          <w:rPr>
            <w:i/>
            <w:color w:val="215986"/>
            <w:u w:val="single"/>
          </w:rPr>
          <w:t>blog.tinkercad.com</w:t>
        </w:r>
      </w:hyperlink>
    </w:p>
    <w:p w14:paraId="7052D3C1" w14:textId="77777777" w:rsidR="00F87E80" w:rsidRPr="008E63F3" w:rsidRDefault="00F87E80" w:rsidP="00805F24">
      <w:pPr>
        <w:widowControl/>
        <w:numPr>
          <w:ilvl w:val="0"/>
          <w:numId w:val="3"/>
        </w:numPr>
        <w:spacing w:before="60" w:after="60"/>
        <w:ind w:left="454" w:hanging="227"/>
      </w:pPr>
      <w:r w:rsidRPr="008E63F3">
        <w:t xml:space="preserve">Tutorials: </w:t>
      </w:r>
      <w:hyperlink r:id="rId127" w:history="1">
        <w:r w:rsidRPr="00DB4AF0">
          <w:rPr>
            <w:i/>
            <w:color w:val="215986"/>
            <w:u w:val="single"/>
          </w:rPr>
          <w:t>www.tinkercad.com/learn</w:t>
        </w:r>
      </w:hyperlink>
    </w:p>
    <w:p w14:paraId="34928B26" w14:textId="77777777" w:rsidR="00F87E80" w:rsidRPr="008E63F3" w:rsidRDefault="00F87E80" w:rsidP="00805F24">
      <w:pPr>
        <w:widowControl/>
        <w:numPr>
          <w:ilvl w:val="0"/>
          <w:numId w:val="3"/>
        </w:numPr>
        <w:spacing w:before="60" w:after="60"/>
        <w:ind w:left="454" w:hanging="227"/>
      </w:pPr>
      <w:r w:rsidRPr="008E63F3">
        <w:t>Feature: Connects to 3D printing and laser cutting.</w:t>
      </w:r>
    </w:p>
    <w:p w14:paraId="74F10A57" w14:textId="77777777" w:rsidR="008E63F3" w:rsidRPr="008E63F3" w:rsidRDefault="008E63F3" w:rsidP="008E63F3">
      <w:pPr>
        <w:widowControl/>
        <w:spacing w:before="240"/>
        <w:rPr>
          <w:b/>
        </w:rPr>
      </w:pPr>
      <w:proofErr w:type="spellStart"/>
      <w:r w:rsidRPr="008E63F3">
        <w:rPr>
          <w:b/>
        </w:rPr>
        <w:t>SketchUp</w:t>
      </w:r>
      <w:proofErr w:type="spellEnd"/>
      <w:r w:rsidRPr="008E63F3">
        <w:rPr>
          <w:b/>
        </w:rPr>
        <w:t xml:space="preserve"> </w:t>
      </w:r>
    </w:p>
    <w:p w14:paraId="5E26AE21" w14:textId="77777777"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14:paraId="0CF31204" w14:textId="77777777"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14:paraId="6406D7C0" w14:textId="77777777" w:rsidR="008E63F3" w:rsidRPr="008E63F3" w:rsidRDefault="008E63F3" w:rsidP="00805F24">
      <w:pPr>
        <w:widowControl/>
        <w:numPr>
          <w:ilvl w:val="0"/>
          <w:numId w:val="3"/>
        </w:numPr>
        <w:spacing w:before="60" w:after="60"/>
        <w:ind w:left="454" w:hanging="227"/>
      </w:pPr>
      <w:r w:rsidRPr="008E63F3">
        <w:t xml:space="preserve">Home: </w:t>
      </w:r>
      <w:hyperlink r:id="rId128" w:history="1">
        <w:r w:rsidRPr="00DB4AF0">
          <w:rPr>
            <w:i/>
            <w:color w:val="215986"/>
            <w:u w:val="single"/>
          </w:rPr>
          <w:t>www.sketchup.co</w:t>
        </w:r>
        <w:r w:rsidRPr="008E63F3">
          <w:rPr>
            <w:color w:val="215986"/>
            <w:u w:val="single"/>
          </w:rPr>
          <w:t>m</w:t>
        </w:r>
      </w:hyperlink>
      <w:r w:rsidRPr="008E63F3">
        <w:t xml:space="preserve"> 'Products' </w:t>
      </w:r>
      <w:r w:rsidR="000C6B87">
        <w:rPr>
          <w:i/>
        </w:rPr>
        <w:t>'</w:t>
      </w:r>
      <w:proofErr w:type="spellStart"/>
      <w:r w:rsidR="000C6B87">
        <w:rPr>
          <w:i/>
        </w:rPr>
        <w:t>SketchUp</w:t>
      </w:r>
      <w:proofErr w:type="spellEnd"/>
      <w:r w:rsidR="000C6B87">
        <w:rPr>
          <w:i/>
        </w:rPr>
        <w:t xml:space="preserve"> for Schools</w:t>
      </w:r>
      <w:r w:rsidRPr="006D5AC4">
        <w:rPr>
          <w:i/>
        </w:rPr>
        <w:t>'</w:t>
      </w:r>
    </w:p>
    <w:p w14:paraId="758FD8B5" w14:textId="77777777" w:rsidR="008E63F3" w:rsidRPr="008E63F3" w:rsidRDefault="008E63F3" w:rsidP="00805F24">
      <w:pPr>
        <w:widowControl/>
        <w:numPr>
          <w:ilvl w:val="0"/>
          <w:numId w:val="3"/>
        </w:numPr>
        <w:spacing w:before="60" w:after="60"/>
        <w:ind w:left="454" w:hanging="227"/>
      </w:pPr>
      <w:r w:rsidRPr="008E63F3">
        <w:t xml:space="preserve">Help centre: </w:t>
      </w:r>
      <w:hyperlink r:id="rId129" w:history="1">
        <w:r w:rsidRPr="00DB4AF0">
          <w:rPr>
            <w:i/>
            <w:color w:val="215986"/>
            <w:u w:val="single"/>
          </w:rPr>
          <w:t>help.sketchup.com/</w:t>
        </w:r>
        <w:proofErr w:type="spellStart"/>
        <w:r w:rsidRPr="00DB4AF0">
          <w:rPr>
            <w:i/>
            <w:color w:val="215986"/>
            <w:u w:val="single"/>
          </w:rPr>
          <w:t>en</w:t>
        </w:r>
        <w:proofErr w:type="spellEnd"/>
      </w:hyperlink>
    </w:p>
    <w:p w14:paraId="2A79908A" w14:textId="77777777" w:rsidR="008E63F3" w:rsidRPr="008E63F3" w:rsidRDefault="008E63F3" w:rsidP="00805F24">
      <w:pPr>
        <w:widowControl/>
        <w:numPr>
          <w:ilvl w:val="0"/>
          <w:numId w:val="3"/>
        </w:numPr>
        <w:spacing w:before="60" w:after="60"/>
        <w:ind w:left="454" w:hanging="227"/>
      </w:pPr>
      <w:r w:rsidRPr="008E63F3">
        <w:t xml:space="preserve">Blog: </w:t>
      </w:r>
      <w:hyperlink r:id="rId130" w:history="1">
        <w:r w:rsidRPr="00DB4AF0">
          <w:rPr>
            <w:i/>
            <w:color w:val="215986"/>
            <w:u w:val="single"/>
          </w:rPr>
          <w:t>blog.sketchup.com</w:t>
        </w:r>
      </w:hyperlink>
    </w:p>
    <w:p w14:paraId="14AAD07B" w14:textId="77777777" w:rsidR="008E63F3" w:rsidRPr="008E63F3" w:rsidRDefault="008E63F3" w:rsidP="00805F24">
      <w:pPr>
        <w:widowControl/>
        <w:numPr>
          <w:ilvl w:val="0"/>
          <w:numId w:val="3"/>
        </w:numPr>
        <w:spacing w:before="60" w:after="60"/>
        <w:ind w:left="454" w:hanging="227"/>
      </w:pPr>
      <w:r w:rsidRPr="008E63F3">
        <w:t xml:space="preserve">Tutorials: </w:t>
      </w:r>
      <w:hyperlink r:id="rId131"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proofErr w:type="spellStart"/>
      <w:r w:rsidRPr="006D5AC4">
        <w:rPr>
          <w:i/>
        </w:rPr>
        <w:t>SketchUp</w:t>
      </w:r>
      <w:proofErr w:type="spellEnd"/>
      <w:r w:rsidRPr="008E63F3">
        <w:t xml:space="preserve"> skills.</w:t>
      </w:r>
    </w:p>
    <w:p w14:paraId="780CCA0F" w14:textId="77777777" w:rsidR="008E63F3" w:rsidRPr="008E63F3" w:rsidRDefault="008E63F3" w:rsidP="008E63F3"/>
    <w:p w14:paraId="1DB09750" w14:textId="77777777" w:rsidR="008E63F3" w:rsidRPr="008E63F3" w:rsidRDefault="008E63F3" w:rsidP="008E63F3">
      <w:r w:rsidRPr="008E63F3">
        <w:br w:type="page"/>
      </w:r>
    </w:p>
    <w:p w14:paraId="1AA9A744" w14:textId="77777777" w:rsidR="004C43BD" w:rsidRPr="00807593" w:rsidRDefault="004C43BD" w:rsidP="008E63F3">
      <w:pPr>
        <w:pStyle w:val="Heading1"/>
      </w:pPr>
      <w:bookmarkStart w:id="66" w:name="_Toc44521779"/>
      <w:r w:rsidRPr="00807593">
        <w:t xml:space="preserve">Appendix </w:t>
      </w:r>
      <w:r w:rsidR="0049374D">
        <w:t>5</w:t>
      </w:r>
      <w:r w:rsidRPr="00807593">
        <w:t xml:space="preserve">: Reflective </w:t>
      </w:r>
      <w:r w:rsidR="00BF7243">
        <w:t>j</w:t>
      </w:r>
      <w:r w:rsidRPr="00807593">
        <w:t>ournal</w:t>
      </w:r>
      <w:bookmarkEnd w:id="64"/>
      <w:bookmarkEnd w:id="66"/>
      <w:r w:rsidR="004F5BAE">
        <w:t xml:space="preserve"> </w:t>
      </w:r>
    </w:p>
    <w:p w14:paraId="79828EF3" w14:textId="77777777" w:rsidR="003E6F49" w:rsidRPr="003E6F49" w:rsidRDefault="008E63F3" w:rsidP="003E6F49">
      <w:pPr>
        <w:widowControl/>
        <w:rPr>
          <w:szCs w:val="20"/>
        </w:rPr>
      </w:pPr>
      <w:bookmarkStart w:id="67" w:name="_Toc469557618"/>
      <w:bookmarkStart w:id="68" w:name="_Toc469636557"/>
      <w:bookmarkStart w:id="69" w:name="_Toc465262522"/>
      <w:r w:rsidRPr="008E63F3">
        <w:rPr>
          <w:noProof/>
          <w:szCs w:val="20"/>
          <w:lang w:eastAsia="en-AU"/>
        </w:rPr>
        <w:drawing>
          <wp:anchor distT="0" distB="0" distL="114300" distR="114300" simplePos="0" relativeHeight="251858944" behindDoc="0" locked="0" layoutInCell="1" allowOverlap="1" wp14:anchorId="6E216804" wp14:editId="12A0628F">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 xml:space="preserve">When students reflect on learning and analyse their own ideas and feelings, they self-evaluate, thereby improving their metacognitive skills. When </w:t>
      </w:r>
      <w:proofErr w:type="gramStart"/>
      <w:r w:rsidR="003E6F49" w:rsidRPr="003E6F49">
        <w:rPr>
          <w:szCs w:val="20"/>
        </w:rPr>
        <w:t>students</w:t>
      </w:r>
      <w:proofErr w:type="gramEnd"/>
      <w:r w:rsidR="003E6F49" w:rsidRPr="003E6F49">
        <w:rPr>
          <w:szCs w:val="20"/>
        </w:rPr>
        <w:t xml:space="preserve"> self</w:t>
      </w:r>
      <w:r w:rsidR="003E6F49" w:rsidRPr="003E6F49">
        <w:rPr>
          <w:szCs w:val="20"/>
        </w:rPr>
        <w:noBreakHyphen/>
        <w:t>monitor or reflect, the most powerful learning happens.</w:t>
      </w:r>
    </w:p>
    <w:p w14:paraId="20B309C6" w14:textId="7B0E3E27" w:rsidR="003E6F49" w:rsidRPr="003E6F49" w:rsidRDefault="000233DF" w:rsidP="003E6F49">
      <w:pPr>
        <w:widowControl/>
        <w:rPr>
          <w:szCs w:val="20"/>
        </w:rPr>
      </w:pPr>
      <w:r>
        <w:rPr>
          <w:noProof/>
          <w:lang w:eastAsia="en-AU"/>
        </w:rPr>
        <mc:AlternateContent>
          <mc:Choice Requires="wps">
            <w:drawing>
              <wp:anchor distT="0" distB="0" distL="114300" distR="114300" simplePos="0" relativeHeight="252015616" behindDoc="0" locked="0" layoutInCell="1" allowOverlap="1" wp14:anchorId="2DF1BA3A" wp14:editId="4FCF33B8">
                <wp:simplePos x="0" y="0"/>
                <wp:positionH relativeFrom="margin">
                  <wp:posOffset>3571240</wp:posOffset>
                </wp:positionH>
                <wp:positionV relativeFrom="paragraph">
                  <wp:posOffset>410210</wp:posOffset>
                </wp:positionV>
                <wp:extent cx="2155825" cy="228600"/>
                <wp:effectExtent l="0" t="0" r="0" b="0"/>
                <wp:wrapSquare wrapText="bothSides"/>
                <wp:docPr id="458" name="Text Box 458"/>
                <wp:cNvGraphicFramePr/>
                <a:graphic xmlns:a="http://schemas.openxmlformats.org/drawingml/2006/main">
                  <a:graphicData uri="http://schemas.microsoft.com/office/word/2010/wordprocessingShape">
                    <wps:wsp>
                      <wps:cNvSpPr txBox="1"/>
                      <wps:spPr>
                        <a:xfrm>
                          <a:off x="0" y="0"/>
                          <a:ext cx="2155825" cy="228600"/>
                        </a:xfrm>
                        <a:prstGeom prst="rect">
                          <a:avLst/>
                        </a:prstGeom>
                        <a:solidFill>
                          <a:prstClr val="white"/>
                        </a:solidFill>
                        <a:ln>
                          <a:noFill/>
                        </a:ln>
                      </wps:spPr>
                      <wps:txbx>
                        <w:txbxContent>
                          <w:p w14:paraId="7413343E" w14:textId="5A1C021F" w:rsidR="00CD214F" w:rsidRPr="00632631" w:rsidRDefault="00CD214F" w:rsidP="00D477D0">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1BA3A" id="Text Box 458" o:spid="_x0000_s1040" type="#_x0000_t202" style="position:absolute;margin-left:281.2pt;margin-top:32.3pt;width:169.75pt;height:18pt;z-index:25201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" stroked="f">
                <v:textbox inset="0,0,0,0">
                  <w:txbxContent>
                    <w:p w14:paraId="7413343E" w14:textId="5A1C021F" w:rsidR="00CD214F" w:rsidRPr="00632631" w:rsidRDefault="00CD214F" w:rsidP="00D477D0">
                      <w:pPr>
                        <w:pStyle w:val="Caption"/>
                        <w:jc w:val="center"/>
                        <w:rPr>
                          <w:noProof/>
                        </w:rPr>
                      </w:pPr>
                      <w:r>
                        <w:t>istockphoto.com.au</w:t>
                      </w:r>
                    </w:p>
                  </w:txbxContent>
                </v:textbox>
                <w10:wrap type="square" anchorx="margin"/>
              </v:shape>
            </w:pict>
          </mc:Fallback>
        </mc:AlternateContent>
      </w:r>
      <w:r w:rsidR="008C5DD1">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0F8AB066" w14:textId="21D2AA6F" w:rsidR="00A35843" w:rsidRDefault="003E6F49" w:rsidP="00A35843">
      <w:pPr>
        <w:widowControl/>
        <w:rPr>
          <w:szCs w:val="20"/>
        </w:rPr>
      </w:pPr>
      <w:r w:rsidRPr="003E6F49">
        <w:rPr>
          <w:szCs w:val="20"/>
        </w:rPr>
        <w:t xml:space="preserve">Teachers can model the </w:t>
      </w:r>
      <w:r w:rsidR="008C5DD1">
        <w:rPr>
          <w:szCs w:val="20"/>
        </w:rPr>
        <w:t>journaling</w:t>
      </w:r>
      <w:r w:rsidRPr="003E6F49">
        <w:rPr>
          <w:szCs w:val="20"/>
        </w:rPr>
        <w:t xml:space="preserve"> process by thinking aloud and showing students how they can express learning and thoughts in a variety of ways including diagrams, pictures and writing.</w:t>
      </w:r>
    </w:p>
    <w:p w14:paraId="569DE6C3" w14:textId="77777777" w:rsidR="00A35843" w:rsidRDefault="00A35843" w:rsidP="00A35843">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w:t>
      </w:r>
      <w:r w:rsidR="002377DB">
        <w:rPr>
          <w:szCs w:val="20"/>
        </w:rPr>
        <w:t xml:space="preserve"> their individual achievements.</w:t>
      </w:r>
    </w:p>
    <w:p w14:paraId="02AA990A" w14:textId="3B6664A1"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8C5DD1">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80C7151" w14:textId="77777777" w:rsidTr="008E63F3">
        <w:trPr>
          <w:trHeight w:val="862"/>
        </w:trPr>
        <w:tc>
          <w:tcPr>
            <w:tcW w:w="9016" w:type="dxa"/>
          </w:tcPr>
          <w:p w14:paraId="65BDD212" w14:textId="77777777" w:rsidR="003E6F49" w:rsidRPr="003E6F49" w:rsidRDefault="003E6F49" w:rsidP="003E6F49">
            <w:pPr>
              <w:spacing w:after="0" w:line="259" w:lineRule="auto"/>
              <w:rPr>
                <w:rFonts w:cs="Arial"/>
              </w:rPr>
            </w:pPr>
            <w:proofErr w:type="spellStart"/>
            <w:r w:rsidRPr="003E6F49">
              <w:rPr>
                <w:rFonts w:cs="Arial"/>
              </w:rPr>
              <w:t>Kidblog</w:t>
            </w:r>
            <w:proofErr w:type="spellEnd"/>
            <w:r w:rsidRPr="003E6F49">
              <w:rPr>
                <w:rFonts w:cs="Arial"/>
              </w:rPr>
              <w:t xml:space="preserve"> – digital portfolios and blogging</w:t>
            </w:r>
          </w:p>
          <w:p w14:paraId="3E30FAA5" w14:textId="77777777" w:rsidR="003E6F49" w:rsidRPr="00DB4AF0" w:rsidRDefault="00921923" w:rsidP="003E6F49">
            <w:pPr>
              <w:spacing w:before="0"/>
              <w:rPr>
                <w:i/>
                <w:color w:val="215986"/>
                <w:u w:val="single"/>
              </w:rPr>
            </w:pPr>
            <w:hyperlink r:id="rId133" w:history="1">
              <w:r w:rsidR="003E6F49" w:rsidRPr="00DB4AF0">
                <w:rPr>
                  <w:i/>
                  <w:color w:val="215986"/>
                  <w:u w:val="single"/>
                </w:rPr>
                <w:t>kidblog.org/home</w:t>
              </w:r>
            </w:hyperlink>
          </w:p>
        </w:tc>
      </w:tr>
      <w:tr w:rsidR="003E6F49" w:rsidRPr="003E6F49" w14:paraId="1DAFB7BC" w14:textId="77777777" w:rsidTr="008E63F3">
        <w:trPr>
          <w:trHeight w:val="726"/>
        </w:trPr>
        <w:tc>
          <w:tcPr>
            <w:tcW w:w="9016" w:type="dxa"/>
          </w:tcPr>
          <w:p w14:paraId="1064276A" w14:textId="77777777"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14:paraId="6D48D211" w14:textId="77777777" w:rsidR="003E6F49" w:rsidRPr="00DB4AF0" w:rsidRDefault="00921923" w:rsidP="003E6F49">
            <w:pPr>
              <w:spacing w:before="0" w:line="259" w:lineRule="auto"/>
              <w:rPr>
                <w:rFonts w:cs="Arial"/>
                <w:i/>
              </w:rPr>
            </w:pPr>
            <w:hyperlink r:id="rId134" w:history="1">
              <w:r w:rsidR="002D6EE9">
                <w:rPr>
                  <w:rFonts w:cs="Arial"/>
                  <w:i/>
                  <w:color w:val="215986"/>
                  <w:u w:val="single"/>
                </w:rPr>
                <w:t>www.edmodo.com/</w:t>
              </w:r>
            </w:hyperlink>
          </w:p>
        </w:tc>
      </w:tr>
      <w:tr w:rsidR="003E6F49" w:rsidRPr="003E6F49" w14:paraId="1FABE47F" w14:textId="77777777" w:rsidTr="008E63F3">
        <w:trPr>
          <w:trHeight w:val="726"/>
        </w:trPr>
        <w:tc>
          <w:tcPr>
            <w:tcW w:w="9016" w:type="dxa"/>
          </w:tcPr>
          <w:p w14:paraId="79286DF3" w14:textId="77777777"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14:paraId="1F0F0E7F" w14:textId="77777777" w:rsidR="003E6F49" w:rsidRPr="00DB4AF0" w:rsidRDefault="00921923" w:rsidP="003E6F49">
            <w:pPr>
              <w:spacing w:before="0" w:line="259" w:lineRule="auto"/>
              <w:rPr>
                <w:rStyle w:val="Hyperlink"/>
              </w:rPr>
            </w:pPr>
            <w:hyperlink r:id="rId135" w:history="1">
              <w:r w:rsidR="002D6EE9">
                <w:rPr>
                  <w:rStyle w:val="Hyperlink"/>
                </w:rPr>
                <w:t>explaineverything.com</w:t>
              </w:r>
            </w:hyperlink>
          </w:p>
        </w:tc>
      </w:tr>
      <w:tr w:rsidR="003E6F49" w:rsidRPr="003E6F49" w14:paraId="0FD0EEC4" w14:textId="77777777" w:rsidTr="008E63F3">
        <w:trPr>
          <w:trHeight w:val="726"/>
        </w:trPr>
        <w:tc>
          <w:tcPr>
            <w:tcW w:w="9016" w:type="dxa"/>
          </w:tcPr>
          <w:p w14:paraId="2069A51E" w14:textId="77777777" w:rsidR="003E6F49" w:rsidRPr="003E6F49" w:rsidRDefault="003E6F49" w:rsidP="003E6F49">
            <w:pPr>
              <w:spacing w:after="0" w:line="259" w:lineRule="auto"/>
              <w:rPr>
                <w:rFonts w:cs="Arial"/>
              </w:rPr>
            </w:pPr>
            <w:proofErr w:type="spellStart"/>
            <w:r w:rsidRPr="003E6F49">
              <w:rPr>
                <w:rFonts w:cs="Arial"/>
              </w:rPr>
              <w:t>Popplet</w:t>
            </w:r>
            <w:proofErr w:type="spellEnd"/>
            <w:r w:rsidRPr="003E6F49">
              <w:rPr>
                <w:rFonts w:cs="Arial"/>
              </w:rPr>
              <w:t xml:space="preserve"> – allows you to jot down your ideas and then sort them visually</w:t>
            </w:r>
          </w:p>
          <w:p w14:paraId="0FF04698" w14:textId="77777777" w:rsidR="003E6F49" w:rsidRPr="00DB4AF0" w:rsidRDefault="00921923" w:rsidP="003E6F49">
            <w:pPr>
              <w:spacing w:before="0" w:line="259" w:lineRule="auto"/>
              <w:rPr>
                <w:rStyle w:val="Hyperlink"/>
              </w:rPr>
            </w:pPr>
            <w:hyperlink r:id="rId136" w:history="1">
              <w:r w:rsidR="003E6F49" w:rsidRPr="00997865">
                <w:rPr>
                  <w:rStyle w:val="Hyperlink"/>
                </w:rPr>
                <w:t>Popplet.com</w:t>
              </w:r>
            </w:hyperlink>
          </w:p>
        </w:tc>
      </w:tr>
      <w:tr w:rsidR="003E6F49" w:rsidRPr="003E6F49" w14:paraId="08E83781" w14:textId="77777777" w:rsidTr="008E63F3">
        <w:trPr>
          <w:trHeight w:val="726"/>
        </w:trPr>
        <w:tc>
          <w:tcPr>
            <w:tcW w:w="9016" w:type="dxa"/>
          </w:tcPr>
          <w:p w14:paraId="5D649BDC" w14:textId="77777777"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14:paraId="77BC2BC6" w14:textId="77777777" w:rsidR="003E6F49" w:rsidRPr="00DB4AF0" w:rsidRDefault="00921923" w:rsidP="003E6F49">
            <w:pPr>
              <w:spacing w:before="0" w:line="259" w:lineRule="auto"/>
              <w:rPr>
                <w:rStyle w:val="Hyperlink"/>
              </w:rPr>
            </w:pPr>
            <w:hyperlink r:id="rId137" w:history="1">
              <w:r w:rsidR="00997865" w:rsidRPr="00997865">
                <w:rPr>
                  <w:rStyle w:val="Hyperlink"/>
                </w:rPr>
                <w:t>web.seesaw.me</w:t>
              </w:r>
            </w:hyperlink>
          </w:p>
        </w:tc>
      </w:tr>
      <w:tr w:rsidR="003E6F49" w:rsidRPr="003E6F49" w14:paraId="109B9809" w14:textId="77777777" w:rsidTr="008E63F3">
        <w:trPr>
          <w:trHeight w:val="726"/>
        </w:trPr>
        <w:tc>
          <w:tcPr>
            <w:tcW w:w="9016" w:type="dxa"/>
          </w:tcPr>
          <w:p w14:paraId="4FA60AFB" w14:textId="2721432E" w:rsidR="003E6F49" w:rsidRPr="003E6F49" w:rsidRDefault="001B669F" w:rsidP="003E6F49">
            <w:pPr>
              <w:spacing w:after="0" w:line="259" w:lineRule="auto"/>
            </w:pPr>
            <w:r w:rsidRPr="001B669F">
              <w:t>Connect – the Department of Education’s integrated, online environment</w:t>
            </w:r>
          </w:p>
          <w:p w14:paraId="30002516" w14:textId="77777777" w:rsidR="003E6F49" w:rsidRPr="00DB4AF0" w:rsidRDefault="00921923" w:rsidP="003E6F49">
            <w:pPr>
              <w:spacing w:before="0" w:line="259" w:lineRule="auto"/>
              <w:rPr>
                <w:rStyle w:val="Hyperlink"/>
              </w:rPr>
            </w:pPr>
            <w:hyperlink r:id="rId138" w:history="1">
              <w:r w:rsidR="003E6F49" w:rsidRPr="00DB4AF0">
                <w:rPr>
                  <w:rStyle w:val="Hyperlink"/>
                </w:rPr>
                <w:t>connect.det.wa.edu.au</w:t>
              </w:r>
            </w:hyperlink>
          </w:p>
        </w:tc>
      </w:tr>
      <w:tr w:rsidR="002377DB" w:rsidRPr="003E6F49" w14:paraId="39619901" w14:textId="77777777" w:rsidTr="008E63F3">
        <w:trPr>
          <w:trHeight w:val="726"/>
        </w:trPr>
        <w:tc>
          <w:tcPr>
            <w:tcW w:w="9016" w:type="dxa"/>
          </w:tcPr>
          <w:p w14:paraId="3C2438FB" w14:textId="77777777" w:rsidR="002377DB" w:rsidRPr="00D56A1E" w:rsidRDefault="002377DB" w:rsidP="002377DB">
            <w:pPr>
              <w:spacing w:after="0" w:line="259" w:lineRule="auto"/>
              <w:rPr>
                <w:rFonts w:cs="Arial"/>
              </w:rPr>
            </w:pPr>
            <w:r w:rsidRPr="00D56A1E">
              <w:rPr>
                <w:rFonts w:cs="Arial"/>
              </w:rPr>
              <w:t>Evernote (a digital portfolio app)</w:t>
            </w:r>
          </w:p>
          <w:p w14:paraId="54AAD95D" w14:textId="77777777" w:rsidR="002377DB" w:rsidRPr="00DB4AF0" w:rsidRDefault="00921923" w:rsidP="007F7033">
            <w:pPr>
              <w:spacing w:before="0" w:line="259" w:lineRule="auto"/>
              <w:rPr>
                <w:rStyle w:val="Hyperlink"/>
              </w:rPr>
            </w:pPr>
            <w:hyperlink r:id="rId139" w:history="1">
              <w:r w:rsidR="002377DB" w:rsidRPr="00DB4AF0">
                <w:rPr>
                  <w:rStyle w:val="Hyperlink"/>
                </w:rPr>
                <w:t>evernote.com</w:t>
              </w:r>
            </w:hyperlink>
          </w:p>
        </w:tc>
      </w:tr>
      <w:tr w:rsidR="002377DB" w:rsidRPr="003E6F49" w14:paraId="7F86D5AA" w14:textId="77777777" w:rsidTr="008E63F3">
        <w:trPr>
          <w:trHeight w:val="726"/>
        </w:trPr>
        <w:tc>
          <w:tcPr>
            <w:tcW w:w="9016" w:type="dxa"/>
          </w:tcPr>
          <w:p w14:paraId="70379B7E"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205532B4" w14:textId="77777777" w:rsidR="002377DB" w:rsidRPr="00DB4AF0" w:rsidRDefault="00921923" w:rsidP="007F7033">
            <w:pPr>
              <w:spacing w:before="0" w:after="240" w:line="259" w:lineRule="auto"/>
              <w:rPr>
                <w:rStyle w:val="Hyperlink"/>
              </w:rPr>
            </w:pPr>
            <w:hyperlink r:id="rId140" w:history="1">
              <w:r w:rsidR="002377DB" w:rsidRPr="00DB4AF0">
                <w:rPr>
                  <w:rStyle w:val="Hyperlink"/>
                </w:rPr>
                <w:t>cooltoolsforschool.wordpress.com/digital-student-portfolios</w:t>
              </w:r>
            </w:hyperlink>
          </w:p>
        </w:tc>
      </w:tr>
    </w:tbl>
    <w:p w14:paraId="72BFD663" w14:textId="77777777" w:rsidR="004C43BD" w:rsidRPr="00807593" w:rsidRDefault="004C43BD" w:rsidP="00807593">
      <w:pPr>
        <w:pStyle w:val="Heading1"/>
      </w:pPr>
      <w:bookmarkStart w:id="70" w:name="_Appendix_6:_Student"/>
      <w:bookmarkStart w:id="71" w:name="_Toc44521780"/>
      <w:bookmarkEnd w:id="70"/>
      <w:r w:rsidRPr="00807593">
        <w:t xml:space="preserve">Appendix </w:t>
      </w:r>
      <w:r w:rsidR="0049374D">
        <w:t>6</w:t>
      </w:r>
      <w:r w:rsidRPr="00807593">
        <w:t>: Student activity sheet 1.0: Journal checklist</w:t>
      </w:r>
      <w:bookmarkEnd w:id="67"/>
      <w:bookmarkEnd w:id="68"/>
      <w:bookmarkEnd w:id="71"/>
    </w:p>
    <w:p w14:paraId="44908914" w14:textId="77777777" w:rsidR="004C43BD" w:rsidRPr="005B7174" w:rsidRDefault="003346FC" w:rsidP="0083354D">
      <w:r w:rsidRPr="003346FC">
        <w:rPr>
          <w:noProof/>
          <w:lang w:eastAsia="en-AU"/>
        </w:rPr>
        <w:drawing>
          <wp:anchor distT="0" distB="0" distL="114300" distR="114300" simplePos="0" relativeHeight="251871232" behindDoc="0" locked="0" layoutInCell="1" allowOverlap="1" wp14:anchorId="72EC9034" wp14:editId="7865097B">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77E79A81" w14:textId="77777777"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B1F49B1" w14:textId="77777777" w:rsidR="004C43BD" w:rsidRPr="005B7174" w:rsidRDefault="004C43BD" w:rsidP="00722C21">
      <w:pPr>
        <w:pStyle w:val="ListParagraph"/>
        <w:numPr>
          <w:ilvl w:val="0"/>
          <w:numId w:val="2"/>
        </w:numPr>
        <w:ind w:left="454" w:hanging="227"/>
      </w:pPr>
      <w:r w:rsidRPr="005B7174">
        <w:t>Tick each box once complete and included.</w:t>
      </w:r>
    </w:p>
    <w:p w14:paraId="4A5AC479" w14:textId="77777777" w:rsidR="004C43BD" w:rsidRPr="005B7174" w:rsidRDefault="000233DF"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2017664" behindDoc="0" locked="0" layoutInCell="1" allowOverlap="1" wp14:anchorId="5729B7C8" wp14:editId="32609B39">
                <wp:simplePos x="0" y="0"/>
                <wp:positionH relativeFrom="margin">
                  <wp:posOffset>3933190</wp:posOffset>
                </wp:positionH>
                <wp:positionV relativeFrom="paragraph">
                  <wp:posOffset>73660</wp:posOffset>
                </wp:positionV>
                <wp:extent cx="1793875" cy="257175"/>
                <wp:effectExtent l="0" t="0" r="0" b="9525"/>
                <wp:wrapSquare wrapText="bothSides"/>
                <wp:docPr id="460" name="Text Box 460"/>
                <wp:cNvGraphicFramePr/>
                <a:graphic xmlns:a="http://schemas.openxmlformats.org/drawingml/2006/main">
                  <a:graphicData uri="http://schemas.microsoft.com/office/word/2010/wordprocessingShape">
                    <wps:wsp>
                      <wps:cNvSpPr txBox="1"/>
                      <wps:spPr>
                        <a:xfrm>
                          <a:off x="0" y="0"/>
                          <a:ext cx="1793875" cy="257175"/>
                        </a:xfrm>
                        <a:prstGeom prst="rect">
                          <a:avLst/>
                        </a:prstGeom>
                        <a:solidFill>
                          <a:prstClr val="white"/>
                        </a:solidFill>
                        <a:ln>
                          <a:noFill/>
                        </a:ln>
                      </wps:spPr>
                      <wps:txbx>
                        <w:txbxContent>
                          <w:p w14:paraId="5B5F8237" w14:textId="7F8A4DA1" w:rsidR="00CD214F" w:rsidRPr="00632631" w:rsidRDefault="00CD214F" w:rsidP="00D477D0">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9B7C8" id="Text Box 460" o:spid="_x0000_s1041" type="#_x0000_t202" style="position:absolute;left:0;text-align:left;margin-left:309.7pt;margin-top:5.8pt;width:141.25pt;height:20.25pt;z-index:25201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" stroked="f">
                <v:textbox inset="0,0,0,0">
                  <w:txbxContent>
                    <w:p w14:paraId="5B5F8237" w14:textId="7F8A4DA1" w:rsidR="00CD214F" w:rsidRPr="00632631" w:rsidRDefault="00CD214F" w:rsidP="00D477D0">
                      <w:pPr>
                        <w:pStyle w:val="Caption"/>
                        <w:jc w:val="center"/>
                        <w:rPr>
                          <w:noProof/>
                        </w:rPr>
                      </w:pPr>
                      <w:r>
                        <w:t>istockphoto.com.au</w:t>
                      </w:r>
                    </w:p>
                  </w:txbxContent>
                </v:textbox>
                <w10:wrap type="square" anchorx="margin"/>
              </v:shape>
            </w:pict>
          </mc:Fallback>
        </mc:AlternateContent>
      </w:r>
      <w:r w:rsidR="004C43BD" w:rsidRPr="005B7174">
        <w:t>Write N/A for items that were not required in this module.</w:t>
      </w:r>
    </w:p>
    <w:p w14:paraId="17302024"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334C1035" w14:textId="77777777" w:rsidTr="009C2ADC">
        <w:trPr>
          <w:trHeight w:val="567"/>
        </w:trPr>
        <w:tc>
          <w:tcPr>
            <w:tcW w:w="8110" w:type="dxa"/>
            <w:vAlign w:val="center"/>
          </w:tcPr>
          <w:p w14:paraId="2C4DB1D0" w14:textId="77777777"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3BAB3CE6" w14:textId="77777777" w:rsidR="004C43BD" w:rsidRPr="005B7174" w:rsidRDefault="004C43BD" w:rsidP="00AC7FAB">
            <w:pPr>
              <w:widowControl/>
              <w:spacing w:after="0" w:line="240" w:lineRule="auto"/>
              <w:ind w:right="-613"/>
              <w:contextualSpacing/>
            </w:pPr>
          </w:p>
        </w:tc>
      </w:tr>
      <w:tr w:rsidR="004C43BD" w:rsidRPr="005B7174" w14:paraId="7F6892E2" w14:textId="77777777" w:rsidTr="009C2ADC">
        <w:trPr>
          <w:trHeight w:val="567"/>
        </w:trPr>
        <w:tc>
          <w:tcPr>
            <w:tcW w:w="8110" w:type="dxa"/>
            <w:vAlign w:val="center"/>
          </w:tcPr>
          <w:p w14:paraId="08169421" w14:textId="77777777"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653D656A" w14:textId="77777777" w:rsidR="004C43BD" w:rsidRPr="005B7174" w:rsidRDefault="004C43BD" w:rsidP="00AC7FAB">
            <w:pPr>
              <w:widowControl/>
              <w:spacing w:after="0" w:line="240" w:lineRule="auto"/>
              <w:ind w:right="-613"/>
              <w:contextualSpacing/>
            </w:pPr>
          </w:p>
        </w:tc>
      </w:tr>
      <w:tr w:rsidR="004C43BD" w:rsidRPr="005B7174" w14:paraId="295BBBCC" w14:textId="77777777" w:rsidTr="009C2ADC">
        <w:trPr>
          <w:trHeight w:val="567"/>
        </w:trPr>
        <w:tc>
          <w:tcPr>
            <w:tcW w:w="8110" w:type="dxa"/>
            <w:vAlign w:val="center"/>
          </w:tcPr>
          <w:p w14:paraId="69D7E036"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19C1580D" w14:textId="77777777" w:rsidR="004C43BD" w:rsidRPr="005B7174" w:rsidRDefault="004C43BD" w:rsidP="00AC7FAB">
            <w:pPr>
              <w:widowControl/>
              <w:spacing w:after="0" w:line="240" w:lineRule="auto"/>
              <w:ind w:right="-613"/>
              <w:contextualSpacing/>
            </w:pPr>
          </w:p>
        </w:tc>
      </w:tr>
      <w:tr w:rsidR="004C43BD" w:rsidRPr="005B7174" w14:paraId="1757EAB1" w14:textId="77777777" w:rsidTr="009C2ADC">
        <w:trPr>
          <w:trHeight w:val="567"/>
        </w:trPr>
        <w:tc>
          <w:tcPr>
            <w:tcW w:w="8110" w:type="dxa"/>
            <w:vAlign w:val="center"/>
          </w:tcPr>
          <w:p w14:paraId="3F40491E"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2041CCBB" w14:textId="77777777" w:rsidR="004C43BD" w:rsidRPr="005B7174" w:rsidRDefault="004C43BD" w:rsidP="00AC7FAB">
            <w:pPr>
              <w:widowControl/>
              <w:spacing w:after="0" w:line="240" w:lineRule="auto"/>
              <w:ind w:right="-613"/>
              <w:contextualSpacing/>
            </w:pPr>
          </w:p>
        </w:tc>
      </w:tr>
      <w:tr w:rsidR="004C43BD" w:rsidRPr="005B7174" w14:paraId="63D2683C" w14:textId="77777777" w:rsidTr="009C2ADC">
        <w:trPr>
          <w:trHeight w:val="567"/>
        </w:trPr>
        <w:tc>
          <w:tcPr>
            <w:tcW w:w="8110" w:type="dxa"/>
            <w:vAlign w:val="center"/>
          </w:tcPr>
          <w:p w14:paraId="22D34A17"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1ECE1A44" w14:textId="77777777" w:rsidR="004C43BD" w:rsidRPr="005B7174" w:rsidRDefault="004C43BD" w:rsidP="00AC7FAB">
            <w:pPr>
              <w:widowControl/>
              <w:spacing w:after="0" w:line="240" w:lineRule="auto"/>
              <w:ind w:right="-613"/>
              <w:contextualSpacing/>
            </w:pPr>
          </w:p>
        </w:tc>
      </w:tr>
      <w:tr w:rsidR="004C43BD" w:rsidRPr="005B7174" w14:paraId="675E5B5D" w14:textId="77777777" w:rsidTr="009C2ADC">
        <w:trPr>
          <w:trHeight w:val="567"/>
        </w:trPr>
        <w:tc>
          <w:tcPr>
            <w:tcW w:w="8110" w:type="dxa"/>
            <w:vAlign w:val="center"/>
          </w:tcPr>
          <w:p w14:paraId="19F5B538"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14:paraId="0235DCA5" w14:textId="77777777" w:rsidR="004C43BD" w:rsidRPr="005B7174" w:rsidRDefault="004C43BD" w:rsidP="00AC7FAB">
            <w:pPr>
              <w:widowControl/>
              <w:spacing w:after="0" w:line="240" w:lineRule="auto"/>
              <w:ind w:right="-613"/>
              <w:contextualSpacing/>
            </w:pPr>
          </w:p>
        </w:tc>
      </w:tr>
      <w:tr w:rsidR="009C2ADC" w:rsidRPr="005B7174" w14:paraId="18457DFF" w14:textId="77777777" w:rsidTr="009C2ADC">
        <w:trPr>
          <w:trHeight w:val="567"/>
        </w:trPr>
        <w:tc>
          <w:tcPr>
            <w:tcW w:w="8110" w:type="dxa"/>
            <w:vAlign w:val="center"/>
          </w:tcPr>
          <w:p w14:paraId="4FFC3815" w14:textId="3AA0D8D7" w:rsidR="009C2ADC" w:rsidRPr="009D5BAA" w:rsidRDefault="009C2ADC" w:rsidP="009C2ADC">
            <w:pPr>
              <w:widowControl/>
              <w:spacing w:line="240" w:lineRule="auto"/>
              <w:rPr>
                <w:i/>
                <w:iCs/>
              </w:rPr>
            </w:pPr>
            <w:r w:rsidRPr="00D477D0">
              <w:rPr>
                <w:i/>
                <w:iCs/>
              </w:rPr>
              <w:t>Student activity sheet 3.</w:t>
            </w:r>
            <w:r w:rsidR="001113A2" w:rsidRPr="00D477D0">
              <w:rPr>
                <w:i/>
                <w:iCs/>
              </w:rPr>
              <w:t>3</w:t>
            </w:r>
            <w:r w:rsidRPr="00D477D0">
              <w:rPr>
                <w:i/>
                <w:iCs/>
              </w:rPr>
              <w:t>: Prototype troubleshooting</w:t>
            </w:r>
          </w:p>
        </w:tc>
        <w:tc>
          <w:tcPr>
            <w:tcW w:w="962" w:type="dxa"/>
            <w:vAlign w:val="center"/>
          </w:tcPr>
          <w:p w14:paraId="1A004AE2" w14:textId="77777777" w:rsidR="009C2ADC" w:rsidRPr="005B7174" w:rsidRDefault="009C2ADC" w:rsidP="009C2ADC">
            <w:pPr>
              <w:widowControl/>
              <w:spacing w:after="0" w:line="240" w:lineRule="auto"/>
              <w:ind w:right="-613"/>
              <w:contextualSpacing/>
            </w:pPr>
          </w:p>
        </w:tc>
      </w:tr>
      <w:tr w:rsidR="009C2ADC" w:rsidRPr="005B7174" w14:paraId="0F3FA9AE" w14:textId="77777777" w:rsidTr="00135156">
        <w:trPr>
          <w:trHeight w:val="567"/>
        </w:trPr>
        <w:tc>
          <w:tcPr>
            <w:tcW w:w="8110" w:type="dxa"/>
            <w:vAlign w:val="center"/>
          </w:tcPr>
          <w:p w14:paraId="3CFF5476" w14:textId="76A8F7F1" w:rsidR="009C2ADC" w:rsidRPr="009D5BAA" w:rsidRDefault="009C2ADC" w:rsidP="009C2ADC">
            <w:pPr>
              <w:widowControl/>
              <w:spacing w:line="240" w:lineRule="auto"/>
              <w:rPr>
                <w:i/>
                <w:iCs/>
              </w:rPr>
            </w:pPr>
            <w:r w:rsidRPr="00D477D0">
              <w:rPr>
                <w:i/>
                <w:iCs/>
              </w:rPr>
              <w:t xml:space="preserve">Student activity sheet 4.2: </w:t>
            </w:r>
            <w:r w:rsidR="001113A2" w:rsidRPr="00D477D0">
              <w:rPr>
                <w:i/>
                <w:iCs/>
              </w:rPr>
              <w:t>Self-evaluation</w:t>
            </w:r>
          </w:p>
        </w:tc>
        <w:tc>
          <w:tcPr>
            <w:tcW w:w="962" w:type="dxa"/>
            <w:tcBorders>
              <w:bottom w:val="single" w:sz="4" w:space="0" w:color="auto"/>
            </w:tcBorders>
            <w:vAlign w:val="center"/>
          </w:tcPr>
          <w:p w14:paraId="2A580EE1" w14:textId="77777777" w:rsidR="009C2ADC" w:rsidRPr="005B7174" w:rsidRDefault="009C2ADC" w:rsidP="009C2ADC">
            <w:pPr>
              <w:widowControl/>
              <w:spacing w:after="0" w:line="240" w:lineRule="auto"/>
              <w:ind w:right="-613"/>
              <w:contextualSpacing/>
            </w:pPr>
          </w:p>
        </w:tc>
      </w:tr>
      <w:tr w:rsidR="009C2ADC" w:rsidRPr="005B7174" w14:paraId="48ABE72B" w14:textId="77777777" w:rsidTr="009C2ADC">
        <w:trPr>
          <w:trHeight w:val="567"/>
        </w:trPr>
        <w:tc>
          <w:tcPr>
            <w:tcW w:w="8110" w:type="dxa"/>
            <w:tcBorders>
              <w:bottom w:val="single" w:sz="4" w:space="0" w:color="auto"/>
            </w:tcBorders>
            <w:vAlign w:val="center"/>
          </w:tcPr>
          <w:p w14:paraId="185D26D2" w14:textId="7B6235D0" w:rsidR="009C2ADC" w:rsidRPr="00D477D0" w:rsidRDefault="009C2ADC" w:rsidP="009C2ADC">
            <w:pPr>
              <w:widowControl/>
              <w:spacing w:line="240" w:lineRule="auto"/>
              <w:rPr>
                <w:i/>
                <w:iCs/>
              </w:rPr>
            </w:pPr>
            <w:r w:rsidRPr="00D477D0">
              <w:rPr>
                <w:i/>
                <w:iCs/>
              </w:rPr>
              <w:t xml:space="preserve">Student activity sheet 4.3: </w:t>
            </w:r>
            <w:r w:rsidR="001113A2" w:rsidRPr="00D477D0">
              <w:rPr>
                <w:i/>
                <w:iCs/>
              </w:rPr>
              <w:t>Peer and visitor feedback</w:t>
            </w:r>
          </w:p>
        </w:tc>
        <w:tc>
          <w:tcPr>
            <w:tcW w:w="962" w:type="dxa"/>
            <w:tcBorders>
              <w:bottom w:val="single" w:sz="4" w:space="0" w:color="auto"/>
            </w:tcBorders>
            <w:vAlign w:val="center"/>
          </w:tcPr>
          <w:p w14:paraId="48A6F904" w14:textId="77777777" w:rsidR="009C2ADC" w:rsidRPr="005B7174" w:rsidRDefault="009C2ADC" w:rsidP="009C2ADC">
            <w:pPr>
              <w:widowControl/>
              <w:spacing w:after="0" w:line="240" w:lineRule="auto"/>
              <w:ind w:right="-613"/>
              <w:contextualSpacing/>
            </w:pPr>
          </w:p>
        </w:tc>
      </w:tr>
      <w:tr w:rsidR="004C43BD" w:rsidRPr="005B7174" w14:paraId="575BAA06" w14:textId="77777777" w:rsidTr="009C2ADC">
        <w:trPr>
          <w:trHeight w:val="284"/>
        </w:trPr>
        <w:tc>
          <w:tcPr>
            <w:tcW w:w="8110" w:type="dxa"/>
            <w:tcBorders>
              <w:left w:val="nil"/>
              <w:right w:val="nil"/>
            </w:tcBorders>
            <w:vAlign w:val="center"/>
          </w:tcPr>
          <w:p w14:paraId="05D038DD" w14:textId="77777777" w:rsidR="004C43BD" w:rsidRPr="0083354D" w:rsidRDefault="004C43BD" w:rsidP="00A805B5">
            <w:pPr>
              <w:widowControl/>
              <w:spacing w:line="240" w:lineRule="auto"/>
              <w:rPr>
                <w:i/>
              </w:rPr>
            </w:pPr>
          </w:p>
        </w:tc>
        <w:tc>
          <w:tcPr>
            <w:tcW w:w="962" w:type="dxa"/>
            <w:tcBorders>
              <w:left w:val="nil"/>
              <w:right w:val="nil"/>
            </w:tcBorders>
            <w:vAlign w:val="center"/>
          </w:tcPr>
          <w:p w14:paraId="20221A67" w14:textId="77777777" w:rsidR="004C43BD" w:rsidRPr="005B7174" w:rsidRDefault="004C43BD" w:rsidP="00AC7FAB">
            <w:pPr>
              <w:widowControl/>
              <w:spacing w:after="0" w:line="240" w:lineRule="auto"/>
              <w:ind w:right="-613"/>
              <w:contextualSpacing/>
            </w:pPr>
          </w:p>
        </w:tc>
      </w:tr>
      <w:tr w:rsidR="00E10891" w:rsidRPr="005B7174" w14:paraId="2E196554" w14:textId="77777777" w:rsidTr="009C2ADC">
        <w:trPr>
          <w:trHeight w:val="567"/>
        </w:trPr>
        <w:tc>
          <w:tcPr>
            <w:tcW w:w="8110" w:type="dxa"/>
            <w:vAlign w:val="center"/>
          </w:tcPr>
          <w:p w14:paraId="72968264" w14:textId="77777777"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14:paraId="13152AD8" w14:textId="77777777" w:rsidR="00E10891" w:rsidRPr="005B7174" w:rsidRDefault="00E10891" w:rsidP="00AC7FAB">
            <w:pPr>
              <w:widowControl/>
              <w:spacing w:after="0" w:line="240" w:lineRule="auto"/>
              <w:ind w:right="-613"/>
              <w:contextualSpacing/>
            </w:pPr>
          </w:p>
        </w:tc>
      </w:tr>
    </w:tbl>
    <w:p w14:paraId="1F511E96" w14:textId="77777777" w:rsidR="004C43BD" w:rsidRPr="005B7174" w:rsidRDefault="004C43BD" w:rsidP="004C43BD">
      <w:pPr>
        <w:widowControl/>
      </w:pPr>
    </w:p>
    <w:p w14:paraId="060F1685" w14:textId="77777777" w:rsidR="002C1995" w:rsidRPr="00DE269F" w:rsidRDefault="002C1995" w:rsidP="004C43BD">
      <w:pPr>
        <w:widowControl/>
        <w:spacing w:after="160" w:line="259" w:lineRule="auto"/>
      </w:pPr>
    </w:p>
    <w:p w14:paraId="0BDF9E5F" w14:textId="77777777" w:rsidR="004C43BD" w:rsidRPr="00DE269F" w:rsidRDefault="004C43BD" w:rsidP="004C43BD">
      <w:pPr>
        <w:widowControl/>
        <w:spacing w:after="160" w:line="259" w:lineRule="auto"/>
      </w:pPr>
    </w:p>
    <w:p w14:paraId="1CCB62E1" w14:textId="77777777" w:rsidR="004C43BD" w:rsidRPr="00DE269F" w:rsidRDefault="004C43BD" w:rsidP="004C43BD">
      <w:pPr>
        <w:widowControl/>
        <w:spacing w:after="160" w:line="259" w:lineRule="auto"/>
      </w:pPr>
      <w:r w:rsidRPr="00DE269F">
        <w:br w:type="page"/>
      </w:r>
    </w:p>
    <w:p w14:paraId="419D0657" w14:textId="77777777" w:rsidR="00710DEC" w:rsidRPr="00710DEC" w:rsidRDefault="00710DEC" w:rsidP="00B47A1C">
      <w:pPr>
        <w:pStyle w:val="Heading1"/>
      </w:pPr>
      <w:bookmarkStart w:id="72" w:name="_Appendix_7:_Teacher"/>
      <w:bookmarkStart w:id="73" w:name="_Toc44521781"/>
      <w:bookmarkEnd w:id="69"/>
      <w:bookmarkEnd w:id="72"/>
      <w:r w:rsidRPr="00710DEC">
        <w:t xml:space="preserve">Appendix </w:t>
      </w:r>
      <w:r w:rsidR="0049374D">
        <w:t>7</w:t>
      </w:r>
      <w:r w:rsidR="006A2F75">
        <w:t>:</w:t>
      </w:r>
      <w:bookmarkEnd w:id="60"/>
      <w:r w:rsidR="006A2F75">
        <w:t xml:space="preserve"> </w:t>
      </w:r>
      <w:bookmarkStart w:id="74" w:name="_Toc465262504"/>
      <w:r w:rsidRPr="00710DEC">
        <w:t>Teacher resource sheet 1.1: Cooperative learning – Roles</w:t>
      </w:r>
      <w:bookmarkEnd w:id="73"/>
      <w:bookmarkEnd w:id="74"/>
      <w:r w:rsidR="00E96E31">
        <w:t xml:space="preserve"> </w:t>
      </w:r>
    </w:p>
    <w:p w14:paraId="4008FEB6" w14:textId="77777777" w:rsidR="00710DEC" w:rsidRPr="00710DEC" w:rsidRDefault="002B0F46" w:rsidP="00E37D39">
      <w:r w:rsidRPr="002B0F46">
        <w:rPr>
          <w:noProof/>
          <w:lang w:eastAsia="en-AU"/>
        </w:rPr>
        <w:drawing>
          <wp:anchor distT="0" distB="0" distL="114300" distR="114300" simplePos="0" relativeHeight="251859968" behindDoc="0" locked="0" layoutInCell="1" allowOverlap="1" wp14:anchorId="1B0EC34B" wp14:editId="2066CB9F">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3420746B" w14:textId="77777777"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5C1F00B7" w14:textId="77777777" w:rsidR="004F2B72" w:rsidRPr="004F2B72" w:rsidRDefault="000233DF" w:rsidP="00E37D39">
      <w:r>
        <w:rPr>
          <w:noProof/>
          <w:lang w:eastAsia="en-AU"/>
        </w:rPr>
        <mc:AlternateContent>
          <mc:Choice Requires="wps">
            <w:drawing>
              <wp:anchor distT="0" distB="0" distL="114300" distR="114300" simplePos="0" relativeHeight="252019712" behindDoc="0" locked="0" layoutInCell="1" allowOverlap="1" wp14:anchorId="229E4F28" wp14:editId="4CC8EAEA">
                <wp:simplePos x="0" y="0"/>
                <wp:positionH relativeFrom="margin">
                  <wp:align>right</wp:align>
                </wp:positionH>
                <wp:positionV relativeFrom="paragraph">
                  <wp:posOffset>299085</wp:posOffset>
                </wp:positionV>
                <wp:extent cx="2717800" cy="238760"/>
                <wp:effectExtent l="0" t="0" r="6350" b="8890"/>
                <wp:wrapSquare wrapText="bothSides"/>
                <wp:docPr id="465" name="Text Box 465"/>
                <wp:cNvGraphicFramePr/>
                <a:graphic xmlns:a="http://schemas.openxmlformats.org/drawingml/2006/main">
                  <a:graphicData uri="http://schemas.microsoft.com/office/word/2010/wordprocessingShape">
                    <wps:wsp>
                      <wps:cNvSpPr txBox="1"/>
                      <wps:spPr>
                        <a:xfrm>
                          <a:off x="0" y="0"/>
                          <a:ext cx="2717800" cy="238760"/>
                        </a:xfrm>
                        <a:prstGeom prst="rect">
                          <a:avLst/>
                        </a:prstGeom>
                        <a:solidFill>
                          <a:prstClr val="white"/>
                        </a:solidFill>
                        <a:ln>
                          <a:noFill/>
                        </a:ln>
                      </wps:spPr>
                      <wps:txbx>
                        <w:txbxContent>
                          <w:p w14:paraId="552AB4F2" w14:textId="17A35227" w:rsidR="00CD214F" w:rsidRPr="00632631" w:rsidRDefault="00CD214F" w:rsidP="00B061E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4F28" id="Text Box 465" o:spid="_x0000_s1042" type="#_x0000_t202" style="position:absolute;margin-left:162.8pt;margin-top:23.55pt;width:214pt;height:18.8pt;z-index:2520197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" stroked="f">
                <v:textbox inset="0,0,0,0">
                  <w:txbxContent>
                    <w:p w14:paraId="552AB4F2" w14:textId="17A35227" w:rsidR="00CD214F" w:rsidRPr="00632631" w:rsidRDefault="00CD214F" w:rsidP="00B061E9">
                      <w:pPr>
                        <w:pStyle w:val="Caption"/>
                        <w:jc w:val="center"/>
                        <w:rPr>
                          <w:noProof/>
                        </w:rPr>
                      </w:pPr>
                      <w:r>
                        <w:t>istockphoto.com.au</w:t>
                      </w:r>
                    </w:p>
                  </w:txbxContent>
                </v:textbox>
                <w10:wrap type="square" anchorx="margin"/>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2C6B5023" w14:textId="77777777" w:rsidR="004F2B72" w:rsidRPr="004F2B72" w:rsidRDefault="004F2B72" w:rsidP="000D4881">
      <w:pPr>
        <w:spacing w:after="0"/>
      </w:pPr>
      <w:r w:rsidRPr="004F2B72">
        <w:t>These roles could include:</w:t>
      </w:r>
    </w:p>
    <w:p w14:paraId="2BEE1885" w14:textId="77777777" w:rsidR="004F2B72" w:rsidRPr="004F2B72" w:rsidRDefault="004266C2" w:rsidP="00DC1519">
      <w:pPr>
        <w:widowControl/>
        <w:numPr>
          <w:ilvl w:val="0"/>
          <w:numId w:val="4"/>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682F7CEE" w14:textId="77777777" w:rsidR="004F2B72" w:rsidRPr="004F2B72" w:rsidRDefault="004266C2" w:rsidP="00DC1519">
      <w:pPr>
        <w:widowControl/>
        <w:numPr>
          <w:ilvl w:val="0"/>
          <w:numId w:val="4"/>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0D8B5C5"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14C1EAFC" w14:textId="77777777"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6E6083A9" w14:textId="27DD37AB"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7A7E5FE" w14:textId="6CAD5916" w:rsidR="00710DEC" w:rsidRPr="00710DEC" w:rsidRDefault="00FD3823"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21760" behindDoc="0" locked="0" layoutInCell="1" allowOverlap="1" wp14:anchorId="3932F4C2" wp14:editId="23094BF5">
                <wp:simplePos x="0" y="0"/>
                <wp:positionH relativeFrom="column">
                  <wp:posOffset>1085850</wp:posOffset>
                </wp:positionH>
                <wp:positionV relativeFrom="paragraph">
                  <wp:posOffset>2440940</wp:posOffset>
                </wp:positionV>
                <wp:extent cx="3584575" cy="238760"/>
                <wp:effectExtent l="0" t="0" r="0" b="8890"/>
                <wp:wrapSquare wrapText="bothSides"/>
                <wp:docPr id="466" name="Text Box 466"/>
                <wp:cNvGraphicFramePr/>
                <a:graphic xmlns:a="http://schemas.openxmlformats.org/drawingml/2006/main">
                  <a:graphicData uri="http://schemas.microsoft.com/office/word/2010/wordprocessingShape">
                    <wps:wsp>
                      <wps:cNvSpPr txBox="1"/>
                      <wps:spPr>
                        <a:xfrm>
                          <a:off x="0" y="0"/>
                          <a:ext cx="3584575" cy="238760"/>
                        </a:xfrm>
                        <a:prstGeom prst="rect">
                          <a:avLst/>
                        </a:prstGeom>
                        <a:solidFill>
                          <a:prstClr val="white"/>
                        </a:solidFill>
                        <a:ln>
                          <a:noFill/>
                        </a:ln>
                      </wps:spPr>
                      <wps:txbx>
                        <w:txbxContent>
                          <w:p w14:paraId="7BF929E6" w14:textId="77D108AE" w:rsidR="00CD214F" w:rsidRPr="00632631" w:rsidRDefault="00CD214F" w:rsidP="00D477D0">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2F4C2" id="Text Box 466" o:spid="_x0000_s1043" type="#_x0000_t202" style="position:absolute;margin-left:85.5pt;margin-top:192.2pt;width:282.25pt;height:18.8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" stroked="f">
                <v:textbox inset="0,0,0,0">
                  <w:txbxContent>
                    <w:p w14:paraId="7BF929E6" w14:textId="77D108AE" w:rsidR="00CD214F" w:rsidRPr="00632631" w:rsidRDefault="00CD214F" w:rsidP="00D477D0">
                      <w:pPr>
                        <w:pStyle w:val="Caption"/>
                        <w:jc w:val="center"/>
                        <w:rPr>
                          <w:noProof/>
                        </w:rPr>
                      </w:pPr>
                      <w:r>
                        <w:t>istockphoto.com.au</w:t>
                      </w:r>
                    </w:p>
                  </w:txbxContent>
                </v:textbox>
                <w10:wrap type="square"/>
              </v:shape>
            </w:pict>
          </mc:Fallback>
        </mc:AlternateContent>
      </w:r>
      <w:r w:rsidR="002B0F46" w:rsidRPr="002B0F46">
        <w:rPr>
          <w:b/>
          <w:noProof/>
          <w:sz w:val="24"/>
          <w:szCs w:val="24"/>
          <w:lang w:eastAsia="en-AU"/>
        </w:rPr>
        <w:drawing>
          <wp:anchor distT="0" distB="0" distL="114300" distR="114300" simplePos="0" relativeHeight="251860992" behindDoc="0" locked="0" layoutInCell="1" allowOverlap="1" wp14:anchorId="44B24E69" wp14:editId="0776E17F">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4F2EF93F" w14:textId="77777777" w:rsidR="007B06D0" w:rsidRPr="007B06D0" w:rsidRDefault="00E96E31" w:rsidP="0057249E">
      <w:pPr>
        <w:pStyle w:val="Heading1"/>
      </w:pPr>
      <w:bookmarkStart w:id="75" w:name="_Appendix_8:_Teacher"/>
      <w:bookmarkStart w:id="76" w:name="_Toc465262509"/>
      <w:bookmarkStart w:id="77" w:name="_Toc44521782"/>
      <w:bookmarkStart w:id="78" w:name="_Toc465262511"/>
      <w:bookmarkEnd w:id="75"/>
      <w:r>
        <w:t>A</w:t>
      </w:r>
      <w:r w:rsidR="007B06D0" w:rsidRPr="007B06D0">
        <w:t xml:space="preserve">ppendix </w:t>
      </w:r>
      <w:bookmarkStart w:id="79" w:name="_Toc465262510"/>
      <w:bookmarkEnd w:id="76"/>
      <w:r w:rsidR="0049374D">
        <w:t>8</w:t>
      </w:r>
      <w:r w:rsidR="007B06D0" w:rsidRPr="007B06D0">
        <w:t>: Teacher resource sheet 1.2: Cooperative learning – Jigsaw</w:t>
      </w:r>
      <w:bookmarkEnd w:id="77"/>
      <w:bookmarkEnd w:id="79"/>
    </w:p>
    <w:p w14:paraId="60254910" w14:textId="77777777" w:rsidR="004F2B72" w:rsidRPr="004F2B72" w:rsidRDefault="004F2B72" w:rsidP="00E37D39">
      <w:r w:rsidRPr="004F2B72">
        <w:t xml:space="preserve">Cooperative learning frameworks create opportunities for groups of students to work together, generally for a single purpose. </w:t>
      </w:r>
    </w:p>
    <w:p w14:paraId="1170CF85" w14:textId="77777777" w:rsidR="004F2B72" w:rsidRPr="004F2B72" w:rsidRDefault="004F2B72" w:rsidP="00E37D39">
      <w:r w:rsidRPr="004F2B72">
        <w:t>As well as having the potential to increase learning for all students involved, using these frameworks can</w:t>
      </w:r>
      <w:r w:rsidR="000E5F7E" w:rsidRPr="00710DEC">
        <w:t xml:space="preserve"> </w:t>
      </w:r>
      <w:r w:rsidR="000E5F7E">
        <w:t>help students develop p</w:t>
      </w:r>
      <w:r w:rsidR="000E5F7E" w:rsidRPr="00710DEC">
        <w:t>ersonal and social capability.</w:t>
      </w:r>
    </w:p>
    <w:p w14:paraId="2FD5D997" w14:textId="77777777" w:rsidR="004F2B72" w:rsidRPr="004F2B72" w:rsidRDefault="00E10891" w:rsidP="00E37D39">
      <w:r>
        <w:t>The j</w:t>
      </w:r>
      <w:r w:rsidR="004F2B72" w:rsidRPr="004F2B72">
        <w:t xml:space="preserve">igsaw </w:t>
      </w:r>
      <w:r w:rsidR="000E5F7E">
        <w:t>strategy</w:t>
      </w:r>
      <w:r w:rsidR="004F2B72" w:rsidRPr="004F2B72">
        <w:t xml:space="preserve"> typically has each member of the group becoming</w:t>
      </w:r>
      <w:r w:rsidR="000E5F7E">
        <w:t xml:space="preserve"> an</w:t>
      </w:r>
      <w:r w:rsidR="004F2B72" w:rsidRPr="004F2B72">
        <w:t xml:space="preserve"> 'expert' on one or two aspects of a topic or question being investigated. Students start in their </w:t>
      </w:r>
      <w:r w:rsidR="000E5F7E">
        <w:t xml:space="preserve">cooperative </w:t>
      </w:r>
      <w:r w:rsidR="004F2B72" w:rsidRPr="004F2B72">
        <w:t>groups</w:t>
      </w:r>
      <w:r w:rsidR="004701FD">
        <w:t>,</w:t>
      </w:r>
      <w:r w:rsidR="004F2B72" w:rsidRPr="004F2B72">
        <w:t xml:space="preserve"> then break away to </w:t>
      </w:r>
      <w:r w:rsidR="000E5F7E">
        <w:t>form</w:t>
      </w:r>
      <w:r w:rsidR="004F2B72" w:rsidRPr="004F2B72">
        <w:t xml:space="preserve"> 'expert’ </w:t>
      </w:r>
      <w:r w:rsidR="000E5F7E">
        <w:t xml:space="preserve">groups </w:t>
      </w:r>
      <w:r w:rsidR="004F2B72" w:rsidRPr="004F2B72">
        <w:t xml:space="preserve">to investigate and learn about a specific aspect of a topic. After developing a sound level of understanding, the students return to their </w:t>
      </w:r>
      <w:r w:rsidR="00B924D7">
        <w:t xml:space="preserve">cooperative </w:t>
      </w:r>
      <w:r w:rsidR="004F2B72" w:rsidRPr="004F2B72">
        <w:t>groups and teach e</w:t>
      </w:r>
      <w:r>
        <w:t>ach other what they have learnt</w:t>
      </w:r>
      <w:r w:rsidR="004F2B72" w:rsidRPr="004F2B72">
        <w:t>.</w:t>
      </w:r>
    </w:p>
    <w:p w14:paraId="3A093924" w14:textId="77777777" w:rsidR="004F2B72" w:rsidRPr="004F2B72" w:rsidRDefault="004F2B72" w:rsidP="00E37D39">
      <w:r w:rsidRPr="004F2B72">
        <w:t>Within each expert group, issues such as how to teach the information to their group members are considered.</w:t>
      </w:r>
    </w:p>
    <w:p w14:paraId="0EE1F844" w14:textId="77777777" w:rsidR="00D54831" w:rsidRPr="008255CA"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255CA" w14:paraId="15E03307" w14:textId="77777777" w:rsidTr="00D54831">
        <w:trPr>
          <w:trHeight w:val="1134"/>
        </w:trPr>
        <w:tc>
          <w:tcPr>
            <w:tcW w:w="1104" w:type="dxa"/>
            <w:tcMar>
              <w:left w:w="28" w:type="dxa"/>
              <w:right w:w="28" w:type="dxa"/>
            </w:tcMar>
          </w:tcPr>
          <w:p w14:paraId="0DFE088C" w14:textId="77777777" w:rsidR="00D54831" w:rsidRPr="008255CA" w:rsidRDefault="00D54831" w:rsidP="006A59C8">
            <w:pPr>
              <w:widowControl/>
              <w:spacing w:after="160" w:line="259" w:lineRule="auto"/>
              <w:jc w:val="center"/>
              <w:rPr>
                <w:b/>
                <w:sz w:val="28"/>
                <w:szCs w:val="28"/>
              </w:rPr>
            </w:pPr>
            <w:r w:rsidRPr="008255CA">
              <w:rPr>
                <w:b/>
                <w:sz w:val="28"/>
                <w:szCs w:val="28"/>
              </w:rPr>
              <w:t>Step 1</w:t>
            </w:r>
          </w:p>
        </w:tc>
        <w:tc>
          <w:tcPr>
            <w:tcW w:w="3144" w:type="dxa"/>
            <w:tcMar>
              <w:left w:w="28" w:type="dxa"/>
              <w:right w:w="28" w:type="dxa"/>
            </w:tcMar>
            <w:vAlign w:val="center"/>
          </w:tcPr>
          <w:p w14:paraId="659A8D0B" w14:textId="77777777" w:rsidR="00D54831" w:rsidRPr="008255CA" w:rsidRDefault="00D54831" w:rsidP="006A59C8">
            <w:pPr>
              <w:widowControl/>
              <w:spacing w:after="160" w:line="259" w:lineRule="auto"/>
              <w:rPr>
                <w:b/>
                <w:sz w:val="28"/>
                <w:szCs w:val="28"/>
              </w:rPr>
            </w:pPr>
            <w:r w:rsidRPr="008255CA">
              <w:rPr>
                <w:b/>
                <w:sz w:val="28"/>
                <w:szCs w:val="28"/>
              </w:rPr>
              <w:t xml:space="preserve">Cooperative groups </w:t>
            </w:r>
          </w:p>
          <w:p w14:paraId="7521C2F3" w14:textId="77777777" w:rsidR="00D54831" w:rsidRPr="008255CA" w:rsidRDefault="00D54831" w:rsidP="006A59C8">
            <w:pPr>
              <w:widowControl/>
              <w:spacing w:after="160" w:line="259" w:lineRule="auto"/>
            </w:pPr>
            <w:r w:rsidRPr="008255CA">
              <w:t>(of four students)</w:t>
            </w:r>
          </w:p>
        </w:tc>
        <w:tc>
          <w:tcPr>
            <w:tcW w:w="2395" w:type="dxa"/>
            <w:gridSpan w:val="2"/>
            <w:tcMar>
              <w:left w:w="28" w:type="dxa"/>
              <w:right w:w="28" w:type="dxa"/>
            </w:tcMar>
            <w:vAlign w:val="center"/>
          </w:tcPr>
          <w:p w14:paraId="2B40C9F5" w14:textId="77777777" w:rsidR="00D54831" w:rsidRPr="008255CA" w:rsidRDefault="00D54831" w:rsidP="006A59C8">
            <w:pPr>
              <w:widowControl/>
              <w:spacing w:after="160" w:line="259" w:lineRule="auto"/>
              <w:jc w:val="center"/>
              <w:rPr>
                <w:b/>
                <w:sz w:val="36"/>
                <w:szCs w:val="36"/>
              </w:rPr>
            </w:pPr>
            <w:r w:rsidRPr="008255CA">
              <w:rPr>
                <w:b/>
                <w:sz w:val="36"/>
                <w:szCs w:val="36"/>
              </w:rPr>
              <w:t>1    2    3    4</w:t>
            </w:r>
          </w:p>
        </w:tc>
        <w:tc>
          <w:tcPr>
            <w:tcW w:w="2395" w:type="dxa"/>
            <w:gridSpan w:val="2"/>
            <w:tcMar>
              <w:left w:w="28" w:type="dxa"/>
              <w:right w:w="28" w:type="dxa"/>
            </w:tcMar>
            <w:vAlign w:val="center"/>
          </w:tcPr>
          <w:p w14:paraId="6F908236" w14:textId="77777777" w:rsidR="00D54831" w:rsidRPr="008255CA" w:rsidRDefault="00D54831" w:rsidP="006A59C8">
            <w:pPr>
              <w:widowControl/>
              <w:spacing w:after="160" w:line="259" w:lineRule="auto"/>
              <w:jc w:val="center"/>
            </w:pPr>
            <w:r w:rsidRPr="008255CA">
              <w:rPr>
                <w:b/>
                <w:sz w:val="36"/>
                <w:szCs w:val="36"/>
              </w:rPr>
              <w:t>1    2    3    4</w:t>
            </w:r>
          </w:p>
        </w:tc>
      </w:tr>
      <w:tr w:rsidR="00D54831" w:rsidRPr="008255CA" w14:paraId="0C5A2C95" w14:textId="77777777" w:rsidTr="00D54831">
        <w:trPr>
          <w:trHeight w:val="1134"/>
        </w:trPr>
        <w:tc>
          <w:tcPr>
            <w:tcW w:w="1104" w:type="dxa"/>
            <w:tcMar>
              <w:left w:w="28" w:type="dxa"/>
              <w:right w:w="28" w:type="dxa"/>
            </w:tcMar>
          </w:tcPr>
          <w:p w14:paraId="55124C1D" w14:textId="77777777" w:rsidR="00D54831" w:rsidRPr="008255CA" w:rsidRDefault="00D54831" w:rsidP="006A59C8">
            <w:pPr>
              <w:widowControl/>
              <w:spacing w:after="160" w:line="259" w:lineRule="auto"/>
              <w:jc w:val="center"/>
              <w:rPr>
                <w:b/>
                <w:sz w:val="28"/>
                <w:szCs w:val="28"/>
              </w:rPr>
            </w:pPr>
            <w:r w:rsidRPr="008255CA">
              <w:rPr>
                <w:b/>
                <w:sz w:val="28"/>
                <w:szCs w:val="28"/>
              </w:rPr>
              <w:t>Step 2</w:t>
            </w:r>
          </w:p>
        </w:tc>
        <w:tc>
          <w:tcPr>
            <w:tcW w:w="3144" w:type="dxa"/>
            <w:tcMar>
              <w:left w:w="28" w:type="dxa"/>
              <w:right w:w="28" w:type="dxa"/>
            </w:tcMar>
            <w:vAlign w:val="center"/>
          </w:tcPr>
          <w:p w14:paraId="39FED3B2" w14:textId="77777777" w:rsidR="00D54831" w:rsidRPr="008255CA" w:rsidRDefault="00D54831" w:rsidP="006A59C8">
            <w:pPr>
              <w:widowControl/>
              <w:spacing w:after="160" w:line="259" w:lineRule="auto"/>
              <w:rPr>
                <w:b/>
                <w:sz w:val="28"/>
                <w:szCs w:val="28"/>
              </w:rPr>
            </w:pPr>
            <w:r w:rsidRPr="008255CA">
              <w:rPr>
                <w:b/>
                <w:sz w:val="28"/>
                <w:szCs w:val="28"/>
              </w:rPr>
              <w:t xml:space="preserve">Expert groups </w:t>
            </w:r>
          </w:p>
          <w:p w14:paraId="000C215E" w14:textId="77777777" w:rsidR="00D54831" w:rsidRPr="008255CA" w:rsidRDefault="00D54831" w:rsidP="006A59C8">
            <w:pPr>
              <w:widowControl/>
              <w:spacing w:after="160" w:line="259" w:lineRule="auto"/>
            </w:pPr>
            <w:r w:rsidRPr="008255CA">
              <w:t>(size equal to the number of groups)</w:t>
            </w:r>
          </w:p>
        </w:tc>
        <w:tc>
          <w:tcPr>
            <w:tcW w:w="1197" w:type="dxa"/>
            <w:tcMar>
              <w:left w:w="28" w:type="dxa"/>
              <w:right w:w="28" w:type="dxa"/>
            </w:tcMar>
            <w:vAlign w:val="center"/>
          </w:tcPr>
          <w:p w14:paraId="6C68D47C" w14:textId="77777777" w:rsidR="00D54831" w:rsidRPr="008255CA" w:rsidRDefault="00D54831" w:rsidP="006A59C8">
            <w:pPr>
              <w:widowControl/>
              <w:spacing w:after="160" w:line="259" w:lineRule="auto"/>
              <w:jc w:val="center"/>
            </w:pPr>
            <w:r w:rsidRPr="008255CA">
              <w:rPr>
                <w:b/>
                <w:sz w:val="36"/>
                <w:szCs w:val="36"/>
              </w:rPr>
              <w:t>1  1</w:t>
            </w:r>
          </w:p>
        </w:tc>
        <w:tc>
          <w:tcPr>
            <w:tcW w:w="1198" w:type="dxa"/>
            <w:tcMar>
              <w:left w:w="28" w:type="dxa"/>
              <w:right w:w="28" w:type="dxa"/>
            </w:tcMar>
            <w:vAlign w:val="center"/>
          </w:tcPr>
          <w:p w14:paraId="0CAC81E0" w14:textId="77777777" w:rsidR="00D54831" w:rsidRPr="008255CA" w:rsidRDefault="00D54831" w:rsidP="006A59C8">
            <w:pPr>
              <w:widowControl/>
              <w:spacing w:after="160" w:line="259" w:lineRule="auto"/>
              <w:jc w:val="center"/>
            </w:pPr>
            <w:r w:rsidRPr="008255CA">
              <w:rPr>
                <w:b/>
                <w:sz w:val="36"/>
                <w:szCs w:val="36"/>
              </w:rPr>
              <w:t>2  2</w:t>
            </w:r>
          </w:p>
        </w:tc>
        <w:tc>
          <w:tcPr>
            <w:tcW w:w="1197" w:type="dxa"/>
            <w:tcMar>
              <w:left w:w="28" w:type="dxa"/>
              <w:right w:w="28" w:type="dxa"/>
            </w:tcMar>
            <w:vAlign w:val="center"/>
          </w:tcPr>
          <w:p w14:paraId="50FF33FC" w14:textId="77777777" w:rsidR="00D54831" w:rsidRPr="008255CA" w:rsidRDefault="00D54831" w:rsidP="006A59C8">
            <w:pPr>
              <w:widowControl/>
              <w:spacing w:after="160" w:line="259" w:lineRule="auto"/>
              <w:jc w:val="center"/>
            </w:pPr>
            <w:r w:rsidRPr="008255CA">
              <w:rPr>
                <w:b/>
                <w:sz w:val="36"/>
                <w:szCs w:val="36"/>
              </w:rPr>
              <w:t>3  3</w:t>
            </w:r>
          </w:p>
        </w:tc>
        <w:tc>
          <w:tcPr>
            <w:tcW w:w="1198" w:type="dxa"/>
            <w:tcMar>
              <w:left w:w="28" w:type="dxa"/>
              <w:right w:w="28" w:type="dxa"/>
            </w:tcMar>
            <w:vAlign w:val="center"/>
          </w:tcPr>
          <w:p w14:paraId="697A1A91" w14:textId="77777777" w:rsidR="00D54831" w:rsidRPr="008255CA" w:rsidRDefault="00D54831" w:rsidP="006A59C8">
            <w:pPr>
              <w:widowControl/>
              <w:spacing w:after="160" w:line="259" w:lineRule="auto"/>
              <w:jc w:val="center"/>
            </w:pPr>
            <w:r w:rsidRPr="008255CA">
              <w:rPr>
                <w:b/>
                <w:sz w:val="36"/>
                <w:szCs w:val="36"/>
              </w:rPr>
              <w:t>4  4</w:t>
            </w:r>
          </w:p>
        </w:tc>
      </w:tr>
      <w:tr w:rsidR="00D54831" w:rsidRPr="008255CA" w14:paraId="58F6A0CC" w14:textId="77777777" w:rsidTr="00D54831">
        <w:trPr>
          <w:trHeight w:val="1134"/>
        </w:trPr>
        <w:tc>
          <w:tcPr>
            <w:tcW w:w="1104" w:type="dxa"/>
            <w:tcMar>
              <w:left w:w="28" w:type="dxa"/>
              <w:right w:w="28" w:type="dxa"/>
            </w:tcMar>
          </w:tcPr>
          <w:p w14:paraId="7A6D05ED" w14:textId="77777777" w:rsidR="00D54831" w:rsidRPr="008255CA" w:rsidRDefault="00D54831" w:rsidP="006A59C8">
            <w:pPr>
              <w:widowControl/>
              <w:spacing w:after="160" w:line="259" w:lineRule="auto"/>
              <w:jc w:val="center"/>
              <w:rPr>
                <w:b/>
                <w:sz w:val="28"/>
                <w:szCs w:val="28"/>
              </w:rPr>
            </w:pPr>
            <w:r w:rsidRPr="008255CA">
              <w:rPr>
                <w:b/>
                <w:sz w:val="28"/>
                <w:szCs w:val="28"/>
              </w:rPr>
              <w:t>Step 3</w:t>
            </w:r>
          </w:p>
        </w:tc>
        <w:tc>
          <w:tcPr>
            <w:tcW w:w="3144" w:type="dxa"/>
            <w:tcMar>
              <w:left w:w="28" w:type="dxa"/>
              <w:right w:w="28" w:type="dxa"/>
            </w:tcMar>
            <w:vAlign w:val="center"/>
          </w:tcPr>
          <w:p w14:paraId="43893EF9" w14:textId="77777777" w:rsidR="00D54831" w:rsidRPr="008255CA" w:rsidRDefault="00D54831" w:rsidP="006A59C8">
            <w:pPr>
              <w:widowControl/>
              <w:spacing w:after="160" w:line="259" w:lineRule="auto"/>
              <w:rPr>
                <w:b/>
                <w:sz w:val="28"/>
                <w:szCs w:val="28"/>
              </w:rPr>
            </w:pPr>
            <w:r w:rsidRPr="008255CA">
              <w:rPr>
                <w:b/>
                <w:sz w:val="28"/>
                <w:szCs w:val="28"/>
              </w:rPr>
              <w:t xml:space="preserve">Cooperative groups </w:t>
            </w:r>
          </w:p>
          <w:p w14:paraId="0341A343" w14:textId="77777777" w:rsidR="00D54831" w:rsidRPr="008255CA" w:rsidRDefault="00D54831" w:rsidP="006A59C8">
            <w:pPr>
              <w:widowControl/>
              <w:spacing w:after="160" w:line="259" w:lineRule="auto"/>
            </w:pPr>
            <w:r w:rsidRPr="008255CA">
              <w:t>(of four students)</w:t>
            </w:r>
          </w:p>
        </w:tc>
        <w:tc>
          <w:tcPr>
            <w:tcW w:w="2395" w:type="dxa"/>
            <w:gridSpan w:val="2"/>
            <w:tcMar>
              <w:left w:w="28" w:type="dxa"/>
              <w:right w:w="28" w:type="dxa"/>
            </w:tcMar>
            <w:vAlign w:val="center"/>
          </w:tcPr>
          <w:p w14:paraId="0820FBCA" w14:textId="77777777" w:rsidR="00D54831" w:rsidRPr="008255CA" w:rsidRDefault="00D54831" w:rsidP="006A59C8">
            <w:pPr>
              <w:widowControl/>
              <w:spacing w:after="160" w:line="259" w:lineRule="auto"/>
              <w:jc w:val="center"/>
            </w:pPr>
            <w:r w:rsidRPr="008255CA">
              <w:rPr>
                <w:b/>
                <w:sz w:val="36"/>
                <w:szCs w:val="36"/>
              </w:rPr>
              <w:t>1    2    3    4</w:t>
            </w:r>
          </w:p>
        </w:tc>
        <w:tc>
          <w:tcPr>
            <w:tcW w:w="2395" w:type="dxa"/>
            <w:gridSpan w:val="2"/>
            <w:tcMar>
              <w:left w:w="28" w:type="dxa"/>
              <w:right w:w="28" w:type="dxa"/>
            </w:tcMar>
            <w:vAlign w:val="center"/>
          </w:tcPr>
          <w:p w14:paraId="74681B92" w14:textId="77777777" w:rsidR="00D54831" w:rsidRPr="008255CA" w:rsidRDefault="00D54831" w:rsidP="006A59C8">
            <w:pPr>
              <w:widowControl/>
              <w:spacing w:after="160" w:line="259" w:lineRule="auto"/>
              <w:jc w:val="center"/>
            </w:pPr>
            <w:r w:rsidRPr="008255CA">
              <w:rPr>
                <w:b/>
                <w:sz w:val="36"/>
                <w:szCs w:val="36"/>
              </w:rPr>
              <w:t>1    2    3    4</w:t>
            </w:r>
          </w:p>
        </w:tc>
      </w:tr>
    </w:tbl>
    <w:p w14:paraId="08838AE7" w14:textId="77777777" w:rsidR="00D54831" w:rsidRPr="008255CA" w:rsidRDefault="00D54831" w:rsidP="00D54831">
      <w:pPr>
        <w:widowControl/>
        <w:spacing w:after="160" w:line="259" w:lineRule="auto"/>
      </w:pPr>
    </w:p>
    <w:p w14:paraId="39747CC3" w14:textId="77777777" w:rsidR="00E57D08" w:rsidRPr="004E422B" w:rsidRDefault="007B06D0" w:rsidP="00E57D08">
      <w:pPr>
        <w:pStyle w:val="Heading1"/>
      </w:pPr>
      <w:bookmarkStart w:id="80" w:name="_Appendix_9:_Teacher"/>
      <w:bookmarkEnd w:id="80"/>
      <w:r w:rsidRPr="007B06D0">
        <w:br w:type="page"/>
      </w:r>
      <w:bookmarkStart w:id="81" w:name="_Toc44521783"/>
      <w:r w:rsidRPr="004E422B">
        <w:t xml:space="preserve">Appendix </w:t>
      </w:r>
      <w:r w:rsidR="0049374D">
        <w:t>9</w:t>
      </w:r>
      <w:r w:rsidRPr="004E422B">
        <w:t xml:space="preserve">: </w:t>
      </w:r>
      <w:r w:rsidR="00E57D08" w:rsidRPr="004E422B">
        <w:t>Teacher resource sheet 1.3: Cooperative learning – Placemat</w:t>
      </w:r>
      <w:bookmarkEnd w:id="81"/>
      <w:r w:rsidR="00FF6161">
        <w:t xml:space="preserve"> </w:t>
      </w:r>
    </w:p>
    <w:p w14:paraId="55316C82" w14:textId="46E42D3E" w:rsidR="00DC1519" w:rsidRPr="00DC1519" w:rsidRDefault="00AC74EF" w:rsidP="00E37D39">
      <w:r w:rsidRPr="00AC74EF">
        <w:rPr>
          <w:noProof/>
          <w:lang w:eastAsia="en-AU"/>
        </w:rPr>
        <w:drawing>
          <wp:anchor distT="0" distB="0" distL="114300" distR="114300" simplePos="0" relativeHeight="251929600" behindDoc="0" locked="0" layoutInCell="1" allowOverlap="1" wp14:anchorId="76B58652" wp14:editId="2CEEF90B">
            <wp:simplePos x="914400" y="1612669"/>
            <wp:positionH relativeFrom="margin">
              <wp:align>right</wp:align>
            </wp:positionH>
            <wp:positionV relativeFrom="paragraph">
              <wp:posOffset>0</wp:posOffset>
            </wp:positionV>
            <wp:extent cx="2642400" cy="1767600"/>
            <wp:effectExtent l="0" t="0" r="5715" b="4445"/>
            <wp:wrapSquare wrapText="bothSides"/>
            <wp:docPr id="14" name="Picture 14" descr="Photograph of students writing into a placemat."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Mark\Images\App 9 primary.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1519" w:rsidRPr="00DC1519">
        <w:t xml:space="preserve">Cooperative learning frameworks create opportunities for groups of students to work together, generally for a single purpose. </w:t>
      </w:r>
    </w:p>
    <w:p w14:paraId="641C8DEB" w14:textId="080493FC" w:rsidR="00DC1519" w:rsidRPr="00DC1519" w:rsidRDefault="00DC1519" w:rsidP="00E37D39">
      <w:r w:rsidRPr="00DC1519">
        <w:t xml:space="preserve">As well as having the potential to increase learning for all students involved, using these frameworks </w:t>
      </w:r>
      <w:r w:rsidR="004A58A5" w:rsidRPr="004F2B72">
        <w:t>can</w:t>
      </w:r>
      <w:r w:rsidR="004A58A5" w:rsidRPr="00710DEC">
        <w:t xml:space="preserve"> </w:t>
      </w:r>
      <w:r w:rsidR="004A58A5">
        <w:t>help students develop p</w:t>
      </w:r>
      <w:r w:rsidR="004A58A5" w:rsidRPr="00710DEC">
        <w:t>ersonal and social capability.</w:t>
      </w:r>
    </w:p>
    <w:p w14:paraId="367D5048" w14:textId="32ADE67E" w:rsidR="00DC1519" w:rsidRDefault="00F13627" w:rsidP="00E37D39">
      <w:r>
        <w:rPr>
          <w:noProof/>
          <w:lang w:eastAsia="en-AU"/>
        </w:rPr>
        <mc:AlternateContent>
          <mc:Choice Requires="wps">
            <w:drawing>
              <wp:anchor distT="0" distB="0" distL="114300" distR="114300" simplePos="0" relativeHeight="252023808" behindDoc="0" locked="0" layoutInCell="1" allowOverlap="1" wp14:anchorId="66D4DB35" wp14:editId="17A6BCCB">
                <wp:simplePos x="0" y="0"/>
                <wp:positionH relativeFrom="margin">
                  <wp:posOffset>3026410</wp:posOffset>
                </wp:positionH>
                <wp:positionV relativeFrom="paragraph">
                  <wp:posOffset>303530</wp:posOffset>
                </wp:positionV>
                <wp:extent cx="2717800" cy="635"/>
                <wp:effectExtent l="0" t="0" r="6350" b="0"/>
                <wp:wrapSquare wrapText="bothSides"/>
                <wp:docPr id="467" name="Text Box 467"/>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646BF917" w14:textId="2946EA55" w:rsidR="00CD214F" w:rsidRPr="00632631" w:rsidRDefault="00CD214F" w:rsidP="00D477D0">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D4DB35" id="Text Box 467" o:spid="_x0000_s1044" type="#_x0000_t202" style="position:absolute;margin-left:238.3pt;margin-top:23.9pt;width:214pt;height:.05pt;z-index:2520238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" stroked="f">
                <v:textbox style="mso-fit-shape-to-text:t" inset="0,0,0,0">
                  <w:txbxContent>
                    <w:p w14:paraId="646BF917" w14:textId="2946EA55" w:rsidR="00CD214F" w:rsidRPr="00632631" w:rsidRDefault="00CD214F" w:rsidP="00D477D0">
                      <w:pPr>
                        <w:pStyle w:val="Caption"/>
                        <w:jc w:val="center"/>
                        <w:rPr>
                          <w:noProof/>
                        </w:rPr>
                      </w:pPr>
                      <w:r>
                        <w:t>istockphoto.com.au</w:t>
                      </w:r>
                    </w:p>
                  </w:txbxContent>
                </v:textbox>
                <w10:wrap type="square" anchorx="margin"/>
              </v:shape>
            </w:pict>
          </mc:Fallback>
        </mc:AlternateContent>
      </w:r>
      <w:r w:rsidR="00DC1519" w:rsidRPr="00DC1519">
        <w:t xml:space="preserve">The placemat </w:t>
      </w:r>
      <w:r w:rsidR="00B924D7">
        <w:t>strategy</w:t>
      </w:r>
      <w:r w:rsidR="00DC1519" w:rsidRPr="00DC1519">
        <w:t xml:space="preserve"> involves students working collaboratively to record prior knowledge about a common topic</w:t>
      </w:r>
      <w:r w:rsidR="004A58A5">
        <w:t xml:space="preserve"> and</w:t>
      </w:r>
      <w:r w:rsidR="00DC1519" w:rsidRPr="00DC1519">
        <w:t xml:space="preserve"> brainstorm </w:t>
      </w:r>
      <w:r w:rsidR="00B924D7">
        <w:t>ideas</w:t>
      </w:r>
      <w:r w:rsidR="00DC1519" w:rsidRPr="00DC1519">
        <w:t xml:space="preserve">. It also allows teachers to readily see the contribution of each student. The diagram </w:t>
      </w:r>
      <w:r w:rsidR="00164776">
        <w:t>below</w:t>
      </w:r>
      <w:r w:rsidR="00DC1519" w:rsidRPr="00DC1519">
        <w:t xml:space="preserve"> shows </w:t>
      </w:r>
      <w:r w:rsidR="00B924D7">
        <w:t>a typical placemat template</w:t>
      </w:r>
      <w:r w:rsidR="00DC1519" w:rsidRPr="00DC1519">
        <w:t>.</w:t>
      </w:r>
    </w:p>
    <w:p w14:paraId="007DA0D1" w14:textId="77777777" w:rsidR="00AC74EF" w:rsidRDefault="00AC74EF" w:rsidP="00E57D08">
      <w:pPr>
        <w:widowControl/>
        <w:spacing w:after="160" w:line="259" w:lineRule="auto"/>
      </w:pPr>
    </w:p>
    <w:p w14:paraId="2B83A1AC" w14:textId="77777777" w:rsidR="00FD3823" w:rsidRDefault="00FD3823" w:rsidP="00E57D08">
      <w:pPr>
        <w:widowControl/>
        <w:spacing w:after="160" w:line="259" w:lineRule="auto"/>
        <w:rPr>
          <w:noProof/>
          <w:lang w:eastAsia="en-AU"/>
        </w:rPr>
      </w:pPr>
    </w:p>
    <w:p w14:paraId="6E8F306A" w14:textId="69B04CEA" w:rsidR="00E57D08" w:rsidRPr="007B06D0" w:rsidRDefault="00FD3823" w:rsidP="00E57D08">
      <w:pPr>
        <w:widowControl/>
        <w:spacing w:after="160" w:line="259" w:lineRule="auto"/>
      </w:pPr>
      <w:r w:rsidRPr="00570BF1">
        <w:rPr>
          <w:noProof/>
          <w:lang w:eastAsia="en-AU"/>
        </w:rPr>
        <w:drawing>
          <wp:anchor distT="0" distB="0" distL="114300" distR="114300" simplePos="0" relativeHeight="251754496" behindDoc="0" locked="0" layoutInCell="1" allowOverlap="1" wp14:anchorId="7D929335" wp14:editId="4EFA0C22">
            <wp:simplePos x="914400" y="5001491"/>
            <wp:positionH relativeFrom="column">
              <wp:align>center</wp:align>
            </wp:positionH>
            <wp:positionV relativeFrom="paragraph">
              <wp:posOffset>180340</wp:posOffset>
            </wp:positionV>
            <wp:extent cx="4574540" cy="4000500"/>
            <wp:effectExtent l="0" t="0" r="0" b="0"/>
            <wp:wrapSquare wrapText="bothSides"/>
            <wp:docPr id="471" name="Picture 47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cstate="print">
                      <a:extLst>
                        <a:ext uri="{28A0092B-C50C-407E-A947-70E740481C1C}">
                          <a14:useLocalDpi xmlns:a14="http://schemas.microsoft.com/office/drawing/2010/main" val="0"/>
                        </a:ext>
                      </a:extLst>
                    </a:blip>
                    <a:srcRect b="943"/>
                    <a:stretch/>
                  </pic:blipFill>
                  <pic:spPr bwMode="auto">
                    <a:xfrm>
                      <a:off x="0" y="0"/>
                      <a:ext cx="4575600" cy="40010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33DF">
        <w:rPr>
          <w:noProof/>
          <w:lang w:eastAsia="en-AU"/>
        </w:rPr>
        <mc:AlternateContent>
          <mc:Choice Requires="wps">
            <w:drawing>
              <wp:anchor distT="0" distB="0" distL="114300" distR="114300" simplePos="0" relativeHeight="252025856" behindDoc="0" locked="0" layoutInCell="1" allowOverlap="1" wp14:anchorId="5363504A" wp14:editId="4B7BF936">
                <wp:simplePos x="0" y="0"/>
                <wp:positionH relativeFrom="column">
                  <wp:posOffset>577850</wp:posOffset>
                </wp:positionH>
                <wp:positionV relativeFrom="paragraph">
                  <wp:posOffset>4276090</wp:posOffset>
                </wp:positionV>
                <wp:extent cx="4575175" cy="635"/>
                <wp:effectExtent l="0" t="0" r="0" b="0"/>
                <wp:wrapSquare wrapText="bothSides"/>
                <wp:docPr id="468" name="Text Box 468"/>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328D0535" w14:textId="77777777" w:rsidR="00CD214F" w:rsidRPr="00CB0E89" w:rsidRDefault="00CD214F" w:rsidP="00D477D0">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504A" id="Text Box 468" o:spid="_x0000_s1045" type="#_x0000_t202" style="position:absolute;margin-left:45.5pt;margin-top:336.7pt;width:360.25pt;height:.05pt;z-index:25202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" stroked="f">
                <v:textbox style="mso-fit-shape-to-text:t" inset="0,0,0,0">
                  <w:txbxContent>
                    <w:p w14:paraId="328D0535" w14:textId="77777777" w:rsidR="00CD214F" w:rsidRPr="00CB0E89" w:rsidRDefault="00CD214F" w:rsidP="00D477D0">
                      <w:pPr>
                        <w:pStyle w:val="Caption"/>
                        <w:jc w:val="center"/>
                        <w:rPr>
                          <w:noProof/>
                        </w:rPr>
                      </w:pPr>
                      <w:r>
                        <w:t>STEM Consortium</w:t>
                      </w:r>
                    </w:p>
                  </w:txbxContent>
                </v:textbox>
                <w10:wrap type="square"/>
              </v:shape>
            </w:pict>
          </mc:Fallback>
        </mc:AlternateContent>
      </w:r>
    </w:p>
    <w:p w14:paraId="06413F15" w14:textId="77777777" w:rsidR="00E57D08" w:rsidRDefault="00E57D08" w:rsidP="00E57D08">
      <w:pPr>
        <w:widowControl/>
        <w:spacing w:after="160" w:line="259" w:lineRule="auto"/>
      </w:pPr>
    </w:p>
    <w:p w14:paraId="101DCF4A" w14:textId="77777777" w:rsidR="00E57D08" w:rsidRDefault="00E57D08" w:rsidP="00E57D08">
      <w:pPr>
        <w:widowControl/>
        <w:spacing w:after="160" w:line="259" w:lineRule="auto"/>
      </w:pPr>
    </w:p>
    <w:p w14:paraId="62A6085F" w14:textId="77777777" w:rsidR="00E57D08" w:rsidRDefault="00E57D08" w:rsidP="00E57D08">
      <w:pPr>
        <w:widowControl/>
        <w:spacing w:after="160" w:line="259" w:lineRule="auto"/>
      </w:pPr>
    </w:p>
    <w:p w14:paraId="169C1116" w14:textId="77777777" w:rsidR="00E57D08" w:rsidRDefault="00E57D08" w:rsidP="00E57D08">
      <w:pPr>
        <w:widowControl/>
        <w:spacing w:after="160" w:line="259" w:lineRule="auto"/>
      </w:pPr>
    </w:p>
    <w:p w14:paraId="7C483408" w14:textId="77777777" w:rsidR="00E57D08" w:rsidRDefault="00E57D08" w:rsidP="00E57D08">
      <w:pPr>
        <w:widowControl/>
        <w:spacing w:after="160" w:line="259" w:lineRule="auto"/>
      </w:pPr>
    </w:p>
    <w:p w14:paraId="79011C33" w14:textId="77777777" w:rsidR="00E57D08" w:rsidRDefault="00E57D08" w:rsidP="00E57D08">
      <w:pPr>
        <w:widowControl/>
        <w:spacing w:after="160" w:line="259" w:lineRule="auto"/>
      </w:pPr>
    </w:p>
    <w:p w14:paraId="3AA3D620" w14:textId="77777777" w:rsidR="00E57D08" w:rsidRDefault="00E57D08" w:rsidP="00E57D08">
      <w:pPr>
        <w:widowControl/>
        <w:spacing w:after="160" w:line="259" w:lineRule="auto"/>
      </w:pPr>
    </w:p>
    <w:p w14:paraId="3A5A5E5F" w14:textId="77777777" w:rsidR="00E57D08" w:rsidRDefault="00E57D08" w:rsidP="00E57D08">
      <w:pPr>
        <w:widowControl/>
        <w:spacing w:after="160" w:line="259" w:lineRule="auto"/>
      </w:pPr>
    </w:p>
    <w:p w14:paraId="37E326B3" w14:textId="77777777" w:rsidR="00E57D08" w:rsidRDefault="00E57D08" w:rsidP="00E57D08">
      <w:pPr>
        <w:widowControl/>
        <w:spacing w:after="160" w:line="259" w:lineRule="auto"/>
      </w:pPr>
    </w:p>
    <w:p w14:paraId="20505FBF" w14:textId="77777777" w:rsidR="00E57D08" w:rsidRDefault="00E57D08" w:rsidP="00E57D08">
      <w:pPr>
        <w:widowControl/>
        <w:spacing w:after="160" w:line="259" w:lineRule="auto"/>
      </w:pPr>
    </w:p>
    <w:p w14:paraId="4675D723" w14:textId="77777777" w:rsidR="00E57D08" w:rsidRDefault="00E57D08" w:rsidP="00E57D08">
      <w:pPr>
        <w:widowControl/>
        <w:spacing w:after="160" w:line="259" w:lineRule="auto"/>
      </w:pPr>
    </w:p>
    <w:p w14:paraId="31CB2EC2" w14:textId="77777777" w:rsidR="00E57D08" w:rsidRDefault="00E57D08" w:rsidP="00E57D08">
      <w:pPr>
        <w:widowControl/>
        <w:spacing w:after="160" w:line="259" w:lineRule="auto"/>
      </w:pPr>
    </w:p>
    <w:p w14:paraId="5ACDA889" w14:textId="77777777" w:rsidR="00E57D08" w:rsidRDefault="00E57D08" w:rsidP="00E57D08">
      <w:pPr>
        <w:widowControl/>
        <w:spacing w:after="160" w:line="259" w:lineRule="auto"/>
      </w:pPr>
    </w:p>
    <w:p w14:paraId="1EC7645E" w14:textId="77777777" w:rsidR="00860A52" w:rsidRPr="00860A52" w:rsidRDefault="007B06D0" w:rsidP="00860A52">
      <w:pPr>
        <w:pStyle w:val="Heading1"/>
      </w:pPr>
      <w:bookmarkStart w:id="82" w:name="_Toc44521784"/>
      <w:r w:rsidRPr="004E422B">
        <w:t xml:space="preserve">Appendix </w:t>
      </w:r>
      <w:r w:rsidR="004C43BD">
        <w:t>1</w:t>
      </w:r>
      <w:r w:rsidR="0049374D">
        <w:t>0</w:t>
      </w:r>
      <w:r w:rsidRPr="004E422B">
        <w:t>: Teacher resource sheet 1.4:</w:t>
      </w:r>
      <w:r w:rsidR="007247C9">
        <w:t xml:space="preserve"> Cooperative learning – Think, Pair, </w:t>
      </w:r>
      <w:r w:rsidRPr="004E422B">
        <w:t>Share</w:t>
      </w:r>
      <w:bookmarkStart w:id="83" w:name="_Toc465262505"/>
      <w:bookmarkEnd w:id="82"/>
      <w:r w:rsidR="00860A52" w:rsidRPr="00860A52">
        <w:t xml:space="preserve"> </w:t>
      </w:r>
    </w:p>
    <w:p w14:paraId="6981B002" w14:textId="71EEEF0B" w:rsidR="00AA3D3B" w:rsidRPr="00AA3D3B" w:rsidRDefault="0069638D" w:rsidP="00FD61EF">
      <w:r w:rsidRPr="002055DF">
        <w:rPr>
          <w:noProof/>
          <w:lang w:eastAsia="en-AU"/>
        </w:rPr>
        <w:drawing>
          <wp:anchor distT="0" distB="0" distL="114300" distR="114300" simplePos="0" relativeHeight="251998208" behindDoc="0" locked="0" layoutInCell="1" allowOverlap="1" wp14:anchorId="0B021C53" wp14:editId="07F1CFC6">
            <wp:simplePos x="0" y="0"/>
            <wp:positionH relativeFrom="margin">
              <wp:align>right</wp:align>
            </wp:positionH>
            <wp:positionV relativeFrom="paragraph">
              <wp:posOffset>9525</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 xml:space="preserve">Cooperative learning frameworks create opportunities for groups of students to work together, generally to a single purpose. </w:t>
      </w:r>
    </w:p>
    <w:p w14:paraId="2F4A3D74" w14:textId="695730F8"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4E24673A" w14:textId="6EAA3F6D" w:rsidR="00AA3D3B" w:rsidRPr="00AA3D3B" w:rsidRDefault="00FD3823" w:rsidP="00FD61EF">
      <w:r>
        <w:rPr>
          <w:noProof/>
          <w:lang w:eastAsia="en-AU"/>
        </w:rPr>
        <mc:AlternateContent>
          <mc:Choice Requires="wps">
            <w:drawing>
              <wp:anchor distT="0" distB="0" distL="114300" distR="114300" simplePos="0" relativeHeight="252029952" behindDoc="0" locked="0" layoutInCell="1" allowOverlap="1" wp14:anchorId="44DB3006" wp14:editId="14502925">
                <wp:simplePos x="0" y="0"/>
                <wp:positionH relativeFrom="margin">
                  <wp:align>right</wp:align>
                </wp:positionH>
                <wp:positionV relativeFrom="paragraph">
                  <wp:posOffset>325755</wp:posOffset>
                </wp:positionV>
                <wp:extent cx="2717800" cy="635"/>
                <wp:effectExtent l="0" t="0" r="635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0E278D8B" w14:textId="209880BE" w:rsidR="00CD214F" w:rsidRPr="00632631" w:rsidRDefault="00CD214F" w:rsidP="00D477D0">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DB3006" id="Text Box 470" o:spid="_x0000_s1046" type="#_x0000_t202" style="position:absolute;margin-left:162.8pt;margin-top:25.65pt;width:214pt;height:.05pt;z-index:2520299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" stroked="f">
                <v:textbox style="mso-fit-shape-to-text:t" inset="0,0,0,0">
                  <w:txbxContent>
                    <w:p w14:paraId="0E278D8B" w14:textId="209880BE" w:rsidR="00CD214F" w:rsidRPr="00632631" w:rsidRDefault="00CD214F" w:rsidP="00D477D0">
                      <w:pPr>
                        <w:pStyle w:val="Caption"/>
                        <w:jc w:val="center"/>
                        <w:rPr>
                          <w:noProof/>
                        </w:rPr>
                      </w:pPr>
                      <w:r>
                        <w:t>istockphoto.com.au</w:t>
                      </w:r>
                    </w:p>
                  </w:txbxContent>
                </v:textbox>
                <w10:wrap type="square" anchorx="margin"/>
              </v:shape>
            </w:pict>
          </mc:Fallback>
        </mc:AlternateContent>
      </w:r>
      <w:r w:rsidR="00AA3D3B" w:rsidRPr="00AA3D3B">
        <w:t>In the 'think' stage, each student thinks silently about a question asked by the teacher.</w:t>
      </w:r>
    </w:p>
    <w:p w14:paraId="6598FEF9" w14:textId="68AA7729" w:rsidR="00AA3D3B" w:rsidRPr="00AA3D3B" w:rsidRDefault="00AA3D3B" w:rsidP="00FD61EF">
      <w:r w:rsidRPr="00AA3D3B">
        <w:t>In the 'pair' stage, students discuss their thoug</w:t>
      </w:r>
      <w:r w:rsidR="001B5506">
        <w:t xml:space="preserve">hts and answers to the question in pairs. </w:t>
      </w:r>
    </w:p>
    <w:p w14:paraId="397A8DAB" w14:textId="71842AB4" w:rsidR="00AA3D3B" w:rsidRPr="00AA3D3B" w:rsidRDefault="00AA3D3B" w:rsidP="00FD61EF">
      <w:r w:rsidRPr="00AA3D3B">
        <w:t>In the 'share' stage, the students share their answer, their partner</w:t>
      </w:r>
      <w:r w:rsidR="003F15F1">
        <w:t>’</w:t>
      </w:r>
      <w:r w:rsidRPr="00AA3D3B">
        <w:t xml:space="preserve">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48CB9C92" w14:textId="391727BB" w:rsidR="008B6758" w:rsidRDefault="00AA3D3B" w:rsidP="00D477D0">
      <w:r w:rsidRPr="00AA3D3B">
        <w:t>Think–pair–share increases student participation and provides an environment for higher levels of thinking and questioning.</w:t>
      </w:r>
      <w:r w:rsidR="0069638D" w:rsidRPr="002055DF">
        <w:rPr>
          <w:noProof/>
          <w:lang w:eastAsia="en-AU"/>
        </w:rPr>
        <w:drawing>
          <wp:anchor distT="0" distB="0" distL="114300" distR="114300" simplePos="0" relativeHeight="252000256" behindDoc="0" locked="0" layoutInCell="1" allowOverlap="1" wp14:anchorId="2C2C0075" wp14:editId="2F1A40ED">
            <wp:simplePos x="0" y="0"/>
            <wp:positionH relativeFrom="margin">
              <wp:posOffset>1428750</wp:posOffset>
            </wp:positionH>
            <wp:positionV relativeFrom="paragraph">
              <wp:posOffset>503555</wp:posOffset>
            </wp:positionV>
            <wp:extent cx="3247200" cy="2160000"/>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F2C5E8" w14:textId="77777777" w:rsidR="00260ECC" w:rsidRDefault="00260ECC">
      <w:pPr>
        <w:widowControl/>
        <w:spacing w:before="0" w:after="160" w:line="259" w:lineRule="auto"/>
        <w:sectPr w:rsidR="00260ECC" w:rsidSect="00B611F2">
          <w:headerReference w:type="default" r:id="rId148"/>
          <w:pgSz w:w="11906" w:h="16838"/>
          <w:pgMar w:top="1440" w:right="1440" w:bottom="1440" w:left="1440" w:header="709" w:footer="709" w:gutter="0"/>
          <w:cols w:space="708"/>
          <w:docGrid w:linePitch="360"/>
        </w:sectPr>
      </w:pPr>
      <w:bookmarkStart w:id="84" w:name="_Appendix_11:_Student"/>
      <w:bookmarkStart w:id="85" w:name="_Toc465262515"/>
      <w:bookmarkEnd w:id="78"/>
      <w:bookmarkEnd w:id="83"/>
      <w:bookmarkEnd w:id="84"/>
    </w:p>
    <w:p w14:paraId="6BE334E5" w14:textId="35A6E95D" w:rsidR="00260ECC" w:rsidRPr="00860A52" w:rsidRDefault="009250F0" w:rsidP="00260ECC">
      <w:pPr>
        <w:pStyle w:val="Heading1"/>
      </w:pPr>
      <w:bookmarkStart w:id="86" w:name="_Appendix_11:_Student_1"/>
      <w:bookmarkStart w:id="87" w:name="_Toc44521785"/>
      <w:bookmarkStart w:id="88" w:name="_Toc1039222"/>
      <w:bookmarkEnd w:id="86"/>
      <w:r>
        <w:rPr>
          <w:noProof/>
          <w:lang w:eastAsia="en-AU"/>
        </w:rPr>
        <w:drawing>
          <wp:anchor distT="0" distB="0" distL="114300" distR="114300" simplePos="0" relativeHeight="252087296" behindDoc="1" locked="0" layoutInCell="1" allowOverlap="1" wp14:anchorId="61B233CC" wp14:editId="0F7117E2">
            <wp:simplePos x="0" y="0"/>
            <wp:positionH relativeFrom="column">
              <wp:posOffset>-426932</wp:posOffset>
            </wp:positionH>
            <wp:positionV relativeFrom="paragraph">
              <wp:posOffset>167005</wp:posOffset>
            </wp:positionV>
            <wp:extent cx="9508490" cy="577916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 sheet.jpg"/>
                    <pic:cNvPicPr/>
                  </pic:nvPicPr>
                  <pic:blipFill rotWithShape="1">
                    <a:blip r:embed="rId149" cstate="print">
                      <a:extLst>
                        <a:ext uri="{28A0092B-C50C-407E-A947-70E740481C1C}">
                          <a14:useLocalDpi xmlns:a14="http://schemas.microsoft.com/office/drawing/2010/main" val="0"/>
                        </a:ext>
                      </a:extLst>
                    </a:blip>
                    <a:srcRect t="1127"/>
                    <a:stretch/>
                  </pic:blipFill>
                  <pic:spPr bwMode="auto">
                    <a:xfrm>
                      <a:off x="0" y="0"/>
                      <a:ext cx="9508490" cy="57791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ECC" w:rsidRPr="004E422B">
        <w:t xml:space="preserve">Appendix </w:t>
      </w:r>
      <w:r w:rsidR="00260ECC">
        <w:t>11</w:t>
      </w:r>
      <w:r w:rsidR="00260ECC" w:rsidRPr="004E422B">
        <w:t xml:space="preserve">: </w:t>
      </w:r>
      <w:r w:rsidR="00260ECC">
        <w:t>Student activity</w:t>
      </w:r>
      <w:r w:rsidR="00260ECC" w:rsidRPr="004E422B">
        <w:t xml:space="preserve"> sheet </w:t>
      </w:r>
      <w:r w:rsidR="00260ECC">
        <w:t>2</w:t>
      </w:r>
      <w:r w:rsidR="00260ECC" w:rsidRPr="004E422B">
        <w:t>.</w:t>
      </w:r>
      <w:r w:rsidR="00260ECC">
        <w:t>1</w:t>
      </w:r>
      <w:r w:rsidR="00260ECC" w:rsidRPr="004E422B">
        <w:t>:</w:t>
      </w:r>
      <w:r w:rsidR="00260ECC">
        <w:t xml:space="preserve"> Cartesian coordinate</w:t>
      </w:r>
      <w:r>
        <w:t>s</w:t>
      </w:r>
      <w:bookmarkEnd w:id="87"/>
    </w:p>
    <w:p w14:paraId="3EB92243" w14:textId="5020CE71" w:rsidR="00260ECC" w:rsidRDefault="00BA0B53">
      <w:pPr>
        <w:widowControl/>
        <w:spacing w:before="0" w:after="160" w:line="259" w:lineRule="auto"/>
        <w:rPr>
          <w:lang w:val="en-GB"/>
        </w:rPr>
        <w:sectPr w:rsidR="00260ECC" w:rsidSect="00260ECC">
          <w:pgSz w:w="16838" w:h="11906" w:orient="landscape"/>
          <w:pgMar w:top="1440" w:right="1440" w:bottom="1440" w:left="1440" w:header="709" w:footer="709" w:gutter="0"/>
          <w:cols w:space="708"/>
          <w:docGrid w:linePitch="360"/>
        </w:sectPr>
      </w:pPr>
      <w:r>
        <w:rPr>
          <w:lang w:val="en-GB"/>
        </w:rPr>
        <w:br w:type="page"/>
      </w:r>
    </w:p>
    <w:p w14:paraId="579EEE58" w14:textId="26E1C7C2" w:rsidR="00BA0B53" w:rsidRDefault="00BA0B53">
      <w:pPr>
        <w:widowControl/>
        <w:spacing w:before="0" w:after="160" w:line="259" w:lineRule="auto"/>
        <w:rPr>
          <w:rFonts w:eastAsiaTheme="majorEastAsia" w:cstheme="majorBidi"/>
          <w:b/>
          <w:color w:val="2E74B5" w:themeColor="accent1" w:themeShade="BF"/>
          <w:sz w:val="28"/>
          <w:szCs w:val="32"/>
          <w:lang w:val="en-GB"/>
        </w:rPr>
      </w:pPr>
    </w:p>
    <w:p w14:paraId="34F5D1F2" w14:textId="6EA006EB" w:rsidR="006041A7" w:rsidRDefault="006041A7" w:rsidP="006041A7">
      <w:pPr>
        <w:pStyle w:val="Heading1"/>
        <w:rPr>
          <w:lang w:val="en-GB"/>
        </w:rPr>
      </w:pPr>
      <w:bookmarkStart w:id="89" w:name="_Toc44521786"/>
      <w:r>
        <w:rPr>
          <w:lang w:val="en-GB"/>
        </w:rPr>
        <w:t>Appendix 1</w:t>
      </w:r>
      <w:r w:rsidR="00065A2E">
        <w:rPr>
          <w:lang w:val="en-GB"/>
        </w:rPr>
        <w:t>2</w:t>
      </w:r>
      <w:r>
        <w:rPr>
          <w:lang w:val="en-GB"/>
        </w:rPr>
        <w:t>: Teacher resource sheet 3.1: Flowcharting symbols</w:t>
      </w:r>
      <w:bookmarkEnd w:id="88"/>
      <w:bookmarkEnd w:id="89"/>
    </w:p>
    <w:p w14:paraId="5583FDF0" w14:textId="77777777" w:rsidR="006041A7" w:rsidRDefault="006041A7" w:rsidP="006041A7">
      <w:pPr>
        <w:rPr>
          <w:lang w:val="en-GB"/>
        </w:rPr>
      </w:pPr>
      <w:r>
        <w:rPr>
          <w:lang w:val="en-GB"/>
        </w:rPr>
        <w:t xml:space="preserve">A flowchart is a diagrammatic representation of an algorithm. It can take the </w:t>
      </w:r>
      <w:r w:rsidRPr="00335F74">
        <w:rPr>
          <w:lang w:val="en-GB"/>
        </w:rPr>
        <w:t xml:space="preserve">form </w:t>
      </w:r>
      <w:r w:rsidRPr="002720C3">
        <w:t>of a branching</w:t>
      </w:r>
      <w:r w:rsidRPr="00335F74">
        <w:rPr>
          <w:lang w:val="en-GB"/>
        </w:rPr>
        <w:t xml:space="preserve"> </w:t>
      </w:r>
      <w:r>
        <w:rPr>
          <w:lang w:val="en-GB"/>
        </w:rPr>
        <w:t xml:space="preserve">set of shapes </w:t>
      </w:r>
      <w:r w:rsidRPr="00335F74">
        <w:rPr>
          <w:lang w:val="en-GB"/>
        </w:rPr>
        <w:t>with decision</w:t>
      </w:r>
      <w:r>
        <w:rPr>
          <w:lang w:val="en-GB"/>
        </w:rPr>
        <w:noBreakHyphen/>
      </w:r>
      <w:r w:rsidRPr="00335F74">
        <w:rPr>
          <w:lang w:val="en-GB"/>
        </w:rPr>
        <w:t>making steps</w:t>
      </w:r>
      <w:r>
        <w:rPr>
          <w:lang w:val="en-GB"/>
        </w:rPr>
        <w:t>. The shapes used in a flowchart are shown here with ex</w:t>
      </w:r>
      <w:proofErr w:type="spellStart"/>
      <w:r w:rsidRPr="002720C3">
        <w:t>planatio</w:t>
      </w:r>
      <w:proofErr w:type="spellEnd"/>
      <w:r>
        <w:rPr>
          <w:lang w:val="en-GB"/>
        </w:rPr>
        <w:t>ns of their purpose.</w:t>
      </w:r>
    </w:p>
    <w:p w14:paraId="43B1D5E6" w14:textId="77777777" w:rsidR="006041A7" w:rsidRPr="00FD207D" w:rsidRDefault="006041A7" w:rsidP="006041A7">
      <w:pPr>
        <w:rPr>
          <w:lang w:val="en-GB"/>
        </w:rPr>
      </w:pPr>
    </w:p>
    <w:tbl>
      <w:tblPr>
        <w:tblStyle w:val="TableGrid"/>
        <w:tblW w:w="8926" w:type="dxa"/>
        <w:tblLook w:val="04A0" w:firstRow="1" w:lastRow="0" w:firstColumn="1" w:lastColumn="0" w:noHBand="0" w:noVBand="1"/>
      </w:tblPr>
      <w:tblGrid>
        <w:gridCol w:w="2972"/>
        <w:gridCol w:w="5954"/>
      </w:tblGrid>
      <w:tr w:rsidR="006041A7" w14:paraId="745EF4AD" w14:textId="77777777" w:rsidTr="00EA1B0C">
        <w:tc>
          <w:tcPr>
            <w:tcW w:w="2972" w:type="dxa"/>
            <w:tcMar>
              <w:top w:w="170" w:type="dxa"/>
              <w:bottom w:w="170" w:type="dxa"/>
            </w:tcMar>
          </w:tcPr>
          <w:p w14:paraId="1867C01C" w14:textId="77777777" w:rsidR="006041A7" w:rsidRDefault="006041A7" w:rsidP="00EA1B0C">
            <w:r w:rsidRPr="00C852B3">
              <w:rPr>
                <w:b/>
                <w:noProof/>
                <w:lang w:eastAsia="en-AU"/>
              </w:rPr>
              <mc:AlternateContent>
                <mc:Choice Requires="wps">
                  <w:drawing>
                    <wp:anchor distT="0" distB="0" distL="114300" distR="114300" simplePos="0" relativeHeight="252037120" behindDoc="0" locked="0" layoutInCell="1" allowOverlap="1" wp14:anchorId="4A08B3C7" wp14:editId="4AE5B3F5">
                      <wp:simplePos x="0" y="0"/>
                      <wp:positionH relativeFrom="column">
                        <wp:posOffset>118745</wp:posOffset>
                      </wp:positionH>
                      <wp:positionV relativeFrom="paragraph">
                        <wp:posOffset>91440</wp:posOffset>
                      </wp:positionV>
                      <wp:extent cx="1477010" cy="572135"/>
                      <wp:effectExtent l="0" t="0" r="27940" b="18415"/>
                      <wp:wrapSquare wrapText="bothSides"/>
                      <wp:docPr id="19" name="Flowchart: Terminator 19" descr="The Terminator symbol is rectangular with rounded corners." title="Flowcharting symbols"/>
                      <wp:cNvGraphicFramePr/>
                      <a:graphic xmlns:a="http://schemas.openxmlformats.org/drawingml/2006/main">
                        <a:graphicData uri="http://schemas.microsoft.com/office/word/2010/wordprocessingShape">
                          <wps:wsp>
                            <wps:cNvSpPr/>
                            <wps:spPr>
                              <a:xfrm>
                                <a:off x="0" y="0"/>
                                <a:ext cx="1477010" cy="572135"/>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C1C99B" id="_x0000_t116" coordsize="21600,21600" o:spt="116" path="m3475,qx,10800,3475,21600l18125,21600qx21600,10800,18125,xe">
                      <v:stroke joinstyle="miter"/>
                      <v:path gradientshapeok="t" o:connecttype="rect" textboxrect="1018,3163,20582,18437"/>
                    </v:shapetype>
                    <v:shape id="Flowchart: Terminator 19" o:spid="_x0000_s1026" type="#_x0000_t116" alt="Title: Flowcharting symbols - Description: The Terminator symbol is rectangular with rounded corners." style="position:absolute;margin-left:9.35pt;margin-top:7.2pt;width:116.3pt;height:45.0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" fillcolor="#5b9bd5 [3204]" strokecolor="#1f4d78 [1604]" strokeweight="1pt">
                      <w10:wrap type="square"/>
                    </v:shape>
                  </w:pict>
                </mc:Fallback>
              </mc:AlternateContent>
            </w:r>
          </w:p>
        </w:tc>
        <w:tc>
          <w:tcPr>
            <w:tcW w:w="5954" w:type="dxa"/>
            <w:tcMar>
              <w:top w:w="170" w:type="dxa"/>
              <w:bottom w:w="170" w:type="dxa"/>
            </w:tcMar>
          </w:tcPr>
          <w:p w14:paraId="5F41A6B2" w14:textId="77777777" w:rsidR="006041A7" w:rsidRPr="004F2783" w:rsidRDefault="006041A7" w:rsidP="00EA1B0C">
            <w:pPr>
              <w:rPr>
                <w:b/>
              </w:rPr>
            </w:pPr>
            <w:r w:rsidRPr="004F2783">
              <w:rPr>
                <w:b/>
              </w:rPr>
              <w:t>Terminator</w:t>
            </w:r>
          </w:p>
          <w:p w14:paraId="74A4E12A" w14:textId="77777777" w:rsidR="006041A7" w:rsidRPr="004F2783" w:rsidRDefault="006041A7" w:rsidP="00EA1B0C">
            <w:r w:rsidRPr="004F2783">
              <w:t>This s</w:t>
            </w:r>
            <w:r>
              <w:t>ymbol is used to represent the start and e</w:t>
            </w:r>
            <w:r w:rsidRPr="004F2783">
              <w:t>nd of a flowchart.</w:t>
            </w:r>
          </w:p>
        </w:tc>
      </w:tr>
      <w:tr w:rsidR="006041A7" w14:paraId="53C93195" w14:textId="77777777" w:rsidTr="00EA1B0C">
        <w:tc>
          <w:tcPr>
            <w:tcW w:w="2972" w:type="dxa"/>
            <w:tcMar>
              <w:top w:w="170" w:type="dxa"/>
              <w:bottom w:w="170" w:type="dxa"/>
            </w:tcMar>
          </w:tcPr>
          <w:p w14:paraId="79DD8AC1" w14:textId="77777777" w:rsidR="006041A7" w:rsidRDefault="006041A7" w:rsidP="00EA1B0C">
            <w:pPr>
              <w:jc w:val="center"/>
            </w:pPr>
            <w:r>
              <w:rPr>
                <w:noProof/>
                <w:lang w:eastAsia="en-AU"/>
              </w:rPr>
              <mc:AlternateContent>
                <mc:Choice Requires="wps">
                  <w:drawing>
                    <wp:anchor distT="0" distB="0" distL="114300" distR="114300" simplePos="0" relativeHeight="252033024" behindDoc="0" locked="0" layoutInCell="1" allowOverlap="1" wp14:anchorId="69358F99" wp14:editId="46D2D95E">
                      <wp:simplePos x="0" y="0"/>
                      <wp:positionH relativeFrom="column">
                        <wp:posOffset>189230</wp:posOffset>
                      </wp:positionH>
                      <wp:positionV relativeFrom="paragraph">
                        <wp:posOffset>163195</wp:posOffset>
                      </wp:positionV>
                      <wp:extent cx="1406525" cy="512445"/>
                      <wp:effectExtent l="0" t="0" r="22225" b="20955"/>
                      <wp:wrapThrough wrapText="bothSides">
                        <wp:wrapPolygon edited="0">
                          <wp:start x="0" y="0"/>
                          <wp:lineTo x="0" y="21680"/>
                          <wp:lineTo x="21649" y="21680"/>
                          <wp:lineTo x="21649" y="0"/>
                          <wp:lineTo x="0" y="0"/>
                        </wp:wrapPolygon>
                      </wp:wrapThrough>
                      <wp:docPr id="26" name="Flowchart: Process 26" descr="The Process symbol is a rectangle." title="Flowcharting symbols"/>
                      <wp:cNvGraphicFramePr/>
                      <a:graphic xmlns:a="http://schemas.openxmlformats.org/drawingml/2006/main">
                        <a:graphicData uri="http://schemas.microsoft.com/office/word/2010/wordprocessingShape">
                          <wps:wsp>
                            <wps:cNvSpPr/>
                            <wps:spPr>
                              <a:xfrm>
                                <a:off x="0" y="0"/>
                                <a:ext cx="1406525" cy="5124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D96A2F" id="_x0000_t109" coordsize="21600,21600" o:spt="109" path="m,l,21600r21600,l21600,xe">
                      <v:stroke joinstyle="miter"/>
                      <v:path gradientshapeok="t" o:connecttype="rect"/>
                    </v:shapetype>
                    <v:shape id="Flowchart: Process 26" o:spid="_x0000_s1026" type="#_x0000_t109" alt="Title: Flowcharting symbols - Description: The Process symbol is a rectangle." style="position:absolute;margin-left:14.9pt;margin-top:12.85pt;width:110.75pt;height:40.3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" fillcolor="#5b9bd5 [3204]" strokecolor="#1f4d78 [1604]" strokeweight="1pt">
                      <w10:wrap type="through"/>
                    </v:shape>
                  </w:pict>
                </mc:Fallback>
              </mc:AlternateContent>
            </w:r>
          </w:p>
        </w:tc>
        <w:tc>
          <w:tcPr>
            <w:tcW w:w="5954" w:type="dxa"/>
            <w:tcMar>
              <w:top w:w="170" w:type="dxa"/>
              <w:bottom w:w="170" w:type="dxa"/>
            </w:tcMar>
          </w:tcPr>
          <w:p w14:paraId="4320FC55" w14:textId="77777777" w:rsidR="006041A7" w:rsidRPr="004F2783" w:rsidRDefault="006041A7" w:rsidP="00EA1B0C">
            <w:pPr>
              <w:rPr>
                <w:b/>
              </w:rPr>
            </w:pPr>
            <w:r w:rsidRPr="004F2783">
              <w:rPr>
                <w:b/>
              </w:rPr>
              <w:t>Process</w:t>
            </w:r>
          </w:p>
          <w:p w14:paraId="637D2A35" w14:textId="77777777" w:rsidR="006041A7" w:rsidRPr="004F2783" w:rsidRDefault="006041A7" w:rsidP="00EA1B0C">
            <w:r w:rsidRPr="004F2783">
              <w:t>This symbol is used to represent one or more instructions or things to do</w:t>
            </w:r>
            <w:r>
              <w:t>.</w:t>
            </w:r>
          </w:p>
        </w:tc>
      </w:tr>
      <w:tr w:rsidR="006041A7" w14:paraId="76B65BFD" w14:textId="77777777" w:rsidTr="00EA1B0C">
        <w:tc>
          <w:tcPr>
            <w:tcW w:w="2972" w:type="dxa"/>
            <w:tcMar>
              <w:top w:w="170" w:type="dxa"/>
              <w:bottom w:w="170" w:type="dxa"/>
            </w:tcMar>
          </w:tcPr>
          <w:p w14:paraId="68800468" w14:textId="77777777" w:rsidR="006041A7" w:rsidRDefault="006041A7" w:rsidP="00EA1B0C">
            <w:pPr>
              <w:jc w:val="center"/>
            </w:pPr>
            <w:r w:rsidRPr="00C852B3">
              <w:rPr>
                <w:b/>
                <w:noProof/>
                <w:lang w:eastAsia="en-AU"/>
              </w:rPr>
              <mc:AlternateContent>
                <mc:Choice Requires="wps">
                  <w:drawing>
                    <wp:anchor distT="0" distB="0" distL="114300" distR="114300" simplePos="0" relativeHeight="252034048" behindDoc="0" locked="0" layoutInCell="1" allowOverlap="1" wp14:anchorId="21E9BD7F" wp14:editId="1F177C84">
                      <wp:simplePos x="0" y="0"/>
                      <wp:positionH relativeFrom="column">
                        <wp:posOffset>128905</wp:posOffset>
                      </wp:positionH>
                      <wp:positionV relativeFrom="paragraph">
                        <wp:posOffset>65405</wp:posOffset>
                      </wp:positionV>
                      <wp:extent cx="1466215" cy="542290"/>
                      <wp:effectExtent l="19050" t="0" r="38735" b="10160"/>
                      <wp:wrapSquare wrapText="bothSides"/>
                      <wp:docPr id="28" name="Flowchart: Data 28" descr="The Data symbol is a parallelogram." title="Flowcharting symbols"/>
                      <wp:cNvGraphicFramePr/>
                      <a:graphic xmlns:a="http://schemas.openxmlformats.org/drawingml/2006/main">
                        <a:graphicData uri="http://schemas.microsoft.com/office/word/2010/wordprocessingShape">
                          <wps:wsp>
                            <wps:cNvSpPr/>
                            <wps:spPr>
                              <a:xfrm>
                                <a:off x="0" y="0"/>
                                <a:ext cx="1466215" cy="542290"/>
                              </a:xfrm>
                              <a:prstGeom prst="flowChartInputOutp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CF315A" id="_x0000_t111" coordsize="21600,21600" o:spt="111" path="m4321,l21600,,17204,21600,,21600xe">
                      <v:stroke joinstyle="miter"/>
                      <v:path gradientshapeok="t" o:connecttype="custom" o:connectlocs="12961,0;10800,0;2161,10800;8602,21600;10800,21600;19402,10800" textboxrect="4321,0,17204,21600"/>
                    </v:shapetype>
                    <v:shape id="Flowchart: Data 28" o:spid="_x0000_s1026" type="#_x0000_t111" alt="Title: Flowcharting symbols - Description: The Data symbol is a parallelogram." style="position:absolute;margin-left:10.15pt;margin-top:5.15pt;width:115.45pt;height:42.7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" fillcolor="#5b9bd5 [3204]" strokecolor="#1f4d78 [1604]" strokeweight="1pt">
                      <w10:wrap type="square"/>
                    </v:shape>
                  </w:pict>
                </mc:Fallback>
              </mc:AlternateContent>
            </w:r>
          </w:p>
        </w:tc>
        <w:tc>
          <w:tcPr>
            <w:tcW w:w="5954" w:type="dxa"/>
            <w:tcMar>
              <w:top w:w="170" w:type="dxa"/>
              <w:bottom w:w="170" w:type="dxa"/>
            </w:tcMar>
          </w:tcPr>
          <w:p w14:paraId="1235FD79" w14:textId="77777777" w:rsidR="006041A7" w:rsidRPr="004F2783" w:rsidRDefault="006041A7" w:rsidP="00EA1B0C">
            <w:pPr>
              <w:rPr>
                <w:b/>
              </w:rPr>
            </w:pPr>
            <w:r w:rsidRPr="004F2783">
              <w:rPr>
                <w:b/>
              </w:rPr>
              <w:t>Data</w:t>
            </w:r>
          </w:p>
          <w:p w14:paraId="3C49CFD1" w14:textId="77777777" w:rsidR="006041A7" w:rsidRPr="004F2783" w:rsidRDefault="006041A7" w:rsidP="00EA1B0C">
            <w:r w:rsidRPr="004F2783">
              <w:t>This symbol is used to represent the input or output of any information.</w:t>
            </w:r>
          </w:p>
        </w:tc>
      </w:tr>
      <w:tr w:rsidR="006041A7" w14:paraId="7EDFD1F3" w14:textId="77777777" w:rsidTr="00EA1B0C">
        <w:trPr>
          <w:trHeight w:val="2179"/>
        </w:trPr>
        <w:tc>
          <w:tcPr>
            <w:tcW w:w="2972" w:type="dxa"/>
            <w:tcMar>
              <w:top w:w="170" w:type="dxa"/>
              <w:bottom w:w="170" w:type="dxa"/>
            </w:tcMar>
          </w:tcPr>
          <w:p w14:paraId="4CF3FBA9" w14:textId="77777777" w:rsidR="006041A7" w:rsidRDefault="006041A7" w:rsidP="00EA1B0C">
            <w:pPr>
              <w:jc w:val="center"/>
            </w:pPr>
            <w:r w:rsidRPr="008C1553">
              <w:rPr>
                <w:b/>
                <w:noProof/>
                <w:lang w:eastAsia="en-AU"/>
              </w:rPr>
              <mc:AlternateContent>
                <mc:Choice Requires="wps">
                  <w:drawing>
                    <wp:anchor distT="0" distB="0" distL="114300" distR="114300" simplePos="0" relativeHeight="252035072" behindDoc="0" locked="0" layoutInCell="1" allowOverlap="1" wp14:anchorId="6310A373" wp14:editId="105B6845">
                      <wp:simplePos x="0" y="0"/>
                      <wp:positionH relativeFrom="column">
                        <wp:posOffset>128905</wp:posOffset>
                      </wp:positionH>
                      <wp:positionV relativeFrom="paragraph">
                        <wp:posOffset>117475</wp:posOffset>
                      </wp:positionV>
                      <wp:extent cx="1406525" cy="944245"/>
                      <wp:effectExtent l="19050" t="19050" r="22225" b="46355"/>
                      <wp:wrapSquare wrapText="bothSides"/>
                      <wp:docPr id="29" name="Flowchart: Decision 29" descr="The Decision symbol is a rhombus" title="Flowcharting symbols"/>
                      <wp:cNvGraphicFramePr/>
                      <a:graphic xmlns:a="http://schemas.openxmlformats.org/drawingml/2006/main">
                        <a:graphicData uri="http://schemas.microsoft.com/office/word/2010/wordprocessingShape">
                          <wps:wsp>
                            <wps:cNvSpPr/>
                            <wps:spPr>
                              <a:xfrm>
                                <a:off x="0" y="0"/>
                                <a:ext cx="1406525" cy="94424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70B7B4" id="_x0000_t110" coordsize="21600,21600" o:spt="110" path="m10800,l,10800,10800,21600,21600,10800xe">
                      <v:stroke joinstyle="miter"/>
                      <v:path gradientshapeok="t" o:connecttype="rect" textboxrect="5400,5400,16200,16200"/>
                    </v:shapetype>
                    <v:shape id="Flowchart: Decision 29" o:spid="_x0000_s1026" type="#_x0000_t110" alt="Title: Flowcharting symbols - Description: The Decision symbol is a rhombus" style="position:absolute;margin-left:10.15pt;margin-top:9.25pt;width:110.75pt;height:74.3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" fillcolor="#5b9bd5 [3204]" strokecolor="#1f4d78 [1604]" strokeweight="1pt">
                      <w10:wrap type="square"/>
                    </v:shape>
                  </w:pict>
                </mc:Fallback>
              </mc:AlternateContent>
            </w:r>
          </w:p>
        </w:tc>
        <w:tc>
          <w:tcPr>
            <w:tcW w:w="5954" w:type="dxa"/>
            <w:tcMar>
              <w:top w:w="170" w:type="dxa"/>
              <w:bottom w:w="170" w:type="dxa"/>
            </w:tcMar>
          </w:tcPr>
          <w:p w14:paraId="470A5AE2" w14:textId="77777777" w:rsidR="006041A7" w:rsidRPr="004F2783" w:rsidRDefault="006041A7" w:rsidP="00EA1B0C">
            <w:pPr>
              <w:rPr>
                <w:b/>
              </w:rPr>
            </w:pPr>
            <w:r w:rsidRPr="004F2783">
              <w:rPr>
                <w:b/>
              </w:rPr>
              <w:t>Decision</w:t>
            </w:r>
          </w:p>
          <w:p w14:paraId="734D7DCB" w14:textId="77777777" w:rsidR="006041A7" w:rsidRPr="004F2783" w:rsidRDefault="006041A7" w:rsidP="00EA1B0C">
            <w:r w:rsidRPr="004F2783">
              <w:t>This symbol is used to represent a point in the flowchart where a decision is made and from which two or more paths could be followed.</w:t>
            </w:r>
          </w:p>
        </w:tc>
      </w:tr>
      <w:tr w:rsidR="006041A7" w14:paraId="0C12E14B" w14:textId="77777777" w:rsidTr="00EA1B0C">
        <w:trPr>
          <w:trHeight w:val="1948"/>
        </w:trPr>
        <w:tc>
          <w:tcPr>
            <w:tcW w:w="2972" w:type="dxa"/>
            <w:tcMar>
              <w:top w:w="170" w:type="dxa"/>
              <w:bottom w:w="170" w:type="dxa"/>
            </w:tcMar>
          </w:tcPr>
          <w:p w14:paraId="6B864532" w14:textId="77777777" w:rsidR="006041A7" w:rsidRDefault="006041A7" w:rsidP="00EA1B0C">
            <w:pPr>
              <w:jc w:val="center"/>
            </w:pPr>
            <w:r>
              <w:rPr>
                <w:noProof/>
                <w:lang w:eastAsia="en-AU"/>
              </w:rPr>
              <mc:AlternateContent>
                <mc:Choice Requires="wps">
                  <w:drawing>
                    <wp:anchor distT="0" distB="0" distL="114300" distR="114300" simplePos="0" relativeHeight="252036096" behindDoc="0" locked="0" layoutInCell="1" allowOverlap="1" wp14:anchorId="1DBBCB5A" wp14:editId="4874FC95">
                      <wp:simplePos x="0" y="0"/>
                      <wp:positionH relativeFrom="column">
                        <wp:posOffset>856615</wp:posOffset>
                      </wp:positionH>
                      <wp:positionV relativeFrom="paragraph">
                        <wp:posOffset>135890</wp:posOffset>
                      </wp:positionV>
                      <wp:extent cx="0" cy="1116000"/>
                      <wp:effectExtent l="152400" t="0" r="152400" b="46355"/>
                      <wp:wrapNone/>
                      <wp:docPr id="30" name="Straight Arrow Connector 30" descr="The Flowline symbol is an arrow." title="Flowcharting symbols"/>
                      <wp:cNvGraphicFramePr/>
                      <a:graphic xmlns:a="http://schemas.openxmlformats.org/drawingml/2006/main">
                        <a:graphicData uri="http://schemas.microsoft.com/office/word/2010/wordprocessingShape">
                          <wps:wsp>
                            <wps:cNvCnPr/>
                            <wps:spPr>
                              <a:xfrm flipH="1">
                                <a:off x="0" y="0"/>
                                <a:ext cx="0" cy="1116000"/>
                              </a:xfrm>
                              <a:prstGeom prst="straightConnector1">
                                <a:avLst/>
                              </a:prstGeom>
                              <a:ln w="793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7CB8A4" id="_x0000_t32" coordsize="21600,21600" o:spt="32" o:oned="t" path="m,l21600,21600e" filled="f">
                      <v:path arrowok="t" fillok="f" o:connecttype="none"/>
                      <o:lock v:ext="edit" shapetype="t"/>
                    </v:shapetype>
                    <v:shape id="Straight Arrow Connector 30" o:spid="_x0000_s1026" type="#_x0000_t32" alt="Title: Flowcharting symbols - Description: The Flowline symbol is an arrow." style="position:absolute;margin-left:67.45pt;margin-top:10.7pt;width:0;height:87.85pt;flip:x;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" strokecolor="#5b9bd5 [3204]" strokeweight="6.25pt">
                      <v:stroke endarrow="block" joinstyle="miter"/>
                    </v:shape>
                  </w:pict>
                </mc:Fallback>
              </mc:AlternateContent>
            </w:r>
          </w:p>
        </w:tc>
        <w:tc>
          <w:tcPr>
            <w:tcW w:w="5954" w:type="dxa"/>
            <w:tcMar>
              <w:top w:w="170" w:type="dxa"/>
              <w:bottom w:w="170" w:type="dxa"/>
            </w:tcMar>
          </w:tcPr>
          <w:p w14:paraId="19197AFD" w14:textId="77777777" w:rsidR="006041A7" w:rsidRPr="004F2783" w:rsidRDefault="006041A7" w:rsidP="00EA1B0C">
            <w:proofErr w:type="spellStart"/>
            <w:r w:rsidRPr="004F2783">
              <w:rPr>
                <w:b/>
              </w:rPr>
              <w:t>Flowline</w:t>
            </w:r>
            <w:proofErr w:type="spellEnd"/>
            <w:r w:rsidRPr="004F2783">
              <w:t xml:space="preserve"> </w:t>
            </w:r>
          </w:p>
          <w:p w14:paraId="018FFE13" w14:textId="77777777" w:rsidR="006041A7" w:rsidRPr="004F2783" w:rsidRDefault="006041A7" w:rsidP="00EA1B0C">
            <w:pPr>
              <w:rPr>
                <w:b/>
              </w:rPr>
            </w:pPr>
            <w:r w:rsidRPr="004F2783">
              <w:t>This symbol is used to show</w:t>
            </w:r>
            <w:r>
              <w:t xml:space="preserve"> the direction of the process</w:t>
            </w:r>
            <w:r w:rsidRPr="004F2783">
              <w:t xml:space="preserve"> or data flow.</w:t>
            </w:r>
          </w:p>
        </w:tc>
      </w:tr>
    </w:tbl>
    <w:p w14:paraId="2267A01F" w14:textId="0C980D3A" w:rsidR="000337FF" w:rsidRDefault="00FD3823" w:rsidP="00B47A1C">
      <w:pPr>
        <w:pStyle w:val="Heading1"/>
      </w:pPr>
      <w:bookmarkStart w:id="90" w:name="_Appendix_14:_Teacher_2"/>
      <w:bookmarkStart w:id="91" w:name="_Toc44521787"/>
      <w:bookmarkEnd w:id="90"/>
      <w:r>
        <w:rPr>
          <w:noProof/>
          <w:lang w:eastAsia="en-AU"/>
        </w:rPr>
        <w:drawing>
          <wp:anchor distT="0" distB="0" distL="114300" distR="114300" simplePos="0" relativeHeight="252038144" behindDoc="1" locked="0" layoutInCell="1" allowOverlap="1" wp14:anchorId="750F7A15" wp14:editId="4DAB074E">
            <wp:simplePos x="0" y="0"/>
            <wp:positionH relativeFrom="margin">
              <wp:posOffset>390525</wp:posOffset>
            </wp:positionH>
            <wp:positionV relativeFrom="paragraph">
              <wp:posOffset>360045</wp:posOffset>
            </wp:positionV>
            <wp:extent cx="4639945" cy="8202930"/>
            <wp:effectExtent l="0" t="0" r="8255" b="7620"/>
            <wp:wrapTight wrapText="bothSides">
              <wp:wrapPolygon edited="0">
                <wp:start x="0" y="0"/>
                <wp:lineTo x="0" y="21570"/>
                <wp:lineTo x="21550" y="21570"/>
                <wp:lineTo x="21550" y="0"/>
                <wp:lineTo x="0" y="0"/>
              </wp:wrapPolygon>
            </wp:wrapTight>
            <wp:docPr id="15" name="Picture 15" descr="An example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639945" cy="820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37FF">
        <w:t>Appendix 1</w:t>
      </w:r>
      <w:r w:rsidR="00065A2E">
        <w:t>3</w:t>
      </w:r>
      <w:r w:rsidR="000337FF">
        <w:t>: Teacher resource sheet 3.</w:t>
      </w:r>
      <w:r w:rsidR="006041A7">
        <w:t>2</w:t>
      </w:r>
      <w:r w:rsidR="000337FF">
        <w:t>: Flowchart example</w:t>
      </w:r>
      <w:bookmarkEnd w:id="91"/>
    </w:p>
    <w:p w14:paraId="7C767CEE" w14:textId="604F92AB" w:rsidR="00E77543" w:rsidRDefault="00FD3823" w:rsidP="00E77543">
      <w:r>
        <w:rPr>
          <w:noProof/>
          <w:lang w:eastAsia="en-AU"/>
        </w:rPr>
        <mc:AlternateContent>
          <mc:Choice Requires="wps">
            <w:drawing>
              <wp:anchor distT="0" distB="0" distL="114300" distR="114300" simplePos="0" relativeHeight="252083200" behindDoc="1" locked="0" layoutInCell="1" allowOverlap="1" wp14:anchorId="4EE8F758" wp14:editId="4A08D095">
                <wp:simplePos x="0" y="0"/>
                <wp:positionH relativeFrom="column">
                  <wp:posOffset>381000</wp:posOffset>
                </wp:positionH>
                <wp:positionV relativeFrom="paragraph">
                  <wp:posOffset>8197215</wp:posOffset>
                </wp:positionV>
                <wp:extent cx="4724400" cy="210185"/>
                <wp:effectExtent l="0" t="0" r="0" b="0"/>
                <wp:wrapTight wrapText="bothSides">
                  <wp:wrapPolygon edited="0">
                    <wp:start x="0" y="0"/>
                    <wp:lineTo x="0" y="19577"/>
                    <wp:lineTo x="21513" y="19577"/>
                    <wp:lineTo x="21513" y="0"/>
                    <wp:lineTo x="0" y="0"/>
                  </wp:wrapPolygon>
                </wp:wrapTight>
                <wp:docPr id="473" name="Text Box 473"/>
                <wp:cNvGraphicFramePr/>
                <a:graphic xmlns:a="http://schemas.openxmlformats.org/drawingml/2006/main">
                  <a:graphicData uri="http://schemas.microsoft.com/office/word/2010/wordprocessingShape">
                    <wps:wsp>
                      <wps:cNvSpPr txBox="1"/>
                      <wps:spPr>
                        <a:xfrm>
                          <a:off x="0" y="0"/>
                          <a:ext cx="4724400" cy="210185"/>
                        </a:xfrm>
                        <a:prstGeom prst="rect">
                          <a:avLst/>
                        </a:prstGeom>
                        <a:solidFill>
                          <a:prstClr val="white"/>
                        </a:solidFill>
                        <a:ln>
                          <a:noFill/>
                        </a:ln>
                      </wps:spPr>
                      <wps:txbx>
                        <w:txbxContent>
                          <w:p w14:paraId="4AC99F36" w14:textId="1E2E9CBA" w:rsidR="00CD214F" w:rsidRPr="00290F70" w:rsidRDefault="00CD214F" w:rsidP="00B061E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8F758" id="Text Box 473" o:spid="_x0000_s1047" type="#_x0000_t202" style="position:absolute;margin-left:30pt;margin-top:645.45pt;width:372pt;height:16.55pt;z-index:-25123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" stroked="f">
                <v:textbox inset="0,0,0,0">
                  <w:txbxContent>
                    <w:p w14:paraId="4AC99F36" w14:textId="1E2E9CBA" w:rsidR="00CD214F" w:rsidRPr="00290F70" w:rsidRDefault="00CD214F" w:rsidP="00B061E9">
                      <w:pPr>
                        <w:pStyle w:val="Caption"/>
                        <w:jc w:val="center"/>
                        <w:rPr>
                          <w:noProof/>
                        </w:rPr>
                      </w:pPr>
                      <w:r>
                        <w:t>STEM Consortium</w:t>
                      </w:r>
                    </w:p>
                  </w:txbxContent>
                </v:textbox>
                <w10:wrap type="tight"/>
              </v:shape>
            </w:pict>
          </mc:Fallback>
        </mc:AlternateContent>
      </w:r>
      <w:bookmarkStart w:id="92" w:name="_Appendix_15:_Student_1"/>
      <w:bookmarkEnd w:id="92"/>
    </w:p>
    <w:p w14:paraId="22C51F52" w14:textId="685D6183" w:rsidR="00894D4F" w:rsidRPr="00404E11" w:rsidRDefault="00894D4F" w:rsidP="00404E11">
      <w:pPr>
        <w:rPr>
          <w:sz w:val="16"/>
          <w:szCs w:val="16"/>
        </w:rPr>
        <w:sectPr w:rsidR="00894D4F" w:rsidRPr="00404E11" w:rsidSect="00260ECC">
          <w:pgSz w:w="11906" w:h="16838"/>
          <w:pgMar w:top="1440" w:right="1440" w:bottom="1440" w:left="1440" w:header="709" w:footer="709" w:gutter="0"/>
          <w:cols w:space="708"/>
          <w:docGrid w:linePitch="360"/>
        </w:sectPr>
      </w:pPr>
    </w:p>
    <w:p w14:paraId="586FC7E6" w14:textId="2501CFC9" w:rsidR="006A2F75" w:rsidRDefault="00710DEC" w:rsidP="00E37A03">
      <w:pPr>
        <w:pStyle w:val="Heading1"/>
      </w:pPr>
      <w:bookmarkStart w:id="93" w:name="_Appendix_13:_Student_2"/>
      <w:bookmarkStart w:id="94" w:name="_Toc44521788"/>
      <w:bookmarkEnd w:id="93"/>
      <w:r w:rsidRPr="00710DEC">
        <w:t xml:space="preserve">Appendix </w:t>
      </w:r>
      <w:bookmarkStart w:id="95" w:name="_Toc465262516"/>
      <w:bookmarkEnd w:id="85"/>
      <w:r w:rsidR="00456F5D">
        <w:t>1</w:t>
      </w:r>
      <w:r w:rsidR="00065A2E">
        <w:t>4</w:t>
      </w:r>
      <w:r w:rsidR="00DD4BB0">
        <w:t xml:space="preserve">: </w:t>
      </w:r>
      <w:r w:rsidR="004B03C5" w:rsidRPr="00710DEC">
        <w:t>Student activity sheet 3.</w:t>
      </w:r>
      <w:r w:rsidR="0024530E">
        <w:t>3</w:t>
      </w:r>
      <w:r w:rsidR="004B03C5" w:rsidRPr="00710DEC">
        <w:t>: Prototype troubleshooting</w:t>
      </w:r>
      <w:bookmarkEnd w:id="94"/>
      <w:bookmarkEnd w:id="95"/>
    </w:p>
    <w:tbl>
      <w:tblPr>
        <w:tblStyle w:val="TableGrid1"/>
        <w:tblW w:w="14170" w:type="dxa"/>
        <w:tblLook w:val="04A0" w:firstRow="1" w:lastRow="0" w:firstColumn="1" w:lastColumn="0" w:noHBand="0" w:noVBand="1"/>
      </w:tblPr>
      <w:tblGrid>
        <w:gridCol w:w="4723"/>
        <w:gridCol w:w="4723"/>
        <w:gridCol w:w="4724"/>
      </w:tblGrid>
      <w:tr w:rsidR="008569A3" w:rsidRPr="00710DEC" w14:paraId="0D236E8A" w14:textId="77777777" w:rsidTr="00D477D0">
        <w:trPr>
          <w:trHeight w:hRule="exact" w:val="1249"/>
        </w:trPr>
        <w:tc>
          <w:tcPr>
            <w:tcW w:w="4723" w:type="dxa"/>
            <w:vAlign w:val="center"/>
          </w:tcPr>
          <w:p w14:paraId="5354ACF4" w14:textId="77777777" w:rsidR="008569A3" w:rsidRPr="00A805B5" w:rsidRDefault="0024487D" w:rsidP="00710DEC">
            <w:pPr>
              <w:ind w:right="-108"/>
              <w:jc w:val="center"/>
              <w:rPr>
                <w:b/>
                <w:sz w:val="24"/>
                <w:szCs w:val="24"/>
              </w:rPr>
            </w:pPr>
            <w:r>
              <w:rPr>
                <w:b/>
                <w:sz w:val="24"/>
                <w:szCs w:val="24"/>
              </w:rPr>
              <w:t>Problem</w:t>
            </w:r>
          </w:p>
        </w:tc>
        <w:tc>
          <w:tcPr>
            <w:tcW w:w="4723" w:type="dxa"/>
            <w:vAlign w:val="center"/>
          </w:tcPr>
          <w:p w14:paraId="727BE3C8" w14:textId="77777777" w:rsidR="008569A3" w:rsidRPr="00A805B5" w:rsidRDefault="0024487D" w:rsidP="00710DEC">
            <w:pPr>
              <w:ind w:right="-108"/>
              <w:jc w:val="center"/>
              <w:rPr>
                <w:b/>
                <w:sz w:val="24"/>
                <w:szCs w:val="24"/>
              </w:rPr>
            </w:pPr>
            <w:r>
              <w:rPr>
                <w:b/>
                <w:sz w:val="24"/>
                <w:szCs w:val="24"/>
              </w:rPr>
              <w:t>Reason for the problem</w:t>
            </w:r>
          </w:p>
        </w:tc>
        <w:tc>
          <w:tcPr>
            <w:tcW w:w="4724" w:type="dxa"/>
            <w:vAlign w:val="center"/>
          </w:tcPr>
          <w:p w14:paraId="15DE5304" w14:textId="0BCD1B86" w:rsidR="008569A3" w:rsidRPr="00A805B5" w:rsidRDefault="0024487D" w:rsidP="0024487D">
            <w:pPr>
              <w:ind w:right="-108"/>
              <w:jc w:val="center"/>
              <w:rPr>
                <w:b/>
                <w:sz w:val="24"/>
                <w:szCs w:val="24"/>
              </w:rPr>
            </w:pPr>
            <w:r>
              <w:rPr>
                <w:b/>
                <w:sz w:val="24"/>
                <w:szCs w:val="24"/>
              </w:rPr>
              <w:t>Possible changes</w:t>
            </w:r>
            <w:r w:rsidR="003F15F1">
              <w:rPr>
                <w:b/>
                <w:sz w:val="24"/>
                <w:szCs w:val="24"/>
              </w:rPr>
              <w:t xml:space="preserve"> </w:t>
            </w:r>
            <w:r>
              <w:rPr>
                <w:b/>
                <w:sz w:val="24"/>
                <w:szCs w:val="24"/>
              </w:rPr>
              <w:t xml:space="preserve">to </w:t>
            </w:r>
            <w:r w:rsidR="008569A3" w:rsidRPr="00A805B5">
              <w:rPr>
                <w:b/>
                <w:sz w:val="24"/>
                <w:szCs w:val="24"/>
              </w:rPr>
              <w:t>your design</w:t>
            </w:r>
            <w:r>
              <w:rPr>
                <w:b/>
                <w:sz w:val="24"/>
                <w:szCs w:val="24"/>
              </w:rPr>
              <w:t xml:space="preserve"> </w:t>
            </w:r>
            <w:r w:rsidR="003F15F1">
              <w:rPr>
                <w:b/>
                <w:sz w:val="24"/>
                <w:szCs w:val="24"/>
              </w:rPr>
              <w:br/>
            </w:r>
            <w:r>
              <w:rPr>
                <w:b/>
                <w:sz w:val="24"/>
                <w:szCs w:val="24"/>
              </w:rPr>
              <w:t>to solve the problem</w:t>
            </w:r>
          </w:p>
        </w:tc>
      </w:tr>
      <w:tr w:rsidR="008569A3" w:rsidRPr="00710DEC" w14:paraId="60C7BB88" w14:textId="77777777" w:rsidTr="00D477D0">
        <w:trPr>
          <w:trHeight w:hRule="exact" w:val="1240"/>
        </w:trPr>
        <w:tc>
          <w:tcPr>
            <w:tcW w:w="4723" w:type="dxa"/>
          </w:tcPr>
          <w:p w14:paraId="23544C72" w14:textId="77777777" w:rsidR="008569A3" w:rsidRPr="00A805B5" w:rsidRDefault="008569A3" w:rsidP="00710DEC">
            <w:pPr>
              <w:spacing w:after="100" w:afterAutospacing="1"/>
              <w:ind w:right="-643"/>
            </w:pPr>
          </w:p>
          <w:p w14:paraId="7405809C" w14:textId="77777777" w:rsidR="008569A3" w:rsidRPr="00A805B5" w:rsidRDefault="008569A3" w:rsidP="00710DEC">
            <w:pPr>
              <w:spacing w:after="100" w:afterAutospacing="1"/>
              <w:ind w:right="-643"/>
            </w:pPr>
          </w:p>
          <w:p w14:paraId="1223E0A7" w14:textId="77777777" w:rsidR="008569A3" w:rsidRPr="00A805B5" w:rsidRDefault="008569A3" w:rsidP="00710DEC">
            <w:pPr>
              <w:spacing w:after="100" w:afterAutospacing="1"/>
              <w:ind w:right="-643"/>
            </w:pPr>
          </w:p>
          <w:p w14:paraId="056E2370" w14:textId="77777777" w:rsidR="008569A3" w:rsidRPr="00A805B5" w:rsidRDefault="008569A3" w:rsidP="00710DEC">
            <w:pPr>
              <w:spacing w:after="100" w:afterAutospacing="1"/>
              <w:ind w:right="-643"/>
            </w:pPr>
          </w:p>
          <w:p w14:paraId="6D523F13" w14:textId="77777777" w:rsidR="008569A3" w:rsidRPr="00A805B5" w:rsidRDefault="008569A3" w:rsidP="00710DEC">
            <w:pPr>
              <w:spacing w:after="100" w:afterAutospacing="1"/>
              <w:ind w:right="-643"/>
            </w:pPr>
          </w:p>
        </w:tc>
        <w:tc>
          <w:tcPr>
            <w:tcW w:w="4723" w:type="dxa"/>
          </w:tcPr>
          <w:p w14:paraId="074AAF5F" w14:textId="77777777" w:rsidR="008569A3" w:rsidRPr="00A805B5" w:rsidRDefault="008569A3" w:rsidP="00710DEC">
            <w:pPr>
              <w:spacing w:after="100" w:afterAutospacing="1"/>
              <w:ind w:right="-643"/>
            </w:pPr>
          </w:p>
        </w:tc>
        <w:tc>
          <w:tcPr>
            <w:tcW w:w="4724" w:type="dxa"/>
          </w:tcPr>
          <w:p w14:paraId="57367F8A" w14:textId="77777777" w:rsidR="008569A3" w:rsidRPr="00A805B5" w:rsidRDefault="008569A3" w:rsidP="00710DEC">
            <w:pPr>
              <w:spacing w:after="100" w:afterAutospacing="1"/>
              <w:ind w:right="-643"/>
            </w:pPr>
          </w:p>
        </w:tc>
      </w:tr>
      <w:tr w:rsidR="008569A3" w:rsidRPr="00710DEC" w14:paraId="63A2C457" w14:textId="77777777" w:rsidTr="00D477D0">
        <w:trPr>
          <w:trHeight w:hRule="exact" w:val="1240"/>
        </w:trPr>
        <w:tc>
          <w:tcPr>
            <w:tcW w:w="4723" w:type="dxa"/>
          </w:tcPr>
          <w:p w14:paraId="6972278C" w14:textId="77777777" w:rsidR="008569A3" w:rsidRPr="00A805B5" w:rsidRDefault="008569A3" w:rsidP="00710DEC">
            <w:pPr>
              <w:spacing w:after="100" w:afterAutospacing="1"/>
              <w:ind w:right="-643"/>
            </w:pPr>
          </w:p>
          <w:p w14:paraId="5B640937" w14:textId="77777777" w:rsidR="008569A3" w:rsidRPr="00A805B5" w:rsidRDefault="008569A3" w:rsidP="00710DEC">
            <w:pPr>
              <w:spacing w:after="100" w:afterAutospacing="1"/>
              <w:ind w:right="-643"/>
            </w:pPr>
          </w:p>
          <w:p w14:paraId="27C25747" w14:textId="77777777" w:rsidR="008569A3" w:rsidRPr="00A805B5" w:rsidRDefault="008569A3" w:rsidP="00710DEC">
            <w:pPr>
              <w:spacing w:after="100" w:afterAutospacing="1"/>
              <w:ind w:right="-643"/>
            </w:pPr>
          </w:p>
          <w:p w14:paraId="659AFF87" w14:textId="77777777" w:rsidR="008569A3" w:rsidRPr="00A805B5" w:rsidRDefault="008569A3" w:rsidP="00710DEC">
            <w:pPr>
              <w:spacing w:after="100" w:afterAutospacing="1"/>
              <w:ind w:right="-643"/>
            </w:pPr>
          </w:p>
          <w:p w14:paraId="0649DBDA" w14:textId="77777777" w:rsidR="008569A3" w:rsidRPr="00A805B5" w:rsidRDefault="008569A3" w:rsidP="00710DEC">
            <w:pPr>
              <w:spacing w:after="100" w:afterAutospacing="1"/>
              <w:ind w:right="-643"/>
            </w:pPr>
          </w:p>
        </w:tc>
        <w:tc>
          <w:tcPr>
            <w:tcW w:w="4723" w:type="dxa"/>
          </w:tcPr>
          <w:p w14:paraId="5A83ECB2" w14:textId="77777777" w:rsidR="008569A3" w:rsidRPr="00A805B5" w:rsidRDefault="008569A3" w:rsidP="00710DEC">
            <w:pPr>
              <w:spacing w:after="100" w:afterAutospacing="1"/>
              <w:ind w:right="-643"/>
            </w:pPr>
          </w:p>
        </w:tc>
        <w:tc>
          <w:tcPr>
            <w:tcW w:w="4724" w:type="dxa"/>
          </w:tcPr>
          <w:p w14:paraId="121C52D7" w14:textId="77777777" w:rsidR="008569A3" w:rsidRPr="00A805B5" w:rsidRDefault="008569A3" w:rsidP="00710DEC">
            <w:pPr>
              <w:spacing w:after="100" w:afterAutospacing="1"/>
              <w:ind w:right="-643"/>
            </w:pPr>
          </w:p>
        </w:tc>
      </w:tr>
      <w:tr w:rsidR="008569A3" w:rsidRPr="00710DEC" w14:paraId="3FDB9623" w14:textId="77777777" w:rsidTr="00D477D0">
        <w:trPr>
          <w:trHeight w:hRule="exact" w:val="1240"/>
        </w:trPr>
        <w:tc>
          <w:tcPr>
            <w:tcW w:w="4723" w:type="dxa"/>
          </w:tcPr>
          <w:p w14:paraId="76532D52" w14:textId="77777777" w:rsidR="008569A3" w:rsidRPr="00A805B5" w:rsidRDefault="008569A3" w:rsidP="00710DEC">
            <w:pPr>
              <w:spacing w:after="100" w:afterAutospacing="1"/>
              <w:ind w:right="-643"/>
            </w:pPr>
          </w:p>
          <w:p w14:paraId="6FFE9C52" w14:textId="77777777" w:rsidR="008569A3" w:rsidRPr="00A805B5" w:rsidRDefault="008569A3" w:rsidP="00710DEC">
            <w:pPr>
              <w:spacing w:after="100" w:afterAutospacing="1"/>
              <w:ind w:right="-643"/>
            </w:pPr>
          </w:p>
          <w:p w14:paraId="15BFE79C" w14:textId="77777777" w:rsidR="008569A3" w:rsidRPr="00A805B5" w:rsidRDefault="008569A3" w:rsidP="00710DEC">
            <w:pPr>
              <w:spacing w:after="100" w:afterAutospacing="1"/>
              <w:ind w:right="-643"/>
            </w:pPr>
          </w:p>
          <w:p w14:paraId="7E24FBD9" w14:textId="77777777" w:rsidR="008569A3" w:rsidRPr="00A805B5" w:rsidRDefault="008569A3" w:rsidP="00710DEC">
            <w:pPr>
              <w:spacing w:after="100" w:afterAutospacing="1"/>
              <w:ind w:right="-643"/>
            </w:pPr>
          </w:p>
          <w:p w14:paraId="6BDEAC2A" w14:textId="77777777" w:rsidR="008569A3" w:rsidRPr="00A805B5" w:rsidRDefault="008569A3" w:rsidP="00710DEC">
            <w:pPr>
              <w:spacing w:after="100" w:afterAutospacing="1"/>
              <w:ind w:right="-643"/>
            </w:pPr>
          </w:p>
        </w:tc>
        <w:tc>
          <w:tcPr>
            <w:tcW w:w="4723" w:type="dxa"/>
          </w:tcPr>
          <w:p w14:paraId="587FBCAB" w14:textId="77777777" w:rsidR="008569A3" w:rsidRPr="00A805B5" w:rsidRDefault="008569A3" w:rsidP="00710DEC">
            <w:pPr>
              <w:spacing w:after="100" w:afterAutospacing="1"/>
              <w:ind w:right="-643"/>
            </w:pPr>
          </w:p>
        </w:tc>
        <w:tc>
          <w:tcPr>
            <w:tcW w:w="4724" w:type="dxa"/>
          </w:tcPr>
          <w:p w14:paraId="3775DE3D" w14:textId="77777777" w:rsidR="008569A3" w:rsidRPr="00A805B5" w:rsidRDefault="008569A3" w:rsidP="00710DEC">
            <w:pPr>
              <w:spacing w:after="100" w:afterAutospacing="1"/>
              <w:ind w:right="-643"/>
            </w:pPr>
          </w:p>
        </w:tc>
      </w:tr>
      <w:tr w:rsidR="008569A3" w:rsidRPr="00710DEC" w14:paraId="7BF9A8C9" w14:textId="77777777" w:rsidTr="00D477D0">
        <w:trPr>
          <w:trHeight w:hRule="exact" w:val="1240"/>
        </w:trPr>
        <w:tc>
          <w:tcPr>
            <w:tcW w:w="4723" w:type="dxa"/>
          </w:tcPr>
          <w:p w14:paraId="7E047B8F" w14:textId="77777777" w:rsidR="008569A3" w:rsidRPr="00A805B5" w:rsidRDefault="008569A3" w:rsidP="00710DEC">
            <w:pPr>
              <w:spacing w:after="100" w:afterAutospacing="1"/>
              <w:ind w:right="-643"/>
            </w:pPr>
          </w:p>
          <w:p w14:paraId="0D05082D" w14:textId="77777777" w:rsidR="008569A3" w:rsidRPr="00A805B5" w:rsidRDefault="008569A3" w:rsidP="00710DEC">
            <w:pPr>
              <w:spacing w:after="100" w:afterAutospacing="1"/>
              <w:ind w:right="-643"/>
            </w:pPr>
          </w:p>
          <w:p w14:paraId="15175721" w14:textId="77777777" w:rsidR="008569A3" w:rsidRPr="00A805B5" w:rsidRDefault="008569A3" w:rsidP="00710DEC">
            <w:pPr>
              <w:spacing w:after="100" w:afterAutospacing="1"/>
              <w:ind w:right="-643"/>
            </w:pPr>
          </w:p>
          <w:p w14:paraId="3B7649FB" w14:textId="77777777" w:rsidR="008569A3" w:rsidRPr="00A805B5" w:rsidRDefault="008569A3" w:rsidP="00710DEC">
            <w:pPr>
              <w:spacing w:after="100" w:afterAutospacing="1"/>
              <w:ind w:right="-643"/>
            </w:pPr>
          </w:p>
          <w:p w14:paraId="4400F67A" w14:textId="77777777" w:rsidR="008569A3" w:rsidRPr="00A805B5" w:rsidRDefault="008569A3" w:rsidP="00710DEC">
            <w:pPr>
              <w:spacing w:after="100" w:afterAutospacing="1"/>
              <w:ind w:right="-643"/>
            </w:pPr>
          </w:p>
        </w:tc>
        <w:tc>
          <w:tcPr>
            <w:tcW w:w="4723" w:type="dxa"/>
          </w:tcPr>
          <w:p w14:paraId="73FC8D6B" w14:textId="77777777" w:rsidR="008569A3" w:rsidRPr="00A805B5" w:rsidRDefault="008569A3" w:rsidP="00710DEC">
            <w:pPr>
              <w:spacing w:after="100" w:afterAutospacing="1"/>
              <w:ind w:right="-643"/>
            </w:pPr>
          </w:p>
        </w:tc>
        <w:tc>
          <w:tcPr>
            <w:tcW w:w="4724" w:type="dxa"/>
          </w:tcPr>
          <w:p w14:paraId="3ACA3FAD" w14:textId="77777777" w:rsidR="008569A3" w:rsidRPr="00A805B5" w:rsidRDefault="008569A3" w:rsidP="00710DEC">
            <w:pPr>
              <w:spacing w:after="100" w:afterAutospacing="1"/>
              <w:ind w:right="-643"/>
            </w:pPr>
          </w:p>
        </w:tc>
      </w:tr>
      <w:tr w:rsidR="0024487D" w:rsidRPr="00710DEC" w14:paraId="657062BD" w14:textId="77777777" w:rsidTr="00D477D0">
        <w:trPr>
          <w:trHeight w:hRule="exact" w:val="1240"/>
        </w:trPr>
        <w:tc>
          <w:tcPr>
            <w:tcW w:w="4723" w:type="dxa"/>
          </w:tcPr>
          <w:p w14:paraId="33CD182A" w14:textId="77777777" w:rsidR="0024487D" w:rsidRPr="00A805B5" w:rsidRDefault="0024487D" w:rsidP="00710DEC">
            <w:pPr>
              <w:spacing w:after="100" w:afterAutospacing="1"/>
              <w:ind w:right="-643"/>
            </w:pPr>
          </w:p>
        </w:tc>
        <w:tc>
          <w:tcPr>
            <w:tcW w:w="4723" w:type="dxa"/>
          </w:tcPr>
          <w:p w14:paraId="5E24C186" w14:textId="77777777" w:rsidR="0024487D" w:rsidRPr="00A805B5" w:rsidRDefault="0024487D" w:rsidP="00710DEC">
            <w:pPr>
              <w:spacing w:after="100" w:afterAutospacing="1"/>
              <w:ind w:right="-643"/>
            </w:pPr>
          </w:p>
        </w:tc>
        <w:tc>
          <w:tcPr>
            <w:tcW w:w="4724" w:type="dxa"/>
          </w:tcPr>
          <w:p w14:paraId="43210959" w14:textId="77777777" w:rsidR="0024487D" w:rsidRPr="00A805B5" w:rsidRDefault="0024487D" w:rsidP="00710DEC">
            <w:pPr>
              <w:spacing w:after="100" w:afterAutospacing="1"/>
              <w:ind w:right="-643"/>
            </w:pPr>
          </w:p>
        </w:tc>
      </w:tr>
    </w:tbl>
    <w:p w14:paraId="2388CA79" w14:textId="77777777" w:rsidR="00196457" w:rsidRDefault="00196457" w:rsidP="007B3C0F">
      <w:bookmarkStart w:id="96" w:name="_Toc465262519"/>
      <w:r>
        <w:br w:type="page"/>
      </w:r>
    </w:p>
    <w:p w14:paraId="51CC4751" w14:textId="77777777" w:rsidR="00B611F2" w:rsidRDefault="00B611F2" w:rsidP="003C1C61">
      <w:pPr>
        <w:pStyle w:val="Heading1"/>
        <w:rPr>
          <w:szCs w:val="28"/>
        </w:rPr>
        <w:sectPr w:rsidR="00B611F2" w:rsidSect="00894D4F">
          <w:pgSz w:w="16838" w:h="11906" w:orient="landscape"/>
          <w:pgMar w:top="1440" w:right="1440" w:bottom="1440" w:left="1440" w:header="709" w:footer="709" w:gutter="0"/>
          <w:cols w:space="708"/>
          <w:docGrid w:linePitch="360"/>
        </w:sectPr>
      </w:pPr>
      <w:bookmarkStart w:id="97" w:name="_Toc506191066"/>
    </w:p>
    <w:p w14:paraId="24D8D395" w14:textId="5E023A17" w:rsidR="00B90D2B" w:rsidRDefault="00B90D2B" w:rsidP="003C1C61">
      <w:pPr>
        <w:pStyle w:val="Heading1"/>
        <w:rPr>
          <w:szCs w:val="28"/>
        </w:rPr>
      </w:pPr>
      <w:bookmarkStart w:id="98" w:name="_Appendix_12:_Student"/>
      <w:bookmarkStart w:id="99" w:name="_Appendix_16:_Teacher"/>
      <w:bookmarkStart w:id="100" w:name="_Toc44521789"/>
      <w:bookmarkEnd w:id="98"/>
      <w:bookmarkEnd w:id="99"/>
      <w:r>
        <w:rPr>
          <w:szCs w:val="28"/>
        </w:rPr>
        <w:t>Appendix 1</w:t>
      </w:r>
      <w:r w:rsidR="00065A2E">
        <w:rPr>
          <w:szCs w:val="28"/>
        </w:rPr>
        <w:t>5</w:t>
      </w:r>
      <w:r>
        <w:rPr>
          <w:szCs w:val="28"/>
        </w:rPr>
        <w:t>: Teacher resource sheet 4.1: Progress photographs</w:t>
      </w:r>
      <w:bookmarkEnd w:id="100"/>
    </w:p>
    <w:p w14:paraId="2D39B6D9" w14:textId="77777777" w:rsidR="00B90D2B" w:rsidRDefault="00B90D2B" w:rsidP="00B90D2B">
      <w:pPr>
        <w:jc w:val="center"/>
      </w:pPr>
      <w:r>
        <w:rPr>
          <w:noProof/>
          <w:lang w:eastAsia="en-AU"/>
        </w:rPr>
        <w:drawing>
          <wp:inline distT="0" distB="0" distL="0" distR="0" wp14:anchorId="73441D5A" wp14:editId="7D603598">
            <wp:extent cx="3445471" cy="2286000"/>
            <wp:effectExtent l="0" t="0" r="3175" b="0"/>
            <wp:docPr id="461" name="Picture 461" descr="An image of an abandoned car. The foreground area behind the abandoned car is land which was once cleared for farming but has since become not productive enough for farming in WA’s south-west. It then became a revegetation proje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449737" cy="2288830"/>
                    </a:xfrm>
                    <a:prstGeom prst="rect">
                      <a:avLst/>
                    </a:prstGeom>
                    <a:noFill/>
                  </pic:spPr>
                </pic:pic>
              </a:graphicData>
            </a:graphic>
          </wp:inline>
        </w:drawing>
      </w:r>
      <w:r>
        <w:rPr>
          <w:noProof/>
        </w:rPr>
        <w:t xml:space="preserve"> </w:t>
      </w:r>
      <w:r>
        <w:rPr>
          <w:noProof/>
          <w:lang w:eastAsia="en-AU"/>
        </w:rPr>
        <w:drawing>
          <wp:inline distT="0" distB="0" distL="0" distR="0" wp14:anchorId="4B37870C" wp14:editId="2C44BE2A">
            <wp:extent cx="3436882" cy="2281087"/>
            <wp:effectExtent l="0" t="0" r="0" b="5080"/>
            <wp:docPr id="462" name="Picture 462" descr="An image of an abandoned car. The foreground area behind the abandoned car is land which was once cleared for farming but has since become not productive enough for farming in WA’s south-west. It then became a revegetation proje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458995" cy="2295763"/>
                    </a:xfrm>
                    <a:prstGeom prst="rect">
                      <a:avLst/>
                    </a:prstGeom>
                    <a:noFill/>
                  </pic:spPr>
                </pic:pic>
              </a:graphicData>
            </a:graphic>
          </wp:inline>
        </w:drawing>
      </w:r>
    </w:p>
    <w:p w14:paraId="1A2873C2" w14:textId="77777777" w:rsidR="000233DF" w:rsidRDefault="00B90D2B" w:rsidP="000233DF">
      <w:pPr>
        <w:keepNext/>
        <w:jc w:val="center"/>
      </w:pPr>
      <w:r>
        <w:rPr>
          <w:noProof/>
          <w:lang w:eastAsia="en-AU"/>
        </w:rPr>
        <w:drawing>
          <wp:inline distT="0" distB="0" distL="0" distR="0" wp14:anchorId="64400CD3" wp14:editId="0838E401">
            <wp:extent cx="3468414" cy="2312276"/>
            <wp:effectExtent l="0" t="0" r="0" b="0"/>
            <wp:docPr id="463" name="Picture 463" descr="An image of an abandoned car. The foreground area behind the abandoned car is land which was once cleared for farming but has since become not productive enough for farming in WA’s south-west. It then became a revegetation proje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473057" cy="2315371"/>
                    </a:xfrm>
                    <a:prstGeom prst="rect">
                      <a:avLst/>
                    </a:prstGeom>
                    <a:noFill/>
                  </pic:spPr>
                </pic:pic>
              </a:graphicData>
            </a:graphic>
          </wp:inline>
        </w:drawing>
      </w:r>
    </w:p>
    <w:p w14:paraId="1CED938C" w14:textId="56A5920F" w:rsidR="000233DF" w:rsidRPr="00D477D0" w:rsidRDefault="000233DF" w:rsidP="00D477D0">
      <w:pPr>
        <w:pStyle w:val="Caption"/>
        <w:jc w:val="center"/>
      </w:pPr>
      <w:bookmarkStart w:id="101" w:name="_Appendix_17:_Student"/>
      <w:bookmarkEnd w:id="101"/>
      <w:proofErr w:type="spellStart"/>
      <w:r w:rsidRPr="00D477D0">
        <w:t>Gondwana</w:t>
      </w:r>
      <w:proofErr w:type="spellEnd"/>
      <w:r w:rsidRPr="00D477D0">
        <w:t xml:space="preserve"> Link</w:t>
      </w:r>
    </w:p>
    <w:p w14:paraId="147FF6E3" w14:textId="5459901B" w:rsidR="00734259" w:rsidRPr="00710DEC" w:rsidRDefault="00275732" w:rsidP="00734259">
      <w:pPr>
        <w:pStyle w:val="Heading1"/>
      </w:pPr>
      <w:bookmarkStart w:id="102" w:name="_Appendix_13:_Student"/>
      <w:bookmarkStart w:id="103" w:name="_Appendix_18:_Student"/>
      <w:bookmarkStart w:id="104" w:name="_Toc465262520"/>
      <w:bookmarkStart w:id="105" w:name="_Toc44521790"/>
      <w:bookmarkEnd w:id="96"/>
      <w:bookmarkEnd w:id="97"/>
      <w:bookmarkEnd w:id="102"/>
      <w:bookmarkEnd w:id="103"/>
      <w:r>
        <w:t xml:space="preserve">Appendix </w:t>
      </w:r>
      <w:r w:rsidR="000B7062">
        <w:t>1</w:t>
      </w:r>
      <w:r w:rsidR="00065A2E">
        <w:t>6</w:t>
      </w:r>
      <w:r>
        <w:t xml:space="preserve">: </w:t>
      </w:r>
      <w:r w:rsidR="00710DEC" w:rsidRPr="00710DEC">
        <w:t>S</w:t>
      </w:r>
      <w:r w:rsidR="00881052">
        <w:t>tudent activity sheet 4.</w:t>
      </w:r>
      <w:r w:rsidR="00894D4F">
        <w:t>2</w:t>
      </w:r>
      <w:r w:rsidR="00881052">
        <w:t>: Self-</w:t>
      </w:r>
      <w:bookmarkStart w:id="106" w:name="_Toc465262521"/>
      <w:bookmarkEnd w:id="104"/>
      <w:r w:rsidR="00734259" w:rsidRPr="00710DEC">
        <w:t>evaluation</w:t>
      </w:r>
      <w:bookmarkEnd w:id="105"/>
    </w:p>
    <w:tbl>
      <w:tblPr>
        <w:tblStyle w:val="TableGrid1"/>
        <w:tblW w:w="14029" w:type="dxa"/>
        <w:tblLook w:val="04A0" w:firstRow="1" w:lastRow="0" w:firstColumn="1" w:lastColumn="0" w:noHBand="0" w:noVBand="1"/>
      </w:tblPr>
      <w:tblGrid>
        <w:gridCol w:w="5807"/>
        <w:gridCol w:w="2055"/>
        <w:gridCol w:w="2056"/>
        <w:gridCol w:w="2055"/>
        <w:gridCol w:w="2056"/>
      </w:tblGrid>
      <w:tr w:rsidR="00976402" w:rsidRPr="00CE040F" w14:paraId="15E05586" w14:textId="77777777" w:rsidTr="00976402">
        <w:tc>
          <w:tcPr>
            <w:tcW w:w="5807" w:type="dxa"/>
            <w:tcMar>
              <w:left w:w="57" w:type="dxa"/>
              <w:right w:w="57" w:type="dxa"/>
            </w:tcMar>
          </w:tcPr>
          <w:p w14:paraId="0C2F14D2" w14:textId="77777777" w:rsidR="00976402" w:rsidRPr="0073303F" w:rsidRDefault="00976402" w:rsidP="00487E9C">
            <w:pPr>
              <w:spacing w:before="60" w:after="60"/>
              <w:ind w:right="-643"/>
              <w:jc w:val="center"/>
            </w:pPr>
          </w:p>
        </w:tc>
        <w:tc>
          <w:tcPr>
            <w:tcW w:w="2055" w:type="dxa"/>
            <w:tcMar>
              <w:top w:w="113" w:type="dxa"/>
              <w:left w:w="57" w:type="dxa"/>
              <w:bottom w:w="113" w:type="dxa"/>
              <w:right w:w="57" w:type="dxa"/>
            </w:tcMar>
          </w:tcPr>
          <w:p w14:paraId="053E722B" w14:textId="77777777" w:rsidR="00976402" w:rsidRPr="0073303F" w:rsidRDefault="00976402" w:rsidP="00487E9C">
            <w:pPr>
              <w:spacing w:before="60" w:after="60"/>
              <w:ind w:right="-14"/>
              <w:jc w:val="center"/>
              <w:rPr>
                <w:b/>
              </w:rPr>
            </w:pPr>
            <w:r w:rsidRPr="009231E9">
              <w:rPr>
                <w:b/>
              </w:rPr>
              <w:t>Always</w:t>
            </w:r>
          </w:p>
        </w:tc>
        <w:tc>
          <w:tcPr>
            <w:tcW w:w="2056" w:type="dxa"/>
            <w:tcMar>
              <w:top w:w="113" w:type="dxa"/>
              <w:left w:w="57" w:type="dxa"/>
              <w:bottom w:w="113" w:type="dxa"/>
              <w:right w:w="57" w:type="dxa"/>
            </w:tcMar>
          </w:tcPr>
          <w:p w14:paraId="47AE7FBD" w14:textId="56BA6CBA" w:rsidR="00976402" w:rsidRPr="0073303F" w:rsidRDefault="00976402" w:rsidP="00487E9C">
            <w:pPr>
              <w:spacing w:before="60" w:after="60"/>
              <w:ind w:right="-14"/>
              <w:jc w:val="center"/>
              <w:rPr>
                <w:b/>
              </w:rPr>
            </w:pPr>
            <w:r w:rsidRPr="009231E9">
              <w:rPr>
                <w:b/>
              </w:rPr>
              <w:t>Usually</w:t>
            </w:r>
          </w:p>
        </w:tc>
        <w:tc>
          <w:tcPr>
            <w:tcW w:w="2055" w:type="dxa"/>
            <w:tcMar>
              <w:top w:w="113" w:type="dxa"/>
              <w:left w:w="57" w:type="dxa"/>
              <w:bottom w:w="113" w:type="dxa"/>
              <w:right w:w="57" w:type="dxa"/>
            </w:tcMar>
          </w:tcPr>
          <w:p w14:paraId="0C673E45" w14:textId="77777777" w:rsidR="00976402" w:rsidRPr="0073303F" w:rsidRDefault="00976402" w:rsidP="00487E9C">
            <w:pPr>
              <w:spacing w:before="60" w:after="60"/>
              <w:ind w:right="-14"/>
              <w:jc w:val="center"/>
              <w:rPr>
                <w:b/>
              </w:rPr>
            </w:pPr>
            <w:r w:rsidRPr="009231E9">
              <w:rPr>
                <w:b/>
              </w:rPr>
              <w:t>Sometimes</w:t>
            </w:r>
          </w:p>
        </w:tc>
        <w:tc>
          <w:tcPr>
            <w:tcW w:w="2056" w:type="dxa"/>
            <w:tcMar>
              <w:top w:w="113" w:type="dxa"/>
              <w:left w:w="57" w:type="dxa"/>
              <w:bottom w:w="113" w:type="dxa"/>
              <w:right w:w="57" w:type="dxa"/>
            </w:tcMar>
          </w:tcPr>
          <w:p w14:paraId="6FCC90EA" w14:textId="77777777" w:rsidR="00976402" w:rsidRPr="0073303F" w:rsidRDefault="00976402" w:rsidP="00487E9C">
            <w:pPr>
              <w:spacing w:before="60" w:after="60"/>
              <w:ind w:right="-14"/>
              <w:jc w:val="center"/>
              <w:rPr>
                <w:b/>
              </w:rPr>
            </w:pPr>
            <w:r w:rsidRPr="009231E9">
              <w:rPr>
                <w:b/>
              </w:rPr>
              <w:t>Rarely</w:t>
            </w:r>
          </w:p>
        </w:tc>
      </w:tr>
      <w:tr w:rsidR="00976402" w:rsidRPr="00CE040F" w14:paraId="6E879154" w14:textId="77777777" w:rsidTr="00976402">
        <w:trPr>
          <w:trHeight w:val="510"/>
        </w:trPr>
        <w:tc>
          <w:tcPr>
            <w:tcW w:w="5807" w:type="dxa"/>
            <w:tcMar>
              <w:left w:w="57" w:type="dxa"/>
              <w:right w:w="57" w:type="dxa"/>
            </w:tcMar>
            <w:vAlign w:val="center"/>
          </w:tcPr>
          <w:p w14:paraId="5A3DBA8A" w14:textId="77777777" w:rsidR="00976402" w:rsidRPr="009231E9" w:rsidRDefault="00976402" w:rsidP="0073303F">
            <w:pPr>
              <w:spacing w:before="60" w:after="60"/>
            </w:pPr>
            <w:r w:rsidRPr="009231E9">
              <w:t>Remains focused on tasks presented</w:t>
            </w:r>
          </w:p>
        </w:tc>
        <w:tc>
          <w:tcPr>
            <w:tcW w:w="2055" w:type="dxa"/>
            <w:tcMar>
              <w:left w:w="57" w:type="dxa"/>
              <w:right w:w="57" w:type="dxa"/>
            </w:tcMar>
            <w:vAlign w:val="center"/>
          </w:tcPr>
          <w:p w14:paraId="0D2A1734" w14:textId="77777777" w:rsidR="00976402" w:rsidRPr="0073303F" w:rsidRDefault="00976402">
            <w:pPr>
              <w:spacing w:before="60" w:after="60"/>
              <w:ind w:right="-643"/>
            </w:pPr>
          </w:p>
        </w:tc>
        <w:tc>
          <w:tcPr>
            <w:tcW w:w="2056" w:type="dxa"/>
            <w:tcMar>
              <w:left w:w="57" w:type="dxa"/>
              <w:right w:w="57" w:type="dxa"/>
            </w:tcMar>
            <w:vAlign w:val="center"/>
          </w:tcPr>
          <w:p w14:paraId="22C8DBEB" w14:textId="522DD22E" w:rsidR="00976402" w:rsidRPr="00CE040F" w:rsidRDefault="00976402">
            <w:pPr>
              <w:spacing w:before="60" w:after="60"/>
              <w:ind w:right="-643"/>
            </w:pPr>
          </w:p>
        </w:tc>
        <w:tc>
          <w:tcPr>
            <w:tcW w:w="2055" w:type="dxa"/>
            <w:tcMar>
              <w:left w:w="57" w:type="dxa"/>
              <w:right w:w="57" w:type="dxa"/>
            </w:tcMar>
            <w:vAlign w:val="center"/>
          </w:tcPr>
          <w:p w14:paraId="0EA9786D" w14:textId="77777777" w:rsidR="00976402" w:rsidRPr="00CE040F" w:rsidRDefault="00976402">
            <w:pPr>
              <w:spacing w:before="60" w:after="60"/>
              <w:ind w:right="-643"/>
            </w:pPr>
          </w:p>
        </w:tc>
        <w:tc>
          <w:tcPr>
            <w:tcW w:w="2056" w:type="dxa"/>
            <w:tcMar>
              <w:left w:w="57" w:type="dxa"/>
              <w:right w:w="57" w:type="dxa"/>
            </w:tcMar>
          </w:tcPr>
          <w:p w14:paraId="167DADF7" w14:textId="77777777" w:rsidR="00976402" w:rsidRPr="00CE040F" w:rsidRDefault="00976402" w:rsidP="00487E9C">
            <w:pPr>
              <w:spacing w:before="60" w:after="60"/>
              <w:ind w:right="-643"/>
            </w:pPr>
          </w:p>
        </w:tc>
      </w:tr>
      <w:tr w:rsidR="00976402" w:rsidRPr="00CE040F" w14:paraId="009F26FB" w14:textId="77777777" w:rsidTr="00976402">
        <w:trPr>
          <w:trHeight w:val="510"/>
        </w:trPr>
        <w:tc>
          <w:tcPr>
            <w:tcW w:w="5807" w:type="dxa"/>
            <w:tcMar>
              <w:left w:w="57" w:type="dxa"/>
              <w:right w:w="57" w:type="dxa"/>
            </w:tcMar>
            <w:vAlign w:val="center"/>
          </w:tcPr>
          <w:p w14:paraId="61DF30FC" w14:textId="77777777" w:rsidR="00976402" w:rsidRPr="009231E9" w:rsidRDefault="00976402" w:rsidP="0073303F">
            <w:pPr>
              <w:spacing w:before="60" w:after="60"/>
              <w:ind w:right="-12"/>
            </w:pPr>
            <w:r w:rsidRPr="009231E9">
              <w:t>Completes set tasks to best of their ability</w:t>
            </w:r>
          </w:p>
        </w:tc>
        <w:tc>
          <w:tcPr>
            <w:tcW w:w="2055" w:type="dxa"/>
            <w:tcMar>
              <w:left w:w="57" w:type="dxa"/>
              <w:right w:w="57" w:type="dxa"/>
            </w:tcMar>
            <w:vAlign w:val="center"/>
          </w:tcPr>
          <w:p w14:paraId="4A671BEC" w14:textId="77777777" w:rsidR="00976402" w:rsidRPr="0073303F" w:rsidRDefault="00976402">
            <w:pPr>
              <w:spacing w:before="60" w:after="60"/>
              <w:ind w:right="-643"/>
            </w:pPr>
          </w:p>
        </w:tc>
        <w:tc>
          <w:tcPr>
            <w:tcW w:w="2056" w:type="dxa"/>
            <w:tcMar>
              <w:left w:w="57" w:type="dxa"/>
              <w:right w:w="57" w:type="dxa"/>
            </w:tcMar>
            <w:vAlign w:val="center"/>
          </w:tcPr>
          <w:p w14:paraId="70A7078B" w14:textId="6643E961" w:rsidR="00976402" w:rsidRPr="00CE040F" w:rsidRDefault="00976402">
            <w:pPr>
              <w:spacing w:before="60" w:after="60"/>
              <w:ind w:right="-643"/>
            </w:pPr>
          </w:p>
        </w:tc>
        <w:tc>
          <w:tcPr>
            <w:tcW w:w="2055" w:type="dxa"/>
            <w:tcMar>
              <w:left w:w="57" w:type="dxa"/>
              <w:right w:w="57" w:type="dxa"/>
            </w:tcMar>
            <w:vAlign w:val="center"/>
          </w:tcPr>
          <w:p w14:paraId="52D96564" w14:textId="77777777" w:rsidR="00976402" w:rsidRPr="00CE040F" w:rsidRDefault="00976402">
            <w:pPr>
              <w:spacing w:before="60" w:after="60"/>
              <w:ind w:right="-643"/>
            </w:pPr>
          </w:p>
        </w:tc>
        <w:tc>
          <w:tcPr>
            <w:tcW w:w="2056" w:type="dxa"/>
            <w:tcMar>
              <w:left w:w="57" w:type="dxa"/>
              <w:right w:w="57" w:type="dxa"/>
            </w:tcMar>
          </w:tcPr>
          <w:p w14:paraId="79139DF1" w14:textId="77777777" w:rsidR="00976402" w:rsidRPr="00CE040F" w:rsidRDefault="00976402" w:rsidP="00487E9C">
            <w:pPr>
              <w:spacing w:before="60" w:after="60"/>
              <w:ind w:right="-643"/>
            </w:pPr>
          </w:p>
        </w:tc>
      </w:tr>
      <w:tr w:rsidR="00976402" w:rsidRPr="00CE040F" w14:paraId="7712A698" w14:textId="77777777" w:rsidTr="00976402">
        <w:trPr>
          <w:trHeight w:val="510"/>
        </w:trPr>
        <w:tc>
          <w:tcPr>
            <w:tcW w:w="5807" w:type="dxa"/>
            <w:tcMar>
              <w:left w:w="57" w:type="dxa"/>
              <w:right w:w="57" w:type="dxa"/>
            </w:tcMar>
            <w:vAlign w:val="center"/>
          </w:tcPr>
          <w:p w14:paraId="74A72B8B" w14:textId="77777777" w:rsidR="00976402" w:rsidRPr="009231E9" w:rsidRDefault="00976402" w:rsidP="0073303F">
            <w:pPr>
              <w:spacing w:before="60" w:after="60"/>
              <w:ind w:right="-12"/>
            </w:pPr>
            <w:r w:rsidRPr="009231E9">
              <w:t>Works independently without disrupting others</w:t>
            </w:r>
          </w:p>
        </w:tc>
        <w:tc>
          <w:tcPr>
            <w:tcW w:w="2055" w:type="dxa"/>
            <w:tcMar>
              <w:left w:w="57" w:type="dxa"/>
              <w:right w:w="57" w:type="dxa"/>
            </w:tcMar>
            <w:vAlign w:val="center"/>
          </w:tcPr>
          <w:p w14:paraId="4C3E74D3" w14:textId="77777777" w:rsidR="00976402" w:rsidRPr="0073303F" w:rsidRDefault="00976402">
            <w:pPr>
              <w:spacing w:before="60" w:after="60"/>
              <w:ind w:right="-643"/>
            </w:pPr>
          </w:p>
        </w:tc>
        <w:tc>
          <w:tcPr>
            <w:tcW w:w="2056" w:type="dxa"/>
            <w:tcMar>
              <w:left w:w="57" w:type="dxa"/>
              <w:right w:w="57" w:type="dxa"/>
            </w:tcMar>
            <w:vAlign w:val="center"/>
          </w:tcPr>
          <w:p w14:paraId="1314954D" w14:textId="4A2877A5" w:rsidR="00976402" w:rsidRPr="00CE040F" w:rsidRDefault="00976402">
            <w:pPr>
              <w:spacing w:before="60" w:after="60"/>
              <w:ind w:right="-643"/>
            </w:pPr>
          </w:p>
        </w:tc>
        <w:tc>
          <w:tcPr>
            <w:tcW w:w="2055" w:type="dxa"/>
            <w:tcMar>
              <w:left w:w="57" w:type="dxa"/>
              <w:right w:w="57" w:type="dxa"/>
            </w:tcMar>
            <w:vAlign w:val="center"/>
          </w:tcPr>
          <w:p w14:paraId="17B06BDD" w14:textId="77777777" w:rsidR="00976402" w:rsidRPr="00CE040F" w:rsidRDefault="00976402">
            <w:pPr>
              <w:spacing w:before="60" w:after="60"/>
              <w:ind w:right="-643"/>
            </w:pPr>
          </w:p>
        </w:tc>
        <w:tc>
          <w:tcPr>
            <w:tcW w:w="2056" w:type="dxa"/>
            <w:tcMar>
              <w:left w:w="57" w:type="dxa"/>
              <w:right w:w="57" w:type="dxa"/>
            </w:tcMar>
          </w:tcPr>
          <w:p w14:paraId="6626BC4C" w14:textId="77777777" w:rsidR="00976402" w:rsidRPr="00CE040F" w:rsidRDefault="00976402" w:rsidP="00487E9C">
            <w:pPr>
              <w:spacing w:before="60" w:after="60"/>
              <w:ind w:right="-643"/>
            </w:pPr>
          </w:p>
        </w:tc>
      </w:tr>
      <w:tr w:rsidR="00976402" w:rsidRPr="00CE040F" w14:paraId="7637B7ED" w14:textId="77777777" w:rsidTr="00976402">
        <w:trPr>
          <w:trHeight w:val="510"/>
        </w:trPr>
        <w:tc>
          <w:tcPr>
            <w:tcW w:w="5807" w:type="dxa"/>
            <w:tcMar>
              <w:left w:w="57" w:type="dxa"/>
              <w:right w:w="57" w:type="dxa"/>
            </w:tcMar>
            <w:vAlign w:val="center"/>
          </w:tcPr>
          <w:p w14:paraId="218E0025" w14:textId="77777777" w:rsidR="00976402" w:rsidRPr="009231E9" w:rsidRDefault="00976402" w:rsidP="0073303F">
            <w:pPr>
              <w:spacing w:before="60" w:after="60"/>
            </w:pPr>
            <w:r w:rsidRPr="009231E9">
              <w:t>Uses time well</w:t>
            </w:r>
          </w:p>
        </w:tc>
        <w:tc>
          <w:tcPr>
            <w:tcW w:w="2055" w:type="dxa"/>
            <w:tcMar>
              <w:left w:w="57" w:type="dxa"/>
              <w:right w:w="57" w:type="dxa"/>
            </w:tcMar>
            <w:vAlign w:val="center"/>
          </w:tcPr>
          <w:p w14:paraId="5FA846B5" w14:textId="77777777" w:rsidR="00976402" w:rsidRPr="0073303F" w:rsidRDefault="00976402">
            <w:pPr>
              <w:spacing w:before="60" w:after="60"/>
              <w:ind w:right="-643"/>
            </w:pPr>
          </w:p>
        </w:tc>
        <w:tc>
          <w:tcPr>
            <w:tcW w:w="2056" w:type="dxa"/>
            <w:tcMar>
              <w:left w:w="57" w:type="dxa"/>
              <w:right w:w="57" w:type="dxa"/>
            </w:tcMar>
            <w:vAlign w:val="center"/>
          </w:tcPr>
          <w:p w14:paraId="55AD8198" w14:textId="6DC52604" w:rsidR="00976402" w:rsidRPr="00CE040F" w:rsidRDefault="00976402">
            <w:pPr>
              <w:spacing w:before="60" w:after="60"/>
              <w:ind w:right="-643"/>
            </w:pPr>
          </w:p>
        </w:tc>
        <w:tc>
          <w:tcPr>
            <w:tcW w:w="2055" w:type="dxa"/>
            <w:tcMar>
              <w:left w:w="57" w:type="dxa"/>
              <w:right w:w="57" w:type="dxa"/>
            </w:tcMar>
            <w:vAlign w:val="center"/>
          </w:tcPr>
          <w:p w14:paraId="7C517703" w14:textId="77777777" w:rsidR="00976402" w:rsidRPr="00CE040F" w:rsidRDefault="00976402">
            <w:pPr>
              <w:spacing w:before="60" w:after="60"/>
              <w:ind w:right="-643"/>
            </w:pPr>
          </w:p>
        </w:tc>
        <w:tc>
          <w:tcPr>
            <w:tcW w:w="2056" w:type="dxa"/>
            <w:tcMar>
              <w:left w:w="57" w:type="dxa"/>
              <w:right w:w="57" w:type="dxa"/>
            </w:tcMar>
          </w:tcPr>
          <w:p w14:paraId="5C4FA347" w14:textId="77777777" w:rsidR="00976402" w:rsidRPr="00CE040F" w:rsidRDefault="00976402" w:rsidP="00487E9C">
            <w:pPr>
              <w:spacing w:before="60" w:after="60"/>
              <w:ind w:right="-643"/>
            </w:pPr>
          </w:p>
        </w:tc>
      </w:tr>
      <w:tr w:rsidR="00976402" w:rsidRPr="00CE040F" w14:paraId="1F04019A" w14:textId="77777777" w:rsidTr="00976402">
        <w:trPr>
          <w:trHeight w:val="510"/>
        </w:trPr>
        <w:tc>
          <w:tcPr>
            <w:tcW w:w="5807" w:type="dxa"/>
            <w:tcMar>
              <w:left w:w="57" w:type="dxa"/>
              <w:right w:w="57" w:type="dxa"/>
            </w:tcMar>
            <w:vAlign w:val="center"/>
          </w:tcPr>
          <w:p w14:paraId="5297F6D5" w14:textId="77777777" w:rsidR="00976402" w:rsidRPr="009231E9" w:rsidRDefault="00976402" w:rsidP="0073303F">
            <w:pPr>
              <w:spacing w:before="60" w:after="60"/>
            </w:pPr>
            <w:r w:rsidRPr="009231E9">
              <w:t>Cooperates effectively within the group</w:t>
            </w:r>
          </w:p>
        </w:tc>
        <w:tc>
          <w:tcPr>
            <w:tcW w:w="2055" w:type="dxa"/>
            <w:tcMar>
              <w:left w:w="57" w:type="dxa"/>
              <w:right w:w="57" w:type="dxa"/>
            </w:tcMar>
            <w:vAlign w:val="center"/>
          </w:tcPr>
          <w:p w14:paraId="2AE52D69" w14:textId="77777777" w:rsidR="00976402" w:rsidRPr="0073303F" w:rsidRDefault="00976402">
            <w:pPr>
              <w:spacing w:before="60" w:after="60"/>
              <w:ind w:right="-643"/>
            </w:pPr>
          </w:p>
        </w:tc>
        <w:tc>
          <w:tcPr>
            <w:tcW w:w="2056" w:type="dxa"/>
            <w:tcMar>
              <w:left w:w="57" w:type="dxa"/>
              <w:right w:w="57" w:type="dxa"/>
            </w:tcMar>
            <w:vAlign w:val="center"/>
          </w:tcPr>
          <w:p w14:paraId="350BDB6E" w14:textId="0901BCAA" w:rsidR="00976402" w:rsidRPr="00CE040F" w:rsidRDefault="00976402">
            <w:pPr>
              <w:spacing w:before="60" w:after="60"/>
              <w:ind w:right="-643"/>
            </w:pPr>
          </w:p>
        </w:tc>
        <w:tc>
          <w:tcPr>
            <w:tcW w:w="2055" w:type="dxa"/>
            <w:tcMar>
              <w:left w:w="57" w:type="dxa"/>
              <w:right w:w="57" w:type="dxa"/>
            </w:tcMar>
            <w:vAlign w:val="center"/>
          </w:tcPr>
          <w:p w14:paraId="22EDCCFA" w14:textId="77777777" w:rsidR="00976402" w:rsidRPr="00CE040F" w:rsidRDefault="00976402">
            <w:pPr>
              <w:spacing w:before="60" w:after="60"/>
              <w:ind w:right="-643"/>
            </w:pPr>
          </w:p>
        </w:tc>
        <w:tc>
          <w:tcPr>
            <w:tcW w:w="2056" w:type="dxa"/>
            <w:tcMar>
              <w:left w:w="57" w:type="dxa"/>
              <w:right w:w="57" w:type="dxa"/>
            </w:tcMar>
          </w:tcPr>
          <w:p w14:paraId="17DD4746" w14:textId="77777777" w:rsidR="00976402" w:rsidRPr="00CE040F" w:rsidRDefault="00976402" w:rsidP="00487E9C">
            <w:pPr>
              <w:spacing w:before="60" w:after="60"/>
              <w:ind w:right="-643"/>
            </w:pPr>
          </w:p>
        </w:tc>
      </w:tr>
      <w:tr w:rsidR="00976402" w:rsidRPr="00CE040F" w14:paraId="3CE07DD8" w14:textId="77777777" w:rsidTr="00976402">
        <w:trPr>
          <w:trHeight w:val="510"/>
        </w:trPr>
        <w:tc>
          <w:tcPr>
            <w:tcW w:w="5807" w:type="dxa"/>
            <w:tcMar>
              <w:left w:w="57" w:type="dxa"/>
              <w:right w:w="57" w:type="dxa"/>
            </w:tcMar>
            <w:vAlign w:val="center"/>
          </w:tcPr>
          <w:p w14:paraId="77BE3B1F" w14:textId="77777777" w:rsidR="00976402" w:rsidRPr="009231E9" w:rsidRDefault="00976402" w:rsidP="0073303F">
            <w:pPr>
              <w:spacing w:before="60" w:after="60"/>
            </w:pPr>
            <w:r w:rsidRPr="009231E9">
              <w:t>Contributes to group discussions</w:t>
            </w:r>
          </w:p>
        </w:tc>
        <w:tc>
          <w:tcPr>
            <w:tcW w:w="2055" w:type="dxa"/>
            <w:tcMar>
              <w:left w:w="57" w:type="dxa"/>
              <w:right w:w="57" w:type="dxa"/>
            </w:tcMar>
            <w:vAlign w:val="center"/>
          </w:tcPr>
          <w:p w14:paraId="57EF0DB8" w14:textId="77777777" w:rsidR="00976402" w:rsidRPr="0073303F" w:rsidRDefault="00976402">
            <w:pPr>
              <w:spacing w:before="60" w:after="60"/>
              <w:ind w:right="-643"/>
            </w:pPr>
          </w:p>
        </w:tc>
        <w:tc>
          <w:tcPr>
            <w:tcW w:w="2056" w:type="dxa"/>
            <w:tcMar>
              <w:left w:w="57" w:type="dxa"/>
              <w:right w:w="57" w:type="dxa"/>
            </w:tcMar>
            <w:vAlign w:val="center"/>
          </w:tcPr>
          <w:p w14:paraId="08EE369F" w14:textId="3FF32E2B" w:rsidR="00976402" w:rsidRPr="00CE040F" w:rsidRDefault="00976402">
            <w:pPr>
              <w:spacing w:before="60" w:after="60"/>
              <w:ind w:right="-643"/>
            </w:pPr>
          </w:p>
        </w:tc>
        <w:tc>
          <w:tcPr>
            <w:tcW w:w="2055" w:type="dxa"/>
            <w:tcMar>
              <w:left w:w="57" w:type="dxa"/>
              <w:right w:w="57" w:type="dxa"/>
            </w:tcMar>
            <w:vAlign w:val="center"/>
          </w:tcPr>
          <w:p w14:paraId="35B21F05" w14:textId="77777777" w:rsidR="00976402" w:rsidRPr="00CE040F" w:rsidRDefault="00976402">
            <w:pPr>
              <w:spacing w:before="60" w:after="60"/>
              <w:ind w:right="-643"/>
            </w:pPr>
          </w:p>
        </w:tc>
        <w:tc>
          <w:tcPr>
            <w:tcW w:w="2056" w:type="dxa"/>
            <w:tcMar>
              <w:left w:w="57" w:type="dxa"/>
              <w:right w:w="57" w:type="dxa"/>
            </w:tcMar>
          </w:tcPr>
          <w:p w14:paraId="0D5CD192" w14:textId="77777777" w:rsidR="00976402" w:rsidRPr="00CE040F" w:rsidRDefault="00976402" w:rsidP="00487E9C">
            <w:pPr>
              <w:spacing w:before="60" w:after="60"/>
              <w:ind w:right="-643"/>
            </w:pPr>
          </w:p>
        </w:tc>
      </w:tr>
      <w:tr w:rsidR="00976402" w:rsidRPr="00CE040F" w14:paraId="5FDC9075" w14:textId="77777777" w:rsidTr="00976402">
        <w:trPr>
          <w:trHeight w:val="510"/>
        </w:trPr>
        <w:tc>
          <w:tcPr>
            <w:tcW w:w="5807" w:type="dxa"/>
            <w:tcMar>
              <w:left w:w="57" w:type="dxa"/>
              <w:right w:w="57" w:type="dxa"/>
            </w:tcMar>
            <w:vAlign w:val="center"/>
          </w:tcPr>
          <w:p w14:paraId="0B489CF7" w14:textId="77777777" w:rsidR="00976402" w:rsidRPr="009231E9" w:rsidRDefault="00976402" w:rsidP="0073303F">
            <w:pPr>
              <w:spacing w:before="60" w:after="60"/>
            </w:pPr>
            <w:r w:rsidRPr="009231E9">
              <w:t>Shows respect and consideration for others</w:t>
            </w:r>
          </w:p>
        </w:tc>
        <w:tc>
          <w:tcPr>
            <w:tcW w:w="2055" w:type="dxa"/>
            <w:tcMar>
              <w:left w:w="57" w:type="dxa"/>
              <w:right w:w="57" w:type="dxa"/>
            </w:tcMar>
            <w:vAlign w:val="center"/>
          </w:tcPr>
          <w:p w14:paraId="7BBA6CDE" w14:textId="77777777" w:rsidR="00976402" w:rsidRPr="0073303F" w:rsidRDefault="00976402">
            <w:pPr>
              <w:spacing w:before="60" w:after="60"/>
              <w:ind w:right="-643"/>
            </w:pPr>
          </w:p>
        </w:tc>
        <w:tc>
          <w:tcPr>
            <w:tcW w:w="2056" w:type="dxa"/>
            <w:tcMar>
              <w:left w:w="57" w:type="dxa"/>
              <w:right w:w="57" w:type="dxa"/>
            </w:tcMar>
            <w:vAlign w:val="center"/>
          </w:tcPr>
          <w:p w14:paraId="39EF893E" w14:textId="5F69FA90" w:rsidR="00976402" w:rsidRPr="00CE040F" w:rsidRDefault="00976402">
            <w:pPr>
              <w:spacing w:before="60" w:after="60"/>
              <w:ind w:right="-643"/>
            </w:pPr>
          </w:p>
        </w:tc>
        <w:tc>
          <w:tcPr>
            <w:tcW w:w="2055" w:type="dxa"/>
            <w:tcMar>
              <w:left w:w="57" w:type="dxa"/>
              <w:right w:w="57" w:type="dxa"/>
            </w:tcMar>
            <w:vAlign w:val="center"/>
          </w:tcPr>
          <w:p w14:paraId="3570EE75" w14:textId="77777777" w:rsidR="00976402" w:rsidRPr="00CE040F" w:rsidRDefault="00976402">
            <w:pPr>
              <w:spacing w:before="60" w:after="60"/>
              <w:ind w:right="-643"/>
            </w:pPr>
          </w:p>
        </w:tc>
        <w:tc>
          <w:tcPr>
            <w:tcW w:w="2056" w:type="dxa"/>
            <w:tcMar>
              <w:left w:w="57" w:type="dxa"/>
              <w:right w:w="57" w:type="dxa"/>
            </w:tcMar>
          </w:tcPr>
          <w:p w14:paraId="4878DDAA" w14:textId="77777777" w:rsidR="00976402" w:rsidRPr="00CE040F" w:rsidRDefault="00976402" w:rsidP="00487E9C">
            <w:pPr>
              <w:spacing w:before="60" w:after="60"/>
              <w:ind w:right="-643"/>
            </w:pPr>
          </w:p>
        </w:tc>
      </w:tr>
      <w:tr w:rsidR="00976402" w:rsidRPr="00CE040F" w14:paraId="2BF60A2B" w14:textId="77777777" w:rsidTr="00976402">
        <w:trPr>
          <w:trHeight w:val="510"/>
        </w:trPr>
        <w:tc>
          <w:tcPr>
            <w:tcW w:w="5807" w:type="dxa"/>
            <w:tcMar>
              <w:left w:w="57" w:type="dxa"/>
              <w:right w:w="57" w:type="dxa"/>
            </w:tcMar>
            <w:vAlign w:val="center"/>
          </w:tcPr>
          <w:p w14:paraId="2B9EC035" w14:textId="77777777" w:rsidR="00976402" w:rsidRPr="009231E9" w:rsidRDefault="00976402" w:rsidP="0073303F">
            <w:pPr>
              <w:spacing w:before="60" w:after="60"/>
            </w:pPr>
            <w:r w:rsidRPr="009231E9">
              <w:t>Uses appropriate conflict resolution skills</w:t>
            </w:r>
          </w:p>
        </w:tc>
        <w:tc>
          <w:tcPr>
            <w:tcW w:w="2055" w:type="dxa"/>
            <w:tcMar>
              <w:left w:w="57" w:type="dxa"/>
              <w:right w:w="57" w:type="dxa"/>
            </w:tcMar>
            <w:vAlign w:val="center"/>
          </w:tcPr>
          <w:p w14:paraId="044073B8" w14:textId="77777777" w:rsidR="00976402" w:rsidRPr="0073303F" w:rsidRDefault="00976402">
            <w:pPr>
              <w:spacing w:before="60" w:after="60"/>
              <w:ind w:right="-643"/>
            </w:pPr>
          </w:p>
        </w:tc>
        <w:tc>
          <w:tcPr>
            <w:tcW w:w="2056" w:type="dxa"/>
            <w:tcMar>
              <w:left w:w="57" w:type="dxa"/>
              <w:right w:w="57" w:type="dxa"/>
            </w:tcMar>
            <w:vAlign w:val="center"/>
          </w:tcPr>
          <w:p w14:paraId="37A411BE" w14:textId="43AC8770" w:rsidR="00976402" w:rsidRPr="00CE040F" w:rsidRDefault="00976402">
            <w:pPr>
              <w:spacing w:before="60" w:after="60"/>
              <w:ind w:right="-643"/>
            </w:pPr>
          </w:p>
        </w:tc>
        <w:tc>
          <w:tcPr>
            <w:tcW w:w="2055" w:type="dxa"/>
            <w:tcMar>
              <w:left w:w="57" w:type="dxa"/>
              <w:right w:w="57" w:type="dxa"/>
            </w:tcMar>
            <w:vAlign w:val="center"/>
          </w:tcPr>
          <w:p w14:paraId="2C496CD5" w14:textId="77777777" w:rsidR="00976402" w:rsidRPr="00CE040F" w:rsidRDefault="00976402">
            <w:pPr>
              <w:spacing w:before="60" w:after="60"/>
              <w:ind w:right="-643"/>
            </w:pPr>
          </w:p>
        </w:tc>
        <w:tc>
          <w:tcPr>
            <w:tcW w:w="2056" w:type="dxa"/>
            <w:tcMar>
              <w:left w:w="57" w:type="dxa"/>
              <w:right w:w="57" w:type="dxa"/>
            </w:tcMar>
          </w:tcPr>
          <w:p w14:paraId="17E0F3CF" w14:textId="77777777" w:rsidR="00976402" w:rsidRPr="00CE040F" w:rsidRDefault="00976402" w:rsidP="00487E9C">
            <w:pPr>
              <w:spacing w:before="60" w:after="60"/>
              <w:ind w:right="-643"/>
            </w:pPr>
          </w:p>
        </w:tc>
      </w:tr>
      <w:tr w:rsidR="00976402" w:rsidRPr="00CE040F" w14:paraId="56CFA5C3" w14:textId="77777777" w:rsidTr="00976402">
        <w:trPr>
          <w:trHeight w:val="510"/>
        </w:trPr>
        <w:tc>
          <w:tcPr>
            <w:tcW w:w="5807" w:type="dxa"/>
            <w:tcMar>
              <w:left w:w="57" w:type="dxa"/>
              <w:right w:w="57" w:type="dxa"/>
            </w:tcMar>
            <w:vAlign w:val="center"/>
          </w:tcPr>
          <w:p w14:paraId="18F0CF6B" w14:textId="77777777" w:rsidR="00976402" w:rsidRPr="009231E9" w:rsidRDefault="00976402" w:rsidP="0073303F">
            <w:pPr>
              <w:spacing w:before="60" w:after="60"/>
            </w:pPr>
            <w:r w:rsidRPr="009231E9">
              <w:t>Actively seeks and uses feedback</w:t>
            </w:r>
          </w:p>
        </w:tc>
        <w:tc>
          <w:tcPr>
            <w:tcW w:w="2055" w:type="dxa"/>
            <w:tcMar>
              <w:left w:w="57" w:type="dxa"/>
              <w:right w:w="57" w:type="dxa"/>
            </w:tcMar>
            <w:vAlign w:val="center"/>
          </w:tcPr>
          <w:p w14:paraId="6951ED66" w14:textId="77777777" w:rsidR="00976402" w:rsidRPr="0073303F" w:rsidRDefault="00976402">
            <w:pPr>
              <w:spacing w:before="60" w:after="60"/>
              <w:ind w:right="-643"/>
            </w:pPr>
          </w:p>
        </w:tc>
        <w:tc>
          <w:tcPr>
            <w:tcW w:w="2056" w:type="dxa"/>
            <w:tcMar>
              <w:left w:w="57" w:type="dxa"/>
              <w:right w:w="57" w:type="dxa"/>
            </w:tcMar>
            <w:vAlign w:val="center"/>
          </w:tcPr>
          <w:p w14:paraId="070D3E5F" w14:textId="18734A4D" w:rsidR="00976402" w:rsidRPr="00CE040F" w:rsidRDefault="00976402">
            <w:pPr>
              <w:spacing w:before="60" w:after="60"/>
              <w:ind w:right="-643"/>
            </w:pPr>
          </w:p>
        </w:tc>
        <w:tc>
          <w:tcPr>
            <w:tcW w:w="2055" w:type="dxa"/>
            <w:tcMar>
              <w:left w:w="57" w:type="dxa"/>
              <w:right w:w="57" w:type="dxa"/>
            </w:tcMar>
            <w:vAlign w:val="center"/>
          </w:tcPr>
          <w:p w14:paraId="221E6D99" w14:textId="77777777" w:rsidR="00976402" w:rsidRPr="00CE040F" w:rsidRDefault="00976402">
            <w:pPr>
              <w:spacing w:before="60" w:after="60"/>
              <w:ind w:right="-643"/>
            </w:pPr>
          </w:p>
        </w:tc>
        <w:tc>
          <w:tcPr>
            <w:tcW w:w="2056" w:type="dxa"/>
            <w:tcMar>
              <w:left w:w="57" w:type="dxa"/>
              <w:right w:w="57" w:type="dxa"/>
            </w:tcMar>
          </w:tcPr>
          <w:p w14:paraId="045F4B12" w14:textId="77777777" w:rsidR="00976402" w:rsidRPr="00CE040F" w:rsidRDefault="00976402" w:rsidP="00487E9C">
            <w:pPr>
              <w:spacing w:before="60" w:after="60"/>
              <w:ind w:right="-643"/>
            </w:pPr>
          </w:p>
        </w:tc>
      </w:tr>
    </w:tbl>
    <w:p w14:paraId="77171AD4" w14:textId="77777777" w:rsidR="00734259" w:rsidRDefault="00734259" w:rsidP="00734259">
      <w:pPr>
        <w:spacing w:line="360" w:lineRule="auto"/>
        <w:rPr>
          <w:b/>
          <w:sz w:val="24"/>
          <w:szCs w:val="24"/>
        </w:rPr>
      </w:pPr>
    </w:p>
    <w:p w14:paraId="4C6D33EC" w14:textId="77777777" w:rsidR="00734259" w:rsidRDefault="00734259" w:rsidP="00734259">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p w14:paraId="146DB6C9" w14:textId="5B84D800" w:rsidR="005749B0" w:rsidRDefault="005749B0" w:rsidP="005749B0">
      <w:pPr>
        <w:pStyle w:val="Heading1"/>
      </w:pPr>
      <w:bookmarkStart w:id="107" w:name="_Appendix_17:_Teacher"/>
      <w:bookmarkStart w:id="108" w:name="_Appendix_14:_Teacher"/>
      <w:bookmarkStart w:id="109" w:name="_Appendix_19:_Teacher"/>
      <w:bookmarkStart w:id="110" w:name="_Toc493244989"/>
      <w:bookmarkStart w:id="111" w:name="_Toc531082687"/>
      <w:bookmarkStart w:id="112" w:name="_Toc44521791"/>
      <w:bookmarkStart w:id="113" w:name="_GoBack"/>
      <w:bookmarkEnd w:id="107"/>
      <w:bookmarkEnd w:id="108"/>
      <w:bookmarkEnd w:id="109"/>
      <w:bookmarkEnd w:id="113"/>
      <w:r>
        <w:t>Appendix 1</w:t>
      </w:r>
      <w:r w:rsidR="00065A2E">
        <w:t>7</w:t>
      </w:r>
      <w:r>
        <w:t>: Teacher resource sheet 4.</w:t>
      </w:r>
      <w:r w:rsidR="00894D4F">
        <w:t>3</w:t>
      </w:r>
      <w:r>
        <w:t>: Peer and visitor feedback</w:t>
      </w:r>
      <w:bookmarkEnd w:id="110"/>
      <w:bookmarkEnd w:id="111"/>
      <w:bookmarkEnd w:id="112"/>
    </w:p>
    <w:p w14:paraId="5009EC86" w14:textId="77777777" w:rsidR="005749B0" w:rsidRDefault="005749B0" w:rsidP="005749B0">
      <w:r>
        <w:t xml:space="preserve">Please provide us with some feedback about our exhibition. </w:t>
      </w:r>
    </w:p>
    <w:p w14:paraId="27C3B0AA" w14:textId="77777777" w:rsidR="005749B0" w:rsidRDefault="005749B0" w:rsidP="005749B0">
      <w:r>
        <w:t>Did you have fun? What did you learn? What will you do with this new information?</w:t>
      </w:r>
    </w:p>
    <w:tbl>
      <w:tblPr>
        <w:tblStyle w:val="TableGrid"/>
        <w:tblW w:w="13887" w:type="dxa"/>
        <w:tblLook w:val="04A0" w:firstRow="1" w:lastRow="0" w:firstColumn="1" w:lastColumn="0" w:noHBand="0" w:noVBand="1"/>
      </w:tblPr>
      <w:tblGrid>
        <w:gridCol w:w="4629"/>
        <w:gridCol w:w="4629"/>
        <w:gridCol w:w="4629"/>
      </w:tblGrid>
      <w:tr w:rsidR="005749B0" w14:paraId="7B530489" w14:textId="77777777" w:rsidTr="00BD1A98">
        <w:trPr>
          <w:trHeight w:val="2380"/>
        </w:trPr>
        <w:tc>
          <w:tcPr>
            <w:tcW w:w="4629" w:type="dxa"/>
          </w:tcPr>
          <w:p w14:paraId="195D3763" w14:textId="77777777" w:rsidR="005749B0" w:rsidRDefault="005749B0" w:rsidP="00BD1A98"/>
        </w:tc>
        <w:tc>
          <w:tcPr>
            <w:tcW w:w="4629" w:type="dxa"/>
          </w:tcPr>
          <w:p w14:paraId="28228B56" w14:textId="77777777" w:rsidR="005749B0" w:rsidRDefault="005749B0" w:rsidP="00BD1A98"/>
        </w:tc>
        <w:tc>
          <w:tcPr>
            <w:tcW w:w="4629" w:type="dxa"/>
          </w:tcPr>
          <w:p w14:paraId="504828D3" w14:textId="77777777" w:rsidR="005749B0" w:rsidRDefault="005749B0" w:rsidP="00BD1A98"/>
        </w:tc>
      </w:tr>
      <w:tr w:rsidR="005749B0" w14:paraId="38F7D57E" w14:textId="77777777" w:rsidTr="00BD1A98">
        <w:trPr>
          <w:trHeight w:val="2379"/>
        </w:trPr>
        <w:tc>
          <w:tcPr>
            <w:tcW w:w="4629" w:type="dxa"/>
          </w:tcPr>
          <w:p w14:paraId="3AE1EC76" w14:textId="77777777" w:rsidR="005749B0" w:rsidRDefault="005749B0" w:rsidP="00BD1A98"/>
        </w:tc>
        <w:tc>
          <w:tcPr>
            <w:tcW w:w="4629" w:type="dxa"/>
          </w:tcPr>
          <w:p w14:paraId="08394BE7" w14:textId="77777777" w:rsidR="005749B0" w:rsidRDefault="005749B0" w:rsidP="00BD1A98"/>
        </w:tc>
        <w:tc>
          <w:tcPr>
            <w:tcW w:w="4629" w:type="dxa"/>
          </w:tcPr>
          <w:p w14:paraId="19219903" w14:textId="77777777" w:rsidR="005749B0" w:rsidRDefault="005749B0" w:rsidP="00BD1A98"/>
        </w:tc>
      </w:tr>
      <w:tr w:rsidR="005749B0" w14:paraId="170EDCC1" w14:textId="77777777" w:rsidTr="00BD1A98">
        <w:trPr>
          <w:trHeight w:val="2379"/>
        </w:trPr>
        <w:tc>
          <w:tcPr>
            <w:tcW w:w="4629" w:type="dxa"/>
          </w:tcPr>
          <w:p w14:paraId="16C60E9B" w14:textId="77777777" w:rsidR="005749B0" w:rsidRDefault="005749B0" w:rsidP="00BD1A98"/>
        </w:tc>
        <w:tc>
          <w:tcPr>
            <w:tcW w:w="4629" w:type="dxa"/>
          </w:tcPr>
          <w:p w14:paraId="472AFCE4" w14:textId="77777777" w:rsidR="005749B0" w:rsidRDefault="005749B0" w:rsidP="00BD1A98"/>
        </w:tc>
        <w:tc>
          <w:tcPr>
            <w:tcW w:w="4629" w:type="dxa"/>
          </w:tcPr>
          <w:p w14:paraId="57349397" w14:textId="77777777" w:rsidR="005749B0" w:rsidRDefault="005749B0" w:rsidP="00BD1A98"/>
        </w:tc>
      </w:tr>
    </w:tbl>
    <w:p w14:paraId="303783DF" w14:textId="77777777" w:rsidR="000B225A" w:rsidRDefault="000B225A" w:rsidP="00734259">
      <w:pPr>
        <w:spacing w:line="360" w:lineRule="auto"/>
        <w:rPr>
          <w:sz w:val="28"/>
          <w:szCs w:val="28"/>
        </w:rPr>
        <w:sectPr w:rsidR="000B225A" w:rsidSect="00894D4F">
          <w:pgSz w:w="16838" w:h="11906" w:orient="landscape"/>
          <w:pgMar w:top="1440" w:right="1440" w:bottom="1440" w:left="1440" w:header="709" w:footer="709" w:gutter="0"/>
          <w:cols w:space="708"/>
          <w:docGrid w:linePitch="360"/>
        </w:sectPr>
      </w:pPr>
    </w:p>
    <w:p w14:paraId="5CCADED9" w14:textId="77777777" w:rsidR="004337D9" w:rsidRDefault="0030048A" w:rsidP="006A2F75">
      <w:pPr>
        <w:pStyle w:val="Heading1"/>
        <w:jc w:val="center"/>
      </w:pPr>
      <w:bookmarkStart w:id="114" w:name="_Appendix_15:_Student"/>
      <w:bookmarkStart w:id="115" w:name="_Toc465262525"/>
      <w:bookmarkStart w:id="116" w:name="_Toc44521792"/>
      <w:bookmarkEnd w:id="106"/>
      <w:bookmarkEnd w:id="114"/>
      <w:r>
        <w:t>Notes</w:t>
      </w:r>
      <w:bookmarkEnd w:id="115"/>
      <w:bookmarkEnd w:id="116"/>
    </w:p>
    <w:p w14:paraId="6DD406B1" w14:textId="77777777"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30048A" w:rsidRPr="0030048A" w:rsidSect="00921923">
      <w:headerReference w:type="default" r:id="rId154"/>
      <w:footerReference w:type="default" r:id="rId15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46FA5" w14:textId="77777777" w:rsidR="00CD214F" w:rsidRDefault="00CD214F" w:rsidP="000C16C7">
      <w:pPr>
        <w:spacing w:after="0" w:line="240" w:lineRule="auto"/>
      </w:pPr>
      <w:r>
        <w:separator/>
      </w:r>
    </w:p>
  </w:endnote>
  <w:endnote w:type="continuationSeparator" w:id="0">
    <w:p w14:paraId="48E448C1" w14:textId="77777777" w:rsidR="00CD214F" w:rsidRDefault="00CD214F"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14D95" w14:textId="78000BB7" w:rsidR="00EE2242" w:rsidRDefault="00EE2242">
    <w:pPr>
      <w:pStyle w:val="Footer"/>
    </w:pPr>
    <w:r>
      <w:rPr>
        <w:noProof/>
        <w:lang w:eastAsia="en-AU"/>
      </w:rPr>
      <w:drawing>
        <wp:inline distT="0" distB="0" distL="0" distR="0" wp14:anchorId="34CE50A2" wp14:editId="3152298E">
          <wp:extent cx="5731510" cy="4191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0496B" w14:textId="2BF146A8" w:rsidR="00CD214F" w:rsidRPr="00542CE3" w:rsidRDefault="00CD214F" w:rsidP="00542CE3">
    <w:pPr>
      <w:pStyle w:val="Footer"/>
    </w:pPr>
    <w:r w:rsidRPr="00542CE3">
      <w:t>© Department of Education Western Australia</w:t>
    </w:r>
    <w:r>
      <w:t xml:space="preserve"> 2020:</w:t>
    </w:r>
    <w:r w:rsidRPr="00542CE3">
      <w:t xml:space="preserve"> </w:t>
    </w:r>
    <w:r>
      <w:t>Caring for country 1.0</w:t>
    </w:r>
    <w:r w:rsidRPr="00542CE3">
      <w:rPr>
        <w:noProof/>
        <w:lang w:eastAsia="en-AU"/>
      </w:rPr>
      <w:drawing>
        <wp:anchor distT="0" distB="0" distL="114300" distR="114300" simplePos="0" relativeHeight="251702272" behindDoc="0" locked="0" layoutInCell="1" allowOverlap="1" wp14:anchorId="12F7C3AF" wp14:editId="461AD309">
          <wp:simplePos x="4829175" y="9582150"/>
          <wp:positionH relativeFrom="margin">
            <wp:align>right</wp:align>
          </wp:positionH>
          <wp:positionV relativeFrom="paragraph">
            <wp:posOffset>0</wp:posOffset>
          </wp:positionV>
          <wp:extent cx="720000" cy="252000"/>
          <wp:effectExtent l="0" t="0" r="4445" b="0"/>
          <wp:wrapNone/>
          <wp:docPr id="476" name="Picture 476"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AFB00" w14:textId="77777777" w:rsidR="00921923" w:rsidRPr="00542CE3" w:rsidRDefault="00921923" w:rsidP="00921923">
    <w:pPr>
      <w:pStyle w:val="Footer"/>
    </w:pPr>
    <w:r w:rsidRPr="00542CE3">
      <w:t>© Department of Education Western Australia</w:t>
    </w:r>
    <w:r>
      <w:t xml:space="preserve"> 2020:</w:t>
    </w:r>
    <w:r w:rsidRPr="00542CE3">
      <w:t xml:space="preserve"> </w:t>
    </w:r>
    <w:r>
      <w:t>Caring for country 1.0</w:t>
    </w:r>
    <w:r w:rsidRPr="00542CE3">
      <w:rPr>
        <w:noProof/>
        <w:lang w:eastAsia="en-AU"/>
      </w:rPr>
      <w:drawing>
        <wp:anchor distT="0" distB="0" distL="114300" distR="114300" simplePos="0" relativeHeight="251704320" behindDoc="0" locked="0" layoutInCell="1" allowOverlap="1" wp14:anchorId="4B5C2AA2" wp14:editId="29DC5774">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7FDD62" w14:textId="77777777" w:rsidR="00CD214F" w:rsidRPr="000954F7" w:rsidRDefault="00CD214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81FA2" w14:textId="77777777" w:rsidR="00CD214F" w:rsidRDefault="00CD214F" w:rsidP="000C16C7">
      <w:pPr>
        <w:spacing w:after="0" w:line="240" w:lineRule="auto"/>
      </w:pPr>
      <w:r>
        <w:separator/>
      </w:r>
    </w:p>
  </w:footnote>
  <w:footnote w:type="continuationSeparator" w:id="0">
    <w:p w14:paraId="78AB531C" w14:textId="77777777" w:rsidR="00CD214F" w:rsidRDefault="00CD214F"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015A44C5" w14:textId="0601A342" w:rsidR="00CD214F" w:rsidRDefault="00CD214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921923" w:rsidRPr="00921923">
          <w:rPr>
            <w:b/>
            <w:bCs/>
            <w:noProof/>
          </w:rPr>
          <w:t>51</w:t>
        </w:r>
        <w:r>
          <w:rPr>
            <w:b/>
            <w:bCs/>
            <w:noProof/>
          </w:rPr>
          <w:fldChar w:fldCharType="end"/>
        </w:r>
      </w:p>
    </w:sdtContent>
  </w:sdt>
  <w:p w14:paraId="7F0CEA0B" w14:textId="77777777" w:rsidR="00CD214F" w:rsidRDefault="00CD21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320803165"/>
      <w:docPartObj>
        <w:docPartGallery w:val="Page Numbers (Top of Page)"/>
        <w:docPartUnique/>
      </w:docPartObj>
    </w:sdtPr>
    <w:sdtEndPr>
      <w:rPr>
        <w:b/>
        <w:bCs/>
        <w:noProof/>
        <w:color w:val="auto"/>
        <w:spacing w:val="0"/>
      </w:rPr>
    </w:sdtEndPr>
    <w:sdtContent>
      <w:p w14:paraId="095B4E3C" w14:textId="72FD11D0" w:rsidR="00CD214F" w:rsidRDefault="00CD214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921923" w:rsidRPr="00921923">
          <w:rPr>
            <w:b/>
            <w:bCs/>
            <w:noProof/>
          </w:rPr>
          <w:t>67</w:t>
        </w:r>
        <w:r>
          <w:rPr>
            <w:b/>
            <w:bCs/>
            <w:noProof/>
          </w:rPr>
          <w:fldChar w:fldCharType="end"/>
        </w:r>
      </w:p>
    </w:sdtContent>
  </w:sdt>
  <w:p w14:paraId="0ED506E7" w14:textId="77777777" w:rsidR="00CD214F" w:rsidRDefault="00CD2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83400" w14:textId="77777777" w:rsidR="00CD214F" w:rsidRDefault="00CD21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40C07962"/>
    <w:lvl w:ilvl="0" w:tplc="770A2F62">
      <w:start w:val="1"/>
      <w:numFmt w:val="bullet"/>
      <w:pStyle w:val="ListParagraph"/>
      <w:lvlText w:val=""/>
      <w:lvlJc w:val="left"/>
      <w:pPr>
        <w:ind w:left="786"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7568BE"/>
    <w:multiLevelType w:val="hybridMultilevel"/>
    <w:tmpl w:val="0CE045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962456"/>
    <w:multiLevelType w:val="multilevel"/>
    <w:tmpl w:val="4B266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4" w15:restartNumberingAfterBreak="0">
    <w:nsid w:val="145A6696"/>
    <w:multiLevelType w:val="hybridMultilevel"/>
    <w:tmpl w:val="A2786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4B477B"/>
    <w:multiLevelType w:val="hybridMultilevel"/>
    <w:tmpl w:val="12FC98BE"/>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994F9D"/>
    <w:multiLevelType w:val="hybridMultilevel"/>
    <w:tmpl w:val="F9C0DA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42023BD"/>
    <w:multiLevelType w:val="hybridMultilevel"/>
    <w:tmpl w:val="7A2A1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57418B"/>
    <w:multiLevelType w:val="hybridMultilevel"/>
    <w:tmpl w:val="B4466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14D1B66"/>
    <w:multiLevelType w:val="hybridMultilevel"/>
    <w:tmpl w:val="A074F6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281A94"/>
    <w:multiLevelType w:val="hybridMultilevel"/>
    <w:tmpl w:val="94E23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2F4F90"/>
    <w:multiLevelType w:val="hybridMultilevel"/>
    <w:tmpl w:val="EE9EB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CF5F74"/>
    <w:multiLevelType w:val="hybridMultilevel"/>
    <w:tmpl w:val="A21CB6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CCC2538"/>
    <w:multiLevelType w:val="hybridMultilevel"/>
    <w:tmpl w:val="1C7C1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DE61F4"/>
    <w:multiLevelType w:val="hybridMultilevel"/>
    <w:tmpl w:val="4998D3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18502A"/>
    <w:multiLevelType w:val="hybridMultilevel"/>
    <w:tmpl w:val="4E824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1B3B89"/>
    <w:multiLevelType w:val="hybridMultilevel"/>
    <w:tmpl w:val="6534D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8243A3"/>
    <w:multiLevelType w:val="hybridMultilevel"/>
    <w:tmpl w:val="085C31D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95FC8"/>
    <w:multiLevelType w:val="hybridMultilevel"/>
    <w:tmpl w:val="D77C2E2A"/>
    <w:lvl w:ilvl="0" w:tplc="0C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4C286879"/>
    <w:multiLevelType w:val="hybridMultilevel"/>
    <w:tmpl w:val="93C45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120409"/>
    <w:multiLevelType w:val="hybridMultilevel"/>
    <w:tmpl w:val="0E1C8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941BE7"/>
    <w:multiLevelType w:val="hybridMultilevel"/>
    <w:tmpl w:val="52029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4C4577"/>
    <w:multiLevelType w:val="hybridMultilevel"/>
    <w:tmpl w:val="39E22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3B332C"/>
    <w:multiLevelType w:val="hybridMultilevel"/>
    <w:tmpl w:val="D6983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B672EA"/>
    <w:multiLevelType w:val="hybridMultilevel"/>
    <w:tmpl w:val="0CBA8CB6"/>
    <w:lvl w:ilvl="0" w:tplc="0E9CF8B6">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1761FC"/>
    <w:multiLevelType w:val="hybridMultilevel"/>
    <w:tmpl w:val="5DC48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82151E"/>
    <w:multiLevelType w:val="hybridMultilevel"/>
    <w:tmpl w:val="8D8A4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6F26CF"/>
    <w:multiLevelType w:val="hybridMultilevel"/>
    <w:tmpl w:val="28FEE914"/>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0" w15:restartNumberingAfterBreak="0">
    <w:nsid w:val="6CC474EA"/>
    <w:multiLevelType w:val="hybridMultilevel"/>
    <w:tmpl w:val="0688C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08712D"/>
    <w:multiLevelType w:val="hybridMultilevel"/>
    <w:tmpl w:val="4A506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D76BC2"/>
    <w:multiLevelType w:val="hybridMultilevel"/>
    <w:tmpl w:val="644E93B8"/>
    <w:lvl w:ilvl="0" w:tplc="0C090001">
      <w:start w:val="1"/>
      <w:numFmt w:val="bullet"/>
      <w:lvlText w:val=""/>
      <w:lvlJc w:val="left"/>
      <w:pPr>
        <w:ind w:left="1177" w:hanging="360"/>
      </w:pPr>
      <w:rPr>
        <w:rFonts w:ascii="Symbol" w:hAnsi="Symbol" w:hint="default"/>
      </w:rPr>
    </w:lvl>
    <w:lvl w:ilvl="1" w:tplc="0C090003" w:tentative="1">
      <w:start w:val="1"/>
      <w:numFmt w:val="bullet"/>
      <w:lvlText w:val="o"/>
      <w:lvlJc w:val="left"/>
      <w:pPr>
        <w:ind w:left="1897" w:hanging="360"/>
      </w:pPr>
      <w:rPr>
        <w:rFonts w:ascii="Courier New" w:hAnsi="Courier New" w:cs="Courier New" w:hint="default"/>
      </w:rPr>
    </w:lvl>
    <w:lvl w:ilvl="2" w:tplc="0C090005" w:tentative="1">
      <w:start w:val="1"/>
      <w:numFmt w:val="bullet"/>
      <w:lvlText w:val=""/>
      <w:lvlJc w:val="left"/>
      <w:pPr>
        <w:ind w:left="2617" w:hanging="360"/>
      </w:pPr>
      <w:rPr>
        <w:rFonts w:ascii="Wingdings" w:hAnsi="Wingdings" w:hint="default"/>
      </w:rPr>
    </w:lvl>
    <w:lvl w:ilvl="3" w:tplc="0C090001" w:tentative="1">
      <w:start w:val="1"/>
      <w:numFmt w:val="bullet"/>
      <w:lvlText w:val=""/>
      <w:lvlJc w:val="left"/>
      <w:pPr>
        <w:ind w:left="3337" w:hanging="360"/>
      </w:pPr>
      <w:rPr>
        <w:rFonts w:ascii="Symbol" w:hAnsi="Symbol" w:hint="default"/>
      </w:rPr>
    </w:lvl>
    <w:lvl w:ilvl="4" w:tplc="0C090003" w:tentative="1">
      <w:start w:val="1"/>
      <w:numFmt w:val="bullet"/>
      <w:lvlText w:val="o"/>
      <w:lvlJc w:val="left"/>
      <w:pPr>
        <w:ind w:left="4057" w:hanging="360"/>
      </w:pPr>
      <w:rPr>
        <w:rFonts w:ascii="Courier New" w:hAnsi="Courier New" w:cs="Courier New" w:hint="default"/>
      </w:rPr>
    </w:lvl>
    <w:lvl w:ilvl="5" w:tplc="0C090005" w:tentative="1">
      <w:start w:val="1"/>
      <w:numFmt w:val="bullet"/>
      <w:lvlText w:val=""/>
      <w:lvlJc w:val="left"/>
      <w:pPr>
        <w:ind w:left="4777" w:hanging="360"/>
      </w:pPr>
      <w:rPr>
        <w:rFonts w:ascii="Wingdings" w:hAnsi="Wingdings" w:hint="default"/>
      </w:rPr>
    </w:lvl>
    <w:lvl w:ilvl="6" w:tplc="0C090001" w:tentative="1">
      <w:start w:val="1"/>
      <w:numFmt w:val="bullet"/>
      <w:lvlText w:val=""/>
      <w:lvlJc w:val="left"/>
      <w:pPr>
        <w:ind w:left="5497" w:hanging="360"/>
      </w:pPr>
      <w:rPr>
        <w:rFonts w:ascii="Symbol" w:hAnsi="Symbol" w:hint="default"/>
      </w:rPr>
    </w:lvl>
    <w:lvl w:ilvl="7" w:tplc="0C090003" w:tentative="1">
      <w:start w:val="1"/>
      <w:numFmt w:val="bullet"/>
      <w:lvlText w:val="o"/>
      <w:lvlJc w:val="left"/>
      <w:pPr>
        <w:ind w:left="6217" w:hanging="360"/>
      </w:pPr>
      <w:rPr>
        <w:rFonts w:ascii="Courier New" w:hAnsi="Courier New" w:cs="Courier New" w:hint="default"/>
      </w:rPr>
    </w:lvl>
    <w:lvl w:ilvl="8" w:tplc="0C090005" w:tentative="1">
      <w:start w:val="1"/>
      <w:numFmt w:val="bullet"/>
      <w:lvlText w:val=""/>
      <w:lvlJc w:val="left"/>
      <w:pPr>
        <w:ind w:left="6937" w:hanging="360"/>
      </w:pPr>
      <w:rPr>
        <w:rFonts w:ascii="Wingdings" w:hAnsi="Wingdings" w:hint="default"/>
      </w:rPr>
    </w:lvl>
  </w:abstractNum>
  <w:abstractNum w:abstractNumId="33" w15:restartNumberingAfterBreak="0">
    <w:nsid w:val="7B6F365A"/>
    <w:multiLevelType w:val="hybridMultilevel"/>
    <w:tmpl w:val="96D01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2067D"/>
    <w:multiLevelType w:val="hybridMultilevel"/>
    <w:tmpl w:val="4498FF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FCC1CA8"/>
    <w:multiLevelType w:val="hybridMultilevel"/>
    <w:tmpl w:val="1A160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8"/>
  </w:num>
  <w:num w:numId="4">
    <w:abstractNumId w:val="34"/>
  </w:num>
  <w:num w:numId="5">
    <w:abstractNumId w:val="3"/>
  </w:num>
  <w:num w:numId="6">
    <w:abstractNumId w:val="12"/>
  </w:num>
  <w:num w:numId="7">
    <w:abstractNumId w:val="1"/>
  </w:num>
  <w:num w:numId="8">
    <w:abstractNumId w:val="25"/>
  </w:num>
  <w:num w:numId="9">
    <w:abstractNumId w:val="18"/>
  </w:num>
  <w:num w:numId="10">
    <w:abstractNumId w:val="9"/>
  </w:num>
  <w:num w:numId="11">
    <w:abstractNumId w:val="19"/>
  </w:num>
  <w:num w:numId="12">
    <w:abstractNumId w:val="6"/>
  </w:num>
  <w:num w:numId="13">
    <w:abstractNumId w:val="35"/>
  </w:num>
  <w:num w:numId="14">
    <w:abstractNumId w:val="27"/>
  </w:num>
  <w:num w:numId="15">
    <w:abstractNumId w:val="29"/>
  </w:num>
  <w:num w:numId="16">
    <w:abstractNumId w:val="32"/>
  </w:num>
  <w:num w:numId="17">
    <w:abstractNumId w:val="26"/>
  </w:num>
  <w:num w:numId="18">
    <w:abstractNumId w:val="17"/>
  </w:num>
  <w:num w:numId="19">
    <w:abstractNumId w:val="20"/>
  </w:num>
  <w:num w:numId="20">
    <w:abstractNumId w:val="21"/>
  </w:num>
  <w:num w:numId="21">
    <w:abstractNumId w:val="31"/>
  </w:num>
  <w:num w:numId="22">
    <w:abstractNumId w:val="11"/>
  </w:num>
  <w:num w:numId="23">
    <w:abstractNumId w:val="30"/>
  </w:num>
  <w:num w:numId="24">
    <w:abstractNumId w:val="14"/>
  </w:num>
  <w:num w:numId="25">
    <w:abstractNumId w:val="23"/>
  </w:num>
  <w:num w:numId="26">
    <w:abstractNumId w:val="16"/>
  </w:num>
  <w:num w:numId="27">
    <w:abstractNumId w:val="36"/>
  </w:num>
  <w:num w:numId="28">
    <w:abstractNumId w:val="33"/>
  </w:num>
  <w:num w:numId="29">
    <w:abstractNumId w:val="7"/>
  </w:num>
  <w:num w:numId="30">
    <w:abstractNumId w:val="24"/>
  </w:num>
  <w:num w:numId="31">
    <w:abstractNumId w:val="15"/>
  </w:num>
  <w:num w:numId="32">
    <w:abstractNumId w:val="22"/>
  </w:num>
  <w:num w:numId="33">
    <w:abstractNumId w:val="5"/>
  </w:num>
  <w:num w:numId="34">
    <w:abstractNumId w:val="4"/>
  </w:num>
  <w:num w:numId="35">
    <w:abstractNumId w:val="0"/>
  </w:num>
  <w:num w:numId="36">
    <w:abstractNumId w:val="13"/>
  </w:num>
  <w:num w:numId="37">
    <w:abstractNumId w:val="0"/>
  </w:num>
  <w:num w:numId="38">
    <w:abstractNumId w:val="2"/>
  </w:num>
  <w:num w:numId="39">
    <w:abstractNumId w:val="0"/>
  </w:num>
  <w:num w:numId="40">
    <w:abstractNumId w:val="0"/>
  </w:num>
  <w:num w:numId="41">
    <w:abstractNumId w:val="0"/>
  </w:num>
  <w:num w:numId="42">
    <w:abstractNumId w:val="0"/>
  </w:num>
  <w:num w:numId="43">
    <w:abstractNumId w:val="0"/>
  </w:num>
  <w:num w:numId="4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DEDEkZGJuaWFko6SsGpxcWZ+XkgBUYWtQAFUqyvLQAAAA=="/>
  </w:docVars>
  <w:rsids>
    <w:rsidRoot w:val="000C16C7"/>
    <w:rsid w:val="000007E4"/>
    <w:rsid w:val="000016F4"/>
    <w:rsid w:val="00002E4E"/>
    <w:rsid w:val="000046A4"/>
    <w:rsid w:val="000046B3"/>
    <w:rsid w:val="00004BB2"/>
    <w:rsid w:val="0000600D"/>
    <w:rsid w:val="000067F5"/>
    <w:rsid w:val="00007C5F"/>
    <w:rsid w:val="000105C8"/>
    <w:rsid w:val="0001204C"/>
    <w:rsid w:val="00012C08"/>
    <w:rsid w:val="000132C5"/>
    <w:rsid w:val="000138A6"/>
    <w:rsid w:val="00014439"/>
    <w:rsid w:val="000157A5"/>
    <w:rsid w:val="00015FE7"/>
    <w:rsid w:val="00016883"/>
    <w:rsid w:val="00017A17"/>
    <w:rsid w:val="00020151"/>
    <w:rsid w:val="0002176E"/>
    <w:rsid w:val="00021C00"/>
    <w:rsid w:val="000233DF"/>
    <w:rsid w:val="0002371B"/>
    <w:rsid w:val="000238D9"/>
    <w:rsid w:val="00024608"/>
    <w:rsid w:val="00025667"/>
    <w:rsid w:val="000256E5"/>
    <w:rsid w:val="0002605E"/>
    <w:rsid w:val="00026243"/>
    <w:rsid w:val="000262B4"/>
    <w:rsid w:val="0002764C"/>
    <w:rsid w:val="00030E37"/>
    <w:rsid w:val="000314F9"/>
    <w:rsid w:val="00032691"/>
    <w:rsid w:val="00032D9C"/>
    <w:rsid w:val="00033371"/>
    <w:rsid w:val="000337FF"/>
    <w:rsid w:val="00033C85"/>
    <w:rsid w:val="0003461B"/>
    <w:rsid w:val="00034D06"/>
    <w:rsid w:val="00035DC6"/>
    <w:rsid w:val="00036BE1"/>
    <w:rsid w:val="00036E7D"/>
    <w:rsid w:val="0003763B"/>
    <w:rsid w:val="00037877"/>
    <w:rsid w:val="00040F49"/>
    <w:rsid w:val="0004183F"/>
    <w:rsid w:val="00041F5B"/>
    <w:rsid w:val="00042859"/>
    <w:rsid w:val="000432D4"/>
    <w:rsid w:val="00045474"/>
    <w:rsid w:val="000454CD"/>
    <w:rsid w:val="0004565F"/>
    <w:rsid w:val="0005027E"/>
    <w:rsid w:val="00050BEC"/>
    <w:rsid w:val="00050C39"/>
    <w:rsid w:val="00052818"/>
    <w:rsid w:val="00053910"/>
    <w:rsid w:val="00056A29"/>
    <w:rsid w:val="00056D77"/>
    <w:rsid w:val="000570E0"/>
    <w:rsid w:val="000578A6"/>
    <w:rsid w:val="00057F45"/>
    <w:rsid w:val="00060341"/>
    <w:rsid w:val="00063490"/>
    <w:rsid w:val="00063DF8"/>
    <w:rsid w:val="0006448A"/>
    <w:rsid w:val="00065A2E"/>
    <w:rsid w:val="000669C4"/>
    <w:rsid w:val="00066BE3"/>
    <w:rsid w:val="0006720A"/>
    <w:rsid w:val="0007073F"/>
    <w:rsid w:val="00070975"/>
    <w:rsid w:val="000736F7"/>
    <w:rsid w:val="00074CD0"/>
    <w:rsid w:val="0007529A"/>
    <w:rsid w:val="00075FEA"/>
    <w:rsid w:val="000805A8"/>
    <w:rsid w:val="000821F6"/>
    <w:rsid w:val="000848C0"/>
    <w:rsid w:val="00085737"/>
    <w:rsid w:val="00087E31"/>
    <w:rsid w:val="00087F6F"/>
    <w:rsid w:val="000928C5"/>
    <w:rsid w:val="00092BED"/>
    <w:rsid w:val="00092C92"/>
    <w:rsid w:val="000934C5"/>
    <w:rsid w:val="00094677"/>
    <w:rsid w:val="000954F7"/>
    <w:rsid w:val="00095AA4"/>
    <w:rsid w:val="0009716F"/>
    <w:rsid w:val="000977DB"/>
    <w:rsid w:val="000A18BA"/>
    <w:rsid w:val="000A1C5C"/>
    <w:rsid w:val="000A252B"/>
    <w:rsid w:val="000A2BB2"/>
    <w:rsid w:val="000A39AD"/>
    <w:rsid w:val="000A4D78"/>
    <w:rsid w:val="000A5479"/>
    <w:rsid w:val="000A69E2"/>
    <w:rsid w:val="000A6C22"/>
    <w:rsid w:val="000A776C"/>
    <w:rsid w:val="000A7A6A"/>
    <w:rsid w:val="000A7BA9"/>
    <w:rsid w:val="000B042E"/>
    <w:rsid w:val="000B117A"/>
    <w:rsid w:val="000B1980"/>
    <w:rsid w:val="000B225A"/>
    <w:rsid w:val="000B24DE"/>
    <w:rsid w:val="000B27F4"/>
    <w:rsid w:val="000B289D"/>
    <w:rsid w:val="000B32BA"/>
    <w:rsid w:val="000B34BC"/>
    <w:rsid w:val="000B48CE"/>
    <w:rsid w:val="000B543E"/>
    <w:rsid w:val="000B7062"/>
    <w:rsid w:val="000C12E7"/>
    <w:rsid w:val="000C16C7"/>
    <w:rsid w:val="000C209F"/>
    <w:rsid w:val="000C27BA"/>
    <w:rsid w:val="000C4129"/>
    <w:rsid w:val="000C4F4E"/>
    <w:rsid w:val="000C6295"/>
    <w:rsid w:val="000C6A65"/>
    <w:rsid w:val="000C6B87"/>
    <w:rsid w:val="000C74C0"/>
    <w:rsid w:val="000C771B"/>
    <w:rsid w:val="000C7BF9"/>
    <w:rsid w:val="000C7C61"/>
    <w:rsid w:val="000C7FCF"/>
    <w:rsid w:val="000D0631"/>
    <w:rsid w:val="000D0BC5"/>
    <w:rsid w:val="000D1043"/>
    <w:rsid w:val="000D14C5"/>
    <w:rsid w:val="000D1907"/>
    <w:rsid w:val="000D1DC4"/>
    <w:rsid w:val="000D238D"/>
    <w:rsid w:val="000D23BD"/>
    <w:rsid w:val="000D2EF6"/>
    <w:rsid w:val="000D37E7"/>
    <w:rsid w:val="000D4288"/>
    <w:rsid w:val="000D4881"/>
    <w:rsid w:val="000D5785"/>
    <w:rsid w:val="000D621D"/>
    <w:rsid w:val="000D6FE0"/>
    <w:rsid w:val="000D7380"/>
    <w:rsid w:val="000D777A"/>
    <w:rsid w:val="000D793C"/>
    <w:rsid w:val="000D7E0F"/>
    <w:rsid w:val="000E0FDA"/>
    <w:rsid w:val="000E1C06"/>
    <w:rsid w:val="000E2C46"/>
    <w:rsid w:val="000E30A7"/>
    <w:rsid w:val="000E55C2"/>
    <w:rsid w:val="000E5CEB"/>
    <w:rsid w:val="000E5F7E"/>
    <w:rsid w:val="000F16A9"/>
    <w:rsid w:val="000F2D9D"/>
    <w:rsid w:val="000F3204"/>
    <w:rsid w:val="000F473B"/>
    <w:rsid w:val="000F4ECF"/>
    <w:rsid w:val="000F5A66"/>
    <w:rsid w:val="000F639D"/>
    <w:rsid w:val="000F6A79"/>
    <w:rsid w:val="000F7269"/>
    <w:rsid w:val="000F72B1"/>
    <w:rsid w:val="000F7341"/>
    <w:rsid w:val="00101020"/>
    <w:rsid w:val="00101218"/>
    <w:rsid w:val="0010171E"/>
    <w:rsid w:val="0010183F"/>
    <w:rsid w:val="00101875"/>
    <w:rsid w:val="001021B6"/>
    <w:rsid w:val="001064A4"/>
    <w:rsid w:val="001068AE"/>
    <w:rsid w:val="00106952"/>
    <w:rsid w:val="00107CE8"/>
    <w:rsid w:val="001113A2"/>
    <w:rsid w:val="0011224D"/>
    <w:rsid w:val="00113005"/>
    <w:rsid w:val="00113BC1"/>
    <w:rsid w:val="00114E2E"/>
    <w:rsid w:val="00115ECF"/>
    <w:rsid w:val="00116B8C"/>
    <w:rsid w:val="00116E10"/>
    <w:rsid w:val="00116E25"/>
    <w:rsid w:val="0011784B"/>
    <w:rsid w:val="001212EF"/>
    <w:rsid w:val="00123007"/>
    <w:rsid w:val="001242C5"/>
    <w:rsid w:val="00126A56"/>
    <w:rsid w:val="00127A56"/>
    <w:rsid w:val="0013020F"/>
    <w:rsid w:val="00130A0C"/>
    <w:rsid w:val="001316EC"/>
    <w:rsid w:val="001320B2"/>
    <w:rsid w:val="00132DCA"/>
    <w:rsid w:val="00133EC5"/>
    <w:rsid w:val="00135156"/>
    <w:rsid w:val="0013662E"/>
    <w:rsid w:val="00136EF9"/>
    <w:rsid w:val="00137872"/>
    <w:rsid w:val="001404B6"/>
    <w:rsid w:val="001413C3"/>
    <w:rsid w:val="00141E94"/>
    <w:rsid w:val="00143322"/>
    <w:rsid w:val="00143ED3"/>
    <w:rsid w:val="00144B0B"/>
    <w:rsid w:val="001463EC"/>
    <w:rsid w:val="001465DA"/>
    <w:rsid w:val="0014696C"/>
    <w:rsid w:val="001469DE"/>
    <w:rsid w:val="00146B98"/>
    <w:rsid w:val="0014700F"/>
    <w:rsid w:val="00147AB8"/>
    <w:rsid w:val="00151791"/>
    <w:rsid w:val="00153B21"/>
    <w:rsid w:val="00153B77"/>
    <w:rsid w:val="00153E88"/>
    <w:rsid w:val="00156EB9"/>
    <w:rsid w:val="00157074"/>
    <w:rsid w:val="00157D7F"/>
    <w:rsid w:val="00157DD6"/>
    <w:rsid w:val="00157ED2"/>
    <w:rsid w:val="001604EC"/>
    <w:rsid w:val="00160602"/>
    <w:rsid w:val="00160685"/>
    <w:rsid w:val="001616A6"/>
    <w:rsid w:val="00164776"/>
    <w:rsid w:val="001658F7"/>
    <w:rsid w:val="00166ABD"/>
    <w:rsid w:val="0016702C"/>
    <w:rsid w:val="001676D8"/>
    <w:rsid w:val="001714B5"/>
    <w:rsid w:val="001725C5"/>
    <w:rsid w:val="00172834"/>
    <w:rsid w:val="001732C1"/>
    <w:rsid w:val="00173735"/>
    <w:rsid w:val="00173F06"/>
    <w:rsid w:val="0017480B"/>
    <w:rsid w:val="00174B6A"/>
    <w:rsid w:val="00175289"/>
    <w:rsid w:val="001769E1"/>
    <w:rsid w:val="00176C69"/>
    <w:rsid w:val="0017797C"/>
    <w:rsid w:val="00177FFB"/>
    <w:rsid w:val="001828E0"/>
    <w:rsid w:val="00182C8D"/>
    <w:rsid w:val="00184546"/>
    <w:rsid w:val="00185FD4"/>
    <w:rsid w:val="00187F73"/>
    <w:rsid w:val="00191A3A"/>
    <w:rsid w:val="0019342E"/>
    <w:rsid w:val="001938DD"/>
    <w:rsid w:val="0019391E"/>
    <w:rsid w:val="00194E38"/>
    <w:rsid w:val="001950BA"/>
    <w:rsid w:val="00196457"/>
    <w:rsid w:val="00196702"/>
    <w:rsid w:val="001977BD"/>
    <w:rsid w:val="001A085E"/>
    <w:rsid w:val="001A0A15"/>
    <w:rsid w:val="001A13C2"/>
    <w:rsid w:val="001A1454"/>
    <w:rsid w:val="001A2F56"/>
    <w:rsid w:val="001A48DE"/>
    <w:rsid w:val="001A50E7"/>
    <w:rsid w:val="001A6BED"/>
    <w:rsid w:val="001A71B4"/>
    <w:rsid w:val="001A7CB3"/>
    <w:rsid w:val="001B0E1C"/>
    <w:rsid w:val="001B15E3"/>
    <w:rsid w:val="001B25D9"/>
    <w:rsid w:val="001B38D1"/>
    <w:rsid w:val="001B47FA"/>
    <w:rsid w:val="001B5506"/>
    <w:rsid w:val="001B5606"/>
    <w:rsid w:val="001B565F"/>
    <w:rsid w:val="001B5E47"/>
    <w:rsid w:val="001B669F"/>
    <w:rsid w:val="001B67C7"/>
    <w:rsid w:val="001B6D03"/>
    <w:rsid w:val="001C20A0"/>
    <w:rsid w:val="001C3260"/>
    <w:rsid w:val="001C37DC"/>
    <w:rsid w:val="001C3D24"/>
    <w:rsid w:val="001C52C7"/>
    <w:rsid w:val="001C542D"/>
    <w:rsid w:val="001C549E"/>
    <w:rsid w:val="001C55E8"/>
    <w:rsid w:val="001C675D"/>
    <w:rsid w:val="001C7D43"/>
    <w:rsid w:val="001D0DE3"/>
    <w:rsid w:val="001D1148"/>
    <w:rsid w:val="001D28F0"/>
    <w:rsid w:val="001D3920"/>
    <w:rsid w:val="001D3E20"/>
    <w:rsid w:val="001D5A1D"/>
    <w:rsid w:val="001D60F9"/>
    <w:rsid w:val="001D64EF"/>
    <w:rsid w:val="001D76AC"/>
    <w:rsid w:val="001D7AA7"/>
    <w:rsid w:val="001E0F03"/>
    <w:rsid w:val="001E13A4"/>
    <w:rsid w:val="001E33CC"/>
    <w:rsid w:val="001E500F"/>
    <w:rsid w:val="001E5EE1"/>
    <w:rsid w:val="001E64D8"/>
    <w:rsid w:val="001E711B"/>
    <w:rsid w:val="001F019D"/>
    <w:rsid w:val="001F076C"/>
    <w:rsid w:val="001F0957"/>
    <w:rsid w:val="001F1F40"/>
    <w:rsid w:val="001F24F3"/>
    <w:rsid w:val="001F3A82"/>
    <w:rsid w:val="001F413A"/>
    <w:rsid w:val="00200E0A"/>
    <w:rsid w:val="002012EC"/>
    <w:rsid w:val="00202A55"/>
    <w:rsid w:val="00203FB8"/>
    <w:rsid w:val="00204BC6"/>
    <w:rsid w:val="002055DF"/>
    <w:rsid w:val="0020597E"/>
    <w:rsid w:val="0021088D"/>
    <w:rsid w:val="00211863"/>
    <w:rsid w:val="002120BA"/>
    <w:rsid w:val="00212B21"/>
    <w:rsid w:val="002132E9"/>
    <w:rsid w:val="00213D44"/>
    <w:rsid w:val="00215493"/>
    <w:rsid w:val="00215516"/>
    <w:rsid w:val="0021587C"/>
    <w:rsid w:val="002160C1"/>
    <w:rsid w:val="00216E4F"/>
    <w:rsid w:val="0021708A"/>
    <w:rsid w:val="00217509"/>
    <w:rsid w:val="00217BA2"/>
    <w:rsid w:val="002215C6"/>
    <w:rsid w:val="0022172C"/>
    <w:rsid w:val="00221DCF"/>
    <w:rsid w:val="00222BB3"/>
    <w:rsid w:val="00224558"/>
    <w:rsid w:val="00224E8E"/>
    <w:rsid w:val="00225FEA"/>
    <w:rsid w:val="0022782F"/>
    <w:rsid w:val="00230414"/>
    <w:rsid w:val="0023073B"/>
    <w:rsid w:val="0023126F"/>
    <w:rsid w:val="00232678"/>
    <w:rsid w:val="00232C1F"/>
    <w:rsid w:val="002377DB"/>
    <w:rsid w:val="00237CD5"/>
    <w:rsid w:val="00242F79"/>
    <w:rsid w:val="00243932"/>
    <w:rsid w:val="00243B32"/>
    <w:rsid w:val="00243E5C"/>
    <w:rsid w:val="002443A0"/>
    <w:rsid w:val="0024487D"/>
    <w:rsid w:val="0024530E"/>
    <w:rsid w:val="00245560"/>
    <w:rsid w:val="0024627C"/>
    <w:rsid w:val="00246469"/>
    <w:rsid w:val="00246825"/>
    <w:rsid w:val="00247D82"/>
    <w:rsid w:val="00247E7D"/>
    <w:rsid w:val="00251D3E"/>
    <w:rsid w:val="00252B67"/>
    <w:rsid w:val="00253625"/>
    <w:rsid w:val="00253670"/>
    <w:rsid w:val="00254781"/>
    <w:rsid w:val="00256925"/>
    <w:rsid w:val="00257583"/>
    <w:rsid w:val="00260ECC"/>
    <w:rsid w:val="00260F8A"/>
    <w:rsid w:val="00261AAB"/>
    <w:rsid w:val="00262836"/>
    <w:rsid w:val="00265011"/>
    <w:rsid w:val="0026558D"/>
    <w:rsid w:val="0026617C"/>
    <w:rsid w:val="00266260"/>
    <w:rsid w:val="00267024"/>
    <w:rsid w:val="0027066A"/>
    <w:rsid w:val="00270A34"/>
    <w:rsid w:val="00271FDE"/>
    <w:rsid w:val="0027240D"/>
    <w:rsid w:val="00272ECE"/>
    <w:rsid w:val="002735F8"/>
    <w:rsid w:val="002737E7"/>
    <w:rsid w:val="00275732"/>
    <w:rsid w:val="00275D4D"/>
    <w:rsid w:val="00276A44"/>
    <w:rsid w:val="0027793F"/>
    <w:rsid w:val="0028120D"/>
    <w:rsid w:val="002813F9"/>
    <w:rsid w:val="00281B99"/>
    <w:rsid w:val="00282465"/>
    <w:rsid w:val="002844C6"/>
    <w:rsid w:val="00284839"/>
    <w:rsid w:val="002849D6"/>
    <w:rsid w:val="00285B2F"/>
    <w:rsid w:val="002860A6"/>
    <w:rsid w:val="002863D2"/>
    <w:rsid w:val="00286503"/>
    <w:rsid w:val="002868BF"/>
    <w:rsid w:val="00286BC7"/>
    <w:rsid w:val="00287444"/>
    <w:rsid w:val="002902E8"/>
    <w:rsid w:val="002909C7"/>
    <w:rsid w:val="002909FB"/>
    <w:rsid w:val="00290D5C"/>
    <w:rsid w:val="0029101B"/>
    <w:rsid w:val="00291208"/>
    <w:rsid w:val="002918BE"/>
    <w:rsid w:val="00291DBC"/>
    <w:rsid w:val="00292A23"/>
    <w:rsid w:val="0029441F"/>
    <w:rsid w:val="002946A2"/>
    <w:rsid w:val="0029635D"/>
    <w:rsid w:val="00297497"/>
    <w:rsid w:val="002A0F74"/>
    <w:rsid w:val="002A1C2A"/>
    <w:rsid w:val="002A2541"/>
    <w:rsid w:val="002A2B96"/>
    <w:rsid w:val="002A4C7B"/>
    <w:rsid w:val="002A4C83"/>
    <w:rsid w:val="002A60EB"/>
    <w:rsid w:val="002A69C2"/>
    <w:rsid w:val="002A708C"/>
    <w:rsid w:val="002A73AE"/>
    <w:rsid w:val="002B00D7"/>
    <w:rsid w:val="002B0C01"/>
    <w:rsid w:val="002B0DC7"/>
    <w:rsid w:val="002B0F46"/>
    <w:rsid w:val="002B2C5E"/>
    <w:rsid w:val="002B34B8"/>
    <w:rsid w:val="002B3701"/>
    <w:rsid w:val="002B375F"/>
    <w:rsid w:val="002B41A0"/>
    <w:rsid w:val="002B54C0"/>
    <w:rsid w:val="002B562F"/>
    <w:rsid w:val="002B5B01"/>
    <w:rsid w:val="002B64C8"/>
    <w:rsid w:val="002B66B2"/>
    <w:rsid w:val="002B6EA6"/>
    <w:rsid w:val="002B7886"/>
    <w:rsid w:val="002C06F8"/>
    <w:rsid w:val="002C1995"/>
    <w:rsid w:val="002C2F13"/>
    <w:rsid w:val="002C36A2"/>
    <w:rsid w:val="002C36C3"/>
    <w:rsid w:val="002C3918"/>
    <w:rsid w:val="002C3AE5"/>
    <w:rsid w:val="002C4E9A"/>
    <w:rsid w:val="002C537F"/>
    <w:rsid w:val="002C69E7"/>
    <w:rsid w:val="002D1CE7"/>
    <w:rsid w:val="002D3F25"/>
    <w:rsid w:val="002D58B5"/>
    <w:rsid w:val="002D6EE9"/>
    <w:rsid w:val="002D7AEA"/>
    <w:rsid w:val="002D7BDC"/>
    <w:rsid w:val="002E27BE"/>
    <w:rsid w:val="002E2AB6"/>
    <w:rsid w:val="002E352A"/>
    <w:rsid w:val="002E49D5"/>
    <w:rsid w:val="002E541C"/>
    <w:rsid w:val="002E5727"/>
    <w:rsid w:val="002E779F"/>
    <w:rsid w:val="002F1839"/>
    <w:rsid w:val="002F22C2"/>
    <w:rsid w:val="002F3559"/>
    <w:rsid w:val="002F3E8E"/>
    <w:rsid w:val="002F4549"/>
    <w:rsid w:val="002F49AE"/>
    <w:rsid w:val="002F4D41"/>
    <w:rsid w:val="002F6412"/>
    <w:rsid w:val="002F6E8E"/>
    <w:rsid w:val="002F7329"/>
    <w:rsid w:val="002F751F"/>
    <w:rsid w:val="002F7648"/>
    <w:rsid w:val="002F77E9"/>
    <w:rsid w:val="002F7801"/>
    <w:rsid w:val="0030048A"/>
    <w:rsid w:val="003011C3"/>
    <w:rsid w:val="003018B2"/>
    <w:rsid w:val="00302389"/>
    <w:rsid w:val="003023F6"/>
    <w:rsid w:val="00303AC5"/>
    <w:rsid w:val="003042D3"/>
    <w:rsid w:val="00304CBD"/>
    <w:rsid w:val="0030567E"/>
    <w:rsid w:val="003056FF"/>
    <w:rsid w:val="003063A9"/>
    <w:rsid w:val="0030728E"/>
    <w:rsid w:val="00310F1A"/>
    <w:rsid w:val="00311DC0"/>
    <w:rsid w:val="00312828"/>
    <w:rsid w:val="00312D8F"/>
    <w:rsid w:val="00313F71"/>
    <w:rsid w:val="003143BE"/>
    <w:rsid w:val="00316D18"/>
    <w:rsid w:val="0031710B"/>
    <w:rsid w:val="00320F9D"/>
    <w:rsid w:val="00322352"/>
    <w:rsid w:val="003231D3"/>
    <w:rsid w:val="00323838"/>
    <w:rsid w:val="00323AFC"/>
    <w:rsid w:val="003240DF"/>
    <w:rsid w:val="00324404"/>
    <w:rsid w:val="003255FF"/>
    <w:rsid w:val="00325687"/>
    <w:rsid w:val="0032586F"/>
    <w:rsid w:val="00325B16"/>
    <w:rsid w:val="0032712A"/>
    <w:rsid w:val="003272CA"/>
    <w:rsid w:val="00327D37"/>
    <w:rsid w:val="00330C10"/>
    <w:rsid w:val="0033131B"/>
    <w:rsid w:val="00332626"/>
    <w:rsid w:val="00333F51"/>
    <w:rsid w:val="003346FC"/>
    <w:rsid w:val="00334EAF"/>
    <w:rsid w:val="00335062"/>
    <w:rsid w:val="003366FB"/>
    <w:rsid w:val="00336E49"/>
    <w:rsid w:val="0033713B"/>
    <w:rsid w:val="00340170"/>
    <w:rsid w:val="00340816"/>
    <w:rsid w:val="00340D31"/>
    <w:rsid w:val="00340D57"/>
    <w:rsid w:val="00342D43"/>
    <w:rsid w:val="00342E3A"/>
    <w:rsid w:val="003432B2"/>
    <w:rsid w:val="003432C2"/>
    <w:rsid w:val="00344324"/>
    <w:rsid w:val="00347FC5"/>
    <w:rsid w:val="003501A2"/>
    <w:rsid w:val="00352C9F"/>
    <w:rsid w:val="00353054"/>
    <w:rsid w:val="00353FC5"/>
    <w:rsid w:val="00354030"/>
    <w:rsid w:val="0035452D"/>
    <w:rsid w:val="00355198"/>
    <w:rsid w:val="003554C4"/>
    <w:rsid w:val="00355B45"/>
    <w:rsid w:val="0035626D"/>
    <w:rsid w:val="0036088C"/>
    <w:rsid w:val="00362F5A"/>
    <w:rsid w:val="00363B8D"/>
    <w:rsid w:val="00364132"/>
    <w:rsid w:val="0036449F"/>
    <w:rsid w:val="00367EB4"/>
    <w:rsid w:val="00371005"/>
    <w:rsid w:val="00372604"/>
    <w:rsid w:val="003728A5"/>
    <w:rsid w:val="0037486C"/>
    <w:rsid w:val="00381558"/>
    <w:rsid w:val="00381C6F"/>
    <w:rsid w:val="003821E8"/>
    <w:rsid w:val="003827B0"/>
    <w:rsid w:val="0038396B"/>
    <w:rsid w:val="00384A16"/>
    <w:rsid w:val="00384F40"/>
    <w:rsid w:val="003852AB"/>
    <w:rsid w:val="003854A3"/>
    <w:rsid w:val="00390079"/>
    <w:rsid w:val="00391294"/>
    <w:rsid w:val="00391806"/>
    <w:rsid w:val="003918CD"/>
    <w:rsid w:val="00393245"/>
    <w:rsid w:val="00394381"/>
    <w:rsid w:val="0039482A"/>
    <w:rsid w:val="003958BE"/>
    <w:rsid w:val="003A18F1"/>
    <w:rsid w:val="003A22D0"/>
    <w:rsid w:val="003A2579"/>
    <w:rsid w:val="003A42C7"/>
    <w:rsid w:val="003A5572"/>
    <w:rsid w:val="003A59BA"/>
    <w:rsid w:val="003A5FB2"/>
    <w:rsid w:val="003A6035"/>
    <w:rsid w:val="003A6737"/>
    <w:rsid w:val="003A742A"/>
    <w:rsid w:val="003A7BB9"/>
    <w:rsid w:val="003B2DF1"/>
    <w:rsid w:val="003B420C"/>
    <w:rsid w:val="003B5471"/>
    <w:rsid w:val="003B7269"/>
    <w:rsid w:val="003B7BED"/>
    <w:rsid w:val="003C0096"/>
    <w:rsid w:val="003C1C61"/>
    <w:rsid w:val="003C2D3C"/>
    <w:rsid w:val="003C3AB5"/>
    <w:rsid w:val="003C3F68"/>
    <w:rsid w:val="003C4FD1"/>
    <w:rsid w:val="003C5C7C"/>
    <w:rsid w:val="003C694A"/>
    <w:rsid w:val="003C6AB4"/>
    <w:rsid w:val="003C6ACC"/>
    <w:rsid w:val="003C7402"/>
    <w:rsid w:val="003D063B"/>
    <w:rsid w:val="003D0DA1"/>
    <w:rsid w:val="003D1023"/>
    <w:rsid w:val="003D1658"/>
    <w:rsid w:val="003D1CD1"/>
    <w:rsid w:val="003D242D"/>
    <w:rsid w:val="003D3551"/>
    <w:rsid w:val="003D3789"/>
    <w:rsid w:val="003D37F5"/>
    <w:rsid w:val="003D54E1"/>
    <w:rsid w:val="003D78BA"/>
    <w:rsid w:val="003E00F3"/>
    <w:rsid w:val="003E105E"/>
    <w:rsid w:val="003E30B4"/>
    <w:rsid w:val="003E353B"/>
    <w:rsid w:val="003E3B9C"/>
    <w:rsid w:val="003E3BB4"/>
    <w:rsid w:val="003E4636"/>
    <w:rsid w:val="003E67D4"/>
    <w:rsid w:val="003E6D9E"/>
    <w:rsid w:val="003E6F49"/>
    <w:rsid w:val="003F15F1"/>
    <w:rsid w:val="003F2455"/>
    <w:rsid w:val="003F250E"/>
    <w:rsid w:val="003F2B7B"/>
    <w:rsid w:val="003F2FD3"/>
    <w:rsid w:val="003F388E"/>
    <w:rsid w:val="003F3CBE"/>
    <w:rsid w:val="003F3E3A"/>
    <w:rsid w:val="003F4AF5"/>
    <w:rsid w:val="003F52EF"/>
    <w:rsid w:val="003F6DCC"/>
    <w:rsid w:val="003F7045"/>
    <w:rsid w:val="003F70C7"/>
    <w:rsid w:val="00400F45"/>
    <w:rsid w:val="00400FF5"/>
    <w:rsid w:val="00401EE9"/>
    <w:rsid w:val="004027B5"/>
    <w:rsid w:val="00402A5F"/>
    <w:rsid w:val="0040405A"/>
    <w:rsid w:val="00404E11"/>
    <w:rsid w:val="0040529E"/>
    <w:rsid w:val="00405859"/>
    <w:rsid w:val="00406BAA"/>
    <w:rsid w:val="00407585"/>
    <w:rsid w:val="004078F6"/>
    <w:rsid w:val="00407D28"/>
    <w:rsid w:val="00410934"/>
    <w:rsid w:val="00410A0B"/>
    <w:rsid w:val="00412811"/>
    <w:rsid w:val="004141FE"/>
    <w:rsid w:val="00414EDA"/>
    <w:rsid w:val="00415DA9"/>
    <w:rsid w:val="00416871"/>
    <w:rsid w:val="00417650"/>
    <w:rsid w:val="00417ADA"/>
    <w:rsid w:val="00420046"/>
    <w:rsid w:val="00421221"/>
    <w:rsid w:val="00421269"/>
    <w:rsid w:val="00421CA6"/>
    <w:rsid w:val="00421DB9"/>
    <w:rsid w:val="0042259A"/>
    <w:rsid w:val="00422667"/>
    <w:rsid w:val="00423B42"/>
    <w:rsid w:val="004266C2"/>
    <w:rsid w:val="00427172"/>
    <w:rsid w:val="0043281F"/>
    <w:rsid w:val="00433306"/>
    <w:rsid w:val="004337D9"/>
    <w:rsid w:val="00436408"/>
    <w:rsid w:val="004377F5"/>
    <w:rsid w:val="00437A8A"/>
    <w:rsid w:val="004413A8"/>
    <w:rsid w:val="004414A1"/>
    <w:rsid w:val="00442F6A"/>
    <w:rsid w:val="00446F24"/>
    <w:rsid w:val="00447CE6"/>
    <w:rsid w:val="004514A0"/>
    <w:rsid w:val="00452945"/>
    <w:rsid w:val="0045302D"/>
    <w:rsid w:val="004552A9"/>
    <w:rsid w:val="00456424"/>
    <w:rsid w:val="00456439"/>
    <w:rsid w:val="00456E49"/>
    <w:rsid w:val="00456F5D"/>
    <w:rsid w:val="004571DA"/>
    <w:rsid w:val="00457A09"/>
    <w:rsid w:val="00457F69"/>
    <w:rsid w:val="004608E9"/>
    <w:rsid w:val="00460B33"/>
    <w:rsid w:val="00461604"/>
    <w:rsid w:val="00461B5F"/>
    <w:rsid w:val="0046276E"/>
    <w:rsid w:val="004631BC"/>
    <w:rsid w:val="004643BC"/>
    <w:rsid w:val="004645E1"/>
    <w:rsid w:val="00464D03"/>
    <w:rsid w:val="004653E4"/>
    <w:rsid w:val="004660B2"/>
    <w:rsid w:val="004668E3"/>
    <w:rsid w:val="00466F3A"/>
    <w:rsid w:val="00467929"/>
    <w:rsid w:val="00467C5A"/>
    <w:rsid w:val="004701FD"/>
    <w:rsid w:val="00470496"/>
    <w:rsid w:val="00470F86"/>
    <w:rsid w:val="00470FB7"/>
    <w:rsid w:val="00472194"/>
    <w:rsid w:val="00472897"/>
    <w:rsid w:val="00474B72"/>
    <w:rsid w:val="00474CA6"/>
    <w:rsid w:val="00475991"/>
    <w:rsid w:val="00476A19"/>
    <w:rsid w:val="00477015"/>
    <w:rsid w:val="004771DD"/>
    <w:rsid w:val="00480C53"/>
    <w:rsid w:val="00481CDB"/>
    <w:rsid w:val="00481D23"/>
    <w:rsid w:val="00482771"/>
    <w:rsid w:val="00482F16"/>
    <w:rsid w:val="004858BC"/>
    <w:rsid w:val="00487D03"/>
    <w:rsid w:val="00487E9C"/>
    <w:rsid w:val="004922DD"/>
    <w:rsid w:val="0049303A"/>
    <w:rsid w:val="0049374D"/>
    <w:rsid w:val="00494000"/>
    <w:rsid w:val="004958BD"/>
    <w:rsid w:val="004962F7"/>
    <w:rsid w:val="004A08A1"/>
    <w:rsid w:val="004A0D14"/>
    <w:rsid w:val="004A1D81"/>
    <w:rsid w:val="004A21A7"/>
    <w:rsid w:val="004A26CA"/>
    <w:rsid w:val="004A2916"/>
    <w:rsid w:val="004A306B"/>
    <w:rsid w:val="004A53ED"/>
    <w:rsid w:val="004A5782"/>
    <w:rsid w:val="004A58A5"/>
    <w:rsid w:val="004A6462"/>
    <w:rsid w:val="004A65FD"/>
    <w:rsid w:val="004A67B6"/>
    <w:rsid w:val="004A6921"/>
    <w:rsid w:val="004A729A"/>
    <w:rsid w:val="004B0026"/>
    <w:rsid w:val="004B03C5"/>
    <w:rsid w:val="004B069D"/>
    <w:rsid w:val="004B0DEA"/>
    <w:rsid w:val="004B2684"/>
    <w:rsid w:val="004B45EC"/>
    <w:rsid w:val="004B48CE"/>
    <w:rsid w:val="004B623F"/>
    <w:rsid w:val="004B710D"/>
    <w:rsid w:val="004B72E8"/>
    <w:rsid w:val="004B7E0C"/>
    <w:rsid w:val="004C42FA"/>
    <w:rsid w:val="004C43BD"/>
    <w:rsid w:val="004C5F25"/>
    <w:rsid w:val="004C76CB"/>
    <w:rsid w:val="004D1259"/>
    <w:rsid w:val="004D15D0"/>
    <w:rsid w:val="004D30BE"/>
    <w:rsid w:val="004D498D"/>
    <w:rsid w:val="004D61E4"/>
    <w:rsid w:val="004D6247"/>
    <w:rsid w:val="004D6B82"/>
    <w:rsid w:val="004D6C9E"/>
    <w:rsid w:val="004D76C7"/>
    <w:rsid w:val="004D7B8E"/>
    <w:rsid w:val="004E0941"/>
    <w:rsid w:val="004E098D"/>
    <w:rsid w:val="004E1E3D"/>
    <w:rsid w:val="004E25C0"/>
    <w:rsid w:val="004E29C8"/>
    <w:rsid w:val="004E2BDD"/>
    <w:rsid w:val="004E32CB"/>
    <w:rsid w:val="004E422B"/>
    <w:rsid w:val="004E631D"/>
    <w:rsid w:val="004F054D"/>
    <w:rsid w:val="004F09E0"/>
    <w:rsid w:val="004F2B72"/>
    <w:rsid w:val="004F3FFB"/>
    <w:rsid w:val="004F4186"/>
    <w:rsid w:val="004F4824"/>
    <w:rsid w:val="004F56D3"/>
    <w:rsid w:val="004F5BAE"/>
    <w:rsid w:val="004F614A"/>
    <w:rsid w:val="004F66D2"/>
    <w:rsid w:val="004F6FFD"/>
    <w:rsid w:val="004F7799"/>
    <w:rsid w:val="004F790C"/>
    <w:rsid w:val="004F7938"/>
    <w:rsid w:val="004F7A08"/>
    <w:rsid w:val="004F7EC8"/>
    <w:rsid w:val="00502D7C"/>
    <w:rsid w:val="00502E0F"/>
    <w:rsid w:val="0050372A"/>
    <w:rsid w:val="0050411E"/>
    <w:rsid w:val="00505F26"/>
    <w:rsid w:val="00506B94"/>
    <w:rsid w:val="00507738"/>
    <w:rsid w:val="00511F00"/>
    <w:rsid w:val="00513ADF"/>
    <w:rsid w:val="00513CAD"/>
    <w:rsid w:val="0051461C"/>
    <w:rsid w:val="005164B7"/>
    <w:rsid w:val="00516576"/>
    <w:rsid w:val="005172C8"/>
    <w:rsid w:val="005213F1"/>
    <w:rsid w:val="00521F87"/>
    <w:rsid w:val="005232BA"/>
    <w:rsid w:val="00523D21"/>
    <w:rsid w:val="00524499"/>
    <w:rsid w:val="00524AFD"/>
    <w:rsid w:val="00524C27"/>
    <w:rsid w:val="005265A8"/>
    <w:rsid w:val="00526632"/>
    <w:rsid w:val="00526D33"/>
    <w:rsid w:val="00527ADB"/>
    <w:rsid w:val="00531162"/>
    <w:rsid w:val="0053151C"/>
    <w:rsid w:val="005319E0"/>
    <w:rsid w:val="00532AB2"/>
    <w:rsid w:val="005348FD"/>
    <w:rsid w:val="0053687E"/>
    <w:rsid w:val="00537978"/>
    <w:rsid w:val="00537BF3"/>
    <w:rsid w:val="00537CCE"/>
    <w:rsid w:val="0054095C"/>
    <w:rsid w:val="00540C8D"/>
    <w:rsid w:val="00541DB2"/>
    <w:rsid w:val="00542C19"/>
    <w:rsid w:val="00542CE3"/>
    <w:rsid w:val="00542E55"/>
    <w:rsid w:val="0054429B"/>
    <w:rsid w:val="0054616C"/>
    <w:rsid w:val="0054617A"/>
    <w:rsid w:val="00546D3C"/>
    <w:rsid w:val="0054727A"/>
    <w:rsid w:val="00547F0B"/>
    <w:rsid w:val="00551DD1"/>
    <w:rsid w:val="0055294D"/>
    <w:rsid w:val="00552BD9"/>
    <w:rsid w:val="0055350A"/>
    <w:rsid w:val="005558F8"/>
    <w:rsid w:val="00556DBD"/>
    <w:rsid w:val="00560874"/>
    <w:rsid w:val="005623DC"/>
    <w:rsid w:val="005627DE"/>
    <w:rsid w:val="00562B03"/>
    <w:rsid w:val="005638BF"/>
    <w:rsid w:val="005652F6"/>
    <w:rsid w:val="0056559F"/>
    <w:rsid w:val="00566CD7"/>
    <w:rsid w:val="005702BB"/>
    <w:rsid w:val="005720A0"/>
    <w:rsid w:val="00572292"/>
    <w:rsid w:val="0057249E"/>
    <w:rsid w:val="00573F04"/>
    <w:rsid w:val="005749B0"/>
    <w:rsid w:val="00575836"/>
    <w:rsid w:val="0057632E"/>
    <w:rsid w:val="00577BFD"/>
    <w:rsid w:val="00577EEB"/>
    <w:rsid w:val="0058119C"/>
    <w:rsid w:val="005812E9"/>
    <w:rsid w:val="00581865"/>
    <w:rsid w:val="005827C2"/>
    <w:rsid w:val="00583A6D"/>
    <w:rsid w:val="00586F42"/>
    <w:rsid w:val="00586FE9"/>
    <w:rsid w:val="00587528"/>
    <w:rsid w:val="0058795B"/>
    <w:rsid w:val="00587ECA"/>
    <w:rsid w:val="00590762"/>
    <w:rsid w:val="00591679"/>
    <w:rsid w:val="0059333F"/>
    <w:rsid w:val="005961F4"/>
    <w:rsid w:val="005A137E"/>
    <w:rsid w:val="005A2AD3"/>
    <w:rsid w:val="005A6F02"/>
    <w:rsid w:val="005A70D2"/>
    <w:rsid w:val="005B091B"/>
    <w:rsid w:val="005B0AF7"/>
    <w:rsid w:val="005B0FC1"/>
    <w:rsid w:val="005B1765"/>
    <w:rsid w:val="005B21E0"/>
    <w:rsid w:val="005B3F37"/>
    <w:rsid w:val="005B5632"/>
    <w:rsid w:val="005B6BD2"/>
    <w:rsid w:val="005B7174"/>
    <w:rsid w:val="005C1765"/>
    <w:rsid w:val="005C1DC6"/>
    <w:rsid w:val="005C322E"/>
    <w:rsid w:val="005C324F"/>
    <w:rsid w:val="005C4A82"/>
    <w:rsid w:val="005C5121"/>
    <w:rsid w:val="005C560D"/>
    <w:rsid w:val="005C5B38"/>
    <w:rsid w:val="005C5C72"/>
    <w:rsid w:val="005C5D8B"/>
    <w:rsid w:val="005C6508"/>
    <w:rsid w:val="005C6C0A"/>
    <w:rsid w:val="005C6F8C"/>
    <w:rsid w:val="005C75C0"/>
    <w:rsid w:val="005C7ADF"/>
    <w:rsid w:val="005D1A92"/>
    <w:rsid w:val="005D2D64"/>
    <w:rsid w:val="005D2DED"/>
    <w:rsid w:val="005D3C1C"/>
    <w:rsid w:val="005D4008"/>
    <w:rsid w:val="005D4929"/>
    <w:rsid w:val="005D63B0"/>
    <w:rsid w:val="005E01C9"/>
    <w:rsid w:val="005E201B"/>
    <w:rsid w:val="005E21EC"/>
    <w:rsid w:val="005E271C"/>
    <w:rsid w:val="005E2F66"/>
    <w:rsid w:val="005E3AD8"/>
    <w:rsid w:val="005E3B45"/>
    <w:rsid w:val="005E43A0"/>
    <w:rsid w:val="005E475D"/>
    <w:rsid w:val="005E5BED"/>
    <w:rsid w:val="005E5E1E"/>
    <w:rsid w:val="005E64C3"/>
    <w:rsid w:val="005E676A"/>
    <w:rsid w:val="005E676D"/>
    <w:rsid w:val="005F025C"/>
    <w:rsid w:val="005F0709"/>
    <w:rsid w:val="005F09B1"/>
    <w:rsid w:val="005F2252"/>
    <w:rsid w:val="005F25DB"/>
    <w:rsid w:val="005F39C5"/>
    <w:rsid w:val="005F456D"/>
    <w:rsid w:val="005F5C45"/>
    <w:rsid w:val="005F6300"/>
    <w:rsid w:val="005F6E41"/>
    <w:rsid w:val="005F7222"/>
    <w:rsid w:val="005F73FB"/>
    <w:rsid w:val="005F7EE3"/>
    <w:rsid w:val="00600650"/>
    <w:rsid w:val="0060083C"/>
    <w:rsid w:val="00601E9B"/>
    <w:rsid w:val="0060241F"/>
    <w:rsid w:val="00603258"/>
    <w:rsid w:val="00603849"/>
    <w:rsid w:val="00603C5D"/>
    <w:rsid w:val="006041A7"/>
    <w:rsid w:val="00606201"/>
    <w:rsid w:val="006069B2"/>
    <w:rsid w:val="00606B21"/>
    <w:rsid w:val="006100F4"/>
    <w:rsid w:val="0061022F"/>
    <w:rsid w:val="006111BC"/>
    <w:rsid w:val="00611696"/>
    <w:rsid w:val="006119C7"/>
    <w:rsid w:val="0061379E"/>
    <w:rsid w:val="00613EE4"/>
    <w:rsid w:val="0061512D"/>
    <w:rsid w:val="00616192"/>
    <w:rsid w:val="00617F56"/>
    <w:rsid w:val="0062052D"/>
    <w:rsid w:val="00621260"/>
    <w:rsid w:val="006216CB"/>
    <w:rsid w:val="00621E52"/>
    <w:rsid w:val="0062374C"/>
    <w:rsid w:val="0062573F"/>
    <w:rsid w:val="00627B08"/>
    <w:rsid w:val="00630E86"/>
    <w:rsid w:val="00630F01"/>
    <w:rsid w:val="00632E9C"/>
    <w:rsid w:val="00635877"/>
    <w:rsid w:val="00636A52"/>
    <w:rsid w:val="006372CE"/>
    <w:rsid w:val="00637B6B"/>
    <w:rsid w:val="00637B81"/>
    <w:rsid w:val="00641D66"/>
    <w:rsid w:val="00642C67"/>
    <w:rsid w:val="0064351A"/>
    <w:rsid w:val="00643653"/>
    <w:rsid w:val="0064632F"/>
    <w:rsid w:val="00647935"/>
    <w:rsid w:val="00647D6E"/>
    <w:rsid w:val="00647E12"/>
    <w:rsid w:val="00651251"/>
    <w:rsid w:val="006525C3"/>
    <w:rsid w:val="00653293"/>
    <w:rsid w:val="006539D6"/>
    <w:rsid w:val="00653BB9"/>
    <w:rsid w:val="00654ECC"/>
    <w:rsid w:val="00656E3A"/>
    <w:rsid w:val="00657451"/>
    <w:rsid w:val="00657C5A"/>
    <w:rsid w:val="00660428"/>
    <w:rsid w:val="0066130E"/>
    <w:rsid w:val="006614A0"/>
    <w:rsid w:val="00661BD2"/>
    <w:rsid w:val="00661C0F"/>
    <w:rsid w:val="006627C9"/>
    <w:rsid w:val="00662BC2"/>
    <w:rsid w:val="00665D07"/>
    <w:rsid w:val="006660A6"/>
    <w:rsid w:val="006711F1"/>
    <w:rsid w:val="0067290A"/>
    <w:rsid w:val="00676408"/>
    <w:rsid w:val="0067706B"/>
    <w:rsid w:val="006770B6"/>
    <w:rsid w:val="006776F7"/>
    <w:rsid w:val="0068099B"/>
    <w:rsid w:val="0068106C"/>
    <w:rsid w:val="006828FE"/>
    <w:rsid w:val="00684BC1"/>
    <w:rsid w:val="00685CBE"/>
    <w:rsid w:val="006868CC"/>
    <w:rsid w:val="00686DDB"/>
    <w:rsid w:val="00687CEB"/>
    <w:rsid w:val="006907D6"/>
    <w:rsid w:val="006928EE"/>
    <w:rsid w:val="006930E5"/>
    <w:rsid w:val="0069435E"/>
    <w:rsid w:val="00695C50"/>
    <w:rsid w:val="00695E2F"/>
    <w:rsid w:val="0069638D"/>
    <w:rsid w:val="006970A9"/>
    <w:rsid w:val="006A004A"/>
    <w:rsid w:val="006A0308"/>
    <w:rsid w:val="006A0C6B"/>
    <w:rsid w:val="006A23A2"/>
    <w:rsid w:val="006A241B"/>
    <w:rsid w:val="006A26ED"/>
    <w:rsid w:val="006A2F75"/>
    <w:rsid w:val="006A2F7E"/>
    <w:rsid w:val="006A3F41"/>
    <w:rsid w:val="006A4F23"/>
    <w:rsid w:val="006A5085"/>
    <w:rsid w:val="006A59C8"/>
    <w:rsid w:val="006A6ECF"/>
    <w:rsid w:val="006A75AB"/>
    <w:rsid w:val="006B01EF"/>
    <w:rsid w:val="006B056F"/>
    <w:rsid w:val="006B1075"/>
    <w:rsid w:val="006B533F"/>
    <w:rsid w:val="006B61FB"/>
    <w:rsid w:val="006B6397"/>
    <w:rsid w:val="006B6D99"/>
    <w:rsid w:val="006C0865"/>
    <w:rsid w:val="006C0872"/>
    <w:rsid w:val="006C1733"/>
    <w:rsid w:val="006C175E"/>
    <w:rsid w:val="006C2E2B"/>
    <w:rsid w:val="006C3CA3"/>
    <w:rsid w:val="006C3F03"/>
    <w:rsid w:val="006C4A90"/>
    <w:rsid w:val="006C656A"/>
    <w:rsid w:val="006D00B8"/>
    <w:rsid w:val="006D2A00"/>
    <w:rsid w:val="006D40BC"/>
    <w:rsid w:val="006D4265"/>
    <w:rsid w:val="006D51F8"/>
    <w:rsid w:val="006D5AC4"/>
    <w:rsid w:val="006D5FF8"/>
    <w:rsid w:val="006E0C7E"/>
    <w:rsid w:val="006E15F3"/>
    <w:rsid w:val="006E55A7"/>
    <w:rsid w:val="006E6A4E"/>
    <w:rsid w:val="006E6CBF"/>
    <w:rsid w:val="006E7EB9"/>
    <w:rsid w:val="006F0B9C"/>
    <w:rsid w:val="006F1819"/>
    <w:rsid w:val="006F19C2"/>
    <w:rsid w:val="006F1CDB"/>
    <w:rsid w:val="006F3CD8"/>
    <w:rsid w:val="006F44E7"/>
    <w:rsid w:val="006F4BBF"/>
    <w:rsid w:val="006F5C9B"/>
    <w:rsid w:val="006F6D44"/>
    <w:rsid w:val="006F7257"/>
    <w:rsid w:val="006F73C3"/>
    <w:rsid w:val="007012F3"/>
    <w:rsid w:val="0070182E"/>
    <w:rsid w:val="00701F08"/>
    <w:rsid w:val="00703FC7"/>
    <w:rsid w:val="007041ED"/>
    <w:rsid w:val="007046D0"/>
    <w:rsid w:val="00704E83"/>
    <w:rsid w:val="00705A4F"/>
    <w:rsid w:val="00710DEC"/>
    <w:rsid w:val="00711BF3"/>
    <w:rsid w:val="0071283F"/>
    <w:rsid w:val="007134CE"/>
    <w:rsid w:val="00713D3B"/>
    <w:rsid w:val="00714C62"/>
    <w:rsid w:val="0071645C"/>
    <w:rsid w:val="007203FD"/>
    <w:rsid w:val="0072079F"/>
    <w:rsid w:val="0072096B"/>
    <w:rsid w:val="00722C21"/>
    <w:rsid w:val="007247C9"/>
    <w:rsid w:val="0072553C"/>
    <w:rsid w:val="00727661"/>
    <w:rsid w:val="00730FE3"/>
    <w:rsid w:val="007317D7"/>
    <w:rsid w:val="00732A7A"/>
    <w:rsid w:val="00732D70"/>
    <w:rsid w:val="0073303F"/>
    <w:rsid w:val="00734259"/>
    <w:rsid w:val="007342F2"/>
    <w:rsid w:val="00735A04"/>
    <w:rsid w:val="00740F1E"/>
    <w:rsid w:val="00743E04"/>
    <w:rsid w:val="0074522C"/>
    <w:rsid w:val="00746374"/>
    <w:rsid w:val="00746E16"/>
    <w:rsid w:val="0074769B"/>
    <w:rsid w:val="00747794"/>
    <w:rsid w:val="00747C5C"/>
    <w:rsid w:val="007522D6"/>
    <w:rsid w:val="0075249E"/>
    <w:rsid w:val="007551F3"/>
    <w:rsid w:val="0075528A"/>
    <w:rsid w:val="007554D6"/>
    <w:rsid w:val="00755610"/>
    <w:rsid w:val="007562E2"/>
    <w:rsid w:val="00756623"/>
    <w:rsid w:val="00757405"/>
    <w:rsid w:val="007578F1"/>
    <w:rsid w:val="00760C10"/>
    <w:rsid w:val="00760C90"/>
    <w:rsid w:val="00761BE8"/>
    <w:rsid w:val="00761F87"/>
    <w:rsid w:val="007620CD"/>
    <w:rsid w:val="00762DFE"/>
    <w:rsid w:val="0076413B"/>
    <w:rsid w:val="00764758"/>
    <w:rsid w:val="00764947"/>
    <w:rsid w:val="0076650F"/>
    <w:rsid w:val="00766D46"/>
    <w:rsid w:val="007676B3"/>
    <w:rsid w:val="00767AFF"/>
    <w:rsid w:val="007722E0"/>
    <w:rsid w:val="00772A92"/>
    <w:rsid w:val="00774DC6"/>
    <w:rsid w:val="0077503E"/>
    <w:rsid w:val="00776F4B"/>
    <w:rsid w:val="007809AE"/>
    <w:rsid w:val="007816C1"/>
    <w:rsid w:val="00782CE3"/>
    <w:rsid w:val="00784597"/>
    <w:rsid w:val="00784C53"/>
    <w:rsid w:val="00786CA7"/>
    <w:rsid w:val="00787019"/>
    <w:rsid w:val="00787923"/>
    <w:rsid w:val="007909C6"/>
    <w:rsid w:val="00790A79"/>
    <w:rsid w:val="007912F3"/>
    <w:rsid w:val="007914D9"/>
    <w:rsid w:val="00791A3C"/>
    <w:rsid w:val="00792E10"/>
    <w:rsid w:val="00793FAB"/>
    <w:rsid w:val="007941A8"/>
    <w:rsid w:val="00794413"/>
    <w:rsid w:val="00794C6C"/>
    <w:rsid w:val="00795A21"/>
    <w:rsid w:val="00796270"/>
    <w:rsid w:val="00796CC5"/>
    <w:rsid w:val="00796FD3"/>
    <w:rsid w:val="007A1889"/>
    <w:rsid w:val="007A18B0"/>
    <w:rsid w:val="007A2154"/>
    <w:rsid w:val="007A2744"/>
    <w:rsid w:val="007A2DF0"/>
    <w:rsid w:val="007A3E35"/>
    <w:rsid w:val="007A453B"/>
    <w:rsid w:val="007A4608"/>
    <w:rsid w:val="007A5125"/>
    <w:rsid w:val="007A5344"/>
    <w:rsid w:val="007A587C"/>
    <w:rsid w:val="007A6FDE"/>
    <w:rsid w:val="007A7841"/>
    <w:rsid w:val="007A79EE"/>
    <w:rsid w:val="007B06D0"/>
    <w:rsid w:val="007B0DE7"/>
    <w:rsid w:val="007B1C1B"/>
    <w:rsid w:val="007B32D0"/>
    <w:rsid w:val="007B3C0F"/>
    <w:rsid w:val="007B4D48"/>
    <w:rsid w:val="007B4E36"/>
    <w:rsid w:val="007B5E49"/>
    <w:rsid w:val="007B601D"/>
    <w:rsid w:val="007B7169"/>
    <w:rsid w:val="007B741D"/>
    <w:rsid w:val="007C057E"/>
    <w:rsid w:val="007C0BE8"/>
    <w:rsid w:val="007C15A4"/>
    <w:rsid w:val="007C217E"/>
    <w:rsid w:val="007C2D1A"/>
    <w:rsid w:val="007C461C"/>
    <w:rsid w:val="007C504F"/>
    <w:rsid w:val="007C59E0"/>
    <w:rsid w:val="007C6255"/>
    <w:rsid w:val="007C65AF"/>
    <w:rsid w:val="007C65B8"/>
    <w:rsid w:val="007C7287"/>
    <w:rsid w:val="007C769A"/>
    <w:rsid w:val="007D05ED"/>
    <w:rsid w:val="007D1EA5"/>
    <w:rsid w:val="007D21E6"/>
    <w:rsid w:val="007D4042"/>
    <w:rsid w:val="007D4057"/>
    <w:rsid w:val="007D5064"/>
    <w:rsid w:val="007D66D0"/>
    <w:rsid w:val="007D7089"/>
    <w:rsid w:val="007E20FE"/>
    <w:rsid w:val="007E21A8"/>
    <w:rsid w:val="007E2427"/>
    <w:rsid w:val="007E28E4"/>
    <w:rsid w:val="007E3420"/>
    <w:rsid w:val="007E377C"/>
    <w:rsid w:val="007E3CD7"/>
    <w:rsid w:val="007E4542"/>
    <w:rsid w:val="007E4883"/>
    <w:rsid w:val="007E4F55"/>
    <w:rsid w:val="007E5469"/>
    <w:rsid w:val="007E5A97"/>
    <w:rsid w:val="007E6537"/>
    <w:rsid w:val="007E76C7"/>
    <w:rsid w:val="007F0699"/>
    <w:rsid w:val="007F1280"/>
    <w:rsid w:val="007F4236"/>
    <w:rsid w:val="007F47F2"/>
    <w:rsid w:val="007F588D"/>
    <w:rsid w:val="007F7033"/>
    <w:rsid w:val="007F7F49"/>
    <w:rsid w:val="008003A5"/>
    <w:rsid w:val="00801334"/>
    <w:rsid w:val="0080173D"/>
    <w:rsid w:val="0080371A"/>
    <w:rsid w:val="00803DB4"/>
    <w:rsid w:val="00805AD7"/>
    <w:rsid w:val="00805F24"/>
    <w:rsid w:val="00807593"/>
    <w:rsid w:val="00807618"/>
    <w:rsid w:val="008078D8"/>
    <w:rsid w:val="0081082C"/>
    <w:rsid w:val="00810C99"/>
    <w:rsid w:val="00811F4A"/>
    <w:rsid w:val="00813709"/>
    <w:rsid w:val="00814976"/>
    <w:rsid w:val="00815383"/>
    <w:rsid w:val="00816195"/>
    <w:rsid w:val="008172EC"/>
    <w:rsid w:val="00817B85"/>
    <w:rsid w:val="008221C7"/>
    <w:rsid w:val="00822B95"/>
    <w:rsid w:val="00823818"/>
    <w:rsid w:val="00823DAD"/>
    <w:rsid w:val="00824B46"/>
    <w:rsid w:val="00825742"/>
    <w:rsid w:val="008259C7"/>
    <w:rsid w:val="00826E9E"/>
    <w:rsid w:val="0082726B"/>
    <w:rsid w:val="0082746D"/>
    <w:rsid w:val="00827909"/>
    <w:rsid w:val="00827EAE"/>
    <w:rsid w:val="0083101C"/>
    <w:rsid w:val="0083178B"/>
    <w:rsid w:val="00832E4E"/>
    <w:rsid w:val="00833472"/>
    <w:rsid w:val="0083354D"/>
    <w:rsid w:val="0083381E"/>
    <w:rsid w:val="008338DE"/>
    <w:rsid w:val="00833A97"/>
    <w:rsid w:val="00833C3B"/>
    <w:rsid w:val="00834E6F"/>
    <w:rsid w:val="00835FF1"/>
    <w:rsid w:val="00837E51"/>
    <w:rsid w:val="00840BA0"/>
    <w:rsid w:val="00841B4A"/>
    <w:rsid w:val="008424E1"/>
    <w:rsid w:val="00843142"/>
    <w:rsid w:val="00843BF5"/>
    <w:rsid w:val="00844FBA"/>
    <w:rsid w:val="008450CB"/>
    <w:rsid w:val="00846446"/>
    <w:rsid w:val="0084701A"/>
    <w:rsid w:val="00850D3E"/>
    <w:rsid w:val="0085219D"/>
    <w:rsid w:val="00854648"/>
    <w:rsid w:val="00854DA9"/>
    <w:rsid w:val="00856420"/>
    <w:rsid w:val="008569A3"/>
    <w:rsid w:val="0085747D"/>
    <w:rsid w:val="00857AB9"/>
    <w:rsid w:val="00860A52"/>
    <w:rsid w:val="008625BB"/>
    <w:rsid w:val="00862AC6"/>
    <w:rsid w:val="008638A2"/>
    <w:rsid w:val="00864E3A"/>
    <w:rsid w:val="00864EC6"/>
    <w:rsid w:val="00865A4E"/>
    <w:rsid w:val="008667A7"/>
    <w:rsid w:val="00866C25"/>
    <w:rsid w:val="00867905"/>
    <w:rsid w:val="00867B10"/>
    <w:rsid w:val="00870393"/>
    <w:rsid w:val="0087071E"/>
    <w:rsid w:val="00872753"/>
    <w:rsid w:val="00873C5C"/>
    <w:rsid w:val="008749A6"/>
    <w:rsid w:val="008759C8"/>
    <w:rsid w:val="008765EA"/>
    <w:rsid w:val="00876FF6"/>
    <w:rsid w:val="008778A2"/>
    <w:rsid w:val="00877BD2"/>
    <w:rsid w:val="0088003D"/>
    <w:rsid w:val="008801B3"/>
    <w:rsid w:val="00880D25"/>
    <w:rsid w:val="00881052"/>
    <w:rsid w:val="008811A9"/>
    <w:rsid w:val="008817F7"/>
    <w:rsid w:val="00881954"/>
    <w:rsid w:val="00881C23"/>
    <w:rsid w:val="00883D74"/>
    <w:rsid w:val="008862C9"/>
    <w:rsid w:val="00886828"/>
    <w:rsid w:val="00886CC4"/>
    <w:rsid w:val="00887512"/>
    <w:rsid w:val="0088762E"/>
    <w:rsid w:val="00887C21"/>
    <w:rsid w:val="00887F21"/>
    <w:rsid w:val="00891591"/>
    <w:rsid w:val="008944A4"/>
    <w:rsid w:val="00894647"/>
    <w:rsid w:val="00894D4F"/>
    <w:rsid w:val="0089538D"/>
    <w:rsid w:val="008A1FA7"/>
    <w:rsid w:val="008A2AED"/>
    <w:rsid w:val="008A3B60"/>
    <w:rsid w:val="008A4062"/>
    <w:rsid w:val="008A4B9B"/>
    <w:rsid w:val="008B056D"/>
    <w:rsid w:val="008B0A49"/>
    <w:rsid w:val="008B0A99"/>
    <w:rsid w:val="008B0BAC"/>
    <w:rsid w:val="008B0F91"/>
    <w:rsid w:val="008B1845"/>
    <w:rsid w:val="008B2CA0"/>
    <w:rsid w:val="008B4453"/>
    <w:rsid w:val="008B451A"/>
    <w:rsid w:val="008B45AE"/>
    <w:rsid w:val="008B6758"/>
    <w:rsid w:val="008C00D8"/>
    <w:rsid w:val="008C13C4"/>
    <w:rsid w:val="008C1940"/>
    <w:rsid w:val="008C373E"/>
    <w:rsid w:val="008C5DD1"/>
    <w:rsid w:val="008D0444"/>
    <w:rsid w:val="008D1A92"/>
    <w:rsid w:val="008D1F1E"/>
    <w:rsid w:val="008D2231"/>
    <w:rsid w:val="008D2B53"/>
    <w:rsid w:val="008D2C69"/>
    <w:rsid w:val="008D326B"/>
    <w:rsid w:val="008D4AA8"/>
    <w:rsid w:val="008D4DB9"/>
    <w:rsid w:val="008D4F73"/>
    <w:rsid w:val="008D56B7"/>
    <w:rsid w:val="008D741E"/>
    <w:rsid w:val="008E0160"/>
    <w:rsid w:val="008E267A"/>
    <w:rsid w:val="008E28F9"/>
    <w:rsid w:val="008E2D7D"/>
    <w:rsid w:val="008E311A"/>
    <w:rsid w:val="008E5405"/>
    <w:rsid w:val="008E63F3"/>
    <w:rsid w:val="008E7D2B"/>
    <w:rsid w:val="008F00ED"/>
    <w:rsid w:val="008F05CE"/>
    <w:rsid w:val="008F0EA2"/>
    <w:rsid w:val="008F0F0D"/>
    <w:rsid w:val="008F1691"/>
    <w:rsid w:val="008F1D2A"/>
    <w:rsid w:val="008F2362"/>
    <w:rsid w:val="008F2E83"/>
    <w:rsid w:val="008F318F"/>
    <w:rsid w:val="008F3525"/>
    <w:rsid w:val="008F439A"/>
    <w:rsid w:val="008F4AC6"/>
    <w:rsid w:val="008F54FA"/>
    <w:rsid w:val="008F590E"/>
    <w:rsid w:val="008F752F"/>
    <w:rsid w:val="00900264"/>
    <w:rsid w:val="009011E9"/>
    <w:rsid w:val="00901408"/>
    <w:rsid w:val="00901F58"/>
    <w:rsid w:val="00902802"/>
    <w:rsid w:val="00902CA0"/>
    <w:rsid w:val="00903221"/>
    <w:rsid w:val="00903FCD"/>
    <w:rsid w:val="00904A9A"/>
    <w:rsid w:val="009052E2"/>
    <w:rsid w:val="009076F5"/>
    <w:rsid w:val="00911A4E"/>
    <w:rsid w:val="009120B9"/>
    <w:rsid w:val="009129F1"/>
    <w:rsid w:val="009133AC"/>
    <w:rsid w:val="00913481"/>
    <w:rsid w:val="00915336"/>
    <w:rsid w:val="009162ED"/>
    <w:rsid w:val="00916703"/>
    <w:rsid w:val="00920134"/>
    <w:rsid w:val="00921923"/>
    <w:rsid w:val="00921C9C"/>
    <w:rsid w:val="00922B78"/>
    <w:rsid w:val="00923151"/>
    <w:rsid w:val="009231E9"/>
    <w:rsid w:val="00923AA0"/>
    <w:rsid w:val="00923D9B"/>
    <w:rsid w:val="00924102"/>
    <w:rsid w:val="009250C9"/>
    <w:rsid w:val="009250F0"/>
    <w:rsid w:val="009266CB"/>
    <w:rsid w:val="00927ACA"/>
    <w:rsid w:val="00930653"/>
    <w:rsid w:val="0093076C"/>
    <w:rsid w:val="00930A5A"/>
    <w:rsid w:val="00930A87"/>
    <w:rsid w:val="00931614"/>
    <w:rsid w:val="00932513"/>
    <w:rsid w:val="00932887"/>
    <w:rsid w:val="00932D25"/>
    <w:rsid w:val="0093515F"/>
    <w:rsid w:val="0093588E"/>
    <w:rsid w:val="00935A31"/>
    <w:rsid w:val="00936087"/>
    <w:rsid w:val="00936EBF"/>
    <w:rsid w:val="00942402"/>
    <w:rsid w:val="009426EB"/>
    <w:rsid w:val="00944783"/>
    <w:rsid w:val="00944BCE"/>
    <w:rsid w:val="009453F3"/>
    <w:rsid w:val="009457DF"/>
    <w:rsid w:val="0094643B"/>
    <w:rsid w:val="00946FDF"/>
    <w:rsid w:val="0094709A"/>
    <w:rsid w:val="00947143"/>
    <w:rsid w:val="009510A3"/>
    <w:rsid w:val="00951667"/>
    <w:rsid w:val="00952C46"/>
    <w:rsid w:val="00954A06"/>
    <w:rsid w:val="009557C1"/>
    <w:rsid w:val="00960323"/>
    <w:rsid w:val="00960E80"/>
    <w:rsid w:val="009612DB"/>
    <w:rsid w:val="00962272"/>
    <w:rsid w:val="00964289"/>
    <w:rsid w:val="00966AAB"/>
    <w:rsid w:val="00973F5A"/>
    <w:rsid w:val="00974B83"/>
    <w:rsid w:val="00974E44"/>
    <w:rsid w:val="00975767"/>
    <w:rsid w:val="00976402"/>
    <w:rsid w:val="009803F6"/>
    <w:rsid w:val="0098150B"/>
    <w:rsid w:val="00981C17"/>
    <w:rsid w:val="0098339A"/>
    <w:rsid w:val="00983DC9"/>
    <w:rsid w:val="00985BD8"/>
    <w:rsid w:val="0098661E"/>
    <w:rsid w:val="00986FA1"/>
    <w:rsid w:val="009870DF"/>
    <w:rsid w:val="00987BCE"/>
    <w:rsid w:val="00987FB0"/>
    <w:rsid w:val="009922E6"/>
    <w:rsid w:val="00992C4F"/>
    <w:rsid w:val="009935CA"/>
    <w:rsid w:val="009936FD"/>
    <w:rsid w:val="00993F1C"/>
    <w:rsid w:val="00995062"/>
    <w:rsid w:val="00996385"/>
    <w:rsid w:val="00997865"/>
    <w:rsid w:val="009A0297"/>
    <w:rsid w:val="009A0849"/>
    <w:rsid w:val="009A101D"/>
    <w:rsid w:val="009A2088"/>
    <w:rsid w:val="009A22CA"/>
    <w:rsid w:val="009A2EFD"/>
    <w:rsid w:val="009A5359"/>
    <w:rsid w:val="009A5919"/>
    <w:rsid w:val="009A614B"/>
    <w:rsid w:val="009A6853"/>
    <w:rsid w:val="009A6EA7"/>
    <w:rsid w:val="009A714E"/>
    <w:rsid w:val="009A7F06"/>
    <w:rsid w:val="009B19EA"/>
    <w:rsid w:val="009B270D"/>
    <w:rsid w:val="009B355E"/>
    <w:rsid w:val="009B4BF3"/>
    <w:rsid w:val="009B4D76"/>
    <w:rsid w:val="009B573D"/>
    <w:rsid w:val="009B5AC7"/>
    <w:rsid w:val="009B5DB4"/>
    <w:rsid w:val="009B6391"/>
    <w:rsid w:val="009B7D6A"/>
    <w:rsid w:val="009C0371"/>
    <w:rsid w:val="009C0739"/>
    <w:rsid w:val="009C2947"/>
    <w:rsid w:val="009C2ADC"/>
    <w:rsid w:val="009C3453"/>
    <w:rsid w:val="009C3722"/>
    <w:rsid w:val="009C4542"/>
    <w:rsid w:val="009C550D"/>
    <w:rsid w:val="009C6497"/>
    <w:rsid w:val="009C6581"/>
    <w:rsid w:val="009C722E"/>
    <w:rsid w:val="009D06B3"/>
    <w:rsid w:val="009D0892"/>
    <w:rsid w:val="009D09BD"/>
    <w:rsid w:val="009D0D35"/>
    <w:rsid w:val="009D1314"/>
    <w:rsid w:val="009D13B4"/>
    <w:rsid w:val="009D272C"/>
    <w:rsid w:val="009D2AF5"/>
    <w:rsid w:val="009D339A"/>
    <w:rsid w:val="009D35BB"/>
    <w:rsid w:val="009D5BAA"/>
    <w:rsid w:val="009D5C73"/>
    <w:rsid w:val="009D6912"/>
    <w:rsid w:val="009D7ED1"/>
    <w:rsid w:val="009E14F0"/>
    <w:rsid w:val="009E3E13"/>
    <w:rsid w:val="009E58FC"/>
    <w:rsid w:val="009E770D"/>
    <w:rsid w:val="009E7F65"/>
    <w:rsid w:val="009F0AA9"/>
    <w:rsid w:val="009F115E"/>
    <w:rsid w:val="009F2EFD"/>
    <w:rsid w:val="009F3283"/>
    <w:rsid w:val="009F34D6"/>
    <w:rsid w:val="009F3BFA"/>
    <w:rsid w:val="009F480A"/>
    <w:rsid w:val="009F6898"/>
    <w:rsid w:val="009F68FB"/>
    <w:rsid w:val="009F6C69"/>
    <w:rsid w:val="00A00133"/>
    <w:rsid w:val="00A01CD1"/>
    <w:rsid w:val="00A0365E"/>
    <w:rsid w:val="00A04850"/>
    <w:rsid w:val="00A05DCF"/>
    <w:rsid w:val="00A05F11"/>
    <w:rsid w:val="00A06751"/>
    <w:rsid w:val="00A06FF0"/>
    <w:rsid w:val="00A07126"/>
    <w:rsid w:val="00A111AF"/>
    <w:rsid w:val="00A12012"/>
    <w:rsid w:val="00A1274D"/>
    <w:rsid w:val="00A12CE8"/>
    <w:rsid w:val="00A13427"/>
    <w:rsid w:val="00A13924"/>
    <w:rsid w:val="00A13B08"/>
    <w:rsid w:val="00A144AC"/>
    <w:rsid w:val="00A15F64"/>
    <w:rsid w:val="00A1663F"/>
    <w:rsid w:val="00A201B1"/>
    <w:rsid w:val="00A20D80"/>
    <w:rsid w:val="00A219DC"/>
    <w:rsid w:val="00A236C6"/>
    <w:rsid w:val="00A254D6"/>
    <w:rsid w:val="00A2601F"/>
    <w:rsid w:val="00A3056A"/>
    <w:rsid w:val="00A31B1A"/>
    <w:rsid w:val="00A31B7C"/>
    <w:rsid w:val="00A32350"/>
    <w:rsid w:val="00A35843"/>
    <w:rsid w:val="00A35C1B"/>
    <w:rsid w:val="00A37762"/>
    <w:rsid w:val="00A403D7"/>
    <w:rsid w:val="00A40CB1"/>
    <w:rsid w:val="00A40EC5"/>
    <w:rsid w:val="00A41088"/>
    <w:rsid w:val="00A42446"/>
    <w:rsid w:val="00A427E4"/>
    <w:rsid w:val="00A43305"/>
    <w:rsid w:val="00A440AA"/>
    <w:rsid w:val="00A442D0"/>
    <w:rsid w:val="00A4477D"/>
    <w:rsid w:val="00A44A88"/>
    <w:rsid w:val="00A45AA5"/>
    <w:rsid w:val="00A46392"/>
    <w:rsid w:val="00A468A3"/>
    <w:rsid w:val="00A46BF5"/>
    <w:rsid w:val="00A47040"/>
    <w:rsid w:val="00A47201"/>
    <w:rsid w:val="00A50DF7"/>
    <w:rsid w:val="00A511CF"/>
    <w:rsid w:val="00A51832"/>
    <w:rsid w:val="00A51BF0"/>
    <w:rsid w:val="00A52CB7"/>
    <w:rsid w:val="00A53463"/>
    <w:rsid w:val="00A53FCE"/>
    <w:rsid w:val="00A54EE8"/>
    <w:rsid w:val="00A56193"/>
    <w:rsid w:val="00A561D7"/>
    <w:rsid w:val="00A569B0"/>
    <w:rsid w:val="00A56B36"/>
    <w:rsid w:val="00A576DE"/>
    <w:rsid w:val="00A605A6"/>
    <w:rsid w:val="00A60698"/>
    <w:rsid w:val="00A613FA"/>
    <w:rsid w:val="00A6247D"/>
    <w:rsid w:val="00A635F0"/>
    <w:rsid w:val="00A63D24"/>
    <w:rsid w:val="00A64E13"/>
    <w:rsid w:val="00A66315"/>
    <w:rsid w:val="00A6654B"/>
    <w:rsid w:val="00A6705E"/>
    <w:rsid w:val="00A67E01"/>
    <w:rsid w:val="00A70597"/>
    <w:rsid w:val="00A716C5"/>
    <w:rsid w:val="00A72E34"/>
    <w:rsid w:val="00A72E81"/>
    <w:rsid w:val="00A7580A"/>
    <w:rsid w:val="00A771EC"/>
    <w:rsid w:val="00A7752D"/>
    <w:rsid w:val="00A77D40"/>
    <w:rsid w:val="00A77E67"/>
    <w:rsid w:val="00A77F16"/>
    <w:rsid w:val="00A77F24"/>
    <w:rsid w:val="00A805B5"/>
    <w:rsid w:val="00A80ECF"/>
    <w:rsid w:val="00A829D2"/>
    <w:rsid w:val="00A82C53"/>
    <w:rsid w:val="00A84847"/>
    <w:rsid w:val="00A8556D"/>
    <w:rsid w:val="00A85990"/>
    <w:rsid w:val="00A868B1"/>
    <w:rsid w:val="00A87752"/>
    <w:rsid w:val="00A91860"/>
    <w:rsid w:val="00A91F15"/>
    <w:rsid w:val="00A9345B"/>
    <w:rsid w:val="00A93F31"/>
    <w:rsid w:val="00A94259"/>
    <w:rsid w:val="00A9482D"/>
    <w:rsid w:val="00A961C8"/>
    <w:rsid w:val="00A96F67"/>
    <w:rsid w:val="00A9724C"/>
    <w:rsid w:val="00A9785A"/>
    <w:rsid w:val="00A97B15"/>
    <w:rsid w:val="00AA0B6B"/>
    <w:rsid w:val="00AA0C76"/>
    <w:rsid w:val="00AA3D3B"/>
    <w:rsid w:val="00AA57BB"/>
    <w:rsid w:val="00AA6AE9"/>
    <w:rsid w:val="00AA6F93"/>
    <w:rsid w:val="00AA703F"/>
    <w:rsid w:val="00AA7D06"/>
    <w:rsid w:val="00AB023C"/>
    <w:rsid w:val="00AB17FF"/>
    <w:rsid w:val="00AB1EFA"/>
    <w:rsid w:val="00AB3A01"/>
    <w:rsid w:val="00AB4E5A"/>
    <w:rsid w:val="00AB5E71"/>
    <w:rsid w:val="00AB5F2A"/>
    <w:rsid w:val="00AB6D90"/>
    <w:rsid w:val="00AB6FA6"/>
    <w:rsid w:val="00AC0167"/>
    <w:rsid w:val="00AC043A"/>
    <w:rsid w:val="00AC047A"/>
    <w:rsid w:val="00AC07D0"/>
    <w:rsid w:val="00AC0D33"/>
    <w:rsid w:val="00AC213D"/>
    <w:rsid w:val="00AC3934"/>
    <w:rsid w:val="00AC3E82"/>
    <w:rsid w:val="00AC42B4"/>
    <w:rsid w:val="00AC439A"/>
    <w:rsid w:val="00AC473D"/>
    <w:rsid w:val="00AC5B50"/>
    <w:rsid w:val="00AC74BD"/>
    <w:rsid w:val="00AC74EF"/>
    <w:rsid w:val="00AC7B91"/>
    <w:rsid w:val="00AC7FAB"/>
    <w:rsid w:val="00AD157B"/>
    <w:rsid w:val="00AD15A8"/>
    <w:rsid w:val="00AD2CD4"/>
    <w:rsid w:val="00AD4A89"/>
    <w:rsid w:val="00AD4C63"/>
    <w:rsid w:val="00AD4F25"/>
    <w:rsid w:val="00AD6310"/>
    <w:rsid w:val="00AD6316"/>
    <w:rsid w:val="00AD668D"/>
    <w:rsid w:val="00AD6ABC"/>
    <w:rsid w:val="00AD6B3E"/>
    <w:rsid w:val="00AD6C66"/>
    <w:rsid w:val="00AD7411"/>
    <w:rsid w:val="00AE1451"/>
    <w:rsid w:val="00AE20B5"/>
    <w:rsid w:val="00AE2333"/>
    <w:rsid w:val="00AE296D"/>
    <w:rsid w:val="00AE38AF"/>
    <w:rsid w:val="00AE41BC"/>
    <w:rsid w:val="00AE427E"/>
    <w:rsid w:val="00AE54EC"/>
    <w:rsid w:val="00AE575B"/>
    <w:rsid w:val="00AE5877"/>
    <w:rsid w:val="00AE69FC"/>
    <w:rsid w:val="00AE7101"/>
    <w:rsid w:val="00AE78CD"/>
    <w:rsid w:val="00AF1C69"/>
    <w:rsid w:val="00AF1DAC"/>
    <w:rsid w:val="00AF2E4D"/>
    <w:rsid w:val="00AF44D2"/>
    <w:rsid w:val="00B008E9"/>
    <w:rsid w:val="00B022DC"/>
    <w:rsid w:val="00B02875"/>
    <w:rsid w:val="00B030C4"/>
    <w:rsid w:val="00B03D5E"/>
    <w:rsid w:val="00B057B8"/>
    <w:rsid w:val="00B061E9"/>
    <w:rsid w:val="00B06416"/>
    <w:rsid w:val="00B06959"/>
    <w:rsid w:val="00B07287"/>
    <w:rsid w:val="00B07F9A"/>
    <w:rsid w:val="00B12C89"/>
    <w:rsid w:val="00B13C46"/>
    <w:rsid w:val="00B143F5"/>
    <w:rsid w:val="00B16207"/>
    <w:rsid w:val="00B16820"/>
    <w:rsid w:val="00B16D64"/>
    <w:rsid w:val="00B17B18"/>
    <w:rsid w:val="00B17C42"/>
    <w:rsid w:val="00B17E15"/>
    <w:rsid w:val="00B203DF"/>
    <w:rsid w:val="00B20ED4"/>
    <w:rsid w:val="00B21479"/>
    <w:rsid w:val="00B2183D"/>
    <w:rsid w:val="00B2271A"/>
    <w:rsid w:val="00B247B7"/>
    <w:rsid w:val="00B2497E"/>
    <w:rsid w:val="00B250FD"/>
    <w:rsid w:val="00B275F6"/>
    <w:rsid w:val="00B27D16"/>
    <w:rsid w:val="00B32184"/>
    <w:rsid w:val="00B33B6D"/>
    <w:rsid w:val="00B343E1"/>
    <w:rsid w:val="00B34A0F"/>
    <w:rsid w:val="00B352EA"/>
    <w:rsid w:val="00B35BC5"/>
    <w:rsid w:val="00B36190"/>
    <w:rsid w:val="00B364E1"/>
    <w:rsid w:val="00B367A7"/>
    <w:rsid w:val="00B36C18"/>
    <w:rsid w:val="00B40BE1"/>
    <w:rsid w:val="00B41B2A"/>
    <w:rsid w:val="00B42021"/>
    <w:rsid w:val="00B42583"/>
    <w:rsid w:val="00B43E77"/>
    <w:rsid w:val="00B443B7"/>
    <w:rsid w:val="00B45A5E"/>
    <w:rsid w:val="00B45C69"/>
    <w:rsid w:val="00B47A1C"/>
    <w:rsid w:val="00B505A5"/>
    <w:rsid w:val="00B51111"/>
    <w:rsid w:val="00B5130A"/>
    <w:rsid w:val="00B51332"/>
    <w:rsid w:val="00B5557C"/>
    <w:rsid w:val="00B567EF"/>
    <w:rsid w:val="00B57629"/>
    <w:rsid w:val="00B601E5"/>
    <w:rsid w:val="00B60B9D"/>
    <w:rsid w:val="00B611F2"/>
    <w:rsid w:val="00B6385D"/>
    <w:rsid w:val="00B638FF"/>
    <w:rsid w:val="00B647F0"/>
    <w:rsid w:val="00B6600E"/>
    <w:rsid w:val="00B66257"/>
    <w:rsid w:val="00B668ED"/>
    <w:rsid w:val="00B66E7F"/>
    <w:rsid w:val="00B71D94"/>
    <w:rsid w:val="00B72158"/>
    <w:rsid w:val="00B72AE9"/>
    <w:rsid w:val="00B73545"/>
    <w:rsid w:val="00B73557"/>
    <w:rsid w:val="00B7429D"/>
    <w:rsid w:val="00B743D4"/>
    <w:rsid w:val="00B7457B"/>
    <w:rsid w:val="00B74AB9"/>
    <w:rsid w:val="00B76987"/>
    <w:rsid w:val="00B77829"/>
    <w:rsid w:val="00B77C28"/>
    <w:rsid w:val="00B80CBB"/>
    <w:rsid w:val="00B81DC1"/>
    <w:rsid w:val="00B827C4"/>
    <w:rsid w:val="00B82B41"/>
    <w:rsid w:val="00B86069"/>
    <w:rsid w:val="00B86B51"/>
    <w:rsid w:val="00B86CE1"/>
    <w:rsid w:val="00B8737E"/>
    <w:rsid w:val="00B875EA"/>
    <w:rsid w:val="00B87A85"/>
    <w:rsid w:val="00B90D2B"/>
    <w:rsid w:val="00B9107E"/>
    <w:rsid w:val="00B916C3"/>
    <w:rsid w:val="00B91717"/>
    <w:rsid w:val="00B9172B"/>
    <w:rsid w:val="00B91D65"/>
    <w:rsid w:val="00B924D7"/>
    <w:rsid w:val="00B937E2"/>
    <w:rsid w:val="00B938EE"/>
    <w:rsid w:val="00B942D3"/>
    <w:rsid w:val="00B9449E"/>
    <w:rsid w:val="00B94724"/>
    <w:rsid w:val="00B96B83"/>
    <w:rsid w:val="00B96C24"/>
    <w:rsid w:val="00BA0764"/>
    <w:rsid w:val="00BA0B53"/>
    <w:rsid w:val="00BA0B75"/>
    <w:rsid w:val="00BA0CEC"/>
    <w:rsid w:val="00BA0D13"/>
    <w:rsid w:val="00BA1EAD"/>
    <w:rsid w:val="00BA2A52"/>
    <w:rsid w:val="00BA2D96"/>
    <w:rsid w:val="00BA5AA1"/>
    <w:rsid w:val="00BA77B3"/>
    <w:rsid w:val="00BB292F"/>
    <w:rsid w:val="00BB29AD"/>
    <w:rsid w:val="00BB469E"/>
    <w:rsid w:val="00BB4BD8"/>
    <w:rsid w:val="00BB50BD"/>
    <w:rsid w:val="00BB5DD1"/>
    <w:rsid w:val="00BB5F2E"/>
    <w:rsid w:val="00BB668B"/>
    <w:rsid w:val="00BC0AA7"/>
    <w:rsid w:val="00BC2198"/>
    <w:rsid w:val="00BC3B6F"/>
    <w:rsid w:val="00BC45BC"/>
    <w:rsid w:val="00BC6285"/>
    <w:rsid w:val="00BC6783"/>
    <w:rsid w:val="00BD1A98"/>
    <w:rsid w:val="00BD2594"/>
    <w:rsid w:val="00BD5077"/>
    <w:rsid w:val="00BD562A"/>
    <w:rsid w:val="00BD5B94"/>
    <w:rsid w:val="00BD7405"/>
    <w:rsid w:val="00BD7854"/>
    <w:rsid w:val="00BD7AA3"/>
    <w:rsid w:val="00BE0AD6"/>
    <w:rsid w:val="00BE189F"/>
    <w:rsid w:val="00BE2C19"/>
    <w:rsid w:val="00BE3FED"/>
    <w:rsid w:val="00BE42A4"/>
    <w:rsid w:val="00BE5486"/>
    <w:rsid w:val="00BF0A50"/>
    <w:rsid w:val="00BF1B43"/>
    <w:rsid w:val="00BF34E0"/>
    <w:rsid w:val="00BF3992"/>
    <w:rsid w:val="00BF5A19"/>
    <w:rsid w:val="00BF6377"/>
    <w:rsid w:val="00BF6676"/>
    <w:rsid w:val="00BF7243"/>
    <w:rsid w:val="00BF7CDE"/>
    <w:rsid w:val="00C000FD"/>
    <w:rsid w:val="00C013DE"/>
    <w:rsid w:val="00C02B7C"/>
    <w:rsid w:val="00C02D6C"/>
    <w:rsid w:val="00C03F36"/>
    <w:rsid w:val="00C046D3"/>
    <w:rsid w:val="00C06894"/>
    <w:rsid w:val="00C076EF"/>
    <w:rsid w:val="00C10956"/>
    <w:rsid w:val="00C10B55"/>
    <w:rsid w:val="00C11C03"/>
    <w:rsid w:val="00C11F1B"/>
    <w:rsid w:val="00C12387"/>
    <w:rsid w:val="00C135F2"/>
    <w:rsid w:val="00C1439C"/>
    <w:rsid w:val="00C14426"/>
    <w:rsid w:val="00C157A2"/>
    <w:rsid w:val="00C16493"/>
    <w:rsid w:val="00C1755E"/>
    <w:rsid w:val="00C203A0"/>
    <w:rsid w:val="00C20A13"/>
    <w:rsid w:val="00C2193F"/>
    <w:rsid w:val="00C22101"/>
    <w:rsid w:val="00C22321"/>
    <w:rsid w:val="00C22385"/>
    <w:rsid w:val="00C2255E"/>
    <w:rsid w:val="00C231DF"/>
    <w:rsid w:val="00C235E9"/>
    <w:rsid w:val="00C23729"/>
    <w:rsid w:val="00C25F60"/>
    <w:rsid w:val="00C26388"/>
    <w:rsid w:val="00C26697"/>
    <w:rsid w:val="00C302CF"/>
    <w:rsid w:val="00C30402"/>
    <w:rsid w:val="00C30675"/>
    <w:rsid w:val="00C3093B"/>
    <w:rsid w:val="00C309D3"/>
    <w:rsid w:val="00C30F81"/>
    <w:rsid w:val="00C3125A"/>
    <w:rsid w:val="00C325E1"/>
    <w:rsid w:val="00C32DFD"/>
    <w:rsid w:val="00C33211"/>
    <w:rsid w:val="00C3483E"/>
    <w:rsid w:val="00C35411"/>
    <w:rsid w:val="00C35B10"/>
    <w:rsid w:val="00C35B4D"/>
    <w:rsid w:val="00C37F3E"/>
    <w:rsid w:val="00C40346"/>
    <w:rsid w:val="00C403EA"/>
    <w:rsid w:val="00C419BC"/>
    <w:rsid w:val="00C41B42"/>
    <w:rsid w:val="00C4329F"/>
    <w:rsid w:val="00C433F4"/>
    <w:rsid w:val="00C44194"/>
    <w:rsid w:val="00C442F5"/>
    <w:rsid w:val="00C4510D"/>
    <w:rsid w:val="00C45935"/>
    <w:rsid w:val="00C478B8"/>
    <w:rsid w:val="00C47A11"/>
    <w:rsid w:val="00C47BC7"/>
    <w:rsid w:val="00C50547"/>
    <w:rsid w:val="00C50B34"/>
    <w:rsid w:val="00C511C6"/>
    <w:rsid w:val="00C521C8"/>
    <w:rsid w:val="00C52776"/>
    <w:rsid w:val="00C52897"/>
    <w:rsid w:val="00C52EE0"/>
    <w:rsid w:val="00C53824"/>
    <w:rsid w:val="00C54D1F"/>
    <w:rsid w:val="00C56F33"/>
    <w:rsid w:val="00C572E3"/>
    <w:rsid w:val="00C57773"/>
    <w:rsid w:val="00C609C0"/>
    <w:rsid w:val="00C60E52"/>
    <w:rsid w:val="00C60F32"/>
    <w:rsid w:val="00C618BE"/>
    <w:rsid w:val="00C63B9F"/>
    <w:rsid w:val="00C63C7F"/>
    <w:rsid w:val="00C64467"/>
    <w:rsid w:val="00C662B3"/>
    <w:rsid w:val="00C67DBC"/>
    <w:rsid w:val="00C700E2"/>
    <w:rsid w:val="00C71C2D"/>
    <w:rsid w:val="00C7228C"/>
    <w:rsid w:val="00C72669"/>
    <w:rsid w:val="00C72C94"/>
    <w:rsid w:val="00C72E67"/>
    <w:rsid w:val="00C730C1"/>
    <w:rsid w:val="00C730FC"/>
    <w:rsid w:val="00C73646"/>
    <w:rsid w:val="00C7450A"/>
    <w:rsid w:val="00C74790"/>
    <w:rsid w:val="00C74A04"/>
    <w:rsid w:val="00C75252"/>
    <w:rsid w:val="00C7554B"/>
    <w:rsid w:val="00C76286"/>
    <w:rsid w:val="00C767FF"/>
    <w:rsid w:val="00C768A3"/>
    <w:rsid w:val="00C7699A"/>
    <w:rsid w:val="00C77103"/>
    <w:rsid w:val="00C80604"/>
    <w:rsid w:val="00C819D1"/>
    <w:rsid w:val="00C81D80"/>
    <w:rsid w:val="00C81F50"/>
    <w:rsid w:val="00C83347"/>
    <w:rsid w:val="00C85F3E"/>
    <w:rsid w:val="00C86C3A"/>
    <w:rsid w:val="00C90326"/>
    <w:rsid w:val="00C9066A"/>
    <w:rsid w:val="00C90813"/>
    <w:rsid w:val="00C90B83"/>
    <w:rsid w:val="00C90EFA"/>
    <w:rsid w:val="00C9151B"/>
    <w:rsid w:val="00C921EE"/>
    <w:rsid w:val="00C93CB2"/>
    <w:rsid w:val="00C96387"/>
    <w:rsid w:val="00C964A2"/>
    <w:rsid w:val="00C97342"/>
    <w:rsid w:val="00CA02C5"/>
    <w:rsid w:val="00CA0BFC"/>
    <w:rsid w:val="00CA10F6"/>
    <w:rsid w:val="00CA123C"/>
    <w:rsid w:val="00CA33A4"/>
    <w:rsid w:val="00CA34A6"/>
    <w:rsid w:val="00CA43EB"/>
    <w:rsid w:val="00CA4516"/>
    <w:rsid w:val="00CA4674"/>
    <w:rsid w:val="00CA5444"/>
    <w:rsid w:val="00CA5C8C"/>
    <w:rsid w:val="00CA6113"/>
    <w:rsid w:val="00CA63D1"/>
    <w:rsid w:val="00CA6864"/>
    <w:rsid w:val="00CA6DAF"/>
    <w:rsid w:val="00CA79CF"/>
    <w:rsid w:val="00CB0E95"/>
    <w:rsid w:val="00CB1143"/>
    <w:rsid w:val="00CB1BE9"/>
    <w:rsid w:val="00CB24BC"/>
    <w:rsid w:val="00CB2F8A"/>
    <w:rsid w:val="00CB468C"/>
    <w:rsid w:val="00CB5160"/>
    <w:rsid w:val="00CB5299"/>
    <w:rsid w:val="00CB5920"/>
    <w:rsid w:val="00CB64FA"/>
    <w:rsid w:val="00CB6A3F"/>
    <w:rsid w:val="00CB6AC1"/>
    <w:rsid w:val="00CC0443"/>
    <w:rsid w:val="00CC04DE"/>
    <w:rsid w:val="00CC0D25"/>
    <w:rsid w:val="00CC18C9"/>
    <w:rsid w:val="00CC1EBF"/>
    <w:rsid w:val="00CC264A"/>
    <w:rsid w:val="00CC3577"/>
    <w:rsid w:val="00CC3CEF"/>
    <w:rsid w:val="00CC3F52"/>
    <w:rsid w:val="00CC43A7"/>
    <w:rsid w:val="00CC47BF"/>
    <w:rsid w:val="00CC4A53"/>
    <w:rsid w:val="00CC6B1E"/>
    <w:rsid w:val="00CC6CA2"/>
    <w:rsid w:val="00CC7773"/>
    <w:rsid w:val="00CD1474"/>
    <w:rsid w:val="00CD214F"/>
    <w:rsid w:val="00CD2847"/>
    <w:rsid w:val="00CD2A43"/>
    <w:rsid w:val="00CD2CCA"/>
    <w:rsid w:val="00CD3370"/>
    <w:rsid w:val="00CD3978"/>
    <w:rsid w:val="00CD3C59"/>
    <w:rsid w:val="00CD440E"/>
    <w:rsid w:val="00CD4EA1"/>
    <w:rsid w:val="00CD52BD"/>
    <w:rsid w:val="00CD52DD"/>
    <w:rsid w:val="00CD61F4"/>
    <w:rsid w:val="00CD7C97"/>
    <w:rsid w:val="00CE040F"/>
    <w:rsid w:val="00CE04DB"/>
    <w:rsid w:val="00CE2429"/>
    <w:rsid w:val="00CE300C"/>
    <w:rsid w:val="00CE556E"/>
    <w:rsid w:val="00CE5C14"/>
    <w:rsid w:val="00CE6674"/>
    <w:rsid w:val="00CE73C9"/>
    <w:rsid w:val="00CE7E3F"/>
    <w:rsid w:val="00CF096B"/>
    <w:rsid w:val="00CF101F"/>
    <w:rsid w:val="00CF18B0"/>
    <w:rsid w:val="00CF1960"/>
    <w:rsid w:val="00CF25C7"/>
    <w:rsid w:val="00CF324A"/>
    <w:rsid w:val="00CF3A18"/>
    <w:rsid w:val="00CF44E6"/>
    <w:rsid w:val="00CF68C0"/>
    <w:rsid w:val="00CF750B"/>
    <w:rsid w:val="00CF7888"/>
    <w:rsid w:val="00CF7D9B"/>
    <w:rsid w:val="00D002E4"/>
    <w:rsid w:val="00D00E5E"/>
    <w:rsid w:val="00D00E8E"/>
    <w:rsid w:val="00D03900"/>
    <w:rsid w:val="00D04B2E"/>
    <w:rsid w:val="00D059B6"/>
    <w:rsid w:val="00D073EA"/>
    <w:rsid w:val="00D07B30"/>
    <w:rsid w:val="00D07EFB"/>
    <w:rsid w:val="00D147D1"/>
    <w:rsid w:val="00D16716"/>
    <w:rsid w:val="00D167F4"/>
    <w:rsid w:val="00D16EC3"/>
    <w:rsid w:val="00D16F7E"/>
    <w:rsid w:val="00D2002C"/>
    <w:rsid w:val="00D20B14"/>
    <w:rsid w:val="00D210C5"/>
    <w:rsid w:val="00D22BA8"/>
    <w:rsid w:val="00D247C5"/>
    <w:rsid w:val="00D24B11"/>
    <w:rsid w:val="00D25BFC"/>
    <w:rsid w:val="00D26547"/>
    <w:rsid w:val="00D26C3B"/>
    <w:rsid w:val="00D27800"/>
    <w:rsid w:val="00D27B1C"/>
    <w:rsid w:val="00D27C6E"/>
    <w:rsid w:val="00D30416"/>
    <w:rsid w:val="00D31C58"/>
    <w:rsid w:val="00D32899"/>
    <w:rsid w:val="00D33888"/>
    <w:rsid w:val="00D348D7"/>
    <w:rsid w:val="00D34C32"/>
    <w:rsid w:val="00D34E27"/>
    <w:rsid w:val="00D3583D"/>
    <w:rsid w:val="00D379A8"/>
    <w:rsid w:val="00D37AB6"/>
    <w:rsid w:val="00D40255"/>
    <w:rsid w:val="00D40C06"/>
    <w:rsid w:val="00D4142D"/>
    <w:rsid w:val="00D43E05"/>
    <w:rsid w:val="00D44FA8"/>
    <w:rsid w:val="00D45004"/>
    <w:rsid w:val="00D45122"/>
    <w:rsid w:val="00D455A4"/>
    <w:rsid w:val="00D45BF3"/>
    <w:rsid w:val="00D46363"/>
    <w:rsid w:val="00D477D0"/>
    <w:rsid w:val="00D511A0"/>
    <w:rsid w:val="00D53794"/>
    <w:rsid w:val="00D5443E"/>
    <w:rsid w:val="00D54831"/>
    <w:rsid w:val="00D56087"/>
    <w:rsid w:val="00D56319"/>
    <w:rsid w:val="00D56A1E"/>
    <w:rsid w:val="00D56A7A"/>
    <w:rsid w:val="00D57A03"/>
    <w:rsid w:val="00D57C23"/>
    <w:rsid w:val="00D57F80"/>
    <w:rsid w:val="00D603DD"/>
    <w:rsid w:val="00D6106E"/>
    <w:rsid w:val="00D61C51"/>
    <w:rsid w:val="00D61DDA"/>
    <w:rsid w:val="00D62130"/>
    <w:rsid w:val="00D66151"/>
    <w:rsid w:val="00D6696E"/>
    <w:rsid w:val="00D66C09"/>
    <w:rsid w:val="00D66C54"/>
    <w:rsid w:val="00D66DC4"/>
    <w:rsid w:val="00D674B9"/>
    <w:rsid w:val="00D67AB0"/>
    <w:rsid w:val="00D67C4A"/>
    <w:rsid w:val="00D70472"/>
    <w:rsid w:val="00D72290"/>
    <w:rsid w:val="00D73CEE"/>
    <w:rsid w:val="00D7496F"/>
    <w:rsid w:val="00D74A15"/>
    <w:rsid w:val="00D74F28"/>
    <w:rsid w:val="00D75151"/>
    <w:rsid w:val="00D752C2"/>
    <w:rsid w:val="00D75EAB"/>
    <w:rsid w:val="00D7690B"/>
    <w:rsid w:val="00D769AB"/>
    <w:rsid w:val="00D8099D"/>
    <w:rsid w:val="00D82BB0"/>
    <w:rsid w:val="00D82DF2"/>
    <w:rsid w:val="00D8445F"/>
    <w:rsid w:val="00D871EC"/>
    <w:rsid w:val="00D8790B"/>
    <w:rsid w:val="00D92319"/>
    <w:rsid w:val="00D92D96"/>
    <w:rsid w:val="00D92E6D"/>
    <w:rsid w:val="00D92F09"/>
    <w:rsid w:val="00D93326"/>
    <w:rsid w:val="00D9334A"/>
    <w:rsid w:val="00D93699"/>
    <w:rsid w:val="00D9693E"/>
    <w:rsid w:val="00D96940"/>
    <w:rsid w:val="00D976F2"/>
    <w:rsid w:val="00D97A83"/>
    <w:rsid w:val="00D97AFB"/>
    <w:rsid w:val="00D97C2D"/>
    <w:rsid w:val="00DA06E0"/>
    <w:rsid w:val="00DA1033"/>
    <w:rsid w:val="00DA1C98"/>
    <w:rsid w:val="00DA2C2B"/>
    <w:rsid w:val="00DA330A"/>
    <w:rsid w:val="00DA443A"/>
    <w:rsid w:val="00DA6E17"/>
    <w:rsid w:val="00DA7DD6"/>
    <w:rsid w:val="00DA7E32"/>
    <w:rsid w:val="00DB0B9D"/>
    <w:rsid w:val="00DB28FC"/>
    <w:rsid w:val="00DB2CF2"/>
    <w:rsid w:val="00DB3564"/>
    <w:rsid w:val="00DB440C"/>
    <w:rsid w:val="00DB4AF0"/>
    <w:rsid w:val="00DB617E"/>
    <w:rsid w:val="00DB6648"/>
    <w:rsid w:val="00DB7B03"/>
    <w:rsid w:val="00DC1519"/>
    <w:rsid w:val="00DC1CAB"/>
    <w:rsid w:val="00DC3222"/>
    <w:rsid w:val="00DC3640"/>
    <w:rsid w:val="00DC4EF6"/>
    <w:rsid w:val="00DC5D25"/>
    <w:rsid w:val="00DC6C5F"/>
    <w:rsid w:val="00DC7069"/>
    <w:rsid w:val="00DC7536"/>
    <w:rsid w:val="00DD0364"/>
    <w:rsid w:val="00DD0F29"/>
    <w:rsid w:val="00DD2A1B"/>
    <w:rsid w:val="00DD3DC5"/>
    <w:rsid w:val="00DD4322"/>
    <w:rsid w:val="00DD451D"/>
    <w:rsid w:val="00DD4BB0"/>
    <w:rsid w:val="00DD79FF"/>
    <w:rsid w:val="00DD7D67"/>
    <w:rsid w:val="00DE0BF7"/>
    <w:rsid w:val="00DE1D80"/>
    <w:rsid w:val="00DE2559"/>
    <w:rsid w:val="00DE269F"/>
    <w:rsid w:val="00DE29DA"/>
    <w:rsid w:val="00DE5CAE"/>
    <w:rsid w:val="00DE5D61"/>
    <w:rsid w:val="00DE6747"/>
    <w:rsid w:val="00DE6F5E"/>
    <w:rsid w:val="00DE723D"/>
    <w:rsid w:val="00DE7311"/>
    <w:rsid w:val="00DF0549"/>
    <w:rsid w:val="00DF12BB"/>
    <w:rsid w:val="00DF2327"/>
    <w:rsid w:val="00DF26DD"/>
    <w:rsid w:val="00DF2F28"/>
    <w:rsid w:val="00DF40E2"/>
    <w:rsid w:val="00DF443F"/>
    <w:rsid w:val="00DF4DC0"/>
    <w:rsid w:val="00DF509D"/>
    <w:rsid w:val="00DF544F"/>
    <w:rsid w:val="00DF56A9"/>
    <w:rsid w:val="00DF595A"/>
    <w:rsid w:val="00DF6FB9"/>
    <w:rsid w:val="00E00B52"/>
    <w:rsid w:val="00E00C3B"/>
    <w:rsid w:val="00E01007"/>
    <w:rsid w:val="00E0135B"/>
    <w:rsid w:val="00E02D28"/>
    <w:rsid w:val="00E0346F"/>
    <w:rsid w:val="00E071B2"/>
    <w:rsid w:val="00E07634"/>
    <w:rsid w:val="00E10891"/>
    <w:rsid w:val="00E11451"/>
    <w:rsid w:val="00E1186C"/>
    <w:rsid w:val="00E14268"/>
    <w:rsid w:val="00E14674"/>
    <w:rsid w:val="00E15137"/>
    <w:rsid w:val="00E1520D"/>
    <w:rsid w:val="00E15250"/>
    <w:rsid w:val="00E17586"/>
    <w:rsid w:val="00E20107"/>
    <w:rsid w:val="00E20812"/>
    <w:rsid w:val="00E213DA"/>
    <w:rsid w:val="00E21EAE"/>
    <w:rsid w:val="00E23BBB"/>
    <w:rsid w:val="00E24922"/>
    <w:rsid w:val="00E24970"/>
    <w:rsid w:val="00E24D05"/>
    <w:rsid w:val="00E2528C"/>
    <w:rsid w:val="00E26F3A"/>
    <w:rsid w:val="00E27513"/>
    <w:rsid w:val="00E27DCE"/>
    <w:rsid w:val="00E30076"/>
    <w:rsid w:val="00E30166"/>
    <w:rsid w:val="00E31814"/>
    <w:rsid w:val="00E3269F"/>
    <w:rsid w:val="00E326E6"/>
    <w:rsid w:val="00E33596"/>
    <w:rsid w:val="00E341AD"/>
    <w:rsid w:val="00E35DD5"/>
    <w:rsid w:val="00E360BF"/>
    <w:rsid w:val="00E37A03"/>
    <w:rsid w:val="00E37D39"/>
    <w:rsid w:val="00E40655"/>
    <w:rsid w:val="00E42C7B"/>
    <w:rsid w:val="00E42F66"/>
    <w:rsid w:val="00E433E4"/>
    <w:rsid w:val="00E43462"/>
    <w:rsid w:val="00E43618"/>
    <w:rsid w:val="00E449E7"/>
    <w:rsid w:val="00E4523D"/>
    <w:rsid w:val="00E45896"/>
    <w:rsid w:val="00E4700F"/>
    <w:rsid w:val="00E504D9"/>
    <w:rsid w:val="00E50CB1"/>
    <w:rsid w:val="00E51879"/>
    <w:rsid w:val="00E51FC6"/>
    <w:rsid w:val="00E526F2"/>
    <w:rsid w:val="00E536D4"/>
    <w:rsid w:val="00E53B5B"/>
    <w:rsid w:val="00E54868"/>
    <w:rsid w:val="00E54F28"/>
    <w:rsid w:val="00E55AF7"/>
    <w:rsid w:val="00E57199"/>
    <w:rsid w:val="00E579DE"/>
    <w:rsid w:val="00E57D08"/>
    <w:rsid w:val="00E605F5"/>
    <w:rsid w:val="00E62456"/>
    <w:rsid w:val="00E624E1"/>
    <w:rsid w:val="00E639C4"/>
    <w:rsid w:val="00E64212"/>
    <w:rsid w:val="00E6438B"/>
    <w:rsid w:val="00E65C93"/>
    <w:rsid w:val="00E7035A"/>
    <w:rsid w:val="00E70C29"/>
    <w:rsid w:val="00E711C9"/>
    <w:rsid w:val="00E71B0B"/>
    <w:rsid w:val="00E73617"/>
    <w:rsid w:val="00E73748"/>
    <w:rsid w:val="00E74EDA"/>
    <w:rsid w:val="00E7590A"/>
    <w:rsid w:val="00E76246"/>
    <w:rsid w:val="00E77543"/>
    <w:rsid w:val="00E8198A"/>
    <w:rsid w:val="00E843E7"/>
    <w:rsid w:val="00E84BAB"/>
    <w:rsid w:val="00E852FC"/>
    <w:rsid w:val="00E8686C"/>
    <w:rsid w:val="00E86A04"/>
    <w:rsid w:val="00E86AAD"/>
    <w:rsid w:val="00E90DD6"/>
    <w:rsid w:val="00E91592"/>
    <w:rsid w:val="00E924B8"/>
    <w:rsid w:val="00E929CD"/>
    <w:rsid w:val="00E93B29"/>
    <w:rsid w:val="00E94808"/>
    <w:rsid w:val="00E94DF9"/>
    <w:rsid w:val="00E95CED"/>
    <w:rsid w:val="00E95F8F"/>
    <w:rsid w:val="00E96E31"/>
    <w:rsid w:val="00E97DFA"/>
    <w:rsid w:val="00EA14D3"/>
    <w:rsid w:val="00EA1609"/>
    <w:rsid w:val="00EA1B0C"/>
    <w:rsid w:val="00EA7C16"/>
    <w:rsid w:val="00EB1F6A"/>
    <w:rsid w:val="00EB21C6"/>
    <w:rsid w:val="00EB2DD2"/>
    <w:rsid w:val="00EB2EB6"/>
    <w:rsid w:val="00EB4286"/>
    <w:rsid w:val="00EB476A"/>
    <w:rsid w:val="00EB5972"/>
    <w:rsid w:val="00EC2BAD"/>
    <w:rsid w:val="00EC680A"/>
    <w:rsid w:val="00EC77FF"/>
    <w:rsid w:val="00ED2582"/>
    <w:rsid w:val="00ED4444"/>
    <w:rsid w:val="00ED4EB8"/>
    <w:rsid w:val="00ED5092"/>
    <w:rsid w:val="00ED5C1E"/>
    <w:rsid w:val="00ED6D11"/>
    <w:rsid w:val="00EE007C"/>
    <w:rsid w:val="00EE0243"/>
    <w:rsid w:val="00EE0308"/>
    <w:rsid w:val="00EE0A08"/>
    <w:rsid w:val="00EE16D0"/>
    <w:rsid w:val="00EE1F1E"/>
    <w:rsid w:val="00EE2242"/>
    <w:rsid w:val="00EE3B5E"/>
    <w:rsid w:val="00EE6558"/>
    <w:rsid w:val="00EE69FE"/>
    <w:rsid w:val="00EE74AC"/>
    <w:rsid w:val="00EE771B"/>
    <w:rsid w:val="00EE7F4A"/>
    <w:rsid w:val="00EF0976"/>
    <w:rsid w:val="00EF0A04"/>
    <w:rsid w:val="00EF1107"/>
    <w:rsid w:val="00EF125A"/>
    <w:rsid w:val="00EF1A76"/>
    <w:rsid w:val="00EF1FF2"/>
    <w:rsid w:val="00EF2DD4"/>
    <w:rsid w:val="00EF2E92"/>
    <w:rsid w:val="00EF3936"/>
    <w:rsid w:val="00EF5144"/>
    <w:rsid w:val="00EF58E3"/>
    <w:rsid w:val="00EF6374"/>
    <w:rsid w:val="00EF65BD"/>
    <w:rsid w:val="00EF7033"/>
    <w:rsid w:val="00EF774F"/>
    <w:rsid w:val="00EF7CDE"/>
    <w:rsid w:val="00F00F77"/>
    <w:rsid w:val="00F015D7"/>
    <w:rsid w:val="00F02373"/>
    <w:rsid w:val="00F027B2"/>
    <w:rsid w:val="00F035C5"/>
    <w:rsid w:val="00F0404D"/>
    <w:rsid w:val="00F04761"/>
    <w:rsid w:val="00F048FB"/>
    <w:rsid w:val="00F04DC8"/>
    <w:rsid w:val="00F06CC9"/>
    <w:rsid w:val="00F07587"/>
    <w:rsid w:val="00F07AF8"/>
    <w:rsid w:val="00F07F8B"/>
    <w:rsid w:val="00F10C21"/>
    <w:rsid w:val="00F10ED5"/>
    <w:rsid w:val="00F11602"/>
    <w:rsid w:val="00F118D0"/>
    <w:rsid w:val="00F118D7"/>
    <w:rsid w:val="00F13627"/>
    <w:rsid w:val="00F15311"/>
    <w:rsid w:val="00F15DB5"/>
    <w:rsid w:val="00F17ECE"/>
    <w:rsid w:val="00F23461"/>
    <w:rsid w:val="00F2368B"/>
    <w:rsid w:val="00F23EA2"/>
    <w:rsid w:val="00F24710"/>
    <w:rsid w:val="00F24ABD"/>
    <w:rsid w:val="00F24F7B"/>
    <w:rsid w:val="00F2665C"/>
    <w:rsid w:val="00F27BF7"/>
    <w:rsid w:val="00F302C3"/>
    <w:rsid w:val="00F31341"/>
    <w:rsid w:val="00F31492"/>
    <w:rsid w:val="00F3360C"/>
    <w:rsid w:val="00F33CB4"/>
    <w:rsid w:val="00F33D11"/>
    <w:rsid w:val="00F368F6"/>
    <w:rsid w:val="00F36B49"/>
    <w:rsid w:val="00F3799D"/>
    <w:rsid w:val="00F37F02"/>
    <w:rsid w:val="00F402B2"/>
    <w:rsid w:val="00F40654"/>
    <w:rsid w:val="00F40CB7"/>
    <w:rsid w:val="00F416FE"/>
    <w:rsid w:val="00F4281B"/>
    <w:rsid w:val="00F4378C"/>
    <w:rsid w:val="00F44220"/>
    <w:rsid w:val="00F4469D"/>
    <w:rsid w:val="00F44946"/>
    <w:rsid w:val="00F44CA6"/>
    <w:rsid w:val="00F45A72"/>
    <w:rsid w:val="00F473AA"/>
    <w:rsid w:val="00F510D4"/>
    <w:rsid w:val="00F51DBA"/>
    <w:rsid w:val="00F525C7"/>
    <w:rsid w:val="00F52D5A"/>
    <w:rsid w:val="00F533D7"/>
    <w:rsid w:val="00F5367A"/>
    <w:rsid w:val="00F54278"/>
    <w:rsid w:val="00F56137"/>
    <w:rsid w:val="00F57394"/>
    <w:rsid w:val="00F57B33"/>
    <w:rsid w:val="00F624BA"/>
    <w:rsid w:val="00F63638"/>
    <w:rsid w:val="00F638D9"/>
    <w:rsid w:val="00F64F99"/>
    <w:rsid w:val="00F65A2B"/>
    <w:rsid w:val="00F66EF3"/>
    <w:rsid w:val="00F6727F"/>
    <w:rsid w:val="00F72210"/>
    <w:rsid w:val="00F72549"/>
    <w:rsid w:val="00F729FE"/>
    <w:rsid w:val="00F73371"/>
    <w:rsid w:val="00F763FE"/>
    <w:rsid w:val="00F76F42"/>
    <w:rsid w:val="00F77744"/>
    <w:rsid w:val="00F809BA"/>
    <w:rsid w:val="00F80C82"/>
    <w:rsid w:val="00F81822"/>
    <w:rsid w:val="00F824E2"/>
    <w:rsid w:val="00F82907"/>
    <w:rsid w:val="00F835C1"/>
    <w:rsid w:val="00F839EF"/>
    <w:rsid w:val="00F83B1A"/>
    <w:rsid w:val="00F84319"/>
    <w:rsid w:val="00F856A4"/>
    <w:rsid w:val="00F87526"/>
    <w:rsid w:val="00F8764E"/>
    <w:rsid w:val="00F87E80"/>
    <w:rsid w:val="00F904D1"/>
    <w:rsid w:val="00F91145"/>
    <w:rsid w:val="00F91AF1"/>
    <w:rsid w:val="00F946D3"/>
    <w:rsid w:val="00F94A26"/>
    <w:rsid w:val="00F94E38"/>
    <w:rsid w:val="00F96220"/>
    <w:rsid w:val="00F96A00"/>
    <w:rsid w:val="00F9772C"/>
    <w:rsid w:val="00FA04B5"/>
    <w:rsid w:val="00FA1474"/>
    <w:rsid w:val="00FA351A"/>
    <w:rsid w:val="00FA3554"/>
    <w:rsid w:val="00FA36B3"/>
    <w:rsid w:val="00FA3C2A"/>
    <w:rsid w:val="00FA4030"/>
    <w:rsid w:val="00FA68B8"/>
    <w:rsid w:val="00FA6BFE"/>
    <w:rsid w:val="00FA7969"/>
    <w:rsid w:val="00FB0FFE"/>
    <w:rsid w:val="00FB1527"/>
    <w:rsid w:val="00FB18D5"/>
    <w:rsid w:val="00FB224C"/>
    <w:rsid w:val="00FB228D"/>
    <w:rsid w:val="00FB2509"/>
    <w:rsid w:val="00FB28EF"/>
    <w:rsid w:val="00FB30A1"/>
    <w:rsid w:val="00FB3265"/>
    <w:rsid w:val="00FB47A6"/>
    <w:rsid w:val="00FB5773"/>
    <w:rsid w:val="00FB57B9"/>
    <w:rsid w:val="00FB6E1E"/>
    <w:rsid w:val="00FB729A"/>
    <w:rsid w:val="00FC0BC6"/>
    <w:rsid w:val="00FC1159"/>
    <w:rsid w:val="00FC2875"/>
    <w:rsid w:val="00FC4EEE"/>
    <w:rsid w:val="00FC5A83"/>
    <w:rsid w:val="00FC74FF"/>
    <w:rsid w:val="00FD00CD"/>
    <w:rsid w:val="00FD053F"/>
    <w:rsid w:val="00FD0A0F"/>
    <w:rsid w:val="00FD1770"/>
    <w:rsid w:val="00FD335B"/>
    <w:rsid w:val="00FD3739"/>
    <w:rsid w:val="00FD3823"/>
    <w:rsid w:val="00FD3D83"/>
    <w:rsid w:val="00FD45E2"/>
    <w:rsid w:val="00FD565F"/>
    <w:rsid w:val="00FD57B0"/>
    <w:rsid w:val="00FD61EF"/>
    <w:rsid w:val="00FD626E"/>
    <w:rsid w:val="00FE00C7"/>
    <w:rsid w:val="00FE030E"/>
    <w:rsid w:val="00FE10E5"/>
    <w:rsid w:val="00FE1E28"/>
    <w:rsid w:val="00FE26C4"/>
    <w:rsid w:val="00FE2E82"/>
    <w:rsid w:val="00FE3F10"/>
    <w:rsid w:val="00FE44AE"/>
    <w:rsid w:val="00FE5286"/>
    <w:rsid w:val="00FE5E3C"/>
    <w:rsid w:val="00FE5F60"/>
    <w:rsid w:val="00FE75DB"/>
    <w:rsid w:val="00FE7AC8"/>
    <w:rsid w:val="00FF0262"/>
    <w:rsid w:val="00FF17EF"/>
    <w:rsid w:val="00FF337A"/>
    <w:rsid w:val="00FF37E3"/>
    <w:rsid w:val="00FF3C51"/>
    <w:rsid w:val="00FF6161"/>
    <w:rsid w:val="00FF65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BE6CDA"/>
  <w15:docId w15:val="{98507F60-2979-4897-8F46-3CE6F92FC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E83"/>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5606"/>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next w:val="PlainTable21"/>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character" w:customStyle="1" w:styleId="UnresolvedMention1">
    <w:name w:val="Unresolved Mention1"/>
    <w:basedOn w:val="DefaultParagraphFont"/>
    <w:uiPriority w:val="99"/>
    <w:semiHidden/>
    <w:unhideWhenUsed/>
    <w:rsid w:val="0066130E"/>
    <w:rPr>
      <w:color w:val="605E5C"/>
      <w:shd w:val="clear" w:color="auto" w:fill="E1DFDD"/>
    </w:rPr>
  </w:style>
  <w:style w:type="character" w:customStyle="1" w:styleId="visually-hidden1">
    <w:name w:val="visually-hidden1"/>
    <w:basedOn w:val="DefaultParagraphFont"/>
    <w:rsid w:val="00407D28"/>
    <w:rPr>
      <w:bdr w:val="none" w:sz="0" w:space="0" w:color="auto" w:frame="1"/>
    </w:rPr>
  </w:style>
  <w:style w:type="character" w:customStyle="1" w:styleId="UnresolvedMention2">
    <w:name w:val="Unresolved Mention2"/>
    <w:basedOn w:val="DefaultParagraphFont"/>
    <w:uiPriority w:val="99"/>
    <w:semiHidden/>
    <w:unhideWhenUsed/>
    <w:rsid w:val="00217BA2"/>
    <w:rPr>
      <w:color w:val="605E5C"/>
      <w:shd w:val="clear" w:color="auto" w:fill="E1DFDD"/>
    </w:rPr>
  </w:style>
  <w:style w:type="table" w:customStyle="1" w:styleId="TableGrid3">
    <w:name w:val="Table Grid3"/>
    <w:basedOn w:val="TableNormal"/>
    <w:next w:val="TableGrid"/>
    <w:uiPriority w:val="39"/>
    <w:rsid w:val="000B225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C730FC"/>
    <w:rPr>
      <w:color w:val="605E5C"/>
      <w:shd w:val="clear" w:color="auto" w:fill="E1DFDD"/>
    </w:rPr>
  </w:style>
  <w:style w:type="character" w:customStyle="1" w:styleId="watch-title">
    <w:name w:val="watch-title"/>
    <w:basedOn w:val="DefaultParagraphFont"/>
    <w:rsid w:val="00036BE1"/>
    <w:rPr>
      <w:sz w:val="24"/>
      <w:szCs w:val="24"/>
      <w:bdr w:val="none" w:sz="0" w:space="0" w:color="auto" w:frame="1"/>
      <w:shd w:val="clear" w:color="auto" w:fill="auto"/>
    </w:rPr>
  </w:style>
  <w:style w:type="character" w:customStyle="1" w:styleId="UnresolvedMention4">
    <w:name w:val="Unresolved Mention4"/>
    <w:basedOn w:val="DefaultParagraphFont"/>
    <w:uiPriority w:val="99"/>
    <w:semiHidden/>
    <w:unhideWhenUsed/>
    <w:rsid w:val="005B6BD2"/>
    <w:rPr>
      <w:color w:val="605E5C"/>
      <w:shd w:val="clear" w:color="auto" w:fill="E1DFDD"/>
    </w:rPr>
  </w:style>
  <w:style w:type="paragraph" w:styleId="BodyText">
    <w:name w:val="Body Text"/>
    <w:basedOn w:val="Normal"/>
    <w:link w:val="BodyTextChar"/>
    <w:uiPriority w:val="1"/>
    <w:qFormat/>
    <w:rsid w:val="00B827C4"/>
    <w:pPr>
      <w:autoSpaceDE w:val="0"/>
      <w:autoSpaceDN w:val="0"/>
      <w:spacing w:before="0" w:after="0" w:line="240" w:lineRule="auto"/>
    </w:pPr>
    <w:rPr>
      <w:rFonts w:ascii="Arial" w:eastAsia="Arial" w:hAnsi="Arial" w:cs="Arial"/>
      <w:lang w:val="en-US" w:bidi="en-US"/>
    </w:rPr>
  </w:style>
  <w:style w:type="character" w:customStyle="1" w:styleId="BodyTextChar">
    <w:name w:val="Body Text Char"/>
    <w:basedOn w:val="DefaultParagraphFont"/>
    <w:link w:val="BodyText"/>
    <w:uiPriority w:val="1"/>
    <w:rsid w:val="00B827C4"/>
    <w:rPr>
      <w:rFonts w:ascii="Arial" w:eastAsia="Arial" w:hAnsi="Arial" w:cs="Arial"/>
      <w:lang w:val="en-US" w:bidi="en-US"/>
    </w:rPr>
  </w:style>
  <w:style w:type="character" w:customStyle="1" w:styleId="UnresolvedMention5">
    <w:name w:val="Unresolved Mention5"/>
    <w:basedOn w:val="DefaultParagraphFont"/>
    <w:uiPriority w:val="99"/>
    <w:semiHidden/>
    <w:unhideWhenUsed/>
    <w:rsid w:val="00FD57B0"/>
    <w:rPr>
      <w:color w:val="605E5C"/>
      <w:shd w:val="clear" w:color="auto" w:fill="E1DFDD"/>
    </w:rPr>
  </w:style>
  <w:style w:type="paragraph" w:styleId="Caption">
    <w:name w:val="caption"/>
    <w:basedOn w:val="Normal"/>
    <w:next w:val="Normal"/>
    <w:uiPriority w:val="35"/>
    <w:unhideWhenUsed/>
    <w:qFormat/>
    <w:rsid w:val="00AC0D33"/>
    <w:pPr>
      <w:spacing w:before="0" w:after="200" w:line="240" w:lineRule="auto"/>
    </w:pPr>
    <w:rPr>
      <w:i/>
      <w:iCs/>
      <w:color w:val="44546A" w:themeColor="text2"/>
      <w:sz w:val="18"/>
      <w:szCs w:val="18"/>
    </w:rPr>
  </w:style>
  <w:style w:type="character" w:customStyle="1" w:styleId="e24kjd">
    <w:name w:val="e24kjd"/>
    <w:basedOn w:val="DefaultParagraphFont"/>
    <w:rsid w:val="0068099B"/>
  </w:style>
  <w:style w:type="character" w:customStyle="1" w:styleId="UnresolvedMention6">
    <w:name w:val="Unresolved Mention6"/>
    <w:basedOn w:val="DefaultParagraphFont"/>
    <w:uiPriority w:val="99"/>
    <w:semiHidden/>
    <w:unhideWhenUsed/>
    <w:rsid w:val="00F07AF8"/>
    <w:rPr>
      <w:color w:val="605E5C"/>
      <w:shd w:val="clear" w:color="auto" w:fill="E1DFDD"/>
    </w:rPr>
  </w:style>
  <w:style w:type="paragraph" w:customStyle="1" w:styleId="css-1qfw7gv">
    <w:name w:val="css-1qfw7gv"/>
    <w:basedOn w:val="Normal"/>
    <w:rsid w:val="00942402"/>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833C3B"/>
    <w:rPr>
      <w:i/>
      <w:iCs/>
    </w:rPr>
  </w:style>
  <w:style w:type="character" w:customStyle="1" w:styleId="UnresolvedMention7">
    <w:name w:val="Unresolved Mention7"/>
    <w:basedOn w:val="DefaultParagraphFont"/>
    <w:uiPriority w:val="99"/>
    <w:semiHidden/>
    <w:unhideWhenUsed/>
    <w:rsid w:val="00E94808"/>
    <w:rPr>
      <w:color w:val="605E5C"/>
      <w:shd w:val="clear" w:color="auto" w:fill="E1DFDD"/>
    </w:rPr>
  </w:style>
  <w:style w:type="paragraph" w:customStyle="1" w:styleId="trt0xe">
    <w:name w:val="trt0xe"/>
    <w:basedOn w:val="Normal"/>
    <w:rsid w:val="00A7580A"/>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
    <w:name w:val="Unresolved Mention"/>
    <w:basedOn w:val="DefaultParagraphFont"/>
    <w:uiPriority w:val="99"/>
    <w:semiHidden/>
    <w:unhideWhenUsed/>
    <w:rsid w:val="001B5606"/>
    <w:rPr>
      <w:color w:val="605E5C"/>
      <w:shd w:val="clear" w:color="auto" w:fill="E1DFDD"/>
    </w:rPr>
  </w:style>
  <w:style w:type="paragraph" w:customStyle="1" w:styleId="TableParagraph">
    <w:name w:val="Table Paragraph"/>
    <w:basedOn w:val="Normal"/>
    <w:uiPriority w:val="1"/>
    <w:qFormat/>
    <w:rsid w:val="00CD214F"/>
    <w:pPr>
      <w:autoSpaceDE w:val="0"/>
      <w:autoSpaceDN w:val="0"/>
      <w:spacing w:before="0"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50038">
      <w:bodyDiv w:val="1"/>
      <w:marLeft w:val="0"/>
      <w:marRight w:val="0"/>
      <w:marTop w:val="0"/>
      <w:marBottom w:val="0"/>
      <w:divBdr>
        <w:top w:val="none" w:sz="0" w:space="0" w:color="auto"/>
        <w:left w:val="none" w:sz="0" w:space="0" w:color="auto"/>
        <w:bottom w:val="none" w:sz="0" w:space="0" w:color="auto"/>
        <w:right w:val="none" w:sz="0" w:space="0" w:color="auto"/>
      </w:divBdr>
    </w:div>
    <w:div w:id="89395913">
      <w:bodyDiv w:val="1"/>
      <w:marLeft w:val="0"/>
      <w:marRight w:val="0"/>
      <w:marTop w:val="0"/>
      <w:marBottom w:val="0"/>
      <w:divBdr>
        <w:top w:val="none" w:sz="0" w:space="0" w:color="auto"/>
        <w:left w:val="none" w:sz="0" w:space="0" w:color="auto"/>
        <w:bottom w:val="none" w:sz="0" w:space="0" w:color="auto"/>
        <w:right w:val="none" w:sz="0" w:space="0" w:color="auto"/>
      </w:divBdr>
    </w:div>
    <w:div w:id="100075059">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294066675">
      <w:bodyDiv w:val="1"/>
      <w:marLeft w:val="0"/>
      <w:marRight w:val="0"/>
      <w:marTop w:val="0"/>
      <w:marBottom w:val="0"/>
      <w:divBdr>
        <w:top w:val="none" w:sz="0" w:space="0" w:color="auto"/>
        <w:left w:val="none" w:sz="0" w:space="0" w:color="auto"/>
        <w:bottom w:val="none" w:sz="0" w:space="0" w:color="auto"/>
        <w:right w:val="none" w:sz="0" w:space="0" w:color="auto"/>
      </w:divBdr>
    </w:div>
    <w:div w:id="332538038">
      <w:bodyDiv w:val="1"/>
      <w:marLeft w:val="0"/>
      <w:marRight w:val="0"/>
      <w:marTop w:val="0"/>
      <w:marBottom w:val="0"/>
      <w:divBdr>
        <w:top w:val="none" w:sz="0" w:space="0" w:color="auto"/>
        <w:left w:val="none" w:sz="0" w:space="0" w:color="auto"/>
        <w:bottom w:val="none" w:sz="0" w:space="0" w:color="auto"/>
        <w:right w:val="none" w:sz="0" w:space="0" w:color="auto"/>
      </w:divBdr>
    </w:div>
    <w:div w:id="403571543">
      <w:bodyDiv w:val="1"/>
      <w:marLeft w:val="0"/>
      <w:marRight w:val="0"/>
      <w:marTop w:val="0"/>
      <w:marBottom w:val="0"/>
      <w:divBdr>
        <w:top w:val="none" w:sz="0" w:space="0" w:color="auto"/>
        <w:left w:val="none" w:sz="0" w:space="0" w:color="auto"/>
        <w:bottom w:val="none" w:sz="0" w:space="0" w:color="auto"/>
        <w:right w:val="none" w:sz="0" w:space="0" w:color="auto"/>
      </w:divBdr>
    </w:div>
    <w:div w:id="553976668">
      <w:bodyDiv w:val="1"/>
      <w:marLeft w:val="0"/>
      <w:marRight w:val="0"/>
      <w:marTop w:val="0"/>
      <w:marBottom w:val="0"/>
      <w:divBdr>
        <w:top w:val="none" w:sz="0" w:space="0" w:color="auto"/>
        <w:left w:val="none" w:sz="0" w:space="0" w:color="auto"/>
        <w:bottom w:val="none" w:sz="0" w:space="0" w:color="auto"/>
        <w:right w:val="none" w:sz="0" w:space="0" w:color="auto"/>
      </w:divBdr>
    </w:div>
    <w:div w:id="64528454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74654794">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0177727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01450000">
      <w:bodyDiv w:val="1"/>
      <w:marLeft w:val="0"/>
      <w:marRight w:val="0"/>
      <w:marTop w:val="0"/>
      <w:marBottom w:val="0"/>
      <w:divBdr>
        <w:top w:val="none" w:sz="0" w:space="0" w:color="auto"/>
        <w:left w:val="none" w:sz="0" w:space="0" w:color="auto"/>
        <w:bottom w:val="none" w:sz="0" w:space="0" w:color="auto"/>
        <w:right w:val="none" w:sz="0" w:space="0" w:color="auto"/>
      </w:divBdr>
    </w:div>
    <w:div w:id="921641929">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76105885">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8057443">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99454210">
      <w:bodyDiv w:val="1"/>
      <w:marLeft w:val="0"/>
      <w:marRight w:val="0"/>
      <w:marTop w:val="0"/>
      <w:marBottom w:val="0"/>
      <w:divBdr>
        <w:top w:val="none" w:sz="0" w:space="0" w:color="auto"/>
        <w:left w:val="none" w:sz="0" w:space="0" w:color="auto"/>
        <w:bottom w:val="none" w:sz="0" w:space="0" w:color="auto"/>
        <w:right w:val="none" w:sz="0" w:space="0" w:color="auto"/>
      </w:divBdr>
    </w:div>
    <w:div w:id="1410273137">
      <w:bodyDiv w:val="1"/>
      <w:marLeft w:val="0"/>
      <w:marRight w:val="0"/>
      <w:marTop w:val="0"/>
      <w:marBottom w:val="0"/>
      <w:divBdr>
        <w:top w:val="none" w:sz="0" w:space="0" w:color="auto"/>
        <w:left w:val="none" w:sz="0" w:space="0" w:color="auto"/>
        <w:bottom w:val="none" w:sz="0" w:space="0" w:color="auto"/>
        <w:right w:val="none" w:sz="0" w:space="0" w:color="auto"/>
      </w:divBdr>
    </w:div>
    <w:div w:id="1432816997">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547524781">
      <w:bodyDiv w:val="1"/>
      <w:marLeft w:val="0"/>
      <w:marRight w:val="0"/>
      <w:marTop w:val="0"/>
      <w:marBottom w:val="0"/>
      <w:divBdr>
        <w:top w:val="none" w:sz="0" w:space="0" w:color="auto"/>
        <w:left w:val="none" w:sz="0" w:space="0" w:color="auto"/>
        <w:bottom w:val="none" w:sz="0" w:space="0" w:color="auto"/>
        <w:right w:val="none" w:sz="0" w:space="0" w:color="auto"/>
      </w:divBdr>
    </w:div>
    <w:div w:id="1551645490">
      <w:bodyDiv w:val="1"/>
      <w:marLeft w:val="0"/>
      <w:marRight w:val="0"/>
      <w:marTop w:val="0"/>
      <w:marBottom w:val="0"/>
      <w:divBdr>
        <w:top w:val="none" w:sz="0" w:space="0" w:color="auto"/>
        <w:left w:val="none" w:sz="0" w:space="0" w:color="auto"/>
        <w:bottom w:val="none" w:sz="0" w:space="0" w:color="auto"/>
        <w:right w:val="none" w:sz="0" w:space="0" w:color="auto"/>
      </w:divBdr>
    </w:div>
    <w:div w:id="1627002595">
      <w:bodyDiv w:val="1"/>
      <w:marLeft w:val="0"/>
      <w:marRight w:val="0"/>
      <w:marTop w:val="0"/>
      <w:marBottom w:val="0"/>
      <w:divBdr>
        <w:top w:val="none" w:sz="0" w:space="0" w:color="auto"/>
        <w:left w:val="none" w:sz="0" w:space="0" w:color="auto"/>
        <w:bottom w:val="none" w:sz="0" w:space="0" w:color="auto"/>
        <w:right w:val="none" w:sz="0" w:space="0" w:color="auto"/>
      </w:divBdr>
    </w:div>
    <w:div w:id="1699968024">
      <w:bodyDiv w:val="1"/>
      <w:marLeft w:val="0"/>
      <w:marRight w:val="0"/>
      <w:marTop w:val="0"/>
      <w:marBottom w:val="0"/>
      <w:divBdr>
        <w:top w:val="none" w:sz="0" w:space="0" w:color="auto"/>
        <w:left w:val="none" w:sz="0" w:space="0" w:color="auto"/>
        <w:bottom w:val="none" w:sz="0" w:space="0" w:color="auto"/>
        <w:right w:val="none" w:sz="0" w:space="0" w:color="auto"/>
      </w:divBdr>
    </w:div>
    <w:div w:id="1721978528">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64056829">
      <w:bodyDiv w:val="1"/>
      <w:marLeft w:val="0"/>
      <w:marRight w:val="0"/>
      <w:marTop w:val="0"/>
      <w:marBottom w:val="0"/>
      <w:divBdr>
        <w:top w:val="none" w:sz="0" w:space="0" w:color="auto"/>
        <w:left w:val="none" w:sz="0" w:space="0" w:color="auto"/>
        <w:bottom w:val="none" w:sz="0" w:space="0" w:color="auto"/>
        <w:right w:val="none" w:sz="0" w:space="0" w:color="auto"/>
      </w:divBdr>
      <w:divsChild>
        <w:div w:id="1171990100">
          <w:marLeft w:val="0"/>
          <w:marRight w:val="0"/>
          <w:marTop w:val="0"/>
          <w:marBottom w:val="0"/>
          <w:divBdr>
            <w:top w:val="none" w:sz="0" w:space="0" w:color="auto"/>
            <w:left w:val="none" w:sz="0" w:space="0" w:color="auto"/>
            <w:bottom w:val="none" w:sz="0" w:space="0" w:color="auto"/>
            <w:right w:val="none" w:sz="0" w:space="0" w:color="auto"/>
          </w:divBdr>
        </w:div>
      </w:divsChild>
    </w:div>
    <w:div w:id="1918663027">
      <w:bodyDiv w:val="1"/>
      <w:marLeft w:val="0"/>
      <w:marRight w:val="0"/>
      <w:marTop w:val="0"/>
      <w:marBottom w:val="0"/>
      <w:divBdr>
        <w:top w:val="none" w:sz="0" w:space="0" w:color="auto"/>
        <w:left w:val="none" w:sz="0" w:space="0" w:color="auto"/>
        <w:bottom w:val="none" w:sz="0" w:space="0" w:color="auto"/>
        <w:right w:val="none" w:sz="0" w:space="0" w:color="auto"/>
      </w:divBdr>
    </w:div>
    <w:div w:id="2057194091">
      <w:bodyDiv w:val="1"/>
      <w:marLeft w:val="0"/>
      <w:marRight w:val="0"/>
      <w:marTop w:val="0"/>
      <w:marBottom w:val="0"/>
      <w:divBdr>
        <w:top w:val="none" w:sz="0" w:space="0" w:color="auto"/>
        <w:left w:val="none" w:sz="0" w:space="0" w:color="auto"/>
        <w:bottom w:val="none" w:sz="0" w:space="0" w:color="auto"/>
        <w:right w:val="none" w:sz="0" w:space="0" w:color="auto"/>
      </w:divBdr>
    </w:div>
    <w:div w:id="2075732155">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 w:id="213162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paw.wa.gov.au/parks/aboriginal-involvement" TargetMode="External"/><Relationship Id="rId117" Type="http://schemas.openxmlformats.org/officeDocument/2006/relationships/hyperlink" Target="https://k10outline.scsa.wa.edu.au/home" TargetMode="External"/><Relationship Id="rId42" Type="http://schemas.openxmlformats.org/officeDocument/2006/relationships/diagramData" Target="diagrams/data2.xml"/><Relationship Id="rId47" Type="http://schemas.openxmlformats.org/officeDocument/2006/relationships/image" Target="media/image11.jpeg"/><Relationship Id="rId63" Type="http://schemas.openxmlformats.org/officeDocument/2006/relationships/hyperlink" Target="http://www.bhp.com/-/media/bhp/documents/investors/annual-reports/2016/160921_martulivingdesertproject.pdf?la=en" TargetMode="External"/><Relationship Id="rId68" Type="http://schemas.openxmlformats.org/officeDocument/2006/relationships/hyperlink" Target="https://aus01.safelinks.protection.outlook.com/?url=https%3A%2F%2Fwww.youtube.com%2Fwatch%3Fv%3DWQ8NiPKTavQ&amp;data=02%7C01%7Cvicki.delves%40education.wa.edu.au%7C2d0214abfad74bf0069708d827c4791b%7Ce08016f9d1fd4cbb83b0b76eb4361627%7C0%7C0%7C637303072093499209&amp;sdata=XAtnGZrv0N622H5wq0wwgjLYiJQz4oKSvON%2BRQQlir0%3D&amp;reserved=0" TargetMode="External"/><Relationship Id="rId84" Type="http://schemas.openxmlformats.org/officeDocument/2006/relationships/hyperlink" Target="https://www.picturethisai.com/?gclid=EAIaIQobChMI_I6z_tah6gIVmXwrCh0CqQRmEAAYAiAAEgJ8YfD_BwE" TargetMode="External"/><Relationship Id="rId89" Type="http://schemas.openxmlformats.org/officeDocument/2006/relationships/hyperlink" Target="https://youtu.be/RaQBaVeEbW8" TargetMode="External"/><Relationship Id="rId112" Type="http://schemas.openxmlformats.org/officeDocument/2006/relationships/hyperlink" Target="https://k10outline.scsa.wa.edu.au/home/p-10-curriculum/curriculum-browser/syllabus/technologies-overview/glossary/equipment" TargetMode="External"/><Relationship Id="rId133" Type="http://schemas.openxmlformats.org/officeDocument/2006/relationships/hyperlink" Target="https://kidblog.org/home" TargetMode="External"/><Relationship Id="rId138" Type="http://schemas.openxmlformats.org/officeDocument/2006/relationships/hyperlink" Target="http://connect.det.wa.edu.au" TargetMode="External"/><Relationship Id="rId154" Type="http://schemas.openxmlformats.org/officeDocument/2006/relationships/header" Target="header3.xml"/><Relationship Id="rId16" Type="http://schemas.openxmlformats.org/officeDocument/2006/relationships/image" Target="media/image5.jpeg"/><Relationship Id="rId107" Type="http://schemas.openxmlformats.org/officeDocument/2006/relationships/hyperlink" Target="https://k10outline.scsa.wa.edu.au/home/p-10-curriculum/curriculum-browser/technologies/digital-technologies2/technologies-overview/glossary/software" TargetMode="External"/><Relationship Id="rId11" Type="http://schemas.openxmlformats.org/officeDocument/2006/relationships/image" Target="media/image1.png"/><Relationship Id="rId32" Type="http://schemas.openxmlformats.org/officeDocument/2006/relationships/hyperlink" Target="http://www.ecu.edu.au/centres/kurongkurl-katitjin/old-ways-new-ways" TargetMode="External"/><Relationship Id="rId37" Type="http://schemas.openxmlformats.org/officeDocument/2006/relationships/diagramLayout" Target="diagrams/layout1.xml"/><Relationship Id="rId53" Type="http://schemas.openxmlformats.org/officeDocument/2006/relationships/image" Target="media/image12.jpeg"/><Relationship Id="rId58" Type="http://schemas.microsoft.com/office/2007/relationships/diagramDrawing" Target="diagrams/drawing4.xml"/><Relationship Id="rId74" Type="http://schemas.openxmlformats.org/officeDocument/2006/relationships/hyperlink" Target="https://youtu.be/Z4Ur8ky-Q2I" TargetMode="External"/><Relationship Id="rId79" Type="http://schemas.openxmlformats.org/officeDocument/2006/relationships/image" Target="media/image15.png"/><Relationship Id="rId102" Type="http://schemas.openxmlformats.org/officeDocument/2006/relationships/footer" Target="footer2.xml"/><Relationship Id="rId123" Type="http://schemas.openxmlformats.org/officeDocument/2006/relationships/hyperlink" Target="http://www.designorate.com/a-guide-to-the-scamper-technique-for-creative-thinking" TargetMode="External"/><Relationship Id="rId128" Type="http://schemas.openxmlformats.org/officeDocument/2006/relationships/hyperlink" Target="https://www.sketchup.com/" TargetMode="External"/><Relationship Id="rId144" Type="http://schemas.openxmlformats.org/officeDocument/2006/relationships/image" Target="media/image28.jpeg"/><Relationship Id="rId149" Type="http://schemas.openxmlformats.org/officeDocument/2006/relationships/image" Target="media/image32.jpeg"/><Relationship Id="rId5" Type="http://schemas.openxmlformats.org/officeDocument/2006/relationships/numbering" Target="numbering.xml"/><Relationship Id="rId90" Type="http://schemas.openxmlformats.org/officeDocument/2006/relationships/hyperlink" Target="http://www.getapp.com/" TargetMode="External"/><Relationship Id="rId95" Type="http://schemas.openxmlformats.org/officeDocument/2006/relationships/image" Target="media/image18.png"/><Relationship Id="rId22" Type="http://schemas.openxmlformats.org/officeDocument/2006/relationships/image" Target="media/image60.jpeg"/><Relationship Id="rId27" Type="http://schemas.openxmlformats.org/officeDocument/2006/relationships/hyperlink" Target="http://www.dpaw.wa.gov.au/plants-and-animals/wa-herbarium" TargetMode="External"/><Relationship Id="rId43" Type="http://schemas.openxmlformats.org/officeDocument/2006/relationships/diagramLayout" Target="diagrams/layout2.xml"/><Relationship Id="rId48" Type="http://schemas.openxmlformats.org/officeDocument/2006/relationships/diagramData" Target="diagrams/data3.xml"/><Relationship Id="rId64" Type="http://schemas.openxmlformats.org/officeDocument/2006/relationships/hyperlink" Target="https://youtu.be/_vL9WZ9xYUg" TargetMode="External"/><Relationship Id="rId69" Type="http://schemas.openxmlformats.org/officeDocument/2006/relationships/hyperlink" Target="https://youtu.be/fqgrSSz7Htw" TargetMode="External"/><Relationship Id="rId113" Type="http://schemas.openxmlformats.org/officeDocument/2006/relationships/hyperlink" Target="https://k10outline.scsa.wa.edu.au/home/teaching/codes/mathematics/year-6/acmmg135" TargetMode="External"/><Relationship Id="rId118" Type="http://schemas.openxmlformats.org/officeDocument/2006/relationships/hyperlink" Target="https://www.australiancurriculum.edu.au/f-10-curriculum/mathematics/key-ideas/?searchTerm=key+ideas%23dimension-content%20" TargetMode="External"/><Relationship Id="rId134" Type="http://schemas.openxmlformats.org/officeDocument/2006/relationships/hyperlink" Target="https://www.edmodo.com/" TargetMode="External"/><Relationship Id="rId139" Type="http://schemas.openxmlformats.org/officeDocument/2006/relationships/hyperlink" Target="https://evernote.com/" TargetMode="External"/><Relationship Id="rId80" Type="http://schemas.openxmlformats.org/officeDocument/2006/relationships/hyperlink" Target="https://florabase.dpaw.wa.gov.au/" TargetMode="External"/><Relationship Id="rId85" Type="http://schemas.openxmlformats.org/officeDocument/2006/relationships/hyperlink" Target="https://www.dpaw.wa.gov.au/plants-and-animals/wa-herbarium" TargetMode="External"/><Relationship Id="rId150" Type="http://schemas.openxmlformats.org/officeDocument/2006/relationships/image" Target="media/image33.png"/><Relationship Id="rId155" Type="http://schemas.openxmlformats.org/officeDocument/2006/relationships/footer" Target="footer3.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hyperlink" Target="https://www.dpaw.wa.gov.au/plants-and-animals/licences-and-permits" TargetMode="External"/><Relationship Id="rId33" Type="http://schemas.openxmlformats.org/officeDocument/2006/relationships/hyperlink" Target="http://www.nrm.wa.gov.au/nrm-in-wa/western-australian-regional-nrm-groups.aspx" TargetMode="External"/><Relationship Id="rId38" Type="http://schemas.openxmlformats.org/officeDocument/2006/relationships/diagramQuickStyle" Target="diagrams/quickStyle1.xml"/><Relationship Id="rId46" Type="http://schemas.microsoft.com/office/2007/relationships/diagramDrawing" Target="diagrams/drawing2.xml"/><Relationship Id="rId59" Type="http://schemas.openxmlformats.org/officeDocument/2006/relationships/hyperlink" Target="http://www.fya.org.au/our-research-2/" TargetMode="External"/><Relationship Id="rId67" Type="http://schemas.openxmlformats.org/officeDocument/2006/relationships/hyperlink" Target="http://www.magabala.com/young-dark-emu.html" TargetMode="External"/><Relationship Id="rId103" Type="http://schemas.openxmlformats.org/officeDocument/2006/relationships/hyperlink" Target="https://k10outline.scsa.wa.edu.au/home/p-10-curriculum/curriculum-browser/science-v8/overview/glossary/environment" TargetMode="External"/><Relationship Id="rId108" Type="http://schemas.openxmlformats.org/officeDocument/2006/relationships/hyperlink" Target="https://k10outline.scsa.wa.edu.au/home/p-10-curriculum/curriculum-browser/technologies/digital-technologies2/technologies-overview/glossary/data" TargetMode="External"/><Relationship Id="rId116" Type="http://schemas.openxmlformats.org/officeDocument/2006/relationships/hyperlink" Target="https://k10outline.scsa.wa.edu.au/home/teaching/curriculum-browser/mathematics-v8/overview/glossary/cartesian-coordinate-system" TargetMode="External"/><Relationship Id="rId124" Type="http://schemas.openxmlformats.org/officeDocument/2006/relationships/image" Target="media/image23.jpeg"/><Relationship Id="rId129" Type="http://schemas.openxmlformats.org/officeDocument/2006/relationships/hyperlink" Target="https://help.sketchup.com/en" TargetMode="External"/><Relationship Id="rId137" Type="http://schemas.openxmlformats.org/officeDocument/2006/relationships/hyperlink" Target="https://web.seesaw.me" TargetMode="External"/><Relationship Id="rId41" Type="http://schemas.openxmlformats.org/officeDocument/2006/relationships/image" Target="media/image10.png"/><Relationship Id="rId54" Type="http://schemas.openxmlformats.org/officeDocument/2006/relationships/diagramData" Target="diagrams/data4.xml"/><Relationship Id="rId62" Type="http://schemas.openxmlformats.org/officeDocument/2006/relationships/hyperlink" Target="https://perthzoo.wa.gov.au/saving-wildlife/breeding-conservation/frog-breeding-programs" TargetMode="External"/><Relationship Id="rId70" Type="http://schemas.openxmlformats.org/officeDocument/2006/relationships/hyperlink" Target="http://www.sercul.org.au/our-projects/bushtucker/" TargetMode="External"/><Relationship Id="rId75" Type="http://schemas.openxmlformats.org/officeDocument/2006/relationships/hyperlink" Target="https://aus01.safelinks.protection.outlook.com/?url=https%3A%2F%2Fwww.youtube.com%2Fwatch%3Fv%3DWQ8NiPKTavQ&amp;data=02%7C01%7Cvicki.delves%40education.wa.edu.au%7C2d0214abfad74bf0069708d827c4791b%7Ce08016f9d1fd4cbb83b0b76eb4361627%7C0%7C0%7C637303072093499209&amp;sdata=XAtnGZrv0N622H5wq0wwgjLYiJQz4oKSvON%2BRQQlir0%3D&amp;reserved=0" TargetMode="External"/><Relationship Id="rId83" Type="http://schemas.openxmlformats.org/officeDocument/2006/relationships/hyperlink" Target="https://uknowledge.uky.edu/cgi/viewcontent.cgi?article=1139&amp;context=anr_reports" TargetMode="External"/><Relationship Id="rId88" Type="http://schemas.openxmlformats.org/officeDocument/2006/relationships/hyperlink" Target="http://www.australiancurriculum.edu.au/f-10-curriculum/technologies/digital-technologies" TargetMode="External"/><Relationship Id="rId91" Type="http://schemas.openxmlformats.org/officeDocument/2006/relationships/hyperlink" Target="https://www.dpaw.wa.gov.au/plants-and-animals/wa-herbarium" TargetMode="External"/><Relationship Id="rId96" Type="http://schemas.openxmlformats.org/officeDocument/2006/relationships/hyperlink" Target="http://www.gondwanalink.org/aboutus/wherewework.aspx" TargetMode="External"/><Relationship Id="rId111" Type="http://schemas.openxmlformats.org/officeDocument/2006/relationships/hyperlink" Target="https://k10outline.scsa.wa.edu.au/home/p-10-curriculum/curriculum-browser/syllabus/technologies-overview/glossary/components" TargetMode="External"/><Relationship Id="rId132" Type="http://schemas.openxmlformats.org/officeDocument/2006/relationships/image" Target="media/image24.jpeg"/><Relationship Id="rId140" Type="http://schemas.openxmlformats.org/officeDocument/2006/relationships/hyperlink" Target="https://cooltoolsforschool.wordpress.com/digital-student-portfolios/" TargetMode="External"/><Relationship Id="rId145" Type="http://schemas.openxmlformats.org/officeDocument/2006/relationships/image" Target="media/image29.png"/><Relationship Id="rId153"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0.jpeg"/><Relationship Id="rId28" Type="http://schemas.openxmlformats.org/officeDocument/2006/relationships/hyperlink" Target="http://www.bgpa.wa.gov.au/kings-park/events/walks-and-tours/aboriginal-cultural-experiences" TargetMode="External"/><Relationship Id="rId36" Type="http://schemas.openxmlformats.org/officeDocument/2006/relationships/diagramData" Target="diagrams/data1.xml"/><Relationship Id="rId49" Type="http://schemas.openxmlformats.org/officeDocument/2006/relationships/diagramLayout" Target="diagrams/layout3.xml"/><Relationship Id="rId57" Type="http://schemas.openxmlformats.org/officeDocument/2006/relationships/diagramColors" Target="diagrams/colors4.xml"/><Relationship Id="rId106" Type="http://schemas.openxmlformats.org/officeDocument/2006/relationships/hyperlink" Target="https://k10outline.scsa.wa.edu.au/home/p-10-curriculum/curriculum-browser/technologies/digital-technologies2/technologies-overview/glossary/data" TargetMode="External"/><Relationship Id="rId114" Type="http://schemas.openxmlformats.org/officeDocument/2006/relationships/hyperlink" Target="https://k10outline.scsa.wa.edu.au/home/teaching/codes/mathematics/year-6/acmmg136" TargetMode="External"/><Relationship Id="rId119" Type="http://schemas.openxmlformats.org/officeDocument/2006/relationships/hyperlink" Target="https://k10outline.scsa.wa.edu.au/home/p-10-curriculum/general-capabilities-over/general-capabilities-overview/general-capabilities-in-the-australian-curriculum" TargetMode="External"/><Relationship Id="rId127" Type="http://schemas.openxmlformats.org/officeDocument/2006/relationships/hyperlink" Target="https://www.tinkercad.com/learn/" TargetMode="External"/><Relationship Id="rId10" Type="http://schemas.openxmlformats.org/officeDocument/2006/relationships/endnotes" Target="endnotes.xml"/><Relationship Id="rId31" Type="http://schemas.openxmlformats.org/officeDocument/2006/relationships/hyperlink" Target="http://www.canning.wa.gov.au/places-and-events/places-to-learn/canning-river-eco-education-centre/schools/excursions-and-events/excursions" TargetMode="External"/><Relationship Id="rId44" Type="http://schemas.openxmlformats.org/officeDocument/2006/relationships/diagramQuickStyle" Target="diagrams/quickStyle2.xml"/><Relationship Id="rId52" Type="http://schemas.microsoft.com/office/2007/relationships/diagramDrawing" Target="diagrams/drawing3.xml"/><Relationship Id="rId60" Type="http://schemas.openxmlformats.org/officeDocument/2006/relationships/image" Target="media/image13.jpeg"/><Relationship Id="rId65" Type="http://schemas.openxmlformats.org/officeDocument/2006/relationships/hyperlink" Target="https://youtu.be/iHg9vgGQFSE" TargetMode="External"/><Relationship Id="rId73" Type="http://schemas.openxmlformats.org/officeDocument/2006/relationships/hyperlink" Target="https://youtu.be/mWVATekt4ZA" TargetMode="External"/><Relationship Id="rId78" Type="http://schemas.openxmlformats.org/officeDocument/2006/relationships/hyperlink" Target="http://anpsa.org.au/APOL32/dec03-5.html" TargetMode="External"/><Relationship Id="rId81" Type="http://schemas.openxmlformats.org/officeDocument/2006/relationships/hyperlink" Target="https://www.picturethisai.com/?gclid=EAIaIQobChMI_I6z_tah6gIVmXwrCh0CqQRmEAAYAiAAEgJ8YfD_BwE" TargetMode="External"/><Relationship Id="rId86" Type="http://schemas.openxmlformats.org/officeDocument/2006/relationships/hyperlink" Target="https://florabase.dpaw.wa.gov.au/search/advanced" TargetMode="External"/><Relationship Id="rId94" Type="http://schemas.openxmlformats.org/officeDocument/2006/relationships/image" Target="media/image17.jpeg"/><Relationship Id="rId99" Type="http://schemas.openxmlformats.org/officeDocument/2006/relationships/image" Target="media/image20.jpg"/><Relationship Id="rId101" Type="http://schemas.openxmlformats.org/officeDocument/2006/relationships/header" Target="header1.xml"/><Relationship Id="rId122" Type="http://schemas.openxmlformats.org/officeDocument/2006/relationships/hyperlink" Target="http://www.mindtools.com/pages/article/newCT_02.htm" TargetMode="External"/><Relationship Id="rId130" Type="http://schemas.openxmlformats.org/officeDocument/2006/relationships/hyperlink" Target="https://blog.sketchup.com/" TargetMode="External"/><Relationship Id="rId135" Type="http://schemas.openxmlformats.org/officeDocument/2006/relationships/hyperlink" Target="https://explaineverything.com" TargetMode="External"/><Relationship Id="rId143" Type="http://schemas.openxmlformats.org/officeDocument/2006/relationships/image" Target="media/image27.jpeg"/><Relationship Id="rId148" Type="http://schemas.openxmlformats.org/officeDocument/2006/relationships/header" Target="header2.xml"/><Relationship Id="rId151" Type="http://schemas.openxmlformats.org/officeDocument/2006/relationships/image" Target="media/image34.png"/><Relationship Id="rId15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jpeg"/><Relationship Id="rId39" Type="http://schemas.openxmlformats.org/officeDocument/2006/relationships/diagramColors" Target="diagrams/colors1.xml"/><Relationship Id="rId109" Type="http://schemas.openxmlformats.org/officeDocument/2006/relationships/hyperlink" Target="https://k10outline.scsa.wa.edu.au/home/p-10-curriculum/curriculum-browser/technologies/digital-technologies2/technologies-overview/glossary/information" TargetMode="External"/><Relationship Id="rId34" Type="http://schemas.openxmlformats.org/officeDocument/2006/relationships/image" Target="media/image8.png"/><Relationship Id="rId50" Type="http://schemas.openxmlformats.org/officeDocument/2006/relationships/diagramQuickStyle" Target="diagrams/quickStyle3.xml"/><Relationship Id="rId55" Type="http://schemas.openxmlformats.org/officeDocument/2006/relationships/diagramLayout" Target="diagrams/layout4.xml"/><Relationship Id="rId76" Type="http://schemas.openxmlformats.org/officeDocument/2006/relationships/hyperlink" Target="https://youtu.be/RaQBaVeEbW8" TargetMode="External"/><Relationship Id="rId97" Type="http://schemas.openxmlformats.org/officeDocument/2006/relationships/hyperlink" Target="http://www.environment.gov.au/topics/biodiversity/biodiversity-conservation/wildlife-corridors/what-are-wildlife-corridors" TargetMode="External"/><Relationship Id="rId104" Type="http://schemas.openxmlformats.org/officeDocument/2006/relationships/hyperlink" Target="https://k10outline.scsa.wa.edu.au/home/p-10-curriculum/curriculum-browser/technologies/design-and-technologies2/technologies-overview/glossary/modify" TargetMode="External"/><Relationship Id="rId120" Type="http://schemas.openxmlformats.org/officeDocument/2006/relationships/hyperlink" Target="http://www.mindtools.com/pages/article/newCT_02.htm" TargetMode="External"/><Relationship Id="rId125" Type="http://schemas.openxmlformats.org/officeDocument/2006/relationships/hyperlink" Target="https://www.tinkercad.com/" TargetMode="External"/><Relationship Id="rId141" Type="http://schemas.openxmlformats.org/officeDocument/2006/relationships/image" Target="media/image25.png"/><Relationship Id="rId146" Type="http://schemas.openxmlformats.org/officeDocument/2006/relationships/image" Target="media/image30.jpeg"/><Relationship Id="rId7" Type="http://schemas.openxmlformats.org/officeDocument/2006/relationships/settings" Target="settings.xml"/><Relationship Id="rId71" Type="http://schemas.openxmlformats.org/officeDocument/2006/relationships/image" Target="media/image14.png"/><Relationship Id="rId92" Type="http://schemas.openxmlformats.org/officeDocument/2006/relationships/hyperlink" Target="https://florabase.dpaw.wa.gov.au/search/advanced" TargetMode="External"/><Relationship Id="rId2" Type="http://schemas.openxmlformats.org/officeDocument/2006/relationships/customXml" Target="../customXml/item2.xml"/><Relationship Id="rId29" Type="http://schemas.openxmlformats.org/officeDocument/2006/relationships/hyperlink" Target="https://tuckerbush.com.au/schools-program/" TargetMode="External"/><Relationship Id="rId24" Type="http://schemas.openxmlformats.org/officeDocument/2006/relationships/hyperlink" Target="http://www.australiancurriculum.edu.au/f-10-curriculum/cross-curriculum-priorities/aboriginal-and-torres-strait-islander-histories-and-cultures/" TargetMode="External"/><Relationship Id="rId40" Type="http://schemas.microsoft.com/office/2007/relationships/diagramDrawing" Target="diagrams/drawing1.xml"/><Relationship Id="rId45" Type="http://schemas.openxmlformats.org/officeDocument/2006/relationships/diagramColors" Target="diagrams/colors2.xml"/><Relationship Id="rId66" Type="http://schemas.openxmlformats.org/officeDocument/2006/relationships/hyperlink" Target="https://youtu.be/ZVF67dn6mhI" TargetMode="External"/><Relationship Id="rId87" Type="http://schemas.openxmlformats.org/officeDocument/2006/relationships/image" Target="media/image16.jpeg"/><Relationship Id="rId110" Type="http://schemas.openxmlformats.org/officeDocument/2006/relationships/hyperlink" Target="https://k10outline.scsa.wa.edu.au/home/p-10-curriculum/curriculum-browser/technologies/digital-technologies2/technologies-overview/glossary/technical-protocols" TargetMode="External"/><Relationship Id="rId115" Type="http://schemas.openxmlformats.org/officeDocument/2006/relationships/hyperlink" Target="https://k10outline.scsa.wa.edu.au/home/teaching/codes/mathematics/year-6/acmmg137" TargetMode="External"/><Relationship Id="rId131" Type="http://schemas.openxmlformats.org/officeDocument/2006/relationships/hyperlink" Target="https://www.youtube.com/user/SketchUpVideo" TargetMode="External"/><Relationship Id="rId136" Type="http://schemas.openxmlformats.org/officeDocument/2006/relationships/hyperlink" Target="http://popplet.com/" TargetMode="External"/><Relationship Id="rId157" Type="http://schemas.openxmlformats.org/officeDocument/2006/relationships/theme" Target="theme/theme1.xml"/><Relationship Id="rId61" Type="http://schemas.openxmlformats.org/officeDocument/2006/relationships/hyperlink" Target="http://www.der.wa.gov.au/images/documents/our-work/consultation/Revegetation-plan/Consultation_Draft__Reveg_Guide_v0-3.pdf" TargetMode="External"/><Relationship Id="rId82" Type="http://schemas.openxmlformats.org/officeDocument/2006/relationships/hyperlink" Target="https://uknowledge.uky.edu/cgi/viewcontent.cgi?article=1139&amp;context=anr_reports" TargetMode="External"/><Relationship Id="rId152" Type="http://schemas.openxmlformats.org/officeDocument/2006/relationships/image" Target="media/image35.png"/><Relationship Id="rId14" Type="http://schemas.openxmlformats.org/officeDocument/2006/relationships/hyperlink" Target="https://creativecommons.org/licenses/by/4.0/" TargetMode="External"/><Relationship Id="rId30" Type="http://schemas.openxmlformats.org/officeDocument/2006/relationships/hyperlink" Target="http://www.sercul.org.au/for-educators/incursions-and-excursions" TargetMode="External"/><Relationship Id="rId35" Type="http://schemas.openxmlformats.org/officeDocument/2006/relationships/image" Target="media/image9.jpeg"/><Relationship Id="rId56" Type="http://schemas.openxmlformats.org/officeDocument/2006/relationships/diagramQuickStyle" Target="diagrams/quickStyle4.xml"/><Relationship Id="rId77" Type="http://schemas.openxmlformats.org/officeDocument/2006/relationships/hyperlink" Target="https://www.humiglobal.org/" TargetMode="External"/><Relationship Id="rId100" Type="http://schemas.openxmlformats.org/officeDocument/2006/relationships/image" Target="media/image21.jpg"/><Relationship Id="rId105" Type="http://schemas.openxmlformats.org/officeDocument/2006/relationships/hyperlink" Target="https://k10outline.scsa.wa.edu.au/home/p-10-curriculum/curriculum-browser/technologies/design-and-technologies2/technologies-overview/glossary/techniques" TargetMode="External"/><Relationship Id="rId126" Type="http://schemas.openxmlformats.org/officeDocument/2006/relationships/hyperlink" Target="https://blog.tinkercad.com/" TargetMode="External"/><Relationship Id="rId147" Type="http://schemas.openxmlformats.org/officeDocument/2006/relationships/image" Target="media/image31.jpeg"/><Relationship Id="rId8" Type="http://schemas.openxmlformats.org/officeDocument/2006/relationships/webSettings" Target="webSettings.xml"/><Relationship Id="rId51" Type="http://schemas.openxmlformats.org/officeDocument/2006/relationships/diagramColors" Target="diagrams/colors3.xml"/><Relationship Id="rId72" Type="http://schemas.openxmlformats.org/officeDocument/2006/relationships/hyperlink" Target="http://www.dpaw.wa.gov.au/management/wetlands/wetlands-of-national-and-international-importance" TargetMode="External"/><Relationship Id="rId93" Type="http://schemas.openxmlformats.org/officeDocument/2006/relationships/hyperlink" Target="https://youtu.be/RaQBaVeEbW8" TargetMode="External"/><Relationship Id="rId98" Type="http://schemas.openxmlformats.org/officeDocument/2006/relationships/image" Target="media/image19.jpg"/><Relationship Id="rId121" Type="http://schemas.openxmlformats.org/officeDocument/2006/relationships/hyperlink" Target="http://www.designorate.com/a-guide-to-the-scamper-technique-for-creative-thinking" TargetMode="External"/><Relationship Id="rId142" Type="http://schemas.openxmlformats.org/officeDocument/2006/relationships/image" Target="media/image26.jpe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gif"/></Relationships>
</file>

<file path=word/_rels/footer2.xml.rels><?xml version="1.0" encoding="UTF-8" standalone="yes"?>
<Relationships xmlns="http://schemas.openxmlformats.org/package/2006/relationships"><Relationship Id="rId1" Type="http://schemas.openxmlformats.org/officeDocument/2006/relationships/image" Target="media/image22.png"/></Relationships>
</file>

<file path=word/_rels/footer3.xml.rels><?xml version="1.0" encoding="UTF-8" standalone="yes"?>
<Relationships xmlns="http://schemas.openxmlformats.org/package/2006/relationships"><Relationship Id="rId1" Type="http://schemas.openxmlformats.org/officeDocument/2006/relationships/image" Target="media/image2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2F3F75A-B679-44D2-8E0D-DE40F80A44EF}" srcId="{EA806C36-36C6-4002-9D2E-947D0BAFA653}" destId="{6F43C6BE-61BE-4668-BDB0-336D22A4BED7}" srcOrd="0" destOrd="0" parTransId="{BBCF5586-2976-45D0-9A64-9D7AEBE93DD9}" sibTransId="{29E3A376-1628-4888-A89A-91EA57A062D8}"/>
    <dgm:cxn modelId="{055649BD-8AB8-455A-A703-F8312C2DF0F7}" type="presOf" srcId="{456F0D71-4B08-4514-A2A8-B11FCBD65F0B}" destId="{AC301C9C-55E4-4472-8556-3A0608AA445D}" srcOrd="0" destOrd="0" presId="urn:microsoft.com/office/officeart/2005/8/layout/hList9"/>
    <dgm:cxn modelId="{D520D485-D585-4893-B424-E1EEAD87C41E}" type="presOf" srcId="{EA806C36-36C6-4002-9D2E-947D0BAFA653}" destId="{F5C92F1A-B448-4B29-B2B5-77BA92E69A22}" srcOrd="0" destOrd="0" presId="urn:microsoft.com/office/officeart/2005/8/layout/hList9"/>
    <dgm:cxn modelId="{7AB3072D-6667-4019-9ABD-F2E5C13855C8}" type="presOf" srcId="{6F43C6BE-61BE-4668-BDB0-336D22A4BED7}" destId="{81E63FF8-0558-4309-B80C-505A106AC14C}" srcOrd="0" destOrd="0" presId="urn:microsoft.com/office/officeart/2005/8/layout/hList9"/>
    <dgm:cxn modelId="{DCD2724E-49DE-4AE9-83B8-4A4835636F6A}"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02A924E-C17E-4A4A-A4CB-B118EF9F3A6A}" type="presParOf" srcId="{AC301C9C-55E4-4472-8556-3A0608AA445D}" destId="{92E1D427-C72F-43D1-B603-74E7A651CE55}" srcOrd="0" destOrd="0" presId="urn:microsoft.com/office/officeart/2005/8/layout/hList9"/>
    <dgm:cxn modelId="{1A0052D9-A7E8-434A-AC13-D4176D6D9DBF}" type="presParOf" srcId="{AC301C9C-55E4-4472-8556-3A0608AA445D}" destId="{52F6A636-BCBB-4605-AA8F-DFF3B3AD44B4}" srcOrd="1" destOrd="0" presId="urn:microsoft.com/office/officeart/2005/8/layout/hList9"/>
    <dgm:cxn modelId="{A23DCE38-A9EA-458D-B619-9083F28DA1E5}" type="presParOf" srcId="{52F6A636-BCBB-4605-AA8F-DFF3B3AD44B4}" destId="{16AD16A2-38A6-440B-93A0-08DB97A8C6EF}" srcOrd="0" destOrd="0" presId="urn:microsoft.com/office/officeart/2005/8/layout/hList9"/>
    <dgm:cxn modelId="{C0270B5E-2C7D-4243-BFFB-FFFFB1FA00C3}" type="presParOf" srcId="{52F6A636-BCBB-4605-AA8F-DFF3B3AD44B4}" destId="{4D1FF9D0-B0C9-4C10-9389-A1D92CD9C228}" srcOrd="1" destOrd="0" presId="urn:microsoft.com/office/officeart/2005/8/layout/hList9"/>
    <dgm:cxn modelId="{34E6D5BD-7A6D-493F-A3E6-69F1AB363FFE}" type="presParOf" srcId="{4D1FF9D0-B0C9-4C10-9389-A1D92CD9C228}" destId="{81E63FF8-0558-4309-B80C-505A106AC14C}" srcOrd="0" destOrd="0" presId="urn:microsoft.com/office/officeart/2005/8/layout/hList9"/>
    <dgm:cxn modelId="{AA179207-1B69-4A21-873A-152BEBA807E9}" type="presParOf" srcId="{4D1FF9D0-B0C9-4C10-9389-A1D92CD9C228}" destId="{251B1561-3AC0-4EDF-85EE-1443D89D8595}" srcOrd="1" destOrd="0" presId="urn:microsoft.com/office/officeart/2005/8/layout/hList9"/>
    <dgm:cxn modelId="{27E4D23B-468A-4E85-8EE0-6E0007B5733D}" type="presParOf" srcId="{AC301C9C-55E4-4472-8556-3A0608AA445D}" destId="{567BC903-57E0-4061-8DD6-A526B0826ABF}" srcOrd="2" destOrd="0" presId="urn:microsoft.com/office/officeart/2005/8/layout/hList9"/>
    <dgm:cxn modelId="{6BE72A12-B6C2-4624-BC6D-3BC1B38D038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9A171B72-2E0C-41D6-A2F0-ACF57F2A13A3}"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6029274E-5B0E-41AC-9AC7-434A7C5DE5D5}" type="presOf" srcId="{6F43C6BE-61BE-4668-BDB0-336D22A4BED7}" destId="{81E63FF8-0558-4309-B80C-505A106AC14C}" srcOrd="0" destOrd="0" presId="urn:microsoft.com/office/officeart/2005/8/layout/hList9"/>
    <dgm:cxn modelId="{D81C5540-EF41-49FD-A3FE-C317DA8A4DF1}"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AABA9DD7-7B75-4A04-8458-90549FAE83D1}" type="presOf" srcId="{6F43C6BE-61BE-4668-BDB0-336D22A4BED7}" destId="{251B1561-3AC0-4EDF-85EE-1443D89D8595}" srcOrd="1" destOrd="0" presId="urn:microsoft.com/office/officeart/2005/8/layout/hList9"/>
    <dgm:cxn modelId="{1A211448-E660-4877-BDD0-AEA9429107F2}" type="presParOf" srcId="{AC301C9C-55E4-4472-8556-3A0608AA445D}" destId="{92E1D427-C72F-43D1-B603-74E7A651CE55}" srcOrd="0" destOrd="0" presId="urn:microsoft.com/office/officeart/2005/8/layout/hList9"/>
    <dgm:cxn modelId="{A7EBE598-EC9D-4192-BD0F-78FF3DDAD14C}" type="presParOf" srcId="{AC301C9C-55E4-4472-8556-3A0608AA445D}" destId="{52F6A636-BCBB-4605-AA8F-DFF3B3AD44B4}" srcOrd="1" destOrd="0" presId="urn:microsoft.com/office/officeart/2005/8/layout/hList9"/>
    <dgm:cxn modelId="{07206079-6626-4464-8B8E-60AAD9BC21AE}" type="presParOf" srcId="{52F6A636-BCBB-4605-AA8F-DFF3B3AD44B4}" destId="{16AD16A2-38A6-440B-93A0-08DB97A8C6EF}" srcOrd="0" destOrd="0" presId="urn:microsoft.com/office/officeart/2005/8/layout/hList9"/>
    <dgm:cxn modelId="{DB15B234-E8CC-45EC-A9D5-770BD12C2EED}" type="presParOf" srcId="{52F6A636-BCBB-4605-AA8F-DFF3B3AD44B4}" destId="{4D1FF9D0-B0C9-4C10-9389-A1D92CD9C228}" srcOrd="1" destOrd="0" presId="urn:microsoft.com/office/officeart/2005/8/layout/hList9"/>
    <dgm:cxn modelId="{AF3F775B-C3FA-40B4-9450-62D453FBEE73}" type="presParOf" srcId="{4D1FF9D0-B0C9-4C10-9389-A1D92CD9C228}" destId="{81E63FF8-0558-4309-B80C-505A106AC14C}" srcOrd="0" destOrd="0" presId="urn:microsoft.com/office/officeart/2005/8/layout/hList9"/>
    <dgm:cxn modelId="{7BE04743-C8E2-42EC-9BF6-E05CB712581B}" type="presParOf" srcId="{4D1FF9D0-B0C9-4C10-9389-A1D92CD9C228}" destId="{251B1561-3AC0-4EDF-85EE-1443D89D8595}" srcOrd="1" destOrd="0" presId="urn:microsoft.com/office/officeart/2005/8/layout/hList9"/>
    <dgm:cxn modelId="{E57A489A-A464-4BF1-A97E-60AE6ED81C54}" type="presParOf" srcId="{AC301C9C-55E4-4472-8556-3A0608AA445D}" destId="{567BC903-57E0-4061-8DD6-A526B0826ABF}" srcOrd="2" destOrd="0" presId="urn:microsoft.com/office/officeart/2005/8/layout/hList9"/>
    <dgm:cxn modelId="{4C267B6A-79DB-4D58-990E-D050177171B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F75C1452-5564-42A8-83F0-5694D31D3BFB}" type="presOf" srcId="{456F0D71-4B08-4514-A2A8-B11FCBD65F0B}" destId="{AC301C9C-55E4-4472-8556-3A0608AA445D}" srcOrd="0" destOrd="0" presId="urn:microsoft.com/office/officeart/2005/8/layout/hList9"/>
    <dgm:cxn modelId="{C142C2A2-C9BA-4240-84EB-B44C79629078}"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7580157-F1D9-4CCA-943F-5B9C631F1CD0}" type="presOf" srcId="{6F43C6BE-61BE-4668-BDB0-336D22A4BED7}" destId="{251B1561-3AC0-4EDF-85EE-1443D89D8595}" srcOrd="1" destOrd="0" presId="urn:microsoft.com/office/officeart/2005/8/layout/hList9"/>
    <dgm:cxn modelId="{9A900788-80DE-4DB6-8921-036FC3EC8B39}"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A133592D-B1F1-42C0-B5D4-64ECA714F224}" type="presParOf" srcId="{AC301C9C-55E4-4472-8556-3A0608AA445D}" destId="{92E1D427-C72F-43D1-B603-74E7A651CE55}" srcOrd="0" destOrd="0" presId="urn:microsoft.com/office/officeart/2005/8/layout/hList9"/>
    <dgm:cxn modelId="{3BDBB506-CEBA-482F-9218-92C4FB06D429}" type="presParOf" srcId="{AC301C9C-55E4-4472-8556-3A0608AA445D}" destId="{52F6A636-BCBB-4605-AA8F-DFF3B3AD44B4}" srcOrd="1" destOrd="0" presId="urn:microsoft.com/office/officeart/2005/8/layout/hList9"/>
    <dgm:cxn modelId="{2A522D49-7FC1-45EA-B2E8-D84CF5431720}" type="presParOf" srcId="{52F6A636-BCBB-4605-AA8F-DFF3B3AD44B4}" destId="{16AD16A2-38A6-440B-93A0-08DB97A8C6EF}" srcOrd="0" destOrd="0" presId="urn:microsoft.com/office/officeart/2005/8/layout/hList9"/>
    <dgm:cxn modelId="{15F522F8-F775-4539-8970-8294D9C26363}" type="presParOf" srcId="{52F6A636-BCBB-4605-AA8F-DFF3B3AD44B4}" destId="{4D1FF9D0-B0C9-4C10-9389-A1D92CD9C228}" srcOrd="1" destOrd="0" presId="urn:microsoft.com/office/officeart/2005/8/layout/hList9"/>
    <dgm:cxn modelId="{B2A9C0DE-B8D4-4448-A964-78157693330F}" type="presParOf" srcId="{4D1FF9D0-B0C9-4C10-9389-A1D92CD9C228}" destId="{81E63FF8-0558-4309-B80C-505A106AC14C}" srcOrd="0" destOrd="0" presId="urn:microsoft.com/office/officeart/2005/8/layout/hList9"/>
    <dgm:cxn modelId="{F5D4AA54-AFF2-4721-807E-0F0EABC7BCA0}" type="presParOf" srcId="{4D1FF9D0-B0C9-4C10-9389-A1D92CD9C228}" destId="{251B1561-3AC0-4EDF-85EE-1443D89D8595}" srcOrd="1" destOrd="0" presId="urn:microsoft.com/office/officeart/2005/8/layout/hList9"/>
    <dgm:cxn modelId="{E2C90161-1D50-4CC5-9325-ABB726B5C8BA}" type="presParOf" srcId="{AC301C9C-55E4-4472-8556-3A0608AA445D}" destId="{567BC903-57E0-4061-8DD6-A526B0826ABF}" srcOrd="2" destOrd="0" presId="urn:microsoft.com/office/officeart/2005/8/layout/hList9"/>
    <dgm:cxn modelId="{9F62AD81-6443-4B80-96C4-67AF9F0B1370}"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F8485B15-4329-4312-B5D7-A56D3B64E893}"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FF371C6-EC03-428E-A89D-B8386D1EB5A9}" type="presOf" srcId="{EA806C36-36C6-4002-9D2E-947D0BAFA653}" destId="{F5C92F1A-B448-4B29-B2B5-77BA92E69A22}" srcOrd="0" destOrd="0" presId="urn:microsoft.com/office/officeart/2005/8/layout/hList9"/>
    <dgm:cxn modelId="{8BF36C76-6D93-49E1-9464-61588FCD3E4B}" type="presOf" srcId="{6F43C6BE-61BE-4668-BDB0-336D22A4BED7}" destId="{81E63FF8-0558-4309-B80C-505A106AC14C}" srcOrd="0" destOrd="0" presId="urn:microsoft.com/office/officeart/2005/8/layout/hList9"/>
    <dgm:cxn modelId="{8F9A2EB9-8267-4014-9873-093FC0334732}"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2CAFD4CA-ECEE-443F-A9AD-77012B1E5F44}" type="presParOf" srcId="{AC301C9C-55E4-4472-8556-3A0608AA445D}" destId="{92E1D427-C72F-43D1-B603-74E7A651CE55}" srcOrd="0" destOrd="0" presId="urn:microsoft.com/office/officeart/2005/8/layout/hList9"/>
    <dgm:cxn modelId="{75C8190E-1C6C-4548-8661-7C08909D7856}" type="presParOf" srcId="{AC301C9C-55E4-4472-8556-3A0608AA445D}" destId="{52F6A636-BCBB-4605-AA8F-DFF3B3AD44B4}" srcOrd="1" destOrd="0" presId="urn:microsoft.com/office/officeart/2005/8/layout/hList9"/>
    <dgm:cxn modelId="{1496F30A-EB16-489F-9CBB-2BD9F2B7A4FF}" type="presParOf" srcId="{52F6A636-BCBB-4605-AA8F-DFF3B3AD44B4}" destId="{16AD16A2-38A6-440B-93A0-08DB97A8C6EF}" srcOrd="0" destOrd="0" presId="urn:microsoft.com/office/officeart/2005/8/layout/hList9"/>
    <dgm:cxn modelId="{25D7ABFC-B6E6-455B-8BAE-1526EAB9B4CF}" type="presParOf" srcId="{52F6A636-BCBB-4605-AA8F-DFF3B3AD44B4}" destId="{4D1FF9D0-B0C9-4C10-9389-A1D92CD9C228}" srcOrd="1" destOrd="0" presId="urn:microsoft.com/office/officeart/2005/8/layout/hList9"/>
    <dgm:cxn modelId="{E1A1B077-96C1-47DE-8960-EA076718C7BE}" type="presParOf" srcId="{4D1FF9D0-B0C9-4C10-9389-A1D92CD9C228}" destId="{81E63FF8-0558-4309-B80C-505A106AC14C}" srcOrd="0" destOrd="0" presId="urn:microsoft.com/office/officeart/2005/8/layout/hList9"/>
    <dgm:cxn modelId="{123C397E-0709-4109-9220-1A49ABF3306A}" type="presParOf" srcId="{4D1FF9D0-B0C9-4C10-9389-A1D92CD9C228}" destId="{251B1561-3AC0-4EDF-85EE-1443D89D8595}" srcOrd="1" destOrd="0" presId="urn:microsoft.com/office/officeart/2005/8/layout/hList9"/>
    <dgm:cxn modelId="{A9E0DF6C-E805-4C29-B594-7FD0DCF82F0A}" type="presParOf" srcId="{AC301C9C-55E4-4472-8556-3A0608AA445D}" destId="{567BC903-57E0-4061-8DD6-A526B0826ABF}" srcOrd="2" destOrd="0" presId="urn:microsoft.com/office/officeart/2005/8/layout/hList9"/>
    <dgm:cxn modelId="{49EB0697-6F73-4359-97F4-9DAE13C71AC8}"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D7224-0245-4F41-A68F-E42CCD534605}">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859de665-31e8-4e14-a77d-f9bc75d5cb5d"/>
    <ds:schemaRef ds:uri="d3c18878-ab57-4390-8d57-1882fbc810f2"/>
    <ds:schemaRef ds:uri="http://purl.org/dc/terms/"/>
    <ds:schemaRef ds:uri="http://www.w3.org/XML/1998/namespace"/>
  </ds:schemaRefs>
</ds:datastoreItem>
</file>

<file path=customXml/itemProps2.xml><?xml version="1.0" encoding="utf-8"?>
<ds:datastoreItem xmlns:ds="http://schemas.openxmlformats.org/officeDocument/2006/customXml" ds:itemID="{E01B0DF5-F701-4A2C-AB46-A99002E18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B9D4B-884D-4B95-9761-10A942ED80DC}">
  <ds:schemaRefs>
    <ds:schemaRef ds:uri="http://schemas.microsoft.com/sharepoint/v3/contenttype/forms"/>
  </ds:schemaRefs>
</ds:datastoreItem>
</file>

<file path=customXml/itemProps4.xml><?xml version="1.0" encoding="utf-8"?>
<ds:datastoreItem xmlns:ds="http://schemas.openxmlformats.org/officeDocument/2006/customXml" ds:itemID="{136FB4AE-ED77-4DD1-AA84-18EA02279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0</Pages>
  <Words>16828</Words>
  <Characters>95926</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19-09-04T04:49:00Z</cp:lastPrinted>
  <dcterms:created xsi:type="dcterms:W3CDTF">2020-10-15T04:15:00Z</dcterms:created>
  <dcterms:modified xsi:type="dcterms:W3CDTF">2020-11-02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